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1A9C15" w14:textId="5047E9F3" w:rsidR="00FF702F" w:rsidRPr="009F436E" w:rsidRDefault="005F36A4" w:rsidP="00F53112">
      <w:pPr>
        <w:spacing w:line="360" w:lineRule="auto"/>
        <w:jc w:val="both"/>
        <w:rPr>
          <w:rFonts w:cstheme="minorHAnsi"/>
          <w:b/>
          <w:bCs/>
          <w:noProof/>
          <w:sz w:val="28"/>
          <w:szCs w:val="28"/>
        </w:rPr>
      </w:pPr>
      <w:bookmarkStart w:id="0" w:name="_Hlk176264354"/>
      <w:bookmarkEnd w:id="0"/>
      <w:r w:rsidRPr="009F436E">
        <w:rPr>
          <w:rFonts w:cstheme="minorHAnsi"/>
          <w:b/>
          <w:bCs/>
          <w:noProof/>
          <w:sz w:val="28"/>
          <w:szCs w:val="28"/>
        </w:rPr>
        <w:t>C</w:t>
      </w:r>
      <w:r w:rsidR="006A046D" w:rsidRPr="009F436E">
        <w:rPr>
          <w:rFonts w:cstheme="minorHAnsi"/>
          <w:b/>
          <w:bCs/>
          <w:noProof/>
          <w:sz w:val="28"/>
          <w:szCs w:val="28"/>
        </w:rPr>
        <w:t>rosslink</w:t>
      </w:r>
      <w:r w:rsidR="00677323" w:rsidRPr="009F436E">
        <w:rPr>
          <w:rFonts w:cstheme="minorHAnsi"/>
          <w:b/>
          <w:bCs/>
          <w:noProof/>
          <w:sz w:val="28"/>
          <w:szCs w:val="28"/>
        </w:rPr>
        <w:t xml:space="preserve"> of </w:t>
      </w:r>
      <w:r w:rsidRPr="009F436E">
        <w:rPr>
          <w:rFonts w:cstheme="minorHAnsi"/>
          <w:b/>
          <w:bCs/>
          <w:noProof/>
          <w:sz w:val="28"/>
          <w:szCs w:val="28"/>
        </w:rPr>
        <w:t>recombination hotspots</w:t>
      </w:r>
      <w:r w:rsidR="00257030" w:rsidRPr="009F436E">
        <w:rPr>
          <w:rFonts w:cstheme="minorHAnsi"/>
          <w:b/>
          <w:bCs/>
          <w:noProof/>
          <w:sz w:val="28"/>
          <w:szCs w:val="28"/>
        </w:rPr>
        <w:t xml:space="preserve"> with </w:t>
      </w:r>
      <w:r w:rsidR="00785769" w:rsidRPr="009F436E">
        <w:rPr>
          <w:rFonts w:cstheme="minorHAnsi"/>
          <w:b/>
          <w:bCs/>
          <w:noProof/>
          <w:sz w:val="28"/>
          <w:szCs w:val="28"/>
        </w:rPr>
        <w:t xml:space="preserve">Hi-C </w:t>
      </w:r>
      <w:r w:rsidR="00257030" w:rsidRPr="009F436E">
        <w:rPr>
          <w:rFonts w:cstheme="minorHAnsi"/>
          <w:b/>
          <w:bCs/>
          <w:noProof/>
          <w:sz w:val="28"/>
          <w:szCs w:val="28"/>
        </w:rPr>
        <w:t>contact points o</w:t>
      </w:r>
      <w:r w:rsidR="00222103" w:rsidRPr="009F436E">
        <w:rPr>
          <w:rFonts w:cstheme="minorHAnsi"/>
          <w:b/>
          <w:bCs/>
          <w:noProof/>
          <w:sz w:val="28"/>
          <w:szCs w:val="28"/>
        </w:rPr>
        <w:t xml:space="preserve">f the </w:t>
      </w:r>
      <w:r w:rsidR="00222103" w:rsidRPr="009F436E">
        <w:rPr>
          <w:rFonts w:cstheme="minorHAnsi"/>
          <w:b/>
          <w:bCs/>
          <w:i/>
          <w:iCs/>
          <w:noProof/>
          <w:sz w:val="28"/>
          <w:szCs w:val="28"/>
        </w:rPr>
        <w:t xml:space="preserve">Saccharomyces cerevisiae </w:t>
      </w:r>
      <w:r w:rsidR="00222103" w:rsidRPr="009F436E">
        <w:rPr>
          <w:rFonts w:cstheme="minorHAnsi"/>
          <w:b/>
          <w:bCs/>
          <w:noProof/>
          <w:sz w:val="28"/>
          <w:szCs w:val="28"/>
        </w:rPr>
        <w:t>genome</w:t>
      </w:r>
    </w:p>
    <w:p w14:paraId="7CAB7218" w14:textId="16CB23D1" w:rsidR="002D1E78" w:rsidRPr="005F36A4" w:rsidRDefault="006C2BC3" w:rsidP="00F53112">
      <w:pPr>
        <w:spacing w:line="360" w:lineRule="auto"/>
        <w:jc w:val="both"/>
        <w:rPr>
          <w:rFonts w:cstheme="minorHAnsi"/>
          <w:sz w:val="24"/>
          <w:szCs w:val="24"/>
        </w:rPr>
      </w:pPr>
      <w:r w:rsidRPr="005F36A4">
        <w:rPr>
          <w:rFonts w:cstheme="minorHAnsi"/>
          <w:sz w:val="24"/>
          <w:szCs w:val="24"/>
        </w:rPr>
        <w:t xml:space="preserve">To determine whether the </w:t>
      </w:r>
      <w:r w:rsidR="00EF067C" w:rsidRPr="005F36A4">
        <w:rPr>
          <w:rFonts w:cstheme="minorHAnsi"/>
          <w:sz w:val="24"/>
          <w:szCs w:val="24"/>
        </w:rPr>
        <w:t>re</w:t>
      </w:r>
      <w:r w:rsidR="009F436E">
        <w:rPr>
          <w:rFonts w:cstheme="minorHAnsi"/>
          <w:sz w:val="24"/>
          <w:szCs w:val="24"/>
        </w:rPr>
        <w:t>combination hotspots</w:t>
      </w:r>
      <w:r w:rsidR="008A2965" w:rsidRPr="005F36A4">
        <w:rPr>
          <w:rFonts w:cstheme="minorHAnsi"/>
          <w:sz w:val="24"/>
          <w:szCs w:val="24"/>
        </w:rPr>
        <w:t xml:space="preserve"> identified in the</w:t>
      </w:r>
      <w:r w:rsidR="00533C92" w:rsidRPr="005F36A4">
        <w:rPr>
          <w:rFonts w:cstheme="minorHAnsi"/>
          <w:sz w:val="24"/>
          <w:szCs w:val="24"/>
        </w:rPr>
        <w:t xml:space="preserve"> </w:t>
      </w:r>
      <w:r w:rsidR="00533C92" w:rsidRPr="005F36A4">
        <w:rPr>
          <w:rFonts w:cstheme="minorHAnsi"/>
          <w:b/>
          <w:bCs/>
          <w:i/>
          <w:iCs/>
          <w:noProof/>
          <w:sz w:val="24"/>
          <w:szCs w:val="24"/>
        </w:rPr>
        <w:t>Saccharomyces cerevisiae</w:t>
      </w:r>
      <w:r w:rsidR="008A2965" w:rsidRPr="005F36A4">
        <w:rPr>
          <w:rFonts w:cstheme="minorHAnsi"/>
          <w:sz w:val="24"/>
          <w:szCs w:val="24"/>
        </w:rPr>
        <w:t xml:space="preserve"> genome</w:t>
      </w:r>
      <w:r w:rsidR="00200137" w:rsidRPr="005F36A4">
        <w:rPr>
          <w:rFonts w:cstheme="minorHAnsi"/>
          <w:sz w:val="24"/>
          <w:szCs w:val="24"/>
        </w:rPr>
        <w:t xml:space="preserve"> are related or associated with contact points</w:t>
      </w:r>
      <w:r w:rsidR="006E1B1F" w:rsidRPr="005F36A4">
        <w:rPr>
          <w:rFonts w:cstheme="minorHAnsi"/>
          <w:sz w:val="24"/>
          <w:szCs w:val="24"/>
        </w:rPr>
        <w:t xml:space="preserve"> identified </w:t>
      </w:r>
      <w:r w:rsidR="0091507C" w:rsidRPr="005F36A4">
        <w:rPr>
          <w:rFonts w:cstheme="minorHAnsi"/>
          <w:sz w:val="24"/>
          <w:szCs w:val="24"/>
        </w:rPr>
        <w:t>in</w:t>
      </w:r>
      <w:r w:rsidR="006E1B1F" w:rsidRPr="005F36A4">
        <w:rPr>
          <w:rFonts w:cstheme="minorHAnsi"/>
          <w:sz w:val="24"/>
          <w:szCs w:val="24"/>
        </w:rPr>
        <w:t xml:space="preserve"> the Hi-C data, we</w:t>
      </w:r>
      <w:r w:rsidR="00B9756C" w:rsidRPr="005F36A4">
        <w:rPr>
          <w:rFonts w:cstheme="minorHAnsi"/>
          <w:sz w:val="24"/>
          <w:szCs w:val="24"/>
        </w:rPr>
        <w:t xml:space="preserve"> perform an </w:t>
      </w:r>
      <w:r w:rsidR="008D579A" w:rsidRPr="005F36A4">
        <w:rPr>
          <w:rFonts w:cstheme="minorHAnsi"/>
          <w:sz w:val="24"/>
          <w:szCs w:val="24"/>
        </w:rPr>
        <w:t>intra</w:t>
      </w:r>
      <w:r w:rsidR="00736CBC" w:rsidRPr="005F36A4">
        <w:rPr>
          <w:rFonts w:cstheme="minorHAnsi"/>
          <w:sz w:val="24"/>
          <w:szCs w:val="24"/>
        </w:rPr>
        <w:t xml:space="preserve"> and </w:t>
      </w:r>
      <w:r w:rsidR="005F36A4">
        <w:rPr>
          <w:rFonts w:cstheme="minorHAnsi"/>
          <w:sz w:val="24"/>
          <w:szCs w:val="24"/>
        </w:rPr>
        <w:t>inter-</w:t>
      </w:r>
      <w:r w:rsidR="00864FAE">
        <w:rPr>
          <w:rFonts w:cstheme="minorHAnsi"/>
          <w:sz w:val="24"/>
          <w:szCs w:val="24"/>
        </w:rPr>
        <w:t>chr</w:t>
      </w:r>
      <w:r w:rsidR="005F36A4">
        <w:rPr>
          <w:rFonts w:cstheme="minorHAnsi"/>
          <w:sz w:val="24"/>
          <w:szCs w:val="24"/>
        </w:rPr>
        <w:t>omosomal</w:t>
      </w:r>
      <w:r w:rsidR="008D579A" w:rsidRPr="005F36A4">
        <w:rPr>
          <w:rFonts w:cstheme="minorHAnsi"/>
          <w:sz w:val="24"/>
          <w:szCs w:val="24"/>
        </w:rPr>
        <w:t xml:space="preserve"> </w:t>
      </w:r>
      <w:r w:rsidR="00E56B78" w:rsidRPr="005F36A4">
        <w:rPr>
          <w:rFonts w:cstheme="minorHAnsi"/>
          <w:sz w:val="24"/>
          <w:szCs w:val="24"/>
        </w:rPr>
        <w:t>alignment</w:t>
      </w:r>
      <w:r w:rsidR="00B9756C" w:rsidRPr="005F36A4">
        <w:rPr>
          <w:rFonts w:cstheme="minorHAnsi"/>
          <w:sz w:val="24"/>
          <w:szCs w:val="24"/>
        </w:rPr>
        <w:t xml:space="preserve"> of the </w:t>
      </w:r>
      <w:r w:rsidR="00EF067C" w:rsidRPr="005F36A4">
        <w:rPr>
          <w:rFonts w:cstheme="minorHAnsi"/>
          <w:sz w:val="24"/>
          <w:szCs w:val="24"/>
        </w:rPr>
        <w:t>re</w:t>
      </w:r>
      <w:r w:rsidR="009F436E">
        <w:rPr>
          <w:rFonts w:cstheme="minorHAnsi"/>
          <w:sz w:val="24"/>
          <w:szCs w:val="24"/>
        </w:rPr>
        <w:t>combination hotspots</w:t>
      </w:r>
      <w:r w:rsidR="00C2017C" w:rsidRPr="005F36A4">
        <w:rPr>
          <w:rFonts w:cstheme="minorHAnsi"/>
          <w:sz w:val="24"/>
          <w:szCs w:val="24"/>
        </w:rPr>
        <w:t xml:space="preserve"> and Hi-C </w:t>
      </w:r>
      <w:r w:rsidR="00D93474" w:rsidRPr="005F36A4">
        <w:rPr>
          <w:rFonts w:cstheme="minorHAnsi"/>
          <w:sz w:val="24"/>
          <w:szCs w:val="24"/>
        </w:rPr>
        <w:t>contac</w:t>
      </w:r>
      <w:r w:rsidR="00202ABF" w:rsidRPr="005F36A4">
        <w:rPr>
          <w:rFonts w:cstheme="minorHAnsi"/>
          <w:sz w:val="24"/>
          <w:szCs w:val="24"/>
        </w:rPr>
        <w:t>t points</w:t>
      </w:r>
      <w:r w:rsidR="00C2017C" w:rsidRPr="005F36A4">
        <w:rPr>
          <w:rFonts w:cstheme="minorHAnsi"/>
          <w:sz w:val="24"/>
          <w:szCs w:val="24"/>
        </w:rPr>
        <w:t xml:space="preserve"> </w:t>
      </w:r>
      <w:r w:rsidR="0022767E" w:rsidRPr="005F36A4">
        <w:rPr>
          <w:rFonts w:cstheme="minorHAnsi"/>
          <w:sz w:val="24"/>
          <w:szCs w:val="24"/>
        </w:rPr>
        <w:t xml:space="preserve">of </w:t>
      </w:r>
      <w:r w:rsidR="00C2017C" w:rsidRPr="005F36A4">
        <w:rPr>
          <w:rFonts w:cstheme="minorHAnsi"/>
          <w:sz w:val="24"/>
          <w:szCs w:val="24"/>
        </w:rPr>
        <w:t xml:space="preserve">all the </w:t>
      </w:r>
      <w:r w:rsidR="00864FAE">
        <w:rPr>
          <w:rFonts w:cstheme="minorHAnsi"/>
          <w:sz w:val="24"/>
          <w:szCs w:val="24"/>
        </w:rPr>
        <w:t>chr</w:t>
      </w:r>
      <w:r w:rsidR="0030583E" w:rsidRPr="005F36A4">
        <w:rPr>
          <w:rFonts w:cstheme="minorHAnsi"/>
          <w:sz w:val="24"/>
          <w:szCs w:val="24"/>
        </w:rPr>
        <w:t>omosomes</w:t>
      </w:r>
      <w:r w:rsidR="005F36A4" w:rsidRPr="005F36A4">
        <w:rPr>
          <w:rFonts w:cstheme="minorHAnsi"/>
          <w:sz w:val="24"/>
          <w:szCs w:val="24"/>
        </w:rPr>
        <w:t xml:space="preserve"> </w:t>
      </w:r>
      <w:r w:rsidR="00D225A2" w:rsidRPr="005F36A4">
        <w:rPr>
          <w:rFonts w:cstheme="minorHAnsi"/>
          <w:sz w:val="24"/>
          <w:szCs w:val="24"/>
        </w:rPr>
        <w:t>(</w:t>
      </w:r>
      <w:r w:rsidR="00864FAE">
        <w:rPr>
          <w:rFonts w:cstheme="minorHAnsi"/>
          <w:sz w:val="24"/>
          <w:szCs w:val="24"/>
        </w:rPr>
        <w:t xml:space="preserve">chr </w:t>
      </w:r>
      <w:r w:rsidR="00D225A2" w:rsidRPr="005F36A4">
        <w:rPr>
          <w:rFonts w:cstheme="minorHAnsi"/>
          <w:sz w:val="24"/>
          <w:szCs w:val="24"/>
        </w:rPr>
        <w:t>)</w:t>
      </w:r>
      <w:r w:rsidR="009E5A1F" w:rsidRPr="005F36A4">
        <w:rPr>
          <w:rFonts w:cstheme="minorHAnsi"/>
          <w:sz w:val="24"/>
          <w:szCs w:val="24"/>
        </w:rPr>
        <w:t xml:space="preserve"> in a genome</w:t>
      </w:r>
      <w:r w:rsidR="008F5454" w:rsidRPr="005F36A4">
        <w:rPr>
          <w:rFonts w:cstheme="minorHAnsi"/>
          <w:sz w:val="24"/>
          <w:szCs w:val="24"/>
        </w:rPr>
        <w:t xml:space="preserve"> browser.</w:t>
      </w:r>
      <w:r w:rsidR="002E0724" w:rsidRPr="005F36A4">
        <w:rPr>
          <w:rFonts w:cstheme="minorHAnsi"/>
          <w:sz w:val="24"/>
          <w:szCs w:val="24"/>
        </w:rPr>
        <w:t xml:space="preserve"> The red dots </w:t>
      </w:r>
      <w:r w:rsidR="005F36A4">
        <w:rPr>
          <w:rFonts w:cstheme="minorHAnsi"/>
          <w:sz w:val="24"/>
          <w:szCs w:val="24"/>
        </w:rPr>
        <w:t>indicate</w:t>
      </w:r>
      <w:r w:rsidR="002E0724" w:rsidRPr="005F36A4">
        <w:rPr>
          <w:rFonts w:cstheme="minorHAnsi"/>
          <w:sz w:val="24"/>
          <w:szCs w:val="24"/>
        </w:rPr>
        <w:t xml:space="preserve"> the active bins</w:t>
      </w:r>
      <w:r w:rsidR="009F436E">
        <w:rPr>
          <w:rFonts w:cstheme="minorHAnsi"/>
          <w:sz w:val="24"/>
          <w:szCs w:val="24"/>
        </w:rPr>
        <w:t xml:space="preserve"> </w:t>
      </w:r>
      <w:r w:rsidR="000C72FC" w:rsidRPr="005F36A4">
        <w:rPr>
          <w:rFonts w:cstheme="minorHAnsi"/>
          <w:sz w:val="24"/>
          <w:szCs w:val="24"/>
        </w:rPr>
        <w:t>(hotspots</w:t>
      </w:r>
      <w:r w:rsidR="009F436E">
        <w:rPr>
          <w:rFonts w:cstheme="minorHAnsi"/>
          <w:sz w:val="24"/>
          <w:szCs w:val="24"/>
        </w:rPr>
        <w:t xml:space="preserve"> that interacted</w:t>
      </w:r>
      <w:r w:rsidR="000C72FC" w:rsidRPr="005F36A4">
        <w:rPr>
          <w:rFonts w:cstheme="minorHAnsi"/>
          <w:sz w:val="24"/>
          <w:szCs w:val="24"/>
        </w:rPr>
        <w:t>)</w:t>
      </w:r>
      <w:r w:rsidR="002E0724" w:rsidRPr="005F36A4">
        <w:rPr>
          <w:rFonts w:cstheme="minorHAnsi"/>
          <w:sz w:val="24"/>
          <w:szCs w:val="24"/>
        </w:rPr>
        <w:t xml:space="preserve"> between </w:t>
      </w:r>
      <w:r w:rsidR="0079723D" w:rsidRPr="005F36A4">
        <w:rPr>
          <w:rFonts w:cstheme="minorHAnsi"/>
          <w:sz w:val="24"/>
          <w:szCs w:val="24"/>
        </w:rPr>
        <w:t>any</w:t>
      </w:r>
      <w:r w:rsidR="002E0724" w:rsidRPr="005F36A4">
        <w:rPr>
          <w:rFonts w:cstheme="minorHAnsi"/>
          <w:sz w:val="24"/>
          <w:szCs w:val="24"/>
        </w:rPr>
        <w:t xml:space="preserve"> two </w:t>
      </w:r>
      <w:r w:rsidR="00864FAE">
        <w:rPr>
          <w:rFonts w:cstheme="minorHAnsi"/>
          <w:sz w:val="24"/>
          <w:szCs w:val="24"/>
        </w:rPr>
        <w:t>chr</w:t>
      </w:r>
      <w:r w:rsidR="002E0724" w:rsidRPr="005F36A4">
        <w:rPr>
          <w:rFonts w:cstheme="minorHAnsi"/>
          <w:sz w:val="24"/>
          <w:szCs w:val="24"/>
        </w:rPr>
        <w:t>omosomes.</w:t>
      </w:r>
      <w:r w:rsidR="008F5454" w:rsidRPr="005F36A4">
        <w:rPr>
          <w:rFonts w:cstheme="minorHAnsi"/>
          <w:sz w:val="24"/>
          <w:szCs w:val="24"/>
        </w:rPr>
        <w:t xml:space="preserve"> </w:t>
      </w:r>
      <w:r w:rsidR="007C124F" w:rsidRPr="005F36A4">
        <w:rPr>
          <w:rFonts w:cstheme="minorHAnsi"/>
          <w:sz w:val="24"/>
          <w:szCs w:val="24"/>
        </w:rPr>
        <w:t xml:space="preserve">The first </w:t>
      </w:r>
      <w:r w:rsidR="001A204A" w:rsidRPr="005F36A4">
        <w:rPr>
          <w:rFonts w:cstheme="minorHAnsi"/>
          <w:sz w:val="24"/>
          <w:szCs w:val="24"/>
        </w:rPr>
        <w:t>group of alignments</w:t>
      </w:r>
      <w:r w:rsidR="009F436E">
        <w:rPr>
          <w:rFonts w:cstheme="minorHAnsi"/>
          <w:sz w:val="24"/>
          <w:szCs w:val="24"/>
        </w:rPr>
        <w:t xml:space="preserve"> </w:t>
      </w:r>
      <w:r w:rsidR="000D218A" w:rsidRPr="005F36A4">
        <w:rPr>
          <w:rFonts w:cstheme="minorHAnsi"/>
          <w:sz w:val="24"/>
          <w:szCs w:val="24"/>
        </w:rPr>
        <w:t>(Group A)</w:t>
      </w:r>
      <w:r w:rsidR="00ED598D" w:rsidRPr="005F36A4">
        <w:rPr>
          <w:rFonts w:cstheme="minorHAnsi"/>
          <w:sz w:val="24"/>
          <w:szCs w:val="24"/>
        </w:rPr>
        <w:t xml:space="preserve"> are</w:t>
      </w:r>
      <w:r w:rsidR="003F0E1C" w:rsidRPr="005F36A4">
        <w:rPr>
          <w:rFonts w:cstheme="minorHAnsi"/>
          <w:sz w:val="24"/>
          <w:szCs w:val="24"/>
        </w:rPr>
        <w:t xml:space="preserve"> the intra and </w:t>
      </w:r>
      <w:r w:rsidR="005F36A4">
        <w:rPr>
          <w:rFonts w:cstheme="minorHAnsi"/>
          <w:sz w:val="24"/>
          <w:szCs w:val="24"/>
        </w:rPr>
        <w:t>inter-</w:t>
      </w:r>
      <w:r w:rsidR="00864FAE">
        <w:rPr>
          <w:rFonts w:cstheme="minorHAnsi"/>
          <w:sz w:val="24"/>
          <w:szCs w:val="24"/>
        </w:rPr>
        <w:t xml:space="preserve">chr </w:t>
      </w:r>
      <w:r w:rsidR="00207F02">
        <w:rPr>
          <w:rFonts w:cstheme="minorHAnsi"/>
          <w:sz w:val="24"/>
          <w:szCs w:val="24"/>
        </w:rPr>
        <w:t>chromosomal</w:t>
      </w:r>
      <w:r w:rsidR="00157DB7" w:rsidRPr="005F36A4">
        <w:rPr>
          <w:rFonts w:cstheme="minorHAnsi"/>
          <w:sz w:val="24"/>
          <w:szCs w:val="24"/>
        </w:rPr>
        <w:t xml:space="preserve"> alignments </w:t>
      </w:r>
      <w:r w:rsidR="009A5055" w:rsidRPr="005F36A4">
        <w:rPr>
          <w:rFonts w:cstheme="minorHAnsi"/>
          <w:sz w:val="24"/>
          <w:szCs w:val="24"/>
        </w:rPr>
        <w:t xml:space="preserve">of all the </w:t>
      </w:r>
      <w:r w:rsidR="005F36A4">
        <w:rPr>
          <w:rFonts w:cstheme="minorHAnsi"/>
          <w:sz w:val="24"/>
          <w:szCs w:val="24"/>
        </w:rPr>
        <w:t>re</w:t>
      </w:r>
      <w:r w:rsidR="009F436E">
        <w:rPr>
          <w:rFonts w:cstheme="minorHAnsi"/>
          <w:sz w:val="24"/>
          <w:szCs w:val="24"/>
        </w:rPr>
        <w:t>combination hotspots</w:t>
      </w:r>
      <w:r w:rsidR="009A5055" w:rsidRPr="005F36A4">
        <w:rPr>
          <w:rFonts w:cstheme="minorHAnsi"/>
          <w:sz w:val="24"/>
          <w:szCs w:val="24"/>
        </w:rPr>
        <w:t xml:space="preserve"> in all 16 </w:t>
      </w:r>
      <w:r w:rsidR="00207F02">
        <w:rPr>
          <w:rFonts w:cstheme="minorHAnsi"/>
          <w:sz w:val="24"/>
          <w:szCs w:val="24"/>
        </w:rPr>
        <w:t>chromosomes</w:t>
      </w:r>
      <w:r w:rsidR="00FE5A18" w:rsidRPr="005F36A4">
        <w:rPr>
          <w:rFonts w:cstheme="minorHAnsi"/>
          <w:sz w:val="24"/>
          <w:szCs w:val="24"/>
        </w:rPr>
        <w:t>.</w:t>
      </w:r>
      <w:r w:rsidR="00841425" w:rsidRPr="005F36A4">
        <w:rPr>
          <w:rFonts w:cstheme="minorHAnsi"/>
          <w:sz w:val="24"/>
          <w:szCs w:val="24"/>
        </w:rPr>
        <w:t xml:space="preserve"> In this group</w:t>
      </w:r>
      <w:r w:rsidR="007A72E3" w:rsidRPr="005F36A4">
        <w:rPr>
          <w:rFonts w:cstheme="minorHAnsi"/>
          <w:sz w:val="24"/>
          <w:szCs w:val="24"/>
        </w:rPr>
        <w:t>, the re</w:t>
      </w:r>
      <w:r w:rsidR="005F36A4">
        <w:rPr>
          <w:rFonts w:cstheme="minorHAnsi"/>
          <w:sz w:val="24"/>
          <w:szCs w:val="24"/>
        </w:rPr>
        <w:t>combination hotspots</w:t>
      </w:r>
      <w:r w:rsidR="002C0806" w:rsidRPr="005F36A4">
        <w:rPr>
          <w:rFonts w:cstheme="minorHAnsi"/>
          <w:sz w:val="24"/>
          <w:szCs w:val="24"/>
        </w:rPr>
        <w:t xml:space="preserve"> of each </w:t>
      </w:r>
      <w:r w:rsidR="00864FAE">
        <w:rPr>
          <w:rFonts w:cstheme="minorHAnsi"/>
          <w:sz w:val="24"/>
          <w:szCs w:val="24"/>
        </w:rPr>
        <w:t>chr</w:t>
      </w:r>
      <w:r w:rsidR="002C0806" w:rsidRPr="005F36A4">
        <w:rPr>
          <w:rFonts w:cstheme="minorHAnsi"/>
          <w:sz w:val="24"/>
          <w:szCs w:val="24"/>
        </w:rPr>
        <w:t xml:space="preserve">omosome </w:t>
      </w:r>
      <w:r w:rsidR="009F436E">
        <w:rPr>
          <w:rFonts w:cstheme="minorHAnsi"/>
          <w:sz w:val="24"/>
          <w:szCs w:val="24"/>
        </w:rPr>
        <w:t>were</w:t>
      </w:r>
      <w:r w:rsidR="002C0806" w:rsidRPr="005F36A4">
        <w:rPr>
          <w:rFonts w:cstheme="minorHAnsi"/>
          <w:sz w:val="24"/>
          <w:szCs w:val="24"/>
        </w:rPr>
        <w:t xml:space="preserve"> mapped</w:t>
      </w:r>
      <w:r w:rsidR="00021928" w:rsidRPr="005F36A4">
        <w:rPr>
          <w:rFonts w:cstheme="minorHAnsi"/>
          <w:sz w:val="24"/>
          <w:szCs w:val="24"/>
        </w:rPr>
        <w:t xml:space="preserve"> against the </w:t>
      </w:r>
      <w:r w:rsidR="005F36A4">
        <w:rPr>
          <w:rFonts w:cstheme="minorHAnsi"/>
          <w:sz w:val="24"/>
          <w:szCs w:val="24"/>
        </w:rPr>
        <w:t xml:space="preserve">recombination hotspots of </w:t>
      </w:r>
      <w:r w:rsidR="009F436E">
        <w:rPr>
          <w:rFonts w:cstheme="minorHAnsi"/>
          <w:sz w:val="24"/>
          <w:szCs w:val="24"/>
        </w:rPr>
        <w:t xml:space="preserve">each of </w:t>
      </w:r>
      <w:r w:rsidR="005F36A4">
        <w:rPr>
          <w:rFonts w:cstheme="minorHAnsi"/>
          <w:sz w:val="24"/>
          <w:szCs w:val="24"/>
        </w:rPr>
        <w:t xml:space="preserve">the </w:t>
      </w:r>
      <w:r w:rsidR="00021928" w:rsidRPr="005F36A4">
        <w:rPr>
          <w:rFonts w:cstheme="minorHAnsi"/>
          <w:sz w:val="24"/>
          <w:szCs w:val="24"/>
        </w:rPr>
        <w:t xml:space="preserve">remaining 15 </w:t>
      </w:r>
      <w:r w:rsidR="00207F02">
        <w:rPr>
          <w:rFonts w:cstheme="minorHAnsi"/>
          <w:sz w:val="24"/>
          <w:szCs w:val="24"/>
        </w:rPr>
        <w:t>chromosomes</w:t>
      </w:r>
      <w:r w:rsidR="00562952" w:rsidRPr="005F36A4">
        <w:rPr>
          <w:rFonts w:cstheme="minorHAnsi"/>
          <w:sz w:val="24"/>
          <w:szCs w:val="24"/>
        </w:rPr>
        <w:t>.</w:t>
      </w:r>
      <w:r w:rsidR="003549C8" w:rsidRPr="005F36A4">
        <w:rPr>
          <w:rFonts w:cstheme="minorHAnsi"/>
          <w:sz w:val="24"/>
          <w:szCs w:val="24"/>
        </w:rPr>
        <w:t xml:space="preserve"> The sec</w:t>
      </w:r>
      <w:r w:rsidR="00DA0F33" w:rsidRPr="005F36A4">
        <w:rPr>
          <w:rFonts w:cstheme="minorHAnsi"/>
          <w:sz w:val="24"/>
          <w:szCs w:val="24"/>
        </w:rPr>
        <w:t xml:space="preserve">ond group </w:t>
      </w:r>
      <w:r w:rsidR="00ED598D" w:rsidRPr="005F36A4">
        <w:rPr>
          <w:rFonts w:cstheme="minorHAnsi"/>
          <w:sz w:val="24"/>
          <w:szCs w:val="24"/>
        </w:rPr>
        <w:t>of alignments</w:t>
      </w:r>
      <w:r w:rsidR="009F436E">
        <w:rPr>
          <w:rFonts w:cstheme="minorHAnsi"/>
          <w:sz w:val="24"/>
          <w:szCs w:val="24"/>
        </w:rPr>
        <w:t xml:space="preserve"> </w:t>
      </w:r>
      <w:r w:rsidR="000D218A" w:rsidRPr="005F36A4">
        <w:rPr>
          <w:rFonts w:cstheme="minorHAnsi"/>
          <w:sz w:val="24"/>
          <w:szCs w:val="24"/>
        </w:rPr>
        <w:t>(Group</w:t>
      </w:r>
      <w:r w:rsidR="00542917" w:rsidRPr="005F36A4">
        <w:rPr>
          <w:rFonts w:cstheme="minorHAnsi"/>
          <w:sz w:val="24"/>
          <w:szCs w:val="24"/>
        </w:rPr>
        <w:t xml:space="preserve"> B) are the intra and </w:t>
      </w:r>
      <w:r w:rsidR="005F36A4">
        <w:rPr>
          <w:rFonts w:cstheme="minorHAnsi"/>
          <w:sz w:val="24"/>
          <w:szCs w:val="24"/>
        </w:rPr>
        <w:t>inter-</w:t>
      </w:r>
      <w:r w:rsidR="00864FAE">
        <w:rPr>
          <w:rFonts w:cstheme="minorHAnsi"/>
          <w:sz w:val="24"/>
          <w:szCs w:val="24"/>
        </w:rPr>
        <w:t xml:space="preserve">chr </w:t>
      </w:r>
      <w:r w:rsidR="00207F02">
        <w:rPr>
          <w:rFonts w:cstheme="minorHAnsi"/>
          <w:sz w:val="24"/>
          <w:szCs w:val="24"/>
        </w:rPr>
        <w:t>chromosomal</w:t>
      </w:r>
      <w:r w:rsidR="00715271" w:rsidRPr="005F36A4">
        <w:rPr>
          <w:rFonts w:cstheme="minorHAnsi"/>
          <w:sz w:val="24"/>
          <w:szCs w:val="24"/>
        </w:rPr>
        <w:t xml:space="preserve"> alignments</w:t>
      </w:r>
      <w:r w:rsidR="00800DEA" w:rsidRPr="005F36A4">
        <w:rPr>
          <w:rFonts w:cstheme="minorHAnsi"/>
          <w:sz w:val="24"/>
          <w:szCs w:val="24"/>
        </w:rPr>
        <w:t xml:space="preserve"> of all </w:t>
      </w:r>
      <w:r w:rsidR="00041635" w:rsidRPr="005F36A4">
        <w:rPr>
          <w:rFonts w:cstheme="minorHAnsi"/>
          <w:sz w:val="24"/>
          <w:szCs w:val="24"/>
        </w:rPr>
        <w:t xml:space="preserve">Hi-C contact points in all the </w:t>
      </w:r>
      <w:r w:rsidR="00207F02">
        <w:rPr>
          <w:rFonts w:cstheme="minorHAnsi"/>
          <w:sz w:val="24"/>
          <w:szCs w:val="24"/>
        </w:rPr>
        <w:t>chromosomes</w:t>
      </w:r>
      <w:r w:rsidR="00041635" w:rsidRPr="005F36A4">
        <w:rPr>
          <w:rFonts w:cstheme="minorHAnsi"/>
          <w:sz w:val="24"/>
          <w:szCs w:val="24"/>
        </w:rPr>
        <w:t>.</w:t>
      </w:r>
      <w:r w:rsidR="001909CA" w:rsidRPr="005F36A4">
        <w:rPr>
          <w:rFonts w:cstheme="minorHAnsi"/>
          <w:sz w:val="24"/>
          <w:szCs w:val="24"/>
        </w:rPr>
        <w:t xml:space="preserve"> </w:t>
      </w:r>
      <w:r w:rsidR="0095712F" w:rsidRPr="005F36A4">
        <w:rPr>
          <w:rFonts w:cstheme="minorHAnsi"/>
          <w:sz w:val="24"/>
          <w:szCs w:val="24"/>
        </w:rPr>
        <w:t>In this group,</w:t>
      </w:r>
      <w:r w:rsidR="00A51457" w:rsidRPr="005F36A4">
        <w:rPr>
          <w:rFonts w:cstheme="minorHAnsi"/>
          <w:sz w:val="24"/>
          <w:szCs w:val="24"/>
        </w:rPr>
        <w:t xml:space="preserve"> </w:t>
      </w:r>
      <w:r w:rsidR="00C42BE1" w:rsidRPr="005F36A4">
        <w:rPr>
          <w:rFonts w:cstheme="minorHAnsi"/>
          <w:sz w:val="24"/>
          <w:szCs w:val="24"/>
        </w:rPr>
        <w:t xml:space="preserve">the Hi-C contact points </w:t>
      </w:r>
      <w:r w:rsidR="00AD56CA" w:rsidRPr="005F36A4">
        <w:rPr>
          <w:rFonts w:cstheme="minorHAnsi"/>
          <w:sz w:val="24"/>
          <w:szCs w:val="24"/>
        </w:rPr>
        <w:t xml:space="preserve">of each </w:t>
      </w:r>
      <w:r w:rsidR="00207F02">
        <w:rPr>
          <w:rFonts w:cstheme="minorHAnsi"/>
          <w:sz w:val="24"/>
          <w:szCs w:val="24"/>
        </w:rPr>
        <w:t>chromosome</w:t>
      </w:r>
      <w:r w:rsidR="00AD56CA" w:rsidRPr="005F36A4">
        <w:rPr>
          <w:rFonts w:cstheme="minorHAnsi"/>
          <w:sz w:val="24"/>
          <w:szCs w:val="24"/>
        </w:rPr>
        <w:t xml:space="preserve"> </w:t>
      </w:r>
      <w:r w:rsidR="009F436E">
        <w:rPr>
          <w:rFonts w:cstheme="minorHAnsi"/>
          <w:sz w:val="24"/>
          <w:szCs w:val="24"/>
        </w:rPr>
        <w:t>were</w:t>
      </w:r>
      <w:r w:rsidR="00AD56CA" w:rsidRPr="005F36A4">
        <w:rPr>
          <w:rFonts w:cstheme="minorHAnsi"/>
          <w:sz w:val="24"/>
          <w:szCs w:val="24"/>
        </w:rPr>
        <w:t xml:space="preserve"> mapped against the Hi-C contact points</w:t>
      </w:r>
      <w:r w:rsidR="00AB39F8" w:rsidRPr="005F36A4">
        <w:rPr>
          <w:rFonts w:cstheme="minorHAnsi"/>
          <w:sz w:val="24"/>
          <w:szCs w:val="24"/>
        </w:rPr>
        <w:t xml:space="preserve"> </w:t>
      </w:r>
      <w:r w:rsidR="00C157A6" w:rsidRPr="005F36A4">
        <w:rPr>
          <w:rFonts w:cstheme="minorHAnsi"/>
          <w:sz w:val="24"/>
          <w:szCs w:val="24"/>
        </w:rPr>
        <w:t xml:space="preserve">of </w:t>
      </w:r>
      <w:r w:rsidR="009F436E">
        <w:rPr>
          <w:rFonts w:cstheme="minorHAnsi"/>
          <w:sz w:val="24"/>
          <w:szCs w:val="24"/>
        </w:rPr>
        <w:t xml:space="preserve">each of </w:t>
      </w:r>
      <w:r w:rsidR="00C157A6" w:rsidRPr="005F36A4">
        <w:rPr>
          <w:rFonts w:cstheme="minorHAnsi"/>
          <w:sz w:val="24"/>
          <w:szCs w:val="24"/>
        </w:rPr>
        <w:t>the remai</w:t>
      </w:r>
      <w:r w:rsidR="00B118C7" w:rsidRPr="005F36A4">
        <w:rPr>
          <w:rFonts w:cstheme="minorHAnsi"/>
          <w:sz w:val="24"/>
          <w:szCs w:val="24"/>
        </w:rPr>
        <w:t xml:space="preserve">ning </w:t>
      </w:r>
      <w:r w:rsidR="00207F02">
        <w:rPr>
          <w:rFonts w:cstheme="minorHAnsi"/>
          <w:sz w:val="24"/>
          <w:szCs w:val="24"/>
        </w:rPr>
        <w:t>chromosomes</w:t>
      </w:r>
      <w:r w:rsidR="00B118C7" w:rsidRPr="005F36A4">
        <w:rPr>
          <w:rFonts w:cstheme="minorHAnsi"/>
          <w:sz w:val="24"/>
          <w:szCs w:val="24"/>
        </w:rPr>
        <w:t>.</w:t>
      </w:r>
      <w:r w:rsidR="00C02F17" w:rsidRPr="005F36A4">
        <w:rPr>
          <w:rFonts w:cstheme="minorHAnsi"/>
          <w:sz w:val="24"/>
          <w:szCs w:val="24"/>
        </w:rPr>
        <w:t xml:space="preserve"> </w:t>
      </w:r>
      <w:r w:rsidR="00041635" w:rsidRPr="005F36A4">
        <w:rPr>
          <w:rFonts w:cstheme="minorHAnsi"/>
          <w:sz w:val="24"/>
          <w:szCs w:val="24"/>
        </w:rPr>
        <w:t>The last group</w:t>
      </w:r>
      <w:r w:rsidR="005E1170" w:rsidRPr="005F36A4">
        <w:rPr>
          <w:rFonts w:cstheme="minorHAnsi"/>
          <w:sz w:val="24"/>
          <w:szCs w:val="24"/>
        </w:rPr>
        <w:t xml:space="preserve"> of alignments</w:t>
      </w:r>
      <w:r w:rsidR="009F436E">
        <w:rPr>
          <w:rFonts w:cstheme="minorHAnsi"/>
          <w:sz w:val="24"/>
          <w:szCs w:val="24"/>
        </w:rPr>
        <w:t xml:space="preserve"> </w:t>
      </w:r>
      <w:r w:rsidR="005E1170" w:rsidRPr="005F36A4">
        <w:rPr>
          <w:rFonts w:cstheme="minorHAnsi"/>
          <w:sz w:val="24"/>
          <w:szCs w:val="24"/>
        </w:rPr>
        <w:t xml:space="preserve">(Group C) </w:t>
      </w:r>
      <w:r w:rsidR="006517DC" w:rsidRPr="005F36A4">
        <w:rPr>
          <w:rFonts w:cstheme="minorHAnsi"/>
          <w:sz w:val="24"/>
          <w:szCs w:val="24"/>
        </w:rPr>
        <w:t xml:space="preserve">are </w:t>
      </w:r>
      <w:r w:rsidR="002F53B7" w:rsidRPr="005F36A4">
        <w:rPr>
          <w:rFonts w:cstheme="minorHAnsi"/>
          <w:sz w:val="24"/>
          <w:szCs w:val="24"/>
        </w:rPr>
        <w:t xml:space="preserve">the crosslinks </w:t>
      </w:r>
      <w:r w:rsidR="004B719C" w:rsidRPr="005F36A4">
        <w:rPr>
          <w:rFonts w:cstheme="minorHAnsi"/>
          <w:sz w:val="24"/>
          <w:szCs w:val="24"/>
        </w:rPr>
        <w:t xml:space="preserve">between the </w:t>
      </w:r>
      <w:r w:rsidR="005F36A4">
        <w:rPr>
          <w:rFonts w:cstheme="minorHAnsi"/>
          <w:sz w:val="24"/>
          <w:szCs w:val="24"/>
        </w:rPr>
        <w:t>r</w:t>
      </w:r>
      <w:r w:rsidR="009F436E">
        <w:rPr>
          <w:rFonts w:cstheme="minorHAnsi"/>
          <w:sz w:val="24"/>
          <w:szCs w:val="24"/>
        </w:rPr>
        <w:t>ecombination hotspots</w:t>
      </w:r>
      <w:r w:rsidR="00F40BC7" w:rsidRPr="005F36A4">
        <w:rPr>
          <w:rFonts w:cstheme="minorHAnsi"/>
          <w:sz w:val="24"/>
          <w:szCs w:val="24"/>
        </w:rPr>
        <w:t xml:space="preserve"> and the </w:t>
      </w:r>
      <w:r w:rsidR="00864FAE">
        <w:rPr>
          <w:rFonts w:cstheme="minorHAnsi"/>
          <w:sz w:val="24"/>
          <w:szCs w:val="24"/>
        </w:rPr>
        <w:t>chr</w:t>
      </w:r>
      <w:r w:rsidR="009F436E">
        <w:rPr>
          <w:rFonts w:cstheme="minorHAnsi"/>
          <w:sz w:val="24"/>
          <w:szCs w:val="24"/>
        </w:rPr>
        <w:t>omosomes' Hi-C contact points</w:t>
      </w:r>
      <w:r w:rsidR="00FD0BAE" w:rsidRPr="005F36A4">
        <w:rPr>
          <w:rFonts w:cstheme="minorHAnsi"/>
          <w:sz w:val="24"/>
          <w:szCs w:val="24"/>
        </w:rPr>
        <w:t>.</w:t>
      </w:r>
      <w:r w:rsidR="009025FF" w:rsidRPr="005F36A4">
        <w:rPr>
          <w:rFonts w:cstheme="minorHAnsi"/>
          <w:sz w:val="24"/>
          <w:szCs w:val="24"/>
        </w:rPr>
        <w:t xml:space="preserve"> In this </w:t>
      </w:r>
      <w:r w:rsidR="00274068" w:rsidRPr="005F36A4">
        <w:rPr>
          <w:rFonts w:cstheme="minorHAnsi"/>
          <w:sz w:val="24"/>
          <w:szCs w:val="24"/>
        </w:rPr>
        <w:t>group</w:t>
      </w:r>
      <w:r w:rsidR="00917F07" w:rsidRPr="005F36A4">
        <w:rPr>
          <w:rFonts w:cstheme="minorHAnsi"/>
          <w:sz w:val="24"/>
          <w:szCs w:val="24"/>
        </w:rPr>
        <w:t xml:space="preserve">, </w:t>
      </w:r>
      <w:r w:rsidR="008E2D23">
        <w:rPr>
          <w:rFonts w:cstheme="minorHAnsi"/>
          <w:sz w:val="24"/>
          <w:szCs w:val="24"/>
        </w:rPr>
        <w:t xml:space="preserve">each </w:t>
      </w:r>
      <w:r w:rsidR="00864FAE">
        <w:rPr>
          <w:rFonts w:cstheme="minorHAnsi"/>
          <w:sz w:val="24"/>
          <w:szCs w:val="24"/>
        </w:rPr>
        <w:t>chr</w:t>
      </w:r>
      <w:r w:rsidR="008E2D23">
        <w:rPr>
          <w:rFonts w:cstheme="minorHAnsi"/>
          <w:sz w:val="24"/>
          <w:szCs w:val="24"/>
        </w:rPr>
        <w:t xml:space="preserve">omosome's recombination hotspots and Hi-C contact points </w:t>
      </w:r>
      <w:r w:rsidR="009F436E">
        <w:rPr>
          <w:rFonts w:cstheme="minorHAnsi"/>
          <w:sz w:val="24"/>
          <w:szCs w:val="24"/>
        </w:rPr>
        <w:t>were</w:t>
      </w:r>
      <w:r w:rsidR="00CC221B" w:rsidRPr="005F36A4">
        <w:rPr>
          <w:rFonts w:cstheme="minorHAnsi"/>
          <w:sz w:val="24"/>
          <w:szCs w:val="24"/>
        </w:rPr>
        <w:t xml:space="preserve"> first mapped and the</w:t>
      </w:r>
      <w:r w:rsidR="003B7E6C" w:rsidRPr="005F36A4">
        <w:rPr>
          <w:rFonts w:cstheme="minorHAnsi"/>
          <w:sz w:val="24"/>
          <w:szCs w:val="24"/>
        </w:rPr>
        <w:t xml:space="preserve">n </w:t>
      </w:r>
      <w:r w:rsidR="000B37A5" w:rsidRPr="005F36A4">
        <w:rPr>
          <w:rFonts w:cstheme="minorHAnsi"/>
          <w:sz w:val="24"/>
          <w:szCs w:val="24"/>
        </w:rPr>
        <w:t>mapped aga</w:t>
      </w:r>
      <w:r w:rsidR="00110F3C" w:rsidRPr="005F36A4">
        <w:rPr>
          <w:rFonts w:cstheme="minorHAnsi"/>
          <w:sz w:val="24"/>
          <w:szCs w:val="24"/>
        </w:rPr>
        <w:t xml:space="preserve">inst the Hi-C contact points of </w:t>
      </w:r>
      <w:r w:rsidR="009F436E">
        <w:rPr>
          <w:rFonts w:cstheme="minorHAnsi"/>
          <w:sz w:val="24"/>
          <w:szCs w:val="24"/>
        </w:rPr>
        <w:t xml:space="preserve">each of </w:t>
      </w:r>
      <w:r w:rsidR="00110F3C" w:rsidRPr="005F36A4">
        <w:rPr>
          <w:rFonts w:cstheme="minorHAnsi"/>
          <w:sz w:val="24"/>
          <w:szCs w:val="24"/>
        </w:rPr>
        <w:t xml:space="preserve">the remaining </w:t>
      </w:r>
      <w:r w:rsidR="00864FAE">
        <w:rPr>
          <w:rFonts w:cstheme="minorHAnsi"/>
          <w:sz w:val="24"/>
          <w:szCs w:val="24"/>
        </w:rPr>
        <w:t>chr</w:t>
      </w:r>
      <w:r w:rsidR="00110F3C" w:rsidRPr="005F36A4">
        <w:rPr>
          <w:rFonts w:cstheme="minorHAnsi"/>
          <w:sz w:val="24"/>
          <w:szCs w:val="24"/>
        </w:rPr>
        <w:t xml:space="preserve">omosomes. This </w:t>
      </w:r>
      <w:r w:rsidR="00F53112">
        <w:rPr>
          <w:rFonts w:cstheme="minorHAnsi"/>
          <w:sz w:val="24"/>
          <w:szCs w:val="24"/>
        </w:rPr>
        <w:t xml:space="preserve">was </w:t>
      </w:r>
      <w:r w:rsidR="00110F3C" w:rsidRPr="005F36A4">
        <w:rPr>
          <w:rFonts w:cstheme="minorHAnsi"/>
          <w:sz w:val="24"/>
          <w:szCs w:val="24"/>
        </w:rPr>
        <w:t xml:space="preserve">done to account for the unequal length of the </w:t>
      </w:r>
      <w:r w:rsidR="004257A7">
        <w:rPr>
          <w:rFonts w:cstheme="minorHAnsi"/>
          <w:sz w:val="24"/>
          <w:szCs w:val="24"/>
        </w:rPr>
        <w:t>chromosomes</w:t>
      </w:r>
      <w:r w:rsidR="006F58D2" w:rsidRPr="005F36A4">
        <w:rPr>
          <w:rFonts w:cstheme="minorHAnsi"/>
          <w:sz w:val="24"/>
          <w:szCs w:val="24"/>
        </w:rPr>
        <w:t>.</w:t>
      </w:r>
      <w:r w:rsidR="008E2D23">
        <w:rPr>
          <w:rFonts w:cstheme="minorHAnsi"/>
          <w:sz w:val="24"/>
          <w:szCs w:val="24"/>
        </w:rPr>
        <w:t xml:space="preserve"> This double mapping was done to eliminate bias in the statistical analysis.</w:t>
      </w:r>
    </w:p>
    <w:p w14:paraId="0B672960" w14:textId="77777777" w:rsidR="00CC5F11" w:rsidRDefault="00CC5F11" w:rsidP="00CA0A9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C69759" w14:textId="467AC07B" w:rsidR="00CC5F11" w:rsidRDefault="00AC34E3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99" behindDoc="0" locked="0" layoutInCell="1" allowOverlap="1" wp14:anchorId="7E11E683" wp14:editId="226AE7BB">
                <wp:simplePos x="0" y="0"/>
                <wp:positionH relativeFrom="leftMargin">
                  <wp:align>right</wp:align>
                </wp:positionH>
                <wp:positionV relativeFrom="paragraph">
                  <wp:posOffset>297019</wp:posOffset>
                </wp:positionV>
                <wp:extent cx="484505" cy="545465"/>
                <wp:effectExtent l="0" t="0" r="10795" b="26035"/>
                <wp:wrapNone/>
                <wp:docPr id="1701068273" name="Text Box 1701068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AA1539A" w14:textId="44E09773" w:rsidR="00AC34E3" w:rsidRPr="0036648D" w:rsidRDefault="00864FAE" w:rsidP="00AC34E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C34E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4A112E42" w14:textId="776C614D" w:rsidR="00AC34E3" w:rsidRPr="0036648D" w:rsidRDefault="00864FAE" w:rsidP="00AC34E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26FF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11E683" id="_x0000_t202" coordsize="21600,21600" o:spt="202" path="m,l,21600r21600,l21600,xe">
                <v:stroke joinstyle="miter"/>
                <v:path gradientshapeok="t" o:connecttype="rect"/>
              </v:shapetype>
              <v:shape id="Text Box 1701068273" o:spid="_x0000_s1026" type="#_x0000_t202" style="position:absolute;left:0;text-align:left;margin-left:-13.05pt;margin-top:23.4pt;width:38.15pt;height:42.95pt;z-index:2516584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tGBOAIAAJ0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" fillcolor="window" strokecolor="window" strokeweight=".5pt">
                <v:textbox>
                  <w:txbxContent>
                    <w:p w14:paraId="6AA1539A" w14:textId="44E09773" w:rsidR="00AC34E3" w:rsidRPr="0036648D" w:rsidRDefault="00864FAE" w:rsidP="00AC34E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C34E3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4A112E42" w14:textId="776C614D" w:rsidR="00AC34E3" w:rsidRPr="0036648D" w:rsidRDefault="00864FAE" w:rsidP="00AC34E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26FF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C5F11" w:rsidRPr="00EF6ED7">
        <w:rPr>
          <w:rFonts w:ascii="Times New Roman" w:hAnsi="Times New Roman" w:cs="Times New Roman"/>
          <w:b/>
          <w:bCs/>
          <w:sz w:val="24"/>
          <w:szCs w:val="24"/>
        </w:rPr>
        <w:t>Group A alig</w:t>
      </w:r>
      <w:r w:rsidR="00EF6ED7" w:rsidRPr="00EF6ED7">
        <w:rPr>
          <w:rFonts w:ascii="Times New Roman" w:hAnsi="Times New Roman" w:cs="Times New Roman"/>
          <w:b/>
          <w:bCs/>
          <w:sz w:val="24"/>
          <w:szCs w:val="24"/>
        </w:rPr>
        <w:t>nments</w:t>
      </w:r>
      <w:r w:rsidR="003028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878BC">
        <w:rPr>
          <w:rFonts w:ascii="Times New Roman" w:hAnsi="Times New Roman" w:cs="Times New Roman"/>
          <w:b/>
          <w:bCs/>
          <w:sz w:val="24"/>
          <w:szCs w:val="24"/>
        </w:rPr>
        <w:t>(Re</w:t>
      </w:r>
      <w:r w:rsidR="0030289C">
        <w:rPr>
          <w:rFonts w:ascii="Times New Roman" w:hAnsi="Times New Roman" w:cs="Times New Roman"/>
          <w:b/>
          <w:bCs/>
          <w:sz w:val="24"/>
          <w:szCs w:val="24"/>
        </w:rPr>
        <w:t>combination Hotspots</w:t>
      </w:r>
      <w:r w:rsidR="00B878BC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F112A69" w14:textId="093D8E10" w:rsidR="001072C1" w:rsidRPr="004257A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7D8445" wp14:editId="74429C54">
            <wp:extent cx="5943600" cy="559435"/>
            <wp:effectExtent l="0" t="0" r="0" b="0"/>
            <wp:docPr id="887676812" name="Picture 887676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C2D8C" w:rsidRPr="004B51B1">
        <w:rPr>
          <w:rFonts w:ascii="Times New Roman" w:hAnsi="Times New Roman" w:cs="Times New Roman"/>
        </w:rPr>
        <w:t xml:space="preserve"> </w:t>
      </w:r>
      <w:r w:rsidR="00DC2D8C">
        <w:rPr>
          <w:rFonts w:ascii="Times New Roman" w:hAnsi="Times New Roman" w:cs="Times New Roman"/>
        </w:rPr>
        <w:t>1</w:t>
      </w:r>
      <w:r w:rsidR="00DC2D8C" w:rsidRPr="004B51B1">
        <w:rPr>
          <w:rFonts w:ascii="Times New Roman" w:hAnsi="Times New Roman" w:cs="Times New Roman"/>
        </w:rPr>
        <w:t>.</w:t>
      </w:r>
      <w:r w:rsidR="0030289C">
        <w:rPr>
          <w:rFonts w:ascii="Times New Roman" w:hAnsi="Times New Roman" w:cs="Times New Roman"/>
        </w:rPr>
        <w:t xml:space="preserve"> </w:t>
      </w:r>
      <w:r w:rsidR="00DC2D8C" w:rsidRPr="004B51B1">
        <w:rPr>
          <w:rFonts w:ascii="Times New Roman" w:hAnsi="Times New Roman" w:cs="Times New Roman"/>
        </w:rPr>
        <w:t>Mapping of</w:t>
      </w:r>
      <w:r w:rsidR="005736AC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>recombination hotspots</w:t>
      </w:r>
      <w:r w:rsidR="0030289C" w:rsidRPr="004B51B1">
        <w:rPr>
          <w:rFonts w:ascii="Times New Roman" w:hAnsi="Times New Roman" w:cs="Times New Roman"/>
        </w:rPr>
        <w:t xml:space="preserve"> on</w:t>
      </w:r>
      <w:r w:rsidR="00DC2D8C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97245">
        <w:rPr>
          <w:rFonts w:ascii="Times New Roman" w:hAnsi="Times New Roman" w:cs="Times New Roman"/>
        </w:rPr>
        <w:t>1</w:t>
      </w:r>
      <w:r w:rsidR="00DC2D8C" w:rsidRPr="004B51B1">
        <w:rPr>
          <w:rFonts w:ascii="Times New Roman" w:hAnsi="Times New Roman" w:cs="Times New Roman"/>
        </w:rPr>
        <w:t>.</w:t>
      </w:r>
    </w:p>
    <w:p w14:paraId="3CA29CBC" w14:textId="14BF0435" w:rsidR="00677683" w:rsidRDefault="001926FF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0" behindDoc="0" locked="0" layoutInCell="1" allowOverlap="1" wp14:anchorId="54D588A4" wp14:editId="5A73B8D2">
                <wp:simplePos x="0" y="0"/>
                <wp:positionH relativeFrom="leftMargin">
                  <wp:align>right</wp:align>
                </wp:positionH>
                <wp:positionV relativeFrom="paragraph">
                  <wp:posOffset>314837</wp:posOffset>
                </wp:positionV>
                <wp:extent cx="504967" cy="477671"/>
                <wp:effectExtent l="0" t="0" r="28575" b="17780"/>
                <wp:wrapNone/>
                <wp:docPr id="1248431090" name="Text Box 12484310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967" cy="47767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9E47BBF" w14:textId="3EF8120B" w:rsidR="001926FF" w:rsidRPr="0036648D" w:rsidRDefault="00864FAE" w:rsidP="001926F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D6C3B68" w14:textId="18589F91" w:rsidR="001926FF" w:rsidRPr="0036648D" w:rsidRDefault="00864FAE" w:rsidP="001926F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588A4" id="Text Box 1248431090" o:spid="_x0000_s1027" type="#_x0000_t202" style="position:absolute;left:0;text-align:left;margin-left:-11.45pt;margin-top:24.8pt;width:39.75pt;height:37.6pt;z-index:25165850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" fillcolor="window" strokecolor="window" strokeweight=".5pt">
                <v:textbox>
                  <w:txbxContent>
                    <w:p w14:paraId="49E47BBF" w14:textId="3EF8120B" w:rsidR="001926FF" w:rsidRPr="0036648D" w:rsidRDefault="00864FAE" w:rsidP="001926F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D6C3B68" w14:textId="18589F91" w:rsidR="001926FF" w:rsidRPr="0036648D" w:rsidRDefault="00864FAE" w:rsidP="001926F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01EA5C" w14:textId="197F9F42" w:rsidR="00C81810" w:rsidRPr="004257A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AD49416" wp14:editId="279E056B">
            <wp:extent cx="5943600" cy="573405"/>
            <wp:effectExtent l="0" t="0" r="0" b="0"/>
            <wp:docPr id="1308572803" name="Picture 1308572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81810" w:rsidRPr="004B51B1">
        <w:rPr>
          <w:rFonts w:ascii="Times New Roman" w:hAnsi="Times New Roman" w:cs="Times New Roman"/>
        </w:rPr>
        <w:t xml:space="preserve"> </w:t>
      </w:r>
      <w:r w:rsidR="00C81810">
        <w:rPr>
          <w:rFonts w:ascii="Times New Roman" w:hAnsi="Times New Roman" w:cs="Times New Roman"/>
        </w:rPr>
        <w:t>2</w:t>
      </w:r>
      <w:r w:rsidR="00C81810" w:rsidRPr="004B51B1">
        <w:rPr>
          <w:rFonts w:ascii="Times New Roman" w:hAnsi="Times New Roman" w:cs="Times New Roman"/>
        </w:rPr>
        <w:t>.</w:t>
      </w:r>
      <w:r w:rsidR="0030289C">
        <w:rPr>
          <w:rFonts w:ascii="Times New Roman" w:hAnsi="Times New Roman" w:cs="Times New Roman"/>
        </w:rPr>
        <w:t xml:space="preserve"> </w:t>
      </w:r>
      <w:r w:rsidR="00C81810" w:rsidRPr="004B51B1">
        <w:rPr>
          <w:rFonts w:ascii="Times New Roman" w:hAnsi="Times New Roman" w:cs="Times New Roman"/>
        </w:rPr>
        <w:t>Mapping of</w:t>
      </w:r>
      <w:r w:rsidR="00C818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>recombination hotspots</w:t>
      </w:r>
      <w:r w:rsidR="0030289C" w:rsidRPr="004B51B1">
        <w:rPr>
          <w:rFonts w:ascii="Times New Roman" w:hAnsi="Times New Roman" w:cs="Times New Roman"/>
        </w:rPr>
        <w:t xml:space="preserve"> on</w:t>
      </w:r>
      <w:r w:rsidR="00C818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054D3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9054D3">
        <w:rPr>
          <w:rFonts w:ascii="Times New Roman" w:hAnsi="Times New Roman" w:cs="Times New Roman"/>
        </w:rPr>
        <w:t>2</w:t>
      </w:r>
      <w:r w:rsidR="00C81810" w:rsidRPr="004B51B1">
        <w:rPr>
          <w:rFonts w:ascii="Times New Roman" w:hAnsi="Times New Roman" w:cs="Times New Roman"/>
        </w:rPr>
        <w:t xml:space="preserve"> </w:t>
      </w:r>
      <w:r w:rsidR="00C81810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4E82513" w14:textId="77777777" w:rsidR="00B97245" w:rsidRDefault="00B9724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E6F345" w14:textId="77777777" w:rsidR="00B97245" w:rsidRDefault="00B9724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4306F3" w14:textId="500D573B" w:rsidR="00D225A2" w:rsidRPr="004257A7" w:rsidRDefault="00B9724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01" behindDoc="0" locked="0" layoutInCell="1" allowOverlap="1" wp14:anchorId="132D4319" wp14:editId="693197C3">
                <wp:simplePos x="0" y="0"/>
                <wp:positionH relativeFrom="leftMargin">
                  <wp:align>right</wp:align>
                </wp:positionH>
                <wp:positionV relativeFrom="paragraph">
                  <wp:posOffset>8890</wp:posOffset>
                </wp:positionV>
                <wp:extent cx="484505" cy="545465"/>
                <wp:effectExtent l="0" t="0" r="10795" b="26035"/>
                <wp:wrapNone/>
                <wp:docPr id="1882481426" name="Text Box 188248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DEF978A" w14:textId="401F887C" w:rsidR="00885C08" w:rsidRPr="0036648D" w:rsidRDefault="00864FAE" w:rsidP="00885C0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B957F5F" w14:textId="38766FDF" w:rsidR="00885C08" w:rsidRPr="0036648D" w:rsidRDefault="00864FAE" w:rsidP="00885C0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D4319" id="Text Box 1882481426" o:spid="_x0000_s1028" type="#_x0000_t202" style="position:absolute;left:0;text-align:left;margin-left:-13.05pt;margin-top:.7pt;width:38.15pt;height:42.95pt;z-index:25165850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QVlPQIAAKQ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" fillcolor="window" strokecolor="window" strokeweight=".5pt">
                <v:textbox>
                  <w:txbxContent>
                    <w:p w14:paraId="6DEF978A" w14:textId="401F887C" w:rsidR="00885C08" w:rsidRPr="0036648D" w:rsidRDefault="00864FAE" w:rsidP="00885C0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B957F5F" w14:textId="38766FDF" w:rsidR="00885C08" w:rsidRPr="0036648D" w:rsidRDefault="00864FAE" w:rsidP="00885C0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20D681" wp14:editId="66DCC976">
            <wp:extent cx="5731510" cy="526613"/>
            <wp:effectExtent l="0" t="0" r="2540" b="6985"/>
            <wp:docPr id="1541938982" name="Picture 1541938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6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225A2" w:rsidRPr="004B51B1">
        <w:rPr>
          <w:rFonts w:ascii="Times New Roman" w:hAnsi="Times New Roman" w:cs="Times New Roman"/>
        </w:rPr>
        <w:t xml:space="preserve"> </w:t>
      </w:r>
      <w:r w:rsidR="0055192D">
        <w:rPr>
          <w:rFonts w:ascii="Times New Roman" w:hAnsi="Times New Roman" w:cs="Times New Roman"/>
        </w:rPr>
        <w:t>3</w:t>
      </w:r>
      <w:r w:rsidR="00D225A2" w:rsidRPr="004B51B1">
        <w:rPr>
          <w:rFonts w:ascii="Times New Roman" w:hAnsi="Times New Roman" w:cs="Times New Roman"/>
        </w:rPr>
        <w:t>.</w:t>
      </w:r>
      <w:r w:rsidR="0030289C">
        <w:rPr>
          <w:rFonts w:ascii="Times New Roman" w:hAnsi="Times New Roman" w:cs="Times New Roman"/>
        </w:rPr>
        <w:t xml:space="preserve"> </w:t>
      </w:r>
      <w:r w:rsidR="00D225A2" w:rsidRPr="004B51B1">
        <w:rPr>
          <w:rFonts w:ascii="Times New Roman" w:hAnsi="Times New Roman" w:cs="Times New Roman"/>
        </w:rPr>
        <w:t>Mapping of</w:t>
      </w:r>
      <w:r w:rsidR="00D225A2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>recombination hotspots on</w:t>
      </w:r>
      <w:r w:rsidR="00D225A2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225A2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D225A2">
        <w:rPr>
          <w:rFonts w:ascii="Times New Roman" w:hAnsi="Times New Roman" w:cs="Times New Roman"/>
        </w:rPr>
        <w:t>3</w:t>
      </w:r>
    </w:p>
    <w:p w14:paraId="3BEBE46F" w14:textId="55807631" w:rsidR="00573828" w:rsidRDefault="00885C0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2" behindDoc="0" locked="0" layoutInCell="1" allowOverlap="1" wp14:anchorId="026E3FC9" wp14:editId="325058C1">
                <wp:simplePos x="0" y="0"/>
                <wp:positionH relativeFrom="leftMargin">
                  <wp:align>right</wp:align>
                </wp:positionH>
                <wp:positionV relativeFrom="paragraph">
                  <wp:posOffset>290195</wp:posOffset>
                </wp:positionV>
                <wp:extent cx="484505" cy="545465"/>
                <wp:effectExtent l="0" t="0" r="10795" b="26035"/>
                <wp:wrapNone/>
                <wp:docPr id="391990368" name="Text Box 391990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85E86CE" w14:textId="6BD11CB9" w:rsidR="00885C08" w:rsidRPr="0036648D" w:rsidRDefault="00864FAE" w:rsidP="00885C0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3D667C68" w14:textId="6EF13911" w:rsidR="00885C08" w:rsidRPr="0036648D" w:rsidRDefault="00864FAE" w:rsidP="00885C0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E3FC9" id="Text Box 391990368" o:spid="_x0000_s1029" type="#_x0000_t202" style="position:absolute;left:0;text-align:left;margin-left:-13.05pt;margin-top:22.85pt;width:38.15pt;height:42.95pt;z-index:25165850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0qwPQIAAKQEAAAOAAAAZHJzL2Uyb0RvYy54bWysVEtv2zAMvg/YfxB0X+ykdtY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" fillcolor="window" strokecolor="window" strokeweight=".5pt">
                <v:textbox>
                  <w:txbxContent>
                    <w:p w14:paraId="585E86CE" w14:textId="6BD11CB9" w:rsidR="00885C08" w:rsidRPr="0036648D" w:rsidRDefault="00864FAE" w:rsidP="00885C0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3D667C68" w14:textId="6EF13911" w:rsidR="00885C08" w:rsidRPr="0036648D" w:rsidRDefault="00864FAE" w:rsidP="00885C0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FAC0F7" w14:textId="2AD84B60" w:rsidR="0055192D" w:rsidRPr="004257A7" w:rsidRDefault="00327476" w:rsidP="0055192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AAF22D" wp14:editId="08A34144">
            <wp:extent cx="5943600" cy="559435"/>
            <wp:effectExtent l="0" t="0" r="0" b="0"/>
            <wp:docPr id="1528036162" name="Picture 1528036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55192D" w:rsidRPr="004B51B1">
        <w:rPr>
          <w:rFonts w:ascii="Times New Roman" w:hAnsi="Times New Roman" w:cs="Times New Roman"/>
        </w:rPr>
        <w:t xml:space="preserve"> </w:t>
      </w:r>
      <w:r w:rsidR="0055192D">
        <w:rPr>
          <w:rFonts w:ascii="Times New Roman" w:hAnsi="Times New Roman" w:cs="Times New Roman"/>
        </w:rPr>
        <w:t>4</w:t>
      </w:r>
      <w:r w:rsidR="0055192D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55192D" w:rsidRPr="004B51B1">
        <w:rPr>
          <w:rFonts w:ascii="Times New Roman" w:hAnsi="Times New Roman" w:cs="Times New Roman"/>
        </w:rPr>
        <w:t>Mapping of</w:t>
      </w:r>
      <w:r w:rsidR="0055192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55192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5192D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55192D">
        <w:rPr>
          <w:rFonts w:ascii="Times New Roman" w:hAnsi="Times New Roman" w:cs="Times New Roman"/>
        </w:rPr>
        <w:t>4</w:t>
      </w:r>
    </w:p>
    <w:p w14:paraId="33E5C0AF" w14:textId="77777777" w:rsidR="0055192D" w:rsidRDefault="0055192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3A873" w14:textId="46D06CA7" w:rsidR="0055192D" w:rsidRPr="004257A7" w:rsidRDefault="0055192D" w:rsidP="0055192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3" behindDoc="0" locked="0" layoutInCell="1" allowOverlap="1" wp14:anchorId="1493F01F" wp14:editId="09332B42">
                <wp:simplePos x="0" y="0"/>
                <wp:positionH relativeFrom="leftMargin">
                  <wp:align>right</wp:align>
                </wp:positionH>
                <wp:positionV relativeFrom="paragraph">
                  <wp:posOffset>13648</wp:posOffset>
                </wp:positionV>
                <wp:extent cx="443562" cy="545465"/>
                <wp:effectExtent l="0" t="0" r="13970" b="26035"/>
                <wp:wrapNone/>
                <wp:docPr id="162635028" name="Text Box 162635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562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F69B81B" w14:textId="76D625A3" w:rsidR="00885C08" w:rsidRPr="0036648D" w:rsidRDefault="00864FAE" w:rsidP="00885C0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5C8D567" w14:textId="06383924" w:rsidR="00885C08" w:rsidRPr="0036648D" w:rsidRDefault="00864FAE" w:rsidP="00885C0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3F01F" id="Text Box 162635028" o:spid="_x0000_s1030" type="#_x0000_t202" style="position:absolute;left:0;text-align:left;margin-left:-16.25pt;margin-top:1.05pt;width:34.95pt;height:42.95pt;z-index:2516585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" fillcolor="window" strokecolor="window" strokeweight=".5pt">
                <v:textbox>
                  <w:txbxContent>
                    <w:p w14:paraId="4F69B81B" w14:textId="76D625A3" w:rsidR="00885C08" w:rsidRPr="0036648D" w:rsidRDefault="00864FAE" w:rsidP="00885C0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5C8D567" w14:textId="06383924" w:rsidR="00885C08" w:rsidRPr="0036648D" w:rsidRDefault="00864FAE" w:rsidP="00885C0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BFB51C1" wp14:editId="70B270EE">
            <wp:extent cx="5943600" cy="559435"/>
            <wp:effectExtent l="0" t="0" r="0" b="0"/>
            <wp:docPr id="1302408776" name="Picture 1302408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4B51B1">
        <w:rPr>
          <w:rFonts w:ascii="Times New Roman" w:hAnsi="Times New Roman" w:cs="Times New Roman"/>
        </w:rPr>
        <w:t xml:space="preserve"> </w:t>
      </w:r>
      <w:r w:rsidR="00460610">
        <w:rPr>
          <w:rFonts w:ascii="Times New Roman" w:hAnsi="Times New Roman" w:cs="Times New Roman"/>
        </w:rPr>
        <w:t>5</w:t>
      </w:r>
      <w:r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Pr="004B51B1">
        <w:rPr>
          <w:rFonts w:ascii="Times New Roman" w:hAnsi="Times New Roman" w:cs="Times New Roman"/>
        </w:rPr>
        <w:t>Mapping of</w:t>
      </w:r>
      <w:r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5</w:t>
      </w:r>
    </w:p>
    <w:p w14:paraId="66180A8A" w14:textId="77777777" w:rsidR="00573828" w:rsidRDefault="0057382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FD3847" w14:textId="44E52726" w:rsidR="00460610" w:rsidRPr="004257A7" w:rsidRDefault="00885C08" w:rsidP="004606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4" behindDoc="0" locked="0" layoutInCell="1" allowOverlap="1" wp14:anchorId="7F995B2E" wp14:editId="341A7EDD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484505" cy="545465"/>
                <wp:effectExtent l="0" t="0" r="10795" b="26035"/>
                <wp:wrapNone/>
                <wp:docPr id="775876497" name="Text Box 7758764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003C7D4" w14:textId="0981C927" w:rsidR="00885C08" w:rsidRPr="0036648D" w:rsidRDefault="00864FAE" w:rsidP="00885C0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6C15F218" w14:textId="70D2BB7B" w:rsidR="00885C08" w:rsidRPr="0036648D" w:rsidRDefault="00864FAE" w:rsidP="00885C0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95B2E" id="Text Box 775876497" o:spid="_x0000_s1031" type="#_x0000_t202" style="position:absolute;left:0;text-align:left;margin-left:-13.05pt;margin-top:0;width:38.15pt;height:42.95pt;z-index:25165850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HgiPAIAAKQ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" fillcolor="window" strokecolor="window" strokeweight=".5pt">
                <v:textbox>
                  <w:txbxContent>
                    <w:p w14:paraId="4003C7D4" w14:textId="0981C927" w:rsidR="00885C08" w:rsidRPr="0036648D" w:rsidRDefault="00864FAE" w:rsidP="00885C0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6C15F218" w14:textId="70D2BB7B" w:rsidR="00885C08" w:rsidRPr="0036648D" w:rsidRDefault="00864FAE" w:rsidP="00885C0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291AE2" wp14:editId="6752DB42">
            <wp:extent cx="5943600" cy="477520"/>
            <wp:effectExtent l="0" t="0" r="0" b="0"/>
            <wp:docPr id="1020510247" name="Picture 1020510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460610">
        <w:rPr>
          <w:rFonts w:ascii="Times New Roman" w:hAnsi="Times New Roman" w:cs="Times New Roman"/>
        </w:rPr>
        <w:t>6</w:t>
      </w:r>
      <w:r w:rsidR="00460610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>6</w:t>
      </w:r>
    </w:p>
    <w:p w14:paraId="66DF6DAA" w14:textId="4A607BF3" w:rsidR="00573828" w:rsidRDefault="00C6743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5" behindDoc="0" locked="0" layoutInCell="1" allowOverlap="1" wp14:anchorId="7D4A0BBC" wp14:editId="72800399">
                <wp:simplePos x="0" y="0"/>
                <wp:positionH relativeFrom="leftMargin">
                  <wp:align>right</wp:align>
                </wp:positionH>
                <wp:positionV relativeFrom="paragraph">
                  <wp:posOffset>297653</wp:posOffset>
                </wp:positionV>
                <wp:extent cx="484505" cy="545465"/>
                <wp:effectExtent l="0" t="0" r="10795" b="26035"/>
                <wp:wrapNone/>
                <wp:docPr id="2024254215" name="Text Box 2024254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E1DFA96" w14:textId="4DC2472D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1F231DA4" w14:textId="4E2A2072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761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A0BBC" id="Text Box 2024254215" o:spid="_x0000_s1032" type="#_x0000_t202" style="position:absolute;left:0;text-align:left;margin-left:-13.05pt;margin-top:23.45pt;width:38.15pt;height:42.95pt;z-index:25165850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NmGPAIAAKQ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" fillcolor="window" strokecolor="window" strokeweight=".5pt">
                <v:textbox>
                  <w:txbxContent>
                    <w:p w14:paraId="3E1DFA96" w14:textId="4DC2472D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1F231DA4" w14:textId="4E2A2072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7618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F08648" w14:textId="261BA689" w:rsidR="00460610" w:rsidRPr="004257A7" w:rsidRDefault="00327476" w:rsidP="004606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0DEB662" wp14:editId="0C16F21C">
            <wp:extent cx="5943600" cy="546100"/>
            <wp:effectExtent l="0" t="0" r="0" b="6350"/>
            <wp:docPr id="20716707" name="Picture 20716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C271B">
        <w:rPr>
          <w:rFonts w:ascii="Times New Roman" w:hAnsi="Times New Roman" w:cs="Times New Roman"/>
        </w:rPr>
        <w:t>7</w:t>
      </w:r>
      <w:r w:rsidR="00460610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>7</w:t>
      </w:r>
    </w:p>
    <w:p w14:paraId="15890EA5" w14:textId="6D29764C" w:rsidR="00573828" w:rsidRDefault="00C6743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6" behindDoc="0" locked="0" layoutInCell="1" allowOverlap="1" wp14:anchorId="5A79B466" wp14:editId="6AAC305A">
                <wp:simplePos x="0" y="0"/>
                <wp:positionH relativeFrom="leftMargin">
                  <wp:align>right</wp:align>
                </wp:positionH>
                <wp:positionV relativeFrom="paragraph">
                  <wp:posOffset>262899</wp:posOffset>
                </wp:positionV>
                <wp:extent cx="484505" cy="545465"/>
                <wp:effectExtent l="0" t="0" r="10795" b="26035"/>
                <wp:wrapNone/>
                <wp:docPr id="1564781915" name="Text Box 15647819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57C8C9F" w14:textId="4096519A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262BA480" w14:textId="6BF93A06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9B466" id="Text Box 1564781915" o:spid="_x0000_s1033" type="#_x0000_t202" style="position:absolute;left:0;text-align:left;margin-left:-13.05pt;margin-top:20.7pt;width:38.15pt;height:42.95pt;z-index:25165850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pZTPQIAAKQEAAAOAAAAZHJzL2Uyb0RvYy54bWysVEtv2zAMvg/YfxB0X+xkdto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" fillcolor="window" strokecolor="window" strokeweight=".5pt">
                <v:textbox>
                  <w:txbxContent>
                    <w:p w14:paraId="557C8C9F" w14:textId="4096519A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340CB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262BA480" w14:textId="6BF93A06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340CB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204C22" w14:textId="0DD0A56C" w:rsidR="00460610" w:rsidRPr="004257A7" w:rsidRDefault="00327476" w:rsidP="004606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E11A8BA" wp14:editId="08A06387">
            <wp:extent cx="5943600" cy="559435"/>
            <wp:effectExtent l="0" t="0" r="0" b="0"/>
            <wp:docPr id="353730668" name="Picture 353730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C271B">
        <w:rPr>
          <w:rFonts w:ascii="Times New Roman" w:hAnsi="Times New Roman" w:cs="Times New Roman"/>
        </w:rPr>
        <w:t>8</w:t>
      </w:r>
      <w:r w:rsidR="00460610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>8</w:t>
      </w:r>
    </w:p>
    <w:p w14:paraId="6E41910A" w14:textId="77777777" w:rsidR="00B97245" w:rsidRDefault="00B9724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8542E8" w14:textId="77777777" w:rsidR="00B97245" w:rsidRDefault="00B9724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C98454" w14:textId="1866D6EF" w:rsidR="00460610" w:rsidRPr="004257A7" w:rsidRDefault="00B97245" w:rsidP="004606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7" behindDoc="0" locked="0" layoutInCell="1" allowOverlap="1" wp14:anchorId="2F453FE3" wp14:editId="08D54E1F">
                <wp:simplePos x="0" y="0"/>
                <wp:positionH relativeFrom="leftMargin">
                  <wp:align>right</wp:align>
                </wp:positionH>
                <wp:positionV relativeFrom="paragraph">
                  <wp:posOffset>11430</wp:posOffset>
                </wp:positionV>
                <wp:extent cx="484505" cy="545465"/>
                <wp:effectExtent l="0" t="0" r="10795" b="26035"/>
                <wp:wrapNone/>
                <wp:docPr id="1760700428" name="Text Box 1760700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AC7D884" w14:textId="0A99071D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0FCA2868" w14:textId="001E1FD3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53FE3" id="Text Box 1760700428" o:spid="_x0000_s1034" type="#_x0000_t202" style="position:absolute;left:0;text-align:left;margin-left:-13.05pt;margin-top:.9pt;width:38.15pt;height:42.95pt;z-index:2516585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" fillcolor="window" strokecolor="window" strokeweight=".5pt">
                <v:textbox>
                  <w:txbxContent>
                    <w:p w14:paraId="6AC7D884" w14:textId="0A99071D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340CB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0FCA2868" w14:textId="001E1FD3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340CB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35D8B20" wp14:editId="62ECB33A">
            <wp:extent cx="5943600" cy="573405"/>
            <wp:effectExtent l="0" t="0" r="0" b="0"/>
            <wp:docPr id="402764706" name="Picture 402764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C271B">
        <w:rPr>
          <w:rFonts w:ascii="Times New Roman" w:hAnsi="Times New Roman" w:cs="Times New Roman"/>
        </w:rPr>
        <w:t>9</w:t>
      </w:r>
      <w:r w:rsidR="00460610" w:rsidRPr="004B51B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>
        <w:rPr>
          <w:rFonts w:ascii="Times New Roman" w:hAnsi="Times New Roman" w:cs="Times New Roman"/>
        </w:rPr>
        <w:t>hotspots</w:t>
      </w:r>
      <w:r w:rsidRPr="004B51B1">
        <w:rPr>
          <w:rFonts w:ascii="Times New Roman" w:hAnsi="Times New Roman" w:cs="Times New Roman"/>
        </w:rPr>
        <w:t xml:space="preserve">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>9</w:t>
      </w:r>
    </w:p>
    <w:p w14:paraId="18D8D79B" w14:textId="77777777" w:rsidR="00B97245" w:rsidRDefault="00B9724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7BEE11" w14:textId="77777777" w:rsidR="004257A7" w:rsidRDefault="004257A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1D00C4" w14:textId="740ACC7F" w:rsidR="00460610" w:rsidRPr="004257A7" w:rsidRDefault="00B97245" w:rsidP="004606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08" behindDoc="0" locked="0" layoutInCell="1" allowOverlap="1" wp14:anchorId="1EBCA6B2" wp14:editId="4B4D6AE6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03555" cy="600075"/>
                <wp:effectExtent l="0" t="0" r="10795" b="28575"/>
                <wp:wrapNone/>
                <wp:docPr id="551045204" name="Text Box 551045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55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7F3E13E" w14:textId="00BEE8BF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2214C857" w14:textId="3C746BD8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70C5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CA6B2" id="Text Box 551045204" o:spid="_x0000_s1035" type="#_x0000_t202" style="position:absolute;left:0;text-align:left;margin-left:-11.55pt;margin-top:.75pt;width:39.65pt;height:47.25pt;z-index:25165850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" fillcolor="window" strokecolor="window" strokeweight=".5pt">
                <v:textbox>
                  <w:txbxContent>
                    <w:p w14:paraId="37F3E13E" w14:textId="00BEE8BF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340CB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2214C857" w14:textId="3C746BD8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70C5B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39F4025" wp14:editId="315D6447">
            <wp:extent cx="5731510" cy="532737"/>
            <wp:effectExtent l="0" t="0" r="2540" b="1270"/>
            <wp:docPr id="1599236162" name="Picture 1599236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460610">
        <w:rPr>
          <w:rFonts w:ascii="Times New Roman" w:hAnsi="Times New Roman" w:cs="Times New Roman"/>
        </w:rPr>
        <w:t>1</w:t>
      </w:r>
      <w:r w:rsidR="008C271B">
        <w:rPr>
          <w:rFonts w:ascii="Times New Roman" w:hAnsi="Times New Roman" w:cs="Times New Roman"/>
        </w:rPr>
        <w:t>0</w:t>
      </w:r>
      <w:r w:rsidR="00460610" w:rsidRPr="004B51B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>
        <w:rPr>
          <w:rFonts w:ascii="Times New Roman" w:hAnsi="Times New Roman" w:cs="Times New Roman"/>
        </w:rPr>
        <w:t>hotspots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>10</w:t>
      </w:r>
    </w:p>
    <w:p w14:paraId="3BCC18B5" w14:textId="373F3D94" w:rsidR="004D58F8" w:rsidRDefault="00C6743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9" behindDoc="0" locked="0" layoutInCell="1" allowOverlap="1" wp14:anchorId="459CB384" wp14:editId="341CE427">
                <wp:simplePos x="0" y="0"/>
                <wp:positionH relativeFrom="leftMargin">
                  <wp:align>right</wp:align>
                </wp:positionH>
                <wp:positionV relativeFrom="paragraph">
                  <wp:posOffset>254000</wp:posOffset>
                </wp:positionV>
                <wp:extent cx="541655" cy="619125"/>
                <wp:effectExtent l="0" t="0" r="10795" b="28575"/>
                <wp:wrapNone/>
                <wp:docPr id="1156760204" name="Text Box 1156760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5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345A564" w14:textId="6FC448CD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51E6EF1A" w14:textId="56BD3FB3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CB384" id="Text Box 1156760204" o:spid="_x0000_s1036" type="#_x0000_t202" style="position:absolute;left:0;text-align:left;margin-left:-8.55pt;margin-top:20pt;width:42.65pt;height:48.75pt;z-index:25165850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" fillcolor="window" strokecolor="window" strokeweight=".5pt">
                <v:textbox>
                  <w:txbxContent>
                    <w:p w14:paraId="7345A564" w14:textId="6FC448CD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51E6EF1A" w14:textId="56BD3FB3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340CB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15B5F4" w14:textId="0EDCF3B7" w:rsidR="008C271B" w:rsidRPr="004257A7" w:rsidRDefault="00327476" w:rsidP="008C271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F77C55" wp14:editId="22D962D3">
            <wp:extent cx="5943600" cy="559435"/>
            <wp:effectExtent l="0" t="0" r="0" b="0"/>
            <wp:docPr id="487170466" name="Picture 487170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271B" w:rsidRPr="004B51B1">
        <w:rPr>
          <w:rFonts w:ascii="Times New Roman" w:hAnsi="Times New Roman" w:cs="Times New Roman"/>
        </w:rPr>
        <w:t xml:space="preserve"> </w:t>
      </w:r>
      <w:r w:rsidR="008C271B">
        <w:rPr>
          <w:rFonts w:ascii="Times New Roman" w:hAnsi="Times New Roman" w:cs="Times New Roman"/>
        </w:rPr>
        <w:t>11</w:t>
      </w:r>
      <w:r w:rsidR="008C271B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8C271B" w:rsidRPr="004B51B1">
        <w:rPr>
          <w:rFonts w:ascii="Times New Roman" w:hAnsi="Times New Roman" w:cs="Times New Roman"/>
        </w:rPr>
        <w:t>Mapping of</w:t>
      </w:r>
      <w:r w:rsidR="008C271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8C271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>11</w:t>
      </w:r>
    </w:p>
    <w:p w14:paraId="130B804B" w14:textId="0A2BF01A" w:rsidR="00C97038" w:rsidRDefault="004257A7" w:rsidP="008C271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0" behindDoc="0" locked="0" layoutInCell="1" allowOverlap="1" wp14:anchorId="4C8FBD57" wp14:editId="53C62FFE">
                <wp:simplePos x="0" y="0"/>
                <wp:positionH relativeFrom="leftMargin">
                  <wp:posOffset>409576</wp:posOffset>
                </wp:positionH>
                <wp:positionV relativeFrom="paragraph">
                  <wp:posOffset>280035</wp:posOffset>
                </wp:positionV>
                <wp:extent cx="494030" cy="571500"/>
                <wp:effectExtent l="0" t="0" r="20320" b="19050"/>
                <wp:wrapNone/>
                <wp:docPr id="1215905644" name="Text Box 12159056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03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B921342" w14:textId="3312FCF6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DF9B140" w14:textId="0013F07D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FBD57" id="Text Box 1215905644" o:spid="_x0000_s1037" type="#_x0000_t202" style="position:absolute;left:0;text-align:left;margin-left:32.25pt;margin-top:22.05pt;width:38.9pt;height:45pt;z-index:25165851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" fillcolor="window" strokecolor="window" strokeweight=".5pt">
                <v:textbox>
                  <w:txbxContent>
                    <w:p w14:paraId="3B921342" w14:textId="3312FCF6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  <w:r w:rsidR="000340CB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6DF9B140" w14:textId="0013F07D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340CB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924868" w14:textId="53696F3A" w:rsidR="004D58F8" w:rsidRPr="004257A7" w:rsidRDefault="008C271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1C4E360" wp14:editId="37D288DD">
            <wp:extent cx="5943600" cy="559435"/>
            <wp:effectExtent l="0" t="0" r="0" b="0"/>
            <wp:docPr id="247846617" name="Picture 247846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460610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2</w:t>
      </w:r>
      <w:r w:rsidR="00460610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</w:t>
      </w:r>
      <w:r w:rsidR="00B97245" w:rsidRPr="004B51B1">
        <w:rPr>
          <w:rFonts w:ascii="Times New Roman" w:hAnsi="Times New Roman" w:cs="Times New Roman"/>
        </w:rPr>
        <w:t xml:space="preserve">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2</w:t>
      </w:r>
    </w:p>
    <w:p w14:paraId="24B87543" w14:textId="6CB82830" w:rsidR="004D58F8" w:rsidRDefault="00C6743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1" behindDoc="0" locked="0" layoutInCell="1" allowOverlap="1" wp14:anchorId="1DE0DE74" wp14:editId="61DFBA8F">
                <wp:simplePos x="0" y="0"/>
                <wp:positionH relativeFrom="leftMargin">
                  <wp:posOffset>381001</wp:posOffset>
                </wp:positionH>
                <wp:positionV relativeFrom="paragraph">
                  <wp:posOffset>227330</wp:posOffset>
                </wp:positionV>
                <wp:extent cx="532130" cy="598805"/>
                <wp:effectExtent l="0" t="0" r="20320" b="10795"/>
                <wp:wrapNone/>
                <wp:docPr id="649292385" name="Text Box 6492923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130" cy="5988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B278A4C" w14:textId="789FB24E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76F152C8" w14:textId="080F5E02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0DE74" id="Text Box 649292385" o:spid="_x0000_s1038" type="#_x0000_t202" style="position:absolute;left:0;text-align:left;margin-left:30pt;margin-top:17.9pt;width:41.9pt;height:47.15pt;z-index:25165851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" fillcolor="window" strokecolor="window" strokeweight=".5pt">
                <v:textbox>
                  <w:txbxContent>
                    <w:p w14:paraId="3B278A4C" w14:textId="789FB24E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  <w:r w:rsidR="000340CB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76F152C8" w14:textId="080F5E02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340CB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C30B7B" w14:textId="2D67EBDE" w:rsidR="00460610" w:rsidRPr="004257A7" w:rsidRDefault="00327476" w:rsidP="004606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F9F8D3C" wp14:editId="62502619">
            <wp:extent cx="5943600" cy="532130"/>
            <wp:effectExtent l="0" t="0" r="0" b="1270"/>
            <wp:docPr id="211212315" name="Picture 211212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460610">
        <w:rPr>
          <w:rFonts w:ascii="Times New Roman" w:hAnsi="Times New Roman" w:cs="Times New Roman"/>
        </w:rPr>
        <w:t>1</w:t>
      </w:r>
      <w:r w:rsidR="008C271B">
        <w:rPr>
          <w:rFonts w:ascii="Times New Roman" w:hAnsi="Times New Roman" w:cs="Times New Roman"/>
        </w:rPr>
        <w:t>3</w:t>
      </w:r>
      <w:r w:rsidR="00460610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</w:t>
      </w:r>
      <w:r w:rsidR="00B97245" w:rsidRPr="004B51B1">
        <w:rPr>
          <w:rFonts w:ascii="Times New Roman" w:hAnsi="Times New Roman" w:cs="Times New Roman"/>
        </w:rPr>
        <w:t xml:space="preserve">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>13</w:t>
      </w:r>
    </w:p>
    <w:p w14:paraId="29F88FD0" w14:textId="40A4F726" w:rsidR="00C67437" w:rsidRDefault="00C6743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2" behindDoc="0" locked="0" layoutInCell="1" allowOverlap="1" wp14:anchorId="7CCCE87A" wp14:editId="7EFC208E">
                <wp:simplePos x="0" y="0"/>
                <wp:positionH relativeFrom="leftMargin">
                  <wp:align>right</wp:align>
                </wp:positionH>
                <wp:positionV relativeFrom="paragraph">
                  <wp:posOffset>288925</wp:posOffset>
                </wp:positionV>
                <wp:extent cx="541655" cy="590550"/>
                <wp:effectExtent l="0" t="0" r="10795" b="19050"/>
                <wp:wrapNone/>
                <wp:docPr id="2091885932" name="Text Box 20918859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5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7DDEB7D" w14:textId="2D8BF050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0340CB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679FC7BD" w14:textId="415433C7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70C5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CE87A" id="Text Box 2091885932" o:spid="_x0000_s1039" type="#_x0000_t202" style="position:absolute;left:0;text-align:left;margin-left:-8.55pt;margin-top:22.75pt;width:42.65pt;height:46.5pt;z-index:25165851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" fillcolor="window" strokecolor="window" strokeweight=".5pt">
                <v:textbox>
                  <w:txbxContent>
                    <w:p w14:paraId="07DDEB7D" w14:textId="2D8BF050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  <w:r w:rsidR="000340CB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679FC7BD" w14:textId="415433C7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70C5B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34BCD2" w14:textId="441189E4" w:rsidR="00460610" w:rsidRPr="004257A7" w:rsidRDefault="00327476" w:rsidP="004606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7DE0059" wp14:editId="6A51E1CB">
            <wp:extent cx="5943600" cy="546100"/>
            <wp:effectExtent l="0" t="0" r="0" b="6350"/>
            <wp:docPr id="161579112" name="Picture 161579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460610">
        <w:rPr>
          <w:rFonts w:ascii="Times New Roman" w:hAnsi="Times New Roman" w:cs="Times New Roman"/>
        </w:rPr>
        <w:t>1</w:t>
      </w:r>
      <w:r w:rsidR="008C271B">
        <w:rPr>
          <w:rFonts w:ascii="Times New Roman" w:hAnsi="Times New Roman" w:cs="Times New Roman"/>
        </w:rPr>
        <w:t>4</w:t>
      </w:r>
      <w:r w:rsidR="00460610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</w:t>
      </w:r>
      <w:r w:rsidR="00B97245" w:rsidRPr="004B51B1">
        <w:rPr>
          <w:rFonts w:ascii="Times New Roman" w:hAnsi="Times New Roman" w:cs="Times New Roman"/>
        </w:rPr>
        <w:t xml:space="preserve">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>14</w:t>
      </w:r>
    </w:p>
    <w:p w14:paraId="634CBE7D" w14:textId="0B8906E3" w:rsidR="00460610" w:rsidRDefault="004257A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3" behindDoc="0" locked="0" layoutInCell="1" allowOverlap="1" wp14:anchorId="3E6FEF78" wp14:editId="4D1F473E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3370</wp:posOffset>
                </wp:positionV>
                <wp:extent cx="541655" cy="600075"/>
                <wp:effectExtent l="0" t="0" r="10795" b="28575"/>
                <wp:wrapNone/>
                <wp:docPr id="482625205" name="Text Box 482625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5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140F8F4" w14:textId="50DD7106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70C5B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49B6A94" w14:textId="42C5CB44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70C5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FEF78" id="Text Box 482625205" o:spid="_x0000_s1040" type="#_x0000_t202" style="position:absolute;left:0;text-align:left;margin-left:29.25pt;margin-top:23.1pt;width:42.65pt;height:47.25pt;z-index:25165851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" fillcolor="window" strokecolor="window" strokeweight=".5pt">
                <v:textbox>
                  <w:txbxContent>
                    <w:p w14:paraId="3140F8F4" w14:textId="50DD7106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  <w:r w:rsidR="00370C5B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49B6A94" w14:textId="42C5CB44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70C5B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BA0125" w14:textId="2979E34B" w:rsidR="00460610" w:rsidRPr="004257A7" w:rsidRDefault="00327476" w:rsidP="004606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92C12F" wp14:editId="7FBBFFD1">
            <wp:extent cx="5943600" cy="559435"/>
            <wp:effectExtent l="0" t="0" r="0" b="0"/>
            <wp:docPr id="834542436" name="Picture 834542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460610">
        <w:rPr>
          <w:rFonts w:ascii="Times New Roman" w:hAnsi="Times New Roman" w:cs="Times New Roman"/>
        </w:rPr>
        <w:t>1</w:t>
      </w:r>
      <w:r w:rsidR="008C271B">
        <w:rPr>
          <w:rFonts w:ascii="Times New Roman" w:hAnsi="Times New Roman" w:cs="Times New Roman"/>
        </w:rPr>
        <w:t>5</w:t>
      </w:r>
      <w:r w:rsidR="00460610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>15</w:t>
      </w:r>
    </w:p>
    <w:p w14:paraId="3511040B" w14:textId="363D84ED" w:rsidR="004D58F8" w:rsidRDefault="00C6743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4" behindDoc="0" locked="0" layoutInCell="1" allowOverlap="1" wp14:anchorId="5BF9EB37" wp14:editId="1B42F2B3">
                <wp:simplePos x="0" y="0"/>
                <wp:positionH relativeFrom="leftMargin">
                  <wp:align>right</wp:align>
                </wp:positionH>
                <wp:positionV relativeFrom="paragraph">
                  <wp:posOffset>300990</wp:posOffset>
                </wp:positionV>
                <wp:extent cx="522605" cy="590550"/>
                <wp:effectExtent l="0" t="0" r="10795" b="19050"/>
                <wp:wrapNone/>
                <wp:docPr id="2001087748" name="Text Box 20010877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60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7935DF8" w14:textId="450B437B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70C5B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0B88A034" w14:textId="1E8ADD32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70C5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F9EB37" id="Text Box 2001087748" o:spid="_x0000_s1041" type="#_x0000_t202" style="position:absolute;left:0;text-align:left;margin-left:-10.05pt;margin-top:23.7pt;width:41.15pt;height:46.5pt;z-index:25165851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" fillcolor="window" strokecolor="window" strokeweight=".5pt">
                <v:textbox>
                  <w:txbxContent>
                    <w:p w14:paraId="17935DF8" w14:textId="450B437B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  <w:r w:rsidR="00370C5B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0B88A034" w14:textId="1E8ADD32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70C5B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36B342" w14:textId="586231A9" w:rsidR="00460610" w:rsidRPr="004257A7" w:rsidRDefault="00327476" w:rsidP="004606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10827C2" wp14:editId="5A9ACD1F">
            <wp:extent cx="5943600" cy="559435"/>
            <wp:effectExtent l="0" t="0" r="0" b="0"/>
            <wp:docPr id="27143215" name="Picture 27143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C271B">
        <w:rPr>
          <w:rFonts w:ascii="Times New Roman" w:hAnsi="Times New Roman" w:cs="Times New Roman"/>
        </w:rPr>
        <w:t>16</w:t>
      </w:r>
      <w:r w:rsidR="00460610" w:rsidRPr="004B51B1">
        <w:rPr>
          <w:rFonts w:ascii="Times New Roman" w:hAnsi="Times New Roman" w:cs="Times New Roman"/>
        </w:rPr>
        <w:t>.</w:t>
      </w:r>
      <w:r w:rsidR="008C271B"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60610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8C271B">
        <w:rPr>
          <w:rFonts w:ascii="Times New Roman" w:hAnsi="Times New Roman" w:cs="Times New Roman"/>
        </w:rPr>
        <w:t>16</w:t>
      </w:r>
    </w:p>
    <w:p w14:paraId="74AE5C19" w14:textId="77777777" w:rsidR="00C97038" w:rsidRDefault="00C9703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5339E4" w14:textId="77777777" w:rsidR="00DF5662" w:rsidRDefault="00DF566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C84F425" w14:textId="4A17F4FD" w:rsidR="00542BFA" w:rsidRPr="004257A7" w:rsidRDefault="00DF566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15" behindDoc="0" locked="0" layoutInCell="1" allowOverlap="1" wp14:anchorId="4F8E8254" wp14:editId="646E0402">
                <wp:simplePos x="0" y="0"/>
                <wp:positionH relativeFrom="leftMargin">
                  <wp:align>right</wp:align>
                </wp:positionH>
                <wp:positionV relativeFrom="paragraph">
                  <wp:posOffset>14301</wp:posOffset>
                </wp:positionV>
                <wp:extent cx="484505" cy="545465"/>
                <wp:effectExtent l="0" t="0" r="10795" b="26035"/>
                <wp:wrapNone/>
                <wp:docPr id="1848949757" name="Text Box 1848949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5264350" w14:textId="59107C47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47F10DD5" w14:textId="0CBE9D45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70C5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E8254" id="Text Box 1848949757" o:spid="_x0000_s1042" type="#_x0000_t202" style="position:absolute;left:0;text-align:left;margin-left:-13.05pt;margin-top:1.15pt;width:38.15pt;height:42.95pt;z-index:2516585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HJ+PQ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" fillcolor="window" strokecolor="window" strokeweight=".5pt">
                <v:textbox>
                  <w:txbxContent>
                    <w:p w14:paraId="25264350" w14:textId="59107C47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47F10DD5" w14:textId="0CBE9D45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70C5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30E0794" wp14:editId="26E281D0">
            <wp:extent cx="5943600" cy="573405"/>
            <wp:effectExtent l="0" t="0" r="0" b="0"/>
            <wp:docPr id="432930475" name="Picture 432930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60610" w:rsidRPr="004B51B1">
        <w:rPr>
          <w:rFonts w:ascii="Times New Roman" w:hAnsi="Times New Roman" w:cs="Times New Roman"/>
        </w:rPr>
        <w:t xml:space="preserve"> </w:t>
      </w:r>
      <w:r w:rsidR="00685BD5">
        <w:rPr>
          <w:rFonts w:ascii="Times New Roman" w:hAnsi="Times New Roman" w:cs="Times New Roman"/>
        </w:rPr>
        <w:t>17</w:t>
      </w:r>
      <w:r w:rsidR="00460610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460610" w:rsidRPr="004B51B1">
        <w:rPr>
          <w:rFonts w:ascii="Times New Roman" w:hAnsi="Times New Roman" w:cs="Times New Roman"/>
        </w:rPr>
        <w:t>Mapping of</w:t>
      </w:r>
      <w:r w:rsidR="0046061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46061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85BD5">
        <w:rPr>
          <w:rFonts w:ascii="Times New Roman" w:hAnsi="Times New Roman" w:cs="Times New Roman"/>
        </w:rPr>
        <w:t>2</w:t>
      </w:r>
      <w:r w:rsidR="00460610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685BD5">
        <w:rPr>
          <w:rFonts w:ascii="Times New Roman" w:hAnsi="Times New Roman" w:cs="Times New Roman"/>
        </w:rPr>
        <w:t>1</w:t>
      </w:r>
    </w:p>
    <w:p w14:paraId="3EBA20F9" w14:textId="77777777" w:rsidR="00542BFA" w:rsidRPr="00EA41B9" w:rsidRDefault="00542BFA" w:rsidP="00CA0A9B">
      <w:pPr>
        <w:jc w:val="both"/>
        <w:rPr>
          <w:rFonts w:ascii="Times New Roman" w:hAnsi="Times New Roman" w:cs="Times New Roman"/>
        </w:rPr>
      </w:pPr>
    </w:p>
    <w:p w14:paraId="0704C3CC" w14:textId="3C04EC17" w:rsidR="004D58F8" w:rsidRDefault="0046061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6" behindDoc="0" locked="0" layoutInCell="1" allowOverlap="1" wp14:anchorId="257094F5" wp14:editId="23E2153C">
                <wp:simplePos x="0" y="0"/>
                <wp:positionH relativeFrom="leftMargin">
                  <wp:align>right</wp:align>
                </wp:positionH>
                <wp:positionV relativeFrom="paragraph">
                  <wp:posOffset>3601</wp:posOffset>
                </wp:positionV>
                <wp:extent cx="484505" cy="545465"/>
                <wp:effectExtent l="0" t="0" r="10795" b="26035"/>
                <wp:wrapNone/>
                <wp:docPr id="1256250079" name="Text Box 12562500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DFDF1B2" w14:textId="3B411C2C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70C5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22E1F45" w14:textId="4CA2DDCB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70C5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094F5" id="Text Box 1256250079" o:spid="_x0000_s1043" type="#_x0000_t202" style="position:absolute;left:0;text-align:left;margin-left:-13.05pt;margin-top:.3pt;width:38.15pt;height:42.95pt;z-index:25165851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6j2rPQIAAKUEAAAOAAAAZHJzL2Uyb0RvYy54bWysVEtv2zAMvg/YfxB0X+xkdto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" fillcolor="window" strokecolor="window" strokeweight=".5pt">
                <v:textbox>
                  <w:txbxContent>
                    <w:p w14:paraId="4DFDF1B2" w14:textId="3B411C2C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70C5B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222E1F45" w14:textId="4CA2DDCB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70C5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BFA6B3D" wp14:editId="757F1200">
            <wp:extent cx="5943600" cy="593725"/>
            <wp:effectExtent l="0" t="0" r="0" b="0"/>
            <wp:docPr id="2050254257" name="Picture 2050254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FD4A4" w14:textId="6DC48746" w:rsidR="00542BFA" w:rsidRDefault="0030289C" w:rsidP="00542BF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542BFA" w:rsidRPr="004B51B1">
        <w:rPr>
          <w:rFonts w:ascii="Times New Roman" w:hAnsi="Times New Roman" w:cs="Times New Roman"/>
        </w:rPr>
        <w:t xml:space="preserve"> </w:t>
      </w:r>
      <w:r w:rsidR="00685BD5">
        <w:rPr>
          <w:rFonts w:ascii="Times New Roman" w:hAnsi="Times New Roman" w:cs="Times New Roman"/>
        </w:rPr>
        <w:t>18</w:t>
      </w:r>
      <w:r w:rsidR="00542BFA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542BFA" w:rsidRPr="004B51B1">
        <w:rPr>
          <w:rFonts w:ascii="Times New Roman" w:hAnsi="Times New Roman" w:cs="Times New Roman"/>
        </w:rPr>
        <w:t>Mapping of</w:t>
      </w:r>
      <w:r w:rsidR="00542BF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542BFA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85BD5">
        <w:rPr>
          <w:rFonts w:ascii="Times New Roman" w:hAnsi="Times New Roman" w:cs="Times New Roman"/>
        </w:rPr>
        <w:t>2</w:t>
      </w:r>
      <w:r w:rsidR="00542BFA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F6E13">
        <w:rPr>
          <w:rFonts w:ascii="Times New Roman" w:hAnsi="Times New Roman" w:cs="Times New Roman"/>
        </w:rPr>
        <w:t>2</w:t>
      </w:r>
    </w:p>
    <w:p w14:paraId="50976DFF" w14:textId="309E345A" w:rsidR="004D58F8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7" behindDoc="0" locked="0" layoutInCell="1" allowOverlap="1" wp14:anchorId="6B962981" wp14:editId="404B410E">
                <wp:simplePos x="0" y="0"/>
                <wp:positionH relativeFrom="leftMargin">
                  <wp:align>right</wp:align>
                </wp:positionH>
                <wp:positionV relativeFrom="paragraph">
                  <wp:posOffset>297019</wp:posOffset>
                </wp:positionV>
                <wp:extent cx="484505" cy="545465"/>
                <wp:effectExtent l="0" t="0" r="10795" b="26035"/>
                <wp:wrapNone/>
                <wp:docPr id="1911068826" name="Text Box 19110688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1BBC7BE" w14:textId="33BFCF8B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10729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5BEA982B" w14:textId="21D351BB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6254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62981" id="Text Box 1911068826" o:spid="_x0000_s1044" type="#_x0000_t202" style="position:absolute;left:0;text-align:left;margin-left:-13.05pt;margin-top:23.4pt;width:38.15pt;height:42.95pt;z-index:25165851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" fillcolor="window" strokecolor="window" strokeweight=".5pt">
                <v:textbox>
                  <w:txbxContent>
                    <w:p w14:paraId="41BBC7BE" w14:textId="33BFCF8B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10729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5BEA982B" w14:textId="21D351BB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62543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9AB3D0" w14:textId="117E2D58" w:rsidR="004D58F8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539AE17" wp14:editId="74E44D86">
            <wp:extent cx="5943600" cy="559435"/>
            <wp:effectExtent l="0" t="0" r="0" b="0"/>
            <wp:docPr id="653738374" name="Picture 653738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149DF" w14:textId="35C7A7D8" w:rsidR="00FF6E13" w:rsidRDefault="0030289C" w:rsidP="00FF6E1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FF6E13" w:rsidRPr="004B51B1">
        <w:rPr>
          <w:rFonts w:ascii="Times New Roman" w:hAnsi="Times New Roman" w:cs="Times New Roman"/>
        </w:rPr>
        <w:t xml:space="preserve"> </w:t>
      </w:r>
      <w:r w:rsidR="00FF6E13">
        <w:rPr>
          <w:rFonts w:ascii="Times New Roman" w:hAnsi="Times New Roman" w:cs="Times New Roman"/>
        </w:rPr>
        <w:t>1</w:t>
      </w:r>
      <w:r w:rsidR="00E10729">
        <w:rPr>
          <w:rFonts w:ascii="Times New Roman" w:hAnsi="Times New Roman" w:cs="Times New Roman"/>
        </w:rPr>
        <w:t>9</w:t>
      </w:r>
      <w:r w:rsidR="00FF6E13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FF6E13" w:rsidRPr="004B51B1">
        <w:rPr>
          <w:rFonts w:ascii="Times New Roman" w:hAnsi="Times New Roman" w:cs="Times New Roman"/>
        </w:rPr>
        <w:t>Mapping of</w:t>
      </w:r>
      <w:r w:rsidR="00FF6E1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</w:t>
      </w:r>
      <w:r w:rsidR="00FF6E13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E13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E10729">
        <w:rPr>
          <w:rFonts w:ascii="Times New Roman" w:hAnsi="Times New Roman" w:cs="Times New Roman"/>
        </w:rPr>
        <w:t>3</w:t>
      </w:r>
    </w:p>
    <w:p w14:paraId="55166A56" w14:textId="08A9BD79" w:rsidR="004D58F8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8" behindDoc="0" locked="0" layoutInCell="1" allowOverlap="1" wp14:anchorId="25541507" wp14:editId="72D67C42">
                <wp:simplePos x="0" y="0"/>
                <wp:positionH relativeFrom="leftMargin">
                  <wp:align>right</wp:align>
                </wp:positionH>
                <wp:positionV relativeFrom="paragraph">
                  <wp:posOffset>297019</wp:posOffset>
                </wp:positionV>
                <wp:extent cx="484505" cy="545465"/>
                <wp:effectExtent l="0" t="0" r="10795" b="26035"/>
                <wp:wrapNone/>
                <wp:docPr id="1064468055" name="Text Box 10644680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C5889CA" w14:textId="0776C067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10729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5BAAD708" w14:textId="6AAC6EA3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1072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41507" id="Text Box 1064468055" o:spid="_x0000_s1045" type="#_x0000_t202" style="position:absolute;left:0;text-align:left;margin-left:-13.05pt;margin-top:23.4pt;width:38.15pt;height:42.95pt;z-index:25165851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" fillcolor="window" strokecolor="window" strokeweight=".5pt">
                <v:textbox>
                  <w:txbxContent>
                    <w:p w14:paraId="2C5889CA" w14:textId="0776C067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10729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5BAAD708" w14:textId="6AAC6EA3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10729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B43EE2" w14:textId="184420C4" w:rsidR="004D58F8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A70C8ED" wp14:editId="3E9F0089">
            <wp:extent cx="5943600" cy="579755"/>
            <wp:effectExtent l="0" t="0" r="0" b="0"/>
            <wp:docPr id="142408377" name="Picture 142408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74B66D" w14:textId="6D664487" w:rsidR="00FF6E13" w:rsidRDefault="0030289C" w:rsidP="00FF6E1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FF6E13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</w:t>
      </w:r>
      <w:r w:rsidR="005E6E87">
        <w:rPr>
          <w:rFonts w:ascii="Times New Roman" w:hAnsi="Times New Roman" w:cs="Times New Roman"/>
        </w:rPr>
        <w:t>0</w:t>
      </w:r>
      <w:r w:rsidR="00FF6E13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FF6E13" w:rsidRPr="004B51B1">
        <w:rPr>
          <w:rFonts w:ascii="Times New Roman" w:hAnsi="Times New Roman" w:cs="Times New Roman"/>
        </w:rPr>
        <w:t>Mapping of</w:t>
      </w:r>
      <w:r w:rsidR="00FF6E1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FF6E13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E13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E10729">
        <w:rPr>
          <w:rFonts w:ascii="Times New Roman" w:hAnsi="Times New Roman" w:cs="Times New Roman"/>
        </w:rPr>
        <w:t>4</w:t>
      </w:r>
    </w:p>
    <w:p w14:paraId="44DA49FF" w14:textId="4C80B422" w:rsidR="004D58F8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9" behindDoc="0" locked="0" layoutInCell="1" allowOverlap="1" wp14:anchorId="6B2808D5" wp14:editId="008B6495">
                <wp:simplePos x="0" y="0"/>
                <wp:positionH relativeFrom="leftMargin">
                  <wp:align>right</wp:align>
                </wp:positionH>
                <wp:positionV relativeFrom="paragraph">
                  <wp:posOffset>270358</wp:posOffset>
                </wp:positionV>
                <wp:extent cx="484505" cy="545465"/>
                <wp:effectExtent l="0" t="0" r="10795" b="26035"/>
                <wp:wrapNone/>
                <wp:docPr id="1080460274" name="Text Box 1080460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B9B1A3E" w14:textId="21B90861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F7CA3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584A86A0" w14:textId="0F3DAE76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6254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808D5" id="Text Box 1080460274" o:spid="_x0000_s1046" type="#_x0000_t202" style="position:absolute;left:0;text-align:left;margin-left:-13.05pt;margin-top:21.3pt;width:38.15pt;height:42.95pt;z-index:2516585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" fillcolor="window" strokecolor="window" strokeweight=".5pt">
                <v:textbox>
                  <w:txbxContent>
                    <w:p w14:paraId="0B9B1A3E" w14:textId="21B90861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F7CA3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584A86A0" w14:textId="0F3DAE76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62543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512F9D" w14:textId="5C8DF1C3" w:rsidR="004D58F8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1DA7AC" wp14:editId="74821CFD">
            <wp:extent cx="5943600" cy="579755"/>
            <wp:effectExtent l="0" t="0" r="0" b="0"/>
            <wp:docPr id="265607006" name="Picture 265607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F7B87" w14:textId="76D40496" w:rsidR="00FF6E13" w:rsidRDefault="0030289C" w:rsidP="00FF6E1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FF6E13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</w:t>
      </w:r>
      <w:r w:rsidR="005E6E87">
        <w:rPr>
          <w:rFonts w:ascii="Times New Roman" w:hAnsi="Times New Roman" w:cs="Times New Roman"/>
        </w:rPr>
        <w:t>1</w:t>
      </w:r>
      <w:r w:rsidR="00FF6E13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FF6E13" w:rsidRPr="004B51B1">
        <w:rPr>
          <w:rFonts w:ascii="Times New Roman" w:hAnsi="Times New Roman" w:cs="Times New Roman"/>
        </w:rPr>
        <w:t>Mapping of</w:t>
      </w:r>
      <w:r w:rsidR="00FF6E1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FF6E13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E13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E10729">
        <w:rPr>
          <w:rFonts w:ascii="Times New Roman" w:hAnsi="Times New Roman" w:cs="Times New Roman"/>
        </w:rPr>
        <w:t>5</w:t>
      </w:r>
    </w:p>
    <w:p w14:paraId="5B6A08D3" w14:textId="67327AF4" w:rsidR="004D58F8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0" behindDoc="0" locked="0" layoutInCell="1" allowOverlap="1" wp14:anchorId="242F63D3" wp14:editId="16A3E039">
                <wp:simplePos x="0" y="0"/>
                <wp:positionH relativeFrom="leftMargin">
                  <wp:align>right</wp:align>
                </wp:positionH>
                <wp:positionV relativeFrom="paragraph">
                  <wp:posOffset>310666</wp:posOffset>
                </wp:positionV>
                <wp:extent cx="484505" cy="545465"/>
                <wp:effectExtent l="0" t="0" r="10795" b="26035"/>
                <wp:wrapNone/>
                <wp:docPr id="2089362529" name="Text Box 2089362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D2892D3" w14:textId="4C876323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F7CA3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89586D7" w14:textId="095D789B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F7CA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F63D3" id="Text Box 2089362529" o:spid="_x0000_s1047" type="#_x0000_t202" style="position:absolute;left:0;text-align:left;margin-left:-13.05pt;margin-top:24.45pt;width:38.15pt;height:42.95pt;z-index:25165852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+iPQ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" fillcolor="window" strokecolor="window" strokeweight=".5pt">
                <v:textbox>
                  <w:txbxContent>
                    <w:p w14:paraId="4D2892D3" w14:textId="4C876323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F7CA3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89586D7" w14:textId="095D789B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F7CA3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6FEEB8" w14:textId="5B97BCCA" w:rsidR="004D58F8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A8CC2D1" wp14:editId="6C257839">
            <wp:extent cx="5943600" cy="497840"/>
            <wp:effectExtent l="0" t="0" r="0" b="0"/>
            <wp:docPr id="918035609" name="Picture 918035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DEC0D" w14:textId="5FEE65A5" w:rsidR="00FF6E13" w:rsidRDefault="0030289C" w:rsidP="00FF6E1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FF6E13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</w:t>
      </w:r>
      <w:r w:rsidR="005E6E87">
        <w:rPr>
          <w:rFonts w:ascii="Times New Roman" w:hAnsi="Times New Roman" w:cs="Times New Roman"/>
        </w:rPr>
        <w:t>2</w:t>
      </w:r>
      <w:r w:rsidR="00FF6E13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FF6E13" w:rsidRPr="004B51B1">
        <w:rPr>
          <w:rFonts w:ascii="Times New Roman" w:hAnsi="Times New Roman" w:cs="Times New Roman"/>
        </w:rPr>
        <w:t>Mapping of</w:t>
      </w:r>
      <w:r w:rsidR="00FF6E1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FF6E13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E13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F7CA3">
        <w:rPr>
          <w:rFonts w:ascii="Times New Roman" w:hAnsi="Times New Roman" w:cs="Times New Roman"/>
        </w:rPr>
        <w:t>6</w:t>
      </w:r>
    </w:p>
    <w:p w14:paraId="72BD39F3" w14:textId="77777777" w:rsidR="00DF5662" w:rsidRDefault="00DF566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F50B16" w14:textId="3F0635F1" w:rsidR="004D58F8" w:rsidRDefault="00C6743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1" behindDoc="0" locked="0" layoutInCell="1" allowOverlap="1" wp14:anchorId="6C502FC5" wp14:editId="189E6A1D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484505" cy="545465"/>
                <wp:effectExtent l="0" t="0" r="10795" b="26035"/>
                <wp:wrapNone/>
                <wp:docPr id="1503693052" name="Text Box 1503693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269743A" w14:textId="2E6D23B2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F7CA3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329CAF83" w14:textId="7A406B86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F7CA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02FC5" id="Text Box 1503693052" o:spid="_x0000_s1048" type="#_x0000_t202" style="position:absolute;left:0;text-align:left;margin-left:-13.05pt;margin-top:0;width:38.15pt;height:42.95pt;z-index:25165852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m4GPQ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" fillcolor="window" strokecolor="window" strokeweight=".5pt">
                <v:textbox>
                  <w:txbxContent>
                    <w:p w14:paraId="5269743A" w14:textId="2E6D23B2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F7CA3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329CAF83" w14:textId="7A406B86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F7CA3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82F4732" wp14:editId="4A3847C0">
            <wp:extent cx="5943600" cy="559435"/>
            <wp:effectExtent l="0" t="0" r="0" b="0"/>
            <wp:docPr id="1413931120" name="Picture 1413931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44AD7" w14:textId="71EEFCEC" w:rsidR="00FF6E13" w:rsidRPr="00DF5662" w:rsidRDefault="0030289C" w:rsidP="00CA0A9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FF6E13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</w:t>
      </w:r>
      <w:r w:rsidR="005E6E87">
        <w:rPr>
          <w:rFonts w:ascii="Times New Roman" w:hAnsi="Times New Roman" w:cs="Times New Roman"/>
        </w:rPr>
        <w:t>3</w:t>
      </w:r>
      <w:r w:rsidR="00FF6E13" w:rsidRPr="004B51B1">
        <w:rPr>
          <w:rFonts w:ascii="Times New Roman" w:hAnsi="Times New Roman" w:cs="Times New Roman"/>
        </w:rPr>
        <w:t>.</w:t>
      </w:r>
      <w:r w:rsidR="00B97245">
        <w:rPr>
          <w:rFonts w:ascii="Times New Roman" w:hAnsi="Times New Roman" w:cs="Times New Roman"/>
        </w:rPr>
        <w:t xml:space="preserve"> </w:t>
      </w:r>
      <w:r w:rsidR="00FF6E13" w:rsidRPr="004B51B1">
        <w:rPr>
          <w:rFonts w:ascii="Times New Roman" w:hAnsi="Times New Roman" w:cs="Times New Roman"/>
        </w:rPr>
        <w:t>Mapping of</w:t>
      </w:r>
      <w:r w:rsidR="00FF6E1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combination </w:t>
      </w:r>
      <w:r w:rsidR="00B97245">
        <w:rPr>
          <w:rFonts w:ascii="Times New Roman" w:hAnsi="Times New Roman" w:cs="Times New Roman"/>
        </w:rPr>
        <w:t>hotspots on</w:t>
      </w:r>
      <w:r w:rsidR="00FF6E13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E13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F7CA3">
        <w:rPr>
          <w:rFonts w:ascii="Times New Roman" w:hAnsi="Times New Roman" w:cs="Times New Roman"/>
        </w:rPr>
        <w:t>7</w:t>
      </w:r>
    </w:p>
    <w:p w14:paraId="312D4F53" w14:textId="77777777" w:rsidR="00FF6E13" w:rsidRDefault="00FF6E13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4F1216" w14:textId="3263094D" w:rsidR="00C803A4" w:rsidRPr="004257A7" w:rsidRDefault="00C803A4" w:rsidP="00C803A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22" behindDoc="0" locked="0" layoutInCell="1" allowOverlap="1" wp14:anchorId="25BC4F9F" wp14:editId="1BF3BAB9">
                <wp:simplePos x="0" y="0"/>
                <wp:positionH relativeFrom="leftMargin">
                  <wp:align>right</wp:align>
                </wp:positionH>
                <wp:positionV relativeFrom="paragraph">
                  <wp:posOffset>10179</wp:posOffset>
                </wp:positionV>
                <wp:extent cx="484505" cy="545465"/>
                <wp:effectExtent l="0" t="0" r="10795" b="26035"/>
                <wp:wrapNone/>
                <wp:docPr id="57940652" name="Text Box 579406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76D160A" w14:textId="3DC6ED68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4EF34E1B" w14:textId="5CE2BB87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F7CA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C4F9F" id="Text Box 57940652" o:spid="_x0000_s1049" type="#_x0000_t202" style="position:absolute;left:0;text-align:left;margin-left:-13.05pt;margin-top:.8pt;width:38.15pt;height:42.95pt;z-index:25165852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CHTPgIAAKUEAAAOAAAAZHJzL2Uyb0RvYy54bWysVEtv2zAMvg/YfxB0X+ykdtY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" fillcolor="window" strokecolor="window" strokeweight=".5pt">
                <v:textbox>
                  <w:txbxContent>
                    <w:p w14:paraId="176D160A" w14:textId="3DC6ED68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5719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4EF34E1B" w14:textId="5CE2BB87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F7CA3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B40057A" wp14:editId="3FE834A4">
            <wp:extent cx="5943600" cy="573405"/>
            <wp:effectExtent l="0" t="0" r="0" b="0"/>
            <wp:docPr id="757682861" name="Picture 757682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</w:t>
      </w:r>
      <w:r w:rsidR="005E6E87">
        <w:rPr>
          <w:rFonts w:ascii="Times New Roman" w:hAnsi="Times New Roman" w:cs="Times New Roman"/>
        </w:rPr>
        <w:t>4</w:t>
      </w:r>
      <w:r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Pr="004B51B1">
        <w:rPr>
          <w:rFonts w:ascii="Times New Roman" w:hAnsi="Times New Roman" w:cs="Times New Roman"/>
        </w:rPr>
        <w:t>Mapping of</w:t>
      </w:r>
      <w:r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C95719">
        <w:rPr>
          <w:rFonts w:ascii="Times New Roman" w:hAnsi="Times New Roman" w:cs="Times New Roman"/>
        </w:rPr>
        <w:t>8</w:t>
      </w:r>
    </w:p>
    <w:p w14:paraId="769875AA" w14:textId="62A237D5" w:rsidR="004D58F8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3" behindDoc="0" locked="0" layoutInCell="1" allowOverlap="1" wp14:anchorId="02800B56" wp14:editId="0444CBC3">
                <wp:simplePos x="0" y="0"/>
                <wp:positionH relativeFrom="leftMargin">
                  <wp:align>right</wp:align>
                </wp:positionH>
                <wp:positionV relativeFrom="paragraph">
                  <wp:posOffset>297019</wp:posOffset>
                </wp:positionV>
                <wp:extent cx="484505" cy="545465"/>
                <wp:effectExtent l="0" t="0" r="10795" b="26035"/>
                <wp:wrapNone/>
                <wp:docPr id="1226732935" name="Text Box 12267329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C3020B7" w14:textId="3A40F89B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5D640FC1" w14:textId="0C2CC2DF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00B56" id="Text Box 1226732935" o:spid="_x0000_s1050" type="#_x0000_t202" style="position:absolute;left:0;text-align:left;margin-left:-13.05pt;margin-top:23.4pt;width:38.15pt;height:42.95pt;z-index:2516585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VyUPQ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" fillcolor="window" strokecolor="window" strokeweight=".5pt">
                <v:textbox>
                  <w:txbxContent>
                    <w:p w14:paraId="7C3020B7" w14:textId="3A40F89B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5719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5D640FC1" w14:textId="0C2CC2DF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5719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8C548C1" w14:textId="1C688F7D" w:rsidR="00C803A4" w:rsidRPr="004257A7" w:rsidRDefault="00327476" w:rsidP="00C803A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6143F10" wp14:editId="29370C86">
            <wp:extent cx="5943600" cy="586740"/>
            <wp:effectExtent l="0" t="0" r="0" b="3810"/>
            <wp:docPr id="1077061354" name="Picture 1077061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0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803A4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</w:t>
      </w:r>
      <w:r w:rsidR="005E6E87">
        <w:rPr>
          <w:rFonts w:ascii="Times New Roman" w:hAnsi="Times New Roman" w:cs="Times New Roman"/>
        </w:rPr>
        <w:t>5</w:t>
      </w:r>
      <w:r w:rsidR="00C803A4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C803A4" w:rsidRPr="004B51B1">
        <w:rPr>
          <w:rFonts w:ascii="Times New Roman" w:hAnsi="Times New Roman" w:cs="Times New Roman"/>
        </w:rPr>
        <w:t>Mapping of</w:t>
      </w:r>
      <w:r w:rsidR="00C803A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C803A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803A4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C95719">
        <w:rPr>
          <w:rFonts w:ascii="Times New Roman" w:hAnsi="Times New Roman" w:cs="Times New Roman"/>
        </w:rPr>
        <w:t>9</w:t>
      </w:r>
    </w:p>
    <w:p w14:paraId="17510386" w14:textId="6443B4AB" w:rsidR="004D58F8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4" behindDoc="0" locked="0" layoutInCell="1" allowOverlap="1" wp14:anchorId="5C7FD405" wp14:editId="0147E994">
                <wp:simplePos x="0" y="0"/>
                <wp:positionH relativeFrom="leftMargin">
                  <wp:align>right</wp:align>
                </wp:positionH>
                <wp:positionV relativeFrom="paragraph">
                  <wp:posOffset>300990</wp:posOffset>
                </wp:positionV>
                <wp:extent cx="503555" cy="590550"/>
                <wp:effectExtent l="0" t="0" r="10795" b="19050"/>
                <wp:wrapNone/>
                <wp:docPr id="2137920653" name="Text Box 21379206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55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29EEE2E" w14:textId="29B31C1B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562452A9" w14:textId="4A7519F3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FD405" id="Text Box 2137920653" o:spid="_x0000_s1051" type="#_x0000_t202" style="position:absolute;left:0;text-align:left;margin-left:-11.55pt;margin-top:23.7pt;width:39.65pt;height:46.5pt;z-index:25165852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" fillcolor="window" strokecolor="window" strokeweight=".5pt">
                <v:textbox>
                  <w:txbxContent>
                    <w:p w14:paraId="729EEE2E" w14:textId="29B31C1B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5719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562452A9" w14:textId="4A7519F3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5719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2D8C37" w14:textId="725570F2" w:rsidR="00C925AC" w:rsidRPr="004257A7" w:rsidRDefault="00327476" w:rsidP="00C925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D02972" wp14:editId="7ECD68B6">
            <wp:extent cx="5943600" cy="566420"/>
            <wp:effectExtent l="0" t="0" r="0" b="5080"/>
            <wp:docPr id="1925396653" name="Picture 1925396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925AC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6</w:t>
      </w:r>
      <w:r w:rsidR="00C925AC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C925AC" w:rsidRPr="004B51B1">
        <w:rPr>
          <w:rFonts w:ascii="Times New Roman" w:hAnsi="Times New Roman" w:cs="Times New Roman"/>
        </w:rPr>
        <w:t>Mapping of</w:t>
      </w:r>
      <w:r w:rsidR="00C925AC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C925AC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925AC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C95719">
        <w:rPr>
          <w:rFonts w:ascii="Times New Roman" w:hAnsi="Times New Roman" w:cs="Times New Roman"/>
        </w:rPr>
        <w:t>10</w:t>
      </w:r>
    </w:p>
    <w:p w14:paraId="1C444B46" w14:textId="22C012B4" w:rsidR="004D58F8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5" behindDoc="0" locked="0" layoutInCell="1" allowOverlap="1" wp14:anchorId="57B74292" wp14:editId="2767C556">
                <wp:simplePos x="0" y="0"/>
                <wp:positionH relativeFrom="leftMargin">
                  <wp:posOffset>390526</wp:posOffset>
                </wp:positionH>
                <wp:positionV relativeFrom="paragraph">
                  <wp:posOffset>302895</wp:posOffset>
                </wp:positionV>
                <wp:extent cx="513080" cy="545465"/>
                <wp:effectExtent l="0" t="0" r="20320" b="26035"/>
                <wp:wrapNone/>
                <wp:docPr id="924653143" name="Text Box 924653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08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3FAF62C" w14:textId="5C4C6761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6DC2C9E7" w14:textId="40910659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74292" id="Text Box 924653143" o:spid="_x0000_s1052" type="#_x0000_t202" style="position:absolute;left:0;text-align:left;margin-left:30.75pt;margin-top:23.85pt;width:40.4pt;height:42.95pt;z-index:25165852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" fillcolor="window" strokecolor="window" strokeweight=".5pt">
                <v:textbox>
                  <w:txbxContent>
                    <w:p w14:paraId="23FAF62C" w14:textId="5C4C6761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6DC2C9E7" w14:textId="40910659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5719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223CB0" w14:textId="539FAE95" w:rsidR="00C925AC" w:rsidRPr="004257A7" w:rsidRDefault="00327476" w:rsidP="00C925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9DB2EE2" wp14:editId="6F432ACA">
            <wp:extent cx="5943600" cy="573405"/>
            <wp:effectExtent l="0" t="0" r="0" b="0"/>
            <wp:docPr id="300789411" name="Picture 300789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925AC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7</w:t>
      </w:r>
      <w:r w:rsidR="00C925AC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C925AC" w:rsidRPr="004B51B1">
        <w:rPr>
          <w:rFonts w:ascii="Times New Roman" w:hAnsi="Times New Roman" w:cs="Times New Roman"/>
        </w:rPr>
        <w:t>Mapping of</w:t>
      </w:r>
      <w:r w:rsidR="00C925AC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</w:t>
      </w:r>
      <w:r w:rsidR="00C925AC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925AC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C95719">
        <w:rPr>
          <w:rFonts w:ascii="Times New Roman" w:hAnsi="Times New Roman" w:cs="Times New Roman"/>
        </w:rPr>
        <w:t>11</w:t>
      </w:r>
    </w:p>
    <w:p w14:paraId="2602CA49" w14:textId="2E34EA25" w:rsidR="004D58F8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6" behindDoc="0" locked="0" layoutInCell="1" allowOverlap="1" wp14:anchorId="03FC2FE3" wp14:editId="10157B22">
                <wp:simplePos x="0" y="0"/>
                <wp:positionH relativeFrom="leftMargin">
                  <wp:posOffset>352426</wp:posOffset>
                </wp:positionH>
                <wp:positionV relativeFrom="paragraph">
                  <wp:posOffset>295910</wp:posOffset>
                </wp:positionV>
                <wp:extent cx="551180" cy="581025"/>
                <wp:effectExtent l="0" t="0" r="20320" b="28575"/>
                <wp:wrapNone/>
                <wp:docPr id="1127854972" name="Text Box 11278549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B82B9AF" w14:textId="138F94D5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311A22CD" w14:textId="6379EA59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C2FE3" id="Text Box 1127854972" o:spid="_x0000_s1053" type="#_x0000_t202" style="position:absolute;left:0;text-align:left;margin-left:27.75pt;margin-top:23.3pt;width:43.4pt;height:45.75pt;z-index:25165852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" fillcolor="window" strokecolor="window" strokeweight=".5pt">
                <v:textbox>
                  <w:txbxContent>
                    <w:p w14:paraId="0B82B9AF" w14:textId="138F94D5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  <w:r w:rsidR="00C95719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311A22CD" w14:textId="6379EA59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5719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96F9FA" w14:textId="3CF9BBA0" w:rsidR="00F03C70" w:rsidRPr="004257A7" w:rsidRDefault="00327476" w:rsidP="00F03C7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1BF2667" wp14:editId="7C8401BA">
            <wp:extent cx="5943600" cy="573405"/>
            <wp:effectExtent l="0" t="0" r="0" b="0"/>
            <wp:docPr id="1453446918" name="Picture 1453446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03C70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8</w:t>
      </w:r>
      <w:r w:rsidR="00F03C70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F03C70" w:rsidRPr="004B51B1">
        <w:rPr>
          <w:rFonts w:ascii="Times New Roman" w:hAnsi="Times New Roman" w:cs="Times New Roman"/>
        </w:rPr>
        <w:t>Mapping of</w:t>
      </w:r>
      <w:r w:rsidR="00F03C7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F03C7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03C70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C95719">
        <w:rPr>
          <w:rFonts w:ascii="Times New Roman" w:hAnsi="Times New Roman" w:cs="Times New Roman"/>
        </w:rPr>
        <w:t>12</w:t>
      </w:r>
    </w:p>
    <w:p w14:paraId="4671CD11" w14:textId="77777777" w:rsidR="00DF5662" w:rsidRDefault="00DF566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A4554C" w14:textId="77777777" w:rsidR="00DF5662" w:rsidRDefault="00DF566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1337696" w14:textId="29F0150B" w:rsidR="00DF5662" w:rsidRDefault="004257A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7" behindDoc="0" locked="0" layoutInCell="1" allowOverlap="1" wp14:anchorId="77FDA9D9" wp14:editId="593DC3B7">
                <wp:simplePos x="0" y="0"/>
                <wp:positionH relativeFrom="leftMargin">
                  <wp:posOffset>352426</wp:posOffset>
                </wp:positionH>
                <wp:positionV relativeFrom="paragraph">
                  <wp:posOffset>298450</wp:posOffset>
                </wp:positionV>
                <wp:extent cx="551180" cy="619125"/>
                <wp:effectExtent l="0" t="0" r="20320" b="28575"/>
                <wp:wrapNone/>
                <wp:docPr id="1135706261" name="Text Box 1135706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963A41B" w14:textId="0AF1FF7C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0E9B6D10" w14:textId="1DC57618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571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DA9D9" id="Text Box 1135706261" o:spid="_x0000_s1054" type="#_x0000_t202" style="position:absolute;left:0;text-align:left;margin-left:27.75pt;margin-top:23.5pt;width:43.4pt;height:48.75pt;z-index:2516585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" fillcolor="window" strokecolor="window" strokeweight=".5pt">
                <v:textbox>
                  <w:txbxContent>
                    <w:p w14:paraId="4963A41B" w14:textId="0AF1FF7C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  <w:r w:rsidR="00C95719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0E9B6D10" w14:textId="1DC57618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5719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95F776" w14:textId="2F933234" w:rsidR="00F03C70" w:rsidRPr="004257A7" w:rsidRDefault="00DF5662" w:rsidP="00F03C7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98133F3" wp14:editId="2166B6EA">
            <wp:extent cx="5943600" cy="552450"/>
            <wp:effectExtent l="0" t="0" r="0" b="0"/>
            <wp:docPr id="1156364819" name="Picture 1156364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03C70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29</w:t>
      </w:r>
      <w:r w:rsidR="00F03C70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F03C70" w:rsidRPr="004B51B1">
        <w:rPr>
          <w:rFonts w:ascii="Times New Roman" w:hAnsi="Times New Roman" w:cs="Times New Roman"/>
        </w:rPr>
        <w:t>Mapping of</w:t>
      </w:r>
      <w:r w:rsidR="00F03C7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F03C7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03C70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C95719">
        <w:rPr>
          <w:rFonts w:ascii="Times New Roman" w:hAnsi="Times New Roman" w:cs="Times New Roman"/>
        </w:rPr>
        <w:t>13</w:t>
      </w:r>
    </w:p>
    <w:p w14:paraId="33818750" w14:textId="77777777" w:rsidR="00F03C70" w:rsidRDefault="00F03C7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FC3934" w14:textId="3B2A5284" w:rsidR="00864FAE" w:rsidRDefault="004257A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8" behindDoc="0" locked="0" layoutInCell="1" allowOverlap="1" wp14:anchorId="7FBBDB03" wp14:editId="61AC71B6">
                <wp:simplePos x="0" y="0"/>
                <wp:positionH relativeFrom="leftMargin">
                  <wp:align>right</wp:align>
                </wp:positionH>
                <wp:positionV relativeFrom="paragraph">
                  <wp:posOffset>297815</wp:posOffset>
                </wp:positionV>
                <wp:extent cx="503555" cy="571500"/>
                <wp:effectExtent l="0" t="0" r="10795" b="19050"/>
                <wp:wrapNone/>
                <wp:docPr id="398038642" name="Text Box 3980386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55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09FFD4B" w14:textId="0F3B88A6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75467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24C4FFB6" w14:textId="6DD44D4C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75467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BBDB03" id="Text Box 398038642" o:spid="_x0000_s1055" type="#_x0000_t202" style="position:absolute;left:0;text-align:left;margin-left:-11.55pt;margin-top:23.45pt;width:39.65pt;height:45pt;z-index:25165852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" fillcolor="window" strokecolor="window" strokeweight=".5pt">
                <v:textbox>
                  <w:txbxContent>
                    <w:p w14:paraId="509FFD4B" w14:textId="0F3B88A6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75467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24C4FFB6" w14:textId="6DD44D4C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75467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6500D6" w14:textId="273BC611" w:rsidR="004D58F8" w:rsidRDefault="00F03C7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A1E8F60" wp14:editId="0AD82742">
            <wp:extent cx="5943600" cy="559435"/>
            <wp:effectExtent l="0" t="0" r="0" b="0"/>
            <wp:docPr id="1070285644" name="Picture 1070285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B7FFA" w14:textId="24AF06FC" w:rsidR="004D58F8" w:rsidRPr="004257A7" w:rsidRDefault="0030289C" w:rsidP="00CA0A9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F03C70" w:rsidRPr="004B51B1">
        <w:rPr>
          <w:rFonts w:ascii="Times New Roman" w:hAnsi="Times New Roman" w:cs="Times New Roman"/>
        </w:rPr>
        <w:t xml:space="preserve"> </w:t>
      </w:r>
      <w:r w:rsidR="000D0301">
        <w:rPr>
          <w:rFonts w:ascii="Times New Roman" w:hAnsi="Times New Roman" w:cs="Times New Roman"/>
        </w:rPr>
        <w:t>31</w:t>
      </w:r>
      <w:r w:rsidR="00F03C70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F03C70" w:rsidRPr="004B51B1">
        <w:rPr>
          <w:rFonts w:ascii="Times New Roman" w:hAnsi="Times New Roman" w:cs="Times New Roman"/>
        </w:rPr>
        <w:t>Mapping of</w:t>
      </w:r>
      <w:r w:rsidR="00F03C7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F03C7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03C70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C95719">
        <w:rPr>
          <w:rFonts w:ascii="Times New Roman" w:hAnsi="Times New Roman" w:cs="Times New Roman"/>
        </w:rPr>
        <w:t>14</w:t>
      </w:r>
    </w:p>
    <w:p w14:paraId="1BE1CF52" w14:textId="650C5582" w:rsidR="00F03C70" w:rsidRPr="004257A7" w:rsidRDefault="00C67437" w:rsidP="00F03C7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29" behindDoc="0" locked="0" layoutInCell="1" allowOverlap="1" wp14:anchorId="2D8D6B30" wp14:editId="69E7DF0F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13080" cy="590550"/>
                <wp:effectExtent l="0" t="0" r="20320" b="19050"/>
                <wp:wrapNone/>
                <wp:docPr id="940554470" name="Text Box 940554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08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EC4C2C9" w14:textId="7D43694E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475467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6D717361" w14:textId="13A5F5B5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75467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D6B30" id="Text Box 940554470" o:spid="_x0000_s1056" type="#_x0000_t202" style="position:absolute;left:0;text-align:left;margin-left:-10.8pt;margin-top:.75pt;width:40.4pt;height:46.5pt;z-index:25165852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" fillcolor="window" strokecolor="window" strokeweight=".5pt">
                <v:textbox>
                  <w:txbxContent>
                    <w:p w14:paraId="4EC4C2C9" w14:textId="7D43694E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  <w:r w:rsidR="00475467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6D717361" w14:textId="13A5F5B5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75467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3B62194" wp14:editId="39303E70">
            <wp:extent cx="5943600" cy="573405"/>
            <wp:effectExtent l="0" t="0" r="0" b="0"/>
            <wp:docPr id="1706265819" name="Picture 1706265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03C70" w:rsidRPr="004B51B1">
        <w:rPr>
          <w:rFonts w:ascii="Times New Roman" w:hAnsi="Times New Roman" w:cs="Times New Roman"/>
        </w:rPr>
        <w:t xml:space="preserve"> </w:t>
      </w:r>
      <w:r w:rsidR="00475467">
        <w:rPr>
          <w:rFonts w:ascii="Times New Roman" w:hAnsi="Times New Roman" w:cs="Times New Roman"/>
        </w:rPr>
        <w:t>31</w:t>
      </w:r>
      <w:r w:rsidR="00F03C70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F03C70" w:rsidRPr="004B51B1">
        <w:rPr>
          <w:rFonts w:ascii="Times New Roman" w:hAnsi="Times New Roman" w:cs="Times New Roman"/>
        </w:rPr>
        <w:t>Mapping of</w:t>
      </w:r>
      <w:r w:rsidR="00F03C7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</w:t>
      </w:r>
      <w:r w:rsidR="00864FAE" w:rsidRPr="004B51B1">
        <w:rPr>
          <w:rFonts w:ascii="Times New Roman" w:hAnsi="Times New Roman" w:cs="Times New Roman"/>
        </w:rPr>
        <w:t xml:space="preserve"> on</w:t>
      </w:r>
      <w:r w:rsidR="00F03C7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03C70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475467">
        <w:rPr>
          <w:rFonts w:ascii="Times New Roman" w:hAnsi="Times New Roman" w:cs="Times New Roman"/>
        </w:rPr>
        <w:t>15</w:t>
      </w:r>
    </w:p>
    <w:p w14:paraId="401B5490" w14:textId="515BCE48" w:rsidR="004D58F8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0" behindDoc="0" locked="0" layoutInCell="1" allowOverlap="1" wp14:anchorId="23622947" wp14:editId="7B6822CF">
                <wp:simplePos x="0" y="0"/>
                <wp:positionH relativeFrom="leftMargin">
                  <wp:posOffset>352426</wp:posOffset>
                </wp:positionH>
                <wp:positionV relativeFrom="paragraph">
                  <wp:posOffset>302895</wp:posOffset>
                </wp:positionV>
                <wp:extent cx="551180" cy="619125"/>
                <wp:effectExtent l="0" t="0" r="20320" b="28575"/>
                <wp:wrapNone/>
                <wp:docPr id="247259907" name="Text Box 2472599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9A9B140" w14:textId="20164CB8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475467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0E01B1F4" w14:textId="5290695C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75467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22947" id="Text Box 247259907" o:spid="_x0000_s1057" type="#_x0000_t202" style="position:absolute;left:0;text-align:left;margin-left:27.75pt;margin-top:23.85pt;width:43.4pt;height:48.75pt;z-index:25165853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" fillcolor="window" strokecolor="window" strokeweight=".5pt">
                <v:textbox>
                  <w:txbxContent>
                    <w:p w14:paraId="49A9B140" w14:textId="20164CB8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  <w:r w:rsidR="00475467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0E01B1F4" w14:textId="5290695C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75467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A98CE8C" w14:textId="2539553D" w:rsidR="00F03C70" w:rsidRPr="004257A7" w:rsidRDefault="00327476" w:rsidP="00F03C7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C78DCE8" wp14:editId="0E42F150">
            <wp:extent cx="5943600" cy="579755"/>
            <wp:effectExtent l="0" t="0" r="0" b="0"/>
            <wp:docPr id="118112094" name="Picture 118112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03C70" w:rsidRPr="004B51B1">
        <w:rPr>
          <w:rFonts w:ascii="Times New Roman" w:hAnsi="Times New Roman" w:cs="Times New Roman"/>
        </w:rPr>
        <w:t xml:space="preserve"> </w:t>
      </w:r>
      <w:r w:rsidR="00475467">
        <w:rPr>
          <w:rFonts w:ascii="Times New Roman" w:hAnsi="Times New Roman" w:cs="Times New Roman"/>
        </w:rPr>
        <w:t>32</w:t>
      </w:r>
      <w:r w:rsidR="00F03C70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F03C70" w:rsidRPr="004B51B1">
        <w:rPr>
          <w:rFonts w:ascii="Times New Roman" w:hAnsi="Times New Roman" w:cs="Times New Roman"/>
        </w:rPr>
        <w:t>Mapping of</w:t>
      </w:r>
      <w:r w:rsidR="00F03C7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F03C7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03C70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475467">
        <w:rPr>
          <w:rFonts w:ascii="Times New Roman" w:hAnsi="Times New Roman" w:cs="Times New Roman"/>
        </w:rPr>
        <w:t>16</w:t>
      </w:r>
    </w:p>
    <w:p w14:paraId="336B8965" w14:textId="4B21010A" w:rsidR="00C67437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1" behindDoc="0" locked="0" layoutInCell="1" allowOverlap="1" wp14:anchorId="3310290C" wp14:editId="4C31ADA1">
                <wp:simplePos x="0" y="0"/>
                <wp:positionH relativeFrom="leftMargin">
                  <wp:align>right</wp:align>
                </wp:positionH>
                <wp:positionV relativeFrom="paragraph">
                  <wp:posOffset>269724</wp:posOffset>
                </wp:positionV>
                <wp:extent cx="484505" cy="545465"/>
                <wp:effectExtent l="0" t="0" r="10795" b="26035"/>
                <wp:wrapNone/>
                <wp:docPr id="1294077817" name="Text Box 12940778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4C3E758" w14:textId="31EB8C59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6743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A8EFFAD" w14:textId="5F29D203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24621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0290C" id="Text Box 1294077817" o:spid="_x0000_s1058" type="#_x0000_t202" style="position:absolute;left:0;text-align:left;margin-left:-13.05pt;margin-top:21.25pt;width:38.15pt;height:42.95pt;z-index:2516585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QHGPgIAAKUEAAAOAAAAZHJzL2Uyb0RvYy54bWysVEtv2zAMvg/YfxB0X+ykdtY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" fillcolor="window" strokecolor="window" strokeweight=".5pt">
                <v:textbox>
                  <w:txbxContent>
                    <w:p w14:paraId="44C3E758" w14:textId="31EB8C59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67437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2A8EFFAD" w14:textId="5F29D203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24621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4D9D60" w14:textId="2387C60D" w:rsidR="00F03C70" w:rsidRPr="004257A7" w:rsidRDefault="00327476" w:rsidP="00F03C7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DB2989" wp14:editId="7927FDDD">
            <wp:extent cx="5943600" cy="552450"/>
            <wp:effectExtent l="0" t="0" r="0" b="0"/>
            <wp:docPr id="2020489537" name="Picture 2020489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8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03C70" w:rsidRPr="004B51B1">
        <w:rPr>
          <w:rFonts w:ascii="Times New Roman" w:hAnsi="Times New Roman" w:cs="Times New Roman"/>
        </w:rPr>
        <w:t xml:space="preserve"> </w:t>
      </w:r>
      <w:r w:rsidR="00A10935">
        <w:rPr>
          <w:rFonts w:ascii="Times New Roman" w:hAnsi="Times New Roman" w:cs="Times New Roman"/>
        </w:rPr>
        <w:t>33</w:t>
      </w:r>
      <w:r w:rsidR="00F03C70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F03C70" w:rsidRPr="004B51B1">
        <w:rPr>
          <w:rFonts w:ascii="Times New Roman" w:hAnsi="Times New Roman" w:cs="Times New Roman"/>
        </w:rPr>
        <w:t>Mapping of</w:t>
      </w:r>
      <w:r w:rsidR="00F03C7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</w:t>
      </w:r>
      <w:r w:rsidR="00864FAE" w:rsidRPr="004B51B1">
        <w:rPr>
          <w:rFonts w:ascii="Times New Roman" w:hAnsi="Times New Roman" w:cs="Times New Roman"/>
        </w:rPr>
        <w:t xml:space="preserve"> on</w:t>
      </w:r>
      <w:r w:rsidR="00F03C7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135B7">
        <w:rPr>
          <w:rFonts w:ascii="Times New Roman" w:hAnsi="Times New Roman" w:cs="Times New Roman"/>
        </w:rPr>
        <w:t>3</w:t>
      </w:r>
      <w:r w:rsidR="00F03C70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A10935">
        <w:rPr>
          <w:rFonts w:ascii="Times New Roman" w:hAnsi="Times New Roman" w:cs="Times New Roman"/>
        </w:rPr>
        <w:t>1</w:t>
      </w:r>
    </w:p>
    <w:p w14:paraId="050E6A1E" w14:textId="181F40E7" w:rsidR="00C67437" w:rsidRDefault="008C778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2" behindDoc="0" locked="0" layoutInCell="1" allowOverlap="1" wp14:anchorId="2650D998" wp14:editId="02098C14">
                <wp:simplePos x="0" y="0"/>
                <wp:positionH relativeFrom="leftMargin">
                  <wp:align>right</wp:align>
                </wp:positionH>
                <wp:positionV relativeFrom="paragraph">
                  <wp:posOffset>304478</wp:posOffset>
                </wp:positionV>
                <wp:extent cx="484505" cy="545465"/>
                <wp:effectExtent l="0" t="0" r="10795" b="26035"/>
                <wp:wrapNone/>
                <wp:docPr id="1113241399" name="Text Box 111324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51D61F2" w14:textId="32F862E9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434360BF" w14:textId="169FE4D5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0D998" id="Text Box 1113241399" o:spid="_x0000_s1059" type="#_x0000_t202" style="position:absolute;left:0;text-align:left;margin-left:-13.05pt;margin-top:23.95pt;width:38.15pt;height:42.95pt;z-index:25165853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" fillcolor="window" strokecolor="window" strokeweight=".5pt">
                <v:textbox>
                  <w:txbxContent>
                    <w:p w14:paraId="351D61F2" w14:textId="32F862E9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434360BF" w14:textId="169FE4D5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F6B372" w14:textId="2AC59FBD" w:rsidR="00390555" w:rsidRPr="004257A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ED9028B" wp14:editId="3D978722">
            <wp:extent cx="5943600" cy="573405"/>
            <wp:effectExtent l="0" t="0" r="0" b="0"/>
            <wp:docPr id="583871771" name="Picture 583871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9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135B7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34</w:t>
      </w:r>
      <w:r w:rsidR="00B135B7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B135B7" w:rsidRPr="004B51B1">
        <w:rPr>
          <w:rFonts w:ascii="Times New Roman" w:hAnsi="Times New Roman" w:cs="Times New Roman"/>
        </w:rPr>
        <w:t>Mapping of</w:t>
      </w:r>
      <w:r w:rsidR="00B135B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B135B7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135B7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10935">
        <w:rPr>
          <w:rFonts w:ascii="Times New Roman" w:hAnsi="Times New Roman" w:cs="Times New Roman"/>
        </w:rPr>
        <w:t>2</w:t>
      </w:r>
    </w:p>
    <w:p w14:paraId="72409FA1" w14:textId="77777777" w:rsidR="00390555" w:rsidRDefault="0039055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E300AA" w14:textId="6EE74007" w:rsidR="00C67437" w:rsidRPr="004257A7" w:rsidRDefault="0039055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3" behindDoc="0" locked="0" layoutInCell="1" allowOverlap="1" wp14:anchorId="07B69DA1" wp14:editId="19006EE3">
                <wp:simplePos x="0" y="0"/>
                <wp:positionH relativeFrom="leftMargin">
                  <wp:align>right</wp:align>
                </wp:positionH>
                <wp:positionV relativeFrom="paragraph">
                  <wp:posOffset>1690</wp:posOffset>
                </wp:positionV>
                <wp:extent cx="484505" cy="545465"/>
                <wp:effectExtent l="0" t="0" r="10795" b="26035"/>
                <wp:wrapNone/>
                <wp:docPr id="373239121" name="Text Box 373239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5DE3816" w14:textId="0738F044" w:rsidR="00C67437" w:rsidRPr="0036648D" w:rsidRDefault="00864FAE" w:rsidP="00C6743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91A7FA2" w14:textId="1CB3BF4D" w:rsidR="00C67437" w:rsidRPr="0036648D" w:rsidRDefault="00864FAE" w:rsidP="00C6743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69DA1" id="Text Box 373239121" o:spid="_x0000_s1060" type="#_x0000_t202" style="position:absolute;left:0;text-align:left;margin-left:-13.05pt;margin-top:.15pt;width:38.15pt;height:42.95pt;z-index:25165853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jNUPgIAAKUEAAAOAAAAZHJzL2Uyb0RvYy54bWysVEtv2zAMvg/YfxB0X+ykdtY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" fillcolor="window" strokecolor="window" strokeweight=".5pt">
                <v:textbox>
                  <w:txbxContent>
                    <w:p w14:paraId="65DE3816" w14:textId="0738F044" w:rsidR="00C67437" w:rsidRPr="0036648D" w:rsidRDefault="00864FAE" w:rsidP="00C6743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91A7FA2" w14:textId="1CB3BF4D" w:rsidR="00C67437" w:rsidRPr="0036648D" w:rsidRDefault="00864FAE" w:rsidP="00C6743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4A61175" wp14:editId="1B91A5EF">
            <wp:extent cx="5943600" cy="546100"/>
            <wp:effectExtent l="0" t="0" r="0" b="6350"/>
            <wp:docPr id="2008830546" name="Picture 2008830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0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135B7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35</w:t>
      </w:r>
      <w:r w:rsidR="00B135B7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B135B7" w:rsidRPr="004B51B1">
        <w:rPr>
          <w:rFonts w:ascii="Times New Roman" w:hAnsi="Times New Roman" w:cs="Times New Roman"/>
        </w:rPr>
        <w:t>Mapping of</w:t>
      </w:r>
      <w:r w:rsidR="00B135B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</w:t>
      </w:r>
      <w:r w:rsidR="00864FAE" w:rsidRPr="004B51B1">
        <w:rPr>
          <w:rFonts w:ascii="Times New Roman" w:hAnsi="Times New Roman" w:cs="Times New Roman"/>
        </w:rPr>
        <w:t xml:space="preserve"> on</w:t>
      </w:r>
      <w:r w:rsidR="00B135B7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135B7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10935">
        <w:rPr>
          <w:rFonts w:ascii="Times New Roman" w:hAnsi="Times New Roman" w:cs="Times New Roman"/>
        </w:rPr>
        <w:t>3</w:t>
      </w:r>
    </w:p>
    <w:p w14:paraId="461E290F" w14:textId="77777777" w:rsidR="00B135B7" w:rsidRDefault="00B135B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9F154" w14:textId="0DC237E7" w:rsidR="00B135B7" w:rsidRPr="004257A7" w:rsidRDefault="00A10935" w:rsidP="00B135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4" behindDoc="0" locked="0" layoutInCell="1" allowOverlap="1" wp14:anchorId="4C37865F" wp14:editId="592231D3">
                <wp:simplePos x="0" y="0"/>
                <wp:positionH relativeFrom="leftMargin">
                  <wp:align>right</wp:align>
                </wp:positionH>
                <wp:positionV relativeFrom="paragraph">
                  <wp:posOffset>-13648</wp:posOffset>
                </wp:positionV>
                <wp:extent cx="484505" cy="545465"/>
                <wp:effectExtent l="0" t="0" r="10795" b="26035"/>
                <wp:wrapNone/>
                <wp:docPr id="1122851129" name="Text Box 1122851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36D1357" w14:textId="4A85A8CB" w:rsidR="00A10935" w:rsidRPr="0036648D" w:rsidRDefault="00864FAE" w:rsidP="00A1093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C3369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6A8BDE99" w14:textId="6EC47D25" w:rsidR="00A10935" w:rsidRPr="0036648D" w:rsidRDefault="00864FAE" w:rsidP="00A1093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7865F" id="Text Box 1122851129" o:spid="_x0000_s1061" type="#_x0000_t202" style="position:absolute;left:0;text-align:left;margin-left:-13.05pt;margin-top:-1.05pt;width:38.15pt;height:42.95pt;z-index:25165853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" fillcolor="window" strokecolor="window" strokeweight=".5pt">
                <v:textbox>
                  <w:txbxContent>
                    <w:p w14:paraId="636D1357" w14:textId="4A85A8CB" w:rsidR="00A10935" w:rsidRPr="0036648D" w:rsidRDefault="00864FAE" w:rsidP="00A1093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C3369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6A8BDE99" w14:textId="6EC47D25" w:rsidR="00A10935" w:rsidRPr="0036648D" w:rsidRDefault="00864FAE" w:rsidP="00A1093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5DC5266" wp14:editId="7F2DD001">
            <wp:extent cx="5943600" cy="559435"/>
            <wp:effectExtent l="0" t="0" r="0" b="0"/>
            <wp:docPr id="1532553183" name="Picture 1532553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135B7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36</w:t>
      </w:r>
      <w:r w:rsidR="00B135B7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B135B7" w:rsidRPr="004B51B1">
        <w:rPr>
          <w:rFonts w:ascii="Times New Roman" w:hAnsi="Times New Roman" w:cs="Times New Roman"/>
        </w:rPr>
        <w:t>Mapping of</w:t>
      </w:r>
      <w:r w:rsidR="00B135B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B135B7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135B7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E56682">
        <w:rPr>
          <w:rFonts w:ascii="Times New Roman" w:hAnsi="Times New Roman" w:cs="Times New Roman"/>
        </w:rPr>
        <w:t>4</w:t>
      </w:r>
    </w:p>
    <w:p w14:paraId="40274F00" w14:textId="77777777" w:rsidR="00864FAE" w:rsidRDefault="00864FAE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6B2446" w14:textId="389045B4" w:rsidR="00B135B7" w:rsidRPr="004257A7" w:rsidRDefault="00864FAE" w:rsidP="00B135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5" behindDoc="0" locked="0" layoutInCell="1" allowOverlap="1" wp14:anchorId="0B951A9C" wp14:editId="24B69E2B">
                <wp:simplePos x="0" y="0"/>
                <wp:positionH relativeFrom="leftMargin">
                  <wp:align>right</wp:align>
                </wp:positionH>
                <wp:positionV relativeFrom="paragraph">
                  <wp:posOffset>13335</wp:posOffset>
                </wp:positionV>
                <wp:extent cx="484505" cy="545465"/>
                <wp:effectExtent l="0" t="0" r="10795" b="26035"/>
                <wp:wrapNone/>
                <wp:docPr id="2109593414" name="Text Box 2109593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559AB13" w14:textId="79365C2C" w:rsidR="00A10935" w:rsidRPr="0036648D" w:rsidRDefault="00864FAE" w:rsidP="00A1093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C3369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C04BDBD" w14:textId="4C11A60A" w:rsidR="00A10935" w:rsidRPr="0036648D" w:rsidRDefault="00864FAE" w:rsidP="00A1093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951A9C" id="Text Box 2109593414" o:spid="_x0000_s1062" type="#_x0000_t202" style="position:absolute;left:0;text-align:left;margin-left:-13.05pt;margin-top:1.05pt;width:38.15pt;height:42.95pt;z-index:2516585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N0lPgIAAKUEAAAOAAAAZHJzL2Uyb0RvYy54bWysVEtv2zAMvg/YfxB0X+ykdtY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" fillcolor="window" strokecolor="window" strokeweight=".5pt">
                <v:textbox>
                  <w:txbxContent>
                    <w:p w14:paraId="1559AB13" w14:textId="79365C2C" w:rsidR="00A10935" w:rsidRPr="0036648D" w:rsidRDefault="00864FAE" w:rsidP="00A1093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C3369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C04BDBD" w14:textId="4C11A60A" w:rsidR="00A10935" w:rsidRPr="0036648D" w:rsidRDefault="00864FAE" w:rsidP="00A1093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D2E9EEE" wp14:editId="40314AEB">
            <wp:extent cx="5731510" cy="539472"/>
            <wp:effectExtent l="0" t="0" r="2540" b="0"/>
            <wp:docPr id="7440691" name="Picture 7440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2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9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135B7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37</w:t>
      </w:r>
      <w:r w:rsidR="00B135B7" w:rsidRPr="004B51B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135B7" w:rsidRPr="004B51B1">
        <w:rPr>
          <w:rFonts w:ascii="Times New Roman" w:hAnsi="Times New Roman" w:cs="Times New Roman"/>
        </w:rPr>
        <w:t>Mapping of</w:t>
      </w:r>
      <w:r w:rsidR="00B135B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>
        <w:rPr>
          <w:rFonts w:ascii="Times New Roman" w:hAnsi="Times New Roman" w:cs="Times New Roman"/>
        </w:rPr>
        <w:t>hotspots on</w:t>
      </w:r>
      <w:r w:rsidR="00B135B7" w:rsidRPr="004B51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hr </w:t>
      </w:r>
      <w:r w:rsidR="00B135B7">
        <w:rPr>
          <w:rFonts w:ascii="Times New Roman" w:hAnsi="Times New Roman" w:cs="Times New Roman"/>
        </w:rPr>
        <w:t xml:space="preserve">3 and </w:t>
      </w:r>
      <w:r>
        <w:rPr>
          <w:rFonts w:ascii="Times New Roman" w:hAnsi="Times New Roman" w:cs="Times New Roman"/>
        </w:rPr>
        <w:t xml:space="preserve">chr </w:t>
      </w:r>
      <w:r w:rsidR="003C3369">
        <w:rPr>
          <w:rFonts w:ascii="Times New Roman" w:hAnsi="Times New Roman" w:cs="Times New Roman"/>
        </w:rPr>
        <w:t>5</w:t>
      </w:r>
    </w:p>
    <w:p w14:paraId="465BC306" w14:textId="22BAFCD1" w:rsidR="00C67437" w:rsidRDefault="003C336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6" behindDoc="0" locked="0" layoutInCell="1" allowOverlap="1" wp14:anchorId="2D0810CD" wp14:editId="513BA011">
                <wp:simplePos x="0" y="0"/>
                <wp:positionH relativeFrom="leftMargin">
                  <wp:align>right</wp:align>
                </wp:positionH>
                <wp:positionV relativeFrom="paragraph">
                  <wp:posOffset>296545</wp:posOffset>
                </wp:positionV>
                <wp:extent cx="484505" cy="545465"/>
                <wp:effectExtent l="0" t="0" r="10795" b="26035"/>
                <wp:wrapNone/>
                <wp:docPr id="1596689567" name="Text Box 1596689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09DD8B0" w14:textId="2CE8F3A3" w:rsidR="00A10935" w:rsidRPr="0036648D" w:rsidRDefault="00864FAE" w:rsidP="00A1093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C3369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128E8413" w14:textId="0A9FAA34" w:rsidR="00A10935" w:rsidRPr="0036648D" w:rsidRDefault="00864FAE" w:rsidP="00A1093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810CD" id="Text Box 1596689567" o:spid="_x0000_s1063" type="#_x0000_t202" style="position:absolute;left:0;text-align:left;margin-left:-13.05pt;margin-top:23.35pt;width:38.15pt;height:42.95pt;z-index:25165853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" fillcolor="window" strokecolor="window" strokeweight=".5pt">
                <v:textbox>
                  <w:txbxContent>
                    <w:p w14:paraId="109DD8B0" w14:textId="2CE8F3A3" w:rsidR="00A10935" w:rsidRPr="0036648D" w:rsidRDefault="00864FAE" w:rsidP="00A1093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C3369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128E8413" w14:textId="0A9FAA34" w:rsidR="00A10935" w:rsidRPr="0036648D" w:rsidRDefault="00864FAE" w:rsidP="00A1093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2B3FD5" w14:textId="11CED94B" w:rsidR="00B135B7" w:rsidRPr="004257A7" w:rsidRDefault="00327476" w:rsidP="00B135B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F9355D4" wp14:editId="1A167FAA">
            <wp:extent cx="5943600" cy="477520"/>
            <wp:effectExtent l="0" t="0" r="0" b="0"/>
            <wp:docPr id="2074089175" name="Picture 2074089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135B7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38</w:t>
      </w:r>
      <w:r w:rsidR="00B135B7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B135B7" w:rsidRPr="004B51B1">
        <w:rPr>
          <w:rFonts w:ascii="Times New Roman" w:hAnsi="Times New Roman" w:cs="Times New Roman"/>
        </w:rPr>
        <w:t>Mapping of</w:t>
      </w:r>
      <w:r w:rsidR="00B135B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B135B7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135B7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3C3369">
        <w:rPr>
          <w:rFonts w:ascii="Times New Roman" w:hAnsi="Times New Roman" w:cs="Times New Roman"/>
        </w:rPr>
        <w:t>6</w:t>
      </w:r>
    </w:p>
    <w:p w14:paraId="18A9EB04" w14:textId="41FFCF55" w:rsidR="00C67437" w:rsidRDefault="003C336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37" behindDoc="0" locked="0" layoutInCell="1" allowOverlap="1" wp14:anchorId="06B97782" wp14:editId="0DC1D39D">
                <wp:simplePos x="0" y="0"/>
                <wp:positionH relativeFrom="leftMargin">
                  <wp:align>right</wp:align>
                </wp:positionH>
                <wp:positionV relativeFrom="paragraph">
                  <wp:posOffset>291465</wp:posOffset>
                </wp:positionV>
                <wp:extent cx="484505" cy="545465"/>
                <wp:effectExtent l="0" t="0" r="10795" b="26035"/>
                <wp:wrapNone/>
                <wp:docPr id="1250063650" name="Text Box 12500636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D073EE6" w14:textId="0927F2F2" w:rsidR="00A10935" w:rsidRPr="0036648D" w:rsidRDefault="00864FAE" w:rsidP="00A1093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C3369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6A04B08B" w14:textId="7DE3FBFF" w:rsidR="00A10935" w:rsidRPr="0036648D" w:rsidRDefault="00864FAE" w:rsidP="00A1093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97782" id="Text Box 1250063650" o:spid="_x0000_s1064" type="#_x0000_t202" style="position:absolute;left:0;text-align:left;margin-left:-13.05pt;margin-top:22.95pt;width:38.15pt;height:42.95pt;z-index:25165853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" fillcolor="window" strokecolor="window" strokeweight=".5pt">
                <v:textbox>
                  <w:txbxContent>
                    <w:p w14:paraId="0D073EE6" w14:textId="0927F2F2" w:rsidR="00A10935" w:rsidRPr="0036648D" w:rsidRDefault="00864FAE" w:rsidP="00A1093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C3369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6A04B08B" w14:textId="7DE3FBFF" w:rsidR="00A10935" w:rsidRPr="0036648D" w:rsidRDefault="00864FAE" w:rsidP="00A1093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C24B1C" w14:textId="4772CFFD" w:rsidR="006512BD" w:rsidRPr="004257A7" w:rsidRDefault="00327476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C220295" wp14:editId="1DEFF854">
            <wp:extent cx="5943600" cy="546100"/>
            <wp:effectExtent l="0" t="0" r="0" b="6350"/>
            <wp:docPr id="1610081675" name="Picture 1610081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4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39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3C3369">
        <w:rPr>
          <w:rFonts w:ascii="Times New Roman" w:hAnsi="Times New Roman" w:cs="Times New Roman"/>
        </w:rPr>
        <w:t>7</w:t>
      </w:r>
    </w:p>
    <w:p w14:paraId="0E6A8BBF" w14:textId="11D933F3" w:rsidR="006512BD" w:rsidRDefault="003C336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8" behindDoc="0" locked="0" layoutInCell="1" allowOverlap="1" wp14:anchorId="0F583056" wp14:editId="54AAA44D">
                <wp:simplePos x="0" y="0"/>
                <wp:positionH relativeFrom="leftMargin">
                  <wp:align>right</wp:align>
                </wp:positionH>
                <wp:positionV relativeFrom="paragraph">
                  <wp:posOffset>276547</wp:posOffset>
                </wp:positionV>
                <wp:extent cx="484505" cy="545465"/>
                <wp:effectExtent l="0" t="0" r="10795" b="26035"/>
                <wp:wrapNone/>
                <wp:docPr id="734730186" name="Text Box 734730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22775D1" w14:textId="01631A27" w:rsidR="00A10935" w:rsidRPr="0036648D" w:rsidRDefault="00864FAE" w:rsidP="00A1093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C3369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3EDF7C36" w14:textId="5979C99F" w:rsidR="00A10935" w:rsidRPr="0036648D" w:rsidRDefault="00864FAE" w:rsidP="00A1093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83056" id="Text Box 734730186" o:spid="_x0000_s1065" type="#_x0000_t202" style="position:absolute;left:0;text-align:left;margin-left:-13.05pt;margin-top:21.8pt;width:38.15pt;height:42.95pt;z-index:25165853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Wh+PgIAAKUEAAAOAAAAZHJzL2Uyb0RvYy54bWysVEtv2zAMvg/YfxB0X+ykdtY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" fillcolor="window" strokecolor="window" strokeweight=".5pt">
                <v:textbox>
                  <w:txbxContent>
                    <w:p w14:paraId="022775D1" w14:textId="01631A27" w:rsidR="00A10935" w:rsidRPr="0036648D" w:rsidRDefault="00864FAE" w:rsidP="00A1093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C3369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3EDF7C36" w14:textId="5979C99F" w:rsidR="00A10935" w:rsidRPr="0036648D" w:rsidRDefault="00864FAE" w:rsidP="00A1093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22433F" w14:textId="1AA1EA2A" w:rsidR="006512BD" w:rsidRPr="004257A7" w:rsidRDefault="00327476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46B99E" wp14:editId="31658018">
            <wp:extent cx="5943600" cy="552450"/>
            <wp:effectExtent l="0" t="0" r="0" b="0"/>
            <wp:docPr id="2048289869" name="Picture 2048289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5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40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</w:t>
      </w:r>
      <w:r w:rsidR="00864FAE" w:rsidRPr="004B51B1">
        <w:rPr>
          <w:rFonts w:ascii="Times New Roman" w:hAnsi="Times New Roman" w:cs="Times New Roman"/>
        </w:rPr>
        <w:t xml:space="preserve">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3C3369">
        <w:rPr>
          <w:rFonts w:ascii="Times New Roman" w:hAnsi="Times New Roman" w:cs="Times New Roman"/>
        </w:rPr>
        <w:t>8</w:t>
      </w:r>
    </w:p>
    <w:p w14:paraId="74038EC2" w14:textId="204B34E8" w:rsidR="006512BD" w:rsidRDefault="003C336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9" behindDoc="0" locked="0" layoutInCell="1" allowOverlap="1" wp14:anchorId="27F0E4B5" wp14:editId="00397DC7">
                <wp:simplePos x="0" y="0"/>
                <wp:positionH relativeFrom="leftMargin">
                  <wp:align>right</wp:align>
                </wp:positionH>
                <wp:positionV relativeFrom="paragraph">
                  <wp:posOffset>269723</wp:posOffset>
                </wp:positionV>
                <wp:extent cx="484505" cy="545465"/>
                <wp:effectExtent l="0" t="0" r="10795" b="26035"/>
                <wp:wrapNone/>
                <wp:docPr id="1488015792" name="Text Box 14880157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4DAABCC" w14:textId="0B0E8546" w:rsidR="00A10935" w:rsidRPr="0036648D" w:rsidRDefault="00864FAE" w:rsidP="00A1093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C3369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73FD657B" w14:textId="079818D5" w:rsidR="00A10935" w:rsidRPr="0036648D" w:rsidRDefault="00864FAE" w:rsidP="00A1093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0E4B5" id="Text Box 1488015792" o:spid="_x0000_s1066" type="#_x0000_t202" style="position:absolute;left:0;text-align:left;margin-left:-13.05pt;margin-top:21.25pt;width:38.15pt;height:42.95pt;z-index:2516585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" fillcolor="window" strokecolor="window" strokeweight=".5pt">
                <v:textbox>
                  <w:txbxContent>
                    <w:p w14:paraId="24DAABCC" w14:textId="0B0E8546" w:rsidR="00A10935" w:rsidRPr="0036648D" w:rsidRDefault="00864FAE" w:rsidP="00A1093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C3369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73FD657B" w14:textId="079818D5" w:rsidR="00A10935" w:rsidRPr="0036648D" w:rsidRDefault="00864FAE" w:rsidP="00A1093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B20218" w14:textId="4138AF5C" w:rsidR="006512BD" w:rsidRDefault="00327476" w:rsidP="006512B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B671C00" wp14:editId="0696866E">
            <wp:extent cx="5943600" cy="566420"/>
            <wp:effectExtent l="0" t="0" r="0" b="5080"/>
            <wp:docPr id="959683381" name="Picture 95968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6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41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3C3369">
        <w:rPr>
          <w:rFonts w:ascii="Times New Roman" w:hAnsi="Times New Roman" w:cs="Times New Roman"/>
        </w:rPr>
        <w:t>9</w:t>
      </w:r>
    </w:p>
    <w:p w14:paraId="1A486B4A" w14:textId="36AC2F12" w:rsidR="004257A7" w:rsidRPr="004257A7" w:rsidRDefault="004257A7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40" behindDoc="0" locked="0" layoutInCell="1" allowOverlap="1" wp14:anchorId="068D9217" wp14:editId="18AEAEC7">
                <wp:simplePos x="0" y="0"/>
                <wp:positionH relativeFrom="leftMargin">
                  <wp:align>right</wp:align>
                </wp:positionH>
                <wp:positionV relativeFrom="paragraph">
                  <wp:posOffset>302260</wp:posOffset>
                </wp:positionV>
                <wp:extent cx="541655" cy="590550"/>
                <wp:effectExtent l="0" t="0" r="10795" b="19050"/>
                <wp:wrapNone/>
                <wp:docPr id="1666831230" name="Text Box 1666831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5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64C5899" w14:textId="43A34E17" w:rsidR="00A10935" w:rsidRPr="0036648D" w:rsidRDefault="00864FAE" w:rsidP="00A1093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C3369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69EFDCCA" w14:textId="39A023A1" w:rsidR="00A10935" w:rsidRPr="0036648D" w:rsidRDefault="00864FAE" w:rsidP="00A1093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D9217" id="Text Box 1666831230" o:spid="_x0000_s1067" type="#_x0000_t202" style="position:absolute;left:0;text-align:left;margin-left:-8.55pt;margin-top:23.8pt;width:42.65pt;height:46.5pt;z-index:25165854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" fillcolor="window" strokecolor="window" strokeweight=".5pt">
                <v:textbox>
                  <w:txbxContent>
                    <w:p w14:paraId="764C5899" w14:textId="43A34E17" w:rsidR="00A10935" w:rsidRPr="0036648D" w:rsidRDefault="00864FAE" w:rsidP="00A1093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C3369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69EFDCCA" w14:textId="39A023A1" w:rsidR="00A10935" w:rsidRPr="0036648D" w:rsidRDefault="00864FAE" w:rsidP="00A1093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6B3A23" w14:textId="0073D553" w:rsidR="006512BD" w:rsidRPr="004257A7" w:rsidRDefault="00390555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C9681AA" wp14:editId="3DA2C89F">
            <wp:extent cx="5943600" cy="546100"/>
            <wp:effectExtent l="0" t="0" r="0" b="6350"/>
            <wp:docPr id="403883879" name="Picture 403883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7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42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3C3369">
        <w:rPr>
          <w:rFonts w:ascii="Times New Roman" w:hAnsi="Times New Roman" w:cs="Times New Roman"/>
        </w:rPr>
        <w:t>10</w:t>
      </w:r>
    </w:p>
    <w:p w14:paraId="3D9EC392" w14:textId="34ADDA19" w:rsidR="006512BD" w:rsidRDefault="00EB7DC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41" behindDoc="0" locked="0" layoutInCell="1" allowOverlap="1" wp14:anchorId="12932630" wp14:editId="7F930483">
                <wp:simplePos x="0" y="0"/>
                <wp:positionH relativeFrom="leftMargin">
                  <wp:align>right</wp:align>
                </wp:positionH>
                <wp:positionV relativeFrom="paragraph">
                  <wp:posOffset>278765</wp:posOffset>
                </wp:positionV>
                <wp:extent cx="579755" cy="561975"/>
                <wp:effectExtent l="0" t="0" r="10795" b="28575"/>
                <wp:wrapNone/>
                <wp:docPr id="1203837122" name="Text Box 1203837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75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3C2CDA9" w14:textId="0945400E" w:rsidR="00A10935" w:rsidRPr="0036648D" w:rsidRDefault="00864FAE" w:rsidP="00A1093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B7DC8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1358BC31" w14:textId="497B0135" w:rsidR="00A10935" w:rsidRPr="0036648D" w:rsidRDefault="00864FAE" w:rsidP="00A1093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3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32630" id="Text Box 1203837122" o:spid="_x0000_s1068" type="#_x0000_t202" style="position:absolute;left:0;text-align:left;margin-left:-5.55pt;margin-top:21.95pt;width:45.65pt;height:44.25pt;z-index:25165854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qK+PQIAAKUEAAAOAAAAZHJzL2Uyb0RvYy54bWysVN1v2jAQf5+0/8Hy+wgwQtu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" fillcolor="window" strokecolor="window" strokeweight=".5pt">
                <v:textbox>
                  <w:txbxContent>
                    <w:p w14:paraId="73C2CDA9" w14:textId="0945400E" w:rsidR="00A10935" w:rsidRPr="0036648D" w:rsidRDefault="00864FAE" w:rsidP="00A1093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B7DC8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1358BC31" w14:textId="497B0135" w:rsidR="00A10935" w:rsidRPr="0036648D" w:rsidRDefault="00864FAE" w:rsidP="00A1093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35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276A7B" w14:textId="31E12884" w:rsidR="00864FAE" w:rsidRPr="004257A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56DFEFC" wp14:editId="27FD5B42">
            <wp:extent cx="5943600" cy="552450"/>
            <wp:effectExtent l="0" t="0" r="0" b="0"/>
            <wp:docPr id="985427292" name="Picture 985427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8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43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EB7DC8">
        <w:rPr>
          <w:rFonts w:ascii="Times New Roman" w:hAnsi="Times New Roman" w:cs="Times New Roman"/>
        </w:rPr>
        <w:t>11</w:t>
      </w:r>
    </w:p>
    <w:p w14:paraId="63BBBB5C" w14:textId="77777777" w:rsidR="00864FAE" w:rsidRDefault="00864FAE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1ED817" w14:textId="6B51B6CC" w:rsidR="006512BD" w:rsidRDefault="00864FAE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42" behindDoc="0" locked="0" layoutInCell="1" allowOverlap="1" wp14:anchorId="2875FA05" wp14:editId="061D4A9F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13080" cy="561975"/>
                <wp:effectExtent l="0" t="0" r="20320" b="28575"/>
                <wp:wrapNone/>
                <wp:docPr id="380829293" name="Text Box 380829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08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B1D1ABC" w14:textId="4A0ADBA1" w:rsidR="00F74203" w:rsidRPr="0036648D" w:rsidRDefault="00864FAE" w:rsidP="00F742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B7DC8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66976B79" w14:textId="0051E7C3" w:rsidR="00F74203" w:rsidRPr="0036648D" w:rsidRDefault="00864FAE" w:rsidP="00F742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420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5FA05" id="Text Box 380829293" o:spid="_x0000_s1069" type="#_x0000_t202" style="position:absolute;left:0;text-align:left;margin-left:-10.8pt;margin-top:0;width:40.4pt;height:44.25pt;z-index:25165854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" fillcolor="window" strokecolor="window" strokeweight=".5pt">
                <v:textbox>
                  <w:txbxContent>
                    <w:p w14:paraId="3B1D1ABC" w14:textId="4A0ADBA1" w:rsidR="00F74203" w:rsidRPr="0036648D" w:rsidRDefault="00864FAE" w:rsidP="00F742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B7DC8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66976B79" w14:textId="0051E7C3" w:rsidR="00F74203" w:rsidRPr="0036648D" w:rsidRDefault="00864FAE" w:rsidP="00F742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4203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25917F" wp14:editId="08911077">
            <wp:extent cx="5731510" cy="532737"/>
            <wp:effectExtent l="0" t="0" r="2540" b="1270"/>
            <wp:docPr id="519761612" name="Picture 519761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9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42BC7" w14:textId="51643625" w:rsidR="006512BD" w:rsidRDefault="0030289C" w:rsidP="006512B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44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FB653D">
        <w:rPr>
          <w:rFonts w:ascii="Times New Roman" w:hAnsi="Times New Roman" w:cs="Times New Roman"/>
        </w:rPr>
        <w:t>12</w:t>
      </w:r>
    </w:p>
    <w:p w14:paraId="6830A3EE" w14:textId="400B0B7E" w:rsidR="006512BD" w:rsidRDefault="00FB653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43" behindDoc="0" locked="0" layoutInCell="1" allowOverlap="1" wp14:anchorId="45D8AACA" wp14:editId="76F48CBB">
                <wp:simplePos x="0" y="0"/>
                <wp:positionH relativeFrom="leftMargin">
                  <wp:align>right</wp:align>
                </wp:positionH>
                <wp:positionV relativeFrom="paragraph">
                  <wp:posOffset>276225</wp:posOffset>
                </wp:positionV>
                <wp:extent cx="494030" cy="581025"/>
                <wp:effectExtent l="0" t="0" r="20320" b="28575"/>
                <wp:wrapNone/>
                <wp:docPr id="833014841" name="Text Box 8330148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03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196AD46" w14:textId="4032B2C2" w:rsidR="00F74203" w:rsidRPr="0036648D" w:rsidRDefault="00864FAE" w:rsidP="00F742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653D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2C82269B" w14:textId="5673A902" w:rsidR="00F74203" w:rsidRPr="0036648D" w:rsidRDefault="00864FAE" w:rsidP="00F742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420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8AACA" id="Text Box 833014841" o:spid="_x0000_s1070" type="#_x0000_t202" style="position:absolute;left:0;text-align:left;margin-left:-12.3pt;margin-top:21.75pt;width:38.9pt;height:45.75pt;z-index:2516585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" fillcolor="window" strokecolor="window" strokeweight=".5pt">
                <v:textbox>
                  <w:txbxContent>
                    <w:p w14:paraId="2196AD46" w14:textId="4032B2C2" w:rsidR="00F74203" w:rsidRPr="0036648D" w:rsidRDefault="00864FAE" w:rsidP="00F742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653D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2C82269B" w14:textId="5673A902" w:rsidR="00F74203" w:rsidRPr="0036648D" w:rsidRDefault="00864FAE" w:rsidP="00F742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4203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CB1C56" w14:textId="25DC0C46" w:rsidR="006512BD" w:rsidRPr="004257A7" w:rsidRDefault="00327476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A7D922E" wp14:editId="05FF990C">
            <wp:extent cx="5943600" cy="532130"/>
            <wp:effectExtent l="0" t="0" r="0" b="1270"/>
            <wp:docPr id="1232231497" name="Picture 1232231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0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45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FB653D">
        <w:rPr>
          <w:rFonts w:ascii="Times New Roman" w:hAnsi="Times New Roman" w:cs="Times New Roman"/>
        </w:rPr>
        <w:t>13</w:t>
      </w:r>
    </w:p>
    <w:p w14:paraId="07A24358" w14:textId="77777777" w:rsidR="004257A7" w:rsidRDefault="004257A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37A30C" w14:textId="77777777" w:rsidR="004257A7" w:rsidRDefault="004257A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D23015" w14:textId="77777777" w:rsidR="004257A7" w:rsidRDefault="004257A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8423F6" w14:textId="3DA98BF3" w:rsidR="006512BD" w:rsidRPr="004257A7" w:rsidRDefault="004257A7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44" behindDoc="0" locked="0" layoutInCell="1" allowOverlap="1" wp14:anchorId="37306266" wp14:editId="28D99157">
                <wp:simplePos x="0" y="0"/>
                <wp:positionH relativeFrom="leftMargin">
                  <wp:align>right</wp:align>
                </wp:positionH>
                <wp:positionV relativeFrom="paragraph">
                  <wp:posOffset>13970</wp:posOffset>
                </wp:positionV>
                <wp:extent cx="551180" cy="609600"/>
                <wp:effectExtent l="0" t="0" r="20320" b="19050"/>
                <wp:wrapNone/>
                <wp:docPr id="2092004048" name="Text Box 2092004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A1D4AFD" w14:textId="41A2E300" w:rsidR="00F74203" w:rsidRPr="0036648D" w:rsidRDefault="00864FAE" w:rsidP="00F742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653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20D28BE7" w14:textId="7B80FCB1" w:rsidR="00F74203" w:rsidRPr="0036648D" w:rsidRDefault="00864FAE" w:rsidP="00F742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420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06266" id="Text Box 2092004048" o:spid="_x0000_s1071" type="#_x0000_t202" style="position:absolute;left:0;text-align:left;margin-left:-7.8pt;margin-top:1.1pt;width:43.4pt;height:48pt;z-index:25165854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" fillcolor="window" strokecolor="window" strokeweight=".5pt">
                <v:textbox>
                  <w:txbxContent>
                    <w:p w14:paraId="0A1D4AFD" w14:textId="41A2E300" w:rsidR="00F74203" w:rsidRPr="0036648D" w:rsidRDefault="00864FAE" w:rsidP="00F742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653D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20D28BE7" w14:textId="7B80FCB1" w:rsidR="00F74203" w:rsidRPr="0036648D" w:rsidRDefault="00864FAE" w:rsidP="00F742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4203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1854548" wp14:editId="18F5BCFD">
            <wp:extent cx="5731510" cy="526613"/>
            <wp:effectExtent l="0" t="0" r="2540" b="6985"/>
            <wp:docPr id="941160748" name="Picture 941160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6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46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FB653D">
        <w:rPr>
          <w:rFonts w:ascii="Times New Roman" w:hAnsi="Times New Roman" w:cs="Times New Roman"/>
        </w:rPr>
        <w:t>14</w:t>
      </w:r>
    </w:p>
    <w:p w14:paraId="5D178664" w14:textId="45EA97A3" w:rsidR="006512BD" w:rsidRDefault="00A45D8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45" behindDoc="0" locked="0" layoutInCell="1" allowOverlap="1" wp14:anchorId="19D4DEA5" wp14:editId="0090CCD7">
                <wp:simplePos x="0" y="0"/>
                <wp:positionH relativeFrom="leftMargin">
                  <wp:align>right</wp:align>
                </wp:positionH>
                <wp:positionV relativeFrom="paragraph">
                  <wp:posOffset>314325</wp:posOffset>
                </wp:positionV>
                <wp:extent cx="503555" cy="545465"/>
                <wp:effectExtent l="0" t="0" r="10795" b="26035"/>
                <wp:wrapNone/>
                <wp:docPr id="1974384110" name="Text Box 1974384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55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78A4BE4" w14:textId="0CA63121" w:rsidR="00F74203" w:rsidRPr="0036648D" w:rsidRDefault="00864FAE" w:rsidP="00F742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C7EA7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5F8E294A" w14:textId="42218933" w:rsidR="00F74203" w:rsidRPr="0036648D" w:rsidRDefault="00864FAE" w:rsidP="00F742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420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DEA5" id="Text Box 1974384110" o:spid="_x0000_s1072" type="#_x0000_t202" style="position:absolute;left:0;text-align:left;margin-left:-11.55pt;margin-top:24.75pt;width:39.65pt;height:42.95pt;z-index:25165854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" fillcolor="window" strokecolor="window" strokeweight=".5pt">
                <v:textbox>
                  <w:txbxContent>
                    <w:p w14:paraId="078A4BE4" w14:textId="0CA63121" w:rsidR="00F74203" w:rsidRPr="0036648D" w:rsidRDefault="00864FAE" w:rsidP="00F742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C7EA7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5F8E294A" w14:textId="42218933" w:rsidR="00F74203" w:rsidRPr="0036648D" w:rsidRDefault="00864FAE" w:rsidP="00F742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4203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FE1859" w14:textId="2C6ABED9" w:rsidR="006512BD" w:rsidRPr="004257A7" w:rsidRDefault="00327476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BBC062" wp14:editId="55C2FC53">
            <wp:extent cx="5943600" cy="552450"/>
            <wp:effectExtent l="0" t="0" r="0" b="0"/>
            <wp:docPr id="17336200" name="Picture 17336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47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</w:t>
      </w:r>
      <w:r w:rsidR="00864FAE" w:rsidRPr="004B51B1">
        <w:rPr>
          <w:rFonts w:ascii="Times New Roman" w:hAnsi="Times New Roman" w:cs="Times New Roman"/>
        </w:rPr>
        <w:t xml:space="preserve">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6C7EA7">
        <w:rPr>
          <w:rFonts w:ascii="Times New Roman" w:hAnsi="Times New Roman" w:cs="Times New Roman"/>
        </w:rPr>
        <w:t>15</w:t>
      </w:r>
    </w:p>
    <w:p w14:paraId="462CC5B2" w14:textId="628C0B58" w:rsidR="006512BD" w:rsidRDefault="006C7EA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46" behindDoc="0" locked="0" layoutInCell="1" allowOverlap="1" wp14:anchorId="1070B230" wp14:editId="7DD2E92C">
                <wp:simplePos x="0" y="0"/>
                <wp:positionH relativeFrom="leftMargin">
                  <wp:align>right</wp:align>
                </wp:positionH>
                <wp:positionV relativeFrom="paragraph">
                  <wp:posOffset>271145</wp:posOffset>
                </wp:positionV>
                <wp:extent cx="494030" cy="590550"/>
                <wp:effectExtent l="0" t="0" r="20320" b="19050"/>
                <wp:wrapNone/>
                <wp:docPr id="1668245920" name="Text Box 16682459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03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11091DF" w14:textId="61C89E2C" w:rsidR="00F74203" w:rsidRPr="0036648D" w:rsidRDefault="00864FAE" w:rsidP="00F742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C7EA7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13B8E50B" w14:textId="1BC48D74" w:rsidR="00F74203" w:rsidRPr="0036648D" w:rsidRDefault="00864FAE" w:rsidP="00F742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420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70B230" id="Text Box 1668245920" o:spid="_x0000_s1073" type="#_x0000_t202" style="position:absolute;left:0;text-align:left;margin-left:-12.3pt;margin-top:21.35pt;width:38.9pt;height:46.5pt;z-index:25165854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" fillcolor="window" strokecolor="window" strokeweight=".5pt">
                <v:textbox>
                  <w:txbxContent>
                    <w:p w14:paraId="211091DF" w14:textId="61C89E2C" w:rsidR="00F74203" w:rsidRPr="0036648D" w:rsidRDefault="00864FAE" w:rsidP="00F742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C7EA7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13B8E50B" w14:textId="1BC48D74" w:rsidR="00F74203" w:rsidRPr="0036648D" w:rsidRDefault="00864FAE" w:rsidP="00F742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4203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800DD2" w14:textId="16284EF2" w:rsidR="006512BD" w:rsidRPr="004257A7" w:rsidRDefault="00327476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8FE5439" wp14:editId="690090E1">
            <wp:extent cx="5943600" cy="559435"/>
            <wp:effectExtent l="0" t="0" r="0" b="0"/>
            <wp:docPr id="452459286" name="Picture 452459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3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480B8D">
        <w:rPr>
          <w:rFonts w:ascii="Times New Roman" w:hAnsi="Times New Roman" w:cs="Times New Roman"/>
        </w:rPr>
        <w:t>4</w:t>
      </w:r>
      <w:r w:rsidR="006424B6">
        <w:rPr>
          <w:rFonts w:ascii="Times New Roman" w:hAnsi="Times New Roman" w:cs="Times New Roman"/>
        </w:rPr>
        <w:t>8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6C7EA7">
        <w:rPr>
          <w:rFonts w:ascii="Times New Roman" w:hAnsi="Times New Roman" w:cs="Times New Roman"/>
        </w:rPr>
        <w:t>16</w:t>
      </w:r>
    </w:p>
    <w:p w14:paraId="53FFA5C9" w14:textId="77777777" w:rsidR="006512BD" w:rsidRDefault="006512B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7E9954" w14:textId="011BBA1D" w:rsidR="006512BD" w:rsidRPr="004257A7" w:rsidRDefault="009E2B80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47" behindDoc="0" locked="0" layoutInCell="1" allowOverlap="1" wp14:anchorId="5657E6A9" wp14:editId="3B24F4A7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464034" cy="552734"/>
                <wp:effectExtent l="0" t="0" r="12700" b="19050"/>
                <wp:wrapNone/>
                <wp:docPr id="922600920" name="Text Box 9226009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034" cy="55273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D665F06" w14:textId="099BA990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E2B8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B5867F6" w14:textId="1D9B16BC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D41E6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7E6A9" id="Text Box 922600920" o:spid="_x0000_s1074" type="#_x0000_t202" style="position:absolute;left:0;text-align:left;margin-left:-14.65pt;margin-top:0;width:36.55pt;height:43.5pt;z-index:2516585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" fillcolor="window" strokecolor="window" strokeweight=".5pt">
                <v:textbox>
                  <w:txbxContent>
                    <w:p w14:paraId="6D665F06" w14:textId="099BA990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E2B80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0B5867F6" w14:textId="1D9B16BC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D41E6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F057655" wp14:editId="1F646197">
            <wp:extent cx="5943600" cy="566420"/>
            <wp:effectExtent l="0" t="0" r="0" b="5080"/>
            <wp:docPr id="2015963175" name="Picture 2015963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F33672">
        <w:rPr>
          <w:rFonts w:ascii="Times New Roman" w:hAnsi="Times New Roman" w:cs="Times New Roman"/>
        </w:rPr>
        <w:t>49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742A7B">
        <w:rPr>
          <w:rFonts w:ascii="Times New Roman" w:hAnsi="Times New Roman" w:cs="Times New Roman"/>
        </w:rPr>
        <w:t>1</w:t>
      </w:r>
    </w:p>
    <w:p w14:paraId="531A632F" w14:textId="6FEA5B5B" w:rsidR="006512BD" w:rsidRDefault="00C936F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48" behindDoc="0" locked="0" layoutInCell="1" allowOverlap="1" wp14:anchorId="27721A3A" wp14:editId="49A77C1F">
                <wp:simplePos x="0" y="0"/>
                <wp:positionH relativeFrom="leftMargin">
                  <wp:posOffset>464024</wp:posOffset>
                </wp:positionH>
                <wp:positionV relativeFrom="paragraph">
                  <wp:posOffset>273098</wp:posOffset>
                </wp:positionV>
                <wp:extent cx="436738" cy="504968"/>
                <wp:effectExtent l="0" t="0" r="20955" b="28575"/>
                <wp:wrapNone/>
                <wp:docPr id="2137172672" name="Text Box 21371726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738" cy="50496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18C3B0E" w14:textId="34C907F4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43E15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BC26CA3" w14:textId="641B8085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43E15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21A3A" id="Text Box 2137172672" o:spid="_x0000_s1075" type="#_x0000_t202" style="position:absolute;left:0;text-align:left;margin-left:36.55pt;margin-top:21.5pt;width:34.4pt;height:39.75pt;z-index:2516585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" fillcolor="window" strokecolor="window" strokeweight=".5pt">
                <v:textbox>
                  <w:txbxContent>
                    <w:p w14:paraId="618C3B0E" w14:textId="34C907F4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43E15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BC26CA3" w14:textId="641B8085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43E15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6E4FD7" w14:textId="176AF041" w:rsidR="00864FAE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58F786C" wp14:editId="19B3BCF2">
            <wp:extent cx="5943600" cy="579755"/>
            <wp:effectExtent l="0" t="0" r="0" b="0"/>
            <wp:docPr id="213109975" name="Picture 213109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F33672">
        <w:rPr>
          <w:rFonts w:ascii="Times New Roman" w:hAnsi="Times New Roman" w:cs="Times New Roman"/>
        </w:rPr>
        <w:t>50</w:t>
      </w:r>
      <w:r w:rsidR="006512BD" w:rsidRPr="004B51B1">
        <w:rPr>
          <w:rFonts w:ascii="Times New Roman" w:hAnsi="Times New Roman" w:cs="Times New Roman"/>
        </w:rPr>
        <w:t>.</w:t>
      </w:r>
      <w:r w:rsidR="00864FAE">
        <w:rPr>
          <w:rFonts w:ascii="Times New Roman" w:hAnsi="Times New Roman" w:cs="Times New Roman"/>
        </w:rPr>
        <w:t xml:space="preserve"> </w:t>
      </w:r>
      <w:r w:rsidR="006512BD" w:rsidRPr="004B51B1">
        <w:rPr>
          <w:rFonts w:ascii="Times New Roman" w:hAnsi="Times New Roman" w:cs="Times New Roman"/>
        </w:rPr>
        <w:t>Mapping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864FAE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742A7B">
        <w:rPr>
          <w:rFonts w:ascii="Times New Roman" w:hAnsi="Times New Roman" w:cs="Times New Roman"/>
        </w:rPr>
        <w:t>2</w:t>
      </w:r>
    </w:p>
    <w:p w14:paraId="7E62CD09" w14:textId="77777777" w:rsidR="00864FAE" w:rsidRDefault="00864FAE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DDB228" w14:textId="7C8FAB50" w:rsidR="006512BD" w:rsidRPr="004257A7" w:rsidRDefault="00864FAE" w:rsidP="006512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49" behindDoc="0" locked="0" layoutInCell="1" allowOverlap="1" wp14:anchorId="6E46FC5C" wp14:editId="47965894">
                <wp:simplePos x="0" y="0"/>
                <wp:positionH relativeFrom="leftMargin">
                  <wp:align>right</wp:align>
                </wp:positionH>
                <wp:positionV relativeFrom="paragraph">
                  <wp:posOffset>12065</wp:posOffset>
                </wp:positionV>
                <wp:extent cx="484505" cy="545465"/>
                <wp:effectExtent l="0" t="0" r="10795" b="26035"/>
                <wp:wrapNone/>
                <wp:docPr id="193593813" name="Text Box 1935938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65BF0DA" w14:textId="3FCD9E23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43E1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0033AF92" w14:textId="66F48F6C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43E15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6FC5C" id="Text Box 193593813" o:spid="_x0000_s1076" type="#_x0000_t202" style="position:absolute;left:0;text-align:left;margin-left:-13.05pt;margin-top:.95pt;width:38.15pt;height:42.95pt;z-index:25165854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" fillcolor="window" strokecolor="window" strokeweight=".5pt">
                <v:textbox>
                  <w:txbxContent>
                    <w:p w14:paraId="365BF0DA" w14:textId="3FCD9E23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43E15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0033AF92" w14:textId="66F48F6C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43E15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7625209" wp14:editId="6DD11149">
            <wp:extent cx="5731510" cy="532737"/>
            <wp:effectExtent l="0" t="0" r="2540" b="1270"/>
            <wp:docPr id="1556328858" name="Picture 1556328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6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512BD" w:rsidRPr="004B51B1">
        <w:rPr>
          <w:rFonts w:ascii="Times New Roman" w:hAnsi="Times New Roman" w:cs="Times New Roman"/>
        </w:rPr>
        <w:t xml:space="preserve"> </w:t>
      </w:r>
      <w:r w:rsidR="00F33672">
        <w:rPr>
          <w:rFonts w:ascii="Times New Roman" w:hAnsi="Times New Roman" w:cs="Times New Roman"/>
        </w:rPr>
        <w:t>51</w:t>
      </w:r>
      <w:r w:rsidR="00686F88">
        <w:rPr>
          <w:rFonts w:ascii="Times New Roman" w:hAnsi="Times New Roman" w:cs="Times New Roman"/>
        </w:rPr>
        <w:t>. Mapping</w:t>
      </w:r>
      <w:r w:rsidR="006512BD" w:rsidRPr="004B51B1">
        <w:rPr>
          <w:rFonts w:ascii="Times New Roman" w:hAnsi="Times New Roman" w:cs="Times New Roman"/>
        </w:rPr>
        <w:t xml:space="preserve"> of</w:t>
      </w:r>
      <w:r w:rsidR="006512B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6512BD" w:rsidRPr="004B51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hr </w:t>
      </w:r>
      <w:r w:rsidR="006512BD">
        <w:rPr>
          <w:rFonts w:ascii="Times New Roman" w:hAnsi="Times New Roman" w:cs="Times New Roman"/>
        </w:rPr>
        <w:t xml:space="preserve">4 and </w:t>
      </w:r>
      <w:r>
        <w:rPr>
          <w:rFonts w:ascii="Times New Roman" w:hAnsi="Times New Roman" w:cs="Times New Roman"/>
        </w:rPr>
        <w:t xml:space="preserve">chr </w:t>
      </w:r>
      <w:r w:rsidR="00742A7B">
        <w:rPr>
          <w:rFonts w:ascii="Times New Roman" w:hAnsi="Times New Roman" w:cs="Times New Roman"/>
        </w:rPr>
        <w:t>3</w:t>
      </w:r>
    </w:p>
    <w:p w14:paraId="7E36A0C3" w14:textId="7F0C9933" w:rsidR="006512BD" w:rsidRDefault="00743E1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50" behindDoc="0" locked="0" layoutInCell="1" allowOverlap="1" wp14:anchorId="36391D7E" wp14:editId="215E2713">
                <wp:simplePos x="0" y="0"/>
                <wp:positionH relativeFrom="leftMargin">
                  <wp:align>right</wp:align>
                </wp:positionH>
                <wp:positionV relativeFrom="paragraph">
                  <wp:posOffset>297654</wp:posOffset>
                </wp:positionV>
                <wp:extent cx="484505" cy="545465"/>
                <wp:effectExtent l="0" t="0" r="10795" b="26035"/>
                <wp:wrapNone/>
                <wp:docPr id="974792165" name="Text Box 974792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B47BFD9" w14:textId="5AED7B07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231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1A97C532" w14:textId="7D2EBB28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231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91D7E" id="Text Box 974792165" o:spid="_x0000_s1077" type="#_x0000_t202" style="position:absolute;left:0;text-align:left;margin-left:-13.05pt;margin-top:23.45pt;width:38.15pt;height:42.95pt;z-index:25165855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VGOPA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" fillcolor="window" strokecolor="window" strokeweight=".5pt">
                <v:textbox>
                  <w:txbxContent>
                    <w:p w14:paraId="4B47BFD9" w14:textId="5AED7B07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2317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1A97C532" w14:textId="7D2EBB28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2317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B7C68F" w14:textId="2EAC1F60" w:rsidR="004D12B8" w:rsidRPr="004257A7" w:rsidRDefault="00327476" w:rsidP="004D12B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B0300F" wp14:editId="735BCAD1">
            <wp:extent cx="5943600" cy="573405"/>
            <wp:effectExtent l="0" t="0" r="0" b="0"/>
            <wp:docPr id="306159174" name="Picture 306159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7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F33672">
        <w:rPr>
          <w:rFonts w:ascii="Times New Roman" w:hAnsi="Times New Roman" w:cs="Times New Roman"/>
        </w:rPr>
        <w:t>52</w:t>
      </w:r>
      <w:r w:rsidR="00686F88"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742A7B">
        <w:rPr>
          <w:rFonts w:ascii="Times New Roman" w:hAnsi="Times New Roman" w:cs="Times New Roman"/>
        </w:rPr>
        <w:t>4</w:t>
      </w:r>
    </w:p>
    <w:p w14:paraId="30ADA951" w14:textId="100ECFE3" w:rsidR="00FB5882" w:rsidRDefault="00FE231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51" behindDoc="0" locked="0" layoutInCell="1" allowOverlap="1" wp14:anchorId="5CF4831F" wp14:editId="2349E5B3">
                <wp:simplePos x="0" y="0"/>
                <wp:positionH relativeFrom="leftMargin">
                  <wp:align>right</wp:align>
                </wp:positionH>
                <wp:positionV relativeFrom="paragraph">
                  <wp:posOffset>297019</wp:posOffset>
                </wp:positionV>
                <wp:extent cx="484505" cy="545465"/>
                <wp:effectExtent l="0" t="0" r="10795" b="26035"/>
                <wp:wrapNone/>
                <wp:docPr id="723118513" name="Text Box 723118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707E3E8" w14:textId="11F8F1AB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2317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54BEE218" w14:textId="611F9895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231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4831F" id="Text Box 723118513" o:spid="_x0000_s1078" type="#_x0000_t202" style="position:absolute;left:0;text-align:left;margin-left:-13.05pt;margin-top:23.4pt;width:38.15pt;height:42.95pt;z-index:2516585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fAqPQ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" fillcolor="window" strokecolor="window" strokeweight=".5pt">
                <v:textbox>
                  <w:txbxContent>
                    <w:p w14:paraId="0707E3E8" w14:textId="11F8F1AB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2317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54BEE218" w14:textId="611F9895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2317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F3882E" w14:textId="08267066" w:rsidR="004257A7" w:rsidRPr="004257A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DEFF5BF" wp14:editId="492D8BDF">
            <wp:extent cx="5943600" cy="573405"/>
            <wp:effectExtent l="0" t="0" r="0" b="0"/>
            <wp:docPr id="129610841" name="Picture 129610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8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F33672">
        <w:rPr>
          <w:rFonts w:ascii="Times New Roman" w:hAnsi="Times New Roman" w:cs="Times New Roman"/>
        </w:rPr>
        <w:t>53</w:t>
      </w:r>
      <w:r w:rsidR="00686F88"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5</w:t>
      </w:r>
    </w:p>
    <w:p w14:paraId="546C5838" w14:textId="45B2A2F1" w:rsidR="004D12B8" w:rsidRDefault="004257A7" w:rsidP="004D12B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52" behindDoc="0" locked="0" layoutInCell="1" allowOverlap="1" wp14:anchorId="478E59B2" wp14:editId="681AEA75">
                <wp:simplePos x="0" y="0"/>
                <wp:positionH relativeFrom="leftMargin">
                  <wp:align>right</wp:align>
                </wp:positionH>
                <wp:positionV relativeFrom="paragraph">
                  <wp:posOffset>12065</wp:posOffset>
                </wp:positionV>
                <wp:extent cx="484505" cy="545465"/>
                <wp:effectExtent l="0" t="0" r="10795" b="26035"/>
                <wp:wrapNone/>
                <wp:docPr id="553008702" name="Text Box 5530087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23AC985" w14:textId="31ACD337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2317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4451BFF8" w14:textId="19C963AD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231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E59B2" id="Text Box 553008702" o:spid="_x0000_s1079" type="#_x0000_t202" style="position:absolute;left:0;text-align:left;margin-left:-13.05pt;margin-top:.95pt;width:38.15pt;height:42.95pt;z-index:25165855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7//PQIAAKUEAAAOAAAAZHJzL2Uyb0RvYy54bWysVEtv2zAMvg/YfxB0X+ykdtY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" fillcolor="window" strokecolor="window" strokeweight=".5pt">
                <v:textbox>
                  <w:txbxContent>
                    <w:p w14:paraId="223AC985" w14:textId="31ACD337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2317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4451BFF8" w14:textId="19C963AD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2317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F0CBE84" wp14:editId="7E4E3289">
            <wp:extent cx="5731510" cy="467216"/>
            <wp:effectExtent l="0" t="0" r="2540" b="9525"/>
            <wp:docPr id="952550907" name="Picture 952550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F33672">
        <w:rPr>
          <w:rFonts w:ascii="Times New Roman" w:hAnsi="Times New Roman" w:cs="Times New Roman"/>
        </w:rPr>
        <w:t>5</w:t>
      </w:r>
      <w:r w:rsidR="00203DAF">
        <w:rPr>
          <w:rFonts w:ascii="Times New Roman" w:hAnsi="Times New Roman" w:cs="Times New Roman"/>
        </w:rPr>
        <w:t>4</w:t>
      </w:r>
      <w:r w:rsidR="00686F88"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6</w:t>
      </w:r>
    </w:p>
    <w:p w14:paraId="2DD294F8" w14:textId="77777777" w:rsidR="004D12B8" w:rsidRDefault="004D12B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CF2F7E" w14:textId="7121BFA1" w:rsidR="004D12B8" w:rsidRPr="004257A7" w:rsidRDefault="009E2B80" w:rsidP="004D12B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53" behindDoc="0" locked="0" layoutInCell="1" allowOverlap="1" wp14:anchorId="06B5388C" wp14:editId="5BB072A6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484505" cy="545465"/>
                <wp:effectExtent l="0" t="0" r="10795" b="26035"/>
                <wp:wrapNone/>
                <wp:docPr id="99071389" name="Text Box 990713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42E773A" w14:textId="0297C8F8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0CB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55A0A52A" w14:textId="3260A989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0CB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5388C" id="Text Box 99071389" o:spid="_x0000_s1080" type="#_x0000_t202" style="position:absolute;left:0;text-align:left;margin-left:-13.05pt;margin-top:0;width:38.15pt;height:42.95pt;z-index:25165855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sK4PA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" fillcolor="window" strokecolor="window" strokeweight=".5pt">
                <v:textbox>
                  <w:txbxContent>
                    <w:p w14:paraId="142E773A" w14:textId="0297C8F8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0CB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55A0A52A" w14:textId="3260A989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0CB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6086E30" wp14:editId="4F7AA511">
            <wp:extent cx="5943600" cy="552450"/>
            <wp:effectExtent l="0" t="0" r="0" b="0"/>
            <wp:docPr id="109703735" name="Picture 109703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55</w:t>
      </w:r>
      <w:r w:rsidR="00686F88"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7</w:t>
      </w:r>
    </w:p>
    <w:p w14:paraId="68631D8E" w14:textId="53EA4CF7" w:rsidR="00FB5882" w:rsidRDefault="000D60C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54" behindDoc="0" locked="0" layoutInCell="1" allowOverlap="1" wp14:anchorId="76385C49" wp14:editId="5E978482">
                <wp:simplePos x="0" y="0"/>
                <wp:positionH relativeFrom="leftMargin">
                  <wp:align>right</wp:align>
                </wp:positionH>
                <wp:positionV relativeFrom="paragraph">
                  <wp:posOffset>297019</wp:posOffset>
                </wp:positionV>
                <wp:extent cx="484505" cy="545465"/>
                <wp:effectExtent l="0" t="0" r="10795" b="26035"/>
                <wp:wrapNone/>
                <wp:docPr id="1168431621" name="Text Box 11684316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0F400FF" w14:textId="6901469F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0CB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4BD6F833" w14:textId="0A5640A2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0CB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85C49" id="Text Box 1168431621" o:spid="_x0000_s1081" type="#_x0000_t202" style="position:absolute;left:0;text-align:left;margin-left:-13.05pt;margin-top:23.4pt;width:38.15pt;height:42.95pt;z-index:25165855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" fillcolor="window" strokecolor="window" strokeweight=".5pt">
                <v:textbox>
                  <w:txbxContent>
                    <w:p w14:paraId="20F400FF" w14:textId="6901469F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0CB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4BD6F833" w14:textId="0A5640A2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0CB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8E3022" w14:textId="2F35125F" w:rsidR="004D12B8" w:rsidRPr="004257A7" w:rsidRDefault="00327476" w:rsidP="004D12B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7A3085" wp14:editId="3C9C33C3">
            <wp:extent cx="5943600" cy="566420"/>
            <wp:effectExtent l="0" t="0" r="0" b="5080"/>
            <wp:docPr id="1498857656" name="Picture 1498857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56</w:t>
      </w:r>
      <w:r w:rsidR="00686F88"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8</w:t>
      </w:r>
    </w:p>
    <w:p w14:paraId="6B4BB637" w14:textId="11093A81" w:rsidR="00FB5882" w:rsidRDefault="000D60C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55" behindDoc="0" locked="0" layoutInCell="1" allowOverlap="1" wp14:anchorId="46A4BB40" wp14:editId="2A16311E">
                <wp:simplePos x="0" y="0"/>
                <wp:positionH relativeFrom="leftMargin">
                  <wp:align>right</wp:align>
                </wp:positionH>
                <wp:positionV relativeFrom="paragraph">
                  <wp:posOffset>255440</wp:posOffset>
                </wp:positionV>
                <wp:extent cx="484505" cy="545465"/>
                <wp:effectExtent l="0" t="0" r="10795" b="26035"/>
                <wp:wrapNone/>
                <wp:docPr id="1145711904" name="Text Box 11457119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61C9C17" w14:textId="7E7D071E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467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329CF4C0" w14:textId="5F0EAB0A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4672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4BB40" id="Text Box 1145711904" o:spid="_x0000_s1082" type="#_x0000_t202" style="position:absolute;left:0;text-align:left;margin-left:-13.05pt;margin-top:20.1pt;width:38.15pt;height:42.95pt;z-index:2516585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CzJPQ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" fillcolor="window" strokecolor="window" strokeweight=".5pt">
                <v:textbox>
                  <w:txbxContent>
                    <w:p w14:paraId="261C9C17" w14:textId="7E7D071E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4672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329CF4C0" w14:textId="5F0EAB0A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4672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E1E809" w14:textId="220E84C7" w:rsidR="004D12B8" w:rsidRPr="004257A7" w:rsidRDefault="00327476" w:rsidP="004D12B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3ECAB1B" wp14:editId="7EAC8CA3">
            <wp:extent cx="5943600" cy="579755"/>
            <wp:effectExtent l="0" t="0" r="0" b="0"/>
            <wp:docPr id="2001770758" name="Picture 2001770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2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57</w:t>
      </w:r>
      <w:r w:rsidR="00686F88"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9</w:t>
      </w:r>
    </w:p>
    <w:p w14:paraId="6768C378" w14:textId="77777777" w:rsidR="00686F88" w:rsidRDefault="00686F8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F00E8A" w14:textId="22089DF6" w:rsidR="004D12B8" w:rsidRPr="004257A7" w:rsidRDefault="00686F88" w:rsidP="004D12B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56" behindDoc="0" locked="0" layoutInCell="1" allowOverlap="1" wp14:anchorId="76072BFB" wp14:editId="063A4663">
                <wp:simplePos x="0" y="0"/>
                <wp:positionH relativeFrom="leftMargin">
                  <wp:align>right</wp:align>
                </wp:positionH>
                <wp:positionV relativeFrom="paragraph">
                  <wp:posOffset>-1905</wp:posOffset>
                </wp:positionV>
                <wp:extent cx="551180" cy="619125"/>
                <wp:effectExtent l="0" t="0" r="20320" b="28575"/>
                <wp:wrapNone/>
                <wp:docPr id="1964125083" name="Text Box 19641250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F96E50C" w14:textId="1C45EC05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467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2ADDC12C" w14:textId="55F82D5B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4672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72BFB" id="Text Box 1964125083" o:spid="_x0000_s1083" type="#_x0000_t202" style="position:absolute;left:0;text-align:left;margin-left:-7.8pt;margin-top:-.15pt;width:43.4pt;height:48.75pt;z-index:25165855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" fillcolor="window" strokecolor="window" strokeweight=".5pt">
                <v:textbox>
                  <w:txbxContent>
                    <w:p w14:paraId="0F96E50C" w14:textId="1C45EC05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4672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2ADDC12C" w14:textId="55F82D5B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4672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86107EC" wp14:editId="40FEF894">
            <wp:extent cx="5731510" cy="539472"/>
            <wp:effectExtent l="0" t="0" r="2540" b="0"/>
            <wp:docPr id="1490985210" name="Picture 1490985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3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9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58</w:t>
      </w:r>
      <w:r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10</w:t>
      </w:r>
    </w:p>
    <w:p w14:paraId="2D65524F" w14:textId="5FD85354" w:rsidR="00FB5882" w:rsidRDefault="00E0467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57" behindDoc="0" locked="0" layoutInCell="1" allowOverlap="1" wp14:anchorId="1326639A" wp14:editId="379819C2">
                <wp:simplePos x="0" y="0"/>
                <wp:positionH relativeFrom="leftMargin">
                  <wp:posOffset>409576</wp:posOffset>
                </wp:positionH>
                <wp:positionV relativeFrom="paragraph">
                  <wp:posOffset>299085</wp:posOffset>
                </wp:positionV>
                <wp:extent cx="494030" cy="556895"/>
                <wp:effectExtent l="0" t="0" r="20320" b="14605"/>
                <wp:wrapNone/>
                <wp:docPr id="334734219" name="Text Box 334734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030" cy="5568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2516416" w14:textId="2DC3904E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4672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17798B24" w14:textId="578C5F90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4672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6639A" id="Text Box 334734219" o:spid="_x0000_s1084" type="#_x0000_t202" style="position:absolute;left:0;text-align:left;margin-left:32.25pt;margin-top:23.55pt;width:38.9pt;height:43.85pt;z-index:25165855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" fillcolor="window" strokecolor="window" strokeweight=".5pt">
                <v:textbox>
                  <w:txbxContent>
                    <w:p w14:paraId="52516416" w14:textId="2DC3904E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4672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17798B24" w14:textId="578C5F90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4672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C40864" w14:textId="3FA0ADC6" w:rsidR="004D12B8" w:rsidRPr="004257A7" w:rsidRDefault="00327476" w:rsidP="004D12B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8B04F19" wp14:editId="7FAC87BF">
            <wp:extent cx="5943600" cy="566420"/>
            <wp:effectExtent l="0" t="0" r="0" b="5080"/>
            <wp:docPr id="174583104" name="Picture 174583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4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59</w:t>
      </w:r>
      <w:r w:rsidR="00686F88"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11</w:t>
      </w:r>
    </w:p>
    <w:p w14:paraId="2A8E21F6" w14:textId="6D187984" w:rsidR="00FB5882" w:rsidRDefault="00E0467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58" behindDoc="0" locked="0" layoutInCell="1" allowOverlap="1" wp14:anchorId="307F0E6D" wp14:editId="0A73D908">
                <wp:simplePos x="0" y="0"/>
                <wp:positionH relativeFrom="leftMargin">
                  <wp:posOffset>352425</wp:posOffset>
                </wp:positionH>
                <wp:positionV relativeFrom="paragraph">
                  <wp:posOffset>265429</wp:posOffset>
                </wp:positionV>
                <wp:extent cx="551180" cy="594995"/>
                <wp:effectExtent l="0" t="0" r="20320" b="14605"/>
                <wp:wrapNone/>
                <wp:docPr id="1274504599" name="Text Box 1274504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5949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624F01F" w14:textId="52F49A55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E2B8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B64BF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21C76AE" w14:textId="5CD2F3E3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04672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F0E6D" id="Text Box 1274504599" o:spid="_x0000_s1085" type="#_x0000_t202" style="position:absolute;left:0;text-align:left;margin-left:27.75pt;margin-top:20.9pt;width:43.4pt;height:46.85pt;z-index:25165855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" fillcolor="window" strokecolor="window" strokeweight=".5pt">
                <v:textbox>
                  <w:txbxContent>
                    <w:p w14:paraId="0624F01F" w14:textId="52F49A55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E2B80">
                        <w:rPr>
                          <w:sz w:val="18"/>
                          <w:szCs w:val="18"/>
                        </w:rPr>
                        <w:t>1</w:t>
                      </w:r>
                      <w:r w:rsidR="003B64BF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21C76AE" w14:textId="5CD2F3E3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04672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C3B799" w14:textId="123762BE" w:rsidR="00FB5882" w:rsidRPr="004257A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7601041" wp14:editId="649693AF">
            <wp:extent cx="5943600" cy="566420"/>
            <wp:effectExtent l="0" t="0" r="0" b="5080"/>
            <wp:docPr id="1245919569" name="Picture 1245919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5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60</w:t>
      </w:r>
      <w:r w:rsidR="00686F88"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12</w:t>
      </w:r>
    </w:p>
    <w:p w14:paraId="4D19B8A7" w14:textId="6F64221D" w:rsidR="004D12B8" w:rsidRDefault="00686F8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59" behindDoc="0" locked="0" layoutInCell="1" allowOverlap="1" wp14:anchorId="28090035" wp14:editId="25DD3AA8">
                <wp:simplePos x="0" y="0"/>
                <wp:positionH relativeFrom="leftMargin">
                  <wp:align>right</wp:align>
                </wp:positionH>
                <wp:positionV relativeFrom="paragraph">
                  <wp:posOffset>294005</wp:posOffset>
                </wp:positionV>
                <wp:extent cx="532130" cy="581025"/>
                <wp:effectExtent l="0" t="0" r="20320" b="28575"/>
                <wp:wrapNone/>
                <wp:docPr id="1739918653" name="Text Box 17399186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13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E37ED71" w14:textId="5CBECBA3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E2B8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B64BF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229CE603" w14:textId="2209C1AF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B64BF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90035" id="Text Box 1739918653" o:spid="_x0000_s1086" type="#_x0000_t202" style="position:absolute;left:0;text-align:left;margin-left:-9.3pt;margin-top:23.15pt;width:41.9pt;height:45.75pt;z-index:2516585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" fillcolor="window" strokecolor="window" strokeweight=".5pt">
                <v:textbox>
                  <w:txbxContent>
                    <w:p w14:paraId="5E37ED71" w14:textId="5CBECBA3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E2B80">
                        <w:rPr>
                          <w:sz w:val="18"/>
                          <w:szCs w:val="18"/>
                        </w:rPr>
                        <w:t>1</w:t>
                      </w:r>
                      <w:r w:rsidR="003B64BF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229CE603" w14:textId="2209C1AF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B64BF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B713E0" w14:textId="71D3D662" w:rsidR="001F70C5" w:rsidRPr="004257A7" w:rsidRDefault="00327476" w:rsidP="001F70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9948A5C" wp14:editId="111B6FA4">
            <wp:extent cx="5943600" cy="546100"/>
            <wp:effectExtent l="0" t="0" r="0" b="6350"/>
            <wp:docPr id="1985397788" name="Picture 1985397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6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F70C5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61</w:t>
      </w:r>
      <w:r w:rsidR="00686F88">
        <w:rPr>
          <w:rFonts w:ascii="Times New Roman" w:hAnsi="Times New Roman" w:cs="Times New Roman"/>
        </w:rPr>
        <w:t>. Mapping</w:t>
      </w:r>
      <w:r w:rsidR="001F70C5" w:rsidRPr="004B51B1">
        <w:rPr>
          <w:rFonts w:ascii="Times New Roman" w:hAnsi="Times New Roman" w:cs="Times New Roman"/>
        </w:rPr>
        <w:t xml:space="preserve"> of</w:t>
      </w:r>
      <w:r w:rsidR="001F70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F70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F70C5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13</w:t>
      </w:r>
    </w:p>
    <w:p w14:paraId="403E80AB" w14:textId="60A3ABCF" w:rsidR="004D12B8" w:rsidRPr="004257A7" w:rsidRDefault="004257A7" w:rsidP="004D12B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60" behindDoc="0" locked="0" layoutInCell="1" allowOverlap="1" wp14:anchorId="1A8CAEF2" wp14:editId="152C541D">
                <wp:simplePos x="0" y="0"/>
                <wp:positionH relativeFrom="leftMargin">
                  <wp:align>right</wp:align>
                </wp:positionH>
                <wp:positionV relativeFrom="paragraph">
                  <wp:posOffset>8255</wp:posOffset>
                </wp:positionV>
                <wp:extent cx="532130" cy="609600"/>
                <wp:effectExtent l="0" t="0" r="20320" b="19050"/>
                <wp:wrapNone/>
                <wp:docPr id="717682694" name="Text Box 7176826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13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0E517C0" w14:textId="2DD3ABE2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E2B8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B64BF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5FCCFD96" w14:textId="3F95AF4B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B64BF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CAEF2" id="Text Box 717682694" o:spid="_x0000_s1087" type="#_x0000_t202" style="position:absolute;left:0;text-align:left;margin-left:-9.3pt;margin-top:.65pt;width:41.9pt;height:48pt;z-index:25165856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" fillcolor="window" strokecolor="window" strokeweight=".5pt">
                <v:textbox>
                  <w:txbxContent>
                    <w:p w14:paraId="30E517C0" w14:textId="2DD3ABE2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E2B80">
                        <w:rPr>
                          <w:sz w:val="18"/>
                          <w:szCs w:val="18"/>
                        </w:rPr>
                        <w:t>1</w:t>
                      </w:r>
                      <w:r w:rsidR="003B64BF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5FCCFD96" w14:textId="3F95AF4B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B64BF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DB59DB5" wp14:editId="0F60594A">
            <wp:extent cx="5731510" cy="532737"/>
            <wp:effectExtent l="0" t="0" r="2540" b="1270"/>
            <wp:docPr id="327973270" name="Picture 327973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7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12B8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62</w:t>
      </w:r>
      <w:r w:rsidR="00686F88">
        <w:rPr>
          <w:rFonts w:ascii="Times New Roman" w:hAnsi="Times New Roman" w:cs="Times New Roman"/>
        </w:rPr>
        <w:t>. Mapping</w:t>
      </w:r>
      <w:r w:rsidR="004D12B8" w:rsidRPr="004B51B1">
        <w:rPr>
          <w:rFonts w:ascii="Times New Roman" w:hAnsi="Times New Roman" w:cs="Times New Roman"/>
        </w:rPr>
        <w:t xml:space="preserve"> of</w:t>
      </w:r>
      <w:r w:rsidR="004D12B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12B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12B8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14</w:t>
      </w:r>
    </w:p>
    <w:p w14:paraId="378B6BD2" w14:textId="5B844DA9" w:rsidR="00FB5882" w:rsidRDefault="00076C3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61" behindDoc="0" locked="0" layoutInCell="1" allowOverlap="1" wp14:anchorId="58037D12" wp14:editId="5270A37C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541655" cy="556895"/>
                <wp:effectExtent l="0" t="0" r="10795" b="14605"/>
                <wp:wrapNone/>
                <wp:docPr id="1527472375" name="Text Box 15274723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55" cy="5568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4C66FF9" w14:textId="0444B311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E2B8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076C38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5BC27CEC" w14:textId="52B6BF9D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76C38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37D12" id="Text Box 1527472375" o:spid="_x0000_s1088" type="#_x0000_t202" style="position:absolute;left:0;text-align:left;margin-left:-8.55pt;margin-top:23.75pt;width:42.65pt;height:43.85pt;z-index:25165856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" fillcolor="window" strokecolor="window" strokeweight=".5pt">
                <v:textbox>
                  <w:txbxContent>
                    <w:p w14:paraId="54C66FF9" w14:textId="0444B311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E2B80">
                        <w:rPr>
                          <w:sz w:val="18"/>
                          <w:szCs w:val="18"/>
                        </w:rPr>
                        <w:t>1</w:t>
                      </w:r>
                      <w:r w:rsidR="00076C38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5BC27CEC" w14:textId="52B6BF9D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76C38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0579EB3" w14:textId="020304C9" w:rsidR="001F70C5" w:rsidRPr="004257A7" w:rsidRDefault="00327476" w:rsidP="001F70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F5CDEB7" wp14:editId="2593A080">
            <wp:extent cx="5943600" cy="566420"/>
            <wp:effectExtent l="0" t="0" r="0" b="5080"/>
            <wp:docPr id="165589436" name="Picture 165589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8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F70C5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63</w:t>
      </w:r>
      <w:r w:rsidR="00686F88">
        <w:rPr>
          <w:rFonts w:ascii="Times New Roman" w:hAnsi="Times New Roman" w:cs="Times New Roman"/>
        </w:rPr>
        <w:t>. Mapping</w:t>
      </w:r>
      <w:r w:rsidR="001F70C5" w:rsidRPr="004B51B1">
        <w:rPr>
          <w:rFonts w:ascii="Times New Roman" w:hAnsi="Times New Roman" w:cs="Times New Roman"/>
        </w:rPr>
        <w:t xml:space="preserve"> of</w:t>
      </w:r>
      <w:r w:rsidR="001F70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F70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F70C5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15</w:t>
      </w:r>
    </w:p>
    <w:p w14:paraId="11A4E9A7" w14:textId="0C99CDFE" w:rsidR="00FB5882" w:rsidRDefault="00076C3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62" behindDoc="0" locked="0" layoutInCell="1" allowOverlap="1" wp14:anchorId="2092FCC0" wp14:editId="23E8D623">
                <wp:simplePos x="0" y="0"/>
                <wp:positionH relativeFrom="leftMargin">
                  <wp:posOffset>400050</wp:posOffset>
                </wp:positionH>
                <wp:positionV relativeFrom="paragraph">
                  <wp:posOffset>322580</wp:posOffset>
                </wp:positionV>
                <wp:extent cx="503555" cy="561975"/>
                <wp:effectExtent l="0" t="0" r="10795" b="28575"/>
                <wp:wrapNone/>
                <wp:docPr id="1902515502" name="Text Box 19025155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55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0408806" w14:textId="3D745F68" w:rsidR="009E2B80" w:rsidRPr="0036648D" w:rsidRDefault="00864FAE" w:rsidP="009E2B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E2B8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076C38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06AF343C" w14:textId="37A598BF" w:rsidR="009E2B80" w:rsidRPr="0036648D" w:rsidRDefault="00864FAE" w:rsidP="009E2B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76C38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2FCC0" id="Text Box 1902515502" o:spid="_x0000_s1089" type="#_x0000_t202" style="position:absolute;left:0;text-align:left;margin-left:31.5pt;margin-top:25.4pt;width:39.65pt;height:44.25pt;z-index:25165856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" fillcolor="window" strokecolor="window" strokeweight=".5pt">
                <v:textbox>
                  <w:txbxContent>
                    <w:p w14:paraId="40408806" w14:textId="3D745F68" w:rsidR="009E2B80" w:rsidRPr="0036648D" w:rsidRDefault="00864FAE" w:rsidP="009E2B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E2B80">
                        <w:rPr>
                          <w:sz w:val="18"/>
                          <w:szCs w:val="18"/>
                        </w:rPr>
                        <w:t>1</w:t>
                      </w:r>
                      <w:r w:rsidR="00076C38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06AF343C" w14:textId="37A598BF" w:rsidR="009E2B80" w:rsidRPr="0036648D" w:rsidRDefault="00864FAE" w:rsidP="009E2B8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76C38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B9258D" w14:textId="463CB8EB" w:rsidR="001F70C5" w:rsidRPr="004257A7" w:rsidRDefault="00327476" w:rsidP="001F70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7B0112" wp14:editId="2DAECA4C">
            <wp:extent cx="5943600" cy="573405"/>
            <wp:effectExtent l="0" t="0" r="0" b="0"/>
            <wp:docPr id="27487762" name="Picture 27487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9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F70C5" w:rsidRPr="004B51B1">
        <w:rPr>
          <w:rFonts w:ascii="Times New Roman" w:hAnsi="Times New Roman" w:cs="Times New Roman"/>
        </w:rPr>
        <w:t xml:space="preserve"> </w:t>
      </w:r>
      <w:r w:rsidR="00203DAF">
        <w:rPr>
          <w:rFonts w:ascii="Times New Roman" w:hAnsi="Times New Roman" w:cs="Times New Roman"/>
        </w:rPr>
        <w:t>64</w:t>
      </w:r>
      <w:r w:rsidR="00686F88">
        <w:rPr>
          <w:rFonts w:ascii="Times New Roman" w:hAnsi="Times New Roman" w:cs="Times New Roman"/>
        </w:rPr>
        <w:t>. Mapping</w:t>
      </w:r>
      <w:r w:rsidR="001F70C5" w:rsidRPr="004B51B1">
        <w:rPr>
          <w:rFonts w:ascii="Times New Roman" w:hAnsi="Times New Roman" w:cs="Times New Roman"/>
        </w:rPr>
        <w:t xml:space="preserve"> of</w:t>
      </w:r>
      <w:r w:rsidR="001F70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F70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F70C5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927D6E">
        <w:rPr>
          <w:rFonts w:ascii="Times New Roman" w:hAnsi="Times New Roman" w:cs="Times New Roman"/>
        </w:rPr>
        <w:t>16</w:t>
      </w:r>
    </w:p>
    <w:p w14:paraId="61DC39B7" w14:textId="77777777" w:rsidR="00686F88" w:rsidRDefault="00686F8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CA0E3C" w14:textId="228EE64A" w:rsidR="00360523" w:rsidRPr="004257A7" w:rsidRDefault="00686F88" w:rsidP="0036052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63" behindDoc="0" locked="0" layoutInCell="1" allowOverlap="1" wp14:anchorId="1C0C576B" wp14:editId="7AA9ABF4">
                <wp:simplePos x="0" y="0"/>
                <wp:positionH relativeFrom="leftMargin">
                  <wp:align>right</wp:align>
                </wp:positionH>
                <wp:positionV relativeFrom="paragraph">
                  <wp:posOffset>10795</wp:posOffset>
                </wp:positionV>
                <wp:extent cx="484505" cy="545465"/>
                <wp:effectExtent l="0" t="0" r="10795" b="26035"/>
                <wp:wrapNone/>
                <wp:docPr id="1901553609" name="Text Box 19015536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2566574" w14:textId="79C0A21A" w:rsidR="00360523" w:rsidRPr="0036648D" w:rsidRDefault="00864FAE" w:rsidP="0036052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6052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77F05B5" w14:textId="21848504" w:rsidR="00360523" w:rsidRPr="0036648D" w:rsidRDefault="00864FAE" w:rsidP="0036052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E145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C576B" id="Text Box 1901553609" o:spid="_x0000_s1090" type="#_x0000_t202" style="position:absolute;left:0;text-align:left;margin-left:-13.05pt;margin-top:.85pt;width:38.15pt;height:42.95pt;z-index:2516585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QIjPQ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" fillcolor="window" strokecolor="window" strokeweight=".5pt">
                <v:textbox>
                  <w:txbxContent>
                    <w:p w14:paraId="62566574" w14:textId="79C0A21A" w:rsidR="00360523" w:rsidRPr="0036648D" w:rsidRDefault="00864FAE" w:rsidP="0036052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60523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277F05B5" w14:textId="21848504" w:rsidR="00360523" w:rsidRPr="0036648D" w:rsidRDefault="00864FAE" w:rsidP="0036052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E145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DD3A9A6" wp14:editId="49223959">
            <wp:extent cx="5731510" cy="539472"/>
            <wp:effectExtent l="0" t="0" r="2540" b="0"/>
            <wp:docPr id="2016416756" name="Picture 2016416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0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9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0523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65</w:t>
      </w:r>
      <w:r>
        <w:rPr>
          <w:rFonts w:ascii="Times New Roman" w:hAnsi="Times New Roman" w:cs="Times New Roman"/>
        </w:rPr>
        <w:t>. Mapping</w:t>
      </w:r>
      <w:r w:rsidR="00360523" w:rsidRPr="004B51B1">
        <w:rPr>
          <w:rFonts w:ascii="Times New Roman" w:hAnsi="Times New Roman" w:cs="Times New Roman"/>
        </w:rPr>
        <w:t xml:space="preserve"> of</w:t>
      </w:r>
      <w:r w:rsidR="00360523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>
        <w:rPr>
          <w:rFonts w:ascii="Times New Roman" w:hAnsi="Times New Roman" w:cs="Times New Roman"/>
        </w:rPr>
        <w:t>hotspots on</w:t>
      </w:r>
      <w:r w:rsidR="00360523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0523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6E1451">
        <w:rPr>
          <w:rFonts w:ascii="Times New Roman" w:hAnsi="Times New Roman" w:cs="Times New Roman"/>
        </w:rPr>
        <w:t>1</w:t>
      </w:r>
    </w:p>
    <w:p w14:paraId="2E2A4B03" w14:textId="14DF32F5" w:rsidR="00FB5882" w:rsidRDefault="006258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611" behindDoc="0" locked="0" layoutInCell="1" allowOverlap="1" wp14:anchorId="30CF8CF2" wp14:editId="51B2A470">
                <wp:simplePos x="0" y="0"/>
                <wp:positionH relativeFrom="leftMargin">
                  <wp:align>right</wp:align>
                </wp:positionH>
                <wp:positionV relativeFrom="paragraph">
                  <wp:posOffset>297019</wp:posOffset>
                </wp:positionV>
                <wp:extent cx="484505" cy="545465"/>
                <wp:effectExtent l="0" t="0" r="10795" b="26035"/>
                <wp:wrapNone/>
                <wp:docPr id="1681842921" name="Text Box 16818429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FBCF46B" w14:textId="4F6FCCBF" w:rsidR="006E1451" w:rsidRPr="0036648D" w:rsidRDefault="00864FAE" w:rsidP="006E145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76F3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0EF9AB6E" w14:textId="3E659966" w:rsidR="006E1451" w:rsidRPr="0036648D" w:rsidRDefault="00864FAE" w:rsidP="006E145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E145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F8CF2" id="Text Box 1681842921" o:spid="_x0000_s1091" type="#_x0000_t202" style="position:absolute;left:0;text-align:left;margin-left:-13.05pt;margin-top:23.4pt;width:38.15pt;height:42.95pt;z-index:2516606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" fillcolor="window" strokecolor="window" strokeweight=".5pt">
                <v:textbox>
                  <w:txbxContent>
                    <w:p w14:paraId="7FBCF46B" w14:textId="4F6FCCBF" w:rsidR="006E1451" w:rsidRPr="0036648D" w:rsidRDefault="00864FAE" w:rsidP="006E145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76F3D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0EF9AB6E" w14:textId="3E659966" w:rsidR="006E1451" w:rsidRPr="0036648D" w:rsidRDefault="00864FAE" w:rsidP="006E145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E145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746CBD" w14:textId="5F257355" w:rsidR="00446A44" w:rsidRPr="004257A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99483D7" wp14:editId="0600F933">
            <wp:extent cx="5943600" cy="573405"/>
            <wp:effectExtent l="0" t="0" r="0" b="0"/>
            <wp:docPr id="1547096639" name="Picture 1547096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1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66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976F3D">
        <w:rPr>
          <w:rFonts w:ascii="Times New Roman" w:hAnsi="Times New Roman" w:cs="Times New Roman"/>
        </w:rPr>
        <w:t>2</w:t>
      </w:r>
    </w:p>
    <w:p w14:paraId="474243C5" w14:textId="789BEA32" w:rsidR="00FB5882" w:rsidRDefault="006258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659" behindDoc="0" locked="0" layoutInCell="1" allowOverlap="1" wp14:anchorId="5266FCED" wp14:editId="1F5FF73F">
                <wp:simplePos x="0" y="0"/>
                <wp:positionH relativeFrom="leftMargin">
                  <wp:align>right</wp:align>
                </wp:positionH>
                <wp:positionV relativeFrom="paragraph">
                  <wp:posOffset>291465</wp:posOffset>
                </wp:positionV>
                <wp:extent cx="484505" cy="545465"/>
                <wp:effectExtent l="0" t="0" r="10795" b="26035"/>
                <wp:wrapNone/>
                <wp:docPr id="1790946030" name="Text Box 1790946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F2A2047" w14:textId="44B285F4" w:rsidR="006E1451" w:rsidRPr="0036648D" w:rsidRDefault="00864FAE" w:rsidP="006E145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16B21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E251C95" w14:textId="4AD39C37" w:rsidR="006E1451" w:rsidRPr="0036648D" w:rsidRDefault="00864FAE" w:rsidP="006E145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E145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6FCED" id="Text Box 1790946030" o:spid="_x0000_s1092" type="#_x0000_t202" style="position:absolute;left:0;text-align:left;margin-left:-13.05pt;margin-top:22.95pt;width:38.15pt;height:42.95pt;z-index:2516626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+xSPQIAAKU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" fillcolor="window" strokecolor="window" strokeweight=".5pt">
                <v:textbox>
                  <w:txbxContent>
                    <w:p w14:paraId="5F2A2047" w14:textId="44B285F4" w:rsidR="006E1451" w:rsidRPr="0036648D" w:rsidRDefault="00864FAE" w:rsidP="006E145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16B21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6E251C95" w14:textId="4AD39C37" w:rsidR="006E1451" w:rsidRPr="0036648D" w:rsidRDefault="00864FAE" w:rsidP="006E145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E145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7C49C7" w14:textId="26149E65" w:rsidR="00446A44" w:rsidRPr="004257A7" w:rsidRDefault="00327476" w:rsidP="00446A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8F5279B" wp14:editId="01A3DA79">
            <wp:extent cx="5943600" cy="546100"/>
            <wp:effectExtent l="0" t="0" r="0" b="6350"/>
            <wp:docPr id="109162833" name="Picture 109162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2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67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B16B21">
        <w:rPr>
          <w:rFonts w:ascii="Times New Roman" w:hAnsi="Times New Roman" w:cs="Times New Roman"/>
        </w:rPr>
        <w:t>3</w:t>
      </w:r>
    </w:p>
    <w:p w14:paraId="761DA0A4" w14:textId="77777777" w:rsidR="00FB5882" w:rsidRDefault="00FB588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583210" w14:textId="000D52A6" w:rsidR="00446A44" w:rsidRPr="004257A7" w:rsidRDefault="006E1451" w:rsidP="00446A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707" behindDoc="0" locked="0" layoutInCell="1" allowOverlap="1" wp14:anchorId="02D6692C" wp14:editId="4EB49D64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484505" cy="545465"/>
                <wp:effectExtent l="0" t="0" r="10795" b="26035"/>
                <wp:wrapNone/>
                <wp:docPr id="1746945243" name="Text Box 1746945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5DDC52E" w14:textId="72155B02" w:rsidR="006E1451" w:rsidRPr="0036648D" w:rsidRDefault="00864FAE" w:rsidP="006E145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16B2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7E234E1" w14:textId="2485881B" w:rsidR="006E1451" w:rsidRPr="0036648D" w:rsidRDefault="00864FAE" w:rsidP="006E145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E145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6692C" id="Text Box 1746945243" o:spid="_x0000_s1093" type="#_x0000_t202" style="position:absolute;left:0;text-align:left;margin-left:-13.05pt;margin-top:0;width:38.15pt;height:42.95pt;z-index:2516647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aOHPQIAAKUEAAAOAAAAZHJzL2Uyb0RvYy54bWysVEtv2zAMvg/YfxB0X+xkdto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" fillcolor="window" strokecolor="window" strokeweight=".5pt">
                <v:textbox>
                  <w:txbxContent>
                    <w:p w14:paraId="05DDC52E" w14:textId="72155B02" w:rsidR="006E1451" w:rsidRPr="0036648D" w:rsidRDefault="00864FAE" w:rsidP="006E145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16B21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27E234E1" w14:textId="2485881B" w:rsidR="006E1451" w:rsidRPr="0036648D" w:rsidRDefault="00864FAE" w:rsidP="006E145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E145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FAD0802" wp14:editId="2A4A5B78">
            <wp:extent cx="5943600" cy="559435"/>
            <wp:effectExtent l="0" t="0" r="0" b="0"/>
            <wp:docPr id="805879031" name="Picture 805879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3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68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B16B21">
        <w:rPr>
          <w:rFonts w:ascii="Times New Roman" w:hAnsi="Times New Roman" w:cs="Times New Roman"/>
        </w:rPr>
        <w:t>4</w:t>
      </w:r>
    </w:p>
    <w:p w14:paraId="4D5A7221" w14:textId="44073ED7" w:rsidR="00FB5882" w:rsidRDefault="006258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755" behindDoc="0" locked="0" layoutInCell="1" allowOverlap="1" wp14:anchorId="4D5CADBA" wp14:editId="65028942">
                <wp:simplePos x="0" y="0"/>
                <wp:positionH relativeFrom="leftMargin">
                  <wp:align>right</wp:align>
                </wp:positionH>
                <wp:positionV relativeFrom="paragraph">
                  <wp:posOffset>303843</wp:posOffset>
                </wp:positionV>
                <wp:extent cx="484505" cy="545465"/>
                <wp:effectExtent l="0" t="0" r="10795" b="26035"/>
                <wp:wrapNone/>
                <wp:docPr id="139343694" name="Text Box 1393436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3361683" w14:textId="2A2DE602" w:rsidR="006E1451" w:rsidRPr="0036648D" w:rsidRDefault="00864FAE" w:rsidP="006E145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16B2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7D0A9A65" w14:textId="7A2BF576" w:rsidR="006E1451" w:rsidRPr="0036648D" w:rsidRDefault="00864FAE" w:rsidP="006E145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E145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CADBA" id="Text Box 139343694" o:spid="_x0000_s1094" type="#_x0000_t202" style="position:absolute;left:0;text-align:left;margin-left:-13.05pt;margin-top:23.9pt;width:38.15pt;height:42.95pt;z-index:2516667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" fillcolor="window" strokecolor="window" strokeweight=".5pt">
                <v:textbox>
                  <w:txbxContent>
                    <w:p w14:paraId="73361683" w14:textId="2A2DE602" w:rsidR="006E1451" w:rsidRPr="0036648D" w:rsidRDefault="00864FAE" w:rsidP="006E145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16B21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7D0A9A65" w14:textId="7A2BF576" w:rsidR="006E1451" w:rsidRPr="0036648D" w:rsidRDefault="00864FAE" w:rsidP="006E145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E145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4EA80A" w14:textId="6C3EE5EA" w:rsidR="00FB5882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F2F69B5" wp14:editId="045775AF">
            <wp:extent cx="5943600" cy="559435"/>
            <wp:effectExtent l="0" t="0" r="0" b="0"/>
            <wp:docPr id="319886211" name="Picture 319886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4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E228E" w14:textId="20AC6BF1" w:rsidR="00446A44" w:rsidRDefault="0030289C" w:rsidP="00446A4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69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B16B21">
        <w:rPr>
          <w:rFonts w:ascii="Times New Roman" w:hAnsi="Times New Roman" w:cs="Times New Roman"/>
        </w:rPr>
        <w:t>5</w:t>
      </w:r>
    </w:p>
    <w:p w14:paraId="5FBAD324" w14:textId="5300DC2D" w:rsidR="00446A44" w:rsidRPr="004257A7" w:rsidRDefault="004257A7" w:rsidP="00446A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8803" behindDoc="0" locked="0" layoutInCell="1" allowOverlap="1" wp14:anchorId="0B2D8530" wp14:editId="54797817">
                <wp:simplePos x="0" y="0"/>
                <wp:positionH relativeFrom="leftMargin">
                  <wp:align>right</wp:align>
                </wp:positionH>
                <wp:positionV relativeFrom="paragraph">
                  <wp:posOffset>6350</wp:posOffset>
                </wp:positionV>
                <wp:extent cx="484505" cy="545465"/>
                <wp:effectExtent l="0" t="0" r="10795" b="26035"/>
                <wp:wrapNone/>
                <wp:docPr id="1330818297" name="Text Box 1330818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F20798E" w14:textId="2D882064" w:rsidR="00304F63" w:rsidRPr="0036648D" w:rsidRDefault="00864FAE" w:rsidP="00304F6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24A99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5BE422C9" w14:textId="31AC6CE0" w:rsidR="00304F63" w:rsidRPr="0036648D" w:rsidRDefault="00864FAE" w:rsidP="00304F6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04F63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D8530" id="Text Box 1330818297" o:spid="_x0000_s1095" type="#_x0000_t202" style="position:absolute;left:0;text-align:left;margin-left:-13.05pt;margin-top:.5pt;width:38.15pt;height:42.95pt;z-index:2516688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" fillcolor="window" strokecolor="window" strokeweight=".5pt">
                <v:textbox>
                  <w:txbxContent>
                    <w:p w14:paraId="3F20798E" w14:textId="2D882064" w:rsidR="00304F63" w:rsidRPr="0036648D" w:rsidRDefault="00864FAE" w:rsidP="00304F6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24A99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5BE422C9" w14:textId="31AC6CE0" w:rsidR="00304F63" w:rsidRPr="0036648D" w:rsidRDefault="00864FAE" w:rsidP="00304F6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04F63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E7BD60B" wp14:editId="04ECE6D6">
            <wp:extent cx="5731510" cy="460480"/>
            <wp:effectExtent l="0" t="0" r="2540" b="0"/>
            <wp:docPr id="1085206401" name="Picture 1085206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5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0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324A99">
        <w:rPr>
          <w:rFonts w:ascii="Times New Roman" w:hAnsi="Times New Roman" w:cs="Times New Roman"/>
        </w:rPr>
        <w:t>6</w:t>
      </w:r>
    </w:p>
    <w:p w14:paraId="0D1EADCF" w14:textId="4664AA8F" w:rsidR="00FB5882" w:rsidRDefault="006258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851" behindDoc="0" locked="0" layoutInCell="1" allowOverlap="1" wp14:anchorId="1CB4445D" wp14:editId="0DEBC6E5">
                <wp:simplePos x="0" y="0"/>
                <wp:positionH relativeFrom="leftMargin">
                  <wp:align>right</wp:align>
                </wp:positionH>
                <wp:positionV relativeFrom="paragraph">
                  <wp:posOffset>278405</wp:posOffset>
                </wp:positionV>
                <wp:extent cx="464034" cy="545465"/>
                <wp:effectExtent l="0" t="0" r="12700" b="26035"/>
                <wp:wrapNone/>
                <wp:docPr id="2079281170" name="Text Box 2079281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034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32EFB87" w14:textId="40078E1C" w:rsidR="00304F63" w:rsidRPr="0036648D" w:rsidRDefault="00864FAE" w:rsidP="00304F6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22426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4C745D82" w14:textId="414FDB58" w:rsidR="00304F63" w:rsidRPr="0036648D" w:rsidRDefault="00864FAE" w:rsidP="00304F6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04F63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4445D" id="Text Box 2079281170" o:spid="_x0000_s1096" type="#_x0000_t202" style="position:absolute;left:0;text-align:left;margin-left:-14.65pt;margin-top:21.9pt;width:36.55pt;height:42.95pt;z-index:2516708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" fillcolor="window" strokecolor="window" strokeweight=".5pt">
                <v:textbox>
                  <w:txbxContent>
                    <w:p w14:paraId="532EFB87" w14:textId="40078E1C" w:rsidR="00304F63" w:rsidRPr="0036648D" w:rsidRDefault="00864FAE" w:rsidP="00304F6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22426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4C745D82" w14:textId="414FDB58" w:rsidR="00304F63" w:rsidRPr="0036648D" w:rsidRDefault="00864FAE" w:rsidP="00304F6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04F63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4FBBE9" w14:textId="2AE10CBD" w:rsidR="00686F88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AC91226" wp14:editId="153F8D6B">
            <wp:extent cx="5943600" cy="546100"/>
            <wp:effectExtent l="0" t="0" r="0" b="6350"/>
            <wp:docPr id="1011495581" name="Picture 1011495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6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1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324A99">
        <w:rPr>
          <w:rFonts w:ascii="Times New Roman" w:hAnsi="Times New Roman" w:cs="Times New Roman"/>
        </w:rPr>
        <w:t>7</w:t>
      </w:r>
    </w:p>
    <w:p w14:paraId="174233C9" w14:textId="77777777" w:rsidR="00686F88" w:rsidRDefault="00686F8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6F2840" w14:textId="16B26B94" w:rsidR="00446A44" w:rsidRPr="004257A7" w:rsidRDefault="00686F8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899" behindDoc="0" locked="0" layoutInCell="1" allowOverlap="1" wp14:anchorId="7C9D1F6A" wp14:editId="3B3D463A">
                <wp:simplePos x="0" y="0"/>
                <wp:positionH relativeFrom="leftMargin">
                  <wp:align>right</wp:align>
                </wp:positionH>
                <wp:positionV relativeFrom="paragraph">
                  <wp:posOffset>-635</wp:posOffset>
                </wp:positionV>
                <wp:extent cx="484505" cy="545465"/>
                <wp:effectExtent l="0" t="0" r="10795" b="26035"/>
                <wp:wrapNone/>
                <wp:docPr id="1460963659" name="Text Box 14609636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986739E" w14:textId="70CC60B7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22426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460E441F" w14:textId="0B21B3BD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D1F6A" id="Text Box 1460963659" o:spid="_x0000_s1097" type="#_x0000_t202" style="position:absolute;left:0;text-align:left;margin-left:-13.05pt;margin-top:-.05pt;width:38.15pt;height:42.95pt;z-index:2516728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f7VPQIAAKUEAAAOAAAAZHJzL2Uyb0RvYy54bWysVEtv2zAMvg/YfxB0X+xkdto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" fillcolor="window" strokecolor="window" strokeweight=".5pt">
                <v:textbox>
                  <w:txbxContent>
                    <w:p w14:paraId="4986739E" w14:textId="70CC60B7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22426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460E441F" w14:textId="0B21B3BD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115153F" wp14:editId="3173F8F2">
            <wp:extent cx="5731510" cy="539472"/>
            <wp:effectExtent l="0" t="0" r="2540" b="0"/>
            <wp:docPr id="1097193225" name="Picture 1097193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7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9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2</w:t>
      </w:r>
      <w:r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660F59">
        <w:rPr>
          <w:rFonts w:ascii="Times New Roman" w:hAnsi="Times New Roman" w:cs="Times New Roman"/>
        </w:rPr>
        <w:t>8</w:t>
      </w:r>
    </w:p>
    <w:p w14:paraId="7FA04F68" w14:textId="77777777" w:rsidR="00446A44" w:rsidRDefault="00446A4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6BA8B8" w14:textId="55D5DA17" w:rsidR="00446A44" w:rsidRPr="004257A7" w:rsidRDefault="00446A44" w:rsidP="00446A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947" behindDoc="0" locked="0" layoutInCell="1" allowOverlap="1" wp14:anchorId="0955878B" wp14:editId="45EA73DC">
                <wp:simplePos x="0" y="0"/>
                <wp:positionH relativeFrom="leftMargin">
                  <wp:align>right</wp:align>
                </wp:positionH>
                <wp:positionV relativeFrom="paragraph">
                  <wp:posOffset>10416</wp:posOffset>
                </wp:positionV>
                <wp:extent cx="484505" cy="545465"/>
                <wp:effectExtent l="0" t="0" r="10795" b="26035"/>
                <wp:wrapNone/>
                <wp:docPr id="1804172873" name="Text Box 1804172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17D3ACA" w14:textId="3E42A950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13E3D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4C454228" w14:textId="55148792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5878B" id="Text Box 1804172873" o:spid="_x0000_s1098" type="#_x0000_t202" style="position:absolute;left:0;text-align:left;margin-left:-13.05pt;margin-top:.8pt;width:38.15pt;height:42.95pt;z-index:2516749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V9xPgIAAKUEAAAOAAAAZHJzL2Uyb0RvYy54bWysVEtv2zAMvg/YfxB0X+xkdto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" fillcolor="window" strokecolor="window" strokeweight=".5pt">
                <v:textbox>
                  <w:txbxContent>
                    <w:p w14:paraId="517D3ACA" w14:textId="3E42A950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13E3D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4C454228" w14:textId="55148792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F3C4329" wp14:editId="6040F88D">
            <wp:extent cx="5943600" cy="573405"/>
            <wp:effectExtent l="0" t="0" r="0" b="0"/>
            <wp:docPr id="20464152" name="Picture 20464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8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3</w:t>
      </w:r>
      <w:r w:rsidR="00686F88">
        <w:rPr>
          <w:rFonts w:ascii="Times New Roman" w:hAnsi="Times New Roman" w:cs="Times New Roman"/>
        </w:rPr>
        <w:t>. Mapping</w:t>
      </w:r>
      <w:r w:rsidRPr="004B51B1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813E3D">
        <w:rPr>
          <w:rFonts w:ascii="Times New Roman" w:hAnsi="Times New Roman" w:cs="Times New Roman"/>
        </w:rPr>
        <w:t>9</w:t>
      </w:r>
    </w:p>
    <w:p w14:paraId="708EE395" w14:textId="6D600AEA" w:rsidR="00FB5882" w:rsidRDefault="006258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995" behindDoc="0" locked="0" layoutInCell="1" allowOverlap="1" wp14:anchorId="44B0A92E" wp14:editId="14AAE821">
                <wp:simplePos x="0" y="0"/>
                <wp:positionH relativeFrom="leftMargin">
                  <wp:posOffset>409576</wp:posOffset>
                </wp:positionH>
                <wp:positionV relativeFrom="paragraph">
                  <wp:posOffset>263525</wp:posOffset>
                </wp:positionV>
                <wp:extent cx="494030" cy="590550"/>
                <wp:effectExtent l="0" t="0" r="20320" b="19050"/>
                <wp:wrapNone/>
                <wp:docPr id="786247368" name="Text Box 786247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03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DBD171B" w14:textId="4B6DA334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C3789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5A2C5E51" w14:textId="4B1B9335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0A92E" id="Text Box 786247368" o:spid="_x0000_s1099" type="#_x0000_t202" style="position:absolute;left:0;text-align:left;margin-left:32.25pt;margin-top:20.75pt;width:38.9pt;height:46.5pt;z-index:25167699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" fillcolor="window" strokecolor="window" strokeweight=".5pt">
                <v:textbox>
                  <w:txbxContent>
                    <w:p w14:paraId="7DBD171B" w14:textId="4B6DA334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C3789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5A2C5E51" w14:textId="4B1B9335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C7409B" w14:textId="081C8F95" w:rsidR="00446A44" w:rsidRPr="004257A7" w:rsidRDefault="00327476" w:rsidP="00446A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35B3246" wp14:editId="53D65328">
            <wp:extent cx="5943600" cy="552450"/>
            <wp:effectExtent l="0" t="0" r="0" b="0"/>
            <wp:docPr id="1470672583" name="Picture 1470672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9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4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>1</w:t>
      </w:r>
      <w:r w:rsidR="00CC3789">
        <w:rPr>
          <w:rFonts w:ascii="Times New Roman" w:hAnsi="Times New Roman" w:cs="Times New Roman"/>
        </w:rPr>
        <w:t>0</w:t>
      </w:r>
    </w:p>
    <w:p w14:paraId="07C7674B" w14:textId="11F98B2D" w:rsidR="00FB5882" w:rsidRDefault="006258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043" behindDoc="0" locked="0" layoutInCell="1" allowOverlap="1" wp14:anchorId="41E0FB3F" wp14:editId="14D73E25">
                <wp:simplePos x="0" y="0"/>
                <wp:positionH relativeFrom="leftMargin">
                  <wp:posOffset>409576</wp:posOffset>
                </wp:positionH>
                <wp:positionV relativeFrom="paragraph">
                  <wp:posOffset>306705</wp:posOffset>
                </wp:positionV>
                <wp:extent cx="494030" cy="581025"/>
                <wp:effectExtent l="0" t="0" r="20320" b="28575"/>
                <wp:wrapNone/>
                <wp:docPr id="1027069009" name="Text Box 10270690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03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51AA176" w14:textId="08359CAC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C3789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9B12781" w14:textId="17A1A8D6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0FB3F" id="Text Box 1027069009" o:spid="_x0000_s1100" type="#_x0000_t202" style="position:absolute;left:0;text-align:left;margin-left:32.25pt;margin-top:24.15pt;width:38.9pt;height:45.75pt;z-index:25167904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" fillcolor="window" strokecolor="window" strokeweight=".5pt">
                <v:textbox>
                  <w:txbxContent>
                    <w:p w14:paraId="751AA176" w14:textId="08359CAC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1</w:t>
                      </w:r>
                      <w:r w:rsidR="00CC3789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19B12781" w14:textId="17A1A8D6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DDD527" w14:textId="4ABCF7D5" w:rsidR="00446A44" w:rsidRPr="004257A7" w:rsidRDefault="00327476" w:rsidP="00446A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1D62146" wp14:editId="22AFF853">
            <wp:extent cx="5943600" cy="559435"/>
            <wp:effectExtent l="0" t="0" r="0" b="0"/>
            <wp:docPr id="1153915448" name="Picture 1153915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0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5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>1</w:t>
      </w:r>
      <w:r w:rsidR="00CC3789">
        <w:rPr>
          <w:rFonts w:ascii="Times New Roman" w:hAnsi="Times New Roman" w:cs="Times New Roman"/>
        </w:rPr>
        <w:t>1</w:t>
      </w:r>
    </w:p>
    <w:p w14:paraId="4D50E9BC" w14:textId="1CBAF7CB" w:rsidR="00FB5882" w:rsidRDefault="006258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091" behindDoc="0" locked="0" layoutInCell="1" allowOverlap="1" wp14:anchorId="3D07B5A6" wp14:editId="5F6BE371">
                <wp:simplePos x="0" y="0"/>
                <wp:positionH relativeFrom="leftMargin">
                  <wp:posOffset>400050</wp:posOffset>
                </wp:positionH>
                <wp:positionV relativeFrom="paragraph">
                  <wp:posOffset>275590</wp:posOffset>
                </wp:positionV>
                <wp:extent cx="503555" cy="628650"/>
                <wp:effectExtent l="0" t="0" r="10795" b="19050"/>
                <wp:wrapNone/>
                <wp:docPr id="708245626" name="Text Box 708245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555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76CA12D" w14:textId="603ADB9D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C378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3D6FF7AA" w14:textId="4991FC1C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7B5A6" id="Text Box 708245626" o:spid="_x0000_s1101" type="#_x0000_t202" style="position:absolute;left:0;text-align:left;margin-left:31.5pt;margin-top:21.7pt;width:39.65pt;height:49.5pt;z-index:25168109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" fillcolor="window" strokecolor="window" strokeweight=".5pt">
                <v:textbox>
                  <w:txbxContent>
                    <w:p w14:paraId="176CA12D" w14:textId="603ADB9D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1</w:t>
                      </w:r>
                      <w:r w:rsidR="00CC3789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3D6FF7AA" w14:textId="4991FC1C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61EDE7" w14:textId="4E7C82C4" w:rsidR="00446A44" w:rsidRPr="004257A7" w:rsidRDefault="00327476" w:rsidP="00446A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17FE59" wp14:editId="65D47596">
            <wp:extent cx="5943600" cy="559435"/>
            <wp:effectExtent l="0" t="0" r="0" b="0"/>
            <wp:docPr id="1300676621" name="Picture 1300676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1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6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>1</w:t>
      </w:r>
      <w:r w:rsidR="00CC3789">
        <w:rPr>
          <w:rFonts w:ascii="Times New Roman" w:hAnsi="Times New Roman" w:cs="Times New Roman"/>
        </w:rPr>
        <w:t>2</w:t>
      </w:r>
    </w:p>
    <w:p w14:paraId="48D09159" w14:textId="66806BAC" w:rsidR="00FB5882" w:rsidRDefault="006258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139" behindDoc="0" locked="0" layoutInCell="1" allowOverlap="1" wp14:anchorId="1F4BCC49" wp14:editId="717BCA83">
                <wp:simplePos x="0" y="0"/>
                <wp:positionH relativeFrom="leftMargin">
                  <wp:posOffset>390526</wp:posOffset>
                </wp:positionH>
                <wp:positionV relativeFrom="paragraph">
                  <wp:posOffset>263525</wp:posOffset>
                </wp:positionV>
                <wp:extent cx="513080" cy="581025"/>
                <wp:effectExtent l="0" t="0" r="20320" b="28575"/>
                <wp:wrapNone/>
                <wp:docPr id="1003613637" name="Text Box 10036136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08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C8B96A4" w14:textId="05E845D2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4842DB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521EEB44" w14:textId="1F12A8F7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BCC49" id="Text Box 1003613637" o:spid="_x0000_s1102" type="#_x0000_t202" style="position:absolute;left:0;text-align:left;margin-left:30.75pt;margin-top:20.75pt;width:40.4pt;height:45.75pt;z-index:25168313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" fillcolor="window" strokecolor="window" strokeweight=".5pt">
                <v:textbox>
                  <w:txbxContent>
                    <w:p w14:paraId="3C8B96A4" w14:textId="05E845D2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1</w:t>
                      </w:r>
                      <w:r w:rsidR="004842DB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521EEB44" w14:textId="1F12A8F7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738644" w14:textId="19B1719F" w:rsidR="00446A44" w:rsidRPr="004257A7" w:rsidRDefault="00327476" w:rsidP="00446A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2A450FE" wp14:editId="50B90A7E">
            <wp:extent cx="5943600" cy="532130"/>
            <wp:effectExtent l="0" t="0" r="0" b="1270"/>
            <wp:docPr id="1329120521" name="Picture 1329120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2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7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>1</w:t>
      </w:r>
      <w:r w:rsidR="004842DB">
        <w:rPr>
          <w:rFonts w:ascii="Times New Roman" w:hAnsi="Times New Roman" w:cs="Times New Roman"/>
        </w:rPr>
        <w:t>3</w:t>
      </w:r>
    </w:p>
    <w:p w14:paraId="712CEB0B" w14:textId="26276EE9" w:rsidR="00FB5882" w:rsidRDefault="00FB588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D07E4F" w14:textId="56F44AA5" w:rsidR="00446A44" w:rsidRDefault="004257A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5187" behindDoc="0" locked="0" layoutInCell="1" allowOverlap="1" wp14:anchorId="708EB7CD" wp14:editId="3E500DDC">
                <wp:simplePos x="0" y="0"/>
                <wp:positionH relativeFrom="leftMargin">
                  <wp:posOffset>361950</wp:posOffset>
                </wp:positionH>
                <wp:positionV relativeFrom="paragraph">
                  <wp:posOffset>10160</wp:posOffset>
                </wp:positionV>
                <wp:extent cx="522605" cy="619125"/>
                <wp:effectExtent l="0" t="0" r="10795" b="28575"/>
                <wp:wrapNone/>
                <wp:docPr id="2083287048" name="Text Box 2083287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60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1F124C6" w14:textId="626095E3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4842DB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3B1C7D72" w14:textId="2AC038C8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EB7CD" id="Text Box 2083287048" o:spid="_x0000_s1103" type="#_x0000_t202" style="position:absolute;left:0;text-align:left;margin-left:28.5pt;margin-top:.8pt;width:41.15pt;height:48.75pt;z-index:25168518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" fillcolor="window" strokecolor="window" strokeweight=".5pt">
                <v:textbox>
                  <w:txbxContent>
                    <w:p w14:paraId="21F124C6" w14:textId="626095E3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1</w:t>
                      </w:r>
                      <w:r w:rsidR="004842DB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3B1C7D72" w14:textId="2AC038C8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B886C05" wp14:editId="58DA7B4C">
            <wp:extent cx="5943600" cy="546100"/>
            <wp:effectExtent l="0" t="0" r="0" b="6350"/>
            <wp:docPr id="739296267" name="Picture 739296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3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46A44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8</w:t>
      </w:r>
      <w:r w:rsidR="00686F88">
        <w:rPr>
          <w:rFonts w:ascii="Times New Roman" w:hAnsi="Times New Roman" w:cs="Times New Roman"/>
        </w:rPr>
        <w:t>. Mapping</w:t>
      </w:r>
      <w:r w:rsidR="00446A44" w:rsidRPr="004B51B1">
        <w:rPr>
          <w:rFonts w:ascii="Times New Roman" w:hAnsi="Times New Roman" w:cs="Times New Roman"/>
        </w:rPr>
        <w:t xml:space="preserve"> of</w:t>
      </w:r>
      <w:r w:rsidR="00446A4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46A4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446A44">
        <w:rPr>
          <w:rFonts w:ascii="Times New Roman" w:hAnsi="Times New Roman" w:cs="Times New Roman"/>
        </w:rPr>
        <w:t>1</w:t>
      </w:r>
      <w:r w:rsidR="004842DB">
        <w:rPr>
          <w:rFonts w:ascii="Times New Roman" w:hAnsi="Times New Roman" w:cs="Times New Roman"/>
        </w:rPr>
        <w:t>4</w:t>
      </w:r>
    </w:p>
    <w:p w14:paraId="4A9FDB1B" w14:textId="77777777" w:rsidR="00446A44" w:rsidRDefault="00446A4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168098" w14:textId="74E08D15" w:rsidR="00976F3D" w:rsidRPr="004257A7" w:rsidRDefault="00686F88" w:rsidP="00976F3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235" behindDoc="0" locked="0" layoutInCell="1" allowOverlap="1" wp14:anchorId="25508A0D" wp14:editId="546E5E3F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41655" cy="609600"/>
                <wp:effectExtent l="0" t="0" r="10795" b="19050"/>
                <wp:wrapNone/>
                <wp:docPr id="1801618404" name="Text Box 1801618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5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F5DAA87" w14:textId="12CE4D79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4842DB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1763B1F2" w14:textId="1020FA39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08A0D" id="Text Box 1801618404" o:spid="_x0000_s1104" type="#_x0000_t202" style="position:absolute;left:0;text-align:left;margin-left:-8.55pt;margin-top:.75pt;width:42.65pt;height:48pt;z-index:2516872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" fillcolor="window" strokecolor="window" strokeweight=".5pt">
                <v:textbox>
                  <w:txbxContent>
                    <w:p w14:paraId="0F5DAA87" w14:textId="12CE4D79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1</w:t>
                      </w:r>
                      <w:r w:rsidR="004842DB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1763B1F2" w14:textId="1020FA39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217D65" wp14:editId="1EFED667">
            <wp:extent cx="5731510" cy="539472"/>
            <wp:effectExtent l="0" t="0" r="2540" b="0"/>
            <wp:docPr id="2144995042" name="Picture 2144995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4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9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76F3D" w:rsidRPr="004B51B1">
        <w:rPr>
          <w:rFonts w:ascii="Times New Roman" w:hAnsi="Times New Roman" w:cs="Times New Roman"/>
        </w:rPr>
        <w:t xml:space="preserve"> </w:t>
      </w:r>
      <w:r w:rsidR="0098341B">
        <w:rPr>
          <w:rFonts w:ascii="Times New Roman" w:hAnsi="Times New Roman" w:cs="Times New Roman"/>
        </w:rPr>
        <w:t>79</w:t>
      </w:r>
      <w:r>
        <w:rPr>
          <w:rFonts w:ascii="Times New Roman" w:hAnsi="Times New Roman" w:cs="Times New Roman"/>
        </w:rPr>
        <w:t>. Mapping</w:t>
      </w:r>
      <w:r w:rsidR="00976F3D" w:rsidRPr="004B51B1">
        <w:rPr>
          <w:rFonts w:ascii="Times New Roman" w:hAnsi="Times New Roman" w:cs="Times New Roman"/>
        </w:rPr>
        <w:t xml:space="preserve"> of</w:t>
      </w:r>
      <w:r w:rsidR="00976F3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>
        <w:rPr>
          <w:rFonts w:ascii="Times New Roman" w:hAnsi="Times New Roman" w:cs="Times New Roman"/>
        </w:rPr>
        <w:t>hotspots on</w:t>
      </w:r>
      <w:r w:rsidR="00976F3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76F3D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976F3D">
        <w:rPr>
          <w:rFonts w:ascii="Times New Roman" w:hAnsi="Times New Roman" w:cs="Times New Roman"/>
        </w:rPr>
        <w:t>1</w:t>
      </w:r>
      <w:r w:rsidR="004842DB">
        <w:rPr>
          <w:rFonts w:ascii="Times New Roman" w:hAnsi="Times New Roman" w:cs="Times New Roman"/>
        </w:rPr>
        <w:t>5</w:t>
      </w:r>
    </w:p>
    <w:p w14:paraId="42A452BA" w14:textId="2AA75F03" w:rsidR="00FB5882" w:rsidRDefault="00590B5C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283" behindDoc="0" locked="0" layoutInCell="1" allowOverlap="1" wp14:anchorId="2AE0AE9A" wp14:editId="5CE2616A">
                <wp:simplePos x="0" y="0"/>
                <wp:positionH relativeFrom="leftMargin">
                  <wp:align>right</wp:align>
                </wp:positionH>
                <wp:positionV relativeFrom="paragraph">
                  <wp:posOffset>270510</wp:posOffset>
                </wp:positionV>
                <wp:extent cx="522605" cy="609600"/>
                <wp:effectExtent l="0" t="0" r="10795" b="19050"/>
                <wp:wrapNone/>
                <wp:docPr id="991351584" name="Text Box 9913515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60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A4088DB" w14:textId="20C93482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4842DB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08CF0E3B" w14:textId="5488785A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0AE9A" id="Text Box 991351584" o:spid="_x0000_s1105" type="#_x0000_t202" style="position:absolute;left:0;text-align:left;margin-left:-10.05pt;margin-top:21.3pt;width:41.15pt;height:48pt;z-index:2516892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" fillcolor="window" strokecolor="window" strokeweight=".5pt">
                <v:textbox>
                  <w:txbxContent>
                    <w:p w14:paraId="2A4088DB" w14:textId="20C93482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1</w:t>
                      </w:r>
                      <w:r w:rsidR="004842DB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08CF0E3B" w14:textId="5488785A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8CAC5C" w14:textId="6591431B" w:rsidR="00976F3D" w:rsidRPr="004257A7" w:rsidRDefault="00327476" w:rsidP="00976F3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0F20FAF" wp14:editId="08C87DD8">
            <wp:extent cx="5943600" cy="559435"/>
            <wp:effectExtent l="0" t="0" r="0" b="0"/>
            <wp:docPr id="57209945" name="Picture 57209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5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76F3D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0</w:t>
      </w:r>
      <w:r w:rsidR="00686F88">
        <w:rPr>
          <w:rFonts w:ascii="Times New Roman" w:hAnsi="Times New Roman" w:cs="Times New Roman"/>
        </w:rPr>
        <w:t>. Mapping</w:t>
      </w:r>
      <w:r w:rsidR="00976F3D" w:rsidRPr="004B51B1">
        <w:rPr>
          <w:rFonts w:ascii="Times New Roman" w:hAnsi="Times New Roman" w:cs="Times New Roman"/>
        </w:rPr>
        <w:t xml:space="preserve"> of</w:t>
      </w:r>
      <w:r w:rsidR="00976F3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976F3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76F3D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976F3D">
        <w:rPr>
          <w:rFonts w:ascii="Times New Roman" w:hAnsi="Times New Roman" w:cs="Times New Roman"/>
        </w:rPr>
        <w:t>1</w:t>
      </w:r>
      <w:r w:rsidR="004842DB">
        <w:rPr>
          <w:rFonts w:ascii="Times New Roman" w:hAnsi="Times New Roman" w:cs="Times New Roman"/>
        </w:rPr>
        <w:t>6</w:t>
      </w:r>
    </w:p>
    <w:p w14:paraId="70018FD6" w14:textId="67B67B10" w:rsidR="00FB5882" w:rsidRDefault="00590B5C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331" behindDoc="0" locked="0" layoutInCell="1" allowOverlap="1" wp14:anchorId="4F22F867" wp14:editId="44D8610C">
                <wp:simplePos x="0" y="0"/>
                <wp:positionH relativeFrom="leftMargin">
                  <wp:posOffset>450376</wp:posOffset>
                </wp:positionH>
                <wp:positionV relativeFrom="paragraph">
                  <wp:posOffset>296374</wp:posOffset>
                </wp:positionV>
                <wp:extent cx="450386" cy="545465"/>
                <wp:effectExtent l="0" t="0" r="26035" b="26035"/>
                <wp:wrapNone/>
                <wp:docPr id="2083558586" name="Text Box 20835585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386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7AFA314" w14:textId="0503C622" w:rsidR="00DF0EC5" w:rsidRPr="0036648D" w:rsidRDefault="00864FAE" w:rsidP="00DF0EC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F0EC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38101799" w14:textId="095F7AE1" w:rsidR="00DF0EC5" w:rsidRPr="0036648D" w:rsidRDefault="00864FAE" w:rsidP="00DF0EC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71E55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22F867" id="Text Box 2083558586" o:spid="_x0000_s1106" type="#_x0000_t202" style="position:absolute;left:0;text-align:left;margin-left:35.45pt;margin-top:23.35pt;width:35.45pt;height:42.95pt;z-index:25169133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" fillcolor="window" strokecolor="window" strokeweight=".5pt">
                <v:textbox>
                  <w:txbxContent>
                    <w:p w14:paraId="47AFA314" w14:textId="0503C622" w:rsidR="00DF0EC5" w:rsidRPr="0036648D" w:rsidRDefault="00864FAE" w:rsidP="00DF0EC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F0EC5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38101799" w14:textId="095F7AE1" w:rsidR="00DF0EC5" w:rsidRPr="0036648D" w:rsidRDefault="00864FAE" w:rsidP="00DF0EC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71E55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175D40" w14:textId="10C852FB" w:rsidR="00976F3D" w:rsidRPr="004257A7" w:rsidRDefault="00327476" w:rsidP="00976F3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378F957" wp14:editId="2A93F270">
            <wp:extent cx="5943600" cy="477520"/>
            <wp:effectExtent l="0" t="0" r="0" b="0"/>
            <wp:docPr id="1101645641" name="Picture 1101645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6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76F3D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1</w:t>
      </w:r>
      <w:r w:rsidR="00686F88">
        <w:rPr>
          <w:rFonts w:ascii="Times New Roman" w:hAnsi="Times New Roman" w:cs="Times New Roman"/>
        </w:rPr>
        <w:t>. Mapping</w:t>
      </w:r>
      <w:r w:rsidR="00976F3D" w:rsidRPr="004B51B1">
        <w:rPr>
          <w:rFonts w:ascii="Times New Roman" w:hAnsi="Times New Roman" w:cs="Times New Roman"/>
        </w:rPr>
        <w:t xml:space="preserve"> of</w:t>
      </w:r>
      <w:r w:rsidR="00976F3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976F3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71E55">
        <w:rPr>
          <w:rFonts w:ascii="Times New Roman" w:hAnsi="Times New Roman" w:cs="Times New Roman"/>
        </w:rPr>
        <w:t>6</w:t>
      </w:r>
      <w:r w:rsidR="00976F3D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976F3D">
        <w:rPr>
          <w:rFonts w:ascii="Times New Roman" w:hAnsi="Times New Roman" w:cs="Times New Roman"/>
        </w:rPr>
        <w:t>1</w:t>
      </w:r>
    </w:p>
    <w:p w14:paraId="2F913CCB" w14:textId="0E44E69D" w:rsidR="00FB5882" w:rsidRDefault="00976F3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379" behindDoc="0" locked="0" layoutInCell="1" allowOverlap="1" wp14:anchorId="7988C3BC" wp14:editId="044FD447">
                <wp:simplePos x="0" y="0"/>
                <wp:positionH relativeFrom="leftMargin">
                  <wp:align>right</wp:align>
                </wp:positionH>
                <wp:positionV relativeFrom="paragraph">
                  <wp:posOffset>256710</wp:posOffset>
                </wp:positionV>
                <wp:extent cx="484505" cy="545465"/>
                <wp:effectExtent l="0" t="0" r="10795" b="26035"/>
                <wp:wrapNone/>
                <wp:docPr id="1421124594" name="Text Box 14211245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5F8DA78" w14:textId="3DFF371A" w:rsidR="001F3E8D" w:rsidRPr="0036648D" w:rsidRDefault="00864FAE" w:rsidP="001F3E8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71E55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6E21165" w14:textId="0CC9A81C" w:rsidR="001F3E8D" w:rsidRPr="0036648D" w:rsidRDefault="00864FAE" w:rsidP="001F3E8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71E55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8C3BC" id="Text Box 1421124594" o:spid="_x0000_s1107" type="#_x0000_t202" style="position:absolute;left:0;text-align:left;margin-left:-13.05pt;margin-top:20.2pt;width:38.15pt;height:42.95pt;z-index:2516933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" fillcolor="window" strokecolor="window" strokeweight=".5pt">
                <v:textbox>
                  <w:txbxContent>
                    <w:p w14:paraId="75F8DA78" w14:textId="3DFF371A" w:rsidR="001F3E8D" w:rsidRPr="0036648D" w:rsidRDefault="00864FAE" w:rsidP="001F3E8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71E55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66E21165" w14:textId="0CC9A81C" w:rsidR="001F3E8D" w:rsidRPr="0036648D" w:rsidRDefault="00864FAE" w:rsidP="001F3E8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71E55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95B509" w14:textId="7024176F" w:rsidR="00EC1D24" w:rsidRPr="004257A7" w:rsidRDefault="00327476" w:rsidP="00EC1D2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5F0030" wp14:editId="42BEBE36">
            <wp:extent cx="5943600" cy="497840"/>
            <wp:effectExtent l="0" t="0" r="0" b="0"/>
            <wp:docPr id="317027799" name="Picture 317027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7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C1D24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2</w:t>
      </w:r>
      <w:r w:rsidR="00686F88">
        <w:rPr>
          <w:rFonts w:ascii="Times New Roman" w:hAnsi="Times New Roman" w:cs="Times New Roman"/>
        </w:rPr>
        <w:t>. Mapping</w:t>
      </w:r>
      <w:r w:rsidR="00EC1D24" w:rsidRPr="004B51B1">
        <w:rPr>
          <w:rFonts w:ascii="Times New Roman" w:hAnsi="Times New Roman" w:cs="Times New Roman"/>
        </w:rPr>
        <w:t xml:space="preserve"> of</w:t>
      </w:r>
      <w:r w:rsidR="00EC1D2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C1D2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C1D24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1F55AA">
        <w:rPr>
          <w:rFonts w:ascii="Times New Roman" w:hAnsi="Times New Roman" w:cs="Times New Roman"/>
        </w:rPr>
        <w:t>2</w:t>
      </w:r>
    </w:p>
    <w:p w14:paraId="46E5B3C9" w14:textId="1A3ADB02" w:rsidR="00FB5882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427" behindDoc="0" locked="0" layoutInCell="1" allowOverlap="1" wp14:anchorId="1C633171" wp14:editId="5EF0A262">
                <wp:simplePos x="0" y="0"/>
                <wp:positionH relativeFrom="leftMargin">
                  <wp:align>right</wp:align>
                </wp:positionH>
                <wp:positionV relativeFrom="paragraph">
                  <wp:posOffset>262899</wp:posOffset>
                </wp:positionV>
                <wp:extent cx="484505" cy="545465"/>
                <wp:effectExtent l="0" t="0" r="10795" b="26035"/>
                <wp:wrapNone/>
                <wp:docPr id="1636670708" name="Text Box 16366707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946BDEB" w14:textId="38B1BECB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46FE7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9F0A980" w14:textId="65B55236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33171" id="Text Box 1636670708" o:spid="_x0000_s1108" type="#_x0000_t202" style="position:absolute;left:0;text-align:left;margin-left:-13.05pt;margin-top:20.7pt;width:38.15pt;height:42.95pt;z-index:2516954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" fillcolor="window" strokecolor="window" strokeweight=".5pt">
                <v:textbox>
                  <w:txbxContent>
                    <w:p w14:paraId="3946BDEB" w14:textId="38B1BECB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46FE7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69F0A980" w14:textId="65B55236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CA3DB7" w14:textId="33A3FCA1" w:rsidR="00EC1D24" w:rsidRPr="004257A7" w:rsidRDefault="00327476" w:rsidP="00EC1D2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B37A1C2" wp14:editId="58C61920">
            <wp:extent cx="5943600" cy="470535"/>
            <wp:effectExtent l="0" t="0" r="0" b="5715"/>
            <wp:docPr id="373004766" name="Picture 373004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8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C1D24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3</w:t>
      </w:r>
      <w:r w:rsidR="00686F88">
        <w:rPr>
          <w:rFonts w:ascii="Times New Roman" w:hAnsi="Times New Roman" w:cs="Times New Roman"/>
        </w:rPr>
        <w:t>. Mapping</w:t>
      </w:r>
      <w:r w:rsidR="00EC1D24" w:rsidRPr="004B51B1">
        <w:rPr>
          <w:rFonts w:ascii="Times New Roman" w:hAnsi="Times New Roman" w:cs="Times New Roman"/>
        </w:rPr>
        <w:t xml:space="preserve"> of</w:t>
      </w:r>
      <w:r w:rsidR="00EC1D2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C1D2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C1D24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1F55AA">
        <w:rPr>
          <w:rFonts w:ascii="Times New Roman" w:hAnsi="Times New Roman" w:cs="Times New Roman"/>
        </w:rPr>
        <w:t>3</w:t>
      </w:r>
    </w:p>
    <w:p w14:paraId="385704D1" w14:textId="168E2CBC" w:rsidR="00FB5882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475" behindDoc="0" locked="0" layoutInCell="1" allowOverlap="1" wp14:anchorId="47407824" wp14:editId="6756EBBB">
                <wp:simplePos x="0" y="0"/>
                <wp:positionH relativeFrom="leftMargin">
                  <wp:align>right</wp:align>
                </wp:positionH>
                <wp:positionV relativeFrom="paragraph">
                  <wp:posOffset>290830</wp:posOffset>
                </wp:positionV>
                <wp:extent cx="484505" cy="545465"/>
                <wp:effectExtent l="0" t="0" r="10795" b="26035"/>
                <wp:wrapNone/>
                <wp:docPr id="2047709332" name="Text Box 2047709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27E7C22" w14:textId="77EDE090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46FE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396D0336" w14:textId="0248ACA2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407824" id="Text Box 2047709332" o:spid="_x0000_s1109" type="#_x0000_t202" style="position:absolute;left:0;text-align:left;margin-left:-13.05pt;margin-top:22.9pt;width:38.15pt;height:42.95pt;z-index:2516974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" fillcolor="window" strokecolor="window" strokeweight=".5pt">
                <v:textbox>
                  <w:txbxContent>
                    <w:p w14:paraId="327E7C22" w14:textId="77EDE090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46FE7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396D0336" w14:textId="0248ACA2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458A03" w14:textId="351F7758" w:rsidR="00EC1D24" w:rsidRPr="004257A7" w:rsidRDefault="00327476" w:rsidP="00EC1D2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9C36A33" wp14:editId="1F213A4B">
            <wp:extent cx="5943600" cy="484505"/>
            <wp:effectExtent l="0" t="0" r="0" b="0"/>
            <wp:docPr id="1823554628" name="Picture 1823554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9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C1D24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4</w:t>
      </w:r>
      <w:r w:rsidR="00686F88">
        <w:rPr>
          <w:rFonts w:ascii="Times New Roman" w:hAnsi="Times New Roman" w:cs="Times New Roman"/>
        </w:rPr>
        <w:t>. Mapping</w:t>
      </w:r>
      <w:r w:rsidR="00EC1D24" w:rsidRPr="004B51B1">
        <w:rPr>
          <w:rFonts w:ascii="Times New Roman" w:hAnsi="Times New Roman" w:cs="Times New Roman"/>
        </w:rPr>
        <w:t xml:space="preserve"> of</w:t>
      </w:r>
      <w:r w:rsidR="00EC1D2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C1D2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C1D24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1F55AA">
        <w:rPr>
          <w:rFonts w:ascii="Times New Roman" w:hAnsi="Times New Roman" w:cs="Times New Roman"/>
        </w:rPr>
        <w:t>4</w:t>
      </w:r>
    </w:p>
    <w:p w14:paraId="2F491459" w14:textId="3144CEC4" w:rsidR="00FB5882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523" behindDoc="0" locked="0" layoutInCell="1" allowOverlap="1" wp14:anchorId="25452BB1" wp14:editId="37BD0FF1">
                <wp:simplePos x="0" y="0"/>
                <wp:positionH relativeFrom="leftMargin">
                  <wp:align>right</wp:align>
                </wp:positionH>
                <wp:positionV relativeFrom="paragraph">
                  <wp:posOffset>297019</wp:posOffset>
                </wp:positionV>
                <wp:extent cx="484505" cy="545465"/>
                <wp:effectExtent l="0" t="0" r="10795" b="26035"/>
                <wp:wrapNone/>
                <wp:docPr id="1213477707" name="Text Box 12134777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8EC6846" w14:textId="3AA3C6B5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45ABB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30691DB2" w14:textId="157D62BB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52BB1" id="Text Box 1213477707" o:spid="_x0000_s1110" type="#_x0000_t202" style="position:absolute;left:0;text-align:left;margin-left:-13.05pt;margin-top:23.4pt;width:38.15pt;height:42.95pt;z-index:2516995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" fillcolor="window" strokecolor="window" strokeweight=".5pt">
                <v:textbox>
                  <w:txbxContent>
                    <w:p w14:paraId="48EC6846" w14:textId="3AA3C6B5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45ABB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30691DB2" w14:textId="157D62BB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E505483" w14:textId="1332300E" w:rsidR="00EC1D24" w:rsidRPr="004257A7" w:rsidRDefault="00327476" w:rsidP="00EC1D2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955860" wp14:editId="17AE91EF">
            <wp:extent cx="5943600" cy="484505"/>
            <wp:effectExtent l="0" t="0" r="0" b="0"/>
            <wp:docPr id="1055093486" name="Picture 1055093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0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C1D24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5</w:t>
      </w:r>
      <w:r w:rsidR="00686F88">
        <w:rPr>
          <w:rFonts w:ascii="Times New Roman" w:hAnsi="Times New Roman" w:cs="Times New Roman"/>
        </w:rPr>
        <w:t>. Mapping</w:t>
      </w:r>
      <w:r w:rsidR="00EC1D24" w:rsidRPr="004B51B1">
        <w:rPr>
          <w:rFonts w:ascii="Times New Roman" w:hAnsi="Times New Roman" w:cs="Times New Roman"/>
        </w:rPr>
        <w:t xml:space="preserve"> of</w:t>
      </w:r>
      <w:r w:rsidR="00EC1D24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C1D24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C1D24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1F55AA">
        <w:rPr>
          <w:rFonts w:ascii="Times New Roman" w:hAnsi="Times New Roman" w:cs="Times New Roman"/>
        </w:rPr>
        <w:t>5</w:t>
      </w:r>
    </w:p>
    <w:p w14:paraId="287FA97A" w14:textId="77777777" w:rsidR="00686F88" w:rsidRDefault="00686F8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1C9AE8" w14:textId="26A74639" w:rsidR="00404A4F" w:rsidRPr="004257A7" w:rsidRDefault="004257A7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01571" behindDoc="0" locked="0" layoutInCell="1" allowOverlap="1" wp14:anchorId="5B238BF0" wp14:editId="07A38162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484505" cy="545465"/>
                <wp:effectExtent l="0" t="0" r="10795" b="26035"/>
                <wp:wrapNone/>
                <wp:docPr id="455150178" name="Text Box 455150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A6CD9AE" w14:textId="13495366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45ABB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4CE7CD24" w14:textId="4E7056E1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38BF0" id="Text Box 455150178" o:spid="_x0000_s1111" type="#_x0000_t202" style="position:absolute;left:0;text-align:left;margin-left:-13.05pt;margin-top:.75pt;width:38.15pt;height:42.95pt;z-index:2517015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" fillcolor="window" strokecolor="window" strokeweight=".5pt">
                <v:textbox>
                  <w:txbxContent>
                    <w:p w14:paraId="4A6CD9AE" w14:textId="13495366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45ABB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4CE7CD24" w14:textId="4E7056E1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51AC76D" wp14:editId="6F9A2BF7">
            <wp:extent cx="5731510" cy="387985"/>
            <wp:effectExtent l="0" t="0" r="2540" b="0"/>
            <wp:docPr id="1019656848" name="Picture 1019656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1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6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1F55AA">
        <w:rPr>
          <w:rFonts w:ascii="Times New Roman" w:hAnsi="Times New Roman" w:cs="Times New Roman"/>
        </w:rPr>
        <w:t>6</w:t>
      </w:r>
    </w:p>
    <w:p w14:paraId="03829494" w14:textId="1E40758F" w:rsidR="00FB5882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619" behindDoc="0" locked="0" layoutInCell="1" allowOverlap="1" wp14:anchorId="002531E5" wp14:editId="29EAA20D">
                <wp:simplePos x="0" y="0"/>
                <wp:positionH relativeFrom="leftMargin">
                  <wp:align>right</wp:align>
                </wp:positionH>
                <wp:positionV relativeFrom="paragraph">
                  <wp:posOffset>276548</wp:posOffset>
                </wp:positionV>
                <wp:extent cx="484505" cy="545465"/>
                <wp:effectExtent l="0" t="0" r="10795" b="26035"/>
                <wp:wrapNone/>
                <wp:docPr id="597503765" name="Text Box 5975037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508CB55" w14:textId="17DD090E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45ABB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2D6D4D7A" w14:textId="48822A60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531E5" id="Text Box 597503765" o:spid="_x0000_s1112" type="#_x0000_t202" style="position:absolute;left:0;text-align:left;margin-left:-13.05pt;margin-top:21.8pt;width:38.15pt;height:42.95pt;z-index:2517036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" fillcolor="window" strokecolor="window" strokeweight=".5pt">
                <v:textbox>
                  <w:txbxContent>
                    <w:p w14:paraId="3508CB55" w14:textId="17DD090E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45ABB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2D6D4D7A" w14:textId="48822A60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431971" w14:textId="7A3DC654" w:rsidR="00404A4F" w:rsidRPr="004257A7" w:rsidRDefault="00327476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5163534" wp14:editId="351241A1">
            <wp:extent cx="5943600" cy="470535"/>
            <wp:effectExtent l="0" t="0" r="0" b="5715"/>
            <wp:docPr id="69168399" name="Picture 69168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2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7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1F55AA">
        <w:rPr>
          <w:rFonts w:ascii="Times New Roman" w:hAnsi="Times New Roman" w:cs="Times New Roman"/>
        </w:rPr>
        <w:t>7</w:t>
      </w:r>
    </w:p>
    <w:p w14:paraId="34192755" w14:textId="6FCABFB3" w:rsidR="00FB5882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667" behindDoc="0" locked="0" layoutInCell="1" allowOverlap="1" wp14:anchorId="27B71C15" wp14:editId="50291CD4">
                <wp:simplePos x="0" y="0"/>
                <wp:positionH relativeFrom="leftMargin">
                  <wp:align>right</wp:align>
                </wp:positionH>
                <wp:positionV relativeFrom="paragraph">
                  <wp:posOffset>263534</wp:posOffset>
                </wp:positionV>
                <wp:extent cx="484505" cy="545465"/>
                <wp:effectExtent l="0" t="0" r="10795" b="26035"/>
                <wp:wrapNone/>
                <wp:docPr id="1854451253" name="Text Box 1854451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6C79720" w14:textId="5DA57314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45ABB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11FD9A64" w14:textId="487D07F0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71C15" id="Text Box 1854451253" o:spid="_x0000_s1113" type="#_x0000_t202" style="position:absolute;left:0;text-align:left;margin-left:-13.05pt;margin-top:20.75pt;width:38.15pt;height:42.95pt;z-index:2517056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" fillcolor="window" strokecolor="window" strokeweight=".5pt">
                <v:textbox>
                  <w:txbxContent>
                    <w:p w14:paraId="66C79720" w14:textId="5DA57314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45ABB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11FD9A64" w14:textId="487D07F0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17E33B" w14:textId="39E0CFBD" w:rsidR="00404A4F" w:rsidRPr="004257A7" w:rsidRDefault="00327476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B8A7760" wp14:editId="755410B7">
            <wp:extent cx="5943600" cy="477520"/>
            <wp:effectExtent l="0" t="0" r="0" b="0"/>
            <wp:docPr id="1181367648" name="Picture 1181367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3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8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1F55AA">
        <w:rPr>
          <w:rFonts w:ascii="Times New Roman" w:hAnsi="Times New Roman" w:cs="Times New Roman"/>
        </w:rPr>
        <w:t>8</w:t>
      </w:r>
    </w:p>
    <w:p w14:paraId="52C4BDB4" w14:textId="0A959CDD" w:rsidR="00FB5882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715" behindDoc="0" locked="0" layoutInCell="1" allowOverlap="1" wp14:anchorId="51D43153" wp14:editId="28AF90CB">
                <wp:simplePos x="0" y="0"/>
                <wp:positionH relativeFrom="leftMargin">
                  <wp:align>right</wp:align>
                </wp:positionH>
                <wp:positionV relativeFrom="paragraph">
                  <wp:posOffset>283371</wp:posOffset>
                </wp:positionV>
                <wp:extent cx="484505" cy="545465"/>
                <wp:effectExtent l="0" t="0" r="10795" b="26035"/>
                <wp:wrapNone/>
                <wp:docPr id="1725848786" name="Text Box 17258487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C102790" w14:textId="2F1C2813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45AB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22CA8D51" w14:textId="60CFF502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43153" id="Text Box 1725848786" o:spid="_x0000_s1114" type="#_x0000_t202" style="position:absolute;left:0;text-align:left;margin-left:-13.05pt;margin-top:22.3pt;width:38.15pt;height:42.95pt;z-index:2517077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" fillcolor="window" strokecolor="window" strokeweight=".5pt">
                <v:textbox>
                  <w:txbxContent>
                    <w:p w14:paraId="4C102790" w14:textId="2F1C2813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45ABB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22CA8D51" w14:textId="60CFF502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D4147C" w14:textId="008E6712" w:rsidR="00404A4F" w:rsidRPr="004257A7" w:rsidRDefault="00327476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97A8B89" wp14:editId="75CA84C3">
            <wp:extent cx="5943600" cy="491490"/>
            <wp:effectExtent l="0" t="0" r="0" b="3810"/>
            <wp:docPr id="290989344" name="Picture 290989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4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9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DD0E5A">
        <w:rPr>
          <w:rFonts w:ascii="Times New Roman" w:hAnsi="Times New Roman" w:cs="Times New Roman"/>
        </w:rPr>
        <w:t>9</w:t>
      </w:r>
    </w:p>
    <w:p w14:paraId="76503BF5" w14:textId="2C0BC117" w:rsidR="00FB5882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763" behindDoc="0" locked="0" layoutInCell="1" allowOverlap="1" wp14:anchorId="1CECBAF0" wp14:editId="45D3BD19">
                <wp:simplePos x="0" y="0"/>
                <wp:positionH relativeFrom="leftMargin">
                  <wp:posOffset>371476</wp:posOffset>
                </wp:positionH>
                <wp:positionV relativeFrom="paragraph">
                  <wp:posOffset>193040</wp:posOffset>
                </wp:positionV>
                <wp:extent cx="532130" cy="609600"/>
                <wp:effectExtent l="0" t="0" r="20320" b="19050"/>
                <wp:wrapNone/>
                <wp:docPr id="1559001532" name="Text Box 15590015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13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8A50CC1" w14:textId="39C3EB31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45ABB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2EE729E5" w14:textId="4472BC7E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CBAF0" id="Text Box 1559001532" o:spid="_x0000_s1115" type="#_x0000_t202" style="position:absolute;left:0;text-align:left;margin-left:29.25pt;margin-top:15.2pt;width:41.9pt;height:48pt;z-index:25170976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" fillcolor="window" strokecolor="window" strokeweight=".5pt">
                <v:textbox>
                  <w:txbxContent>
                    <w:p w14:paraId="38A50CC1" w14:textId="39C3EB31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45ABB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2EE729E5" w14:textId="4472BC7E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C7B17E" w14:textId="7214D61B" w:rsidR="00404A4F" w:rsidRPr="004257A7" w:rsidRDefault="00327476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F698EC4" wp14:editId="324E02B4">
            <wp:extent cx="5943600" cy="470535"/>
            <wp:effectExtent l="0" t="0" r="0" b="5715"/>
            <wp:docPr id="221030723" name="Picture 221030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5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0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>1</w:t>
      </w:r>
      <w:r w:rsidR="00DD0E5A">
        <w:rPr>
          <w:rFonts w:ascii="Times New Roman" w:hAnsi="Times New Roman" w:cs="Times New Roman"/>
        </w:rPr>
        <w:t>0</w:t>
      </w:r>
    </w:p>
    <w:p w14:paraId="7526020F" w14:textId="416C4FC4" w:rsidR="001E2334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811" behindDoc="0" locked="0" layoutInCell="1" allowOverlap="1" wp14:anchorId="5C0BA90B" wp14:editId="13580359">
                <wp:simplePos x="0" y="0"/>
                <wp:positionH relativeFrom="leftMargin">
                  <wp:align>right</wp:align>
                </wp:positionH>
                <wp:positionV relativeFrom="paragraph">
                  <wp:posOffset>267336</wp:posOffset>
                </wp:positionV>
                <wp:extent cx="589280" cy="533400"/>
                <wp:effectExtent l="0" t="0" r="20320" b="19050"/>
                <wp:wrapNone/>
                <wp:docPr id="1995114412" name="Text Box 19951144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280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F7EB3A4" w14:textId="6254A372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45ABB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2ABE685B" w14:textId="38ADB589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BA90B" id="Text Box 1995114412" o:spid="_x0000_s1116" type="#_x0000_t202" style="position:absolute;left:0;text-align:left;margin-left:-4.8pt;margin-top:21.05pt;width:46.4pt;height:42pt;z-index:2517118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" fillcolor="window" strokecolor="window" strokeweight=".5pt">
                <v:textbox>
                  <w:txbxContent>
                    <w:p w14:paraId="2F7EB3A4" w14:textId="6254A372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45ABB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2ABE685B" w14:textId="38ADB589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68B4BB" w14:textId="670A39FA" w:rsidR="00404A4F" w:rsidRPr="004257A7" w:rsidRDefault="00327476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4F4091F" wp14:editId="063820C6">
            <wp:extent cx="5943600" cy="477520"/>
            <wp:effectExtent l="0" t="0" r="0" b="0"/>
            <wp:docPr id="1450374062" name="Picture 1450374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6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1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>1</w:t>
      </w:r>
      <w:r w:rsidR="00DD0E5A">
        <w:rPr>
          <w:rFonts w:ascii="Times New Roman" w:hAnsi="Times New Roman" w:cs="Times New Roman"/>
        </w:rPr>
        <w:t>1</w:t>
      </w:r>
    </w:p>
    <w:p w14:paraId="652A1432" w14:textId="0593C24F" w:rsidR="001E2334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859" behindDoc="0" locked="0" layoutInCell="1" allowOverlap="1" wp14:anchorId="18B8D3F1" wp14:editId="13CE9B8D">
                <wp:simplePos x="0" y="0"/>
                <wp:positionH relativeFrom="leftMargin">
                  <wp:align>right</wp:align>
                </wp:positionH>
                <wp:positionV relativeFrom="paragraph">
                  <wp:posOffset>261620</wp:posOffset>
                </wp:positionV>
                <wp:extent cx="551180" cy="523875"/>
                <wp:effectExtent l="0" t="0" r="20320" b="28575"/>
                <wp:wrapNone/>
                <wp:docPr id="1344219690" name="Text Box 1344219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523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520FE90" w14:textId="36101C70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45ABB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1DD2BE58" w14:textId="14FB3176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8D3F1" id="Text Box 1344219690" o:spid="_x0000_s1117" type="#_x0000_t202" style="position:absolute;left:0;text-align:left;margin-left:-7.8pt;margin-top:20.6pt;width:43.4pt;height:41.25pt;z-index:2517138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" fillcolor="window" strokecolor="window" strokeweight=".5pt">
                <v:textbox>
                  <w:txbxContent>
                    <w:p w14:paraId="4520FE90" w14:textId="36101C70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45ABB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1DD2BE58" w14:textId="14FB3176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DE3C0D" w14:textId="64CBAFB7" w:rsidR="00404A4F" w:rsidRPr="004257A7" w:rsidRDefault="00327476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437A3FC" wp14:editId="71E55699">
            <wp:extent cx="5943600" cy="477520"/>
            <wp:effectExtent l="0" t="0" r="0" b="0"/>
            <wp:docPr id="1170015826" name="Picture 1170015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7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2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>1</w:t>
      </w:r>
      <w:r w:rsidR="00DD0E5A">
        <w:rPr>
          <w:rFonts w:ascii="Times New Roman" w:hAnsi="Times New Roman" w:cs="Times New Roman"/>
        </w:rPr>
        <w:t>2</w:t>
      </w:r>
    </w:p>
    <w:p w14:paraId="440B35B9" w14:textId="0646512C" w:rsidR="001E2334" w:rsidRDefault="00EB051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907" behindDoc="0" locked="0" layoutInCell="1" allowOverlap="1" wp14:anchorId="69DE8535" wp14:editId="52A4CB6B">
                <wp:simplePos x="0" y="0"/>
                <wp:positionH relativeFrom="leftMargin">
                  <wp:align>right</wp:align>
                </wp:positionH>
                <wp:positionV relativeFrom="paragraph">
                  <wp:posOffset>245745</wp:posOffset>
                </wp:positionV>
                <wp:extent cx="551180" cy="523875"/>
                <wp:effectExtent l="0" t="0" r="20320" b="28575"/>
                <wp:wrapNone/>
                <wp:docPr id="1214070287" name="Text Box 1214070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523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4A4DB27" w14:textId="746F051E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45ABB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43780D75" w14:textId="26B180BA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E8535" id="Text Box 1214070287" o:spid="_x0000_s1118" type="#_x0000_t202" style="position:absolute;left:0;text-align:left;margin-left:-7.8pt;margin-top:19.35pt;width:43.4pt;height:41.25pt;z-index:2517159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" fillcolor="window" strokecolor="window" strokeweight=".5pt">
                <v:textbox>
                  <w:txbxContent>
                    <w:p w14:paraId="04A4DB27" w14:textId="746F051E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45ABB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43780D75" w14:textId="26B180BA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1690AD" w14:textId="7520E767" w:rsidR="00404A4F" w:rsidRDefault="00327476" w:rsidP="00404A4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BBF0DE3" wp14:editId="290CFA26">
            <wp:extent cx="5943600" cy="457200"/>
            <wp:effectExtent l="0" t="0" r="0" b="0"/>
            <wp:docPr id="2121428563" name="Picture 2121428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8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3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>1</w:t>
      </w:r>
      <w:r w:rsidR="00DD0E5A">
        <w:rPr>
          <w:rFonts w:ascii="Times New Roman" w:hAnsi="Times New Roman" w:cs="Times New Roman"/>
        </w:rPr>
        <w:t>3</w:t>
      </w:r>
    </w:p>
    <w:p w14:paraId="46F47BDA" w14:textId="77777777" w:rsidR="004257A7" w:rsidRDefault="004257A7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B3AD07" w14:textId="77777777" w:rsidR="004257A7" w:rsidRPr="004257A7" w:rsidRDefault="004257A7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892EF3" w14:textId="3E12118D" w:rsidR="00404A4F" w:rsidRPr="004257A7" w:rsidRDefault="00EB0510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17955" behindDoc="0" locked="0" layoutInCell="1" allowOverlap="1" wp14:anchorId="2CEC7A07" wp14:editId="79FB7059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22605" cy="545465"/>
                <wp:effectExtent l="0" t="0" r="10795" b="26035"/>
                <wp:wrapNone/>
                <wp:docPr id="1968983102" name="Text Box 1968983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6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E5D3CD9" w14:textId="70133022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33672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79F404AE" w14:textId="1A1334D9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C7A07" id="Text Box 1968983102" o:spid="_x0000_s1119" type="#_x0000_t202" style="position:absolute;left:0;text-align:left;margin-left:-10.05pt;margin-top:.75pt;width:41.15pt;height:42.95pt;z-index:2517179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" fillcolor="window" strokecolor="window" strokeweight=".5pt">
                <v:textbox>
                  <w:txbxContent>
                    <w:p w14:paraId="1E5D3CD9" w14:textId="70133022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33672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79F404AE" w14:textId="1A1334D9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5B76559" wp14:editId="183B0529">
            <wp:extent cx="5731510" cy="453745"/>
            <wp:effectExtent l="0" t="0" r="2540" b="3810"/>
            <wp:docPr id="1955934347" name="Picture 195593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9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3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4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>1</w:t>
      </w:r>
      <w:r w:rsidR="00DD0E5A">
        <w:rPr>
          <w:rFonts w:ascii="Times New Roman" w:hAnsi="Times New Roman" w:cs="Times New Roman"/>
        </w:rPr>
        <w:t>4</w:t>
      </w:r>
    </w:p>
    <w:p w14:paraId="001D84FD" w14:textId="7FFE402B" w:rsidR="001E2334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003" behindDoc="0" locked="0" layoutInCell="1" allowOverlap="1" wp14:anchorId="6F82A33C" wp14:editId="1E12F0CB">
                <wp:simplePos x="0" y="0"/>
                <wp:positionH relativeFrom="leftMargin">
                  <wp:align>right</wp:align>
                </wp:positionH>
                <wp:positionV relativeFrom="paragraph">
                  <wp:posOffset>190500</wp:posOffset>
                </wp:positionV>
                <wp:extent cx="541655" cy="545465"/>
                <wp:effectExtent l="0" t="0" r="10795" b="26035"/>
                <wp:wrapNone/>
                <wp:docPr id="1749748733" name="Text Box 17497487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5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67D8C69" w14:textId="237EB22D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33672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09805F68" w14:textId="0AD7B477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2A33C" id="Text Box 1749748733" o:spid="_x0000_s1120" type="#_x0000_t202" style="position:absolute;left:0;text-align:left;margin-left:-8.55pt;margin-top:15pt;width:42.65pt;height:42.95pt;z-index:2517200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" fillcolor="window" strokecolor="window" strokeweight=".5pt">
                <v:textbox>
                  <w:txbxContent>
                    <w:p w14:paraId="367D8C69" w14:textId="237EB22D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33672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09805F68" w14:textId="0AD7B477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2DB2CA" w14:textId="31EC45DD" w:rsidR="00404A4F" w:rsidRPr="004257A7" w:rsidRDefault="00327476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BF125A" wp14:editId="2D3CE343">
            <wp:extent cx="5943600" cy="477520"/>
            <wp:effectExtent l="0" t="0" r="0" b="0"/>
            <wp:docPr id="1859342564" name="Picture 1859342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0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5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>1</w:t>
      </w:r>
      <w:r w:rsidR="00DD0E5A">
        <w:rPr>
          <w:rFonts w:ascii="Times New Roman" w:hAnsi="Times New Roman" w:cs="Times New Roman"/>
        </w:rPr>
        <w:t>5</w:t>
      </w:r>
    </w:p>
    <w:p w14:paraId="7A322986" w14:textId="70BEE5AF" w:rsidR="001E2334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051" behindDoc="0" locked="0" layoutInCell="1" allowOverlap="1" wp14:anchorId="00EB8088" wp14:editId="031CC376">
                <wp:simplePos x="0" y="0"/>
                <wp:positionH relativeFrom="leftMargin">
                  <wp:posOffset>333376</wp:posOffset>
                </wp:positionH>
                <wp:positionV relativeFrom="paragraph">
                  <wp:posOffset>260351</wp:posOffset>
                </wp:positionV>
                <wp:extent cx="570230" cy="513080"/>
                <wp:effectExtent l="0" t="0" r="20320" b="20320"/>
                <wp:wrapNone/>
                <wp:docPr id="1310694242" name="Text Box 1310694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230" cy="5130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5BD470A" w14:textId="0C7BEFC2" w:rsidR="001F55AA" w:rsidRPr="0036648D" w:rsidRDefault="00864FAE" w:rsidP="001F55A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3367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595B3E8C" w14:textId="49EA9F7C" w:rsidR="001F55AA" w:rsidRPr="0036648D" w:rsidRDefault="00864FAE" w:rsidP="001F55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F55A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B8088" id="Text Box 1310694242" o:spid="_x0000_s1121" type="#_x0000_t202" style="position:absolute;left:0;text-align:left;margin-left:26.25pt;margin-top:20.5pt;width:44.9pt;height:40.4pt;z-index:25172205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" fillcolor="window" strokecolor="window" strokeweight=".5pt">
                <v:textbox>
                  <w:txbxContent>
                    <w:p w14:paraId="55BD470A" w14:textId="0C7BEFC2" w:rsidR="001F55AA" w:rsidRPr="0036648D" w:rsidRDefault="00864FAE" w:rsidP="001F55A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33672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595B3E8C" w14:textId="49EA9F7C" w:rsidR="001F55AA" w:rsidRPr="0036648D" w:rsidRDefault="00864FAE" w:rsidP="001F55A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F55AA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C8BA72" w14:textId="50410F31" w:rsidR="00404A4F" w:rsidRPr="004257A7" w:rsidRDefault="00327476" w:rsidP="00404A4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4BA7BF8" wp14:editId="1A0AD93E">
            <wp:extent cx="5943600" cy="484505"/>
            <wp:effectExtent l="0" t="0" r="0" b="0"/>
            <wp:docPr id="2083560761" name="Picture 2083560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1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04A4F" w:rsidRPr="004B51B1">
        <w:rPr>
          <w:rFonts w:ascii="Times New Roman" w:hAnsi="Times New Roman" w:cs="Times New Roman"/>
        </w:rPr>
        <w:t xml:space="preserve"> </w:t>
      </w:r>
      <w:r w:rsidR="002B2A35">
        <w:rPr>
          <w:rFonts w:ascii="Times New Roman" w:hAnsi="Times New Roman" w:cs="Times New Roman"/>
        </w:rPr>
        <w:t>86</w:t>
      </w:r>
      <w:r w:rsidR="00686F88">
        <w:rPr>
          <w:rFonts w:ascii="Times New Roman" w:hAnsi="Times New Roman" w:cs="Times New Roman"/>
        </w:rPr>
        <w:t>. Mapping</w:t>
      </w:r>
      <w:r w:rsidR="00404A4F" w:rsidRPr="004B51B1">
        <w:rPr>
          <w:rFonts w:ascii="Times New Roman" w:hAnsi="Times New Roman" w:cs="Times New Roman"/>
        </w:rPr>
        <w:t xml:space="preserve"> of</w:t>
      </w:r>
      <w:r w:rsidR="00404A4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04A4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404A4F">
        <w:rPr>
          <w:rFonts w:ascii="Times New Roman" w:hAnsi="Times New Roman" w:cs="Times New Roman"/>
        </w:rPr>
        <w:t>1</w:t>
      </w:r>
      <w:r w:rsidR="00DD0E5A">
        <w:rPr>
          <w:rFonts w:ascii="Times New Roman" w:hAnsi="Times New Roman" w:cs="Times New Roman"/>
        </w:rPr>
        <w:t>6</w:t>
      </w:r>
    </w:p>
    <w:p w14:paraId="75DE7EE2" w14:textId="5B618889" w:rsidR="001E2334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099" behindDoc="0" locked="0" layoutInCell="1" allowOverlap="1" wp14:anchorId="72C64111" wp14:editId="47BFD047">
                <wp:simplePos x="0" y="0"/>
                <wp:positionH relativeFrom="leftMargin">
                  <wp:align>right</wp:align>
                </wp:positionH>
                <wp:positionV relativeFrom="paragraph">
                  <wp:posOffset>290830</wp:posOffset>
                </wp:positionV>
                <wp:extent cx="484505" cy="545465"/>
                <wp:effectExtent l="0" t="0" r="10795" b="26035"/>
                <wp:wrapNone/>
                <wp:docPr id="1651821517" name="Text Box 16518215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495F348" w14:textId="032B5042" w:rsidR="0091641B" w:rsidRPr="0036648D" w:rsidRDefault="00864FAE" w:rsidP="0091641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92EC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77A2D5CA" w14:textId="758F4AA3" w:rsidR="0091641B" w:rsidRPr="0036648D" w:rsidRDefault="00864FAE" w:rsidP="0091641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92EC5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64111" id="Text Box 1651821517" o:spid="_x0000_s1122" type="#_x0000_t202" style="position:absolute;left:0;text-align:left;margin-left:-13.05pt;margin-top:22.9pt;width:38.15pt;height:42.95pt;z-index:2517240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" fillcolor="window" strokecolor="window" strokeweight=".5pt">
                <v:textbox>
                  <w:txbxContent>
                    <w:p w14:paraId="3495F348" w14:textId="032B5042" w:rsidR="0091641B" w:rsidRPr="0036648D" w:rsidRDefault="00864FAE" w:rsidP="0091641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92EC5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77A2D5CA" w14:textId="758F4AA3" w:rsidR="0091641B" w:rsidRPr="0036648D" w:rsidRDefault="00864FAE" w:rsidP="0091641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92EC5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756F41" w14:textId="6AF0B7D2" w:rsidR="00392EC5" w:rsidRPr="004257A7" w:rsidRDefault="00327476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8DA3DAD" wp14:editId="209F4AF2">
            <wp:extent cx="5943600" cy="546100"/>
            <wp:effectExtent l="0" t="0" r="0" b="6350"/>
            <wp:docPr id="1410195400" name="Picture 1410195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2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392EC5">
        <w:rPr>
          <w:rFonts w:ascii="Times New Roman" w:hAnsi="Times New Roman" w:cs="Times New Roman"/>
        </w:rPr>
        <w:t>87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A25600">
        <w:rPr>
          <w:rFonts w:ascii="Times New Roman" w:hAnsi="Times New Roman" w:cs="Times New Roman"/>
        </w:rPr>
        <w:t>1</w:t>
      </w:r>
    </w:p>
    <w:p w14:paraId="13018A41" w14:textId="23DA8246" w:rsidR="001E2334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147" behindDoc="0" locked="0" layoutInCell="1" allowOverlap="1" wp14:anchorId="65E5E476" wp14:editId="10C486DB">
                <wp:simplePos x="0" y="0"/>
                <wp:positionH relativeFrom="leftMargin">
                  <wp:align>right</wp:align>
                </wp:positionH>
                <wp:positionV relativeFrom="paragraph">
                  <wp:posOffset>249252</wp:posOffset>
                </wp:positionV>
                <wp:extent cx="484505" cy="545465"/>
                <wp:effectExtent l="0" t="0" r="10795" b="26035"/>
                <wp:wrapNone/>
                <wp:docPr id="1162819134" name="Text Box 1162819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7357270" w14:textId="520C78CB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25600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8742733" w14:textId="10671F0D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25600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5E476" id="Text Box 1162819134" o:spid="_x0000_s1123" type="#_x0000_t202" style="position:absolute;left:0;text-align:left;margin-left:-13.05pt;margin-top:19.65pt;width:38.15pt;height:42.95pt;z-index:2517261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fEePgIAAKUEAAAOAAAAZHJzL2Uyb0RvYy54bWysVEtv2zAMvg/YfxB0X+xkdto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" fillcolor="window" strokecolor="window" strokeweight=".5pt">
                <v:textbox>
                  <w:txbxContent>
                    <w:p w14:paraId="77357270" w14:textId="520C78CB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25600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8742733" w14:textId="10671F0D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25600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11EE6E" w14:textId="2FC8D825" w:rsidR="00392EC5" w:rsidRPr="004257A7" w:rsidRDefault="00327476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62277A3" wp14:editId="492B63C5">
            <wp:extent cx="5943600" cy="559435"/>
            <wp:effectExtent l="0" t="0" r="0" b="0"/>
            <wp:docPr id="1989400975" name="Picture 1989400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392EC5">
        <w:rPr>
          <w:rFonts w:ascii="Times New Roman" w:hAnsi="Times New Roman" w:cs="Times New Roman"/>
        </w:rPr>
        <w:t>8</w:t>
      </w:r>
      <w:r w:rsidR="00B32085">
        <w:rPr>
          <w:rFonts w:ascii="Times New Roman" w:hAnsi="Times New Roman" w:cs="Times New Roman"/>
        </w:rPr>
        <w:t>8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A25600">
        <w:rPr>
          <w:rFonts w:ascii="Times New Roman" w:hAnsi="Times New Roman" w:cs="Times New Roman"/>
        </w:rPr>
        <w:t>2</w:t>
      </w:r>
    </w:p>
    <w:p w14:paraId="02D6B9F3" w14:textId="5679E8D7" w:rsidR="001E2334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195" behindDoc="0" locked="0" layoutInCell="1" allowOverlap="1" wp14:anchorId="204F716A" wp14:editId="1DE65AFF">
                <wp:simplePos x="0" y="0"/>
                <wp:positionH relativeFrom="leftMargin">
                  <wp:align>right</wp:align>
                </wp:positionH>
                <wp:positionV relativeFrom="paragraph">
                  <wp:posOffset>290830</wp:posOffset>
                </wp:positionV>
                <wp:extent cx="484505" cy="545465"/>
                <wp:effectExtent l="0" t="0" r="10795" b="26035"/>
                <wp:wrapNone/>
                <wp:docPr id="1136517259" name="Text Box 1136517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7F5C500" w14:textId="43745234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25600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A935016" w14:textId="067FF1E1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63BD7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F716A" id="Text Box 1136517259" o:spid="_x0000_s1124" type="#_x0000_t202" style="position:absolute;left:0;text-align:left;margin-left:-13.05pt;margin-top:22.9pt;width:38.15pt;height:42.95pt;z-index:2517281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" fillcolor="window" strokecolor="window" strokeweight=".5pt">
                <v:textbox>
                  <w:txbxContent>
                    <w:p w14:paraId="37F5C500" w14:textId="43745234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25600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6A935016" w14:textId="067FF1E1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63BD7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218E3" w14:textId="4718C9CD" w:rsidR="00392EC5" w:rsidRPr="004257A7" w:rsidRDefault="00327476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E5FFA00" wp14:editId="59450DB3">
            <wp:extent cx="5943600" cy="532130"/>
            <wp:effectExtent l="0" t="0" r="0" b="1270"/>
            <wp:docPr id="390546435" name="Picture 390546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4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392EC5">
        <w:rPr>
          <w:rFonts w:ascii="Times New Roman" w:hAnsi="Times New Roman" w:cs="Times New Roman"/>
        </w:rPr>
        <w:t>8</w:t>
      </w:r>
      <w:r w:rsidR="00B32085">
        <w:rPr>
          <w:rFonts w:ascii="Times New Roman" w:hAnsi="Times New Roman" w:cs="Times New Roman"/>
        </w:rPr>
        <w:t>9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>7 and ch</w:t>
      </w:r>
      <w:r w:rsidR="00A25600">
        <w:rPr>
          <w:rFonts w:ascii="Times New Roman" w:hAnsi="Times New Roman" w:cs="Times New Roman"/>
        </w:rPr>
        <w:t>3</w:t>
      </w:r>
    </w:p>
    <w:p w14:paraId="3A064228" w14:textId="77777777" w:rsidR="00392EC5" w:rsidRDefault="00392EC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24D6B8" w14:textId="1D028675" w:rsidR="00392EC5" w:rsidRPr="004257A7" w:rsidRDefault="00B32085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243" behindDoc="0" locked="0" layoutInCell="1" allowOverlap="1" wp14:anchorId="5E9BD015" wp14:editId="275078A1">
                <wp:simplePos x="0" y="0"/>
                <wp:positionH relativeFrom="leftMargin">
                  <wp:align>right</wp:align>
                </wp:positionH>
                <wp:positionV relativeFrom="paragraph">
                  <wp:posOffset>3725</wp:posOffset>
                </wp:positionV>
                <wp:extent cx="484505" cy="545465"/>
                <wp:effectExtent l="0" t="0" r="10795" b="26035"/>
                <wp:wrapNone/>
                <wp:docPr id="48328483" name="Text Box 483284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6F074B3" w14:textId="3A862690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63BD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11B9BF30" w14:textId="685C0C15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63BD7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BD015" id="Text Box 48328483" o:spid="_x0000_s1125" type="#_x0000_t202" style="position:absolute;left:0;text-align:left;margin-left:-13.05pt;margin-top:.3pt;width:38.15pt;height:42.95pt;z-index:2517302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" fillcolor="window" strokecolor="window" strokeweight=".5pt">
                <v:textbox>
                  <w:txbxContent>
                    <w:p w14:paraId="46F074B3" w14:textId="3A862690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63BD7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11B9BF30" w14:textId="685C0C15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63BD7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82DDFB9" wp14:editId="7605D83A">
            <wp:extent cx="5943600" cy="552450"/>
            <wp:effectExtent l="0" t="0" r="0" b="0"/>
            <wp:docPr id="302163162" name="Picture 302163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5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90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D3C62">
        <w:rPr>
          <w:rFonts w:ascii="Times New Roman" w:hAnsi="Times New Roman" w:cs="Times New Roman"/>
        </w:rPr>
        <w:t>4</w:t>
      </w:r>
    </w:p>
    <w:p w14:paraId="11923CB5" w14:textId="1C0A9B50" w:rsidR="001E2334" w:rsidRDefault="001E233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D912A9" w14:textId="64EA7C3D" w:rsidR="00392EC5" w:rsidRPr="003F6607" w:rsidRDefault="00EB0510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291" behindDoc="0" locked="0" layoutInCell="1" allowOverlap="1" wp14:anchorId="3D291074" wp14:editId="75D6E08E">
                <wp:simplePos x="0" y="0"/>
                <wp:positionH relativeFrom="leftMargin">
                  <wp:posOffset>457200</wp:posOffset>
                </wp:positionH>
                <wp:positionV relativeFrom="paragraph">
                  <wp:posOffset>-635</wp:posOffset>
                </wp:positionV>
                <wp:extent cx="484505" cy="545465"/>
                <wp:effectExtent l="0" t="0" r="10795" b="26035"/>
                <wp:wrapNone/>
                <wp:docPr id="1561265723" name="Text Box 15612657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02F67C3" w14:textId="2B95FD7D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63BD7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65AC97C0" w14:textId="59E75533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63BD7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91074" id="Text Box 1561265723" o:spid="_x0000_s1126" type="#_x0000_t202" style="position:absolute;left:0;text-align:left;margin-left:36pt;margin-top:-.05pt;width:38.15pt;height:42.95pt;z-index:25173229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" fillcolor="window" strokecolor="window" strokeweight=".5pt">
                <v:textbox>
                  <w:txbxContent>
                    <w:p w14:paraId="702F67C3" w14:textId="2B95FD7D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63BD7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65AC97C0" w14:textId="59E75533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63BD7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B1FCFC" wp14:editId="47111956">
            <wp:extent cx="5943600" cy="552450"/>
            <wp:effectExtent l="0" t="0" r="0" b="0"/>
            <wp:docPr id="2094599256" name="Picture 2094599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6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B32085">
        <w:rPr>
          <w:rFonts w:ascii="Times New Roman" w:hAnsi="Times New Roman" w:cs="Times New Roman"/>
        </w:rPr>
        <w:t>91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D3C62">
        <w:rPr>
          <w:rFonts w:ascii="Times New Roman" w:hAnsi="Times New Roman" w:cs="Times New Roman"/>
        </w:rPr>
        <w:t>5</w:t>
      </w:r>
    </w:p>
    <w:p w14:paraId="148206DF" w14:textId="77777777" w:rsidR="003F6607" w:rsidRDefault="003F660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C64A71" w14:textId="2EA58C42" w:rsidR="00392EC5" w:rsidRPr="003F6607" w:rsidRDefault="003F6607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34339" behindDoc="0" locked="0" layoutInCell="1" allowOverlap="1" wp14:anchorId="1AA92DE6" wp14:editId="4B727184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484505" cy="545465"/>
                <wp:effectExtent l="0" t="0" r="10795" b="26035"/>
                <wp:wrapNone/>
                <wp:docPr id="1342446946" name="Text Box 13424469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545DFF2" w14:textId="4C26F6D5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63BD7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04AD1751" w14:textId="36AC79F3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63BD7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92DE6" id="Text Box 1342446946" o:spid="_x0000_s1127" type="#_x0000_t202" style="position:absolute;left:0;text-align:left;margin-left:-13.05pt;margin-top:.75pt;width:38.15pt;height:42.95pt;z-index:2517343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vAPQIAAKY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" fillcolor="window" strokecolor="window" strokeweight=".5pt">
                <v:textbox>
                  <w:txbxContent>
                    <w:p w14:paraId="2545DFF2" w14:textId="4C26F6D5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63BD7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04AD1751" w14:textId="36AC79F3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63BD7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070ADBB" wp14:editId="68CDBBF5">
            <wp:extent cx="5731510" cy="453745"/>
            <wp:effectExtent l="0" t="0" r="2540" b="3810"/>
            <wp:docPr id="147870816" name="Picture 147870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7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3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B32085">
        <w:rPr>
          <w:rFonts w:ascii="Times New Roman" w:hAnsi="Times New Roman" w:cs="Times New Roman"/>
        </w:rPr>
        <w:t>92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D3C62">
        <w:rPr>
          <w:rFonts w:ascii="Times New Roman" w:hAnsi="Times New Roman" w:cs="Times New Roman"/>
        </w:rPr>
        <w:t>6</w:t>
      </w:r>
    </w:p>
    <w:p w14:paraId="5AAA1697" w14:textId="28F9EE62" w:rsidR="000C4E54" w:rsidRDefault="005374C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387" behindDoc="0" locked="0" layoutInCell="1" allowOverlap="1" wp14:anchorId="436711F0" wp14:editId="173AE00C">
                <wp:simplePos x="0" y="0"/>
                <wp:positionH relativeFrom="leftMargin">
                  <wp:align>right</wp:align>
                </wp:positionH>
                <wp:positionV relativeFrom="paragraph">
                  <wp:posOffset>304478</wp:posOffset>
                </wp:positionV>
                <wp:extent cx="484505" cy="545465"/>
                <wp:effectExtent l="0" t="0" r="10795" b="26035"/>
                <wp:wrapNone/>
                <wp:docPr id="1248139291" name="Text Box 1248139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7A9274D" w14:textId="5442576B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F2AA1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7F555E2E" w14:textId="486F8D34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F2AA1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711F0" id="Text Box 1248139291" o:spid="_x0000_s1128" type="#_x0000_t202" style="position:absolute;left:0;text-align:left;margin-left:-13.05pt;margin-top:23.95pt;width:38.15pt;height:42.95pt;z-index:2517363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jpkPgIAAKY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" fillcolor="window" strokecolor="window" strokeweight=".5pt">
                <v:textbox>
                  <w:txbxContent>
                    <w:p w14:paraId="07A9274D" w14:textId="5442576B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F2AA1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7F555E2E" w14:textId="486F8D34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F2AA1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587907" w14:textId="20027B66" w:rsidR="00392EC5" w:rsidRPr="003F6607" w:rsidRDefault="00327476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C17A57F" wp14:editId="6941223B">
            <wp:extent cx="5943600" cy="532130"/>
            <wp:effectExtent l="0" t="0" r="0" b="1270"/>
            <wp:docPr id="818849042" name="Picture 818849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8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692C9F">
        <w:rPr>
          <w:rFonts w:ascii="Times New Roman" w:hAnsi="Times New Roman" w:cs="Times New Roman"/>
        </w:rPr>
        <w:t>93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D3C62">
        <w:rPr>
          <w:rFonts w:ascii="Times New Roman" w:hAnsi="Times New Roman" w:cs="Times New Roman"/>
        </w:rPr>
        <w:t>7</w:t>
      </w:r>
    </w:p>
    <w:p w14:paraId="57A4F75A" w14:textId="4A1E4A5A" w:rsidR="000C4E54" w:rsidRDefault="00C4573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435" behindDoc="0" locked="0" layoutInCell="1" allowOverlap="1" wp14:anchorId="50EC245A" wp14:editId="07174893">
                <wp:simplePos x="0" y="0"/>
                <wp:positionH relativeFrom="leftMargin">
                  <wp:align>right</wp:align>
                </wp:positionH>
                <wp:positionV relativeFrom="paragraph">
                  <wp:posOffset>249252</wp:posOffset>
                </wp:positionV>
                <wp:extent cx="484505" cy="545465"/>
                <wp:effectExtent l="0" t="0" r="10795" b="26035"/>
                <wp:wrapNone/>
                <wp:docPr id="1723350950" name="Text Box 17233509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8AFF45A" w14:textId="7169CCB0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F2AA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413E2279" w14:textId="291CE78E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F2AA1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C245A" id="Text Box 1723350950" o:spid="_x0000_s1129" type="#_x0000_t202" style="position:absolute;left:0;text-align:left;margin-left:-13.05pt;margin-top:19.65pt;width:38.15pt;height:42.95pt;z-index:2517384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HWxPgIAAKYEAAAOAAAAZHJzL2Uyb0RvYy54bWysVEtv2zAMvg/YfxB0X+ykdtY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" fillcolor="window" strokecolor="window" strokeweight=".5pt">
                <v:textbox>
                  <w:txbxContent>
                    <w:p w14:paraId="68AFF45A" w14:textId="7169CCB0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F2AA1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413E2279" w14:textId="291CE78E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F2AA1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0C96E4" w14:textId="1A44AD1B" w:rsidR="00392EC5" w:rsidRPr="003F6607" w:rsidRDefault="00327476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0771DD5" wp14:editId="0A1F2E55">
            <wp:extent cx="5943600" cy="546100"/>
            <wp:effectExtent l="0" t="0" r="0" b="6350"/>
            <wp:docPr id="2065081121" name="Picture 2065081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9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692C9F">
        <w:rPr>
          <w:rFonts w:ascii="Times New Roman" w:hAnsi="Times New Roman" w:cs="Times New Roman"/>
        </w:rPr>
        <w:t>94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D3C62">
        <w:rPr>
          <w:rFonts w:ascii="Times New Roman" w:hAnsi="Times New Roman" w:cs="Times New Roman"/>
        </w:rPr>
        <w:t>8</w:t>
      </w:r>
    </w:p>
    <w:p w14:paraId="01AA0282" w14:textId="2B0DB13C" w:rsidR="000C4E54" w:rsidRDefault="00C4573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483" behindDoc="0" locked="0" layoutInCell="1" allowOverlap="1" wp14:anchorId="030C1FE5" wp14:editId="47550EC2">
                <wp:simplePos x="0" y="0"/>
                <wp:positionH relativeFrom="leftMargin">
                  <wp:align>right</wp:align>
                </wp:positionH>
                <wp:positionV relativeFrom="paragraph">
                  <wp:posOffset>300194</wp:posOffset>
                </wp:positionV>
                <wp:extent cx="484505" cy="545465"/>
                <wp:effectExtent l="0" t="0" r="10795" b="26035"/>
                <wp:wrapNone/>
                <wp:docPr id="935706669" name="Text Box 9357066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FEA0618" w14:textId="7CCB4F9C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F2AA1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1FF88D14" w14:textId="6096ECC8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F2AA1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C1FE5" id="Text Box 935706669" o:spid="_x0000_s1130" type="#_x0000_t202" style="position:absolute;left:0;text-align:left;margin-left:-13.05pt;margin-top:23.65pt;width:38.15pt;height:42.95pt;z-index:2517404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" fillcolor="window" strokecolor="window" strokeweight=".5pt">
                <v:textbox>
                  <w:txbxContent>
                    <w:p w14:paraId="0FEA0618" w14:textId="7CCB4F9C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F2AA1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1FF88D14" w14:textId="6096ECC8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F2AA1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B5C785" w14:textId="57B1AF5C" w:rsidR="00392EC5" w:rsidRPr="003F660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A8165D" wp14:editId="5330970A">
            <wp:extent cx="5943600" cy="559435"/>
            <wp:effectExtent l="0" t="0" r="0" b="0"/>
            <wp:docPr id="1257694033" name="Picture 1257694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0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692C9F">
        <w:rPr>
          <w:rFonts w:ascii="Times New Roman" w:hAnsi="Times New Roman" w:cs="Times New Roman"/>
        </w:rPr>
        <w:t>95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D3C62">
        <w:rPr>
          <w:rFonts w:ascii="Times New Roman" w:hAnsi="Times New Roman" w:cs="Times New Roman"/>
        </w:rPr>
        <w:t>9</w:t>
      </w:r>
    </w:p>
    <w:p w14:paraId="3C74EA03" w14:textId="292244D8" w:rsidR="00392EC5" w:rsidRDefault="003F660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531" behindDoc="0" locked="0" layoutInCell="1" allowOverlap="1" wp14:anchorId="22B6EC4E" wp14:editId="22B7CFD6">
                <wp:simplePos x="0" y="0"/>
                <wp:positionH relativeFrom="leftMargin">
                  <wp:align>right</wp:align>
                </wp:positionH>
                <wp:positionV relativeFrom="paragraph">
                  <wp:posOffset>289560</wp:posOffset>
                </wp:positionV>
                <wp:extent cx="484505" cy="619125"/>
                <wp:effectExtent l="0" t="0" r="10795" b="28575"/>
                <wp:wrapNone/>
                <wp:docPr id="185061941" name="Text Box 1850619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50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5D95C2A" w14:textId="2B591287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F2AA1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2EB1AE65" w14:textId="140BA7D3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F2AA1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B6EC4E" id="Text Box 185061941" o:spid="_x0000_s1131" type="#_x0000_t202" style="position:absolute;left:0;text-align:left;margin-left:-13.05pt;margin-top:22.8pt;width:38.15pt;height:48.75pt;z-index:2517425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" fillcolor="window" strokecolor="window" strokeweight=".5pt">
                <v:textbox>
                  <w:txbxContent>
                    <w:p w14:paraId="75D95C2A" w14:textId="2B591287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F2AA1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2EB1AE65" w14:textId="140BA7D3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F2AA1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7A3694" w14:textId="1D5A37FA" w:rsidR="000C4E54" w:rsidRPr="003F6607" w:rsidRDefault="00392EC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F58A212" wp14:editId="1CC88204">
            <wp:extent cx="5943600" cy="539115"/>
            <wp:effectExtent l="0" t="0" r="0" b="0"/>
            <wp:docPr id="1950149191" name="Picture 1950149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1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4B51B1">
        <w:rPr>
          <w:rFonts w:ascii="Times New Roman" w:hAnsi="Times New Roman" w:cs="Times New Roman"/>
        </w:rPr>
        <w:t xml:space="preserve"> </w:t>
      </w:r>
      <w:r w:rsidR="00692C9F">
        <w:rPr>
          <w:rFonts w:ascii="Times New Roman" w:hAnsi="Times New Roman" w:cs="Times New Roman"/>
        </w:rPr>
        <w:t>96</w:t>
      </w:r>
      <w:r w:rsidR="00686F88">
        <w:rPr>
          <w:rFonts w:ascii="Times New Roman" w:hAnsi="Times New Roman" w:cs="Times New Roman"/>
        </w:rPr>
        <w:t>. Mapping</w:t>
      </w:r>
      <w:r w:rsidRPr="004B51B1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</w:t>
      </w:r>
      <w:r w:rsidR="00CD3C62">
        <w:rPr>
          <w:rFonts w:ascii="Times New Roman" w:hAnsi="Times New Roman" w:cs="Times New Roman"/>
        </w:rPr>
        <w:t>0</w:t>
      </w:r>
    </w:p>
    <w:p w14:paraId="049C64BA" w14:textId="0D7F86C7" w:rsidR="000C4E54" w:rsidRDefault="00C4573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579" behindDoc="0" locked="0" layoutInCell="1" allowOverlap="1" wp14:anchorId="02C66793" wp14:editId="686F0949">
                <wp:simplePos x="0" y="0"/>
                <wp:positionH relativeFrom="leftMargin">
                  <wp:posOffset>352426</wp:posOffset>
                </wp:positionH>
                <wp:positionV relativeFrom="paragraph">
                  <wp:posOffset>294640</wp:posOffset>
                </wp:positionV>
                <wp:extent cx="551180" cy="666750"/>
                <wp:effectExtent l="0" t="0" r="20320" b="19050"/>
                <wp:wrapNone/>
                <wp:docPr id="903778258" name="Text Box 903778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666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0241770" w14:textId="0201A78C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64382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73A3F7C1" w14:textId="5BA9DF71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6438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66793" id="Text Box 903778258" o:spid="_x0000_s1132" type="#_x0000_t202" style="position:absolute;left:0;text-align:left;margin-left:27.75pt;margin-top:23.2pt;width:43.4pt;height:52.5pt;z-index:25174457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" fillcolor="window" strokecolor="window" strokeweight=".5pt">
                <v:textbox>
                  <w:txbxContent>
                    <w:p w14:paraId="30241770" w14:textId="0201A78C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64382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73A3F7C1" w14:textId="5BA9DF71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64382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54B071" w14:textId="06C4368D" w:rsidR="00392EC5" w:rsidRPr="003F6607" w:rsidRDefault="00327476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5231013" wp14:editId="3C86DC91">
            <wp:extent cx="5943600" cy="546100"/>
            <wp:effectExtent l="0" t="0" r="0" b="6350"/>
            <wp:docPr id="1696858715" name="Picture 1696858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2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9</w:t>
      </w:r>
      <w:r w:rsidR="00392EC5">
        <w:rPr>
          <w:rFonts w:ascii="Times New Roman" w:hAnsi="Times New Roman" w:cs="Times New Roman"/>
        </w:rPr>
        <w:t>7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>1</w:t>
      </w:r>
      <w:r w:rsidR="00CD3C62">
        <w:rPr>
          <w:rFonts w:ascii="Times New Roman" w:hAnsi="Times New Roman" w:cs="Times New Roman"/>
        </w:rPr>
        <w:t>1</w:t>
      </w:r>
    </w:p>
    <w:p w14:paraId="3A4FA9AC" w14:textId="3E032CE7" w:rsidR="000C4E54" w:rsidRDefault="000C4E5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97DE70" w14:textId="59BD4271" w:rsidR="00392EC5" w:rsidRPr="003F6607" w:rsidRDefault="00EB0510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627" behindDoc="0" locked="0" layoutInCell="1" allowOverlap="1" wp14:anchorId="543B45FB" wp14:editId="65C7A798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51180" cy="590550"/>
                <wp:effectExtent l="0" t="0" r="20320" b="19050"/>
                <wp:wrapNone/>
                <wp:docPr id="947291193" name="Text Box 947291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2E331FA" w14:textId="230D0301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64382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3100FF64" w14:textId="35BE2B4B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6438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B45FB" id="Text Box 947291193" o:spid="_x0000_s1133" type="#_x0000_t202" style="position:absolute;left:0;text-align:left;margin-left:-7.8pt;margin-top:0;width:43.4pt;height:46.5pt;z-index:2517466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" fillcolor="window" strokecolor="window" strokeweight=".5pt">
                <v:textbox>
                  <w:txbxContent>
                    <w:p w14:paraId="12E331FA" w14:textId="230D0301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64382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3100FF64" w14:textId="35BE2B4B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64382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DC62FCF" wp14:editId="49BB966E">
            <wp:extent cx="5943600" cy="546100"/>
            <wp:effectExtent l="0" t="0" r="0" b="6350"/>
            <wp:docPr id="134672046" name="Picture 134672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3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98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>1</w:t>
      </w:r>
      <w:r w:rsidR="00CD3C62">
        <w:rPr>
          <w:rFonts w:ascii="Times New Roman" w:hAnsi="Times New Roman" w:cs="Times New Roman"/>
        </w:rPr>
        <w:t>2</w:t>
      </w:r>
    </w:p>
    <w:p w14:paraId="71EAEF11" w14:textId="74334F95" w:rsidR="000C4E54" w:rsidRDefault="00EB051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675" behindDoc="0" locked="0" layoutInCell="1" allowOverlap="1" wp14:anchorId="75F67B0E" wp14:editId="6F8100BC">
                <wp:simplePos x="0" y="0"/>
                <wp:positionH relativeFrom="leftMargin">
                  <wp:align>right</wp:align>
                </wp:positionH>
                <wp:positionV relativeFrom="paragraph">
                  <wp:posOffset>266700</wp:posOffset>
                </wp:positionV>
                <wp:extent cx="522605" cy="553720"/>
                <wp:effectExtent l="0" t="0" r="10795" b="17780"/>
                <wp:wrapNone/>
                <wp:docPr id="647852220" name="Text Box 647852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605" cy="553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7F1E9CD" w14:textId="3309FE83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64382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06A3299B" w14:textId="39D01592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6438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F67B0E" id="Text Box 647852220" o:spid="_x0000_s1134" type="#_x0000_t202" style="position:absolute;left:0;text-align:left;margin-left:-10.05pt;margin-top:21pt;width:41.15pt;height:43.6pt;z-index:2517486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" fillcolor="window" strokecolor="window" strokeweight=".5pt">
                <v:textbox>
                  <w:txbxContent>
                    <w:p w14:paraId="27F1E9CD" w14:textId="3309FE83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64382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06A3299B" w14:textId="39D01592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64382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BFD7AA" w14:textId="4CAADADE" w:rsidR="00392EC5" w:rsidRPr="003F6607" w:rsidRDefault="00327476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A7237ED" wp14:editId="46C68A7C">
            <wp:extent cx="5943600" cy="525145"/>
            <wp:effectExtent l="0" t="0" r="0" b="8255"/>
            <wp:docPr id="1255105298" name="Picture 1255105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4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99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>1</w:t>
      </w:r>
      <w:r w:rsidR="0062762B">
        <w:rPr>
          <w:rFonts w:ascii="Times New Roman" w:hAnsi="Times New Roman" w:cs="Times New Roman"/>
        </w:rPr>
        <w:t>3</w:t>
      </w:r>
    </w:p>
    <w:p w14:paraId="05F811A7" w14:textId="66ABEB5B" w:rsidR="000C4E54" w:rsidRDefault="000C4E5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7816C3" w14:textId="5ECB47E5" w:rsidR="00392EC5" w:rsidRPr="003F6607" w:rsidRDefault="003F6607" w:rsidP="00392E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50723" behindDoc="0" locked="0" layoutInCell="1" allowOverlap="1" wp14:anchorId="5541310E" wp14:editId="1ED4A504">
                <wp:simplePos x="0" y="0"/>
                <wp:positionH relativeFrom="leftMargin">
                  <wp:align>right</wp:align>
                </wp:positionH>
                <wp:positionV relativeFrom="paragraph">
                  <wp:posOffset>10160</wp:posOffset>
                </wp:positionV>
                <wp:extent cx="503555" cy="545465"/>
                <wp:effectExtent l="0" t="0" r="10795" b="26035"/>
                <wp:wrapNone/>
                <wp:docPr id="1261481700" name="Text Box 12614817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55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330CA0B" w14:textId="4B49EF6E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2252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51C3C8CF" w14:textId="53920AE7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225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1310E" id="Text Box 1261481700" o:spid="_x0000_s1135" type="#_x0000_t202" style="position:absolute;left:0;text-align:left;margin-left:-11.55pt;margin-top:.8pt;width:39.65pt;height:42.95pt;z-index:2517507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" fillcolor="window" strokecolor="window" strokeweight=".5pt">
                <v:textbox>
                  <w:txbxContent>
                    <w:p w14:paraId="1330CA0B" w14:textId="4B49EF6E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2252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51C3C8CF" w14:textId="53920AE7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2252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095F491" wp14:editId="0934B9BF">
            <wp:extent cx="5943600" cy="532130"/>
            <wp:effectExtent l="0" t="0" r="0" b="1270"/>
            <wp:docPr id="66081288" name="Picture 66081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5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0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>1</w:t>
      </w:r>
      <w:r w:rsidR="0062762B">
        <w:rPr>
          <w:rFonts w:ascii="Times New Roman" w:hAnsi="Times New Roman" w:cs="Times New Roman"/>
        </w:rPr>
        <w:t>4</w:t>
      </w:r>
    </w:p>
    <w:p w14:paraId="430D46E6" w14:textId="3905BCFC" w:rsidR="000C4E54" w:rsidRDefault="00C4573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771" behindDoc="0" locked="0" layoutInCell="1" allowOverlap="1" wp14:anchorId="5447BB3C" wp14:editId="2D2952A2">
                <wp:simplePos x="0" y="0"/>
                <wp:positionH relativeFrom="leftMargin">
                  <wp:posOffset>352426</wp:posOffset>
                </wp:positionH>
                <wp:positionV relativeFrom="paragraph">
                  <wp:posOffset>285750</wp:posOffset>
                </wp:positionV>
                <wp:extent cx="551180" cy="571500"/>
                <wp:effectExtent l="0" t="0" r="20320" b="19050"/>
                <wp:wrapNone/>
                <wp:docPr id="223536753" name="Text Box 2235367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18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AD7C20D" w14:textId="6BFB7AB3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2252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523C3A46" w14:textId="553C8A08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225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7BB3C" id="Text Box 223536753" o:spid="_x0000_s1136" type="#_x0000_t202" style="position:absolute;left:0;text-align:left;margin-left:27.75pt;margin-top:22.5pt;width:43.4pt;height:45pt;z-index:25175277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" fillcolor="window" strokecolor="window" strokeweight=".5pt">
                <v:textbox>
                  <w:txbxContent>
                    <w:p w14:paraId="4AD7C20D" w14:textId="6BFB7AB3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2252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523C3A46" w14:textId="553C8A08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2252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B9B518" w14:textId="44B1B2EC" w:rsidR="0062762B" w:rsidRPr="003F660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CF975C0" wp14:editId="4F123980">
            <wp:extent cx="5943600" cy="546100"/>
            <wp:effectExtent l="0" t="0" r="0" b="6350"/>
            <wp:docPr id="987553559" name="Picture 987553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6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92EC5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1</w:t>
      </w:r>
      <w:r w:rsidR="00686F88">
        <w:rPr>
          <w:rFonts w:ascii="Times New Roman" w:hAnsi="Times New Roman" w:cs="Times New Roman"/>
        </w:rPr>
        <w:t>. Mapping</w:t>
      </w:r>
      <w:r w:rsidR="00392EC5" w:rsidRPr="004B51B1">
        <w:rPr>
          <w:rFonts w:ascii="Times New Roman" w:hAnsi="Times New Roman" w:cs="Times New Roman"/>
        </w:rPr>
        <w:t xml:space="preserve"> of</w:t>
      </w:r>
      <w:r w:rsidR="00392EC5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92EC5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392EC5">
        <w:rPr>
          <w:rFonts w:ascii="Times New Roman" w:hAnsi="Times New Roman" w:cs="Times New Roman"/>
        </w:rPr>
        <w:t>1</w:t>
      </w:r>
      <w:r w:rsidR="0062762B">
        <w:rPr>
          <w:rFonts w:ascii="Times New Roman" w:hAnsi="Times New Roman" w:cs="Times New Roman"/>
        </w:rPr>
        <w:t>5</w:t>
      </w:r>
    </w:p>
    <w:p w14:paraId="0B499D2F" w14:textId="5B2EB49D" w:rsidR="0062762B" w:rsidRDefault="003F660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819" behindDoc="0" locked="0" layoutInCell="1" allowOverlap="1" wp14:anchorId="219083EE" wp14:editId="29D3C83F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525145" cy="581025"/>
                <wp:effectExtent l="0" t="0" r="27305" b="28575"/>
                <wp:wrapNone/>
                <wp:docPr id="1571138788" name="Text Box 1571138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B3E7732" w14:textId="18FA8C9F" w:rsidR="00C4573D" w:rsidRPr="0036648D" w:rsidRDefault="00864FAE" w:rsidP="00C4573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225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266FB10D" w14:textId="70F6E49C" w:rsidR="00C4573D" w:rsidRPr="0036648D" w:rsidRDefault="00864FAE" w:rsidP="00C4573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225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9083EE" id="Text Box 1571138788" o:spid="_x0000_s1137" type="#_x0000_t202" style="position:absolute;left:0;text-align:left;margin-left:-9.85pt;margin-top:23.1pt;width:41.35pt;height:45.75pt;z-index:2517548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" fillcolor="window" strokecolor="window" strokeweight=".5pt">
                <v:textbox>
                  <w:txbxContent>
                    <w:p w14:paraId="7B3E7732" w14:textId="18FA8C9F" w:rsidR="00C4573D" w:rsidRPr="0036648D" w:rsidRDefault="00864FAE" w:rsidP="00C4573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2252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266FB10D" w14:textId="70F6E49C" w:rsidR="00C4573D" w:rsidRPr="0036648D" w:rsidRDefault="00864FAE" w:rsidP="00C4573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2252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09C783" w14:textId="3CB5F13A" w:rsidR="000C4E54" w:rsidRPr="003F6607" w:rsidRDefault="0062762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7D4FB5E" wp14:editId="2C40DAAF">
            <wp:extent cx="5943600" cy="552450"/>
            <wp:effectExtent l="0" t="0" r="0" b="0"/>
            <wp:docPr id="289326884" name="Picture 289326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7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2</w:t>
      </w:r>
      <w:r w:rsidR="00686F88">
        <w:rPr>
          <w:rFonts w:ascii="Times New Roman" w:hAnsi="Times New Roman" w:cs="Times New Roman"/>
        </w:rPr>
        <w:t>. Mapping</w:t>
      </w:r>
      <w:r w:rsidRPr="004B51B1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6</w:t>
      </w:r>
    </w:p>
    <w:p w14:paraId="3CAD3CAB" w14:textId="77DD283D" w:rsidR="000C4E54" w:rsidRDefault="005D0DD3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867" behindDoc="0" locked="0" layoutInCell="1" allowOverlap="1" wp14:anchorId="7FA2757E" wp14:editId="027B3AB5">
                <wp:simplePos x="0" y="0"/>
                <wp:positionH relativeFrom="leftMargin">
                  <wp:posOffset>423081</wp:posOffset>
                </wp:positionH>
                <wp:positionV relativeFrom="paragraph">
                  <wp:posOffset>242427</wp:posOffset>
                </wp:positionV>
                <wp:extent cx="477681" cy="545465"/>
                <wp:effectExtent l="0" t="0" r="17780" b="26035"/>
                <wp:wrapNone/>
                <wp:docPr id="1407259149" name="Text Box 1407259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9C69AB8" w14:textId="6F6842D9" w:rsidR="005D0DD3" w:rsidRPr="0036648D" w:rsidRDefault="00864FAE" w:rsidP="005D0DD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4F2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432A55FE" w14:textId="6C66E887" w:rsidR="005D0DD3" w:rsidRPr="0036648D" w:rsidRDefault="00864FAE" w:rsidP="005D0D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D0DD3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2757E" id="Text Box 1407259149" o:spid="_x0000_s1138" type="#_x0000_t202" style="position:absolute;left:0;text-align:left;margin-left:33.3pt;margin-top:19.1pt;width:37.6pt;height:42.95pt;z-index:2517568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V3dPgIAAKYEAAAOAAAAZHJzL2Uyb0RvYy54bWysVN1v2jAQf5+0/8Hy+wiwQNu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" fillcolor="window" strokecolor="window" strokeweight=".5pt">
                <v:textbox>
                  <w:txbxContent>
                    <w:p w14:paraId="29C69AB8" w14:textId="6F6842D9" w:rsidR="005D0DD3" w:rsidRPr="0036648D" w:rsidRDefault="00864FAE" w:rsidP="005D0DD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4F27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432A55FE" w14:textId="6C66E887" w:rsidR="005D0DD3" w:rsidRPr="0036648D" w:rsidRDefault="00864FAE" w:rsidP="005D0DD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D0DD3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F83FC6" w14:textId="2AF41DD5" w:rsidR="005D0DD3" w:rsidRPr="003F6607" w:rsidRDefault="00327476" w:rsidP="005D0DD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C30EEF" wp14:editId="4326380B">
            <wp:extent cx="5943600" cy="552450"/>
            <wp:effectExtent l="0" t="0" r="0" b="0"/>
            <wp:docPr id="975677077" name="Picture 975677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8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5D0DD3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3</w:t>
      </w:r>
      <w:r w:rsidR="00686F88">
        <w:rPr>
          <w:rFonts w:ascii="Times New Roman" w:hAnsi="Times New Roman" w:cs="Times New Roman"/>
        </w:rPr>
        <w:t>. Mapping</w:t>
      </w:r>
      <w:r w:rsidR="005D0DD3" w:rsidRPr="004B51B1">
        <w:rPr>
          <w:rFonts w:ascii="Times New Roman" w:hAnsi="Times New Roman" w:cs="Times New Roman"/>
        </w:rPr>
        <w:t xml:space="preserve"> of</w:t>
      </w:r>
      <w:r w:rsidR="005D0DD3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5D0DD3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D0DD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5D0DD3">
        <w:rPr>
          <w:rFonts w:ascii="Times New Roman" w:hAnsi="Times New Roman" w:cs="Times New Roman"/>
        </w:rPr>
        <w:t>1</w:t>
      </w:r>
    </w:p>
    <w:p w14:paraId="3CE1FA12" w14:textId="469EE642" w:rsidR="000C4E54" w:rsidRDefault="0073442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915" behindDoc="0" locked="0" layoutInCell="1" allowOverlap="1" wp14:anchorId="30D7F042" wp14:editId="58F43F74">
                <wp:simplePos x="0" y="0"/>
                <wp:positionH relativeFrom="leftMargin">
                  <wp:align>right</wp:align>
                </wp:positionH>
                <wp:positionV relativeFrom="paragraph">
                  <wp:posOffset>290830</wp:posOffset>
                </wp:positionV>
                <wp:extent cx="477681" cy="545465"/>
                <wp:effectExtent l="0" t="0" r="17780" b="26035"/>
                <wp:wrapNone/>
                <wp:docPr id="1297678144" name="Text Box 1297678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772AC2A" w14:textId="11750B6E" w:rsidR="005D0DD3" w:rsidRPr="0036648D" w:rsidRDefault="00864FAE" w:rsidP="005D0DD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4F27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5437A5C" w14:textId="1D1AEBD6" w:rsidR="005D0DD3" w:rsidRPr="0036648D" w:rsidRDefault="00864FAE" w:rsidP="005D0D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D0DD3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7F042" id="Text Box 1297678144" o:spid="_x0000_s1139" type="#_x0000_t202" style="position:absolute;left:0;text-align:left;margin-left:-13.6pt;margin-top:22.9pt;width:37.6pt;height:42.95pt;z-index:2517589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" fillcolor="window" strokecolor="window" strokeweight=".5pt">
                <v:textbox>
                  <w:txbxContent>
                    <w:p w14:paraId="1772AC2A" w14:textId="11750B6E" w:rsidR="005D0DD3" w:rsidRPr="0036648D" w:rsidRDefault="00864FAE" w:rsidP="005D0DD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4F27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25437A5C" w14:textId="1D1AEBD6" w:rsidR="005D0DD3" w:rsidRPr="0036648D" w:rsidRDefault="00864FAE" w:rsidP="005D0DD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D0DD3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C93CC4" w14:textId="72292D19" w:rsidR="000D4F27" w:rsidRPr="003F6607" w:rsidRDefault="00327476" w:rsidP="000D4F2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DAAB155" wp14:editId="7C39740E">
            <wp:extent cx="5943600" cy="573405"/>
            <wp:effectExtent l="0" t="0" r="0" b="0"/>
            <wp:docPr id="1777246568" name="Picture 1777246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9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D4F27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4</w:t>
      </w:r>
      <w:r w:rsidR="00686F88">
        <w:rPr>
          <w:rFonts w:ascii="Times New Roman" w:hAnsi="Times New Roman" w:cs="Times New Roman"/>
        </w:rPr>
        <w:t>. Mapping</w:t>
      </w:r>
      <w:r w:rsidR="000D4F27" w:rsidRPr="004B51B1">
        <w:rPr>
          <w:rFonts w:ascii="Times New Roman" w:hAnsi="Times New Roman" w:cs="Times New Roman"/>
        </w:rPr>
        <w:t xml:space="preserve"> of</w:t>
      </w:r>
      <w:r w:rsidR="000D4F2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D4F27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D4F27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B32085">
        <w:rPr>
          <w:rFonts w:ascii="Times New Roman" w:hAnsi="Times New Roman" w:cs="Times New Roman"/>
        </w:rPr>
        <w:t>2</w:t>
      </w:r>
    </w:p>
    <w:p w14:paraId="424755CD" w14:textId="750211DC" w:rsidR="000C4E54" w:rsidRDefault="000C4E5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C99B31" w14:textId="30B4052E" w:rsidR="000D4F27" w:rsidRPr="003F6607" w:rsidRDefault="00EB0510" w:rsidP="000D4F2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963" behindDoc="0" locked="0" layoutInCell="1" allowOverlap="1" wp14:anchorId="472CDF60" wp14:editId="630B9F93">
                <wp:simplePos x="0" y="0"/>
                <wp:positionH relativeFrom="leftMargin">
                  <wp:align>right</wp:align>
                </wp:positionH>
                <wp:positionV relativeFrom="paragraph">
                  <wp:posOffset>-3175</wp:posOffset>
                </wp:positionV>
                <wp:extent cx="477681" cy="545465"/>
                <wp:effectExtent l="0" t="0" r="17780" b="26035"/>
                <wp:wrapNone/>
                <wp:docPr id="1700277917" name="Text Box 17002779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2DA4D37" w14:textId="2F889AE3" w:rsidR="005D0DD3" w:rsidRPr="0036648D" w:rsidRDefault="00864FAE" w:rsidP="005D0DD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E77CB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3BD13E9A" w14:textId="7EB0586A" w:rsidR="005D0DD3" w:rsidRPr="0036648D" w:rsidRDefault="00864FAE" w:rsidP="005D0D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D0DD3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CDF60" id="Text Box 1700277917" o:spid="_x0000_s1140" type="#_x0000_t202" style="position:absolute;left:0;text-align:left;margin-left:-13.6pt;margin-top:-.25pt;width:37.6pt;height:42.95pt;z-index:2517609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m9PPgIAAKYEAAAOAAAAZHJzL2Uyb0RvYy54bWysVN1v2jAQf5+0/8Hy+wiwQNu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" fillcolor="window" strokecolor="window" strokeweight=".5pt">
                <v:textbox>
                  <w:txbxContent>
                    <w:p w14:paraId="72DA4D37" w14:textId="2F889AE3" w:rsidR="005D0DD3" w:rsidRPr="0036648D" w:rsidRDefault="00864FAE" w:rsidP="005D0DD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E77CB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3BD13E9A" w14:textId="7EB0586A" w:rsidR="005D0DD3" w:rsidRPr="0036648D" w:rsidRDefault="00864FAE" w:rsidP="005D0DD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D0DD3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CEAE35A" wp14:editId="0F6DA401">
            <wp:extent cx="5943600" cy="546100"/>
            <wp:effectExtent l="0" t="0" r="0" b="6350"/>
            <wp:docPr id="2064484400" name="Picture 2064484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0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D4F27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5</w:t>
      </w:r>
      <w:r w:rsidR="00686F88">
        <w:rPr>
          <w:rFonts w:ascii="Times New Roman" w:hAnsi="Times New Roman" w:cs="Times New Roman"/>
        </w:rPr>
        <w:t>. Mapping</w:t>
      </w:r>
      <w:r w:rsidR="000D4F27" w:rsidRPr="004B51B1">
        <w:rPr>
          <w:rFonts w:ascii="Times New Roman" w:hAnsi="Times New Roman" w:cs="Times New Roman"/>
        </w:rPr>
        <w:t xml:space="preserve"> of</w:t>
      </w:r>
      <w:r w:rsidR="000D4F2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D4F27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D4F27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B32085">
        <w:rPr>
          <w:rFonts w:ascii="Times New Roman" w:hAnsi="Times New Roman" w:cs="Times New Roman"/>
        </w:rPr>
        <w:t>3</w:t>
      </w:r>
    </w:p>
    <w:p w14:paraId="17899398" w14:textId="686B9860" w:rsidR="000C4E54" w:rsidRDefault="0073442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3011" behindDoc="0" locked="0" layoutInCell="1" allowOverlap="1" wp14:anchorId="227A3541" wp14:editId="02C189EC">
                <wp:simplePos x="0" y="0"/>
                <wp:positionH relativeFrom="leftMargin">
                  <wp:align>right</wp:align>
                </wp:positionH>
                <wp:positionV relativeFrom="paragraph">
                  <wp:posOffset>262900</wp:posOffset>
                </wp:positionV>
                <wp:extent cx="477681" cy="545465"/>
                <wp:effectExtent l="0" t="0" r="17780" b="26035"/>
                <wp:wrapNone/>
                <wp:docPr id="1485239786" name="Text Box 14852397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126E528" w14:textId="0F0130E8" w:rsidR="005D0DD3" w:rsidRPr="0036648D" w:rsidRDefault="00864FAE" w:rsidP="005D0DD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E77CB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C32302E" w14:textId="7ED87600" w:rsidR="005D0DD3" w:rsidRPr="0036648D" w:rsidRDefault="00864FAE" w:rsidP="005D0D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D0DD3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A3541" id="Text Box 1485239786" o:spid="_x0000_s1141" type="#_x0000_t202" style="position:absolute;left:0;text-align:left;margin-left:-13.6pt;margin-top:20.7pt;width:37.6pt;height:42.95pt;z-index:2517630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" fillcolor="window" strokecolor="window" strokeweight=".5pt">
                <v:textbox>
                  <w:txbxContent>
                    <w:p w14:paraId="7126E528" w14:textId="0F0130E8" w:rsidR="005D0DD3" w:rsidRPr="0036648D" w:rsidRDefault="00864FAE" w:rsidP="005D0DD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E77CB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7C32302E" w14:textId="7ED87600" w:rsidR="005D0DD3" w:rsidRPr="0036648D" w:rsidRDefault="00864FAE" w:rsidP="005D0DD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D0DD3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B4E7A7" w14:textId="448AFA34" w:rsidR="000D4F27" w:rsidRPr="003F6607" w:rsidRDefault="00327476" w:rsidP="000D4F2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71F45D0" wp14:editId="47A49179">
            <wp:extent cx="5943600" cy="559435"/>
            <wp:effectExtent l="0" t="0" r="0" b="0"/>
            <wp:docPr id="1112094674" name="Picture 1112094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1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D4F27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6</w:t>
      </w:r>
      <w:r w:rsidR="00686F88">
        <w:rPr>
          <w:rFonts w:ascii="Times New Roman" w:hAnsi="Times New Roman" w:cs="Times New Roman"/>
        </w:rPr>
        <w:t>. Mapping</w:t>
      </w:r>
      <w:r w:rsidR="000D4F27" w:rsidRPr="004B51B1">
        <w:rPr>
          <w:rFonts w:ascii="Times New Roman" w:hAnsi="Times New Roman" w:cs="Times New Roman"/>
        </w:rPr>
        <w:t xml:space="preserve"> of</w:t>
      </w:r>
      <w:r w:rsidR="000D4F2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D4F27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D4F27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B32085">
        <w:rPr>
          <w:rFonts w:ascii="Times New Roman" w:hAnsi="Times New Roman" w:cs="Times New Roman"/>
        </w:rPr>
        <w:t>4</w:t>
      </w:r>
    </w:p>
    <w:p w14:paraId="2B13E218" w14:textId="11C49442" w:rsidR="000D4F27" w:rsidRDefault="000D4F2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059" behindDoc="0" locked="0" layoutInCell="1" allowOverlap="1" wp14:anchorId="5759DFE4" wp14:editId="3D786B30">
                <wp:simplePos x="0" y="0"/>
                <wp:positionH relativeFrom="leftMargin">
                  <wp:align>right</wp:align>
                </wp:positionH>
                <wp:positionV relativeFrom="paragraph">
                  <wp:posOffset>274642</wp:posOffset>
                </wp:positionV>
                <wp:extent cx="477681" cy="545465"/>
                <wp:effectExtent l="0" t="0" r="17780" b="26035"/>
                <wp:wrapNone/>
                <wp:docPr id="1674024468" name="Text Box 1674024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5BAC96E" w14:textId="4C0BB7A4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64FEE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49CE5D1F" w14:textId="6D0E2190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9DFE4" id="Text Box 1674024468" o:spid="_x0000_s1142" type="#_x0000_t202" style="position:absolute;left:0;text-align:left;margin-left:-13.6pt;margin-top:21.65pt;width:37.6pt;height:42.95pt;z-index:2517650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IE+PgIAAKYEAAAOAAAAZHJzL2Uyb0RvYy54bWysVN1v2jAQf5+0/8Hy+wiwQNu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" fillcolor="window" strokecolor="window" strokeweight=".5pt">
                <v:textbox>
                  <w:txbxContent>
                    <w:p w14:paraId="65BAC96E" w14:textId="4C0BB7A4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64FEE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49CE5D1F" w14:textId="6D0E2190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2250DC" w14:textId="22AD6772" w:rsidR="000D4F27" w:rsidRPr="003F660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7B18EF8" wp14:editId="407AF20C">
            <wp:extent cx="5943600" cy="559435"/>
            <wp:effectExtent l="0" t="0" r="0" b="0"/>
            <wp:docPr id="27948135" name="Picture 27948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2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D4F27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7</w:t>
      </w:r>
      <w:r w:rsidR="00686F88">
        <w:rPr>
          <w:rFonts w:ascii="Times New Roman" w:hAnsi="Times New Roman" w:cs="Times New Roman"/>
        </w:rPr>
        <w:t>. Mapping</w:t>
      </w:r>
      <w:r w:rsidR="000D4F27" w:rsidRPr="004B51B1">
        <w:rPr>
          <w:rFonts w:ascii="Times New Roman" w:hAnsi="Times New Roman" w:cs="Times New Roman"/>
        </w:rPr>
        <w:t xml:space="preserve"> of</w:t>
      </w:r>
      <w:r w:rsidR="000D4F2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D4F27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D4F27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B32085">
        <w:rPr>
          <w:rFonts w:ascii="Times New Roman" w:hAnsi="Times New Roman" w:cs="Times New Roman"/>
        </w:rPr>
        <w:t>5</w:t>
      </w:r>
    </w:p>
    <w:p w14:paraId="7AB99BA7" w14:textId="31A6541F" w:rsidR="008D7DFB" w:rsidRPr="003F6607" w:rsidRDefault="003F6607" w:rsidP="008D7DF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67107" behindDoc="0" locked="0" layoutInCell="1" allowOverlap="1" wp14:anchorId="28094305" wp14:editId="7358D312">
                <wp:simplePos x="0" y="0"/>
                <wp:positionH relativeFrom="leftMargin">
                  <wp:align>right</wp:align>
                </wp:positionH>
                <wp:positionV relativeFrom="paragraph">
                  <wp:posOffset>13970</wp:posOffset>
                </wp:positionV>
                <wp:extent cx="477681" cy="545465"/>
                <wp:effectExtent l="0" t="0" r="17780" b="26035"/>
                <wp:wrapNone/>
                <wp:docPr id="210350715" name="Text Box 2103507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848D3D6" w14:textId="43CD2157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64FEE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4CF3AB28" w14:textId="195B134D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94305" id="Text Box 210350715" o:spid="_x0000_s1143" type="#_x0000_t202" style="position:absolute;left:0;text-align:left;margin-left:-13.6pt;margin-top:1.1pt;width:37.6pt;height:42.95pt;z-index:2517671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" fillcolor="window" strokecolor="window" strokeweight=".5pt">
                <v:textbox>
                  <w:txbxContent>
                    <w:p w14:paraId="6848D3D6" w14:textId="43CD2157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64FEE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4CF3AB28" w14:textId="195B134D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E1E06D7" wp14:editId="376996DF">
            <wp:extent cx="5731510" cy="460480"/>
            <wp:effectExtent l="0" t="0" r="2540" b="0"/>
            <wp:docPr id="1565092091" name="Picture 1565092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3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7DFB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8</w:t>
      </w:r>
      <w:r w:rsidR="00686F88">
        <w:rPr>
          <w:rFonts w:ascii="Times New Roman" w:hAnsi="Times New Roman" w:cs="Times New Roman"/>
        </w:rPr>
        <w:t>. Mapping</w:t>
      </w:r>
      <w:r w:rsidR="008D7DFB" w:rsidRPr="004B51B1">
        <w:rPr>
          <w:rFonts w:ascii="Times New Roman" w:hAnsi="Times New Roman" w:cs="Times New Roman"/>
        </w:rPr>
        <w:t xml:space="preserve"> of</w:t>
      </w:r>
      <w:r w:rsidR="008D7DF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D7DF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D7DFB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B32085">
        <w:rPr>
          <w:rFonts w:ascii="Times New Roman" w:hAnsi="Times New Roman" w:cs="Times New Roman"/>
        </w:rPr>
        <w:t>6</w:t>
      </w:r>
    </w:p>
    <w:p w14:paraId="61239B46" w14:textId="6D389078" w:rsidR="009222C9" w:rsidRDefault="0073442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155" behindDoc="0" locked="0" layoutInCell="1" allowOverlap="1" wp14:anchorId="3EE2F1F3" wp14:editId="2E0B33BF">
                <wp:simplePos x="0" y="0"/>
                <wp:positionH relativeFrom="leftMargin">
                  <wp:align>right</wp:align>
                </wp:positionH>
                <wp:positionV relativeFrom="paragraph">
                  <wp:posOffset>249252</wp:posOffset>
                </wp:positionV>
                <wp:extent cx="477681" cy="545465"/>
                <wp:effectExtent l="0" t="0" r="17780" b="26035"/>
                <wp:wrapNone/>
                <wp:docPr id="1894536487" name="Text Box 1894536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7BCBD68" w14:textId="61B09CD9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64FEE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0EBB19D3" w14:textId="34CD733B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2F1F3" id="Text Box 1894536487" o:spid="_x0000_s1144" type="#_x0000_t202" style="position:absolute;left:0;text-align:left;margin-left:-13.6pt;margin-top:19.65pt;width:37.6pt;height:42.95pt;z-index:2517691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" fillcolor="window" strokecolor="window" strokeweight=".5pt">
                <v:textbox>
                  <w:txbxContent>
                    <w:p w14:paraId="27BCBD68" w14:textId="61B09CD9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64FEE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0EBB19D3" w14:textId="34CD733B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00A7C6" w14:textId="0CDFEC38" w:rsidR="008D7DFB" w:rsidRPr="003F6607" w:rsidRDefault="00327476" w:rsidP="008D7DF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3F785F" wp14:editId="7FF97EA5">
            <wp:extent cx="5943600" cy="546100"/>
            <wp:effectExtent l="0" t="0" r="0" b="6350"/>
            <wp:docPr id="1800541153" name="Picture 1800541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4"/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7DFB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09</w:t>
      </w:r>
      <w:r w:rsidR="00686F88">
        <w:rPr>
          <w:rFonts w:ascii="Times New Roman" w:hAnsi="Times New Roman" w:cs="Times New Roman"/>
        </w:rPr>
        <w:t>. Mapping</w:t>
      </w:r>
      <w:r w:rsidR="008D7DFB" w:rsidRPr="004B51B1">
        <w:rPr>
          <w:rFonts w:ascii="Times New Roman" w:hAnsi="Times New Roman" w:cs="Times New Roman"/>
        </w:rPr>
        <w:t xml:space="preserve"> of</w:t>
      </w:r>
      <w:r w:rsidR="008D7DF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D7DF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D7DFB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B32085">
        <w:rPr>
          <w:rFonts w:ascii="Times New Roman" w:hAnsi="Times New Roman" w:cs="Times New Roman"/>
        </w:rPr>
        <w:t>7</w:t>
      </w:r>
    </w:p>
    <w:p w14:paraId="6275C372" w14:textId="5A5758EB" w:rsidR="009222C9" w:rsidRDefault="0073442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203" behindDoc="0" locked="0" layoutInCell="1" allowOverlap="1" wp14:anchorId="18365469" wp14:editId="63FB1C9D">
                <wp:simplePos x="0" y="0"/>
                <wp:positionH relativeFrom="leftMargin">
                  <wp:align>right</wp:align>
                </wp:positionH>
                <wp:positionV relativeFrom="paragraph">
                  <wp:posOffset>242428</wp:posOffset>
                </wp:positionV>
                <wp:extent cx="477681" cy="545465"/>
                <wp:effectExtent l="0" t="0" r="17780" b="26035"/>
                <wp:wrapNone/>
                <wp:docPr id="378528039" name="Text Box 378528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35D1238" w14:textId="18781DFF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64FEE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6490C52F" w14:textId="1206D115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65469" id="Text Box 378528039" o:spid="_x0000_s1145" type="#_x0000_t202" style="position:absolute;left:0;text-align:left;margin-left:-13.6pt;margin-top:19.1pt;width:37.6pt;height:42.95pt;z-index:2517712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TRlPgIAAKYEAAAOAAAAZHJzL2Uyb0RvYy54bWysVN1v2jAQf5+0/8Hy+wiwQNu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" fillcolor="window" strokecolor="window" strokeweight=".5pt">
                <v:textbox>
                  <w:txbxContent>
                    <w:p w14:paraId="435D1238" w14:textId="18781DFF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64FEE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6490C52F" w14:textId="1206D115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478BB9" w14:textId="0575D7CB" w:rsidR="008D7DFB" w:rsidRPr="003F6607" w:rsidRDefault="00327476" w:rsidP="008D7DF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C90FFD4" wp14:editId="032A11CC">
            <wp:extent cx="5943600" cy="552450"/>
            <wp:effectExtent l="0" t="0" r="0" b="0"/>
            <wp:docPr id="200694702" name="Picture 200694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5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7DFB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10</w:t>
      </w:r>
      <w:r w:rsidR="00686F88">
        <w:rPr>
          <w:rFonts w:ascii="Times New Roman" w:hAnsi="Times New Roman" w:cs="Times New Roman"/>
        </w:rPr>
        <w:t>. Mapping</w:t>
      </w:r>
      <w:r w:rsidR="008D7DFB" w:rsidRPr="004B51B1">
        <w:rPr>
          <w:rFonts w:ascii="Times New Roman" w:hAnsi="Times New Roman" w:cs="Times New Roman"/>
        </w:rPr>
        <w:t xml:space="preserve"> of</w:t>
      </w:r>
      <w:r w:rsidR="008D7DF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D7DF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D7DFB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B32085">
        <w:rPr>
          <w:rFonts w:ascii="Times New Roman" w:hAnsi="Times New Roman" w:cs="Times New Roman"/>
        </w:rPr>
        <w:t>8</w:t>
      </w:r>
    </w:p>
    <w:p w14:paraId="62C44689" w14:textId="08EC9034" w:rsidR="009222C9" w:rsidRDefault="0073442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251" behindDoc="0" locked="0" layoutInCell="1" allowOverlap="1" wp14:anchorId="3A3CF7A3" wp14:editId="7664CDEA">
                <wp:simplePos x="0" y="0"/>
                <wp:positionH relativeFrom="leftMargin">
                  <wp:align>right</wp:align>
                </wp:positionH>
                <wp:positionV relativeFrom="paragraph">
                  <wp:posOffset>297019</wp:posOffset>
                </wp:positionV>
                <wp:extent cx="477681" cy="545465"/>
                <wp:effectExtent l="0" t="0" r="17780" b="26035"/>
                <wp:wrapNone/>
                <wp:docPr id="1956447050" name="Text Box 1956447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BA9D528" w14:textId="6800735E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64FEE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2D631DB9" w14:textId="40D315C2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CF7A3" id="Text Box 1956447050" o:spid="_x0000_s1146" type="#_x0000_t202" style="position:absolute;left:0;text-align:left;margin-left:-13.6pt;margin-top:23.4pt;width:37.6pt;height:42.95pt;z-index:2517732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" fillcolor="window" strokecolor="window" strokeweight=".5pt">
                <v:textbox>
                  <w:txbxContent>
                    <w:p w14:paraId="2BA9D528" w14:textId="6800735E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64FEE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2D631DB9" w14:textId="40D315C2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319C19" w14:textId="14E44A1C" w:rsidR="008D7DFB" w:rsidRPr="003F6607" w:rsidRDefault="00327476" w:rsidP="008D7DF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128461E" wp14:editId="3CF44C90">
            <wp:extent cx="5943600" cy="566420"/>
            <wp:effectExtent l="0" t="0" r="0" b="5080"/>
            <wp:docPr id="286491286" name="Picture 2864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6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7DFB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11</w:t>
      </w:r>
      <w:r w:rsidR="00686F88">
        <w:rPr>
          <w:rFonts w:ascii="Times New Roman" w:hAnsi="Times New Roman" w:cs="Times New Roman"/>
        </w:rPr>
        <w:t>. Mapping</w:t>
      </w:r>
      <w:r w:rsidR="008D7DFB" w:rsidRPr="004B51B1">
        <w:rPr>
          <w:rFonts w:ascii="Times New Roman" w:hAnsi="Times New Roman" w:cs="Times New Roman"/>
        </w:rPr>
        <w:t xml:space="preserve"> of</w:t>
      </w:r>
      <w:r w:rsidR="008D7DF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D7DF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D7DFB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B32085">
        <w:rPr>
          <w:rFonts w:ascii="Times New Roman" w:hAnsi="Times New Roman" w:cs="Times New Roman"/>
        </w:rPr>
        <w:t>9</w:t>
      </w:r>
    </w:p>
    <w:p w14:paraId="618E557B" w14:textId="71F65209" w:rsidR="009222C9" w:rsidRDefault="009222C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4681E7" w14:textId="14FBD2F7" w:rsidR="008D7DFB" w:rsidRPr="003F6607" w:rsidRDefault="00EB0510" w:rsidP="008D7DF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299" behindDoc="0" locked="0" layoutInCell="1" allowOverlap="1" wp14:anchorId="5AC1A02F" wp14:editId="1531F758">
                <wp:simplePos x="0" y="0"/>
                <wp:positionH relativeFrom="leftMargin">
                  <wp:posOffset>371475</wp:posOffset>
                </wp:positionH>
                <wp:positionV relativeFrom="paragraph">
                  <wp:posOffset>0</wp:posOffset>
                </wp:positionV>
                <wp:extent cx="525145" cy="590550"/>
                <wp:effectExtent l="0" t="0" r="27305" b="19050"/>
                <wp:wrapNone/>
                <wp:docPr id="164634196" name="Text Box 164634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9FC42C7" w14:textId="1AF11E95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3E82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0D9AB426" w14:textId="36F39E42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1A02F" id="Text Box 164634196" o:spid="_x0000_s1147" type="#_x0000_t202" style="position:absolute;left:0;text-align:left;margin-left:29.25pt;margin-top:0;width:41.35pt;height:46.5pt;z-index:25177529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" fillcolor="window" strokecolor="window" strokeweight=".5pt">
                <v:textbox>
                  <w:txbxContent>
                    <w:p w14:paraId="69FC42C7" w14:textId="1AF11E95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1</w:t>
                      </w:r>
                      <w:r w:rsidR="00C43E82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0D9AB426" w14:textId="36F39E42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78DD356" wp14:editId="0BB51506">
            <wp:extent cx="5943600" cy="546100"/>
            <wp:effectExtent l="0" t="0" r="0" b="6350"/>
            <wp:docPr id="856455409" name="Picture 856455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7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7DFB" w:rsidRPr="004B51B1">
        <w:rPr>
          <w:rFonts w:ascii="Times New Roman" w:hAnsi="Times New Roman" w:cs="Times New Roman"/>
        </w:rPr>
        <w:t xml:space="preserve"> </w:t>
      </w:r>
      <w:r w:rsidR="00482342">
        <w:rPr>
          <w:rFonts w:ascii="Times New Roman" w:hAnsi="Times New Roman" w:cs="Times New Roman"/>
        </w:rPr>
        <w:t>112</w:t>
      </w:r>
      <w:r w:rsidR="00686F88">
        <w:rPr>
          <w:rFonts w:ascii="Times New Roman" w:hAnsi="Times New Roman" w:cs="Times New Roman"/>
        </w:rPr>
        <w:t>. Mapping</w:t>
      </w:r>
      <w:r w:rsidR="008D7DFB" w:rsidRPr="004B51B1">
        <w:rPr>
          <w:rFonts w:ascii="Times New Roman" w:hAnsi="Times New Roman" w:cs="Times New Roman"/>
        </w:rPr>
        <w:t xml:space="preserve"> of</w:t>
      </w:r>
      <w:r w:rsidR="008D7DF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D7DF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D7DFB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8D7DFB">
        <w:rPr>
          <w:rFonts w:ascii="Times New Roman" w:hAnsi="Times New Roman" w:cs="Times New Roman"/>
        </w:rPr>
        <w:t>1</w:t>
      </w:r>
      <w:r w:rsidR="00B32085">
        <w:rPr>
          <w:rFonts w:ascii="Times New Roman" w:hAnsi="Times New Roman" w:cs="Times New Roman"/>
        </w:rPr>
        <w:t>0</w:t>
      </w:r>
    </w:p>
    <w:p w14:paraId="6232FA71" w14:textId="5AB8565C" w:rsidR="009222C9" w:rsidRDefault="0073442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347" behindDoc="0" locked="0" layoutInCell="1" allowOverlap="1" wp14:anchorId="133E6D24" wp14:editId="518A83CF">
                <wp:simplePos x="0" y="0"/>
                <wp:positionH relativeFrom="leftMargin">
                  <wp:posOffset>333375</wp:posOffset>
                </wp:positionH>
                <wp:positionV relativeFrom="paragraph">
                  <wp:posOffset>266700</wp:posOffset>
                </wp:positionV>
                <wp:extent cx="563245" cy="590550"/>
                <wp:effectExtent l="0" t="0" r="27305" b="19050"/>
                <wp:wrapNone/>
                <wp:docPr id="1374099478" name="Text Box 1374099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CDBCB23" w14:textId="31FA422C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3E8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70CF228" w14:textId="116B58A4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E6D24" id="Text Box 1374099478" o:spid="_x0000_s1148" type="#_x0000_t202" style="position:absolute;left:0;text-align:left;margin-left:26.25pt;margin-top:21pt;width:44.35pt;height:46.5pt;z-index:2517773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" fillcolor="window" strokecolor="window" strokeweight=".5pt">
                <v:textbox>
                  <w:txbxContent>
                    <w:p w14:paraId="7CDBCB23" w14:textId="31FA422C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1</w:t>
                      </w:r>
                      <w:r w:rsidR="00C43E8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170CF228" w14:textId="116B58A4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8BBB9B" w14:textId="1BD90973" w:rsidR="008D7DFB" w:rsidRPr="003F6607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F965777" wp14:editId="4688DDE3">
            <wp:extent cx="5943600" cy="552450"/>
            <wp:effectExtent l="0" t="0" r="0" b="0"/>
            <wp:docPr id="1470423375" name="Picture 147042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8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82342">
        <w:rPr>
          <w:rFonts w:ascii="Times New Roman" w:hAnsi="Times New Roman" w:cs="Times New Roman"/>
        </w:rPr>
        <w:t>11</w:t>
      </w:r>
      <w:r w:rsidR="003F244D">
        <w:rPr>
          <w:rFonts w:ascii="Times New Roman" w:hAnsi="Times New Roman" w:cs="Times New Roman"/>
        </w:rPr>
        <w:t xml:space="preserve">3. </w:t>
      </w:r>
      <w:r w:rsidR="008D7DFB" w:rsidRPr="004B51B1">
        <w:rPr>
          <w:rFonts w:ascii="Times New Roman" w:hAnsi="Times New Roman" w:cs="Times New Roman"/>
        </w:rPr>
        <w:t xml:space="preserve"> Mapping of</w:t>
      </w:r>
      <w:r w:rsidR="008D7DF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D7DF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D7DFB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8D7DFB">
        <w:rPr>
          <w:rFonts w:ascii="Times New Roman" w:hAnsi="Times New Roman" w:cs="Times New Roman"/>
        </w:rPr>
        <w:t>1</w:t>
      </w:r>
      <w:r w:rsidR="00B32085">
        <w:rPr>
          <w:rFonts w:ascii="Times New Roman" w:hAnsi="Times New Roman" w:cs="Times New Roman"/>
        </w:rPr>
        <w:t>1</w:t>
      </w:r>
    </w:p>
    <w:p w14:paraId="74632988" w14:textId="25A48D99" w:rsidR="008D7DFB" w:rsidRDefault="00EB051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395" behindDoc="0" locked="0" layoutInCell="1" allowOverlap="1" wp14:anchorId="504F8770" wp14:editId="322A95E8">
                <wp:simplePos x="0" y="0"/>
                <wp:positionH relativeFrom="leftMargin">
                  <wp:posOffset>285750</wp:posOffset>
                </wp:positionH>
                <wp:positionV relativeFrom="paragraph">
                  <wp:posOffset>299720</wp:posOffset>
                </wp:positionV>
                <wp:extent cx="610870" cy="561975"/>
                <wp:effectExtent l="0" t="0" r="17780" b="28575"/>
                <wp:wrapNone/>
                <wp:docPr id="1060382327" name="Text Box 1060382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87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9B54A44" w14:textId="13CBA020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3E82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4AEF002C" w14:textId="4AAAEA15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F8770" id="Text Box 1060382327" o:spid="_x0000_s1149" type="#_x0000_t202" style="position:absolute;left:0;text-align:left;margin-left:22.5pt;margin-top:23.6pt;width:48.1pt;height:44.25pt;z-index:25177939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" fillcolor="window" strokecolor="window" strokeweight=".5pt">
                <v:textbox>
                  <w:txbxContent>
                    <w:p w14:paraId="49B54A44" w14:textId="13CBA020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1</w:t>
                      </w:r>
                      <w:r w:rsidR="00C43E82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4AEF002C" w14:textId="4AAAEA15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70C49" w14:textId="704C51B3" w:rsidR="003B7772" w:rsidRPr="003F6607" w:rsidRDefault="008D7DFB" w:rsidP="003B777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6BE9BDF" wp14:editId="149C2D77">
            <wp:extent cx="5943600" cy="552450"/>
            <wp:effectExtent l="0" t="0" r="0" b="0"/>
            <wp:docPr id="1569677817" name="Picture 1569677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9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7772" w:rsidRPr="004B51B1">
        <w:rPr>
          <w:rFonts w:ascii="Times New Roman" w:hAnsi="Times New Roman" w:cs="Times New Roman"/>
        </w:rPr>
        <w:t xml:space="preserve"> </w:t>
      </w:r>
      <w:r w:rsidR="003F244D">
        <w:rPr>
          <w:rFonts w:ascii="Times New Roman" w:hAnsi="Times New Roman" w:cs="Times New Roman"/>
        </w:rPr>
        <w:t>114</w:t>
      </w:r>
      <w:r w:rsidR="00686F88">
        <w:rPr>
          <w:rFonts w:ascii="Times New Roman" w:hAnsi="Times New Roman" w:cs="Times New Roman"/>
        </w:rPr>
        <w:t>. Mapping</w:t>
      </w:r>
      <w:r w:rsidR="003B7772" w:rsidRPr="004B51B1">
        <w:rPr>
          <w:rFonts w:ascii="Times New Roman" w:hAnsi="Times New Roman" w:cs="Times New Roman"/>
        </w:rPr>
        <w:t xml:space="preserve"> of</w:t>
      </w:r>
      <w:r w:rsidR="003B7772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B7772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>1</w:t>
      </w:r>
      <w:r w:rsidR="00B32085">
        <w:rPr>
          <w:rFonts w:ascii="Times New Roman" w:hAnsi="Times New Roman" w:cs="Times New Roman"/>
        </w:rPr>
        <w:t>2</w:t>
      </w:r>
    </w:p>
    <w:p w14:paraId="790C2A6C" w14:textId="5700AE60" w:rsidR="009222C9" w:rsidRDefault="0073442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443" behindDoc="0" locked="0" layoutInCell="1" allowOverlap="1" wp14:anchorId="06315D92" wp14:editId="7C418446">
                <wp:simplePos x="0" y="0"/>
                <wp:positionH relativeFrom="leftMargin">
                  <wp:align>right</wp:align>
                </wp:positionH>
                <wp:positionV relativeFrom="paragraph">
                  <wp:posOffset>152401</wp:posOffset>
                </wp:positionV>
                <wp:extent cx="544195" cy="533400"/>
                <wp:effectExtent l="0" t="0" r="27305" b="19050"/>
                <wp:wrapNone/>
                <wp:docPr id="545782270" name="Text Box 545782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51373AA" w14:textId="32D38041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3E82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2648FEE0" w14:textId="55FCC079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15D92" id="Text Box 545782270" o:spid="_x0000_s1150" type="#_x0000_t202" style="position:absolute;left:0;text-align:left;margin-left:-8.35pt;margin-top:12pt;width:42.85pt;height:42pt;z-index:2517814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" fillcolor="window" strokecolor="window" strokeweight=".5pt">
                <v:textbox>
                  <w:txbxContent>
                    <w:p w14:paraId="151373AA" w14:textId="32D38041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1</w:t>
                      </w:r>
                      <w:r w:rsidR="00C43E82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2648FEE0" w14:textId="55FCC079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81B0DD" w14:textId="3AE72076" w:rsidR="003B7772" w:rsidRPr="003F6607" w:rsidRDefault="00327476" w:rsidP="003B777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A9B5321" wp14:editId="149AE051">
            <wp:extent cx="5943600" cy="532130"/>
            <wp:effectExtent l="0" t="0" r="0" b="1270"/>
            <wp:docPr id="1933902775" name="Picture 1933902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0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7772" w:rsidRPr="004B51B1">
        <w:rPr>
          <w:rFonts w:ascii="Times New Roman" w:hAnsi="Times New Roman" w:cs="Times New Roman"/>
        </w:rPr>
        <w:t xml:space="preserve"> </w:t>
      </w:r>
      <w:r w:rsidR="003F244D">
        <w:rPr>
          <w:rFonts w:ascii="Times New Roman" w:hAnsi="Times New Roman" w:cs="Times New Roman"/>
        </w:rPr>
        <w:t>115</w:t>
      </w:r>
      <w:r w:rsidR="00686F88">
        <w:rPr>
          <w:rFonts w:ascii="Times New Roman" w:hAnsi="Times New Roman" w:cs="Times New Roman"/>
        </w:rPr>
        <w:t>. Mapping</w:t>
      </w:r>
      <w:r w:rsidR="003B7772" w:rsidRPr="004B51B1">
        <w:rPr>
          <w:rFonts w:ascii="Times New Roman" w:hAnsi="Times New Roman" w:cs="Times New Roman"/>
        </w:rPr>
        <w:t xml:space="preserve"> of</w:t>
      </w:r>
      <w:r w:rsidR="003B7772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B7772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>1</w:t>
      </w:r>
      <w:r w:rsidR="00B32085">
        <w:rPr>
          <w:rFonts w:ascii="Times New Roman" w:hAnsi="Times New Roman" w:cs="Times New Roman"/>
        </w:rPr>
        <w:t>3</w:t>
      </w:r>
    </w:p>
    <w:p w14:paraId="3E3A086E" w14:textId="77777777" w:rsidR="003F6607" w:rsidRDefault="003F660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173E88" w14:textId="02ABF8D6" w:rsidR="003B7772" w:rsidRPr="00402114" w:rsidRDefault="003F6607" w:rsidP="003B777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83491" behindDoc="0" locked="0" layoutInCell="1" allowOverlap="1" wp14:anchorId="1F816F14" wp14:editId="4075CFA6">
                <wp:simplePos x="0" y="0"/>
                <wp:positionH relativeFrom="leftMargin">
                  <wp:align>right</wp:align>
                </wp:positionH>
                <wp:positionV relativeFrom="paragraph">
                  <wp:posOffset>13970</wp:posOffset>
                </wp:positionV>
                <wp:extent cx="553720" cy="545465"/>
                <wp:effectExtent l="0" t="0" r="17780" b="26035"/>
                <wp:wrapNone/>
                <wp:docPr id="390202784" name="Text Box 390202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DFCA568" w14:textId="6D45C2BE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3E82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40627573" w14:textId="29331FCE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16F14" id="Text Box 390202784" o:spid="_x0000_s1151" type="#_x0000_t202" style="position:absolute;left:0;text-align:left;margin-left:-7.6pt;margin-top:1.1pt;width:43.6pt;height:42.95pt;z-index:2517834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" fillcolor="window" strokecolor="window" strokeweight=".5pt">
                <v:textbox>
                  <w:txbxContent>
                    <w:p w14:paraId="5DFCA568" w14:textId="6D45C2BE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1</w:t>
                      </w:r>
                      <w:r w:rsidR="00C43E82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40627573" w14:textId="29331FCE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276237A" wp14:editId="1A75E1F1">
            <wp:extent cx="5731510" cy="526613"/>
            <wp:effectExtent l="0" t="0" r="2540" b="6985"/>
            <wp:docPr id="1081955670" name="Picture 1081955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1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6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7772" w:rsidRPr="004B51B1">
        <w:rPr>
          <w:rFonts w:ascii="Times New Roman" w:hAnsi="Times New Roman" w:cs="Times New Roman"/>
        </w:rPr>
        <w:t xml:space="preserve"> </w:t>
      </w:r>
      <w:r w:rsidR="003F244D">
        <w:rPr>
          <w:rFonts w:ascii="Times New Roman" w:hAnsi="Times New Roman" w:cs="Times New Roman"/>
        </w:rPr>
        <w:t>116</w:t>
      </w:r>
      <w:r w:rsidR="00686F88">
        <w:rPr>
          <w:rFonts w:ascii="Times New Roman" w:hAnsi="Times New Roman" w:cs="Times New Roman"/>
        </w:rPr>
        <w:t>. Mapping</w:t>
      </w:r>
      <w:r w:rsidR="003B7772" w:rsidRPr="004B51B1">
        <w:rPr>
          <w:rFonts w:ascii="Times New Roman" w:hAnsi="Times New Roman" w:cs="Times New Roman"/>
        </w:rPr>
        <w:t xml:space="preserve"> of</w:t>
      </w:r>
      <w:r w:rsidR="003B7772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B7772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>1</w:t>
      </w:r>
      <w:r w:rsidR="00B32085">
        <w:rPr>
          <w:rFonts w:ascii="Times New Roman" w:hAnsi="Times New Roman" w:cs="Times New Roman"/>
        </w:rPr>
        <w:t>4</w:t>
      </w:r>
    </w:p>
    <w:p w14:paraId="3B090BBD" w14:textId="488AD427" w:rsidR="009222C9" w:rsidRDefault="0073442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539" behindDoc="0" locked="0" layoutInCell="1" allowOverlap="1" wp14:anchorId="6C1DCF60" wp14:editId="727E4F38">
                <wp:simplePos x="0" y="0"/>
                <wp:positionH relativeFrom="leftMargin">
                  <wp:posOffset>323850</wp:posOffset>
                </wp:positionH>
                <wp:positionV relativeFrom="paragraph">
                  <wp:posOffset>247015</wp:posOffset>
                </wp:positionV>
                <wp:extent cx="572770" cy="504825"/>
                <wp:effectExtent l="0" t="0" r="17780" b="28575"/>
                <wp:wrapNone/>
                <wp:docPr id="1098788662" name="Text Box 1098788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504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DF1947A" w14:textId="2C1A7328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3E82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47D9EAF4" w14:textId="2D5C22FA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DCF60" id="Text Box 1098788662" o:spid="_x0000_s1152" type="#_x0000_t202" style="position:absolute;left:0;text-align:left;margin-left:25.5pt;margin-top:19.45pt;width:45.1pt;height:39.75pt;z-index:25178553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" fillcolor="window" strokecolor="window" strokeweight=".5pt">
                <v:textbox>
                  <w:txbxContent>
                    <w:p w14:paraId="4DF1947A" w14:textId="2C1A7328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1</w:t>
                      </w:r>
                      <w:r w:rsidR="00C43E82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47D9EAF4" w14:textId="2D5C22FA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B2B7B1" w14:textId="664148D7" w:rsidR="003B7772" w:rsidRPr="00402114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F65B26D" wp14:editId="4D4FB655">
            <wp:extent cx="5943600" cy="552450"/>
            <wp:effectExtent l="0" t="0" r="0" b="0"/>
            <wp:docPr id="1839761915" name="Picture 1839761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2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7772" w:rsidRPr="004B51B1">
        <w:rPr>
          <w:rFonts w:ascii="Times New Roman" w:hAnsi="Times New Roman" w:cs="Times New Roman"/>
        </w:rPr>
        <w:t xml:space="preserve"> </w:t>
      </w:r>
      <w:r w:rsidR="003F244D">
        <w:rPr>
          <w:rFonts w:ascii="Times New Roman" w:hAnsi="Times New Roman" w:cs="Times New Roman"/>
        </w:rPr>
        <w:t>117</w:t>
      </w:r>
      <w:r w:rsidR="00686F88">
        <w:rPr>
          <w:rFonts w:ascii="Times New Roman" w:hAnsi="Times New Roman" w:cs="Times New Roman"/>
        </w:rPr>
        <w:t>. Mapping</w:t>
      </w:r>
      <w:r w:rsidR="003B7772" w:rsidRPr="004B51B1">
        <w:rPr>
          <w:rFonts w:ascii="Times New Roman" w:hAnsi="Times New Roman" w:cs="Times New Roman"/>
        </w:rPr>
        <w:t xml:space="preserve"> of</w:t>
      </w:r>
      <w:r w:rsidR="003B7772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B7772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>1</w:t>
      </w:r>
      <w:r w:rsidR="00B32085">
        <w:rPr>
          <w:rFonts w:ascii="Times New Roman" w:hAnsi="Times New Roman" w:cs="Times New Roman"/>
        </w:rPr>
        <w:t>5</w:t>
      </w:r>
    </w:p>
    <w:p w14:paraId="6792A162" w14:textId="154A1921" w:rsidR="00C43E82" w:rsidRPr="003B7772" w:rsidRDefault="00C43E82" w:rsidP="00CA0A9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587" behindDoc="0" locked="0" layoutInCell="1" allowOverlap="1" wp14:anchorId="00A6A6BE" wp14:editId="1C3AD00B">
                <wp:simplePos x="0" y="0"/>
                <wp:positionH relativeFrom="leftMargin">
                  <wp:posOffset>342900</wp:posOffset>
                </wp:positionH>
                <wp:positionV relativeFrom="paragraph">
                  <wp:posOffset>290195</wp:posOffset>
                </wp:positionV>
                <wp:extent cx="553720" cy="540385"/>
                <wp:effectExtent l="0" t="0" r="17780" b="12065"/>
                <wp:wrapNone/>
                <wp:docPr id="515751513" name="Text Box 515751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403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4885ABD" w14:textId="70FAF263" w:rsidR="001963F1" w:rsidRPr="0036648D" w:rsidRDefault="00864FAE" w:rsidP="001963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3E82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0E0DDF7A" w14:textId="1D80A520" w:rsidR="001963F1" w:rsidRPr="0036648D" w:rsidRDefault="00864FAE" w:rsidP="001963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63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6A6BE" id="Text Box 515751513" o:spid="_x0000_s1153" type="#_x0000_t202" style="position:absolute;left:0;text-align:left;margin-left:27pt;margin-top:22.85pt;width:43.6pt;height:42.55pt;z-index:25178758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" fillcolor="window" strokecolor="window" strokeweight=".5pt">
                <v:textbox>
                  <w:txbxContent>
                    <w:p w14:paraId="54885ABD" w14:textId="70FAF263" w:rsidR="001963F1" w:rsidRPr="0036648D" w:rsidRDefault="00864FAE" w:rsidP="001963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1</w:t>
                      </w:r>
                      <w:r w:rsidR="00C43E82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0E0DDF7A" w14:textId="1D80A520" w:rsidR="001963F1" w:rsidRPr="0036648D" w:rsidRDefault="00864FAE" w:rsidP="001963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63F1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DDDB1" w14:textId="17926534" w:rsidR="003B7772" w:rsidRPr="00402114" w:rsidRDefault="00327476" w:rsidP="003B777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7728BA" wp14:editId="29CA3493">
            <wp:extent cx="5943600" cy="559435"/>
            <wp:effectExtent l="0" t="0" r="0" b="0"/>
            <wp:docPr id="1503171652" name="Picture 1503171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3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7772" w:rsidRPr="004B51B1">
        <w:rPr>
          <w:rFonts w:ascii="Times New Roman" w:hAnsi="Times New Roman" w:cs="Times New Roman"/>
        </w:rPr>
        <w:t xml:space="preserve"> </w:t>
      </w:r>
      <w:r w:rsidR="003F244D">
        <w:rPr>
          <w:rFonts w:ascii="Times New Roman" w:hAnsi="Times New Roman" w:cs="Times New Roman"/>
        </w:rPr>
        <w:t>118</w:t>
      </w:r>
      <w:r w:rsidR="00686F88">
        <w:rPr>
          <w:rFonts w:ascii="Times New Roman" w:hAnsi="Times New Roman" w:cs="Times New Roman"/>
        </w:rPr>
        <w:t>. Mapping</w:t>
      </w:r>
      <w:r w:rsidR="003B7772" w:rsidRPr="004B51B1">
        <w:rPr>
          <w:rFonts w:ascii="Times New Roman" w:hAnsi="Times New Roman" w:cs="Times New Roman"/>
        </w:rPr>
        <w:t xml:space="preserve"> of</w:t>
      </w:r>
      <w:r w:rsidR="003B7772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B7772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3B7772">
        <w:rPr>
          <w:rFonts w:ascii="Times New Roman" w:hAnsi="Times New Roman" w:cs="Times New Roman"/>
        </w:rPr>
        <w:t>1</w:t>
      </w:r>
      <w:r w:rsidR="00B32085">
        <w:rPr>
          <w:rFonts w:ascii="Times New Roman" w:hAnsi="Times New Roman" w:cs="Times New Roman"/>
        </w:rPr>
        <w:t>6</w:t>
      </w:r>
    </w:p>
    <w:p w14:paraId="7BE35A10" w14:textId="08D1847F" w:rsidR="009222C9" w:rsidRDefault="009222C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7F9F6C" w14:textId="71885E31" w:rsidR="006B581C" w:rsidRPr="00402114" w:rsidRDefault="00EB051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635" behindDoc="0" locked="0" layoutInCell="1" allowOverlap="1" wp14:anchorId="11AE0667" wp14:editId="40932087">
                <wp:simplePos x="0" y="0"/>
                <wp:positionH relativeFrom="leftMargin">
                  <wp:align>right</wp:align>
                </wp:positionH>
                <wp:positionV relativeFrom="paragraph">
                  <wp:posOffset>-3810</wp:posOffset>
                </wp:positionV>
                <wp:extent cx="477681" cy="545465"/>
                <wp:effectExtent l="0" t="0" r="17780" b="26035"/>
                <wp:wrapNone/>
                <wp:docPr id="1407283037" name="Text Box 1407283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739613E" w14:textId="4C655596" w:rsidR="0029097D" w:rsidRPr="0036648D" w:rsidRDefault="00864FAE" w:rsidP="0029097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B581C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F546BB4" w14:textId="6AD799A3" w:rsidR="0029097D" w:rsidRPr="0036648D" w:rsidRDefault="00864FAE" w:rsidP="0029097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9097D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E0667" id="Text Box 1407283037" o:spid="_x0000_s1154" type="#_x0000_t202" style="position:absolute;left:0;text-align:left;margin-left:-13.6pt;margin-top:-.3pt;width:37.6pt;height:42.95pt;z-index:2517896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" fillcolor="window" strokecolor="window" strokeweight=".5pt">
                <v:textbox>
                  <w:txbxContent>
                    <w:p w14:paraId="3739613E" w14:textId="4C655596" w:rsidR="0029097D" w:rsidRPr="0036648D" w:rsidRDefault="00864FAE" w:rsidP="0029097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B581C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2F546BB4" w14:textId="6AD799A3" w:rsidR="0029097D" w:rsidRPr="0036648D" w:rsidRDefault="00864FAE" w:rsidP="0029097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9097D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4F3F7E6" wp14:editId="69096DE7">
            <wp:extent cx="5943600" cy="573405"/>
            <wp:effectExtent l="0" t="0" r="0" b="0"/>
            <wp:docPr id="649155490" name="Picture 649155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B581C" w:rsidRPr="004B51B1">
        <w:rPr>
          <w:rFonts w:ascii="Times New Roman" w:hAnsi="Times New Roman" w:cs="Times New Roman"/>
        </w:rPr>
        <w:t xml:space="preserve"> </w:t>
      </w:r>
      <w:r w:rsidR="006B581C">
        <w:rPr>
          <w:rFonts w:ascii="Times New Roman" w:hAnsi="Times New Roman" w:cs="Times New Roman"/>
        </w:rPr>
        <w:t>119</w:t>
      </w:r>
      <w:r w:rsidR="00686F88">
        <w:rPr>
          <w:rFonts w:ascii="Times New Roman" w:hAnsi="Times New Roman" w:cs="Times New Roman"/>
        </w:rPr>
        <w:t>. Mapping</w:t>
      </w:r>
      <w:r w:rsidR="006B581C" w:rsidRPr="004B51B1">
        <w:rPr>
          <w:rFonts w:ascii="Times New Roman" w:hAnsi="Times New Roman" w:cs="Times New Roman"/>
        </w:rPr>
        <w:t xml:space="preserve"> of</w:t>
      </w:r>
      <w:r w:rsidR="006B581C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6B581C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B581C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A5319">
        <w:rPr>
          <w:rFonts w:ascii="Times New Roman" w:hAnsi="Times New Roman" w:cs="Times New Roman"/>
        </w:rPr>
        <w:t>1</w:t>
      </w:r>
    </w:p>
    <w:p w14:paraId="56941A8C" w14:textId="77777777" w:rsidR="006B581C" w:rsidRDefault="006B581C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2DF644F" w14:textId="3C144ADA" w:rsidR="00C16894" w:rsidRPr="00402114" w:rsidRDefault="006B581C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683" behindDoc="0" locked="0" layoutInCell="1" allowOverlap="1" wp14:anchorId="78655315" wp14:editId="529B0874">
                <wp:simplePos x="0" y="0"/>
                <wp:positionH relativeFrom="leftMargin">
                  <wp:align>right</wp:align>
                </wp:positionH>
                <wp:positionV relativeFrom="paragraph">
                  <wp:posOffset>3658</wp:posOffset>
                </wp:positionV>
                <wp:extent cx="477681" cy="545465"/>
                <wp:effectExtent l="0" t="0" r="17780" b="26035"/>
                <wp:wrapNone/>
                <wp:docPr id="1714475170" name="Text Box 1714475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F7C40E1" w14:textId="387C3E85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B581C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1CD1D16E" w14:textId="28DBA7C2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55315" id="Text Box 1714475170" o:spid="_x0000_s1155" type="#_x0000_t202" style="position:absolute;left:0;text-align:left;margin-left:-13.6pt;margin-top:.3pt;width:37.6pt;height:42.95pt;z-index:2517916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vT+PgIAAKYEAAAOAAAAZHJzL2Uyb0RvYy54bWysVN1v2jAQf5+0/8Hy+wiwQNu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" fillcolor="window" strokecolor="window" strokeweight=".5pt">
                <v:textbox>
                  <w:txbxContent>
                    <w:p w14:paraId="3F7C40E1" w14:textId="387C3E85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B581C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1CD1D16E" w14:textId="28DBA7C2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AB7B8E5" wp14:editId="7E9D0659">
            <wp:extent cx="5943600" cy="586740"/>
            <wp:effectExtent l="0" t="0" r="0" b="3810"/>
            <wp:docPr id="1820324004" name="Picture 1820324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5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7797E" w:rsidRPr="004B51B1">
        <w:rPr>
          <w:rFonts w:ascii="Times New Roman" w:hAnsi="Times New Roman" w:cs="Times New Roman"/>
        </w:rPr>
        <w:t xml:space="preserve"> </w:t>
      </w:r>
      <w:r w:rsidR="0007797E">
        <w:rPr>
          <w:rFonts w:ascii="Times New Roman" w:hAnsi="Times New Roman" w:cs="Times New Roman"/>
        </w:rPr>
        <w:t>1</w:t>
      </w:r>
      <w:r w:rsidR="00900FE3">
        <w:rPr>
          <w:rFonts w:ascii="Times New Roman" w:hAnsi="Times New Roman" w:cs="Times New Roman"/>
        </w:rPr>
        <w:t>20</w:t>
      </w:r>
      <w:r w:rsidR="00686F88">
        <w:rPr>
          <w:rFonts w:ascii="Times New Roman" w:hAnsi="Times New Roman" w:cs="Times New Roman"/>
        </w:rPr>
        <w:t>. Mapping</w:t>
      </w:r>
      <w:r w:rsidR="0007797E" w:rsidRPr="004B51B1">
        <w:rPr>
          <w:rFonts w:ascii="Times New Roman" w:hAnsi="Times New Roman" w:cs="Times New Roman"/>
        </w:rPr>
        <w:t xml:space="preserve"> of</w:t>
      </w:r>
      <w:r w:rsidR="0007797E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7797E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7797E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A5319">
        <w:rPr>
          <w:rFonts w:ascii="Times New Roman" w:hAnsi="Times New Roman" w:cs="Times New Roman"/>
        </w:rPr>
        <w:t>2</w:t>
      </w:r>
    </w:p>
    <w:p w14:paraId="46BBEAE2" w14:textId="77777777" w:rsidR="0007797E" w:rsidRPr="0007797E" w:rsidRDefault="0007797E" w:rsidP="00CA0A9B">
      <w:pPr>
        <w:jc w:val="both"/>
        <w:rPr>
          <w:rFonts w:ascii="Times New Roman" w:hAnsi="Times New Roman" w:cs="Times New Roman"/>
        </w:rPr>
      </w:pPr>
    </w:p>
    <w:p w14:paraId="322EBBAA" w14:textId="18D84679" w:rsidR="0007797E" w:rsidRPr="00402114" w:rsidRDefault="00CE0AE2" w:rsidP="000779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731" behindDoc="0" locked="0" layoutInCell="1" allowOverlap="1" wp14:anchorId="11847744" wp14:editId="35F2E0ED">
                <wp:simplePos x="0" y="0"/>
                <wp:positionH relativeFrom="leftMargin">
                  <wp:align>right</wp:align>
                </wp:positionH>
                <wp:positionV relativeFrom="paragraph">
                  <wp:posOffset>13970</wp:posOffset>
                </wp:positionV>
                <wp:extent cx="477681" cy="545465"/>
                <wp:effectExtent l="0" t="0" r="17780" b="26035"/>
                <wp:wrapNone/>
                <wp:docPr id="1032721428" name="Text Box 103272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CFA1A97" w14:textId="05F53FF4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625A7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31DAF71C" w14:textId="08998D2A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47744" id="Text Box 1032721428" o:spid="_x0000_s1156" type="#_x0000_t202" style="position:absolute;left:0;text-align:left;margin-left:-13.6pt;margin-top:1.1pt;width:37.6pt;height:42.95pt;z-index:2517937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" fillcolor="window" strokecolor="window" strokeweight=".5pt">
                <v:textbox>
                  <w:txbxContent>
                    <w:p w14:paraId="4CFA1A97" w14:textId="05F53FF4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625A7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31DAF71C" w14:textId="08998D2A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06C7FC6" wp14:editId="29A01D9E">
            <wp:extent cx="5943600" cy="559435"/>
            <wp:effectExtent l="0" t="0" r="0" b="0"/>
            <wp:docPr id="470534796" name="Picture 470534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6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7797E" w:rsidRPr="004B51B1">
        <w:rPr>
          <w:rFonts w:ascii="Times New Roman" w:hAnsi="Times New Roman" w:cs="Times New Roman"/>
        </w:rPr>
        <w:t xml:space="preserve"> </w:t>
      </w:r>
      <w:r w:rsidR="0007797E">
        <w:rPr>
          <w:rFonts w:ascii="Times New Roman" w:hAnsi="Times New Roman" w:cs="Times New Roman"/>
        </w:rPr>
        <w:t>1</w:t>
      </w:r>
      <w:r w:rsidR="006C1E71">
        <w:rPr>
          <w:rFonts w:ascii="Times New Roman" w:hAnsi="Times New Roman" w:cs="Times New Roman"/>
        </w:rPr>
        <w:t>21</w:t>
      </w:r>
      <w:r w:rsidR="00686F88">
        <w:rPr>
          <w:rFonts w:ascii="Times New Roman" w:hAnsi="Times New Roman" w:cs="Times New Roman"/>
        </w:rPr>
        <w:t>. Mapping</w:t>
      </w:r>
      <w:r w:rsidR="0007797E" w:rsidRPr="004B51B1">
        <w:rPr>
          <w:rFonts w:ascii="Times New Roman" w:hAnsi="Times New Roman" w:cs="Times New Roman"/>
        </w:rPr>
        <w:t xml:space="preserve"> of</w:t>
      </w:r>
      <w:r w:rsidR="0007797E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7797E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7797E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A5319">
        <w:rPr>
          <w:rFonts w:ascii="Times New Roman" w:hAnsi="Times New Roman" w:cs="Times New Roman"/>
        </w:rPr>
        <w:t>3</w:t>
      </w:r>
    </w:p>
    <w:p w14:paraId="72A9A499" w14:textId="4B604D0C" w:rsidR="00C16894" w:rsidRDefault="00F73CD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779" behindDoc="0" locked="0" layoutInCell="1" allowOverlap="1" wp14:anchorId="30F7062E" wp14:editId="4878AE69">
                <wp:simplePos x="0" y="0"/>
                <wp:positionH relativeFrom="leftMargin">
                  <wp:align>right</wp:align>
                </wp:positionH>
                <wp:positionV relativeFrom="paragraph">
                  <wp:posOffset>208308</wp:posOffset>
                </wp:positionV>
                <wp:extent cx="477681" cy="545465"/>
                <wp:effectExtent l="0" t="0" r="17780" b="26035"/>
                <wp:wrapNone/>
                <wp:docPr id="1134062844" name="Text Box 11340628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C736A52" w14:textId="111BD39D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625A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12C29645" w14:textId="3F31A881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7062E" id="Text Box 1134062844" o:spid="_x0000_s1157" type="#_x0000_t202" style="position:absolute;left:0;text-align:left;margin-left:-13.6pt;margin-top:16.4pt;width:37.6pt;height:42.95pt;z-index:2517957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" fillcolor="window" strokecolor="window" strokeweight=".5pt">
                <v:textbox>
                  <w:txbxContent>
                    <w:p w14:paraId="1C736A52" w14:textId="111BD39D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625A7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12C29645" w14:textId="3F31A881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5D6CF0" w14:textId="3F0AB541" w:rsidR="0007797E" w:rsidRPr="00402114" w:rsidRDefault="00327476" w:rsidP="000779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AEA1BA" wp14:editId="029502FC">
            <wp:extent cx="5943600" cy="573405"/>
            <wp:effectExtent l="0" t="0" r="0" b="0"/>
            <wp:docPr id="966352056" name="Picture 966352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7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7797E" w:rsidRPr="004B51B1">
        <w:rPr>
          <w:rFonts w:ascii="Times New Roman" w:hAnsi="Times New Roman" w:cs="Times New Roman"/>
        </w:rPr>
        <w:t xml:space="preserve"> </w:t>
      </w:r>
      <w:r w:rsidR="0007797E">
        <w:rPr>
          <w:rFonts w:ascii="Times New Roman" w:hAnsi="Times New Roman" w:cs="Times New Roman"/>
        </w:rPr>
        <w:t>1</w:t>
      </w:r>
      <w:r w:rsidR="006C1E71">
        <w:rPr>
          <w:rFonts w:ascii="Times New Roman" w:hAnsi="Times New Roman" w:cs="Times New Roman"/>
        </w:rPr>
        <w:t>22</w:t>
      </w:r>
      <w:r w:rsidR="00686F88">
        <w:rPr>
          <w:rFonts w:ascii="Times New Roman" w:hAnsi="Times New Roman" w:cs="Times New Roman"/>
        </w:rPr>
        <w:t>. Mapping</w:t>
      </w:r>
      <w:r w:rsidR="0007797E" w:rsidRPr="004B51B1">
        <w:rPr>
          <w:rFonts w:ascii="Times New Roman" w:hAnsi="Times New Roman" w:cs="Times New Roman"/>
        </w:rPr>
        <w:t xml:space="preserve"> of</w:t>
      </w:r>
      <w:r w:rsidR="0007797E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7797E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7797E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4</w:t>
      </w:r>
    </w:p>
    <w:p w14:paraId="6BBE66FA" w14:textId="72074BAC" w:rsidR="00C16894" w:rsidRDefault="00F73CD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7827" behindDoc="0" locked="0" layoutInCell="1" allowOverlap="1" wp14:anchorId="61A502AC" wp14:editId="1CEEF1AF">
                <wp:simplePos x="0" y="0"/>
                <wp:positionH relativeFrom="leftMargin">
                  <wp:align>right</wp:align>
                </wp:positionH>
                <wp:positionV relativeFrom="paragraph">
                  <wp:posOffset>194661</wp:posOffset>
                </wp:positionV>
                <wp:extent cx="477681" cy="545465"/>
                <wp:effectExtent l="0" t="0" r="17780" b="26035"/>
                <wp:wrapNone/>
                <wp:docPr id="1589549845" name="Text Box 15895498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2F6F960" w14:textId="59168711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625A7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07C9C234" w14:textId="05A5FDD2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502AC" id="Text Box 1589549845" o:spid="_x0000_s1158" type="#_x0000_t202" style="position:absolute;left:0;text-align:left;margin-left:-13.6pt;margin-top:15.35pt;width:37.6pt;height:42.95pt;z-index:2517978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" fillcolor="window" strokecolor="window" strokeweight=".5pt">
                <v:textbox>
                  <w:txbxContent>
                    <w:p w14:paraId="72F6F960" w14:textId="59168711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625A7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07C9C234" w14:textId="05A5FDD2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0FE649" w14:textId="50113428" w:rsidR="004D0088" w:rsidRPr="00402114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E4A7D09" wp14:editId="5AE4476D">
            <wp:extent cx="5943600" cy="573405"/>
            <wp:effectExtent l="0" t="0" r="0" b="0"/>
            <wp:docPr id="1672387322" name="Picture 1672387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8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0088" w:rsidRPr="004B51B1">
        <w:rPr>
          <w:rFonts w:ascii="Times New Roman" w:hAnsi="Times New Roman" w:cs="Times New Roman"/>
        </w:rPr>
        <w:t xml:space="preserve"> </w:t>
      </w:r>
      <w:r w:rsidR="004D0088">
        <w:rPr>
          <w:rFonts w:ascii="Times New Roman" w:hAnsi="Times New Roman" w:cs="Times New Roman"/>
        </w:rPr>
        <w:t>1</w:t>
      </w:r>
      <w:r w:rsidR="006C1E71">
        <w:rPr>
          <w:rFonts w:ascii="Times New Roman" w:hAnsi="Times New Roman" w:cs="Times New Roman"/>
        </w:rPr>
        <w:t>23</w:t>
      </w:r>
      <w:r w:rsidR="00686F88">
        <w:rPr>
          <w:rFonts w:ascii="Times New Roman" w:hAnsi="Times New Roman" w:cs="Times New Roman"/>
        </w:rPr>
        <w:t>. Mapping</w:t>
      </w:r>
      <w:r w:rsidR="004D0088" w:rsidRPr="004B51B1">
        <w:rPr>
          <w:rFonts w:ascii="Times New Roman" w:hAnsi="Times New Roman" w:cs="Times New Roman"/>
        </w:rPr>
        <w:t xml:space="preserve"> of</w:t>
      </w:r>
      <w:r w:rsidR="004D008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008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0088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5</w:t>
      </w:r>
    </w:p>
    <w:p w14:paraId="73E67459" w14:textId="3730B802" w:rsidR="0007797E" w:rsidRPr="004D0088" w:rsidRDefault="0007797E" w:rsidP="00CA0A9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99875" behindDoc="0" locked="0" layoutInCell="1" allowOverlap="1" wp14:anchorId="6D90E29A" wp14:editId="2D3CF861">
                <wp:simplePos x="0" y="0"/>
                <wp:positionH relativeFrom="leftMargin">
                  <wp:align>right</wp:align>
                </wp:positionH>
                <wp:positionV relativeFrom="paragraph">
                  <wp:posOffset>276168</wp:posOffset>
                </wp:positionV>
                <wp:extent cx="477681" cy="545465"/>
                <wp:effectExtent l="0" t="0" r="17780" b="26035"/>
                <wp:wrapNone/>
                <wp:docPr id="1644671248" name="Text Box 1644671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26095A7" w14:textId="4510C7C2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3CD6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E5A18F6" w14:textId="469005D3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0E29A" id="Text Box 1644671248" o:spid="_x0000_s1159" type="#_x0000_t202" style="position:absolute;left:0;text-align:left;margin-left:-13.6pt;margin-top:21.75pt;width:37.6pt;height:42.95pt;z-index:2517998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" fillcolor="window" strokecolor="window" strokeweight=".5pt">
                <v:textbox>
                  <w:txbxContent>
                    <w:p w14:paraId="626095A7" w14:textId="4510C7C2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3CD6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E5A18F6" w14:textId="469005D3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027C3F" w14:textId="0F9E8998" w:rsidR="004D0088" w:rsidRPr="00402114" w:rsidRDefault="00327476" w:rsidP="004D008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7A6426" wp14:editId="27253EBB">
            <wp:extent cx="5943600" cy="491490"/>
            <wp:effectExtent l="0" t="0" r="0" b="3810"/>
            <wp:docPr id="754376811" name="Picture 754376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9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0088" w:rsidRPr="004B51B1">
        <w:rPr>
          <w:rFonts w:ascii="Times New Roman" w:hAnsi="Times New Roman" w:cs="Times New Roman"/>
        </w:rPr>
        <w:t xml:space="preserve"> </w:t>
      </w:r>
      <w:r w:rsidR="004D0088">
        <w:rPr>
          <w:rFonts w:ascii="Times New Roman" w:hAnsi="Times New Roman" w:cs="Times New Roman"/>
        </w:rPr>
        <w:t>1</w:t>
      </w:r>
      <w:r w:rsidR="006C1E71">
        <w:rPr>
          <w:rFonts w:ascii="Times New Roman" w:hAnsi="Times New Roman" w:cs="Times New Roman"/>
        </w:rPr>
        <w:t>24</w:t>
      </w:r>
      <w:r w:rsidR="00686F88">
        <w:rPr>
          <w:rFonts w:ascii="Times New Roman" w:hAnsi="Times New Roman" w:cs="Times New Roman"/>
        </w:rPr>
        <w:t>. Mapping</w:t>
      </w:r>
      <w:r w:rsidR="004D0088" w:rsidRPr="004B51B1">
        <w:rPr>
          <w:rFonts w:ascii="Times New Roman" w:hAnsi="Times New Roman" w:cs="Times New Roman"/>
        </w:rPr>
        <w:t xml:space="preserve"> of</w:t>
      </w:r>
      <w:r w:rsidR="004D008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008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0088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6</w:t>
      </w:r>
    </w:p>
    <w:p w14:paraId="42308655" w14:textId="60251500" w:rsidR="00C16894" w:rsidRDefault="00F73CD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1923" behindDoc="0" locked="0" layoutInCell="1" allowOverlap="1" wp14:anchorId="310DEC2F" wp14:editId="09A3796B">
                <wp:simplePos x="0" y="0"/>
                <wp:positionH relativeFrom="leftMargin">
                  <wp:align>right</wp:align>
                </wp:positionH>
                <wp:positionV relativeFrom="paragraph">
                  <wp:posOffset>290195</wp:posOffset>
                </wp:positionV>
                <wp:extent cx="477681" cy="545465"/>
                <wp:effectExtent l="0" t="0" r="17780" b="26035"/>
                <wp:wrapNone/>
                <wp:docPr id="623737440" name="Text Box 623737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6F3D827" w14:textId="0A0FF61F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3CD6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13B81DA6" w14:textId="3CFCBEB6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DEC2F" id="Text Box 623737440" o:spid="_x0000_s1160" type="#_x0000_t202" style="position:absolute;left:0;text-align:left;margin-left:-13.6pt;margin-top:22.85pt;width:37.6pt;height:42.95pt;z-index:2518019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" fillcolor="window" strokecolor="window" strokeweight=".5pt">
                <v:textbox>
                  <w:txbxContent>
                    <w:p w14:paraId="46F3D827" w14:textId="0A0FF61F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3CD6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13B81DA6" w14:textId="3CFCBEB6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84D972" w14:textId="5D8698BE" w:rsidR="004D0088" w:rsidRPr="00402114" w:rsidRDefault="00327476" w:rsidP="004D008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DD1824B" wp14:editId="1256CDE3">
            <wp:extent cx="5943600" cy="559435"/>
            <wp:effectExtent l="0" t="0" r="0" b="0"/>
            <wp:docPr id="547169879" name="Picture 547169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0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0088" w:rsidRPr="004B51B1">
        <w:rPr>
          <w:rFonts w:ascii="Times New Roman" w:hAnsi="Times New Roman" w:cs="Times New Roman"/>
        </w:rPr>
        <w:t xml:space="preserve"> </w:t>
      </w:r>
      <w:r w:rsidR="004D0088">
        <w:rPr>
          <w:rFonts w:ascii="Times New Roman" w:hAnsi="Times New Roman" w:cs="Times New Roman"/>
        </w:rPr>
        <w:t>1</w:t>
      </w:r>
      <w:r w:rsidR="006C1E71">
        <w:rPr>
          <w:rFonts w:ascii="Times New Roman" w:hAnsi="Times New Roman" w:cs="Times New Roman"/>
        </w:rPr>
        <w:t>25</w:t>
      </w:r>
      <w:r w:rsidR="00686F88">
        <w:rPr>
          <w:rFonts w:ascii="Times New Roman" w:hAnsi="Times New Roman" w:cs="Times New Roman"/>
        </w:rPr>
        <w:t>. Mapping</w:t>
      </w:r>
      <w:r w:rsidR="004D0088" w:rsidRPr="004B51B1">
        <w:rPr>
          <w:rFonts w:ascii="Times New Roman" w:hAnsi="Times New Roman" w:cs="Times New Roman"/>
        </w:rPr>
        <w:t xml:space="preserve"> of</w:t>
      </w:r>
      <w:r w:rsidR="004D008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008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0088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7</w:t>
      </w:r>
    </w:p>
    <w:p w14:paraId="2E9FBE64" w14:textId="77777777" w:rsidR="004D0088" w:rsidRDefault="004D008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A68650" w14:textId="77777777" w:rsidR="004D0088" w:rsidRDefault="004D008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D9BCD0" w14:textId="6A2DBA22" w:rsidR="004D0088" w:rsidRPr="00EB0510" w:rsidRDefault="00EB0510" w:rsidP="004D008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3971" behindDoc="0" locked="0" layoutInCell="1" allowOverlap="1" wp14:anchorId="70928532" wp14:editId="539DDCD5">
                <wp:simplePos x="0" y="0"/>
                <wp:positionH relativeFrom="leftMargin">
                  <wp:align>right</wp:align>
                </wp:positionH>
                <wp:positionV relativeFrom="paragraph">
                  <wp:posOffset>-1270</wp:posOffset>
                </wp:positionV>
                <wp:extent cx="477681" cy="545465"/>
                <wp:effectExtent l="0" t="0" r="17780" b="26035"/>
                <wp:wrapNone/>
                <wp:docPr id="33601109" name="Text Box 33601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EEAA921" w14:textId="29F93AF8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3CD6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4B672CEE" w14:textId="23AA3F5C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28532" id="Text Box 33601109" o:spid="_x0000_s1161" type="#_x0000_t202" style="position:absolute;left:0;text-align:left;margin-left:-13.6pt;margin-top:-.1pt;width:37.6pt;height:42.95pt;z-index:2518039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" fillcolor="window" strokecolor="window" strokeweight=".5pt">
                <v:textbox>
                  <w:txbxContent>
                    <w:p w14:paraId="3EEAA921" w14:textId="29F93AF8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3CD6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4B672CEE" w14:textId="23AA3F5C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FAD7E6" wp14:editId="12A67DF6">
            <wp:extent cx="5731510" cy="552944"/>
            <wp:effectExtent l="0" t="0" r="2540" b="0"/>
            <wp:docPr id="2018412623" name="Picture 2018412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1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52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0088" w:rsidRPr="004B51B1">
        <w:rPr>
          <w:rFonts w:ascii="Times New Roman" w:hAnsi="Times New Roman" w:cs="Times New Roman"/>
        </w:rPr>
        <w:t xml:space="preserve"> </w:t>
      </w:r>
      <w:r w:rsidR="004D0088">
        <w:rPr>
          <w:rFonts w:ascii="Times New Roman" w:hAnsi="Times New Roman" w:cs="Times New Roman"/>
        </w:rPr>
        <w:t>1</w:t>
      </w:r>
      <w:r w:rsidR="006C1E71">
        <w:rPr>
          <w:rFonts w:ascii="Times New Roman" w:hAnsi="Times New Roman" w:cs="Times New Roman"/>
        </w:rPr>
        <w:t>25</w:t>
      </w:r>
      <w:r w:rsidR="00686F88">
        <w:rPr>
          <w:rFonts w:ascii="Times New Roman" w:hAnsi="Times New Roman" w:cs="Times New Roman"/>
        </w:rPr>
        <w:t>. Mapping</w:t>
      </w:r>
      <w:r w:rsidR="004D0088" w:rsidRPr="004B51B1">
        <w:rPr>
          <w:rFonts w:ascii="Times New Roman" w:hAnsi="Times New Roman" w:cs="Times New Roman"/>
        </w:rPr>
        <w:t xml:space="preserve"> of</w:t>
      </w:r>
      <w:r w:rsidR="004D008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008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0088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8</w:t>
      </w:r>
    </w:p>
    <w:p w14:paraId="3CDC811D" w14:textId="70B36066" w:rsidR="00C16894" w:rsidRDefault="00F73CD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6019" behindDoc="0" locked="0" layoutInCell="1" allowOverlap="1" wp14:anchorId="247299CD" wp14:editId="2C8610D5">
                <wp:simplePos x="0" y="0"/>
                <wp:positionH relativeFrom="leftMargin">
                  <wp:align>right</wp:align>
                </wp:positionH>
                <wp:positionV relativeFrom="paragraph">
                  <wp:posOffset>243063</wp:posOffset>
                </wp:positionV>
                <wp:extent cx="477681" cy="545465"/>
                <wp:effectExtent l="0" t="0" r="17780" b="26035"/>
                <wp:wrapNone/>
                <wp:docPr id="709380439" name="Text Box 709380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E8FE4AF" w14:textId="178F67C2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3CD6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2144FC78" w14:textId="683E2445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299CD" id="Text Box 709380439" o:spid="_x0000_s1162" type="#_x0000_t202" style="position:absolute;left:0;text-align:left;margin-left:-13.6pt;margin-top:19.15pt;width:37.6pt;height:42.95pt;z-index:2518060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" fillcolor="window" strokecolor="window" strokeweight=".5pt">
                <v:textbox>
                  <w:txbxContent>
                    <w:p w14:paraId="6E8FE4AF" w14:textId="178F67C2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3CD6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2144FC78" w14:textId="683E2445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57DE32" w14:textId="096AB3F6" w:rsidR="004D0088" w:rsidRPr="00402114" w:rsidRDefault="00327476" w:rsidP="004D008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1932E9C" wp14:editId="2186E584">
            <wp:extent cx="5943600" cy="579755"/>
            <wp:effectExtent l="0" t="0" r="0" b="0"/>
            <wp:docPr id="1430598727" name="Picture 1430598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2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0088" w:rsidRPr="004B51B1">
        <w:rPr>
          <w:rFonts w:ascii="Times New Roman" w:hAnsi="Times New Roman" w:cs="Times New Roman"/>
        </w:rPr>
        <w:t xml:space="preserve"> </w:t>
      </w:r>
      <w:r w:rsidR="004D0088">
        <w:rPr>
          <w:rFonts w:ascii="Times New Roman" w:hAnsi="Times New Roman" w:cs="Times New Roman"/>
        </w:rPr>
        <w:t>1</w:t>
      </w:r>
      <w:r w:rsidR="006C1E71">
        <w:rPr>
          <w:rFonts w:ascii="Times New Roman" w:hAnsi="Times New Roman" w:cs="Times New Roman"/>
        </w:rPr>
        <w:t>26</w:t>
      </w:r>
      <w:r w:rsidR="00686F88">
        <w:rPr>
          <w:rFonts w:ascii="Times New Roman" w:hAnsi="Times New Roman" w:cs="Times New Roman"/>
        </w:rPr>
        <w:t>. Mapping</w:t>
      </w:r>
      <w:r w:rsidR="004D0088" w:rsidRPr="004B51B1">
        <w:rPr>
          <w:rFonts w:ascii="Times New Roman" w:hAnsi="Times New Roman" w:cs="Times New Roman"/>
        </w:rPr>
        <w:t xml:space="preserve"> of</w:t>
      </w:r>
      <w:r w:rsidR="004D008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008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0088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9</w:t>
      </w:r>
    </w:p>
    <w:p w14:paraId="58AA18A8" w14:textId="7D60CAB9" w:rsidR="00C16894" w:rsidRDefault="00F73CD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8067" behindDoc="0" locked="0" layoutInCell="1" allowOverlap="1" wp14:anchorId="3D55A533" wp14:editId="53406C4C">
                <wp:simplePos x="0" y="0"/>
                <wp:positionH relativeFrom="leftMargin">
                  <wp:align>right</wp:align>
                </wp:positionH>
                <wp:positionV relativeFrom="paragraph">
                  <wp:posOffset>297815</wp:posOffset>
                </wp:positionV>
                <wp:extent cx="506095" cy="590550"/>
                <wp:effectExtent l="0" t="0" r="27305" b="19050"/>
                <wp:wrapNone/>
                <wp:docPr id="561885112" name="Text Box 561885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8775D3A" w14:textId="7D6A184A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3CD6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16408118" w14:textId="38BE2212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5A533" id="Text Box 561885112" o:spid="_x0000_s1163" type="#_x0000_t202" style="position:absolute;left:0;text-align:left;margin-left:-11.35pt;margin-top:23.45pt;width:39.85pt;height:46.5pt;z-index:2518080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" fillcolor="window" strokecolor="window" strokeweight=".5pt">
                <v:textbox>
                  <w:txbxContent>
                    <w:p w14:paraId="78775D3A" w14:textId="7D6A184A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3CD6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16408118" w14:textId="38BE2212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9E4DBF" w14:textId="6BFAA3CC" w:rsidR="004D0088" w:rsidRPr="00402114" w:rsidRDefault="00327476" w:rsidP="004D008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F8BF4F" wp14:editId="03990CA6">
            <wp:extent cx="5943600" cy="559435"/>
            <wp:effectExtent l="0" t="0" r="0" b="0"/>
            <wp:docPr id="2024046767" name="Picture 2024046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3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0088" w:rsidRPr="004B51B1">
        <w:rPr>
          <w:rFonts w:ascii="Times New Roman" w:hAnsi="Times New Roman" w:cs="Times New Roman"/>
        </w:rPr>
        <w:t xml:space="preserve"> </w:t>
      </w:r>
      <w:r w:rsidR="004D0088">
        <w:rPr>
          <w:rFonts w:ascii="Times New Roman" w:hAnsi="Times New Roman" w:cs="Times New Roman"/>
        </w:rPr>
        <w:t>1</w:t>
      </w:r>
      <w:r w:rsidR="006C1E71">
        <w:rPr>
          <w:rFonts w:ascii="Times New Roman" w:hAnsi="Times New Roman" w:cs="Times New Roman"/>
        </w:rPr>
        <w:t>27</w:t>
      </w:r>
      <w:r w:rsidR="00686F88">
        <w:rPr>
          <w:rFonts w:ascii="Times New Roman" w:hAnsi="Times New Roman" w:cs="Times New Roman"/>
        </w:rPr>
        <w:t>. Mapping</w:t>
      </w:r>
      <w:r w:rsidR="004D0088" w:rsidRPr="004B51B1">
        <w:rPr>
          <w:rFonts w:ascii="Times New Roman" w:hAnsi="Times New Roman" w:cs="Times New Roman"/>
        </w:rPr>
        <w:t xml:space="preserve"> of</w:t>
      </w:r>
      <w:r w:rsidR="004D008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008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0088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10</w:t>
      </w:r>
    </w:p>
    <w:p w14:paraId="453C00AF" w14:textId="184D890B" w:rsidR="00C16894" w:rsidRDefault="00F73CD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0115" behindDoc="0" locked="0" layoutInCell="1" allowOverlap="1" wp14:anchorId="3F525A17" wp14:editId="3D703579">
                <wp:simplePos x="0" y="0"/>
                <wp:positionH relativeFrom="leftMargin">
                  <wp:posOffset>371475</wp:posOffset>
                </wp:positionH>
                <wp:positionV relativeFrom="paragraph">
                  <wp:posOffset>267335</wp:posOffset>
                </wp:positionV>
                <wp:extent cx="525145" cy="581025"/>
                <wp:effectExtent l="0" t="0" r="27305" b="28575"/>
                <wp:wrapNone/>
                <wp:docPr id="456160589" name="Text Box 4561605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0B1C79D" w14:textId="066AE5C1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3CD6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0F4383A4" w14:textId="768A8625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25A17" id="Text Box 456160589" o:spid="_x0000_s1164" type="#_x0000_t202" style="position:absolute;left:0;text-align:left;margin-left:29.25pt;margin-top:21.05pt;width:41.35pt;height:45.75pt;z-index:2518101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" fillcolor="window" strokecolor="window" strokeweight=".5pt">
                <v:textbox>
                  <w:txbxContent>
                    <w:p w14:paraId="10B1C79D" w14:textId="066AE5C1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3CD6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0F4383A4" w14:textId="768A8625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42F767" w14:textId="2600138C" w:rsidR="004D0088" w:rsidRPr="00402114" w:rsidRDefault="00327476" w:rsidP="004D008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40EC8EA" wp14:editId="2E801B03">
            <wp:extent cx="5943600" cy="573405"/>
            <wp:effectExtent l="0" t="0" r="0" b="0"/>
            <wp:docPr id="1099885277" name="Picture 1099885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4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0088" w:rsidRPr="004B51B1">
        <w:rPr>
          <w:rFonts w:ascii="Times New Roman" w:hAnsi="Times New Roman" w:cs="Times New Roman"/>
        </w:rPr>
        <w:t xml:space="preserve"> </w:t>
      </w:r>
      <w:r w:rsidR="004D0088">
        <w:rPr>
          <w:rFonts w:ascii="Times New Roman" w:hAnsi="Times New Roman" w:cs="Times New Roman"/>
        </w:rPr>
        <w:t>1</w:t>
      </w:r>
      <w:r w:rsidR="00A85950">
        <w:rPr>
          <w:rFonts w:ascii="Times New Roman" w:hAnsi="Times New Roman" w:cs="Times New Roman"/>
        </w:rPr>
        <w:t>28</w:t>
      </w:r>
      <w:r w:rsidR="00686F88">
        <w:rPr>
          <w:rFonts w:ascii="Times New Roman" w:hAnsi="Times New Roman" w:cs="Times New Roman"/>
        </w:rPr>
        <w:t>. Mapping</w:t>
      </w:r>
      <w:r w:rsidR="004D0088" w:rsidRPr="004B51B1">
        <w:rPr>
          <w:rFonts w:ascii="Times New Roman" w:hAnsi="Times New Roman" w:cs="Times New Roman"/>
        </w:rPr>
        <w:t xml:space="preserve"> of</w:t>
      </w:r>
      <w:r w:rsidR="004D008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008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0088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11</w:t>
      </w:r>
    </w:p>
    <w:p w14:paraId="36E23F67" w14:textId="487EB215" w:rsidR="00C16894" w:rsidRDefault="009904A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2163" behindDoc="0" locked="0" layoutInCell="1" allowOverlap="1" wp14:anchorId="7440775A" wp14:editId="1A10662F">
                <wp:simplePos x="0" y="0"/>
                <wp:positionH relativeFrom="leftMargin">
                  <wp:posOffset>352425</wp:posOffset>
                </wp:positionH>
                <wp:positionV relativeFrom="paragraph">
                  <wp:posOffset>184151</wp:posOffset>
                </wp:positionV>
                <wp:extent cx="544195" cy="533400"/>
                <wp:effectExtent l="0" t="0" r="27305" b="19050"/>
                <wp:wrapNone/>
                <wp:docPr id="1693477558" name="Text Box 16934775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8A5AB13" w14:textId="032F80F3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73CD6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66A0D2DD" w14:textId="5A510D4F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0775A" id="Text Box 1693477558" o:spid="_x0000_s1165" type="#_x0000_t202" style="position:absolute;left:0;text-align:left;margin-left:27.75pt;margin-top:14.5pt;width:42.85pt;height:42pt;z-index:25181216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" fillcolor="window" strokecolor="window" strokeweight=".5pt">
                <v:textbox>
                  <w:txbxContent>
                    <w:p w14:paraId="58A5AB13" w14:textId="032F80F3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73CD6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66A0D2DD" w14:textId="5A510D4F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B0801" w14:textId="0244D731" w:rsidR="004D0088" w:rsidRPr="00402114" w:rsidRDefault="00327476" w:rsidP="004D008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7124CDE" wp14:editId="7882017D">
            <wp:extent cx="5943600" cy="573405"/>
            <wp:effectExtent l="0" t="0" r="0" b="0"/>
            <wp:docPr id="353723934" name="Picture 353723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0088" w:rsidRPr="004B51B1">
        <w:rPr>
          <w:rFonts w:ascii="Times New Roman" w:hAnsi="Times New Roman" w:cs="Times New Roman"/>
        </w:rPr>
        <w:t xml:space="preserve"> </w:t>
      </w:r>
      <w:r w:rsidR="004D0088">
        <w:rPr>
          <w:rFonts w:ascii="Times New Roman" w:hAnsi="Times New Roman" w:cs="Times New Roman"/>
        </w:rPr>
        <w:t>1</w:t>
      </w:r>
      <w:r w:rsidR="00A85950">
        <w:rPr>
          <w:rFonts w:ascii="Times New Roman" w:hAnsi="Times New Roman" w:cs="Times New Roman"/>
        </w:rPr>
        <w:t>29</w:t>
      </w:r>
      <w:r w:rsidR="00686F88">
        <w:rPr>
          <w:rFonts w:ascii="Times New Roman" w:hAnsi="Times New Roman" w:cs="Times New Roman"/>
        </w:rPr>
        <w:t>. Mapping</w:t>
      </w:r>
      <w:r w:rsidR="004D0088" w:rsidRPr="004B51B1">
        <w:rPr>
          <w:rFonts w:ascii="Times New Roman" w:hAnsi="Times New Roman" w:cs="Times New Roman"/>
        </w:rPr>
        <w:t xml:space="preserve"> of</w:t>
      </w:r>
      <w:r w:rsidR="004D008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008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0088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12</w:t>
      </w:r>
    </w:p>
    <w:p w14:paraId="7D217764" w14:textId="5D942A26" w:rsidR="00C16894" w:rsidRDefault="009904A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4211" behindDoc="0" locked="0" layoutInCell="1" allowOverlap="1" wp14:anchorId="1A021BFA" wp14:editId="5C3A5FC3">
                <wp:simplePos x="0" y="0"/>
                <wp:positionH relativeFrom="leftMargin">
                  <wp:align>right</wp:align>
                </wp:positionH>
                <wp:positionV relativeFrom="paragraph">
                  <wp:posOffset>291465</wp:posOffset>
                </wp:positionV>
                <wp:extent cx="534670" cy="546100"/>
                <wp:effectExtent l="0" t="0" r="17780" b="25400"/>
                <wp:wrapNone/>
                <wp:docPr id="1359852586" name="Text Box 13598525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46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552F99E" w14:textId="12E8489D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04A2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0B3F145E" w14:textId="68B5677F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21BFA" id="Text Box 1359852586" o:spid="_x0000_s1166" type="#_x0000_t202" style="position:absolute;left:0;text-align:left;margin-left:-9.1pt;margin-top:22.95pt;width:42.1pt;height:43pt;z-index:2518142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" fillcolor="window" strokecolor="window" strokeweight=".5pt">
                <v:textbox>
                  <w:txbxContent>
                    <w:p w14:paraId="7552F99E" w14:textId="12E8489D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04A2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0B3F145E" w14:textId="68B5677F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2E8567" w14:textId="466A978D" w:rsidR="004D0088" w:rsidRPr="00402114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7B62396" wp14:editId="713AD172">
            <wp:extent cx="5943600" cy="546100"/>
            <wp:effectExtent l="0" t="0" r="0" b="6350"/>
            <wp:docPr id="182538254" name="Picture 182538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6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D0088" w:rsidRPr="004B51B1">
        <w:rPr>
          <w:rFonts w:ascii="Times New Roman" w:hAnsi="Times New Roman" w:cs="Times New Roman"/>
        </w:rPr>
        <w:t xml:space="preserve"> </w:t>
      </w:r>
      <w:r w:rsidR="004D0088">
        <w:rPr>
          <w:rFonts w:ascii="Times New Roman" w:hAnsi="Times New Roman" w:cs="Times New Roman"/>
        </w:rPr>
        <w:t>1</w:t>
      </w:r>
      <w:r w:rsidR="00CA2DB7">
        <w:rPr>
          <w:rFonts w:ascii="Times New Roman" w:hAnsi="Times New Roman" w:cs="Times New Roman"/>
        </w:rPr>
        <w:t>30</w:t>
      </w:r>
      <w:r w:rsidR="00686F88">
        <w:rPr>
          <w:rFonts w:ascii="Times New Roman" w:hAnsi="Times New Roman" w:cs="Times New Roman"/>
        </w:rPr>
        <w:t>. Mapping</w:t>
      </w:r>
      <w:r w:rsidR="004D0088" w:rsidRPr="004B51B1">
        <w:rPr>
          <w:rFonts w:ascii="Times New Roman" w:hAnsi="Times New Roman" w:cs="Times New Roman"/>
        </w:rPr>
        <w:t xml:space="preserve"> of</w:t>
      </w:r>
      <w:r w:rsidR="004D0088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4D0088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D0088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13</w:t>
      </w:r>
    </w:p>
    <w:p w14:paraId="5537961E" w14:textId="0BD49311" w:rsidR="004D0088" w:rsidRDefault="00EB051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6259" behindDoc="0" locked="0" layoutInCell="1" allowOverlap="1" wp14:anchorId="5F64F41D" wp14:editId="49F25A9C">
                <wp:simplePos x="0" y="0"/>
                <wp:positionH relativeFrom="leftMargin">
                  <wp:posOffset>295275</wp:posOffset>
                </wp:positionH>
                <wp:positionV relativeFrom="paragraph">
                  <wp:posOffset>229870</wp:posOffset>
                </wp:positionV>
                <wp:extent cx="601345" cy="571500"/>
                <wp:effectExtent l="0" t="0" r="27305" b="19050"/>
                <wp:wrapNone/>
                <wp:docPr id="1978527889" name="Text Box 19785278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34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E3DF2CD" w14:textId="313DBB1C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04A2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2998969D" w14:textId="37544D5E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4F41D" id="Text Box 1978527889" o:spid="_x0000_s1167" type="#_x0000_t202" style="position:absolute;left:0;text-align:left;margin-left:23.25pt;margin-top:18.1pt;width:47.35pt;height:45pt;z-index:2518162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" fillcolor="window" strokecolor="window" strokeweight=".5pt">
                <v:textbox>
                  <w:txbxContent>
                    <w:p w14:paraId="7E3DF2CD" w14:textId="313DBB1C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04A2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2998969D" w14:textId="37544D5E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2F94EA" w14:textId="34C360F0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F0243B4" wp14:editId="46421C0C">
            <wp:extent cx="5943600" cy="559435"/>
            <wp:effectExtent l="0" t="0" r="0" b="0"/>
            <wp:docPr id="1475529255" name="Picture 1475529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7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A2DB7">
        <w:rPr>
          <w:rFonts w:ascii="Times New Roman" w:hAnsi="Times New Roman" w:cs="Times New Roman"/>
        </w:rPr>
        <w:t>31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14</w:t>
      </w:r>
    </w:p>
    <w:p w14:paraId="5F588966" w14:textId="56ED1997" w:rsidR="00CA18E5" w:rsidRDefault="00CA18E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608784" w14:textId="4B707849" w:rsidR="00823AF1" w:rsidRPr="00402114" w:rsidRDefault="00EB0510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8307" behindDoc="0" locked="0" layoutInCell="1" allowOverlap="1" wp14:anchorId="4B0C5A06" wp14:editId="62340E30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15620" cy="561975"/>
                <wp:effectExtent l="0" t="0" r="17780" b="28575"/>
                <wp:wrapNone/>
                <wp:docPr id="371828371" name="Text Box 3718283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A76A870" w14:textId="15FA7284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04A2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25289F5D" w14:textId="7CDFCB4E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C5A06" id="Text Box 371828371" o:spid="_x0000_s1168" type="#_x0000_t202" style="position:absolute;left:0;text-align:left;margin-left:-10.6pt;margin-top:0;width:40.6pt;height:44.25pt;z-index:2518183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" fillcolor="window" strokecolor="window" strokeweight=".5pt">
                <v:textbox>
                  <w:txbxContent>
                    <w:p w14:paraId="2A76A870" w14:textId="15FA7284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04A2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25289F5D" w14:textId="7CDFCB4E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BA72B66" wp14:editId="4CED4A24">
            <wp:extent cx="5943600" cy="573405"/>
            <wp:effectExtent l="0" t="0" r="0" b="0"/>
            <wp:docPr id="366881933" name="Picture 366881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8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A2DB7">
        <w:rPr>
          <w:rFonts w:ascii="Times New Roman" w:hAnsi="Times New Roman" w:cs="Times New Roman"/>
        </w:rPr>
        <w:t>32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15</w:t>
      </w:r>
    </w:p>
    <w:p w14:paraId="427727DE" w14:textId="436E26F7" w:rsidR="00CA18E5" w:rsidRDefault="00040B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0355" behindDoc="0" locked="0" layoutInCell="1" allowOverlap="1" wp14:anchorId="27437997" wp14:editId="4BCDD279">
                <wp:simplePos x="0" y="0"/>
                <wp:positionH relativeFrom="leftMargin">
                  <wp:align>right</wp:align>
                </wp:positionH>
                <wp:positionV relativeFrom="paragraph">
                  <wp:posOffset>274320</wp:posOffset>
                </wp:positionV>
                <wp:extent cx="591820" cy="592455"/>
                <wp:effectExtent l="0" t="0" r="17780" b="17145"/>
                <wp:wrapNone/>
                <wp:docPr id="1200620401" name="Text Box 1200620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" cy="5924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5462DF1" w14:textId="5405F2F4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40B49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105D2B74" w14:textId="3B0CF0E7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37997" id="Text Box 1200620401" o:spid="_x0000_s1169" type="#_x0000_t202" style="position:absolute;left:0;text-align:left;margin-left:-4.6pt;margin-top:21.6pt;width:46.6pt;height:46.65pt;z-index:2518203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" fillcolor="window" strokecolor="window" strokeweight=".5pt">
                <v:textbox>
                  <w:txbxContent>
                    <w:p w14:paraId="25462DF1" w14:textId="5405F2F4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40B49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105D2B74" w14:textId="3B0CF0E7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023F85" w14:textId="640FC11E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0B41BBC" wp14:editId="32A05BC4">
            <wp:extent cx="5943600" cy="573405"/>
            <wp:effectExtent l="0" t="0" r="0" b="0"/>
            <wp:docPr id="1068914754" name="Picture 1068914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9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A2DB7">
        <w:rPr>
          <w:rFonts w:ascii="Times New Roman" w:hAnsi="Times New Roman" w:cs="Times New Roman"/>
        </w:rPr>
        <w:t>33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16</w:t>
      </w:r>
    </w:p>
    <w:p w14:paraId="72B247D0" w14:textId="05898841" w:rsidR="00CC66F5" w:rsidRDefault="000A4C93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2403" behindDoc="0" locked="0" layoutInCell="1" allowOverlap="1" wp14:anchorId="1A30C0D4" wp14:editId="783DAED5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515620" cy="571500"/>
                <wp:effectExtent l="0" t="0" r="17780" b="19050"/>
                <wp:wrapNone/>
                <wp:docPr id="891007993" name="Text Box 891007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6369E85" w14:textId="7E03AD55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86C28FE" w14:textId="01D3E134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B5FC4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0C0D4" id="Text Box 891007993" o:spid="_x0000_s1170" type="#_x0000_t202" style="position:absolute;left:0;text-align:left;margin-left:-10.6pt;margin-top:23.3pt;width:40.6pt;height:45pt;z-index:2518224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" fillcolor="window" strokecolor="window" strokeweight=".5pt">
                <v:textbox>
                  <w:txbxContent>
                    <w:p w14:paraId="26369E85" w14:textId="7E03AD55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00407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186C28FE" w14:textId="01D3E134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B5FC4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063A4C" w14:textId="50443771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2C0615E" wp14:editId="7ABFFED6">
            <wp:extent cx="5943600" cy="552450"/>
            <wp:effectExtent l="0" t="0" r="0" b="0"/>
            <wp:docPr id="63256370" name="Picture 63256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0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A2DB7">
        <w:rPr>
          <w:rFonts w:ascii="Times New Roman" w:hAnsi="Times New Roman" w:cs="Times New Roman"/>
        </w:rPr>
        <w:t>34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1</w:t>
      </w:r>
    </w:p>
    <w:p w14:paraId="1AC07020" w14:textId="4EA78AFF" w:rsidR="00CC66F5" w:rsidRDefault="000A4C93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4451" behindDoc="0" locked="0" layoutInCell="1" allowOverlap="1" wp14:anchorId="54EC2988" wp14:editId="0C8C34CD">
                <wp:simplePos x="0" y="0"/>
                <wp:positionH relativeFrom="leftMargin">
                  <wp:align>right</wp:align>
                </wp:positionH>
                <wp:positionV relativeFrom="paragraph">
                  <wp:posOffset>277182</wp:posOffset>
                </wp:positionV>
                <wp:extent cx="477681" cy="545465"/>
                <wp:effectExtent l="0" t="0" r="17780" b="26035"/>
                <wp:wrapNone/>
                <wp:docPr id="1049727257" name="Text Box 1049727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7B7226A" w14:textId="3A1ABB68" w:rsidR="00CE0AE2" w:rsidRPr="0036648D" w:rsidRDefault="00864FAE" w:rsidP="00CE0A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7AFFB12" w14:textId="0BEDB7B9" w:rsidR="00CE0AE2" w:rsidRPr="0036648D" w:rsidRDefault="00864FAE" w:rsidP="00CE0A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E0AE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C2988" id="Text Box 1049727257" o:spid="_x0000_s1171" type="#_x0000_t202" style="position:absolute;left:0;text-align:left;margin-left:-13.6pt;margin-top:21.85pt;width:37.6pt;height:42.95pt;z-index:2518244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" fillcolor="window" strokecolor="window" strokeweight=".5pt">
                <v:textbox>
                  <w:txbxContent>
                    <w:p w14:paraId="17B7226A" w14:textId="3A1ABB68" w:rsidR="00CE0AE2" w:rsidRPr="0036648D" w:rsidRDefault="00864FAE" w:rsidP="00CE0A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00407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67AFFB12" w14:textId="0BEDB7B9" w:rsidR="00CE0AE2" w:rsidRPr="0036648D" w:rsidRDefault="00864FAE" w:rsidP="00CE0A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E0AE2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C11C86" w14:textId="4FF04998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5DC116" wp14:editId="3C99FE5D">
            <wp:extent cx="5943600" cy="566420"/>
            <wp:effectExtent l="0" t="0" r="0" b="5080"/>
            <wp:docPr id="2018687096" name="Picture 2018687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1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A2DB7">
        <w:rPr>
          <w:rFonts w:ascii="Times New Roman" w:hAnsi="Times New Roman" w:cs="Times New Roman"/>
        </w:rPr>
        <w:t>35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2</w:t>
      </w:r>
    </w:p>
    <w:p w14:paraId="5C100B9D" w14:textId="4AC30791" w:rsidR="00DD3392" w:rsidRDefault="000A4C93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4691" behindDoc="0" locked="0" layoutInCell="1" allowOverlap="1" wp14:anchorId="4C3A7439" wp14:editId="370613AD">
                <wp:simplePos x="0" y="0"/>
                <wp:positionH relativeFrom="leftMargin">
                  <wp:align>right</wp:align>
                </wp:positionH>
                <wp:positionV relativeFrom="paragraph">
                  <wp:posOffset>228780</wp:posOffset>
                </wp:positionV>
                <wp:extent cx="477681" cy="545465"/>
                <wp:effectExtent l="0" t="0" r="17780" b="26035"/>
                <wp:wrapNone/>
                <wp:docPr id="1421160381" name="Text Box 1421160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681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33E3CE0" w14:textId="60BA8971" w:rsidR="00D9105D" w:rsidRPr="0036648D" w:rsidRDefault="00864FAE" w:rsidP="00D9105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55B20F5A" w14:textId="43537E18" w:rsidR="00D9105D" w:rsidRPr="0036648D" w:rsidRDefault="00864FAE" w:rsidP="00D910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9105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A7439" id="Text Box 1421160381" o:spid="_x0000_s1172" type="#_x0000_t202" style="position:absolute;left:0;text-align:left;margin-left:-13.6pt;margin-top:18pt;width:37.6pt;height:42.95pt;z-index:2518346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7BJPgIAAKYEAAAOAAAAZHJzL2Uyb0RvYy54bWysVN1v2jAQf5+0/8Hy+wiwQNu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" fillcolor="window" strokecolor="window" strokeweight=".5pt">
                <v:textbox>
                  <w:txbxContent>
                    <w:p w14:paraId="133E3CE0" w14:textId="60BA8971" w:rsidR="00D9105D" w:rsidRPr="0036648D" w:rsidRDefault="00864FAE" w:rsidP="00D9105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00407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55B20F5A" w14:textId="43537E18" w:rsidR="00D9105D" w:rsidRPr="0036648D" w:rsidRDefault="00864FAE" w:rsidP="00D9105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9105D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C43C61" w14:textId="74788E19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1511153" wp14:editId="6E368505">
            <wp:extent cx="5943600" cy="539115"/>
            <wp:effectExtent l="0" t="0" r="0" b="0"/>
            <wp:docPr id="195986039" name="Picture 195986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2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A2DB7">
        <w:rPr>
          <w:rFonts w:ascii="Times New Roman" w:hAnsi="Times New Roman" w:cs="Times New Roman"/>
        </w:rPr>
        <w:t>36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3</w:t>
      </w:r>
    </w:p>
    <w:p w14:paraId="12362895" w14:textId="77777777" w:rsidR="00DD3392" w:rsidRDefault="00DD339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BF9305" w14:textId="7EB8FA18" w:rsidR="00823AF1" w:rsidRDefault="0040211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6739" behindDoc="0" locked="0" layoutInCell="1" allowOverlap="1" wp14:anchorId="5DFAB0DE" wp14:editId="08C745D6">
                <wp:simplePos x="0" y="0"/>
                <wp:positionH relativeFrom="leftMargin">
                  <wp:posOffset>352425</wp:posOffset>
                </wp:positionH>
                <wp:positionV relativeFrom="paragraph">
                  <wp:posOffset>290195</wp:posOffset>
                </wp:positionV>
                <wp:extent cx="544195" cy="619125"/>
                <wp:effectExtent l="0" t="0" r="27305" b="28575"/>
                <wp:wrapNone/>
                <wp:docPr id="116558521" name="Text Box 1165585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FFEC0D6" w14:textId="6100B59F" w:rsidR="00D9105D" w:rsidRPr="0036648D" w:rsidRDefault="00864FAE" w:rsidP="00D9105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4B38B9F8" w14:textId="28951F18" w:rsidR="00D9105D" w:rsidRPr="0036648D" w:rsidRDefault="00864FAE" w:rsidP="00D910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9105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AB0DE" id="Text Box 116558521" o:spid="_x0000_s1173" type="#_x0000_t202" style="position:absolute;left:0;text-align:left;margin-left:27.75pt;margin-top:22.85pt;width:42.85pt;height:48.75pt;z-index:25183673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" fillcolor="window" strokecolor="window" strokeweight=".5pt">
                <v:textbox>
                  <w:txbxContent>
                    <w:p w14:paraId="5FFEC0D6" w14:textId="6100B59F" w:rsidR="00D9105D" w:rsidRPr="0036648D" w:rsidRDefault="00864FAE" w:rsidP="00D9105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00407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4B38B9F8" w14:textId="28951F18" w:rsidR="00D9105D" w:rsidRPr="0036648D" w:rsidRDefault="00864FAE" w:rsidP="00D9105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9105D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782C0B" w14:textId="195F6408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082CABC" wp14:editId="0607A44B">
            <wp:extent cx="5943600" cy="552450"/>
            <wp:effectExtent l="0" t="0" r="0" b="0"/>
            <wp:docPr id="1066988940" name="Picture 1066988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3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A2DB7">
        <w:rPr>
          <w:rFonts w:ascii="Times New Roman" w:hAnsi="Times New Roman" w:cs="Times New Roman"/>
        </w:rPr>
        <w:t>37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4</w:t>
      </w:r>
    </w:p>
    <w:p w14:paraId="0F18B379" w14:textId="433722C3" w:rsidR="00DD3392" w:rsidRDefault="001A7CCA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8787" behindDoc="0" locked="0" layoutInCell="1" allowOverlap="1" wp14:anchorId="538D0A94" wp14:editId="43A2CDFC">
                <wp:simplePos x="0" y="0"/>
                <wp:positionH relativeFrom="leftMargin">
                  <wp:align>right</wp:align>
                </wp:positionH>
                <wp:positionV relativeFrom="paragraph">
                  <wp:posOffset>237490</wp:posOffset>
                </wp:positionV>
                <wp:extent cx="534670" cy="609600"/>
                <wp:effectExtent l="0" t="0" r="17780" b="19050"/>
                <wp:wrapNone/>
                <wp:docPr id="757006134" name="Text Box 757006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E5F53EE" w14:textId="7562133E" w:rsidR="00D9105D" w:rsidRPr="0036648D" w:rsidRDefault="00864FAE" w:rsidP="00D9105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1A23A7B5" w14:textId="7D2C2202" w:rsidR="00D9105D" w:rsidRPr="0036648D" w:rsidRDefault="00864FAE" w:rsidP="00D910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9105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8D0A94" id="Text Box 757006134" o:spid="_x0000_s1174" type="#_x0000_t202" style="position:absolute;left:0;text-align:left;margin-left:-9.1pt;margin-top:18.7pt;width:42.1pt;height:48pt;z-index:2518387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" fillcolor="window" strokecolor="window" strokeweight=".5pt">
                <v:textbox>
                  <w:txbxContent>
                    <w:p w14:paraId="2E5F53EE" w14:textId="7562133E" w:rsidR="00D9105D" w:rsidRPr="0036648D" w:rsidRDefault="00864FAE" w:rsidP="00D9105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00407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1A23A7B5" w14:textId="7D2C2202" w:rsidR="00D9105D" w:rsidRPr="0036648D" w:rsidRDefault="00864FAE" w:rsidP="00D9105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9105D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F5EAA6" w14:textId="7B8D3D60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E3E0063" wp14:editId="7D356F9C">
            <wp:extent cx="5943600" cy="552450"/>
            <wp:effectExtent l="0" t="0" r="0" b="0"/>
            <wp:docPr id="1014158551" name="Picture 1014158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4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A2DB7">
        <w:rPr>
          <w:rFonts w:ascii="Times New Roman" w:hAnsi="Times New Roman" w:cs="Times New Roman"/>
        </w:rPr>
        <w:t>3</w:t>
      </w:r>
      <w:r w:rsidR="00FE037D">
        <w:rPr>
          <w:rFonts w:ascii="Times New Roman" w:hAnsi="Times New Roman" w:cs="Times New Roman"/>
        </w:rPr>
        <w:t>8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5</w:t>
      </w:r>
    </w:p>
    <w:p w14:paraId="5EDB3B5A" w14:textId="6E9052BE" w:rsidR="00DD3392" w:rsidRDefault="00DD339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808AAF" w14:textId="11352EE9" w:rsidR="00823AF1" w:rsidRPr="00402114" w:rsidRDefault="00402114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0835" behindDoc="0" locked="0" layoutInCell="1" allowOverlap="1" wp14:anchorId="132908B5" wp14:editId="6765351D">
                <wp:simplePos x="0" y="0"/>
                <wp:positionH relativeFrom="leftMargin">
                  <wp:posOffset>352425</wp:posOffset>
                </wp:positionH>
                <wp:positionV relativeFrom="paragraph">
                  <wp:posOffset>0</wp:posOffset>
                </wp:positionV>
                <wp:extent cx="544195" cy="561975"/>
                <wp:effectExtent l="0" t="0" r="27305" b="28575"/>
                <wp:wrapNone/>
                <wp:docPr id="420864997" name="Text Box 4208649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E71A0FC" w14:textId="22027650" w:rsidR="00D9105D" w:rsidRPr="0036648D" w:rsidRDefault="00864FAE" w:rsidP="00D9105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839AA22" w14:textId="2E3D1F2D" w:rsidR="00D9105D" w:rsidRPr="0036648D" w:rsidRDefault="00864FAE" w:rsidP="00D910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9105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908B5" id="Text Box 420864997" o:spid="_x0000_s1175" type="#_x0000_t202" style="position:absolute;left:0;text-align:left;margin-left:27.75pt;margin-top:0;width:42.85pt;height:44.25pt;z-index:2518408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" fillcolor="window" strokecolor="window" strokeweight=".5pt">
                <v:textbox>
                  <w:txbxContent>
                    <w:p w14:paraId="3E71A0FC" w14:textId="22027650" w:rsidR="00D9105D" w:rsidRPr="0036648D" w:rsidRDefault="00864FAE" w:rsidP="00D9105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00407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839AA22" w14:textId="2E3D1F2D" w:rsidR="00D9105D" w:rsidRPr="0036648D" w:rsidRDefault="00864FAE" w:rsidP="00D9105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9105D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B9E145A" wp14:editId="6F9D3635">
            <wp:extent cx="5943600" cy="470535"/>
            <wp:effectExtent l="0" t="0" r="0" b="5715"/>
            <wp:docPr id="1398990703" name="Picture 1398990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5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FE037D">
        <w:rPr>
          <w:rFonts w:ascii="Times New Roman" w:hAnsi="Times New Roman" w:cs="Times New Roman"/>
        </w:rPr>
        <w:t>39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6</w:t>
      </w:r>
    </w:p>
    <w:p w14:paraId="56058EC8" w14:textId="3FD1B367" w:rsidR="00DD3392" w:rsidRDefault="00DD339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07D772" w14:textId="405563EE" w:rsidR="00823AF1" w:rsidRPr="00402114" w:rsidRDefault="00402114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2883" behindDoc="0" locked="0" layoutInCell="1" allowOverlap="1" wp14:anchorId="085296DE" wp14:editId="216740FF">
                <wp:simplePos x="0" y="0"/>
                <wp:positionH relativeFrom="leftMargin">
                  <wp:align>right</wp:align>
                </wp:positionH>
                <wp:positionV relativeFrom="paragraph">
                  <wp:posOffset>-635</wp:posOffset>
                </wp:positionV>
                <wp:extent cx="544195" cy="619125"/>
                <wp:effectExtent l="0" t="0" r="27305" b="28575"/>
                <wp:wrapNone/>
                <wp:docPr id="1103771570" name="Text Box 11037715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BF10F38" w14:textId="63F9A7C7" w:rsidR="00D9105D" w:rsidRPr="0036648D" w:rsidRDefault="00864FAE" w:rsidP="00D9105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29E1AA4B" w14:textId="3AB0DF43" w:rsidR="00D9105D" w:rsidRPr="0036648D" w:rsidRDefault="00864FAE" w:rsidP="00D910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9105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296DE" id="Text Box 1103771570" o:spid="_x0000_s1176" type="#_x0000_t202" style="position:absolute;left:0;text-align:left;margin-left:-8.35pt;margin-top:-.05pt;width:42.85pt;height:48.75pt;z-index:2518428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" fillcolor="window" strokecolor="window" strokeweight=".5pt">
                <v:textbox>
                  <w:txbxContent>
                    <w:p w14:paraId="3BF10F38" w14:textId="63F9A7C7" w:rsidR="00D9105D" w:rsidRPr="0036648D" w:rsidRDefault="00864FAE" w:rsidP="00D9105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00407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29E1AA4B" w14:textId="3AB0DF43" w:rsidR="00D9105D" w:rsidRPr="0036648D" w:rsidRDefault="00864FAE" w:rsidP="00D9105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9105D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89BA732" wp14:editId="22A002EE">
            <wp:extent cx="5943600" cy="539115"/>
            <wp:effectExtent l="0" t="0" r="0" b="0"/>
            <wp:docPr id="113371946" name="Picture 113371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6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FE037D">
        <w:rPr>
          <w:rFonts w:ascii="Times New Roman" w:hAnsi="Times New Roman" w:cs="Times New Roman"/>
        </w:rPr>
        <w:t>40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7</w:t>
      </w:r>
    </w:p>
    <w:p w14:paraId="6B9C5B57" w14:textId="5D83B5FC" w:rsidR="00DD3392" w:rsidRDefault="001A7CCA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4931" behindDoc="0" locked="0" layoutInCell="1" allowOverlap="1" wp14:anchorId="3F3AC2F5" wp14:editId="40432DD0">
                <wp:simplePos x="0" y="0"/>
                <wp:positionH relativeFrom="leftMargin">
                  <wp:align>right</wp:align>
                </wp:positionH>
                <wp:positionV relativeFrom="paragraph">
                  <wp:posOffset>265430</wp:posOffset>
                </wp:positionV>
                <wp:extent cx="553720" cy="533400"/>
                <wp:effectExtent l="0" t="0" r="17780" b="19050"/>
                <wp:wrapNone/>
                <wp:docPr id="2033596485" name="Text Box 20335964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3FF1257" w14:textId="6096BA36" w:rsidR="00D9105D" w:rsidRPr="0036648D" w:rsidRDefault="00864FAE" w:rsidP="00D9105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3B6F4595" w14:textId="74B08891" w:rsidR="00D9105D" w:rsidRPr="0036648D" w:rsidRDefault="00864FAE" w:rsidP="00D910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9105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3AC2F5" id="Text Box 2033596485" o:spid="_x0000_s1177" type="#_x0000_t202" style="position:absolute;left:0;text-align:left;margin-left:-7.6pt;margin-top:20.9pt;width:43.6pt;height:42pt;z-index:2518449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" fillcolor="window" strokecolor="window" strokeweight=".5pt">
                <v:textbox>
                  <w:txbxContent>
                    <w:p w14:paraId="13FF1257" w14:textId="6096BA36" w:rsidR="00D9105D" w:rsidRPr="0036648D" w:rsidRDefault="00864FAE" w:rsidP="00D9105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00407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3B6F4595" w14:textId="74B08891" w:rsidR="00D9105D" w:rsidRPr="0036648D" w:rsidRDefault="00864FAE" w:rsidP="00D9105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9105D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FB3EF2" w14:textId="26E77FA6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718DD49" wp14:editId="7FB01EF1">
            <wp:extent cx="5943600" cy="552450"/>
            <wp:effectExtent l="0" t="0" r="0" b="0"/>
            <wp:docPr id="962078123" name="Picture 962078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7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FE037D">
        <w:rPr>
          <w:rFonts w:ascii="Times New Roman" w:hAnsi="Times New Roman" w:cs="Times New Roman"/>
        </w:rPr>
        <w:t>41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8D70EC">
        <w:rPr>
          <w:rFonts w:ascii="Times New Roman" w:hAnsi="Times New Roman" w:cs="Times New Roman"/>
        </w:rPr>
        <w:t>8</w:t>
      </w:r>
    </w:p>
    <w:p w14:paraId="6DDE9C63" w14:textId="66A304E2" w:rsidR="00DD3392" w:rsidRDefault="001A7CCA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6979" behindDoc="0" locked="0" layoutInCell="1" allowOverlap="1" wp14:anchorId="6DAFFE0A" wp14:editId="47AEA96C">
                <wp:simplePos x="0" y="0"/>
                <wp:positionH relativeFrom="leftMargin">
                  <wp:align>right</wp:align>
                </wp:positionH>
                <wp:positionV relativeFrom="paragraph">
                  <wp:posOffset>260985</wp:posOffset>
                </wp:positionV>
                <wp:extent cx="544195" cy="638175"/>
                <wp:effectExtent l="0" t="0" r="27305" b="28575"/>
                <wp:wrapNone/>
                <wp:docPr id="461257237" name="Text Box 461257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B46FAAB" w14:textId="052694A2" w:rsidR="00D9105D" w:rsidRPr="0036648D" w:rsidRDefault="00864FAE" w:rsidP="00D9105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0D0B3CAE" w14:textId="67240ED5" w:rsidR="00D9105D" w:rsidRPr="0036648D" w:rsidRDefault="00864FAE" w:rsidP="00D910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9105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FFE0A" id="Text Box 461257237" o:spid="_x0000_s1178" type="#_x0000_t202" style="position:absolute;left:0;text-align:left;margin-left:-8.35pt;margin-top:20.55pt;width:42.85pt;height:50.25pt;z-index:2518469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" fillcolor="window" strokecolor="window" strokeweight=".5pt">
                <v:textbox>
                  <w:txbxContent>
                    <w:p w14:paraId="1B46FAAB" w14:textId="052694A2" w:rsidR="00D9105D" w:rsidRPr="0036648D" w:rsidRDefault="00864FAE" w:rsidP="00D9105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00407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0D0B3CAE" w14:textId="67240ED5" w:rsidR="00D9105D" w:rsidRPr="0036648D" w:rsidRDefault="00864FAE" w:rsidP="00D9105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9105D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D65ED0" w14:textId="1A18C325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01836BD" wp14:editId="36B2AD53">
            <wp:extent cx="5943600" cy="559435"/>
            <wp:effectExtent l="0" t="0" r="0" b="0"/>
            <wp:docPr id="1799076322" name="Picture 1799076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8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FE037D">
        <w:rPr>
          <w:rFonts w:ascii="Times New Roman" w:hAnsi="Times New Roman" w:cs="Times New Roman"/>
        </w:rPr>
        <w:t>42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EE0344">
        <w:rPr>
          <w:rFonts w:ascii="Times New Roman" w:hAnsi="Times New Roman" w:cs="Times New Roman"/>
        </w:rPr>
        <w:t>9</w:t>
      </w:r>
    </w:p>
    <w:p w14:paraId="5F0236AD" w14:textId="6995B32E" w:rsidR="00DD3392" w:rsidRDefault="007B1EE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9027" behindDoc="0" locked="0" layoutInCell="1" allowOverlap="1" wp14:anchorId="6AE90535" wp14:editId="621606E9">
                <wp:simplePos x="0" y="0"/>
                <wp:positionH relativeFrom="leftMargin">
                  <wp:align>right</wp:align>
                </wp:positionH>
                <wp:positionV relativeFrom="paragraph">
                  <wp:posOffset>287021</wp:posOffset>
                </wp:positionV>
                <wp:extent cx="572770" cy="609600"/>
                <wp:effectExtent l="0" t="0" r="17780" b="19050"/>
                <wp:wrapNone/>
                <wp:docPr id="1377749321" name="Text Box 1377749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01D9691" w14:textId="2E41023A" w:rsidR="00D9105D" w:rsidRPr="0036648D" w:rsidRDefault="00864FAE" w:rsidP="00D9105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B1EE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1A262912" w14:textId="728D6A1B" w:rsidR="00D9105D" w:rsidRPr="0036648D" w:rsidRDefault="00864FAE" w:rsidP="00D910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9105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90535" id="Text Box 1377749321" o:spid="_x0000_s1179" type="#_x0000_t202" style="position:absolute;left:0;text-align:left;margin-left:-6.1pt;margin-top:22.6pt;width:45.1pt;height:48pt;z-index:2518490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" fillcolor="window" strokecolor="window" strokeweight=".5pt">
                <v:textbox>
                  <w:txbxContent>
                    <w:p w14:paraId="501D9691" w14:textId="2E41023A" w:rsidR="00D9105D" w:rsidRPr="0036648D" w:rsidRDefault="00864FAE" w:rsidP="00D9105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B1EE5">
                        <w:rPr>
                          <w:sz w:val="18"/>
                          <w:szCs w:val="18"/>
                        </w:rPr>
                        <w:t>1</w:t>
                      </w:r>
                      <w:r w:rsidR="00800407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1A262912" w14:textId="728D6A1B" w:rsidR="00D9105D" w:rsidRPr="0036648D" w:rsidRDefault="00864FAE" w:rsidP="00D9105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9105D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31164F" w14:textId="430332FD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85B3E84" wp14:editId="3F443504">
            <wp:extent cx="5943600" cy="546100"/>
            <wp:effectExtent l="0" t="0" r="0" b="6350"/>
            <wp:docPr id="460987219" name="Picture 460987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9"/>
                    <pic:cNvPicPr>
                      <a:picLocks noChangeAspect="1" noChangeArrowheads="1"/>
                    </pic:cNvPicPr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FE037D">
        <w:rPr>
          <w:rFonts w:ascii="Times New Roman" w:hAnsi="Times New Roman" w:cs="Times New Roman"/>
        </w:rPr>
        <w:t>43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EE0344">
        <w:rPr>
          <w:rFonts w:ascii="Times New Roman" w:hAnsi="Times New Roman" w:cs="Times New Roman"/>
        </w:rPr>
        <w:t>10</w:t>
      </w:r>
    </w:p>
    <w:p w14:paraId="2CE5AE49" w14:textId="1FBE0975" w:rsidR="00DD3392" w:rsidRDefault="007B1EE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1075" behindDoc="0" locked="0" layoutInCell="1" allowOverlap="1" wp14:anchorId="617EE8ED" wp14:editId="530D5AF0">
                <wp:simplePos x="0" y="0"/>
                <wp:positionH relativeFrom="leftMargin">
                  <wp:align>right</wp:align>
                </wp:positionH>
                <wp:positionV relativeFrom="paragraph">
                  <wp:posOffset>291465</wp:posOffset>
                </wp:positionV>
                <wp:extent cx="534670" cy="552450"/>
                <wp:effectExtent l="0" t="0" r="17780" b="19050"/>
                <wp:wrapNone/>
                <wp:docPr id="1311531158" name="Text Box 1311531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52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634C016" w14:textId="6559A5F5" w:rsidR="00D9105D" w:rsidRPr="0036648D" w:rsidRDefault="00864FAE" w:rsidP="00D9105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B1EE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0B9FA97" w14:textId="371AD21D" w:rsidR="00D9105D" w:rsidRPr="0036648D" w:rsidRDefault="00864FAE" w:rsidP="00D910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9105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EE8ED" id="Text Box 1311531158" o:spid="_x0000_s1180" type="#_x0000_t202" style="position:absolute;left:0;text-align:left;margin-left:-9.1pt;margin-top:22.95pt;width:42.1pt;height:43.5pt;z-index:2518510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" fillcolor="window" strokecolor="window" strokeweight=".5pt">
                <v:textbox>
                  <w:txbxContent>
                    <w:p w14:paraId="6634C016" w14:textId="6559A5F5" w:rsidR="00D9105D" w:rsidRPr="0036648D" w:rsidRDefault="00864FAE" w:rsidP="00D9105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B1EE5">
                        <w:rPr>
                          <w:sz w:val="18"/>
                          <w:szCs w:val="18"/>
                        </w:rPr>
                        <w:t>1</w:t>
                      </w:r>
                      <w:r w:rsidR="00800407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10B9FA97" w14:textId="371AD21D" w:rsidR="00D9105D" w:rsidRPr="0036648D" w:rsidRDefault="00864FAE" w:rsidP="00D9105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9105D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1C3864" w14:textId="6CC7F7DD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8112FAD" wp14:editId="5EDC2A00">
            <wp:extent cx="5943600" cy="552450"/>
            <wp:effectExtent l="0" t="0" r="0" b="0"/>
            <wp:docPr id="1733298429" name="Picture 1733298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0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FE037D">
        <w:rPr>
          <w:rFonts w:ascii="Times New Roman" w:hAnsi="Times New Roman" w:cs="Times New Roman"/>
        </w:rPr>
        <w:t>44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5F137F">
        <w:rPr>
          <w:rFonts w:ascii="Times New Roman" w:hAnsi="Times New Roman" w:cs="Times New Roman"/>
        </w:rPr>
        <w:t>11</w:t>
      </w:r>
    </w:p>
    <w:p w14:paraId="68F0CE3E" w14:textId="02787DC6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3123" behindDoc="0" locked="0" layoutInCell="1" allowOverlap="1" wp14:anchorId="6CB27CA6" wp14:editId="13133268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6545</wp:posOffset>
                </wp:positionV>
                <wp:extent cx="525145" cy="590550"/>
                <wp:effectExtent l="0" t="0" r="27305" b="19050"/>
                <wp:wrapNone/>
                <wp:docPr id="717160722" name="Text Box 7171607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06682DE" w14:textId="3A35FF33" w:rsidR="008D762A" w:rsidRPr="0036648D" w:rsidRDefault="00864FAE" w:rsidP="008D762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B1EE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800407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7B76BF8" w14:textId="4BBB696B" w:rsidR="008D762A" w:rsidRPr="0036648D" w:rsidRDefault="00864FAE" w:rsidP="008D76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D762A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27CA6" id="Text Box 717160722" o:spid="_x0000_s1181" type="#_x0000_t202" style="position:absolute;left:0;text-align:left;margin-left:29.25pt;margin-top:23.35pt;width:41.35pt;height:46.5pt;z-index:25185312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" fillcolor="window" strokecolor="window" strokeweight=".5pt">
                <v:textbox>
                  <w:txbxContent>
                    <w:p w14:paraId="706682DE" w14:textId="3A35FF33" w:rsidR="008D762A" w:rsidRPr="0036648D" w:rsidRDefault="00864FAE" w:rsidP="008D762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B1EE5">
                        <w:rPr>
                          <w:sz w:val="18"/>
                          <w:szCs w:val="18"/>
                        </w:rPr>
                        <w:t>1</w:t>
                      </w:r>
                      <w:r w:rsidR="00800407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27B76BF8" w14:textId="4BBB696B" w:rsidR="008D762A" w:rsidRPr="0036648D" w:rsidRDefault="00864FAE" w:rsidP="008D76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D762A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7EB137" w14:textId="4E7CBEF6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778CFD8" wp14:editId="3C8BEBA7">
            <wp:extent cx="5943600" cy="552450"/>
            <wp:effectExtent l="0" t="0" r="0" b="0"/>
            <wp:docPr id="795747657" name="Picture 795747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1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FE037D">
        <w:rPr>
          <w:rFonts w:ascii="Times New Roman" w:hAnsi="Times New Roman" w:cs="Times New Roman"/>
        </w:rPr>
        <w:t>45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5F137F">
        <w:rPr>
          <w:rFonts w:ascii="Times New Roman" w:hAnsi="Times New Roman" w:cs="Times New Roman"/>
        </w:rPr>
        <w:t>12</w:t>
      </w:r>
    </w:p>
    <w:p w14:paraId="594E07B6" w14:textId="1587BF3D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5171" behindDoc="0" locked="0" layoutInCell="1" allowOverlap="1" wp14:anchorId="30290410" wp14:editId="739B4ECB">
                <wp:simplePos x="0" y="0"/>
                <wp:positionH relativeFrom="leftMargin">
                  <wp:align>right</wp:align>
                </wp:positionH>
                <wp:positionV relativeFrom="paragraph">
                  <wp:posOffset>210820</wp:posOffset>
                </wp:positionV>
                <wp:extent cx="525145" cy="628650"/>
                <wp:effectExtent l="0" t="0" r="27305" b="19050"/>
                <wp:wrapNone/>
                <wp:docPr id="639464401" name="Text Box 639464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AC962D3" w14:textId="6A18A90D" w:rsidR="008D762A" w:rsidRPr="0036648D" w:rsidRDefault="00864FAE" w:rsidP="008D762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0AE0F366" w14:textId="3E72CA60" w:rsidR="008D762A" w:rsidRPr="0036648D" w:rsidRDefault="00864FAE" w:rsidP="008D76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D762A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90410" id="Text Box 639464401" o:spid="_x0000_s1182" type="#_x0000_t202" style="position:absolute;left:0;text-align:left;margin-left:-9.85pt;margin-top:16.6pt;width:41.35pt;height:49.5pt;z-index:2518551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" fillcolor="window" strokecolor="window" strokeweight=".5pt">
                <v:textbox>
                  <w:txbxContent>
                    <w:p w14:paraId="2AC962D3" w14:textId="6A18A90D" w:rsidR="008D762A" w:rsidRPr="0036648D" w:rsidRDefault="00864FAE" w:rsidP="008D762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0AE0F366" w14:textId="3E72CA60" w:rsidR="008D762A" w:rsidRPr="0036648D" w:rsidRDefault="00864FAE" w:rsidP="008D76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D762A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64D24E" w14:textId="22B6CFF1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AEEC5CC" wp14:editId="65A315E5">
            <wp:extent cx="5943600" cy="525145"/>
            <wp:effectExtent l="0" t="0" r="0" b="8255"/>
            <wp:docPr id="1413903881" name="Picture 1413903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2"/>
                    <pic:cNvPicPr>
                      <a:picLocks noChangeAspect="1" noChangeArrowheads="1"/>
                    </pic:cNvPicPr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FE037D">
        <w:rPr>
          <w:rFonts w:ascii="Times New Roman" w:hAnsi="Times New Roman" w:cs="Times New Roman"/>
        </w:rPr>
        <w:t>46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5F137F">
        <w:rPr>
          <w:rFonts w:ascii="Times New Roman" w:hAnsi="Times New Roman" w:cs="Times New Roman"/>
        </w:rPr>
        <w:t>13</w:t>
      </w:r>
    </w:p>
    <w:p w14:paraId="4F1763B6" w14:textId="17F61ED0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7219" behindDoc="0" locked="0" layoutInCell="1" allowOverlap="1" wp14:anchorId="46F0E625" wp14:editId="255702B3">
                <wp:simplePos x="0" y="0"/>
                <wp:positionH relativeFrom="leftMargin">
                  <wp:posOffset>295275</wp:posOffset>
                </wp:positionH>
                <wp:positionV relativeFrom="paragraph">
                  <wp:posOffset>297815</wp:posOffset>
                </wp:positionV>
                <wp:extent cx="601345" cy="600075"/>
                <wp:effectExtent l="0" t="0" r="27305" b="28575"/>
                <wp:wrapNone/>
                <wp:docPr id="2143259043" name="Text Box 2143259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34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EF3EF63" w14:textId="7DB31314" w:rsidR="008D762A" w:rsidRPr="0036648D" w:rsidRDefault="00864FAE" w:rsidP="008D762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6F33B561" w14:textId="624FA803" w:rsidR="008D762A" w:rsidRPr="0036648D" w:rsidRDefault="00864FAE" w:rsidP="008D76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D762A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0E625" id="Text Box 2143259043" o:spid="_x0000_s1183" type="#_x0000_t202" style="position:absolute;left:0;text-align:left;margin-left:23.25pt;margin-top:23.45pt;width:47.35pt;height:47.25pt;z-index:25185721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" fillcolor="window" strokecolor="window" strokeweight=".5pt">
                <v:textbox>
                  <w:txbxContent>
                    <w:p w14:paraId="7EF3EF63" w14:textId="7DB31314" w:rsidR="008D762A" w:rsidRPr="0036648D" w:rsidRDefault="00864FAE" w:rsidP="008D762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6F33B561" w14:textId="624FA803" w:rsidR="008D762A" w:rsidRPr="0036648D" w:rsidRDefault="00864FAE" w:rsidP="008D76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D762A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72E319" w14:textId="06D8690D" w:rsidR="00823AF1" w:rsidRPr="00402114" w:rsidRDefault="00327476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A98B7D4" wp14:editId="55EC4F17">
            <wp:extent cx="5943600" cy="539115"/>
            <wp:effectExtent l="0" t="0" r="0" b="0"/>
            <wp:docPr id="600703812" name="Picture 600703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3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7007F">
        <w:rPr>
          <w:rFonts w:ascii="Times New Roman" w:hAnsi="Times New Roman" w:cs="Times New Roman"/>
        </w:rPr>
        <w:t>47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5F137F">
        <w:rPr>
          <w:rFonts w:ascii="Times New Roman" w:hAnsi="Times New Roman" w:cs="Times New Roman"/>
        </w:rPr>
        <w:t>14</w:t>
      </w:r>
    </w:p>
    <w:p w14:paraId="76A42763" w14:textId="3AAA0265" w:rsidR="005F137F" w:rsidRPr="00402114" w:rsidRDefault="00402114" w:rsidP="005F137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9267" behindDoc="0" locked="0" layoutInCell="1" allowOverlap="1" wp14:anchorId="707036A8" wp14:editId="1F05C02B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72770" cy="619125"/>
                <wp:effectExtent l="0" t="0" r="17780" b="28575"/>
                <wp:wrapNone/>
                <wp:docPr id="799172698" name="Text Box 7991726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C6C309D" w14:textId="43E231F7" w:rsidR="008D762A" w:rsidRPr="0036648D" w:rsidRDefault="00864FAE" w:rsidP="008D762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0D91DB84" w14:textId="3ABFACA3" w:rsidR="008D762A" w:rsidRPr="0036648D" w:rsidRDefault="00864FAE" w:rsidP="008D76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D762A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036A8" id="Text Box 799172698" o:spid="_x0000_s1184" type="#_x0000_t202" style="position:absolute;left:0;text-align:left;margin-left:-6.1pt;margin-top:.75pt;width:45.1pt;height:48.75pt;z-index:2518592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" fillcolor="window" strokecolor="window" strokeweight=".5pt">
                <v:textbox>
                  <w:txbxContent>
                    <w:p w14:paraId="6C6C309D" w14:textId="43E231F7" w:rsidR="008D762A" w:rsidRPr="0036648D" w:rsidRDefault="00864FAE" w:rsidP="008D762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0D91DB84" w14:textId="3ABFACA3" w:rsidR="008D762A" w:rsidRPr="0036648D" w:rsidRDefault="00864FAE" w:rsidP="008D76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D762A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FAF7B67" wp14:editId="7E51B927">
            <wp:extent cx="5731510" cy="532737"/>
            <wp:effectExtent l="0" t="0" r="2540" b="1270"/>
            <wp:docPr id="756785654" name="Picture 756785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4"/>
                    <pic:cNvPicPr>
                      <a:picLocks noChangeAspect="1" noChangeArrowheads="1"/>
                    </pic:cNvPicPr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5F137F" w:rsidRPr="004B51B1">
        <w:rPr>
          <w:rFonts w:ascii="Times New Roman" w:hAnsi="Times New Roman" w:cs="Times New Roman"/>
        </w:rPr>
        <w:t xml:space="preserve"> </w:t>
      </w:r>
      <w:r w:rsidR="005F137F">
        <w:rPr>
          <w:rFonts w:ascii="Times New Roman" w:hAnsi="Times New Roman" w:cs="Times New Roman"/>
        </w:rPr>
        <w:t>1</w:t>
      </w:r>
      <w:r w:rsidR="00C7007F">
        <w:rPr>
          <w:rFonts w:ascii="Times New Roman" w:hAnsi="Times New Roman" w:cs="Times New Roman"/>
        </w:rPr>
        <w:t>48</w:t>
      </w:r>
      <w:r w:rsidR="00686F88">
        <w:rPr>
          <w:rFonts w:ascii="Times New Roman" w:hAnsi="Times New Roman" w:cs="Times New Roman"/>
        </w:rPr>
        <w:t>. Mapping</w:t>
      </w:r>
      <w:r w:rsidR="005F137F" w:rsidRPr="004B51B1">
        <w:rPr>
          <w:rFonts w:ascii="Times New Roman" w:hAnsi="Times New Roman" w:cs="Times New Roman"/>
        </w:rPr>
        <w:t xml:space="preserve"> of</w:t>
      </w:r>
      <w:r w:rsidR="005F137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5F137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F137F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5F137F">
        <w:rPr>
          <w:rFonts w:ascii="Times New Roman" w:hAnsi="Times New Roman" w:cs="Times New Roman"/>
        </w:rPr>
        <w:t>1</w:t>
      </w:r>
      <w:r w:rsidR="000F41CD">
        <w:rPr>
          <w:rFonts w:ascii="Times New Roman" w:hAnsi="Times New Roman" w:cs="Times New Roman"/>
        </w:rPr>
        <w:t>5</w:t>
      </w:r>
    </w:p>
    <w:p w14:paraId="56340E56" w14:textId="44866717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1315" behindDoc="0" locked="0" layoutInCell="1" allowOverlap="1" wp14:anchorId="4704183E" wp14:editId="30AF8655">
                <wp:simplePos x="0" y="0"/>
                <wp:positionH relativeFrom="leftMargin">
                  <wp:align>right</wp:align>
                </wp:positionH>
                <wp:positionV relativeFrom="paragraph">
                  <wp:posOffset>280670</wp:posOffset>
                </wp:positionV>
                <wp:extent cx="553720" cy="600075"/>
                <wp:effectExtent l="0" t="0" r="17780" b="28575"/>
                <wp:wrapNone/>
                <wp:docPr id="1512923687" name="Text Box 15129236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0AEEECC" w14:textId="75D1AAF0" w:rsidR="008D762A" w:rsidRPr="0036648D" w:rsidRDefault="00864FAE" w:rsidP="008D762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120BE5EC" w14:textId="6079BCA0" w:rsidR="008D762A" w:rsidRPr="0036648D" w:rsidRDefault="00864FAE" w:rsidP="008D76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D762A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4183E" id="Text Box 1512923687" o:spid="_x0000_s1185" type="#_x0000_t202" style="position:absolute;left:0;text-align:left;margin-left:-7.6pt;margin-top:22.1pt;width:43.6pt;height:47.25pt;z-index:2518613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" fillcolor="window" strokecolor="window" strokeweight=".5pt">
                <v:textbox>
                  <w:txbxContent>
                    <w:p w14:paraId="40AEEECC" w14:textId="75D1AAF0" w:rsidR="008D762A" w:rsidRPr="0036648D" w:rsidRDefault="00864FAE" w:rsidP="008D762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120BE5EC" w14:textId="6079BCA0" w:rsidR="008D762A" w:rsidRPr="0036648D" w:rsidRDefault="00864FAE" w:rsidP="008D76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D762A">
                        <w:rPr>
                          <w:sz w:val="18"/>
                          <w:szCs w:val="18"/>
                        </w:rPr>
                        <w:t>1</w:t>
                      </w:r>
                      <w:r w:rsidR="00EA37AF">
                        <w:rPr>
                          <w:sz w:val="18"/>
                          <w:szCs w:val="18"/>
                        </w:rPr>
                        <w:t>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0EC1E6" w14:textId="272AAF30" w:rsidR="005F137F" w:rsidRPr="00402114" w:rsidRDefault="00327476" w:rsidP="005F137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C26CD03" wp14:editId="6BCCA497">
            <wp:extent cx="5943600" cy="552450"/>
            <wp:effectExtent l="0" t="0" r="0" b="0"/>
            <wp:docPr id="1022892849" name="Picture 1022892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5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5F137F" w:rsidRPr="004B51B1">
        <w:rPr>
          <w:rFonts w:ascii="Times New Roman" w:hAnsi="Times New Roman" w:cs="Times New Roman"/>
        </w:rPr>
        <w:t xml:space="preserve"> </w:t>
      </w:r>
      <w:r w:rsidR="005F137F">
        <w:rPr>
          <w:rFonts w:ascii="Times New Roman" w:hAnsi="Times New Roman" w:cs="Times New Roman"/>
        </w:rPr>
        <w:t>1</w:t>
      </w:r>
      <w:r w:rsidR="00C7007F">
        <w:rPr>
          <w:rFonts w:ascii="Times New Roman" w:hAnsi="Times New Roman" w:cs="Times New Roman"/>
        </w:rPr>
        <w:t>49</w:t>
      </w:r>
      <w:r w:rsidR="00686F88">
        <w:rPr>
          <w:rFonts w:ascii="Times New Roman" w:hAnsi="Times New Roman" w:cs="Times New Roman"/>
        </w:rPr>
        <w:t>. Mapping</w:t>
      </w:r>
      <w:r w:rsidR="005F137F" w:rsidRPr="004B51B1">
        <w:rPr>
          <w:rFonts w:ascii="Times New Roman" w:hAnsi="Times New Roman" w:cs="Times New Roman"/>
        </w:rPr>
        <w:t xml:space="preserve"> of</w:t>
      </w:r>
      <w:r w:rsidR="005F137F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5F137F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F137F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5F137F">
        <w:rPr>
          <w:rFonts w:ascii="Times New Roman" w:hAnsi="Times New Roman" w:cs="Times New Roman"/>
        </w:rPr>
        <w:t>1</w:t>
      </w:r>
      <w:r w:rsidR="000F41CD">
        <w:rPr>
          <w:rFonts w:ascii="Times New Roman" w:hAnsi="Times New Roman" w:cs="Times New Roman"/>
        </w:rPr>
        <w:t>6</w:t>
      </w:r>
    </w:p>
    <w:p w14:paraId="691D1657" w14:textId="7FF1D932" w:rsidR="005F137F" w:rsidRDefault="0040211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3363" behindDoc="0" locked="0" layoutInCell="1" allowOverlap="1" wp14:anchorId="5148C972" wp14:editId="7C265E14">
                <wp:simplePos x="0" y="0"/>
                <wp:positionH relativeFrom="leftMargin">
                  <wp:align>right</wp:align>
                </wp:positionH>
                <wp:positionV relativeFrom="paragraph">
                  <wp:posOffset>276225</wp:posOffset>
                </wp:positionV>
                <wp:extent cx="496570" cy="585470"/>
                <wp:effectExtent l="0" t="0" r="17780" b="24130"/>
                <wp:wrapNone/>
                <wp:docPr id="1229501107" name="Text Box 1229501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854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21DDED8" w14:textId="55391663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3EFAC608" w14:textId="0D8038C1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8C972" id="Text Box 1229501107" o:spid="_x0000_s1186" type="#_x0000_t202" style="position:absolute;left:0;text-align:left;margin-left:-12.1pt;margin-top:21.75pt;width:39.1pt;height:46.1pt;z-index:2518633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" fillcolor="window" strokecolor="window" strokeweight=".5pt">
                <v:textbox>
                  <w:txbxContent>
                    <w:p w14:paraId="321DDED8" w14:textId="55391663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3EFAC608" w14:textId="0D8038C1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11BA8D" w14:textId="2B8F9DC1" w:rsidR="00823AF1" w:rsidRPr="00402114" w:rsidRDefault="005F137F" w:rsidP="00823A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5C1705D" wp14:editId="6500D3DD">
            <wp:extent cx="5943600" cy="566420"/>
            <wp:effectExtent l="0" t="0" r="0" b="5080"/>
            <wp:docPr id="538732983" name="Picture 538732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6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23AF1">
        <w:rPr>
          <w:rFonts w:ascii="Times New Roman" w:hAnsi="Times New Roman" w:cs="Times New Roman"/>
        </w:rPr>
        <w:t>1</w:t>
      </w:r>
      <w:r w:rsidR="00C7007F">
        <w:rPr>
          <w:rFonts w:ascii="Times New Roman" w:hAnsi="Times New Roman" w:cs="Times New Roman"/>
        </w:rPr>
        <w:t>50</w:t>
      </w:r>
      <w:r w:rsidR="00686F88">
        <w:rPr>
          <w:rFonts w:ascii="Times New Roman" w:hAnsi="Times New Roman" w:cs="Times New Roman"/>
        </w:rPr>
        <w:t>. Mapping</w:t>
      </w:r>
      <w:r w:rsidR="00823AF1" w:rsidRPr="004B51B1">
        <w:rPr>
          <w:rFonts w:ascii="Times New Roman" w:hAnsi="Times New Roman" w:cs="Times New Roman"/>
        </w:rPr>
        <w:t xml:space="preserve"> of</w:t>
      </w:r>
      <w:r w:rsidR="00823AF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23AF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23AF1">
        <w:rPr>
          <w:rFonts w:ascii="Times New Roman" w:hAnsi="Times New Roman" w:cs="Times New Roman"/>
        </w:rPr>
        <w:t>1</w:t>
      </w:r>
      <w:r w:rsidR="002466ED">
        <w:rPr>
          <w:rFonts w:ascii="Times New Roman" w:hAnsi="Times New Roman" w:cs="Times New Roman"/>
        </w:rPr>
        <w:t>1</w:t>
      </w:r>
      <w:r w:rsidR="00823AF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>1</w:t>
      </w:r>
    </w:p>
    <w:p w14:paraId="4B69EEC9" w14:textId="23680224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5411" behindDoc="0" locked="0" layoutInCell="1" allowOverlap="1" wp14:anchorId="2D31C9F2" wp14:editId="46206169">
                <wp:simplePos x="0" y="0"/>
                <wp:positionH relativeFrom="leftMargin">
                  <wp:align>right</wp:align>
                </wp:positionH>
                <wp:positionV relativeFrom="paragraph">
                  <wp:posOffset>299720</wp:posOffset>
                </wp:positionV>
                <wp:extent cx="534670" cy="545465"/>
                <wp:effectExtent l="0" t="0" r="17780" b="26035"/>
                <wp:wrapNone/>
                <wp:docPr id="1841568177" name="Text Box 1841568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4D99DDB" w14:textId="34B1AD11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0B89C350" w14:textId="5828AC71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1C9F2" id="Text Box 1841568177" o:spid="_x0000_s1187" type="#_x0000_t202" style="position:absolute;left:0;text-align:left;margin-left:-9.1pt;margin-top:23.6pt;width:42.1pt;height:42.95pt;z-index:2518654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" fillcolor="window" strokecolor="window" strokeweight=".5pt">
                <v:textbox>
                  <w:txbxContent>
                    <w:p w14:paraId="64D99DDB" w14:textId="34B1AD11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0B89C350" w14:textId="5828AC71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B09F2D" w14:textId="3FA3BC5F" w:rsidR="000F41CD" w:rsidRPr="00402114" w:rsidRDefault="00327476" w:rsidP="000F41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D255802" wp14:editId="166CBFA5">
            <wp:extent cx="5943600" cy="579755"/>
            <wp:effectExtent l="0" t="0" r="0" b="0"/>
            <wp:docPr id="1497001941" name="Picture 1497001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7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51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2C2115">
        <w:rPr>
          <w:rFonts w:ascii="Times New Roman" w:hAnsi="Times New Roman" w:cs="Times New Roman"/>
        </w:rPr>
        <w:t>2</w:t>
      </w:r>
    </w:p>
    <w:p w14:paraId="38E78E59" w14:textId="7619D06D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7459" behindDoc="0" locked="0" layoutInCell="1" allowOverlap="1" wp14:anchorId="0AA70E3C" wp14:editId="3229B150">
                <wp:simplePos x="0" y="0"/>
                <wp:positionH relativeFrom="leftMargin">
                  <wp:align>right</wp:align>
                </wp:positionH>
                <wp:positionV relativeFrom="paragraph">
                  <wp:posOffset>257810</wp:posOffset>
                </wp:positionV>
                <wp:extent cx="544195" cy="581025"/>
                <wp:effectExtent l="0" t="0" r="27305" b="28575"/>
                <wp:wrapNone/>
                <wp:docPr id="1305778238" name="Text Box 1305778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D16DF79" w14:textId="74FA8774" w:rsidR="00EA37AF" w:rsidRPr="0036648D" w:rsidRDefault="00EA37AF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36648D">
                              <w:rPr>
                                <w:sz w:val="18"/>
                                <w:szCs w:val="18"/>
                              </w:rPr>
                              <w:t>Ch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187EA57" w14:textId="7702A950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70E3C" id="Text Box 1305778238" o:spid="_x0000_s1188" type="#_x0000_t202" style="position:absolute;left:0;text-align:left;margin-left:-8.35pt;margin-top:20.3pt;width:42.85pt;height:45.75pt;z-index:2518674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" fillcolor="window" strokecolor="window" strokeweight=".5pt">
                <v:textbox>
                  <w:txbxContent>
                    <w:p w14:paraId="2D16DF79" w14:textId="74FA8774" w:rsidR="00EA37AF" w:rsidRPr="0036648D" w:rsidRDefault="00EA37AF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36648D">
                        <w:rPr>
                          <w:sz w:val="18"/>
                          <w:szCs w:val="18"/>
                        </w:rPr>
                        <w:t>Ch</w:t>
                      </w:r>
                      <w:r w:rsidR="00E23F09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6187EA57" w14:textId="7702A950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DCCBD7" w14:textId="077E5864" w:rsidR="000F41CD" w:rsidRPr="00402114" w:rsidRDefault="00327476" w:rsidP="000F41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C96E5C9" wp14:editId="7390D5F3">
            <wp:extent cx="5943600" cy="552450"/>
            <wp:effectExtent l="0" t="0" r="0" b="0"/>
            <wp:docPr id="1374149960" name="Picture 1374149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8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52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B7626F">
        <w:rPr>
          <w:rFonts w:ascii="Times New Roman" w:hAnsi="Times New Roman" w:cs="Times New Roman"/>
        </w:rPr>
        <w:t>3</w:t>
      </w:r>
    </w:p>
    <w:p w14:paraId="5F78FBB6" w14:textId="7D5BD943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9507" behindDoc="0" locked="0" layoutInCell="1" allowOverlap="1" wp14:anchorId="19AF1339" wp14:editId="302F8E1B">
                <wp:simplePos x="0" y="0"/>
                <wp:positionH relativeFrom="leftMargin">
                  <wp:posOffset>342900</wp:posOffset>
                </wp:positionH>
                <wp:positionV relativeFrom="paragraph">
                  <wp:posOffset>234315</wp:posOffset>
                </wp:positionV>
                <wp:extent cx="553720" cy="609600"/>
                <wp:effectExtent l="0" t="0" r="17780" b="19050"/>
                <wp:wrapNone/>
                <wp:docPr id="2018070977" name="Text Box 20180709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801A022" w14:textId="245BA17E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516913EA" w14:textId="7B305CBB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F1339" id="Text Box 2018070977" o:spid="_x0000_s1189" type="#_x0000_t202" style="position:absolute;left:0;text-align:left;margin-left:27pt;margin-top:18.45pt;width:43.6pt;height:48pt;z-index:25186950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" fillcolor="window" strokecolor="window" strokeweight=".5pt">
                <v:textbox>
                  <w:txbxContent>
                    <w:p w14:paraId="5801A022" w14:textId="245BA17E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516913EA" w14:textId="7B305CBB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05ABDD" w14:textId="15119992" w:rsidR="000F41CD" w:rsidRPr="00402114" w:rsidRDefault="00327476" w:rsidP="000F41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35CFCF9" wp14:editId="686B3303">
            <wp:extent cx="5943600" cy="573405"/>
            <wp:effectExtent l="0" t="0" r="0" b="0"/>
            <wp:docPr id="1800379695" name="Picture 1800379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9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53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B7626F">
        <w:rPr>
          <w:rFonts w:ascii="Times New Roman" w:hAnsi="Times New Roman" w:cs="Times New Roman"/>
        </w:rPr>
        <w:t>4</w:t>
      </w:r>
    </w:p>
    <w:p w14:paraId="56CF0A2A" w14:textId="59A6BA49" w:rsidR="00DD3392" w:rsidRDefault="0040211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1555" behindDoc="0" locked="0" layoutInCell="1" allowOverlap="1" wp14:anchorId="4B4158A3" wp14:editId="6C456785">
                <wp:simplePos x="0" y="0"/>
                <wp:positionH relativeFrom="leftMargin">
                  <wp:align>right</wp:align>
                </wp:positionH>
                <wp:positionV relativeFrom="paragraph">
                  <wp:posOffset>294005</wp:posOffset>
                </wp:positionV>
                <wp:extent cx="515620" cy="545465"/>
                <wp:effectExtent l="0" t="0" r="17780" b="26035"/>
                <wp:wrapNone/>
                <wp:docPr id="322418979" name="Text Box 322418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4173388" w14:textId="20A1DBD0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9209C7C" w14:textId="00D65C0F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158A3" id="Text Box 322418979" o:spid="_x0000_s1190" type="#_x0000_t202" style="position:absolute;left:0;text-align:left;margin-left:-10.6pt;margin-top:23.15pt;width:40.6pt;height:42.95pt;z-index:2518715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" fillcolor="window" strokecolor="window" strokeweight=".5pt">
                <v:textbox>
                  <w:txbxContent>
                    <w:p w14:paraId="24173388" w14:textId="20A1DBD0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9209C7C" w14:textId="00D65C0F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139F13" w14:textId="5F3D3414" w:rsidR="000F41CD" w:rsidRPr="00402114" w:rsidRDefault="00327476" w:rsidP="000F41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AA4C16A" wp14:editId="503A5211">
            <wp:extent cx="5943600" cy="573405"/>
            <wp:effectExtent l="0" t="0" r="0" b="0"/>
            <wp:docPr id="899083267" name="Picture 899083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0"/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54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B7626F">
        <w:rPr>
          <w:rFonts w:ascii="Times New Roman" w:hAnsi="Times New Roman" w:cs="Times New Roman"/>
        </w:rPr>
        <w:t>5</w:t>
      </w:r>
    </w:p>
    <w:p w14:paraId="7A8DE58E" w14:textId="77F4EFD8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3603" behindDoc="0" locked="0" layoutInCell="1" allowOverlap="1" wp14:anchorId="2FB662EC" wp14:editId="2376278F">
                <wp:simplePos x="0" y="0"/>
                <wp:positionH relativeFrom="leftMargin">
                  <wp:align>right</wp:align>
                </wp:positionH>
                <wp:positionV relativeFrom="paragraph">
                  <wp:posOffset>285750</wp:posOffset>
                </wp:positionV>
                <wp:extent cx="515620" cy="561975"/>
                <wp:effectExtent l="0" t="0" r="17780" b="28575"/>
                <wp:wrapNone/>
                <wp:docPr id="39707349" name="Text Box 39707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5351C68" w14:textId="33B9534F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18F8BD0" w14:textId="78140589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662EC" id="Text Box 39707349" o:spid="_x0000_s1191" type="#_x0000_t202" style="position:absolute;left:0;text-align:left;margin-left:-10.6pt;margin-top:22.5pt;width:40.6pt;height:44.25pt;z-index:2518736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" fillcolor="window" strokecolor="window" strokeweight=".5pt">
                <v:textbox>
                  <w:txbxContent>
                    <w:p w14:paraId="45351C68" w14:textId="33B9534F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18F8BD0" w14:textId="78140589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985940" w14:textId="33A257C5" w:rsidR="00651E10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10E76E1" wp14:editId="72876BAA">
            <wp:extent cx="5943600" cy="484505"/>
            <wp:effectExtent l="0" t="0" r="0" b="0"/>
            <wp:docPr id="1511376834" name="Picture 1511376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1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55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B7626F">
        <w:rPr>
          <w:rFonts w:ascii="Times New Roman" w:hAnsi="Times New Roman" w:cs="Times New Roman"/>
        </w:rPr>
        <w:t>6</w:t>
      </w:r>
    </w:p>
    <w:p w14:paraId="67B639EE" w14:textId="760DEE7D" w:rsidR="00651E10" w:rsidRPr="00402114" w:rsidRDefault="00651E10" w:rsidP="00651E1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5651" behindDoc="0" locked="0" layoutInCell="1" allowOverlap="1" wp14:anchorId="7EE66E68" wp14:editId="5DA306CA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34670" cy="581025"/>
                <wp:effectExtent l="0" t="0" r="17780" b="28575"/>
                <wp:wrapNone/>
                <wp:docPr id="844206148" name="Text Box 844206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45292AD" w14:textId="3A46409E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7ED1DC5F" w14:textId="3F96FA4F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66E68" id="Text Box 844206148" o:spid="_x0000_s1192" type="#_x0000_t202" style="position:absolute;left:0;text-align:left;margin-left:-9.1pt;margin-top:0;width:42.1pt;height:45.75pt;z-index:2518756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" fillcolor="window" strokecolor="window" strokeweight=".5pt">
                <v:textbox>
                  <w:txbxContent>
                    <w:p w14:paraId="545292AD" w14:textId="3A46409E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7ED1DC5F" w14:textId="3F96FA4F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D9965DB" wp14:editId="7EFAB1E4">
            <wp:extent cx="5943600" cy="552450"/>
            <wp:effectExtent l="0" t="0" r="0" b="0"/>
            <wp:docPr id="1159758464" name="Picture 1159758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2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4B51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56</w:t>
      </w:r>
      <w:r w:rsidR="00686F88">
        <w:rPr>
          <w:rFonts w:ascii="Times New Roman" w:hAnsi="Times New Roman" w:cs="Times New Roman"/>
        </w:rPr>
        <w:t>. Mapping</w:t>
      </w:r>
      <w:r w:rsidRPr="004B51B1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B7626F">
        <w:rPr>
          <w:rFonts w:ascii="Times New Roman" w:hAnsi="Times New Roman" w:cs="Times New Roman"/>
        </w:rPr>
        <w:t>7</w:t>
      </w:r>
    </w:p>
    <w:p w14:paraId="0C965677" w14:textId="6A99E2D5" w:rsidR="000F41CD" w:rsidRDefault="000F41C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7699" behindDoc="0" locked="0" layoutInCell="1" allowOverlap="1" wp14:anchorId="5D70F363" wp14:editId="78D27229">
                <wp:simplePos x="0" y="0"/>
                <wp:positionH relativeFrom="leftMargin">
                  <wp:posOffset>381000</wp:posOffset>
                </wp:positionH>
                <wp:positionV relativeFrom="paragraph">
                  <wp:posOffset>301625</wp:posOffset>
                </wp:positionV>
                <wp:extent cx="515620" cy="619125"/>
                <wp:effectExtent l="0" t="0" r="17780" b="28575"/>
                <wp:wrapNone/>
                <wp:docPr id="673126025" name="Text Box 673126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52CEB8D" w14:textId="08330FDA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67555C15" w14:textId="081EB7EA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0F363" id="Text Box 673126025" o:spid="_x0000_s1193" type="#_x0000_t202" style="position:absolute;left:0;text-align:left;margin-left:30pt;margin-top:23.75pt;width:40.6pt;height:48.75pt;z-index:25187769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" fillcolor="window" strokecolor="window" strokeweight=".5pt">
                <v:textbox>
                  <w:txbxContent>
                    <w:p w14:paraId="452CEB8D" w14:textId="08330FDA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67555C15" w14:textId="081EB7EA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21A897" w14:textId="0F832E05" w:rsidR="000F41CD" w:rsidRPr="00402114" w:rsidRDefault="00327476" w:rsidP="000F41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68B344E" wp14:editId="3345271F">
            <wp:extent cx="5943600" cy="566420"/>
            <wp:effectExtent l="0" t="0" r="0" b="5080"/>
            <wp:docPr id="1253259206" name="Picture 1253259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3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57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B7626F">
        <w:rPr>
          <w:rFonts w:ascii="Times New Roman" w:hAnsi="Times New Roman" w:cs="Times New Roman"/>
        </w:rPr>
        <w:t>8</w:t>
      </w:r>
    </w:p>
    <w:p w14:paraId="012DF90E" w14:textId="32CD7AEA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9747" behindDoc="0" locked="0" layoutInCell="1" allowOverlap="1" wp14:anchorId="395D5B3B" wp14:editId="1DF60257">
                <wp:simplePos x="0" y="0"/>
                <wp:positionH relativeFrom="leftMargin">
                  <wp:posOffset>390525</wp:posOffset>
                </wp:positionH>
                <wp:positionV relativeFrom="paragraph">
                  <wp:posOffset>293370</wp:posOffset>
                </wp:positionV>
                <wp:extent cx="506095" cy="609600"/>
                <wp:effectExtent l="0" t="0" r="27305" b="19050"/>
                <wp:wrapNone/>
                <wp:docPr id="489189475" name="Text Box 489189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D62BDA5" w14:textId="2649468F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40122507" w14:textId="6F0B7BCD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D5B3B" id="Text Box 489189475" o:spid="_x0000_s1194" type="#_x0000_t202" style="position:absolute;left:0;text-align:left;margin-left:30.75pt;margin-top:23.1pt;width:39.85pt;height:48pt;z-index:2518797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" fillcolor="window" strokecolor="window" strokeweight=".5pt">
                <v:textbox>
                  <w:txbxContent>
                    <w:p w14:paraId="2D62BDA5" w14:textId="2649468F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40122507" w14:textId="6F0B7BCD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84A1BE" w14:textId="01C4974E" w:rsidR="000F41CD" w:rsidRPr="00402114" w:rsidRDefault="00327476" w:rsidP="000F41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01BC53E" wp14:editId="4EC694BE">
            <wp:extent cx="5943600" cy="579755"/>
            <wp:effectExtent l="0" t="0" r="0" b="0"/>
            <wp:docPr id="1338987288" name="Picture 1338987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4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58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B7626F">
        <w:rPr>
          <w:rFonts w:ascii="Times New Roman" w:hAnsi="Times New Roman" w:cs="Times New Roman"/>
        </w:rPr>
        <w:t>9</w:t>
      </w:r>
    </w:p>
    <w:p w14:paraId="29D65BD0" w14:textId="777C77DD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1795" behindDoc="0" locked="0" layoutInCell="1" allowOverlap="1" wp14:anchorId="6D8702AE" wp14:editId="217BD5C7">
                <wp:simplePos x="0" y="0"/>
                <wp:positionH relativeFrom="leftMargin">
                  <wp:align>right</wp:align>
                </wp:positionH>
                <wp:positionV relativeFrom="paragraph">
                  <wp:posOffset>258445</wp:posOffset>
                </wp:positionV>
                <wp:extent cx="515620" cy="561975"/>
                <wp:effectExtent l="0" t="0" r="17780" b="28575"/>
                <wp:wrapNone/>
                <wp:docPr id="1956301985" name="Text Box 19563019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5C7C130" w14:textId="66C382AA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4B4B304B" w14:textId="2E8F04BA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702AE" id="Text Box 1956301985" o:spid="_x0000_s1195" type="#_x0000_t202" style="position:absolute;left:0;text-align:left;margin-left:-10.6pt;margin-top:20.35pt;width:40.6pt;height:44.25pt;z-index:2518817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" fillcolor="window" strokecolor="window" strokeweight=".5pt">
                <v:textbox>
                  <w:txbxContent>
                    <w:p w14:paraId="35C7C130" w14:textId="66C382AA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4B4B304B" w14:textId="2E8F04BA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406D40" w14:textId="6DED3AB0" w:rsidR="000F41CD" w:rsidRPr="00402114" w:rsidRDefault="00327476" w:rsidP="000F41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2B56CE1" wp14:editId="48891A66">
            <wp:extent cx="5943600" cy="559435"/>
            <wp:effectExtent l="0" t="0" r="0" b="0"/>
            <wp:docPr id="2041952324" name="Picture 2041952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5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59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B7626F">
        <w:rPr>
          <w:rFonts w:ascii="Times New Roman" w:hAnsi="Times New Roman" w:cs="Times New Roman"/>
        </w:rPr>
        <w:t>10</w:t>
      </w:r>
    </w:p>
    <w:p w14:paraId="1AE9DF4B" w14:textId="5D9B2099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3843" behindDoc="0" locked="0" layoutInCell="1" allowOverlap="1" wp14:anchorId="7747CEDB" wp14:editId="0FDF0802">
                <wp:simplePos x="0" y="0"/>
                <wp:positionH relativeFrom="leftMargin">
                  <wp:posOffset>333375</wp:posOffset>
                </wp:positionH>
                <wp:positionV relativeFrom="paragraph">
                  <wp:posOffset>290830</wp:posOffset>
                </wp:positionV>
                <wp:extent cx="563245" cy="619125"/>
                <wp:effectExtent l="0" t="0" r="27305" b="28575"/>
                <wp:wrapNone/>
                <wp:docPr id="37254731" name="Text Box 37254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C2B450B" w14:textId="2348B614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73047ED9" w14:textId="748F2EB9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7CEDB" id="Text Box 37254731" o:spid="_x0000_s1196" type="#_x0000_t202" style="position:absolute;left:0;text-align:left;margin-left:26.25pt;margin-top:22.9pt;width:44.35pt;height:48.75pt;z-index:25188384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" fillcolor="window" strokecolor="window" strokeweight=".5pt">
                <v:textbox>
                  <w:txbxContent>
                    <w:p w14:paraId="0C2B450B" w14:textId="2348B614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73047ED9" w14:textId="748F2EB9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CA2DC2" w14:textId="7A42E2BB" w:rsidR="000F41CD" w:rsidRPr="00402114" w:rsidRDefault="00327476" w:rsidP="000F41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3E72724" wp14:editId="18DBEFBE">
            <wp:extent cx="5943600" cy="566420"/>
            <wp:effectExtent l="0" t="0" r="0" b="5080"/>
            <wp:docPr id="1004925021" name="Picture 1004925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6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60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C42A33">
        <w:rPr>
          <w:rFonts w:ascii="Times New Roman" w:hAnsi="Times New Roman" w:cs="Times New Roman"/>
        </w:rPr>
        <w:t>11</w:t>
      </w:r>
    </w:p>
    <w:p w14:paraId="44994093" w14:textId="58D54C52" w:rsidR="00DD3392" w:rsidRDefault="00E23F0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5891" behindDoc="0" locked="0" layoutInCell="1" allowOverlap="1" wp14:anchorId="58B6613D" wp14:editId="1D1C2906">
                <wp:simplePos x="0" y="0"/>
                <wp:positionH relativeFrom="leftMargin">
                  <wp:posOffset>390525</wp:posOffset>
                </wp:positionH>
                <wp:positionV relativeFrom="paragraph">
                  <wp:posOffset>244476</wp:posOffset>
                </wp:positionV>
                <wp:extent cx="506095" cy="533400"/>
                <wp:effectExtent l="0" t="0" r="27305" b="19050"/>
                <wp:wrapNone/>
                <wp:docPr id="1106828424" name="Text Box 1106828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362EB20" w14:textId="0CAB4454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04E2CC0C" w14:textId="575D02FC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6613D" id="Text Box 1106828424" o:spid="_x0000_s1197" type="#_x0000_t202" style="position:absolute;left:0;text-align:left;margin-left:30.75pt;margin-top:19.25pt;width:39.85pt;height:42pt;z-index:25188589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" fillcolor="window" strokecolor="window" strokeweight=".5pt">
                <v:textbox>
                  <w:txbxContent>
                    <w:p w14:paraId="0362EB20" w14:textId="0CAB4454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04E2CC0C" w14:textId="575D02FC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128386" w14:textId="5C5E944F" w:rsidR="00C42A33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01A2924" wp14:editId="677544C4">
            <wp:extent cx="5943600" cy="566420"/>
            <wp:effectExtent l="0" t="0" r="0" b="5080"/>
            <wp:docPr id="5724211" name="Picture 5724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7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41CD" w:rsidRPr="004B51B1">
        <w:rPr>
          <w:rFonts w:ascii="Times New Roman" w:hAnsi="Times New Roman" w:cs="Times New Roman"/>
        </w:rPr>
        <w:t xml:space="preserve"> </w:t>
      </w:r>
      <w:r w:rsidR="000F41CD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61</w:t>
      </w:r>
      <w:r w:rsidR="00686F88">
        <w:rPr>
          <w:rFonts w:ascii="Times New Roman" w:hAnsi="Times New Roman" w:cs="Times New Roman"/>
        </w:rPr>
        <w:t>. Mapping</w:t>
      </w:r>
      <w:r w:rsidR="000F41CD" w:rsidRPr="004B51B1">
        <w:rPr>
          <w:rFonts w:ascii="Times New Roman" w:hAnsi="Times New Roman" w:cs="Times New Roman"/>
        </w:rPr>
        <w:t xml:space="preserve"> of</w:t>
      </w:r>
      <w:r w:rsidR="000F41CD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0F41CD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F41CD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C42A33">
        <w:rPr>
          <w:rFonts w:ascii="Times New Roman" w:hAnsi="Times New Roman" w:cs="Times New Roman"/>
        </w:rPr>
        <w:t>12</w:t>
      </w:r>
    </w:p>
    <w:p w14:paraId="59E31295" w14:textId="602FEFE1" w:rsidR="00DD3392" w:rsidRDefault="008D551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7939" behindDoc="0" locked="0" layoutInCell="1" allowOverlap="1" wp14:anchorId="3A5D6DA6" wp14:editId="6F2FC722">
                <wp:simplePos x="0" y="0"/>
                <wp:positionH relativeFrom="leftMargin">
                  <wp:align>right</wp:align>
                </wp:positionH>
                <wp:positionV relativeFrom="paragraph">
                  <wp:posOffset>294005</wp:posOffset>
                </wp:positionV>
                <wp:extent cx="534670" cy="545465"/>
                <wp:effectExtent l="0" t="0" r="17780" b="26035"/>
                <wp:wrapNone/>
                <wp:docPr id="518890655" name="Text Box 5188906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054A112" w14:textId="3F1F7037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23F09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59B40D7F" w14:textId="6A28633E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D6DA6" id="Text Box 518890655" o:spid="_x0000_s1198" type="#_x0000_t202" style="position:absolute;left:0;text-align:left;margin-left:-9.1pt;margin-top:23.15pt;width:42.1pt;height:42.95pt;z-index:2518879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" fillcolor="window" strokecolor="window" strokeweight=".5pt">
                <v:textbox>
                  <w:txbxContent>
                    <w:p w14:paraId="5054A112" w14:textId="3F1F7037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23F09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59B40D7F" w14:textId="6A28633E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35921D" w14:textId="336C7F54" w:rsidR="00345D3B" w:rsidRPr="00402114" w:rsidRDefault="00327476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7BA756" wp14:editId="004B652E">
            <wp:extent cx="5943600" cy="546100"/>
            <wp:effectExtent l="0" t="0" r="0" b="6350"/>
            <wp:docPr id="1407575724" name="Picture 1407575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8"/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62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C42A33">
        <w:rPr>
          <w:rFonts w:ascii="Times New Roman" w:hAnsi="Times New Roman" w:cs="Times New Roman"/>
        </w:rPr>
        <w:t>13</w:t>
      </w:r>
    </w:p>
    <w:p w14:paraId="10E9AC7F" w14:textId="3268362D" w:rsidR="000F41CD" w:rsidRDefault="0040211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9987" behindDoc="0" locked="0" layoutInCell="1" allowOverlap="1" wp14:anchorId="36C9F1CE" wp14:editId="4979E1F0">
                <wp:simplePos x="0" y="0"/>
                <wp:positionH relativeFrom="leftMargin">
                  <wp:posOffset>371475</wp:posOffset>
                </wp:positionH>
                <wp:positionV relativeFrom="paragraph">
                  <wp:posOffset>314326</wp:posOffset>
                </wp:positionV>
                <wp:extent cx="525145" cy="533400"/>
                <wp:effectExtent l="0" t="0" r="27305" b="19050"/>
                <wp:wrapNone/>
                <wp:docPr id="1824204489" name="Text Box 18242044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1CB84C7" w14:textId="44DA1E7B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D5511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27B1C200" w14:textId="13E8F89B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9F1CE" id="Text Box 1824204489" o:spid="_x0000_s1199" type="#_x0000_t202" style="position:absolute;left:0;text-align:left;margin-left:29.25pt;margin-top:24.75pt;width:41.35pt;height:42pt;z-index:25188998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" fillcolor="window" strokecolor="window" strokeweight=".5pt">
                <v:textbox>
                  <w:txbxContent>
                    <w:p w14:paraId="71CB84C7" w14:textId="44DA1E7B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D5511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27B1C200" w14:textId="13E8F89B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DDFAE1" w14:textId="5F073424" w:rsidR="00345D3B" w:rsidRPr="00402114" w:rsidRDefault="00EA37AF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982C5CD" wp14:editId="19EBA5FC">
            <wp:extent cx="5943600" cy="552450"/>
            <wp:effectExtent l="0" t="0" r="0" b="0"/>
            <wp:docPr id="321286084" name="Picture 321286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9"/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63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C42A33">
        <w:rPr>
          <w:rFonts w:ascii="Times New Roman" w:hAnsi="Times New Roman" w:cs="Times New Roman"/>
        </w:rPr>
        <w:t>14</w:t>
      </w:r>
    </w:p>
    <w:p w14:paraId="3C9FEC33" w14:textId="62ED7750" w:rsidR="00345D3B" w:rsidRPr="00402114" w:rsidRDefault="00402114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2035" behindDoc="0" locked="0" layoutInCell="1" allowOverlap="1" wp14:anchorId="55EEBC68" wp14:editId="3D4A3559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53720" cy="561975"/>
                <wp:effectExtent l="0" t="0" r="17780" b="28575"/>
                <wp:wrapNone/>
                <wp:docPr id="1657889367" name="Text Box 1657889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82AF5BB" w14:textId="74B0C9F7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D5511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0321F4B5" w14:textId="023D135F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EBC68" id="Text Box 1657889367" o:spid="_x0000_s1200" type="#_x0000_t202" style="position:absolute;left:0;text-align:left;margin-left:-7.6pt;margin-top:0;width:43.6pt;height:44.25pt;z-index:2518920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" fillcolor="window" strokecolor="window" strokeweight=".5pt">
                <v:textbox>
                  <w:txbxContent>
                    <w:p w14:paraId="582AF5BB" w14:textId="74B0C9F7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D5511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0321F4B5" w14:textId="023D135F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156874" wp14:editId="4EFA95CD">
            <wp:extent cx="5731510" cy="546208"/>
            <wp:effectExtent l="0" t="0" r="2540" b="6350"/>
            <wp:docPr id="1095003673" name="Picture 1095003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0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6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64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C42A33">
        <w:rPr>
          <w:rFonts w:ascii="Times New Roman" w:hAnsi="Times New Roman" w:cs="Times New Roman"/>
        </w:rPr>
        <w:t>15</w:t>
      </w:r>
    </w:p>
    <w:p w14:paraId="1ABAD926" w14:textId="288D8074" w:rsidR="002640F1" w:rsidRDefault="008D551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4083" behindDoc="0" locked="0" layoutInCell="1" allowOverlap="1" wp14:anchorId="075EE139" wp14:editId="70F50E1D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515620" cy="545465"/>
                <wp:effectExtent l="0" t="0" r="17780" b="26035"/>
                <wp:wrapNone/>
                <wp:docPr id="1060841244" name="Text Box 1060841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D8CFBAE" w14:textId="766B3C5F" w:rsidR="00EA37AF" w:rsidRPr="0036648D" w:rsidRDefault="00864FAE" w:rsidP="00EA37A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D5511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44A00AD1" w14:textId="657C485E" w:rsidR="00EA37AF" w:rsidRPr="0036648D" w:rsidRDefault="00864FAE" w:rsidP="00EA37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37A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EE139" id="Text Box 1060841244" o:spid="_x0000_s1201" type="#_x0000_t202" style="position:absolute;left:0;text-align:left;margin-left:-10.6pt;margin-top:23.75pt;width:40.6pt;height:42.95pt;z-index:2518940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" fillcolor="window" strokecolor="window" strokeweight=".5pt">
                <v:textbox>
                  <w:txbxContent>
                    <w:p w14:paraId="1D8CFBAE" w14:textId="766B3C5F" w:rsidR="00EA37AF" w:rsidRPr="0036648D" w:rsidRDefault="00864FAE" w:rsidP="00EA37A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D5511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44A00AD1" w14:textId="657C485E" w:rsidR="00EA37AF" w:rsidRPr="0036648D" w:rsidRDefault="00864FAE" w:rsidP="00EA37A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37AF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1A23B7" w14:textId="042B5B43" w:rsidR="00345D3B" w:rsidRPr="00402114" w:rsidRDefault="00327476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B3538EF" wp14:editId="294D68CD">
            <wp:extent cx="5943600" cy="573405"/>
            <wp:effectExtent l="0" t="0" r="0" b="0"/>
            <wp:docPr id="1642257240" name="Picture 1642257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1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65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C42A33">
        <w:rPr>
          <w:rFonts w:ascii="Times New Roman" w:hAnsi="Times New Roman" w:cs="Times New Roman"/>
        </w:rPr>
        <w:t>16</w:t>
      </w:r>
    </w:p>
    <w:p w14:paraId="025FE5D0" w14:textId="42D8FF5B" w:rsidR="002640F1" w:rsidRDefault="008D551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6131" behindDoc="0" locked="0" layoutInCell="1" allowOverlap="1" wp14:anchorId="2F127D22" wp14:editId="7EA20642">
                <wp:simplePos x="0" y="0"/>
                <wp:positionH relativeFrom="leftMargin">
                  <wp:posOffset>371475</wp:posOffset>
                </wp:positionH>
                <wp:positionV relativeFrom="paragraph">
                  <wp:posOffset>300990</wp:posOffset>
                </wp:positionV>
                <wp:extent cx="525145" cy="561975"/>
                <wp:effectExtent l="0" t="0" r="27305" b="28575"/>
                <wp:wrapNone/>
                <wp:docPr id="409260928" name="Text Box 4092609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8F0A865" w14:textId="1E3D1389" w:rsidR="008D5511" w:rsidRPr="0036648D" w:rsidRDefault="00864FAE" w:rsidP="008D551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42E9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378F0E7" w14:textId="6BF3225C" w:rsidR="008D5511" w:rsidRPr="0036648D" w:rsidRDefault="00864FAE" w:rsidP="008D551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D5511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27D22" id="Text Box 409260928" o:spid="_x0000_s1202" type="#_x0000_t202" style="position:absolute;left:0;text-align:left;margin-left:29.25pt;margin-top:23.7pt;width:41.35pt;height:44.25pt;z-index:25189613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7V3PgIAAKYEAAAOAAAAZHJzL2Uyb0RvYy54bWysVN1v2jAQf5+0/8Hy+wgwQtu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" fillcolor="window" strokecolor="window" strokeweight=".5pt">
                <v:textbox>
                  <w:txbxContent>
                    <w:p w14:paraId="38F0A865" w14:textId="1E3D1389" w:rsidR="008D5511" w:rsidRPr="0036648D" w:rsidRDefault="00864FAE" w:rsidP="008D551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42E9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0378F0E7" w14:textId="6BF3225C" w:rsidR="008D5511" w:rsidRPr="0036648D" w:rsidRDefault="00864FAE" w:rsidP="008D551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D5511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708581" w14:textId="28D70225" w:rsidR="00345D3B" w:rsidRPr="00402114" w:rsidRDefault="00327476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FE30FB9" wp14:editId="3115B855">
            <wp:extent cx="5943600" cy="559435"/>
            <wp:effectExtent l="0" t="0" r="0" b="0"/>
            <wp:docPr id="245775003" name="Picture 245775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2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50FE7">
        <w:rPr>
          <w:rFonts w:ascii="Times New Roman" w:hAnsi="Times New Roman" w:cs="Times New Roman"/>
        </w:rPr>
        <w:t>66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>1</w:t>
      </w:r>
      <w:r w:rsidR="00C42A33">
        <w:rPr>
          <w:rFonts w:ascii="Times New Roman" w:hAnsi="Times New Roman" w:cs="Times New Roman"/>
        </w:rPr>
        <w:t>2</w:t>
      </w:r>
      <w:r w:rsidR="00345D3B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42A33">
        <w:rPr>
          <w:rFonts w:ascii="Times New Roman" w:hAnsi="Times New Roman" w:cs="Times New Roman"/>
        </w:rPr>
        <w:t>1</w:t>
      </w:r>
    </w:p>
    <w:p w14:paraId="755F80CC" w14:textId="13F81738" w:rsidR="00DD3392" w:rsidRDefault="00142E9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8179" behindDoc="0" locked="0" layoutInCell="1" allowOverlap="1" wp14:anchorId="384BE78D" wp14:editId="6FF6BF1C">
                <wp:simplePos x="0" y="0"/>
                <wp:positionH relativeFrom="leftMargin">
                  <wp:posOffset>314325</wp:posOffset>
                </wp:positionH>
                <wp:positionV relativeFrom="paragraph">
                  <wp:posOffset>295910</wp:posOffset>
                </wp:positionV>
                <wp:extent cx="582295" cy="581025"/>
                <wp:effectExtent l="0" t="0" r="27305" b="28575"/>
                <wp:wrapNone/>
                <wp:docPr id="1327366390" name="Text Box 1327366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29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375DD67" w14:textId="0BB01A27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B11C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BBB6333" w14:textId="4AE2F31E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BE78D" id="Text Box 1327366390" o:spid="_x0000_s1203" type="#_x0000_t202" style="position:absolute;left:0;text-align:left;margin-left:24.75pt;margin-top:23.3pt;width:45.85pt;height:45.75pt;z-index:25189817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" fillcolor="window" strokecolor="window" strokeweight=".5pt">
                <v:textbox>
                  <w:txbxContent>
                    <w:p w14:paraId="0375DD67" w14:textId="0BB01A27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B11C3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BBB6333" w14:textId="4AE2F31E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B14850" w14:textId="5B7A1C22" w:rsidR="00345D3B" w:rsidRPr="00402114" w:rsidRDefault="00327476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16150B9" wp14:editId="4437F097">
            <wp:extent cx="5943600" cy="573405"/>
            <wp:effectExtent l="0" t="0" r="0" b="0"/>
            <wp:docPr id="518222312" name="Picture 518222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3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67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>1</w:t>
      </w:r>
      <w:r w:rsidR="00142E9B">
        <w:rPr>
          <w:rFonts w:ascii="Times New Roman" w:hAnsi="Times New Roman" w:cs="Times New Roman"/>
        </w:rPr>
        <w:t>2</w:t>
      </w:r>
      <w:r w:rsidR="00345D3B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11C3">
        <w:rPr>
          <w:rFonts w:ascii="Times New Roman" w:hAnsi="Times New Roman" w:cs="Times New Roman"/>
        </w:rPr>
        <w:t>2</w:t>
      </w:r>
    </w:p>
    <w:p w14:paraId="72FE15B3" w14:textId="4CB82CB1" w:rsidR="00DB0FF4" w:rsidRDefault="0040211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0227" behindDoc="0" locked="0" layoutInCell="1" allowOverlap="1" wp14:anchorId="22AF0164" wp14:editId="60242B5D">
                <wp:simplePos x="0" y="0"/>
                <wp:positionH relativeFrom="leftMargin">
                  <wp:posOffset>390525</wp:posOffset>
                </wp:positionH>
                <wp:positionV relativeFrom="paragraph">
                  <wp:posOffset>314326</wp:posOffset>
                </wp:positionV>
                <wp:extent cx="506095" cy="514350"/>
                <wp:effectExtent l="0" t="0" r="27305" b="19050"/>
                <wp:wrapNone/>
                <wp:docPr id="2070826274" name="Text Box 2070826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14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301571C" w14:textId="2B151C36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B11C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7577B6E5" w14:textId="594EF3BA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F0164" id="Text Box 2070826274" o:spid="_x0000_s1204" type="#_x0000_t202" style="position:absolute;left:0;text-align:left;margin-left:30.75pt;margin-top:24.75pt;width:39.85pt;height:40.5pt;z-index:2519002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" fillcolor="window" strokecolor="window" strokeweight=".5pt">
                <v:textbox>
                  <w:txbxContent>
                    <w:p w14:paraId="5301571C" w14:textId="2B151C36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B11C3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7577B6E5" w14:textId="594EF3BA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89DF76" w14:textId="509764D5" w:rsidR="00345D3B" w:rsidRPr="00402114" w:rsidRDefault="00327476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79B002F" wp14:editId="504D6567">
            <wp:extent cx="5943600" cy="546100"/>
            <wp:effectExtent l="0" t="0" r="0" b="6350"/>
            <wp:docPr id="2099872949" name="Picture 2099872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4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68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>1</w:t>
      </w:r>
      <w:r w:rsidR="000B11C3">
        <w:rPr>
          <w:rFonts w:ascii="Times New Roman" w:hAnsi="Times New Roman" w:cs="Times New Roman"/>
        </w:rPr>
        <w:t>2</w:t>
      </w:r>
      <w:r w:rsidR="00345D3B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11C3">
        <w:rPr>
          <w:rFonts w:ascii="Times New Roman" w:hAnsi="Times New Roman" w:cs="Times New Roman"/>
        </w:rPr>
        <w:t>3</w:t>
      </w:r>
    </w:p>
    <w:p w14:paraId="5319CDD9" w14:textId="745534BE" w:rsidR="00DB0FF4" w:rsidRDefault="00142E9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2275" behindDoc="0" locked="0" layoutInCell="1" allowOverlap="1" wp14:anchorId="689D9079" wp14:editId="4196379D">
                <wp:simplePos x="0" y="0"/>
                <wp:positionH relativeFrom="leftMargin">
                  <wp:align>right</wp:align>
                </wp:positionH>
                <wp:positionV relativeFrom="paragraph">
                  <wp:posOffset>296545</wp:posOffset>
                </wp:positionV>
                <wp:extent cx="629920" cy="628650"/>
                <wp:effectExtent l="0" t="0" r="17780" b="19050"/>
                <wp:wrapNone/>
                <wp:docPr id="327387812" name="Text Box 3273878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920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F92872A" w14:textId="3E001CEE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B11C3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535822E9" w14:textId="5845B24C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D9079" id="Text Box 327387812" o:spid="_x0000_s1205" type="#_x0000_t202" style="position:absolute;left:0;text-align:left;margin-left:-1.6pt;margin-top:23.35pt;width:49.6pt;height:49.5pt;z-index:2519022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" fillcolor="window" strokecolor="window" strokeweight=".5pt">
                <v:textbox>
                  <w:txbxContent>
                    <w:p w14:paraId="1F92872A" w14:textId="3E001CEE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B11C3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535822E9" w14:textId="5845B24C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69F651" w14:textId="3AE05967" w:rsidR="00345D3B" w:rsidRPr="00402114" w:rsidRDefault="00327476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EBB276B" wp14:editId="498A0E24">
            <wp:extent cx="5943600" cy="559435"/>
            <wp:effectExtent l="0" t="0" r="0" b="0"/>
            <wp:docPr id="1175453331" name="Picture 1175453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5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69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>1</w:t>
      </w:r>
      <w:r w:rsidR="000B11C3">
        <w:rPr>
          <w:rFonts w:ascii="Times New Roman" w:hAnsi="Times New Roman" w:cs="Times New Roman"/>
        </w:rPr>
        <w:t>2</w:t>
      </w:r>
      <w:r w:rsidR="00345D3B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11C3">
        <w:rPr>
          <w:rFonts w:ascii="Times New Roman" w:hAnsi="Times New Roman" w:cs="Times New Roman"/>
        </w:rPr>
        <w:t>4</w:t>
      </w:r>
    </w:p>
    <w:p w14:paraId="27684FBC" w14:textId="3DD2481D" w:rsidR="00DB0FF4" w:rsidRDefault="00142E9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4323" behindDoc="0" locked="0" layoutInCell="1" allowOverlap="1" wp14:anchorId="0CE59438" wp14:editId="2F8FECF9">
                <wp:simplePos x="0" y="0"/>
                <wp:positionH relativeFrom="leftMargin">
                  <wp:align>right</wp:align>
                </wp:positionH>
                <wp:positionV relativeFrom="paragraph">
                  <wp:posOffset>272415</wp:posOffset>
                </wp:positionV>
                <wp:extent cx="534670" cy="590550"/>
                <wp:effectExtent l="0" t="0" r="17780" b="19050"/>
                <wp:wrapNone/>
                <wp:docPr id="1029513982" name="Text Box 10295139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3AA1BA3" w14:textId="1CBB3CD9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517C2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0FF319E1" w14:textId="42D2F1F4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59438" id="Text Box 1029513982" o:spid="_x0000_s1206" type="#_x0000_t202" style="position:absolute;left:0;text-align:left;margin-left:-9.1pt;margin-top:21.45pt;width:42.1pt;height:46.5pt;z-index:2519043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" fillcolor="window" strokecolor="window" strokeweight=".5pt">
                <v:textbox>
                  <w:txbxContent>
                    <w:p w14:paraId="63AA1BA3" w14:textId="1CBB3CD9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517C2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0FF319E1" w14:textId="42D2F1F4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EB0F85" w14:textId="3F82D55D" w:rsidR="00345D3B" w:rsidRPr="00402114" w:rsidRDefault="00327476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7268FA1" wp14:editId="6D3947F2">
            <wp:extent cx="5943600" cy="559435"/>
            <wp:effectExtent l="0" t="0" r="0" b="0"/>
            <wp:docPr id="1926930986" name="Picture 1926930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6"/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70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>1</w:t>
      </w:r>
      <w:r w:rsidR="001517C2">
        <w:rPr>
          <w:rFonts w:ascii="Times New Roman" w:hAnsi="Times New Roman" w:cs="Times New Roman"/>
        </w:rPr>
        <w:t>2</w:t>
      </w:r>
      <w:r w:rsidR="00345D3B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1517C2">
        <w:rPr>
          <w:rFonts w:ascii="Times New Roman" w:hAnsi="Times New Roman" w:cs="Times New Roman"/>
        </w:rPr>
        <w:t>5</w:t>
      </w:r>
    </w:p>
    <w:p w14:paraId="4A1A9CF3" w14:textId="227DA753" w:rsidR="00DB0FF4" w:rsidRDefault="00142E9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6371" behindDoc="0" locked="0" layoutInCell="1" allowOverlap="1" wp14:anchorId="10BF208F" wp14:editId="02E7DD06">
                <wp:simplePos x="0" y="0"/>
                <wp:positionH relativeFrom="leftMargin">
                  <wp:posOffset>352425</wp:posOffset>
                </wp:positionH>
                <wp:positionV relativeFrom="paragraph">
                  <wp:posOffset>295275</wp:posOffset>
                </wp:positionV>
                <wp:extent cx="544195" cy="545465"/>
                <wp:effectExtent l="0" t="0" r="27305" b="26035"/>
                <wp:wrapNone/>
                <wp:docPr id="82245604" name="Text Box 822456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5CEC1A1" w14:textId="52F0CBA6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517C2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47E73AEB" w14:textId="6E53AF74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F208F" id="Text Box 82245604" o:spid="_x0000_s1207" type="#_x0000_t202" style="position:absolute;left:0;text-align:left;margin-left:27.75pt;margin-top:23.25pt;width:42.85pt;height:42.95pt;z-index:25190637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" fillcolor="window" strokecolor="window" strokeweight=".5pt">
                <v:textbox>
                  <w:txbxContent>
                    <w:p w14:paraId="65CEC1A1" w14:textId="52F0CBA6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517C2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47E73AEB" w14:textId="6E53AF74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444139" w14:textId="1416DBEA" w:rsidR="00345D3B" w:rsidRPr="00402114" w:rsidRDefault="00327476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0627B9" wp14:editId="09E9E66B">
            <wp:extent cx="5943600" cy="477520"/>
            <wp:effectExtent l="0" t="0" r="0" b="0"/>
            <wp:docPr id="524066828" name="Picture 5240668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7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71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6</w:t>
      </w:r>
    </w:p>
    <w:p w14:paraId="49681421" w14:textId="34DCF20B" w:rsidR="00345D3B" w:rsidRPr="00402114" w:rsidRDefault="00402114" w:rsidP="00345D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8419" behindDoc="0" locked="0" layoutInCell="1" allowOverlap="1" wp14:anchorId="7538A3F9" wp14:editId="1E300FDA">
                <wp:simplePos x="0" y="0"/>
                <wp:positionH relativeFrom="leftMargin">
                  <wp:posOffset>371475</wp:posOffset>
                </wp:positionH>
                <wp:positionV relativeFrom="paragraph">
                  <wp:posOffset>0</wp:posOffset>
                </wp:positionV>
                <wp:extent cx="525145" cy="545465"/>
                <wp:effectExtent l="0" t="0" r="27305" b="26035"/>
                <wp:wrapNone/>
                <wp:docPr id="1712280434" name="Text Box 1712280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42DDDC5" w14:textId="6C02377A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517C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1EA1B239" w14:textId="13835DA2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8A3F9" id="Text Box 1712280434" o:spid="_x0000_s1208" type="#_x0000_t202" style="position:absolute;left:0;text-align:left;margin-left:29.25pt;margin-top:0;width:41.35pt;height:42.95pt;z-index:25190841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" fillcolor="window" strokecolor="window" strokeweight=".5pt">
                <v:textbox>
                  <w:txbxContent>
                    <w:p w14:paraId="742DDDC5" w14:textId="6C02377A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517C2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1EA1B239" w14:textId="13835DA2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A9D4BDD" wp14:editId="6F774E0F">
            <wp:extent cx="5731510" cy="526613"/>
            <wp:effectExtent l="0" t="0" r="2540" b="6985"/>
            <wp:docPr id="373489355" name="Picture 373489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8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6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45D3B" w:rsidRPr="004B51B1">
        <w:rPr>
          <w:rFonts w:ascii="Times New Roman" w:hAnsi="Times New Roman" w:cs="Times New Roman"/>
        </w:rPr>
        <w:t xml:space="preserve"> </w:t>
      </w:r>
      <w:r w:rsidR="00345D3B"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72</w:t>
      </w:r>
      <w:r w:rsidR="00686F88">
        <w:rPr>
          <w:rFonts w:ascii="Times New Roman" w:hAnsi="Times New Roman" w:cs="Times New Roman"/>
        </w:rPr>
        <w:t>. Mapping</w:t>
      </w:r>
      <w:r w:rsidR="00345D3B" w:rsidRPr="004B51B1">
        <w:rPr>
          <w:rFonts w:ascii="Times New Roman" w:hAnsi="Times New Roman" w:cs="Times New Roman"/>
        </w:rPr>
        <w:t xml:space="preserve"> of</w:t>
      </w:r>
      <w:r w:rsidR="00345D3B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45D3B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45D3B">
        <w:rPr>
          <w:rFonts w:ascii="Times New Roman" w:hAnsi="Times New Roman" w:cs="Times New Roman"/>
        </w:rPr>
        <w:t>1</w:t>
      </w:r>
      <w:r w:rsidR="00E6187E">
        <w:rPr>
          <w:rFonts w:ascii="Times New Roman" w:hAnsi="Times New Roman" w:cs="Times New Roman"/>
        </w:rPr>
        <w:t>2</w:t>
      </w:r>
      <w:r w:rsidR="00345D3B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7</w:t>
      </w:r>
    </w:p>
    <w:p w14:paraId="0B93F566" w14:textId="3D207B9F" w:rsidR="00DB0FF4" w:rsidRDefault="00142E9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0467" behindDoc="0" locked="0" layoutInCell="1" allowOverlap="1" wp14:anchorId="1F7C2B0D" wp14:editId="2FF05E31">
                <wp:simplePos x="0" y="0"/>
                <wp:positionH relativeFrom="leftMargin">
                  <wp:align>right</wp:align>
                </wp:positionH>
                <wp:positionV relativeFrom="paragraph">
                  <wp:posOffset>292100</wp:posOffset>
                </wp:positionV>
                <wp:extent cx="534670" cy="581025"/>
                <wp:effectExtent l="0" t="0" r="17780" b="28575"/>
                <wp:wrapNone/>
                <wp:docPr id="1560784663" name="Text Box 15607846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B5A132B" w14:textId="2814C0CC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453E4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499E5F44" w14:textId="746B4BE3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C2B0D" id="Text Box 1560784663" o:spid="_x0000_s1209" type="#_x0000_t202" style="position:absolute;left:0;text-align:left;margin-left:-9.1pt;margin-top:23pt;width:42.1pt;height:45.75pt;z-index:2519104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" fillcolor="window" strokecolor="window" strokeweight=".5pt">
                <v:textbox>
                  <w:txbxContent>
                    <w:p w14:paraId="7B5A132B" w14:textId="2814C0CC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453E4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499E5F44" w14:textId="746B4BE3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D6FF22" w14:textId="28D0438F" w:rsidR="00E6187E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3E05347" wp14:editId="31B4671D">
            <wp:extent cx="5943600" cy="559435"/>
            <wp:effectExtent l="0" t="0" r="0" b="0"/>
            <wp:docPr id="1474979020" name="Picture 1474979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9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6187E" w:rsidRPr="004B51B1">
        <w:rPr>
          <w:rFonts w:ascii="Times New Roman" w:hAnsi="Times New Roman" w:cs="Times New Roman"/>
        </w:rPr>
        <w:t xml:space="preserve"> </w:t>
      </w:r>
      <w:r w:rsidR="00E6187E"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73</w:t>
      </w:r>
      <w:r w:rsidR="00686F88">
        <w:rPr>
          <w:rFonts w:ascii="Times New Roman" w:hAnsi="Times New Roman" w:cs="Times New Roman"/>
        </w:rPr>
        <w:t>. Mapping</w:t>
      </w:r>
      <w:r w:rsidR="00E6187E" w:rsidRPr="004B51B1">
        <w:rPr>
          <w:rFonts w:ascii="Times New Roman" w:hAnsi="Times New Roman" w:cs="Times New Roman"/>
        </w:rPr>
        <w:t xml:space="preserve"> of</w:t>
      </w:r>
      <w:r w:rsidR="00E6187E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6187E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6187E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8</w:t>
      </w:r>
    </w:p>
    <w:p w14:paraId="706E8ED0" w14:textId="3A81C944" w:rsidR="00E6187E" w:rsidRDefault="0040211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2515" behindDoc="0" locked="0" layoutInCell="1" allowOverlap="1" wp14:anchorId="089C7FE1" wp14:editId="2012F76B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515620" cy="563880"/>
                <wp:effectExtent l="0" t="0" r="17780" b="26670"/>
                <wp:wrapNone/>
                <wp:docPr id="1915536428" name="Text Box 1915536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38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B817B34" w14:textId="09C8E4F0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453E4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216033D0" w14:textId="503EB002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C7FE1" id="Text Box 1915536428" o:spid="_x0000_s1210" type="#_x0000_t202" style="position:absolute;left:0;text-align:left;margin-left:-10.6pt;margin-top:23.3pt;width:40.6pt;height:44.4pt;z-index:2519125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" fillcolor="window" strokecolor="window" strokeweight=".5pt">
                <v:textbox>
                  <w:txbxContent>
                    <w:p w14:paraId="2B817B34" w14:textId="09C8E4F0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453E4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216033D0" w14:textId="503EB002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902CF0" w14:textId="12AA82D0" w:rsidR="00E6187E" w:rsidRPr="00402114" w:rsidRDefault="00E6187E" w:rsidP="00E618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B60F4E7" wp14:editId="7A97EEE3">
            <wp:extent cx="5943600" cy="573405"/>
            <wp:effectExtent l="0" t="0" r="0" b="0"/>
            <wp:docPr id="1828678301" name="Picture 1828678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0"/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4B51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74</w:t>
      </w:r>
      <w:r w:rsidR="00686F88">
        <w:rPr>
          <w:rFonts w:ascii="Times New Roman" w:hAnsi="Times New Roman" w:cs="Times New Roman"/>
        </w:rPr>
        <w:t>. Mapping</w:t>
      </w:r>
      <w:r w:rsidRPr="004B51B1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9</w:t>
      </w:r>
    </w:p>
    <w:p w14:paraId="5B9E6DBE" w14:textId="7AAE366D" w:rsidR="00DB0FF4" w:rsidRDefault="0040211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4563" behindDoc="0" locked="0" layoutInCell="1" allowOverlap="1" wp14:anchorId="7787C6E3" wp14:editId="086AFAFF">
                <wp:simplePos x="0" y="0"/>
                <wp:positionH relativeFrom="leftMargin">
                  <wp:align>right</wp:align>
                </wp:positionH>
                <wp:positionV relativeFrom="paragraph">
                  <wp:posOffset>286385</wp:posOffset>
                </wp:positionV>
                <wp:extent cx="515620" cy="552450"/>
                <wp:effectExtent l="0" t="0" r="17780" b="19050"/>
                <wp:wrapNone/>
                <wp:docPr id="1546527955" name="Text Box 15465279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52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D9F0DB3" w14:textId="7A9BD705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517C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453E4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49DD5F33" w14:textId="31DA40A3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7C6E3" id="Text Box 1546527955" o:spid="_x0000_s1211" type="#_x0000_t202" style="position:absolute;left:0;text-align:left;margin-left:-10.6pt;margin-top:22.55pt;width:40.6pt;height:43.5pt;z-index:2519145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" fillcolor="window" strokecolor="window" strokeweight=".5pt">
                <v:textbox>
                  <w:txbxContent>
                    <w:p w14:paraId="2D9F0DB3" w14:textId="7A9BD705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517C2">
                        <w:rPr>
                          <w:sz w:val="18"/>
                          <w:szCs w:val="18"/>
                        </w:rPr>
                        <w:t>1</w:t>
                      </w:r>
                      <w:r w:rsidR="009453E4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49DD5F33" w14:textId="31DA40A3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78DDEF" w14:textId="0B2BC4CF" w:rsidR="00E6187E" w:rsidRPr="00402114" w:rsidRDefault="00327476" w:rsidP="00E618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7C516A5" wp14:editId="57CD508C">
            <wp:extent cx="5943600" cy="552450"/>
            <wp:effectExtent l="0" t="0" r="0" b="0"/>
            <wp:docPr id="363909517" name="Picture 363909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1"/>
                    <pic:cNvPicPr>
                      <a:picLocks noChangeAspect="1" noChangeArrowheads="1"/>
                    </pic:cNvPicPr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6187E" w:rsidRPr="004B51B1">
        <w:rPr>
          <w:rFonts w:ascii="Times New Roman" w:hAnsi="Times New Roman" w:cs="Times New Roman"/>
        </w:rPr>
        <w:t xml:space="preserve"> </w:t>
      </w:r>
      <w:r w:rsidR="00E6187E"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75</w:t>
      </w:r>
      <w:r w:rsidR="00686F88">
        <w:rPr>
          <w:rFonts w:ascii="Times New Roman" w:hAnsi="Times New Roman" w:cs="Times New Roman"/>
        </w:rPr>
        <w:t>. Mapping</w:t>
      </w:r>
      <w:r w:rsidR="00E6187E" w:rsidRPr="004B51B1">
        <w:rPr>
          <w:rFonts w:ascii="Times New Roman" w:hAnsi="Times New Roman" w:cs="Times New Roman"/>
        </w:rPr>
        <w:t xml:space="preserve"> of</w:t>
      </w:r>
      <w:r w:rsidR="00E6187E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6187E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6187E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10</w:t>
      </w:r>
    </w:p>
    <w:p w14:paraId="608FA504" w14:textId="5228F089" w:rsidR="00DB0FF4" w:rsidRDefault="00142E9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6611" behindDoc="0" locked="0" layoutInCell="1" allowOverlap="1" wp14:anchorId="3A2A21A9" wp14:editId="7A2DE9DD">
                <wp:simplePos x="0" y="0"/>
                <wp:positionH relativeFrom="leftMargin">
                  <wp:posOffset>371475</wp:posOffset>
                </wp:positionH>
                <wp:positionV relativeFrom="paragraph">
                  <wp:posOffset>287655</wp:posOffset>
                </wp:positionV>
                <wp:extent cx="525145" cy="590550"/>
                <wp:effectExtent l="0" t="0" r="27305" b="19050"/>
                <wp:wrapNone/>
                <wp:docPr id="108623259" name="Text Box 108623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CA2C03D" w14:textId="04A9224E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453E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0AB5E172" w14:textId="78F86B34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A21A9" id="Text Box 108623259" o:spid="_x0000_s1212" type="#_x0000_t202" style="position:absolute;left:0;text-align:left;margin-left:29.25pt;margin-top:22.65pt;width:41.35pt;height:46.5pt;z-index:25191661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" fillcolor="window" strokecolor="window" strokeweight=".5pt">
                <v:textbox>
                  <w:txbxContent>
                    <w:p w14:paraId="7CA2C03D" w14:textId="04A9224E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453E4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0AB5E172" w14:textId="78F86B34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A59982" w14:textId="4E71AB36" w:rsidR="00E6187E" w:rsidRPr="00402114" w:rsidRDefault="00327476" w:rsidP="00E618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B58284D" wp14:editId="75E470EE">
            <wp:extent cx="5943600" cy="559435"/>
            <wp:effectExtent l="0" t="0" r="0" b="0"/>
            <wp:docPr id="1177848571" name="Picture 1177848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2"/>
                    <pic:cNvPicPr>
                      <a:picLocks noChangeAspect="1" noChangeArrowheads="1"/>
                    </pic:cNvPicPr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6187E" w:rsidRPr="004B51B1">
        <w:rPr>
          <w:rFonts w:ascii="Times New Roman" w:hAnsi="Times New Roman" w:cs="Times New Roman"/>
        </w:rPr>
        <w:t xml:space="preserve"> </w:t>
      </w:r>
      <w:r w:rsidR="00E6187E">
        <w:rPr>
          <w:rFonts w:ascii="Times New Roman" w:hAnsi="Times New Roman" w:cs="Times New Roman"/>
        </w:rPr>
        <w:t>1</w:t>
      </w:r>
      <w:r w:rsidR="00635FAD">
        <w:rPr>
          <w:rFonts w:ascii="Times New Roman" w:hAnsi="Times New Roman" w:cs="Times New Roman"/>
        </w:rPr>
        <w:t>76</w:t>
      </w:r>
      <w:r w:rsidR="00686F88">
        <w:rPr>
          <w:rFonts w:ascii="Times New Roman" w:hAnsi="Times New Roman" w:cs="Times New Roman"/>
        </w:rPr>
        <w:t>. Mapping</w:t>
      </w:r>
      <w:r w:rsidR="00E6187E" w:rsidRPr="004B51B1">
        <w:rPr>
          <w:rFonts w:ascii="Times New Roman" w:hAnsi="Times New Roman" w:cs="Times New Roman"/>
        </w:rPr>
        <w:t xml:space="preserve"> of</w:t>
      </w:r>
      <w:r w:rsidR="00E6187E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6187E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6187E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11</w:t>
      </w:r>
    </w:p>
    <w:p w14:paraId="4DAD7128" w14:textId="123AD025" w:rsidR="00DB0FF4" w:rsidRDefault="00142E9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8659" behindDoc="0" locked="0" layoutInCell="1" allowOverlap="1" wp14:anchorId="71896728" wp14:editId="0D28111F">
                <wp:simplePos x="0" y="0"/>
                <wp:positionH relativeFrom="leftMargin">
                  <wp:posOffset>371475</wp:posOffset>
                </wp:positionH>
                <wp:positionV relativeFrom="paragraph">
                  <wp:posOffset>253365</wp:posOffset>
                </wp:positionV>
                <wp:extent cx="525145" cy="561975"/>
                <wp:effectExtent l="0" t="0" r="27305" b="28575"/>
                <wp:wrapNone/>
                <wp:docPr id="1154335311" name="Text Box 1154335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10502B8" w14:textId="3C21EB31" w:rsidR="00921DF0" w:rsidRPr="0036648D" w:rsidRDefault="00864FAE" w:rsidP="00921DF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453E4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084609EA" w14:textId="05CDC1AB" w:rsidR="00921DF0" w:rsidRPr="0036648D" w:rsidRDefault="00864FAE" w:rsidP="00921D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21DF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96728" id="Text Box 1154335311" o:spid="_x0000_s1213" type="#_x0000_t202" style="position:absolute;left:0;text-align:left;margin-left:29.25pt;margin-top:19.95pt;width:41.35pt;height:44.25pt;z-index:2519186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ag7PgIAAKYEAAAOAAAAZHJzL2Uyb0RvYy54bWysVN1v2jAQf5+0/8Hy+wgwQtu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" fillcolor="window" strokecolor="window" strokeweight=".5pt">
                <v:textbox>
                  <w:txbxContent>
                    <w:p w14:paraId="110502B8" w14:textId="3C21EB31" w:rsidR="00921DF0" w:rsidRPr="0036648D" w:rsidRDefault="00864FAE" w:rsidP="00921DF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453E4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084609EA" w14:textId="05CDC1AB" w:rsidR="00921DF0" w:rsidRPr="0036648D" w:rsidRDefault="00864FAE" w:rsidP="00921DF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21DF0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A1A6B6" w14:textId="552594B9" w:rsidR="00E6187E" w:rsidRPr="00402114" w:rsidRDefault="00327476" w:rsidP="00E618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90266AC" wp14:editId="0F98D9B3">
            <wp:extent cx="5943600" cy="559435"/>
            <wp:effectExtent l="0" t="0" r="0" b="0"/>
            <wp:docPr id="1660997147" name="Picture 1660997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3"/>
                    <pic:cNvPicPr>
                      <a:picLocks noChangeAspect="1" noChangeArrowheads="1"/>
                    </pic:cNvPicPr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6187E" w:rsidRPr="004B51B1">
        <w:rPr>
          <w:rFonts w:ascii="Times New Roman" w:hAnsi="Times New Roman" w:cs="Times New Roman"/>
        </w:rPr>
        <w:t xml:space="preserve"> </w:t>
      </w:r>
      <w:r w:rsidR="00E6187E">
        <w:rPr>
          <w:rFonts w:ascii="Times New Roman" w:hAnsi="Times New Roman" w:cs="Times New Roman"/>
        </w:rPr>
        <w:t>1</w:t>
      </w:r>
      <w:r w:rsidR="001A40A7">
        <w:rPr>
          <w:rFonts w:ascii="Times New Roman" w:hAnsi="Times New Roman" w:cs="Times New Roman"/>
        </w:rPr>
        <w:t>77</w:t>
      </w:r>
      <w:r w:rsidR="00686F88">
        <w:rPr>
          <w:rFonts w:ascii="Times New Roman" w:hAnsi="Times New Roman" w:cs="Times New Roman"/>
        </w:rPr>
        <w:t>. Mapping</w:t>
      </w:r>
      <w:r w:rsidR="00E6187E" w:rsidRPr="004B51B1">
        <w:rPr>
          <w:rFonts w:ascii="Times New Roman" w:hAnsi="Times New Roman" w:cs="Times New Roman"/>
        </w:rPr>
        <w:t xml:space="preserve"> of</w:t>
      </w:r>
      <w:r w:rsidR="00E6187E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6187E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6187E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12</w:t>
      </w:r>
    </w:p>
    <w:p w14:paraId="3D37A728" w14:textId="6E2A18CA" w:rsidR="00DB0FF4" w:rsidRDefault="00142E9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0707" behindDoc="0" locked="0" layoutInCell="1" allowOverlap="1" wp14:anchorId="08CD9741" wp14:editId="59878715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515620" cy="561975"/>
                <wp:effectExtent l="0" t="0" r="17780" b="28575"/>
                <wp:wrapNone/>
                <wp:docPr id="1430471029" name="Text Box 1430471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BDBF890" w14:textId="1F2BDB15" w:rsidR="00142E9B" w:rsidRPr="0036648D" w:rsidRDefault="00864FAE" w:rsidP="00142E9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453E4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70DBA924" w14:textId="0A79D639" w:rsidR="00142E9B" w:rsidRPr="0036648D" w:rsidRDefault="00864FAE" w:rsidP="00142E9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42E9B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D9741" id="Text Box 1430471029" o:spid="_x0000_s1214" type="#_x0000_t202" style="position:absolute;left:0;text-align:left;margin-left:-10.6pt;margin-top:23.3pt;width:40.6pt;height:44.25pt;z-index:2519207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" fillcolor="window" strokecolor="window" strokeweight=".5pt">
                <v:textbox>
                  <w:txbxContent>
                    <w:p w14:paraId="6BDBF890" w14:textId="1F2BDB15" w:rsidR="00142E9B" w:rsidRPr="0036648D" w:rsidRDefault="00864FAE" w:rsidP="00142E9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453E4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70DBA924" w14:textId="0A79D639" w:rsidR="00142E9B" w:rsidRPr="0036648D" w:rsidRDefault="00864FAE" w:rsidP="00142E9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42E9B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E5EAE2" w14:textId="3F56200C" w:rsidR="00E6187E" w:rsidRPr="00402114" w:rsidRDefault="00327476" w:rsidP="00E618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417E058" wp14:editId="080DAC54">
            <wp:extent cx="5943600" cy="532130"/>
            <wp:effectExtent l="0" t="0" r="0" b="1270"/>
            <wp:docPr id="778887884" name="Picture 778887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4"/>
                    <pic:cNvPicPr>
                      <a:picLocks noChangeAspect="1" noChangeArrowheads="1"/>
                    </pic:cNvPicPr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6187E" w:rsidRPr="004B51B1">
        <w:rPr>
          <w:rFonts w:ascii="Times New Roman" w:hAnsi="Times New Roman" w:cs="Times New Roman"/>
        </w:rPr>
        <w:t xml:space="preserve"> </w:t>
      </w:r>
      <w:r w:rsidR="00E6187E">
        <w:rPr>
          <w:rFonts w:ascii="Times New Roman" w:hAnsi="Times New Roman" w:cs="Times New Roman"/>
        </w:rPr>
        <w:t>1</w:t>
      </w:r>
      <w:r w:rsidR="001A40A7">
        <w:rPr>
          <w:rFonts w:ascii="Times New Roman" w:hAnsi="Times New Roman" w:cs="Times New Roman"/>
        </w:rPr>
        <w:t>78</w:t>
      </w:r>
      <w:r w:rsidR="00686F88">
        <w:rPr>
          <w:rFonts w:ascii="Times New Roman" w:hAnsi="Times New Roman" w:cs="Times New Roman"/>
        </w:rPr>
        <w:t>. Mapping</w:t>
      </w:r>
      <w:r w:rsidR="00E6187E" w:rsidRPr="004B51B1">
        <w:rPr>
          <w:rFonts w:ascii="Times New Roman" w:hAnsi="Times New Roman" w:cs="Times New Roman"/>
        </w:rPr>
        <w:t xml:space="preserve"> of</w:t>
      </w:r>
      <w:r w:rsidR="00E6187E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6187E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6187E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13</w:t>
      </w:r>
    </w:p>
    <w:p w14:paraId="35F8FE0B" w14:textId="26384FC1" w:rsidR="00DB0FF4" w:rsidRDefault="00142E9B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2755" behindDoc="0" locked="0" layoutInCell="1" allowOverlap="1" wp14:anchorId="4E79063B" wp14:editId="1110300F">
                <wp:simplePos x="0" y="0"/>
                <wp:positionH relativeFrom="leftMargin">
                  <wp:align>right</wp:align>
                </wp:positionH>
                <wp:positionV relativeFrom="paragraph">
                  <wp:posOffset>290830</wp:posOffset>
                </wp:positionV>
                <wp:extent cx="525145" cy="571500"/>
                <wp:effectExtent l="0" t="0" r="27305" b="19050"/>
                <wp:wrapNone/>
                <wp:docPr id="29464573" name="Text Box 29464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2CDB75D" w14:textId="7172540D" w:rsidR="00142E9B" w:rsidRPr="0036648D" w:rsidRDefault="00864FAE" w:rsidP="00142E9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453E4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59006DE9" w14:textId="4D32C0C7" w:rsidR="00142E9B" w:rsidRPr="0036648D" w:rsidRDefault="00864FAE" w:rsidP="00142E9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42E9B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9063B" id="Text Box 29464573" o:spid="_x0000_s1215" type="#_x0000_t202" style="position:absolute;left:0;text-align:left;margin-left:-9.85pt;margin-top:22.9pt;width:41.35pt;height:45pt;z-index:2519227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" fillcolor="window" strokecolor="window" strokeweight=".5pt">
                <v:textbox>
                  <w:txbxContent>
                    <w:p w14:paraId="72CDB75D" w14:textId="7172540D" w:rsidR="00142E9B" w:rsidRPr="0036648D" w:rsidRDefault="00864FAE" w:rsidP="00142E9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453E4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59006DE9" w14:textId="4D32C0C7" w:rsidR="00142E9B" w:rsidRPr="0036648D" w:rsidRDefault="00864FAE" w:rsidP="00142E9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42E9B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2F19C3" w14:textId="4CDC7D9A" w:rsidR="00E6187E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ACCEC72" wp14:editId="536C97F0">
            <wp:extent cx="5943600" cy="546100"/>
            <wp:effectExtent l="0" t="0" r="0" b="6350"/>
            <wp:docPr id="1600679944" name="Picture 1600679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5"/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6187E" w:rsidRPr="004B51B1">
        <w:rPr>
          <w:rFonts w:ascii="Times New Roman" w:hAnsi="Times New Roman" w:cs="Times New Roman"/>
        </w:rPr>
        <w:t xml:space="preserve"> </w:t>
      </w:r>
      <w:r w:rsidR="00E6187E">
        <w:rPr>
          <w:rFonts w:ascii="Times New Roman" w:hAnsi="Times New Roman" w:cs="Times New Roman"/>
        </w:rPr>
        <w:t>1</w:t>
      </w:r>
      <w:r w:rsidR="001A40A7">
        <w:rPr>
          <w:rFonts w:ascii="Times New Roman" w:hAnsi="Times New Roman" w:cs="Times New Roman"/>
        </w:rPr>
        <w:t>79</w:t>
      </w:r>
      <w:r w:rsidR="00686F88">
        <w:rPr>
          <w:rFonts w:ascii="Times New Roman" w:hAnsi="Times New Roman" w:cs="Times New Roman"/>
        </w:rPr>
        <w:t>. Mapping</w:t>
      </w:r>
      <w:r w:rsidR="00E6187E" w:rsidRPr="004B51B1">
        <w:rPr>
          <w:rFonts w:ascii="Times New Roman" w:hAnsi="Times New Roman" w:cs="Times New Roman"/>
        </w:rPr>
        <w:t xml:space="preserve"> of</w:t>
      </w:r>
      <w:r w:rsidR="00E6187E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E6187E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6187E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14</w:t>
      </w:r>
    </w:p>
    <w:p w14:paraId="6505905B" w14:textId="1BE47FC6" w:rsidR="00FD0747" w:rsidRPr="00402114" w:rsidRDefault="00FD0747" w:rsidP="00FD074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4803" behindDoc="0" locked="0" layoutInCell="1" allowOverlap="1" wp14:anchorId="0838E5ED" wp14:editId="0DC6BA44">
                <wp:simplePos x="0" y="0"/>
                <wp:positionH relativeFrom="leftMargin">
                  <wp:posOffset>333375</wp:posOffset>
                </wp:positionH>
                <wp:positionV relativeFrom="paragraph">
                  <wp:posOffset>9525</wp:posOffset>
                </wp:positionV>
                <wp:extent cx="563245" cy="600075"/>
                <wp:effectExtent l="0" t="0" r="27305" b="28575"/>
                <wp:wrapNone/>
                <wp:docPr id="1452822975" name="Text Box 14528229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428C1A6" w14:textId="2331CBD8" w:rsidR="00142E9B" w:rsidRPr="0036648D" w:rsidRDefault="00864FAE" w:rsidP="00142E9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453E4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1A99DC8B" w14:textId="09C7CF25" w:rsidR="00142E9B" w:rsidRPr="0036648D" w:rsidRDefault="00864FAE" w:rsidP="00142E9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42E9B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8E5ED" id="Text Box 1452822975" o:spid="_x0000_s1216" type="#_x0000_t202" style="position:absolute;left:0;text-align:left;margin-left:26.25pt;margin-top:.75pt;width:44.35pt;height:47.25pt;z-index:25192480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" fillcolor="window" strokecolor="window" strokeweight=".5pt">
                <v:textbox>
                  <w:txbxContent>
                    <w:p w14:paraId="3428C1A6" w14:textId="2331CBD8" w:rsidR="00142E9B" w:rsidRPr="0036648D" w:rsidRDefault="00864FAE" w:rsidP="00142E9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453E4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1A99DC8B" w14:textId="09C7CF25" w:rsidR="00142E9B" w:rsidRPr="0036648D" w:rsidRDefault="00864FAE" w:rsidP="00142E9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42E9B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65DCD8" wp14:editId="4F38DC69">
            <wp:extent cx="5943600" cy="559435"/>
            <wp:effectExtent l="0" t="0" r="0" b="0"/>
            <wp:docPr id="403343515" name="Picture 403343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6"/>
                    <pic:cNvPicPr>
                      <a:picLocks noChangeAspect="1" noChangeArrowheads="1"/>
                    </pic:cNvPicPr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4B51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</w:t>
      </w:r>
      <w:r w:rsidR="001A40A7">
        <w:rPr>
          <w:rFonts w:ascii="Times New Roman" w:hAnsi="Times New Roman" w:cs="Times New Roman"/>
        </w:rPr>
        <w:t>80</w:t>
      </w:r>
      <w:r w:rsidR="00686F88">
        <w:rPr>
          <w:rFonts w:ascii="Times New Roman" w:hAnsi="Times New Roman" w:cs="Times New Roman"/>
        </w:rPr>
        <w:t>. Mapping</w:t>
      </w:r>
      <w:r w:rsidRPr="004B51B1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5</w:t>
      </w:r>
    </w:p>
    <w:p w14:paraId="55B4A8BA" w14:textId="74B2E489" w:rsidR="00DB0FF4" w:rsidRDefault="008F330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6851" behindDoc="0" locked="0" layoutInCell="1" allowOverlap="1" wp14:anchorId="1C7393D3" wp14:editId="12E0CD7B">
                <wp:simplePos x="0" y="0"/>
                <wp:positionH relativeFrom="leftMargin">
                  <wp:align>right</wp:align>
                </wp:positionH>
                <wp:positionV relativeFrom="paragraph">
                  <wp:posOffset>294640</wp:posOffset>
                </wp:positionV>
                <wp:extent cx="515620" cy="559435"/>
                <wp:effectExtent l="0" t="0" r="17780" b="12065"/>
                <wp:wrapNone/>
                <wp:docPr id="1478332014" name="Text Box 14783320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5943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2C1FE85" w14:textId="475D45B1" w:rsidR="008F3307" w:rsidRPr="0036648D" w:rsidRDefault="00864FAE" w:rsidP="008F330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F3307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174E2ADB" w14:textId="2FB824A8" w:rsidR="008F3307" w:rsidRPr="0036648D" w:rsidRDefault="00864FAE" w:rsidP="008F33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F3307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393D3" id="Text Box 1478332014" o:spid="_x0000_s1217" type="#_x0000_t202" style="position:absolute;left:0;text-align:left;margin-left:-10.6pt;margin-top:23.2pt;width:40.6pt;height:44.05pt;z-index:2519268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" fillcolor="window" strokecolor="window" strokeweight=".5pt">
                <v:textbox>
                  <w:txbxContent>
                    <w:p w14:paraId="72C1FE85" w14:textId="475D45B1" w:rsidR="008F3307" w:rsidRPr="0036648D" w:rsidRDefault="00864FAE" w:rsidP="008F330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F3307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174E2ADB" w14:textId="2FB824A8" w:rsidR="008F3307" w:rsidRPr="0036648D" w:rsidRDefault="00864FAE" w:rsidP="008F330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F3307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04384E" w14:textId="553795FD" w:rsidR="00FD0747" w:rsidRPr="00402114" w:rsidRDefault="00327476" w:rsidP="00FD074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827338" wp14:editId="3C84D700">
            <wp:extent cx="5943600" cy="559435"/>
            <wp:effectExtent l="0" t="0" r="0" b="0"/>
            <wp:docPr id="1519773371" name="Picture 1519773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7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D0747" w:rsidRPr="004B51B1">
        <w:rPr>
          <w:rFonts w:ascii="Times New Roman" w:hAnsi="Times New Roman" w:cs="Times New Roman"/>
        </w:rPr>
        <w:t xml:space="preserve"> </w:t>
      </w:r>
      <w:r w:rsidR="00FD0747">
        <w:rPr>
          <w:rFonts w:ascii="Times New Roman" w:hAnsi="Times New Roman" w:cs="Times New Roman"/>
        </w:rPr>
        <w:t>1</w:t>
      </w:r>
      <w:r w:rsidR="001A40A7">
        <w:rPr>
          <w:rFonts w:ascii="Times New Roman" w:hAnsi="Times New Roman" w:cs="Times New Roman"/>
        </w:rPr>
        <w:t>81</w:t>
      </w:r>
      <w:r w:rsidR="00686F88">
        <w:rPr>
          <w:rFonts w:ascii="Times New Roman" w:hAnsi="Times New Roman" w:cs="Times New Roman"/>
        </w:rPr>
        <w:t>. Mapping</w:t>
      </w:r>
      <w:r w:rsidR="00FD0747" w:rsidRPr="004B51B1">
        <w:rPr>
          <w:rFonts w:ascii="Times New Roman" w:hAnsi="Times New Roman" w:cs="Times New Roman"/>
        </w:rPr>
        <w:t xml:space="preserve"> of</w:t>
      </w:r>
      <w:r w:rsidR="00FD0747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FD0747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FD0747">
        <w:rPr>
          <w:rFonts w:ascii="Times New Roman" w:hAnsi="Times New Roman" w:cs="Times New Roman"/>
        </w:rPr>
        <w:t>16</w:t>
      </w:r>
    </w:p>
    <w:p w14:paraId="4897D5FD" w14:textId="027A904A" w:rsidR="00DB0FF4" w:rsidRDefault="0014474E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8899" behindDoc="0" locked="0" layoutInCell="1" allowOverlap="1" wp14:anchorId="4CDCBBFC" wp14:editId="1ECA6442">
                <wp:simplePos x="0" y="0"/>
                <wp:positionH relativeFrom="leftMargin">
                  <wp:posOffset>295276</wp:posOffset>
                </wp:positionH>
                <wp:positionV relativeFrom="paragraph">
                  <wp:posOffset>298450</wp:posOffset>
                </wp:positionV>
                <wp:extent cx="591820" cy="619125"/>
                <wp:effectExtent l="0" t="0" r="17780" b="28575"/>
                <wp:wrapNone/>
                <wp:docPr id="1629629688" name="Text Box 16296296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F12BD26" w14:textId="618C5FE2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4474E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CEF6460" w14:textId="107EE72C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402114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CBBFC" id="Text Box 1629629688" o:spid="_x0000_s1218" type="#_x0000_t202" style="position:absolute;left:0;text-align:left;margin-left:23.25pt;margin-top:23.5pt;width:46.6pt;height:48.75pt;z-index:25192889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" fillcolor="window" strokecolor="window" strokeweight=".5pt">
                <v:textbox>
                  <w:txbxContent>
                    <w:p w14:paraId="7F12BD26" w14:textId="618C5FE2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4474E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0CEF6460" w14:textId="107EE72C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402114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E36BE6" w14:textId="3932A958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64924A6" wp14:editId="1ADD72AB">
            <wp:extent cx="5943600" cy="539115"/>
            <wp:effectExtent l="0" t="0" r="0" b="0"/>
            <wp:docPr id="1960958811" name="Picture 1960958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8"/>
                    <pic:cNvPicPr>
                      <a:picLocks noChangeAspect="1" noChangeArrowheads="1"/>
                    </pic:cNvPicPr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1A40A7">
        <w:rPr>
          <w:rFonts w:ascii="Times New Roman" w:hAnsi="Times New Roman" w:cs="Times New Roman"/>
        </w:rPr>
        <w:t>82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</w:t>
      </w:r>
    </w:p>
    <w:p w14:paraId="6DED47F6" w14:textId="3D3A2A56" w:rsidR="002640F1" w:rsidRDefault="0014474E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0947" behindDoc="0" locked="0" layoutInCell="1" allowOverlap="1" wp14:anchorId="62C7A238" wp14:editId="22BA5C5A">
                <wp:simplePos x="0" y="0"/>
                <wp:positionH relativeFrom="leftMargin">
                  <wp:posOffset>371475</wp:posOffset>
                </wp:positionH>
                <wp:positionV relativeFrom="paragraph">
                  <wp:posOffset>142240</wp:posOffset>
                </wp:positionV>
                <wp:extent cx="544195" cy="590550"/>
                <wp:effectExtent l="0" t="0" r="27305" b="19050"/>
                <wp:wrapNone/>
                <wp:docPr id="429236049" name="Text Box 429236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39C0229" w14:textId="1448D6E6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4474E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30BBCC7" w14:textId="5CB75BED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4474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7A238" id="Text Box 429236049" o:spid="_x0000_s1219" type="#_x0000_t202" style="position:absolute;left:0;text-align:left;margin-left:29.25pt;margin-top:11.2pt;width:42.85pt;height:46.5pt;z-index:2519309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" fillcolor="window" strokecolor="window" strokeweight=".5pt">
                <v:textbox>
                  <w:txbxContent>
                    <w:p w14:paraId="439C0229" w14:textId="1448D6E6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4474E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30BBCC7" w14:textId="5CB75BED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14474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A73EB9" w14:textId="67977181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E458FB" wp14:editId="2A690B26">
            <wp:extent cx="5943600" cy="552450"/>
            <wp:effectExtent l="0" t="0" r="0" b="0"/>
            <wp:docPr id="316634716" name="Picture 316634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9"/>
                    <pic:cNvPicPr>
                      <a:picLocks noChangeAspect="1" noChangeArrowheads="1"/>
                    </pic:cNvPicPr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1A40A7">
        <w:rPr>
          <w:rFonts w:ascii="Times New Roman" w:hAnsi="Times New Roman" w:cs="Times New Roman"/>
        </w:rPr>
        <w:t>83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14474E">
        <w:rPr>
          <w:rFonts w:ascii="Times New Roman" w:hAnsi="Times New Roman" w:cs="Times New Roman"/>
        </w:rPr>
        <w:t>2</w:t>
      </w:r>
    </w:p>
    <w:p w14:paraId="7AA74AEF" w14:textId="4189C514" w:rsidR="008C0251" w:rsidRDefault="00760FCE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2995" behindDoc="0" locked="0" layoutInCell="1" allowOverlap="1" wp14:anchorId="318B92DF" wp14:editId="514EBB01">
                <wp:simplePos x="0" y="0"/>
                <wp:positionH relativeFrom="leftMargin">
                  <wp:posOffset>323850</wp:posOffset>
                </wp:positionH>
                <wp:positionV relativeFrom="paragraph">
                  <wp:posOffset>229235</wp:posOffset>
                </wp:positionV>
                <wp:extent cx="572770" cy="647700"/>
                <wp:effectExtent l="0" t="0" r="17780" b="19050"/>
                <wp:wrapNone/>
                <wp:docPr id="567247913" name="Text Box 5672479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647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DCF7328" w14:textId="391AA055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4474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3A819A5A" w14:textId="1F0FDEDA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4474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B92DF" id="Text Box 567247913" o:spid="_x0000_s1220" type="#_x0000_t202" style="position:absolute;left:0;text-align:left;margin-left:25.5pt;margin-top:18.05pt;width:45.1pt;height:51pt;z-index:25193299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" fillcolor="window" strokecolor="window" strokeweight=".5pt">
                <v:textbox>
                  <w:txbxContent>
                    <w:p w14:paraId="1DCF7328" w14:textId="391AA055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4474E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3A819A5A" w14:textId="1F0FDEDA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14474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149BB3" w14:textId="54690874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1825D74" wp14:editId="7B55ECC4">
            <wp:extent cx="5943600" cy="525145"/>
            <wp:effectExtent l="0" t="0" r="0" b="8255"/>
            <wp:docPr id="1865493898" name="Picture 1865493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0"/>
                    <pic:cNvPicPr>
                      <a:picLocks noChangeAspect="1" noChangeArrowheads="1"/>
                    </pic:cNvPicPr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1A40A7">
        <w:rPr>
          <w:rFonts w:ascii="Times New Roman" w:hAnsi="Times New Roman" w:cs="Times New Roman"/>
        </w:rPr>
        <w:t>84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14474E">
        <w:rPr>
          <w:rFonts w:ascii="Times New Roman" w:hAnsi="Times New Roman" w:cs="Times New Roman"/>
        </w:rPr>
        <w:t>3</w:t>
      </w:r>
    </w:p>
    <w:p w14:paraId="69886F39" w14:textId="6FB71983" w:rsidR="00DB0FF4" w:rsidRDefault="00760FCE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5043" behindDoc="0" locked="0" layoutInCell="1" allowOverlap="1" wp14:anchorId="58724107" wp14:editId="594BACA2">
                <wp:simplePos x="0" y="0"/>
                <wp:positionH relativeFrom="leftMargin">
                  <wp:posOffset>352425</wp:posOffset>
                </wp:positionH>
                <wp:positionV relativeFrom="paragraph">
                  <wp:posOffset>287655</wp:posOffset>
                </wp:positionV>
                <wp:extent cx="544195" cy="619125"/>
                <wp:effectExtent l="0" t="0" r="27305" b="28575"/>
                <wp:wrapNone/>
                <wp:docPr id="762647718" name="Text Box 7626477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8264F59" w14:textId="74277E30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60FCE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0BF02CB" w14:textId="4A4288EF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60FC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24107" id="Text Box 762647718" o:spid="_x0000_s1221" type="#_x0000_t202" style="position:absolute;left:0;text-align:left;margin-left:27.75pt;margin-top:22.65pt;width:42.85pt;height:48.75pt;z-index:25193504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" fillcolor="window" strokecolor="window" strokeweight=".5pt">
                <v:textbox>
                  <w:txbxContent>
                    <w:p w14:paraId="68264F59" w14:textId="74277E30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60FCE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20BF02CB" w14:textId="4A4288EF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760FC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C57C64" w14:textId="5C7623FA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F509630" wp14:editId="32C2EEF5">
            <wp:extent cx="5943600" cy="546100"/>
            <wp:effectExtent l="0" t="0" r="0" b="6350"/>
            <wp:docPr id="1606598443" name="Picture 1606598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1"/>
                    <pic:cNvPicPr>
                      <a:picLocks noChangeAspect="1" noChangeArrowheads="1"/>
                    </pic:cNvPicPr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F65433">
        <w:rPr>
          <w:rFonts w:ascii="Times New Roman" w:hAnsi="Times New Roman" w:cs="Times New Roman"/>
        </w:rPr>
        <w:t>85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760FCE">
        <w:rPr>
          <w:rFonts w:ascii="Times New Roman" w:hAnsi="Times New Roman" w:cs="Times New Roman"/>
        </w:rPr>
        <w:t>4</w:t>
      </w:r>
    </w:p>
    <w:p w14:paraId="44217C62" w14:textId="323D0903" w:rsidR="00DB0FF4" w:rsidRDefault="00760FCE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7091" behindDoc="0" locked="0" layoutInCell="1" allowOverlap="1" wp14:anchorId="10295902" wp14:editId="23C28DB5">
                <wp:simplePos x="0" y="0"/>
                <wp:positionH relativeFrom="leftMargin">
                  <wp:align>right</wp:align>
                </wp:positionH>
                <wp:positionV relativeFrom="paragraph">
                  <wp:posOffset>251460</wp:posOffset>
                </wp:positionV>
                <wp:extent cx="534670" cy="561975"/>
                <wp:effectExtent l="0" t="0" r="17780" b="28575"/>
                <wp:wrapNone/>
                <wp:docPr id="1857072526" name="Text Box 18570725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F8A7190" w14:textId="19223C07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60FCE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0D3391EF" w14:textId="426B4E73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60FC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95902" id="Text Box 1857072526" o:spid="_x0000_s1222" type="#_x0000_t202" style="position:absolute;left:0;text-align:left;margin-left:-9.1pt;margin-top:19.8pt;width:42.1pt;height:44.25pt;z-index:2519370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" fillcolor="window" strokecolor="window" strokeweight=".5pt">
                <v:textbox>
                  <w:txbxContent>
                    <w:p w14:paraId="4F8A7190" w14:textId="19223C07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60FCE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0D3391EF" w14:textId="426B4E73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760FC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90140F" w14:textId="79C3178A" w:rsidR="00F65433" w:rsidRPr="00587949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7EFFEFD" wp14:editId="56B32C9A">
            <wp:extent cx="5943600" cy="546100"/>
            <wp:effectExtent l="0" t="0" r="0" b="6350"/>
            <wp:docPr id="1614007070" name="Picture 1614007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2"/>
                    <pic:cNvPicPr>
                      <a:picLocks noChangeAspect="1" noChangeArrowheads="1"/>
                    </pic:cNvPicPr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F65433">
        <w:rPr>
          <w:rFonts w:ascii="Times New Roman" w:hAnsi="Times New Roman" w:cs="Times New Roman"/>
        </w:rPr>
        <w:t>86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760FCE">
        <w:rPr>
          <w:rFonts w:ascii="Times New Roman" w:hAnsi="Times New Roman" w:cs="Times New Roman"/>
        </w:rPr>
        <w:t>5</w:t>
      </w:r>
    </w:p>
    <w:p w14:paraId="3882C313" w14:textId="4C6B1194" w:rsidR="008C0251" w:rsidRDefault="00F65433" w:rsidP="008C025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9139" behindDoc="0" locked="0" layoutInCell="1" allowOverlap="1" wp14:anchorId="39A9793E" wp14:editId="504B4351">
                <wp:simplePos x="0" y="0"/>
                <wp:positionH relativeFrom="leftMargin">
                  <wp:align>right</wp:align>
                </wp:positionH>
                <wp:positionV relativeFrom="paragraph">
                  <wp:posOffset>5080</wp:posOffset>
                </wp:positionV>
                <wp:extent cx="525145" cy="590550"/>
                <wp:effectExtent l="0" t="0" r="27305" b="19050"/>
                <wp:wrapNone/>
                <wp:docPr id="50967424" name="Text Box 50967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747A94E" w14:textId="7E37105C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336E25E" w14:textId="1B76FB42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60FC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9793E" id="Text Box 50967424" o:spid="_x0000_s1223" type="#_x0000_t202" style="position:absolute;left:0;text-align:left;margin-left:-9.85pt;margin-top:.4pt;width:41.35pt;height:46.5pt;z-index:2519391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" fillcolor="window" strokecolor="window" strokeweight=".5pt">
                <v:textbox>
                  <w:txbxContent>
                    <w:p w14:paraId="4747A94E" w14:textId="7E37105C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336E25E" w14:textId="1B76FB42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760FC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DD1115C" wp14:editId="152C11CA">
            <wp:extent cx="5943600" cy="457200"/>
            <wp:effectExtent l="0" t="0" r="0" b="0"/>
            <wp:docPr id="1354629745" name="Picture 1354629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3"/>
                    <pic:cNvPicPr>
                      <a:picLocks noChangeAspect="1" noChangeArrowheads="1"/>
                    </pic:cNvPicPr>
                  </pic:nvPicPr>
                  <pic:blipFill>
                    <a:blip r:embed="rId2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87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760FCE">
        <w:rPr>
          <w:rFonts w:ascii="Times New Roman" w:hAnsi="Times New Roman" w:cs="Times New Roman"/>
        </w:rPr>
        <w:t>6</w:t>
      </w:r>
    </w:p>
    <w:p w14:paraId="725D4884" w14:textId="09C15A6D" w:rsidR="00DB0FF4" w:rsidRDefault="00DB0FF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1C37F3" w14:textId="49BF4E34" w:rsidR="008C0251" w:rsidRPr="00587949" w:rsidRDefault="00587949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187" behindDoc="0" locked="0" layoutInCell="1" allowOverlap="1" wp14:anchorId="5F5D0187" wp14:editId="57F2D617">
                <wp:simplePos x="0" y="0"/>
                <wp:positionH relativeFrom="leftMargin">
                  <wp:posOffset>352425</wp:posOffset>
                </wp:positionH>
                <wp:positionV relativeFrom="paragraph">
                  <wp:posOffset>9525</wp:posOffset>
                </wp:positionV>
                <wp:extent cx="544195" cy="609600"/>
                <wp:effectExtent l="0" t="0" r="27305" b="19050"/>
                <wp:wrapNone/>
                <wp:docPr id="18143240" name="Text Box 18143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32A9CA9" w14:textId="79F2BC40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60FCE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44C907B0" w14:textId="017E3497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A21A1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D0187" id="Text Box 18143240" o:spid="_x0000_s1224" type="#_x0000_t202" style="position:absolute;left:0;text-align:left;margin-left:27.75pt;margin-top:.75pt;width:42.85pt;height:48pt;z-index:25194118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" fillcolor="window" strokecolor="window" strokeweight=".5pt">
                <v:textbox>
                  <w:txbxContent>
                    <w:p w14:paraId="732A9CA9" w14:textId="79F2BC40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60FCE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44C907B0" w14:textId="017E3497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EA21A1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07640B0" wp14:editId="4A78BE5F">
            <wp:extent cx="5943600" cy="525145"/>
            <wp:effectExtent l="0" t="0" r="0" b="8255"/>
            <wp:docPr id="593872770" name="Picture 593872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4"/>
                    <pic:cNvPicPr>
                      <a:picLocks noChangeAspect="1" noChangeArrowheads="1"/>
                    </pic:cNvPicPr>
                  </pic:nvPicPr>
                  <pic:blipFill>
                    <a:blip r:embed="rId2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F65433">
        <w:rPr>
          <w:rFonts w:ascii="Times New Roman" w:hAnsi="Times New Roman" w:cs="Times New Roman"/>
        </w:rPr>
        <w:t>88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EA21A1">
        <w:rPr>
          <w:rFonts w:ascii="Times New Roman" w:hAnsi="Times New Roman" w:cs="Times New Roman"/>
        </w:rPr>
        <w:t>7</w:t>
      </w:r>
    </w:p>
    <w:p w14:paraId="1FE39E96" w14:textId="108F0CBC" w:rsidR="00DB0FF4" w:rsidRDefault="00EA21A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3235" behindDoc="0" locked="0" layoutInCell="1" allowOverlap="1" wp14:anchorId="4A5EAF41" wp14:editId="7FB3E947">
                <wp:simplePos x="0" y="0"/>
                <wp:positionH relativeFrom="leftMargin">
                  <wp:align>right</wp:align>
                </wp:positionH>
                <wp:positionV relativeFrom="paragraph">
                  <wp:posOffset>273050</wp:posOffset>
                </wp:positionV>
                <wp:extent cx="515620" cy="558165"/>
                <wp:effectExtent l="0" t="0" r="17780" b="13335"/>
                <wp:wrapNone/>
                <wp:docPr id="196689388" name="Text Box 196689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581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90D0EC0" w14:textId="5815FB3E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21A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54FB97EB" w14:textId="66C96907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A21A1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EAF41" id="Text Box 196689388" o:spid="_x0000_s1225" type="#_x0000_t202" style="position:absolute;left:0;text-align:left;margin-left:-10.6pt;margin-top:21.5pt;width:40.6pt;height:43.95pt;z-index:2519432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" fillcolor="window" strokecolor="window" strokeweight=".5pt">
                <v:textbox>
                  <w:txbxContent>
                    <w:p w14:paraId="090D0EC0" w14:textId="5815FB3E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21A1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54FB97EB" w14:textId="66C96907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EA21A1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3CB6EC" w14:textId="340941BA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4012959" wp14:editId="14D50049">
            <wp:extent cx="5943600" cy="539115"/>
            <wp:effectExtent l="0" t="0" r="0" b="0"/>
            <wp:docPr id="211190104" name="Picture 211190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5"/>
                    <pic:cNvPicPr>
                      <a:picLocks noChangeAspect="1" noChangeArrowheads="1"/>
                    </pic:cNvPicPr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F65433">
        <w:rPr>
          <w:rFonts w:ascii="Times New Roman" w:hAnsi="Times New Roman" w:cs="Times New Roman"/>
        </w:rPr>
        <w:t>89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EA21A1">
        <w:rPr>
          <w:rFonts w:ascii="Times New Roman" w:hAnsi="Times New Roman" w:cs="Times New Roman"/>
        </w:rPr>
        <w:t>8</w:t>
      </w:r>
    </w:p>
    <w:p w14:paraId="4388E68F" w14:textId="1B77E984" w:rsidR="00DB0FF4" w:rsidRDefault="00754F9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5283" behindDoc="0" locked="0" layoutInCell="1" allowOverlap="1" wp14:anchorId="7260A13C" wp14:editId="01CB8C5B">
                <wp:simplePos x="0" y="0"/>
                <wp:positionH relativeFrom="leftMargin">
                  <wp:posOffset>390525</wp:posOffset>
                </wp:positionH>
                <wp:positionV relativeFrom="paragraph">
                  <wp:posOffset>259080</wp:posOffset>
                </wp:positionV>
                <wp:extent cx="525145" cy="600075"/>
                <wp:effectExtent l="0" t="0" r="27305" b="28575"/>
                <wp:wrapNone/>
                <wp:docPr id="1906841677" name="Text Box 19068416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126FCC7" w14:textId="420AA5B0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A21A1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6FBC2BEB" w14:textId="1DECF05F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54F9D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0A13C" id="Text Box 1906841677" o:spid="_x0000_s1226" type="#_x0000_t202" style="position:absolute;left:0;text-align:left;margin-left:30.75pt;margin-top:20.4pt;width:41.35pt;height:47.25pt;z-index:2519452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" fillcolor="window" strokecolor="window" strokeweight=".5pt">
                <v:textbox>
                  <w:txbxContent>
                    <w:p w14:paraId="2126FCC7" w14:textId="420AA5B0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A21A1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6FBC2BEB" w14:textId="1DECF05F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754F9D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24E2A6" w14:textId="78D43BF9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E80A7D5" wp14:editId="716A448E">
            <wp:extent cx="5943600" cy="552450"/>
            <wp:effectExtent l="0" t="0" r="0" b="0"/>
            <wp:docPr id="1143879799" name="Picture 1143879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6"/>
                    <pic:cNvPicPr>
                      <a:picLocks noChangeAspect="1" noChangeArrowheads="1"/>
                    </pic:cNvPicPr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546DF0">
        <w:rPr>
          <w:rFonts w:ascii="Times New Roman" w:hAnsi="Times New Roman" w:cs="Times New Roman"/>
        </w:rPr>
        <w:t>90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754F9D">
        <w:rPr>
          <w:rFonts w:ascii="Times New Roman" w:hAnsi="Times New Roman" w:cs="Times New Roman"/>
        </w:rPr>
        <w:t>9</w:t>
      </w:r>
    </w:p>
    <w:p w14:paraId="72D3237E" w14:textId="38154E2B" w:rsidR="00DB0FF4" w:rsidRDefault="00754F9D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7331" behindDoc="0" locked="0" layoutInCell="1" allowOverlap="1" wp14:anchorId="1517D980" wp14:editId="41DDA543">
                <wp:simplePos x="0" y="0"/>
                <wp:positionH relativeFrom="leftMargin">
                  <wp:align>right</wp:align>
                </wp:positionH>
                <wp:positionV relativeFrom="paragraph">
                  <wp:posOffset>280035</wp:posOffset>
                </wp:positionV>
                <wp:extent cx="534670" cy="600075"/>
                <wp:effectExtent l="0" t="0" r="17780" b="28575"/>
                <wp:wrapNone/>
                <wp:docPr id="1267690608" name="Text Box 12676906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8E2322A" w14:textId="6FF5DB59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F9D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18AB72C4" w14:textId="282C58C3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54F9D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7D980" id="Text Box 1267690608" o:spid="_x0000_s1227" type="#_x0000_t202" style="position:absolute;left:0;text-align:left;margin-left:-9.1pt;margin-top:22.05pt;width:42.1pt;height:47.25pt;z-index:2519473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" fillcolor="window" strokecolor="window" strokeweight=".5pt">
                <v:textbox>
                  <w:txbxContent>
                    <w:p w14:paraId="78E2322A" w14:textId="6FF5DB59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F9D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18AB72C4" w14:textId="282C58C3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754F9D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58E7E2" w14:textId="6F19D04E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49A2F40" wp14:editId="76F007DB">
            <wp:extent cx="5943600" cy="532130"/>
            <wp:effectExtent l="0" t="0" r="0" b="1270"/>
            <wp:docPr id="1748233026" name="Picture 1748233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7"/>
                    <pic:cNvPicPr>
                      <a:picLocks noChangeAspect="1" noChangeArrowheads="1"/>
                    </pic:cNvPicPr>
                  </pic:nvPicPr>
                  <pic:blipFill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D87F93">
        <w:rPr>
          <w:rFonts w:ascii="Times New Roman" w:hAnsi="Times New Roman" w:cs="Times New Roman"/>
        </w:rPr>
        <w:t>91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754F9D">
        <w:rPr>
          <w:rFonts w:ascii="Times New Roman" w:hAnsi="Times New Roman" w:cs="Times New Roman"/>
        </w:rPr>
        <w:t>10</w:t>
      </w:r>
    </w:p>
    <w:p w14:paraId="1BD59243" w14:textId="39ED287B" w:rsidR="008C0251" w:rsidRDefault="00283A6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379" behindDoc="0" locked="0" layoutInCell="1" allowOverlap="1" wp14:anchorId="5E066944" wp14:editId="13A50DA7">
                <wp:simplePos x="0" y="0"/>
                <wp:positionH relativeFrom="leftMargin">
                  <wp:align>right</wp:align>
                </wp:positionH>
                <wp:positionV relativeFrom="paragraph">
                  <wp:posOffset>300355</wp:posOffset>
                </wp:positionV>
                <wp:extent cx="553720" cy="571500"/>
                <wp:effectExtent l="0" t="0" r="17780" b="19050"/>
                <wp:wrapNone/>
                <wp:docPr id="963862986" name="Text Box 9638629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720A902" w14:textId="262CBAAC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54F9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B008FEA" w14:textId="750171F9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54F9D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66944" id="Text Box 963862986" o:spid="_x0000_s1228" type="#_x0000_t202" style="position:absolute;left:0;text-align:left;margin-left:-7.6pt;margin-top:23.65pt;width:43.6pt;height:45pt;z-index:2519493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" fillcolor="window" strokecolor="window" strokeweight=".5pt">
                <v:textbox>
                  <w:txbxContent>
                    <w:p w14:paraId="5720A902" w14:textId="262CBAAC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754F9D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1B008FEA" w14:textId="750171F9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754F9D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E8E9DA" w14:textId="3E097E29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6451399" wp14:editId="3B7AF404">
            <wp:extent cx="5943600" cy="539115"/>
            <wp:effectExtent l="0" t="0" r="0" b="0"/>
            <wp:docPr id="1145065044" name="Picture 1145065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8"/>
                    <pic:cNvPicPr>
                      <a:picLocks noChangeAspect="1" noChangeArrowheads="1"/>
                    </pic:cNvPicPr>
                  </pic:nvPicPr>
                  <pic:blipFill>
                    <a:blip r:embed="rId2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D87F93">
        <w:rPr>
          <w:rFonts w:ascii="Times New Roman" w:hAnsi="Times New Roman" w:cs="Times New Roman"/>
        </w:rPr>
        <w:t>92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283A66">
        <w:rPr>
          <w:rFonts w:ascii="Times New Roman" w:hAnsi="Times New Roman" w:cs="Times New Roman"/>
        </w:rPr>
        <w:t>11</w:t>
      </w:r>
    </w:p>
    <w:p w14:paraId="41FEBE99" w14:textId="4F2923A2" w:rsidR="008C0251" w:rsidRDefault="005879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427" behindDoc="0" locked="0" layoutInCell="1" allowOverlap="1" wp14:anchorId="5B938481" wp14:editId="7848EE2A">
                <wp:simplePos x="0" y="0"/>
                <wp:positionH relativeFrom="leftMargin">
                  <wp:align>right</wp:align>
                </wp:positionH>
                <wp:positionV relativeFrom="paragraph">
                  <wp:posOffset>286385</wp:posOffset>
                </wp:positionV>
                <wp:extent cx="496570" cy="561975"/>
                <wp:effectExtent l="0" t="0" r="17780" b="28575"/>
                <wp:wrapNone/>
                <wp:docPr id="68652678" name="Text Box 686526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5BB6436" w14:textId="3001A38E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283A66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410035CC" w14:textId="0B793A3B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6806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38481" id="Text Box 68652678" o:spid="_x0000_s1229" type="#_x0000_t202" style="position:absolute;left:0;text-align:left;margin-left:-12.1pt;margin-top:22.55pt;width:39.1pt;height:44.25pt;z-index:2519514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" fillcolor="window" strokecolor="window" strokeweight=".5pt">
                <v:textbox>
                  <w:txbxContent>
                    <w:p w14:paraId="45BB6436" w14:textId="3001A38E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283A66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410035CC" w14:textId="0B793A3B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C46806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E2B91D" w14:textId="20E5CC2D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E37DCEC" wp14:editId="5BA09B84">
            <wp:extent cx="5943600" cy="539115"/>
            <wp:effectExtent l="0" t="0" r="0" b="0"/>
            <wp:docPr id="1345508040" name="Picture 1345508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9"/>
                    <pic:cNvPicPr>
                      <a:picLocks noChangeAspect="1" noChangeArrowheads="1"/>
                    </pic:cNvPicPr>
                  </pic:nvPicPr>
                  <pic:blipFill>
                    <a:blip r:embed="rId2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D87F93">
        <w:rPr>
          <w:rFonts w:ascii="Times New Roman" w:hAnsi="Times New Roman" w:cs="Times New Roman"/>
        </w:rPr>
        <w:t>93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283A66">
        <w:rPr>
          <w:rFonts w:ascii="Times New Roman" w:hAnsi="Times New Roman" w:cs="Times New Roman"/>
        </w:rPr>
        <w:t>12</w:t>
      </w:r>
    </w:p>
    <w:p w14:paraId="47857ED5" w14:textId="6C21AD70" w:rsidR="00DB0FF4" w:rsidRDefault="00C4680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3475" behindDoc="0" locked="0" layoutInCell="1" allowOverlap="1" wp14:anchorId="5A5B4CAD" wp14:editId="6CCE9299">
                <wp:simplePos x="0" y="0"/>
                <wp:positionH relativeFrom="leftMargin">
                  <wp:align>right</wp:align>
                </wp:positionH>
                <wp:positionV relativeFrom="paragraph">
                  <wp:posOffset>273050</wp:posOffset>
                </wp:positionV>
                <wp:extent cx="496570" cy="590550"/>
                <wp:effectExtent l="0" t="0" r="17780" b="19050"/>
                <wp:wrapNone/>
                <wp:docPr id="1860783744" name="Text Box 18607837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418CE12" w14:textId="6B5755A2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6806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76A68F42" w14:textId="2CC40F6B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46806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B4CAD" id="Text Box 1860783744" o:spid="_x0000_s1230" type="#_x0000_t202" style="position:absolute;left:0;text-align:left;margin-left:-12.1pt;margin-top:21.5pt;width:39.1pt;height:46.5pt;z-index:2519534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" fillcolor="window" strokecolor="window" strokeweight=".5pt">
                <v:textbox>
                  <w:txbxContent>
                    <w:p w14:paraId="7418CE12" w14:textId="6B5755A2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C46806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76A68F42" w14:textId="2CC40F6B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C46806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52B7C2" w14:textId="2AD6AB32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C99BE05" wp14:editId="0C8EC177">
            <wp:extent cx="5943600" cy="511810"/>
            <wp:effectExtent l="0" t="0" r="0" b="2540"/>
            <wp:docPr id="601629994" name="Picture 601629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0"/>
                    <pic:cNvPicPr>
                      <a:picLocks noChangeAspect="1" noChangeArrowheads="1"/>
                    </pic:cNvPicPr>
                  </pic:nvPicPr>
                  <pic:blipFill>
                    <a:blip r:embed="rId2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065E3E">
        <w:rPr>
          <w:rFonts w:ascii="Times New Roman" w:hAnsi="Times New Roman" w:cs="Times New Roman"/>
        </w:rPr>
        <w:t>94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3</w:t>
      </w:r>
    </w:p>
    <w:p w14:paraId="676FFBD2" w14:textId="2BC6972B" w:rsidR="00DB0FF4" w:rsidRDefault="00ED275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523" behindDoc="0" locked="0" layoutInCell="1" allowOverlap="1" wp14:anchorId="4394DA9B" wp14:editId="7550643E">
                <wp:simplePos x="0" y="0"/>
                <wp:positionH relativeFrom="leftMargin">
                  <wp:align>right</wp:align>
                </wp:positionH>
                <wp:positionV relativeFrom="paragraph">
                  <wp:posOffset>302895</wp:posOffset>
                </wp:positionV>
                <wp:extent cx="515620" cy="590550"/>
                <wp:effectExtent l="0" t="0" r="17780" b="19050"/>
                <wp:wrapNone/>
                <wp:docPr id="2028822163" name="Text Box 2028822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E5345C3" w14:textId="510D3D21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D275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BA7F320" w14:textId="0235EF0D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D2757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4DA9B" id="Text Box 2028822163" o:spid="_x0000_s1231" type="#_x0000_t202" style="position:absolute;left:0;text-align:left;margin-left:-10.6pt;margin-top:23.85pt;width:40.6pt;height:46.5pt;z-index:2519555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" fillcolor="window" strokecolor="window" strokeweight=".5pt">
                <v:textbox>
                  <w:txbxContent>
                    <w:p w14:paraId="0E5345C3" w14:textId="510D3D21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ED2757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2BA7F320" w14:textId="0235EF0D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ED2757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056DEF" w14:textId="28229716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6BAC352" wp14:editId="309984F7">
            <wp:extent cx="5943600" cy="525145"/>
            <wp:effectExtent l="0" t="0" r="0" b="8255"/>
            <wp:docPr id="1890979256" name="Picture 1890979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1"/>
                    <pic:cNvPicPr>
                      <a:picLocks noChangeAspect="1" noChangeArrowheads="1"/>
                    </pic:cNvPicPr>
                  </pic:nvPicPr>
                  <pic:blipFill>
                    <a:blip r:embed="rId2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065E3E">
        <w:rPr>
          <w:rFonts w:ascii="Times New Roman" w:hAnsi="Times New Roman" w:cs="Times New Roman"/>
        </w:rPr>
        <w:t>95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4</w:t>
      </w:r>
    </w:p>
    <w:p w14:paraId="490642D9" w14:textId="329EC5AD" w:rsidR="00DB0FF4" w:rsidRDefault="00DB0FF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CB4D94" w14:textId="40D29A01" w:rsidR="008C0251" w:rsidRPr="00587949" w:rsidRDefault="00587949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571" behindDoc="0" locked="0" layoutInCell="1" allowOverlap="1" wp14:anchorId="5FF80747" wp14:editId="0180AF52">
                <wp:simplePos x="0" y="0"/>
                <wp:positionH relativeFrom="leftMargin">
                  <wp:posOffset>333375</wp:posOffset>
                </wp:positionH>
                <wp:positionV relativeFrom="paragraph">
                  <wp:posOffset>9525</wp:posOffset>
                </wp:positionV>
                <wp:extent cx="563245" cy="529590"/>
                <wp:effectExtent l="0" t="0" r="27305" b="22860"/>
                <wp:wrapNone/>
                <wp:docPr id="1210166578" name="Text Box 12101665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295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7101696" w14:textId="7CADD5FD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D2757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0F3F37BC" w14:textId="30DE4B26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D2757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80747" id="Text Box 1210166578" o:spid="_x0000_s1232" type="#_x0000_t202" style="position:absolute;left:0;text-align:left;margin-left:26.25pt;margin-top:.75pt;width:44.35pt;height:41.7pt;z-index:25195757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" fillcolor="window" strokecolor="window" strokeweight=".5pt">
                <v:textbox>
                  <w:txbxContent>
                    <w:p w14:paraId="07101696" w14:textId="7CADD5FD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ED2757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0F3F37BC" w14:textId="30DE4B26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ED2757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A0D5EED" wp14:editId="471CA2AC">
            <wp:extent cx="5943600" cy="539115"/>
            <wp:effectExtent l="0" t="0" r="0" b="0"/>
            <wp:docPr id="1870192633" name="Picture 1870192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2"/>
                    <pic:cNvPicPr>
                      <a:picLocks noChangeAspect="1" noChangeArrowheads="1"/>
                    </pic:cNvPicPr>
                  </pic:nvPicPr>
                  <pic:blipFill>
                    <a:blip r:embed="rId2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065E3E">
        <w:rPr>
          <w:rFonts w:ascii="Times New Roman" w:hAnsi="Times New Roman" w:cs="Times New Roman"/>
        </w:rPr>
        <w:t>96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5</w:t>
      </w:r>
    </w:p>
    <w:p w14:paraId="56DA2733" w14:textId="60636397" w:rsidR="00DB0FF4" w:rsidRDefault="00ED2757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9619" behindDoc="0" locked="0" layoutInCell="1" allowOverlap="1" wp14:anchorId="4ABE8535" wp14:editId="767F54EA">
                <wp:simplePos x="0" y="0"/>
                <wp:positionH relativeFrom="leftMargin">
                  <wp:align>right</wp:align>
                </wp:positionH>
                <wp:positionV relativeFrom="paragraph">
                  <wp:posOffset>238760</wp:posOffset>
                </wp:positionV>
                <wp:extent cx="515620" cy="571500"/>
                <wp:effectExtent l="0" t="0" r="17780" b="19050"/>
                <wp:wrapNone/>
                <wp:docPr id="242543028" name="Text Box 242543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54D5DAD" w14:textId="201EA821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140F99BB" w14:textId="412DDF42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D2757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E8535" id="Text Box 242543028" o:spid="_x0000_s1233" type="#_x0000_t202" style="position:absolute;left:0;text-align:left;margin-left:-10.6pt;margin-top:18.8pt;width:40.6pt;height:45pt;z-index:2519596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" fillcolor="window" strokecolor="window" strokeweight=".5pt">
                <v:textbox>
                  <w:txbxContent>
                    <w:p w14:paraId="554D5DAD" w14:textId="201EA821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140F99BB" w14:textId="412DDF42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</w:t>
                      </w:r>
                      <w:r w:rsidR="00ED2757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FDC97D" w14:textId="6A6B0190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74903A" wp14:editId="57CF4F28">
            <wp:extent cx="5943600" cy="546100"/>
            <wp:effectExtent l="0" t="0" r="0" b="6350"/>
            <wp:docPr id="1177960708" name="Picture 1177960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3"/>
                    <pic:cNvPicPr>
                      <a:picLocks noChangeAspect="1" noChangeArrowheads="1"/>
                    </pic:cNvPicPr>
                  </pic:nvPicPr>
                  <pic:blipFill>
                    <a:blip r:embed="rId2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065E3E">
        <w:rPr>
          <w:rFonts w:ascii="Times New Roman" w:hAnsi="Times New Roman" w:cs="Times New Roman"/>
        </w:rPr>
        <w:t>97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6</w:t>
      </w:r>
    </w:p>
    <w:p w14:paraId="5FF3E713" w14:textId="3ED259A5" w:rsidR="00487B03" w:rsidRDefault="00B41AA5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1667" behindDoc="0" locked="0" layoutInCell="1" allowOverlap="1" wp14:anchorId="4EE31226" wp14:editId="4B00BEAB">
                <wp:simplePos x="0" y="0"/>
                <wp:positionH relativeFrom="leftMargin">
                  <wp:posOffset>361950</wp:posOffset>
                </wp:positionH>
                <wp:positionV relativeFrom="paragraph">
                  <wp:posOffset>287655</wp:posOffset>
                </wp:positionV>
                <wp:extent cx="534670" cy="533400"/>
                <wp:effectExtent l="0" t="0" r="17780" b="19050"/>
                <wp:wrapNone/>
                <wp:docPr id="217758218" name="Text Box 217758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55B6AF2" w14:textId="3AFC27F0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1C1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3F2299C2" w14:textId="4D953EB4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31226" id="Text Box 217758218" o:spid="_x0000_s1234" type="#_x0000_t202" style="position:absolute;left:0;text-align:left;margin-left:28.5pt;margin-top:22.65pt;width:42.1pt;height:42pt;z-index:2519616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" fillcolor="window" strokecolor="window" strokeweight=".5pt">
                <v:textbox>
                  <w:txbxContent>
                    <w:p w14:paraId="255B6AF2" w14:textId="3AFC27F0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1C13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3F2299C2" w14:textId="4D953EB4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3D1FD9" w14:textId="769F8F05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040787C" wp14:editId="15617B99">
            <wp:extent cx="5943600" cy="546100"/>
            <wp:effectExtent l="0" t="0" r="0" b="6350"/>
            <wp:docPr id="1700774518" name="Picture 1700774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4"/>
                    <pic:cNvPicPr>
                      <a:picLocks noChangeAspect="1" noChangeArrowheads="1"/>
                    </pic:cNvPicPr>
                  </pic:nvPicPr>
                  <pic:blipFill>
                    <a:blip r:embed="rId2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065E3E">
        <w:rPr>
          <w:rFonts w:ascii="Times New Roman" w:hAnsi="Times New Roman" w:cs="Times New Roman"/>
        </w:rPr>
        <w:t>98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1</w:t>
      </w:r>
    </w:p>
    <w:p w14:paraId="09347443" w14:textId="072FD7AA" w:rsidR="00487B03" w:rsidRDefault="00AD1C13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3715" behindDoc="0" locked="0" layoutInCell="1" allowOverlap="1" wp14:anchorId="0D00EC5E" wp14:editId="66379F09">
                <wp:simplePos x="0" y="0"/>
                <wp:positionH relativeFrom="leftMargin">
                  <wp:posOffset>371475</wp:posOffset>
                </wp:positionH>
                <wp:positionV relativeFrom="paragraph">
                  <wp:posOffset>280035</wp:posOffset>
                </wp:positionV>
                <wp:extent cx="525145" cy="545465"/>
                <wp:effectExtent l="0" t="0" r="27305" b="26035"/>
                <wp:wrapNone/>
                <wp:docPr id="484708165" name="Text Box 484708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93F0ADD" w14:textId="3F4B61A7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1C1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12908D9D" w14:textId="50FFBE1A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0EC5E" id="Text Box 484708165" o:spid="_x0000_s1235" type="#_x0000_t202" style="position:absolute;left:0;text-align:left;margin-left:29.25pt;margin-top:22.05pt;width:41.35pt;height:42.95pt;z-index:2519637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" fillcolor="window" strokecolor="window" strokeweight=".5pt">
                <v:textbox>
                  <w:txbxContent>
                    <w:p w14:paraId="493F0ADD" w14:textId="3F4B61A7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1C13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12908D9D" w14:textId="50FFBE1A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814A2DB" w14:textId="7EDCFBA6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5B489BF" wp14:editId="6CD3D363">
            <wp:extent cx="5943600" cy="559435"/>
            <wp:effectExtent l="0" t="0" r="0" b="0"/>
            <wp:docPr id="1099462469" name="Picture 1099462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5"/>
                    <pic:cNvPicPr>
                      <a:picLocks noChangeAspect="1" noChangeArrowheads="1"/>
                    </pic:cNvPicPr>
                  </pic:nvPicPr>
                  <pic:blipFill>
                    <a:blip r:embed="rId2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C0251">
        <w:rPr>
          <w:rFonts w:ascii="Times New Roman" w:hAnsi="Times New Roman" w:cs="Times New Roman"/>
        </w:rPr>
        <w:t>1</w:t>
      </w:r>
      <w:r w:rsidR="00065E3E">
        <w:rPr>
          <w:rFonts w:ascii="Times New Roman" w:hAnsi="Times New Roman" w:cs="Times New Roman"/>
        </w:rPr>
        <w:t>99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2</w:t>
      </w:r>
    </w:p>
    <w:p w14:paraId="0F9BD6F8" w14:textId="7EAF1845" w:rsidR="008C0251" w:rsidRPr="00587949" w:rsidRDefault="00BB05B1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763" behindDoc="0" locked="0" layoutInCell="1" allowOverlap="1" wp14:anchorId="7E4BF0E5" wp14:editId="5BEC45DE">
                <wp:simplePos x="0" y="0"/>
                <wp:positionH relativeFrom="leftMargin">
                  <wp:align>right</wp:align>
                </wp:positionH>
                <wp:positionV relativeFrom="paragraph">
                  <wp:posOffset>7620</wp:posOffset>
                </wp:positionV>
                <wp:extent cx="534670" cy="545465"/>
                <wp:effectExtent l="0" t="0" r="17780" b="26035"/>
                <wp:wrapNone/>
                <wp:docPr id="905292730" name="Text Box 9052927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825C3BE" w14:textId="17E10473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5E90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BD33435" w14:textId="4654D524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4BF0E5" id="Text Box 905292730" o:spid="_x0000_s1236" type="#_x0000_t202" style="position:absolute;left:0;text-align:left;margin-left:-9.1pt;margin-top:.6pt;width:42.1pt;height:42.95pt;z-index:2519657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" fillcolor="window" strokecolor="window" strokeweight=".5pt">
                <v:textbox>
                  <w:txbxContent>
                    <w:p w14:paraId="3825C3BE" w14:textId="17E10473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5E90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BD33435" w14:textId="4654D524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F1F3732" wp14:editId="2B335F18">
            <wp:extent cx="5943600" cy="532130"/>
            <wp:effectExtent l="0" t="0" r="0" b="1270"/>
            <wp:docPr id="1694103570" name="Picture 1694103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6"/>
                    <pic:cNvPicPr>
                      <a:picLocks noChangeAspect="1" noChangeArrowheads="1"/>
                    </pic:cNvPicPr>
                  </pic:nvPicPr>
                  <pic:blipFill>
                    <a:blip r:embed="rId2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065E3E">
        <w:rPr>
          <w:rFonts w:ascii="Times New Roman" w:hAnsi="Times New Roman" w:cs="Times New Roman"/>
        </w:rPr>
        <w:t>200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3</w:t>
      </w:r>
    </w:p>
    <w:p w14:paraId="05039322" w14:textId="740D6C0D" w:rsidR="00487B03" w:rsidRDefault="00E85E9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7811" behindDoc="0" locked="0" layoutInCell="1" allowOverlap="1" wp14:anchorId="32AC8D3B" wp14:editId="5FACA3CD">
                <wp:simplePos x="0" y="0"/>
                <wp:positionH relativeFrom="leftMargin">
                  <wp:align>right</wp:align>
                </wp:positionH>
                <wp:positionV relativeFrom="paragraph">
                  <wp:posOffset>299720</wp:posOffset>
                </wp:positionV>
                <wp:extent cx="544195" cy="581025"/>
                <wp:effectExtent l="0" t="0" r="27305" b="28575"/>
                <wp:wrapNone/>
                <wp:docPr id="698400941" name="Text Box 6984009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46770D1" w14:textId="6BD800EB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5E90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F5FC0B8" w14:textId="46F8E4B4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C8D3B" id="Text Box 698400941" o:spid="_x0000_s1237" type="#_x0000_t202" style="position:absolute;left:0;text-align:left;margin-left:-8.35pt;margin-top:23.6pt;width:42.85pt;height:45.75pt;z-index:2519678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" fillcolor="window" strokecolor="window" strokeweight=".5pt">
                <v:textbox>
                  <w:txbxContent>
                    <w:p w14:paraId="046770D1" w14:textId="6BD800EB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5E90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0F5FC0B8" w14:textId="46F8E4B4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3C3786" w14:textId="7D14D9F1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ED0F04C" wp14:editId="76DA2E69">
            <wp:extent cx="5943600" cy="546100"/>
            <wp:effectExtent l="0" t="0" r="0" b="6350"/>
            <wp:docPr id="1996693676" name="Picture 1996693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7"/>
                    <pic:cNvPicPr>
                      <a:picLocks noChangeAspect="1" noChangeArrowheads="1"/>
                    </pic:cNvPicPr>
                  </pic:nvPicPr>
                  <pic:blipFill>
                    <a:blip r:embed="rId2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065E3E">
        <w:rPr>
          <w:rFonts w:ascii="Times New Roman" w:hAnsi="Times New Roman" w:cs="Times New Roman"/>
        </w:rPr>
        <w:t>201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4</w:t>
      </w:r>
    </w:p>
    <w:p w14:paraId="789E053F" w14:textId="7159E83F" w:rsidR="008C0251" w:rsidRDefault="002E72D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9859" behindDoc="0" locked="0" layoutInCell="1" allowOverlap="1" wp14:anchorId="14CEA412" wp14:editId="6F5826DA">
                <wp:simplePos x="0" y="0"/>
                <wp:positionH relativeFrom="leftMargin">
                  <wp:align>right</wp:align>
                </wp:positionH>
                <wp:positionV relativeFrom="paragraph">
                  <wp:posOffset>292100</wp:posOffset>
                </wp:positionV>
                <wp:extent cx="506095" cy="581025"/>
                <wp:effectExtent l="0" t="0" r="27305" b="28575"/>
                <wp:wrapNone/>
                <wp:docPr id="1441094609" name="Text Box 14410946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1D02773" w14:textId="77287968" w:rsidR="00B41AA5" w:rsidRPr="0036648D" w:rsidRDefault="00864FAE" w:rsidP="00B41AA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5E90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4986250B" w14:textId="6650BF70" w:rsidR="00B41AA5" w:rsidRPr="0036648D" w:rsidRDefault="00864FAE" w:rsidP="00B41AA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41AA5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EA412" id="Text Box 1441094609" o:spid="_x0000_s1238" type="#_x0000_t202" style="position:absolute;left:0;text-align:left;margin-left:-11.35pt;margin-top:23pt;width:39.85pt;height:45.75pt;z-index:2519698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" fillcolor="window" strokecolor="window" strokeweight=".5pt">
                <v:textbox>
                  <w:txbxContent>
                    <w:p w14:paraId="21D02773" w14:textId="77287968" w:rsidR="00B41AA5" w:rsidRPr="0036648D" w:rsidRDefault="00864FAE" w:rsidP="00B41AA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5E90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4986250B" w14:textId="6650BF70" w:rsidR="00B41AA5" w:rsidRPr="0036648D" w:rsidRDefault="00864FAE" w:rsidP="00B41AA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41AA5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76253D" w14:textId="23D77248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5670E78" wp14:editId="47788D86">
            <wp:extent cx="5943600" cy="546100"/>
            <wp:effectExtent l="0" t="0" r="0" b="6350"/>
            <wp:docPr id="1947425840" name="Picture 1947425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8"/>
                    <pic:cNvPicPr>
                      <a:picLocks noChangeAspect="1" noChangeArrowheads="1"/>
                    </pic:cNvPicPr>
                  </pic:nvPicPr>
                  <pic:blipFill>
                    <a:blip r:embed="rId2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065E3E">
        <w:rPr>
          <w:rFonts w:ascii="Times New Roman" w:hAnsi="Times New Roman" w:cs="Times New Roman"/>
        </w:rPr>
        <w:t>202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5</w:t>
      </w:r>
    </w:p>
    <w:p w14:paraId="2C6D0F47" w14:textId="15578DCF" w:rsidR="00487B03" w:rsidRDefault="002E72D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1907" behindDoc="0" locked="0" layoutInCell="1" allowOverlap="1" wp14:anchorId="4DA83D6F" wp14:editId="4AF8E6DB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496570" cy="581025"/>
                <wp:effectExtent l="0" t="0" r="17780" b="28575"/>
                <wp:wrapNone/>
                <wp:docPr id="1893552350" name="Text Box 1893552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5795E96" w14:textId="50A16376" w:rsidR="00B7409A" w:rsidRPr="0036648D" w:rsidRDefault="00864FAE" w:rsidP="00B7409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E72D1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1C2E5924" w14:textId="50486866" w:rsidR="00B7409A" w:rsidRPr="0036648D" w:rsidRDefault="00864FAE" w:rsidP="00B7409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7409A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83D6F" id="Text Box 1893552350" o:spid="_x0000_s1239" type="#_x0000_t202" style="position:absolute;left:0;text-align:left;margin-left:-12.1pt;margin-top:23.1pt;width:39.1pt;height:45.75pt;z-index:2519719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" fillcolor="window" strokecolor="window" strokeweight=".5pt">
                <v:textbox>
                  <w:txbxContent>
                    <w:p w14:paraId="05795E96" w14:textId="50A16376" w:rsidR="00B7409A" w:rsidRPr="0036648D" w:rsidRDefault="00864FAE" w:rsidP="00B7409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E72D1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1C2E5924" w14:textId="50486866" w:rsidR="00B7409A" w:rsidRPr="0036648D" w:rsidRDefault="00864FAE" w:rsidP="00B7409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7409A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B9DC88" w14:textId="49BD2A43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BAFE2E" wp14:editId="7C9A533F">
            <wp:extent cx="5943600" cy="464185"/>
            <wp:effectExtent l="0" t="0" r="0" b="0"/>
            <wp:docPr id="1399535500" name="Picture 1399535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9"/>
                    <pic:cNvPicPr>
                      <a:picLocks noChangeAspect="1" noChangeArrowheads="1"/>
                    </pic:cNvPicPr>
                  </pic:nvPicPr>
                  <pic:blipFill>
                    <a:blip r:embed="rId2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065E3E">
        <w:rPr>
          <w:rFonts w:ascii="Times New Roman" w:hAnsi="Times New Roman" w:cs="Times New Roman"/>
        </w:rPr>
        <w:t>203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6</w:t>
      </w:r>
    </w:p>
    <w:p w14:paraId="45950465" w14:textId="11BCD4D1" w:rsidR="00487B03" w:rsidRDefault="00487B03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AF6E78" w14:textId="39D2ACFE" w:rsidR="008C0251" w:rsidRPr="00587949" w:rsidRDefault="00587949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3955" behindDoc="0" locked="0" layoutInCell="1" allowOverlap="1" wp14:anchorId="6A7AF6C2" wp14:editId="1F47B573">
                <wp:simplePos x="0" y="0"/>
                <wp:positionH relativeFrom="leftMargin">
                  <wp:posOffset>371475</wp:posOffset>
                </wp:positionH>
                <wp:positionV relativeFrom="paragraph">
                  <wp:posOffset>9525</wp:posOffset>
                </wp:positionV>
                <wp:extent cx="525145" cy="609600"/>
                <wp:effectExtent l="0" t="0" r="27305" b="19050"/>
                <wp:wrapNone/>
                <wp:docPr id="1396501031" name="Text Box 13965010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1774246" w14:textId="371244FE" w:rsidR="00B7409A" w:rsidRPr="0036648D" w:rsidRDefault="00864FAE" w:rsidP="00B7409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E72D1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373661D4" w14:textId="016469E0" w:rsidR="00B7409A" w:rsidRPr="0036648D" w:rsidRDefault="00864FAE" w:rsidP="00B7409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7409A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7AF6C2" id="Text Box 1396501031" o:spid="_x0000_s1240" type="#_x0000_t202" style="position:absolute;left:0;text-align:left;margin-left:29.25pt;margin-top:.75pt;width:41.35pt;height:48pt;z-index:25197395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" fillcolor="window" strokecolor="window" strokeweight=".5pt">
                <v:textbox>
                  <w:txbxContent>
                    <w:p w14:paraId="61774246" w14:textId="371244FE" w:rsidR="00B7409A" w:rsidRPr="0036648D" w:rsidRDefault="00864FAE" w:rsidP="00B7409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E72D1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373661D4" w14:textId="016469E0" w:rsidR="00B7409A" w:rsidRPr="0036648D" w:rsidRDefault="00864FAE" w:rsidP="00B7409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7409A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4988390" wp14:editId="593FB89D">
            <wp:extent cx="5943600" cy="532130"/>
            <wp:effectExtent l="0" t="0" r="0" b="1270"/>
            <wp:docPr id="1247986925" name="Picture 1247986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0"/>
                    <pic:cNvPicPr>
                      <a:picLocks noChangeAspect="1" noChangeArrowheads="1"/>
                    </pic:cNvPicPr>
                  </pic:nvPicPr>
                  <pic:blipFill>
                    <a:blip r:embed="rId2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924B41">
        <w:rPr>
          <w:rFonts w:ascii="Times New Roman" w:hAnsi="Times New Roman" w:cs="Times New Roman"/>
        </w:rPr>
        <w:t>204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7</w:t>
      </w:r>
    </w:p>
    <w:p w14:paraId="47021612" w14:textId="3CD5694A" w:rsidR="00487B03" w:rsidRDefault="0070123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6003" behindDoc="0" locked="0" layoutInCell="1" allowOverlap="1" wp14:anchorId="13988171" wp14:editId="6E293677">
                <wp:simplePos x="0" y="0"/>
                <wp:positionH relativeFrom="leftMargin">
                  <wp:align>right</wp:align>
                </wp:positionH>
                <wp:positionV relativeFrom="paragraph">
                  <wp:posOffset>304800</wp:posOffset>
                </wp:positionV>
                <wp:extent cx="534670" cy="609600"/>
                <wp:effectExtent l="0" t="0" r="17780" b="19050"/>
                <wp:wrapNone/>
                <wp:docPr id="1735976103" name="Text Box 1735976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3CDBB47" w14:textId="67DA541A" w:rsidR="00B7409A" w:rsidRPr="0036648D" w:rsidRDefault="00864FAE" w:rsidP="00B7409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01239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26965183" w14:textId="55767E72" w:rsidR="00B7409A" w:rsidRPr="0036648D" w:rsidRDefault="00864FAE" w:rsidP="00B7409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7409A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88171" id="Text Box 1735976103" o:spid="_x0000_s1241" type="#_x0000_t202" style="position:absolute;left:0;text-align:left;margin-left:-9.1pt;margin-top:24pt;width:42.1pt;height:48pt;z-index:2519760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" fillcolor="window" strokecolor="window" strokeweight=".5pt">
                <v:textbox>
                  <w:txbxContent>
                    <w:p w14:paraId="23CDBB47" w14:textId="67DA541A" w:rsidR="00B7409A" w:rsidRPr="0036648D" w:rsidRDefault="00864FAE" w:rsidP="00B7409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01239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26965183" w14:textId="55767E72" w:rsidR="00B7409A" w:rsidRPr="0036648D" w:rsidRDefault="00864FAE" w:rsidP="00B7409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7409A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2D001E" w14:textId="3E1B5683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CDBC694" wp14:editId="7B391DF8">
            <wp:extent cx="5943600" cy="546100"/>
            <wp:effectExtent l="0" t="0" r="0" b="6350"/>
            <wp:docPr id="1808329433" name="Picture 1808329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1"/>
                    <pic:cNvPicPr>
                      <a:picLocks noChangeAspect="1" noChangeArrowheads="1"/>
                    </pic:cNvPicPr>
                  </pic:nvPicPr>
                  <pic:blipFill>
                    <a:blip r:embed="rId2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924B41">
        <w:rPr>
          <w:rFonts w:ascii="Times New Roman" w:hAnsi="Times New Roman" w:cs="Times New Roman"/>
        </w:rPr>
        <w:t>205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8</w:t>
      </w:r>
    </w:p>
    <w:p w14:paraId="0A11D2AD" w14:textId="6247A7C0" w:rsidR="0053223E" w:rsidRDefault="005879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8051" behindDoc="0" locked="0" layoutInCell="1" allowOverlap="1" wp14:anchorId="7D3F82A2" wp14:editId="71FB6DE1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534670" cy="590550"/>
                <wp:effectExtent l="0" t="0" r="17780" b="19050"/>
                <wp:wrapNone/>
                <wp:docPr id="1854062897" name="Text Box 18540628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88FB61B" w14:textId="013C8539" w:rsidR="00B7409A" w:rsidRPr="0036648D" w:rsidRDefault="00864FAE" w:rsidP="00B7409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01239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5C49EDC4" w14:textId="7BF3E164" w:rsidR="00B7409A" w:rsidRPr="0036648D" w:rsidRDefault="00864FAE" w:rsidP="00B7409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7409A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F82A2" id="Text Box 1854062897" o:spid="_x0000_s1242" type="#_x0000_t202" style="position:absolute;left:0;text-align:left;margin-left:-9.1pt;margin-top:23.1pt;width:42.1pt;height:46.5pt;z-index:2519780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" fillcolor="window" strokecolor="window" strokeweight=".5pt">
                <v:textbox>
                  <w:txbxContent>
                    <w:p w14:paraId="188FB61B" w14:textId="013C8539" w:rsidR="00B7409A" w:rsidRPr="0036648D" w:rsidRDefault="00864FAE" w:rsidP="00B7409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01239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5C49EDC4" w14:textId="7BF3E164" w:rsidR="00B7409A" w:rsidRPr="0036648D" w:rsidRDefault="00864FAE" w:rsidP="00B7409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7409A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3B5F59" w14:textId="1ED8126D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B0994D0" wp14:editId="628DF692">
            <wp:extent cx="5943600" cy="552450"/>
            <wp:effectExtent l="0" t="0" r="0" b="0"/>
            <wp:docPr id="1323259735" name="Picture 1323259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2"/>
                    <pic:cNvPicPr>
                      <a:picLocks noChangeAspect="1" noChangeArrowheads="1"/>
                    </pic:cNvPicPr>
                  </pic:nvPicPr>
                  <pic:blipFill>
                    <a:blip r:embed="rId2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924B41">
        <w:rPr>
          <w:rFonts w:ascii="Times New Roman" w:hAnsi="Times New Roman" w:cs="Times New Roman"/>
        </w:rPr>
        <w:t>206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9</w:t>
      </w:r>
    </w:p>
    <w:p w14:paraId="184BCE5E" w14:textId="5365A7EF" w:rsidR="00487B03" w:rsidRDefault="001245B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0099" behindDoc="0" locked="0" layoutInCell="1" allowOverlap="1" wp14:anchorId="48A75840" wp14:editId="1FC1C6C8">
                <wp:simplePos x="0" y="0"/>
                <wp:positionH relativeFrom="leftMargin">
                  <wp:align>right</wp:align>
                </wp:positionH>
                <wp:positionV relativeFrom="paragraph">
                  <wp:posOffset>295275</wp:posOffset>
                </wp:positionV>
                <wp:extent cx="515620" cy="545465"/>
                <wp:effectExtent l="0" t="0" r="17780" b="26035"/>
                <wp:wrapNone/>
                <wp:docPr id="348712241" name="Text Box 348712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00DE561" w14:textId="56A4C236" w:rsidR="00B7409A" w:rsidRPr="0036648D" w:rsidRDefault="00864FAE" w:rsidP="00B7409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01239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20258565" w14:textId="76585633" w:rsidR="00B7409A" w:rsidRPr="0036648D" w:rsidRDefault="00864FAE" w:rsidP="00B7409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7409A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01239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75840" id="Text Box 348712241" o:spid="_x0000_s1243" type="#_x0000_t202" style="position:absolute;left:0;text-align:left;margin-left:-10.6pt;margin-top:23.25pt;width:40.6pt;height:42.95pt;z-index:2519800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" fillcolor="window" strokecolor="window" strokeweight=".5pt">
                <v:textbox>
                  <w:txbxContent>
                    <w:p w14:paraId="300DE561" w14:textId="56A4C236" w:rsidR="00B7409A" w:rsidRPr="0036648D" w:rsidRDefault="00864FAE" w:rsidP="00B7409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01239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20258565" w14:textId="76585633" w:rsidR="00B7409A" w:rsidRPr="0036648D" w:rsidRDefault="00864FAE" w:rsidP="00B7409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7409A">
                        <w:rPr>
                          <w:sz w:val="18"/>
                          <w:szCs w:val="18"/>
                        </w:rPr>
                        <w:t>1</w:t>
                      </w:r>
                      <w:r w:rsidR="00701239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F77E8C" w14:textId="4A52AF6D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A33494C" wp14:editId="728E9243">
            <wp:extent cx="5943600" cy="532130"/>
            <wp:effectExtent l="0" t="0" r="0" b="1270"/>
            <wp:docPr id="376547742" name="Picture 376547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3"/>
                    <pic:cNvPicPr>
                      <a:picLocks noChangeAspect="1" noChangeArrowheads="1"/>
                    </pic:cNvPicPr>
                  </pic:nvPicPr>
                  <pic:blipFill>
                    <a:blip r:embed="rId2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924B41">
        <w:rPr>
          <w:rFonts w:ascii="Times New Roman" w:hAnsi="Times New Roman" w:cs="Times New Roman"/>
        </w:rPr>
        <w:t>207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10</w:t>
      </w:r>
    </w:p>
    <w:p w14:paraId="146A19BF" w14:textId="782850A0" w:rsidR="00487B03" w:rsidRDefault="001245B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2147" behindDoc="0" locked="0" layoutInCell="1" allowOverlap="1" wp14:anchorId="69EA340E" wp14:editId="53A3D460">
                <wp:simplePos x="0" y="0"/>
                <wp:positionH relativeFrom="leftMargin">
                  <wp:align>right</wp:align>
                </wp:positionH>
                <wp:positionV relativeFrom="paragraph">
                  <wp:posOffset>290195</wp:posOffset>
                </wp:positionV>
                <wp:extent cx="534670" cy="571500"/>
                <wp:effectExtent l="0" t="0" r="17780" b="19050"/>
                <wp:wrapNone/>
                <wp:docPr id="456029280" name="Text Box 456029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BB71A1E" w14:textId="4C13F18C" w:rsidR="00B7409A" w:rsidRPr="0036648D" w:rsidRDefault="00864FAE" w:rsidP="00B7409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245B0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1A71D4A1" w14:textId="427E5F2B" w:rsidR="00B7409A" w:rsidRPr="0036648D" w:rsidRDefault="00864FAE" w:rsidP="00B7409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7409A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A340E" id="Text Box 456029280" o:spid="_x0000_s1244" type="#_x0000_t202" style="position:absolute;left:0;text-align:left;margin-left:-9.1pt;margin-top:22.85pt;width:42.1pt;height:45pt;z-index:2519821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" fillcolor="window" strokecolor="window" strokeweight=".5pt">
                <v:textbox>
                  <w:txbxContent>
                    <w:p w14:paraId="5BB71A1E" w14:textId="4C13F18C" w:rsidR="00B7409A" w:rsidRPr="0036648D" w:rsidRDefault="00864FAE" w:rsidP="00B7409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245B0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1A71D4A1" w14:textId="427E5F2B" w:rsidR="00B7409A" w:rsidRPr="0036648D" w:rsidRDefault="00864FAE" w:rsidP="00B7409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7409A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A1F600" w14:textId="6120C46C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FB8AC9" wp14:editId="6B27D7CC">
            <wp:extent cx="5943600" cy="546100"/>
            <wp:effectExtent l="0" t="0" r="0" b="6350"/>
            <wp:docPr id="1695030245" name="Picture 1695030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4"/>
                    <pic:cNvPicPr>
                      <a:picLocks noChangeAspect="1" noChangeArrowheads="1"/>
                    </pic:cNvPicPr>
                  </pic:nvPicPr>
                  <pic:blipFill>
                    <a:blip r:embed="rId2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924B41">
        <w:rPr>
          <w:rFonts w:ascii="Times New Roman" w:hAnsi="Times New Roman" w:cs="Times New Roman"/>
        </w:rPr>
        <w:t>208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11</w:t>
      </w:r>
    </w:p>
    <w:p w14:paraId="4FFA52A8" w14:textId="136C744B" w:rsidR="00487B03" w:rsidRDefault="001245B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4195" behindDoc="0" locked="0" layoutInCell="1" allowOverlap="1" wp14:anchorId="3D3CBAFA" wp14:editId="4FFEF96F">
                <wp:simplePos x="0" y="0"/>
                <wp:positionH relativeFrom="leftMargin">
                  <wp:align>right</wp:align>
                </wp:positionH>
                <wp:positionV relativeFrom="paragraph">
                  <wp:posOffset>294640</wp:posOffset>
                </wp:positionV>
                <wp:extent cx="534670" cy="545465"/>
                <wp:effectExtent l="0" t="0" r="17780" b="26035"/>
                <wp:wrapNone/>
                <wp:docPr id="1024785391" name="Text Box 10247853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A6B4BC2" w14:textId="3261A23C" w:rsidR="00B7409A" w:rsidRPr="0036648D" w:rsidRDefault="00864FAE" w:rsidP="00B7409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245B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01463A9B" w14:textId="31F5A3BE" w:rsidR="00B7409A" w:rsidRPr="0036648D" w:rsidRDefault="00864FAE" w:rsidP="00B7409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7409A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CBAFA" id="Text Box 1024785391" o:spid="_x0000_s1245" type="#_x0000_t202" style="position:absolute;left:0;text-align:left;margin-left:-9.1pt;margin-top:23.2pt;width:42.1pt;height:42.95pt;z-index:2519841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" fillcolor="window" strokecolor="window" strokeweight=".5pt">
                <v:textbox>
                  <w:txbxContent>
                    <w:p w14:paraId="7A6B4BC2" w14:textId="3261A23C" w:rsidR="00B7409A" w:rsidRPr="0036648D" w:rsidRDefault="00864FAE" w:rsidP="00B7409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245B0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01463A9B" w14:textId="31F5A3BE" w:rsidR="00B7409A" w:rsidRPr="0036648D" w:rsidRDefault="00864FAE" w:rsidP="00B7409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7409A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5D9453" w14:textId="411C40E5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7642D9C" wp14:editId="4CEE405C">
            <wp:extent cx="5943600" cy="546100"/>
            <wp:effectExtent l="0" t="0" r="0" b="6350"/>
            <wp:docPr id="1585422006" name="Picture 1585422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5"/>
                    <pic:cNvPicPr>
                      <a:picLocks noChangeAspect="1" noChangeArrowheads="1"/>
                    </pic:cNvPicPr>
                  </pic:nvPicPr>
                  <pic:blipFill>
                    <a:blip r:embed="rId2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924B41">
        <w:rPr>
          <w:rFonts w:ascii="Times New Roman" w:hAnsi="Times New Roman" w:cs="Times New Roman"/>
        </w:rPr>
        <w:t>209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12</w:t>
      </w:r>
    </w:p>
    <w:p w14:paraId="5DBE7363" w14:textId="70BAFD70" w:rsidR="008C0251" w:rsidRDefault="001245B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6243" behindDoc="0" locked="0" layoutInCell="1" allowOverlap="1" wp14:anchorId="6855A88E" wp14:editId="4013978F">
                <wp:simplePos x="0" y="0"/>
                <wp:positionH relativeFrom="leftMargin">
                  <wp:posOffset>390525</wp:posOffset>
                </wp:positionH>
                <wp:positionV relativeFrom="paragraph">
                  <wp:posOffset>223521</wp:posOffset>
                </wp:positionV>
                <wp:extent cx="506095" cy="533400"/>
                <wp:effectExtent l="0" t="0" r="27305" b="19050"/>
                <wp:wrapNone/>
                <wp:docPr id="294923979" name="Text Box 294923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4E6BE3D" w14:textId="4715C88F" w:rsidR="00B7409A" w:rsidRPr="0036648D" w:rsidRDefault="00864FAE" w:rsidP="00B7409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245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231CD219" w14:textId="290D9404" w:rsidR="00B7409A" w:rsidRPr="0036648D" w:rsidRDefault="00864FAE" w:rsidP="00B7409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7409A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5A88E" id="Text Box 294923979" o:spid="_x0000_s1246" type="#_x0000_t202" style="position:absolute;left:0;text-align:left;margin-left:30.75pt;margin-top:17.6pt;width:39.85pt;height:42pt;z-index:25198624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" fillcolor="window" strokecolor="window" strokeweight=".5pt">
                <v:textbox>
                  <w:txbxContent>
                    <w:p w14:paraId="04E6BE3D" w14:textId="4715C88F" w:rsidR="00B7409A" w:rsidRPr="0036648D" w:rsidRDefault="00864FAE" w:rsidP="00B7409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245B0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231CD219" w14:textId="290D9404" w:rsidR="00B7409A" w:rsidRPr="0036648D" w:rsidRDefault="00864FAE" w:rsidP="00B7409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B7409A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8932DB" w14:textId="73F26CFA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6BD84E4" wp14:editId="00E78537">
            <wp:extent cx="5943600" cy="518795"/>
            <wp:effectExtent l="0" t="0" r="0" b="0"/>
            <wp:docPr id="1833313350" name="Picture 1833313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6"/>
                    <pic:cNvPicPr>
                      <a:picLocks noChangeAspect="1" noChangeArrowheads="1"/>
                    </pic:cNvPicPr>
                  </pic:nvPicPr>
                  <pic:blipFill>
                    <a:blip r:embed="rId2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924B41">
        <w:rPr>
          <w:rFonts w:ascii="Times New Roman" w:hAnsi="Times New Roman" w:cs="Times New Roman"/>
        </w:rPr>
        <w:t>210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13</w:t>
      </w:r>
    </w:p>
    <w:p w14:paraId="19BAA644" w14:textId="0F370D98" w:rsidR="008C0251" w:rsidRDefault="005879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8291" behindDoc="0" locked="0" layoutInCell="1" allowOverlap="1" wp14:anchorId="223F53A3" wp14:editId="3CA7824E">
                <wp:simplePos x="0" y="0"/>
                <wp:positionH relativeFrom="leftMargin">
                  <wp:align>right</wp:align>
                </wp:positionH>
                <wp:positionV relativeFrom="paragraph">
                  <wp:posOffset>287020</wp:posOffset>
                </wp:positionV>
                <wp:extent cx="544195" cy="581025"/>
                <wp:effectExtent l="0" t="0" r="27305" b="28575"/>
                <wp:wrapNone/>
                <wp:docPr id="1356643507" name="Text Box 13566435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0275910" w14:textId="17B89AEF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245B0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6090A9A1" w14:textId="02FB2B38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F53A3" id="Text Box 1356643507" o:spid="_x0000_s1247" type="#_x0000_t202" style="position:absolute;left:0;text-align:left;margin-left:-8.35pt;margin-top:22.6pt;width:42.85pt;height:45.75pt;z-index:2519882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" fillcolor="window" strokecolor="window" strokeweight=".5pt">
                <v:textbox>
                  <w:txbxContent>
                    <w:p w14:paraId="60275910" w14:textId="17B89AEF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245B0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6090A9A1" w14:textId="02FB2B38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A7F852" w14:textId="131B090E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2BFFA88" wp14:editId="4BFB4088">
            <wp:extent cx="5943600" cy="532130"/>
            <wp:effectExtent l="0" t="0" r="0" b="1270"/>
            <wp:docPr id="216889991" name="Picture 216889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7"/>
                    <pic:cNvPicPr>
                      <a:picLocks noChangeAspect="1" noChangeArrowheads="1"/>
                    </pic:cNvPicPr>
                  </pic:nvPicPr>
                  <pic:blipFill>
                    <a:blip r:embed="rId2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924B41">
        <w:rPr>
          <w:rFonts w:ascii="Times New Roman" w:hAnsi="Times New Roman" w:cs="Times New Roman"/>
        </w:rPr>
        <w:t>211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14</w:t>
      </w:r>
    </w:p>
    <w:p w14:paraId="4D68EBDF" w14:textId="77777777" w:rsidR="008C0251" w:rsidRDefault="008C0251" w:rsidP="008C0251">
      <w:pPr>
        <w:jc w:val="both"/>
        <w:rPr>
          <w:rFonts w:ascii="Times New Roman" w:hAnsi="Times New Roman" w:cs="Times New Roman"/>
        </w:rPr>
      </w:pPr>
    </w:p>
    <w:p w14:paraId="4D2D9EFB" w14:textId="39E09F32" w:rsidR="008C0251" w:rsidRPr="00587949" w:rsidRDefault="00587949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0339" behindDoc="0" locked="0" layoutInCell="1" allowOverlap="1" wp14:anchorId="489D8BC3" wp14:editId="64C48343">
                <wp:simplePos x="0" y="0"/>
                <wp:positionH relativeFrom="leftMargin">
                  <wp:posOffset>333375</wp:posOffset>
                </wp:positionH>
                <wp:positionV relativeFrom="paragraph">
                  <wp:posOffset>9525</wp:posOffset>
                </wp:positionV>
                <wp:extent cx="563245" cy="561975"/>
                <wp:effectExtent l="0" t="0" r="27305" b="28575"/>
                <wp:wrapNone/>
                <wp:docPr id="645955085" name="Text Box 6459550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F56CA52" w14:textId="70A32BE6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97D1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0F9C54A1" w14:textId="7EC65212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D8BC3" id="Text Box 645955085" o:spid="_x0000_s1248" type="#_x0000_t202" style="position:absolute;left:0;text-align:left;margin-left:26.25pt;margin-top:.75pt;width:44.35pt;height:44.25pt;z-index:25199033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" fillcolor="window" strokecolor="window" strokeweight=".5pt">
                <v:textbox>
                  <w:txbxContent>
                    <w:p w14:paraId="0F56CA52" w14:textId="70A32BE6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97D18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0F9C54A1" w14:textId="7EC65212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D8DAB16" wp14:editId="5603D94B">
            <wp:extent cx="5731510" cy="526613"/>
            <wp:effectExtent l="0" t="0" r="2540" b="6985"/>
            <wp:docPr id="1778185707" name="Picture 1778185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8"/>
                    <pic:cNvPicPr>
                      <a:picLocks noChangeAspect="1" noChangeArrowheads="1"/>
                    </pic:cNvPicPr>
                  </pic:nvPicPr>
                  <pic:blipFill>
                    <a:blip r:embed="rId2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6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2B441E">
        <w:rPr>
          <w:rFonts w:ascii="Times New Roman" w:hAnsi="Times New Roman" w:cs="Times New Roman"/>
        </w:rPr>
        <w:t>212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53223E">
        <w:rPr>
          <w:rFonts w:ascii="Times New Roman" w:hAnsi="Times New Roman" w:cs="Times New Roman"/>
        </w:rPr>
        <w:t>15</w:t>
      </w:r>
    </w:p>
    <w:p w14:paraId="07D22A0A" w14:textId="4D1E09D2" w:rsidR="002B441E" w:rsidRDefault="005879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2387" behindDoc="0" locked="0" layoutInCell="1" allowOverlap="1" wp14:anchorId="63C0B32C" wp14:editId="146B8B5E">
                <wp:simplePos x="0" y="0"/>
                <wp:positionH relativeFrom="leftMargin">
                  <wp:align>right</wp:align>
                </wp:positionH>
                <wp:positionV relativeFrom="paragraph">
                  <wp:posOffset>292100</wp:posOffset>
                </wp:positionV>
                <wp:extent cx="610870" cy="600075"/>
                <wp:effectExtent l="0" t="0" r="17780" b="28575"/>
                <wp:wrapNone/>
                <wp:docPr id="1408965446" name="Text Box 1408965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87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F8C09BB" w14:textId="660DBC41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97D18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7A5E3088" w14:textId="58CFA297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0B32C" id="Text Box 1408965446" o:spid="_x0000_s1249" type="#_x0000_t202" style="position:absolute;left:0;text-align:left;margin-left:-3.1pt;margin-top:23pt;width:48.1pt;height:47.25pt;z-index:2519923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" fillcolor="window" strokecolor="window" strokeweight=".5pt">
                <v:textbox>
                  <w:txbxContent>
                    <w:p w14:paraId="3F8C09BB" w14:textId="660DBC41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97D18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7A5E3088" w14:textId="58CFA297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9F1021" w14:textId="7CCE52F6" w:rsidR="008C0251" w:rsidRPr="00587949" w:rsidRDefault="002B441E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5DF1952" wp14:editId="4CF8EF6C">
            <wp:extent cx="5943600" cy="546100"/>
            <wp:effectExtent l="0" t="0" r="0" b="6350"/>
            <wp:docPr id="55654777" name="Picture 55654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9"/>
                    <pic:cNvPicPr>
                      <a:picLocks noChangeAspect="1" noChangeArrowheads="1"/>
                    </pic:cNvPicPr>
                  </pic:nvPicPr>
                  <pic:blipFill>
                    <a:blip r:embed="rId2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13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>16</w:t>
      </w:r>
    </w:p>
    <w:p w14:paraId="12F97F8B" w14:textId="7B04C5D9" w:rsidR="00487B03" w:rsidRDefault="00673D03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435" behindDoc="0" locked="0" layoutInCell="1" allowOverlap="1" wp14:anchorId="1C004086" wp14:editId="3AC15126">
                <wp:simplePos x="0" y="0"/>
                <wp:positionH relativeFrom="leftMargin">
                  <wp:posOffset>352425</wp:posOffset>
                </wp:positionH>
                <wp:positionV relativeFrom="paragraph">
                  <wp:posOffset>302895</wp:posOffset>
                </wp:positionV>
                <wp:extent cx="544195" cy="545465"/>
                <wp:effectExtent l="0" t="0" r="27305" b="26035"/>
                <wp:wrapNone/>
                <wp:docPr id="1058590404" name="Text Box 1058590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B059B8E" w14:textId="221CBBEE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0514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12D833D" w14:textId="2DA9FF4D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04086" id="Text Box 1058590404" o:spid="_x0000_s1250" type="#_x0000_t202" style="position:absolute;left:0;text-align:left;margin-left:27.75pt;margin-top:23.85pt;width:42.85pt;height:42.95pt;z-index:2519944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" fillcolor="window" strokecolor="window" strokeweight=".5pt">
                <v:textbox>
                  <w:txbxContent>
                    <w:p w14:paraId="5B059B8E" w14:textId="221CBBEE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05141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012D833D" w14:textId="2DA9FF4D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A82933" w14:textId="1251A1F4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C32D3E9" wp14:editId="41C56678">
            <wp:extent cx="5943600" cy="559435"/>
            <wp:effectExtent l="0" t="0" r="0" b="0"/>
            <wp:docPr id="699470879" name="Picture 699470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0"/>
                    <pic:cNvPicPr>
                      <a:picLocks noChangeAspect="1" noChangeArrowheads="1"/>
                    </pic:cNvPicPr>
                  </pic:nvPicPr>
                  <pic:blipFill>
                    <a:blip r:embed="rId2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3A0AAA">
        <w:rPr>
          <w:rFonts w:ascii="Times New Roman" w:hAnsi="Times New Roman" w:cs="Times New Roman"/>
        </w:rPr>
        <w:t>214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</w:t>
      </w:r>
      <w:r w:rsidR="001A03C0">
        <w:rPr>
          <w:rFonts w:ascii="Times New Roman" w:hAnsi="Times New Roman" w:cs="Times New Roman"/>
        </w:rPr>
        <w:t>5</w:t>
      </w:r>
      <w:r w:rsidR="008C025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02DB2">
        <w:rPr>
          <w:rFonts w:ascii="Times New Roman" w:hAnsi="Times New Roman" w:cs="Times New Roman"/>
        </w:rPr>
        <w:t>1</w:t>
      </w:r>
    </w:p>
    <w:p w14:paraId="0A27925B" w14:textId="1B5A2A47" w:rsidR="00487B03" w:rsidRDefault="0010514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6483" behindDoc="0" locked="0" layoutInCell="1" allowOverlap="1" wp14:anchorId="7B8DDF7B" wp14:editId="0D53C337">
                <wp:simplePos x="0" y="0"/>
                <wp:positionH relativeFrom="leftMargin">
                  <wp:posOffset>400050</wp:posOffset>
                </wp:positionH>
                <wp:positionV relativeFrom="paragraph">
                  <wp:posOffset>288290</wp:posOffset>
                </wp:positionV>
                <wp:extent cx="496570" cy="609600"/>
                <wp:effectExtent l="0" t="0" r="17780" b="19050"/>
                <wp:wrapNone/>
                <wp:docPr id="52319510" name="Text Box 52319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41B0D21" w14:textId="2AD5B502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05141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0CD38342" w14:textId="542D8C0A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DDF7B" id="Text Box 52319510" o:spid="_x0000_s1251" type="#_x0000_t202" style="position:absolute;left:0;text-align:left;margin-left:31.5pt;margin-top:22.7pt;width:39.1pt;height:48pt;z-index:2519964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" fillcolor="window" strokecolor="window" strokeweight=".5pt">
                <v:textbox>
                  <w:txbxContent>
                    <w:p w14:paraId="341B0D21" w14:textId="2AD5B502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05141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0CD38342" w14:textId="542D8C0A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D25CFE" w14:textId="25530469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AD8BF66" wp14:editId="7C6ECD42">
            <wp:extent cx="5943600" cy="573405"/>
            <wp:effectExtent l="0" t="0" r="0" b="0"/>
            <wp:docPr id="1245508412" name="Picture 1245508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1"/>
                    <pic:cNvPicPr>
                      <a:picLocks noChangeAspect="1" noChangeArrowheads="1"/>
                    </pic:cNvPicPr>
                  </pic:nvPicPr>
                  <pic:blipFill>
                    <a:blip r:embed="rId2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3A0AAA">
        <w:rPr>
          <w:rFonts w:ascii="Times New Roman" w:hAnsi="Times New Roman" w:cs="Times New Roman"/>
        </w:rPr>
        <w:t>215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</w:t>
      </w:r>
      <w:r w:rsidR="001A03C0">
        <w:rPr>
          <w:rFonts w:ascii="Times New Roman" w:hAnsi="Times New Roman" w:cs="Times New Roman"/>
        </w:rPr>
        <w:t>5</w:t>
      </w:r>
      <w:r w:rsidR="008C025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02DB2">
        <w:rPr>
          <w:rFonts w:ascii="Times New Roman" w:hAnsi="Times New Roman" w:cs="Times New Roman"/>
        </w:rPr>
        <w:t>2</w:t>
      </w:r>
    </w:p>
    <w:p w14:paraId="28C405FC" w14:textId="55B597F1" w:rsidR="00487B03" w:rsidRDefault="0010514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8531" behindDoc="0" locked="0" layoutInCell="1" allowOverlap="1" wp14:anchorId="000016A4" wp14:editId="60BF405E">
                <wp:simplePos x="0" y="0"/>
                <wp:positionH relativeFrom="leftMargin">
                  <wp:posOffset>371475</wp:posOffset>
                </wp:positionH>
                <wp:positionV relativeFrom="paragraph">
                  <wp:posOffset>287655</wp:posOffset>
                </wp:positionV>
                <wp:extent cx="525145" cy="561975"/>
                <wp:effectExtent l="0" t="0" r="27305" b="28575"/>
                <wp:wrapNone/>
                <wp:docPr id="347155898" name="Text Box 3471558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F8B2331" w14:textId="3DACE8FD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05141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57D1F467" w14:textId="336E0137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016A4" id="Text Box 347155898" o:spid="_x0000_s1252" type="#_x0000_t202" style="position:absolute;left:0;text-align:left;margin-left:29.25pt;margin-top:22.65pt;width:41.35pt;height:44.25pt;z-index:25199853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" fillcolor="window" strokecolor="window" strokeweight=".5pt">
                <v:textbox>
                  <w:txbxContent>
                    <w:p w14:paraId="3F8B2331" w14:textId="3DACE8FD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05141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57D1F467" w14:textId="336E0137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486407" w14:textId="24153DB4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E45B555" wp14:editId="38FA7BDE">
            <wp:extent cx="5943600" cy="546100"/>
            <wp:effectExtent l="0" t="0" r="0" b="6350"/>
            <wp:docPr id="1550472051" name="Picture 1550472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2"/>
                    <pic:cNvPicPr>
                      <a:picLocks noChangeAspect="1" noChangeArrowheads="1"/>
                    </pic:cNvPicPr>
                  </pic:nvPicPr>
                  <pic:blipFill>
                    <a:blip r:embed="rId2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3A0AAA">
        <w:rPr>
          <w:rFonts w:ascii="Times New Roman" w:hAnsi="Times New Roman" w:cs="Times New Roman"/>
        </w:rPr>
        <w:t>216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</w:t>
      </w:r>
      <w:r w:rsidR="001A03C0">
        <w:rPr>
          <w:rFonts w:ascii="Times New Roman" w:hAnsi="Times New Roman" w:cs="Times New Roman"/>
        </w:rPr>
        <w:t>5</w:t>
      </w:r>
      <w:r w:rsidR="008C025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02DB2">
        <w:rPr>
          <w:rFonts w:ascii="Times New Roman" w:hAnsi="Times New Roman" w:cs="Times New Roman"/>
        </w:rPr>
        <w:t>3</w:t>
      </w:r>
    </w:p>
    <w:p w14:paraId="38DAFE39" w14:textId="395B059D" w:rsidR="00487B03" w:rsidRDefault="0010514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00579" behindDoc="0" locked="0" layoutInCell="1" allowOverlap="1" wp14:anchorId="27C4172C" wp14:editId="15ABF73E">
                <wp:simplePos x="0" y="0"/>
                <wp:positionH relativeFrom="leftMargin">
                  <wp:align>right</wp:align>
                </wp:positionH>
                <wp:positionV relativeFrom="paragraph">
                  <wp:posOffset>298450</wp:posOffset>
                </wp:positionV>
                <wp:extent cx="515620" cy="549910"/>
                <wp:effectExtent l="0" t="0" r="17780" b="21590"/>
                <wp:wrapNone/>
                <wp:docPr id="1217980573" name="Text Box 1217980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99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5A0D423" w14:textId="66BDD79A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0514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35F73D73" w14:textId="0B81B26A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4172C" id="Text Box 1217980573" o:spid="_x0000_s1253" type="#_x0000_t202" style="position:absolute;left:0;text-align:left;margin-left:-10.6pt;margin-top:23.5pt;width:40.6pt;height:43.3pt;z-index:2520005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" fillcolor="window" strokecolor="window" strokeweight=".5pt">
                <v:textbox>
                  <w:txbxContent>
                    <w:p w14:paraId="75A0D423" w14:textId="66BDD79A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05141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35F73D73" w14:textId="0B81B26A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4627A8" w14:textId="5DECD6EA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FE5CBD0" wp14:editId="05D0DEA8">
            <wp:extent cx="5943600" cy="559435"/>
            <wp:effectExtent l="0" t="0" r="0" b="0"/>
            <wp:docPr id="580657825" name="Picture 580657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3"/>
                    <pic:cNvPicPr>
                      <a:picLocks noChangeAspect="1" noChangeArrowheads="1"/>
                    </pic:cNvPicPr>
                  </pic:nvPicPr>
                  <pic:blipFill>
                    <a:blip r:embed="rId2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5C0D17">
        <w:rPr>
          <w:rFonts w:ascii="Times New Roman" w:hAnsi="Times New Roman" w:cs="Times New Roman"/>
        </w:rPr>
        <w:t>217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</w:t>
      </w:r>
      <w:r w:rsidR="001A03C0">
        <w:rPr>
          <w:rFonts w:ascii="Times New Roman" w:hAnsi="Times New Roman" w:cs="Times New Roman"/>
        </w:rPr>
        <w:t>5</w:t>
      </w:r>
      <w:r w:rsidR="008C025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02DB2">
        <w:rPr>
          <w:rFonts w:ascii="Times New Roman" w:hAnsi="Times New Roman" w:cs="Times New Roman"/>
        </w:rPr>
        <w:t>4</w:t>
      </w:r>
    </w:p>
    <w:p w14:paraId="68D0D011" w14:textId="121FCC32" w:rsidR="008C0251" w:rsidRDefault="005879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2627" behindDoc="0" locked="0" layoutInCell="1" allowOverlap="1" wp14:anchorId="3BE030E8" wp14:editId="6C0B586B">
                <wp:simplePos x="0" y="0"/>
                <wp:positionH relativeFrom="leftMargin">
                  <wp:posOffset>400050</wp:posOffset>
                </wp:positionH>
                <wp:positionV relativeFrom="paragraph">
                  <wp:posOffset>293370</wp:posOffset>
                </wp:positionV>
                <wp:extent cx="496570" cy="638175"/>
                <wp:effectExtent l="0" t="0" r="17780" b="28575"/>
                <wp:wrapNone/>
                <wp:docPr id="1597293298" name="Text Box 1597293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C1060C2" w14:textId="4B0B2B8B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0514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5B5CB490" w14:textId="38540F65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030E8" id="Text Box 1597293298" o:spid="_x0000_s1254" type="#_x0000_t202" style="position:absolute;left:0;text-align:left;margin-left:31.5pt;margin-top:23.1pt;width:39.1pt;height:50.25pt;z-index:2520026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" fillcolor="window" strokecolor="window" strokeweight=".5pt">
                <v:textbox>
                  <w:txbxContent>
                    <w:p w14:paraId="3C1060C2" w14:textId="4B0B2B8B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05141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5B5CB490" w14:textId="38540F65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70EE9C" w14:textId="439FC820" w:rsidR="009931F2" w:rsidRPr="00587949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F16E89E" wp14:editId="08281C43">
            <wp:extent cx="5943600" cy="559435"/>
            <wp:effectExtent l="0" t="0" r="0" b="0"/>
            <wp:docPr id="746247880" name="Picture 746247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4"/>
                    <pic:cNvPicPr>
                      <a:picLocks noChangeAspect="1" noChangeArrowheads="1"/>
                    </pic:cNvPicPr>
                  </pic:nvPicPr>
                  <pic:blipFill>
                    <a:blip r:embed="rId2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5C0D17">
        <w:rPr>
          <w:rFonts w:ascii="Times New Roman" w:hAnsi="Times New Roman" w:cs="Times New Roman"/>
        </w:rPr>
        <w:t>218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</w:t>
      </w:r>
      <w:r w:rsidR="001A03C0">
        <w:rPr>
          <w:rFonts w:ascii="Times New Roman" w:hAnsi="Times New Roman" w:cs="Times New Roman"/>
        </w:rPr>
        <w:t>5</w:t>
      </w:r>
      <w:r w:rsidR="008C025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02DB2">
        <w:rPr>
          <w:rFonts w:ascii="Times New Roman" w:hAnsi="Times New Roman" w:cs="Times New Roman"/>
        </w:rPr>
        <w:t>5</w:t>
      </w:r>
    </w:p>
    <w:p w14:paraId="1E402179" w14:textId="77777777" w:rsidR="005C0D17" w:rsidRDefault="005C0D17" w:rsidP="00CA0A9B">
      <w:pPr>
        <w:jc w:val="both"/>
        <w:rPr>
          <w:rFonts w:ascii="Times New Roman" w:hAnsi="Times New Roman" w:cs="Times New Roman"/>
        </w:rPr>
      </w:pPr>
    </w:p>
    <w:p w14:paraId="409A3E83" w14:textId="77777777" w:rsidR="005C0D17" w:rsidRDefault="005C0D17" w:rsidP="00CA0A9B">
      <w:pPr>
        <w:jc w:val="both"/>
        <w:rPr>
          <w:rFonts w:ascii="Times New Roman" w:hAnsi="Times New Roman" w:cs="Times New Roman"/>
        </w:rPr>
      </w:pPr>
    </w:p>
    <w:p w14:paraId="2573CEF6" w14:textId="77777777" w:rsidR="005C0D17" w:rsidRDefault="005C0D17" w:rsidP="00CA0A9B">
      <w:pPr>
        <w:jc w:val="both"/>
        <w:rPr>
          <w:rFonts w:ascii="Times New Roman" w:hAnsi="Times New Roman" w:cs="Times New Roman"/>
        </w:rPr>
      </w:pPr>
    </w:p>
    <w:p w14:paraId="6E6161AD" w14:textId="5A4672E6" w:rsidR="008C0251" w:rsidRDefault="005C0D17" w:rsidP="008C025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4675" behindDoc="0" locked="0" layoutInCell="1" allowOverlap="1" wp14:anchorId="223E5C7C" wp14:editId="26C1221D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15620" cy="581025"/>
                <wp:effectExtent l="0" t="0" r="17780" b="28575"/>
                <wp:wrapNone/>
                <wp:docPr id="1557304668" name="Text Box 15573046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AB0CE6E" w14:textId="13AFDE23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05141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5BEC0D74" w14:textId="0852638C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E5C7C" id="Text Box 1557304668" o:spid="_x0000_s1255" type="#_x0000_t202" style="position:absolute;left:0;text-align:left;margin-left:-10.6pt;margin-top:.75pt;width:40.6pt;height:45.75pt;z-index:2520046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" fillcolor="window" strokecolor="window" strokeweight=".5pt">
                <v:textbox>
                  <w:txbxContent>
                    <w:p w14:paraId="2AB0CE6E" w14:textId="13AFDE23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05141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5BEC0D74" w14:textId="0852638C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F297F8A" wp14:editId="05EA4A11">
            <wp:extent cx="5943600" cy="477520"/>
            <wp:effectExtent l="0" t="0" r="0" b="0"/>
            <wp:docPr id="1341519982" name="Picture 1341519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5"/>
                    <pic:cNvPicPr>
                      <a:picLocks noChangeAspect="1" noChangeArrowheads="1"/>
                    </pic:cNvPicPr>
                  </pic:nvPicPr>
                  <pic:blipFill>
                    <a:blip r:embed="rId2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</w:t>
      </w:r>
      <w:r w:rsidR="00487C8D">
        <w:rPr>
          <w:rFonts w:ascii="Times New Roman" w:hAnsi="Times New Roman" w:cs="Times New Roman"/>
        </w:rPr>
        <w:t>19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</w:t>
      </w:r>
      <w:r w:rsidR="001A03C0">
        <w:rPr>
          <w:rFonts w:ascii="Times New Roman" w:hAnsi="Times New Roman" w:cs="Times New Roman"/>
        </w:rPr>
        <w:t>5</w:t>
      </w:r>
      <w:r w:rsidR="008C025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02DB2">
        <w:rPr>
          <w:rFonts w:ascii="Times New Roman" w:hAnsi="Times New Roman" w:cs="Times New Roman"/>
        </w:rPr>
        <w:t>6</w:t>
      </w:r>
    </w:p>
    <w:p w14:paraId="066DC874" w14:textId="6425DFB7" w:rsidR="008C0251" w:rsidRDefault="00105141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6723" behindDoc="0" locked="0" layoutInCell="1" allowOverlap="1" wp14:anchorId="486FF9C3" wp14:editId="4CD8D989">
                <wp:simplePos x="0" y="0"/>
                <wp:positionH relativeFrom="leftMargin">
                  <wp:align>right</wp:align>
                </wp:positionH>
                <wp:positionV relativeFrom="paragraph">
                  <wp:posOffset>290830</wp:posOffset>
                </wp:positionV>
                <wp:extent cx="525145" cy="571500"/>
                <wp:effectExtent l="0" t="0" r="27305" b="19050"/>
                <wp:wrapNone/>
                <wp:docPr id="799603078" name="Text Box 7996030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187765E" w14:textId="2D417950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05141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04D4BC4F" w14:textId="494BA7DD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FF9C3" id="Text Box 799603078" o:spid="_x0000_s1256" type="#_x0000_t202" style="position:absolute;left:0;text-align:left;margin-left:-9.85pt;margin-top:22.9pt;width:41.35pt;height:45pt;z-index:2520067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" fillcolor="window" strokecolor="window" strokeweight=".5pt">
                <v:textbox>
                  <w:txbxContent>
                    <w:p w14:paraId="4187765E" w14:textId="2D417950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05141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04D4BC4F" w14:textId="494BA7DD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CB0813" w14:textId="361E4DEA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3537F73" wp14:editId="21F66E18">
            <wp:extent cx="5943600" cy="546100"/>
            <wp:effectExtent l="0" t="0" r="0" b="6350"/>
            <wp:docPr id="503798492" name="Picture 503798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6"/>
                    <pic:cNvPicPr>
                      <a:picLocks noChangeAspect="1" noChangeArrowheads="1"/>
                    </pic:cNvPicPr>
                  </pic:nvPicPr>
                  <pic:blipFill>
                    <a:blip r:embed="rId2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20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</w:t>
      </w:r>
      <w:r w:rsidR="001A03C0">
        <w:rPr>
          <w:rFonts w:ascii="Times New Roman" w:hAnsi="Times New Roman" w:cs="Times New Roman"/>
        </w:rPr>
        <w:t>5</w:t>
      </w:r>
      <w:r w:rsidR="008C025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02DB2">
        <w:rPr>
          <w:rFonts w:ascii="Times New Roman" w:hAnsi="Times New Roman" w:cs="Times New Roman"/>
        </w:rPr>
        <w:t>7</w:t>
      </w:r>
    </w:p>
    <w:p w14:paraId="270799AB" w14:textId="13827560" w:rsidR="00487B03" w:rsidRDefault="002D24B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8771" behindDoc="0" locked="0" layoutInCell="1" allowOverlap="1" wp14:anchorId="34AB7EFE" wp14:editId="250506B4">
                <wp:simplePos x="0" y="0"/>
                <wp:positionH relativeFrom="leftMargin">
                  <wp:align>right</wp:align>
                </wp:positionH>
                <wp:positionV relativeFrom="paragraph">
                  <wp:posOffset>263525</wp:posOffset>
                </wp:positionV>
                <wp:extent cx="572770" cy="628650"/>
                <wp:effectExtent l="0" t="0" r="17780" b="19050"/>
                <wp:wrapNone/>
                <wp:docPr id="1576164498" name="Text Box 15761644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2A393AD" w14:textId="4F95F9A8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0514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18653329" w14:textId="18A8F4FF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B7EFE" id="Text Box 1576164498" o:spid="_x0000_s1257" type="#_x0000_t202" style="position:absolute;left:0;text-align:left;margin-left:-6.1pt;margin-top:20.75pt;width:45.1pt;height:49.5pt;z-index:2520087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" fillcolor="window" strokecolor="window" strokeweight=".5pt">
                <v:textbox>
                  <w:txbxContent>
                    <w:p w14:paraId="42A393AD" w14:textId="4F95F9A8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05141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18653329" w14:textId="18A8F4FF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7AAA8B" w14:textId="4CDEE5CE" w:rsidR="008C0251" w:rsidRPr="00587949" w:rsidRDefault="00327476" w:rsidP="008C02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605AA2C" wp14:editId="33D58906">
            <wp:extent cx="5943600" cy="559435"/>
            <wp:effectExtent l="0" t="0" r="0" b="0"/>
            <wp:docPr id="1313402201" name="Picture 1313402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7"/>
                    <pic:cNvPicPr>
                      <a:picLocks noChangeAspect="1" noChangeArrowheads="1"/>
                    </pic:cNvPicPr>
                  </pic:nvPicPr>
                  <pic:blipFill>
                    <a:blip r:embed="rId2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C0251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21</w:t>
      </w:r>
      <w:r w:rsidR="00686F88">
        <w:rPr>
          <w:rFonts w:ascii="Times New Roman" w:hAnsi="Times New Roman" w:cs="Times New Roman"/>
        </w:rPr>
        <w:t>. Mapping</w:t>
      </w:r>
      <w:r w:rsidR="008C0251" w:rsidRPr="004B51B1">
        <w:rPr>
          <w:rFonts w:ascii="Times New Roman" w:hAnsi="Times New Roman" w:cs="Times New Roman"/>
        </w:rPr>
        <w:t xml:space="preserve"> of</w:t>
      </w:r>
      <w:r w:rsidR="008C0251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8C0251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0251">
        <w:rPr>
          <w:rFonts w:ascii="Times New Roman" w:hAnsi="Times New Roman" w:cs="Times New Roman"/>
        </w:rPr>
        <w:t>1</w:t>
      </w:r>
      <w:r w:rsidR="001A03C0">
        <w:rPr>
          <w:rFonts w:ascii="Times New Roman" w:hAnsi="Times New Roman" w:cs="Times New Roman"/>
        </w:rPr>
        <w:t>5</w:t>
      </w:r>
      <w:r w:rsidR="008C025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02DB2">
        <w:rPr>
          <w:rFonts w:ascii="Times New Roman" w:hAnsi="Times New Roman" w:cs="Times New Roman"/>
        </w:rPr>
        <w:t>8</w:t>
      </w:r>
    </w:p>
    <w:p w14:paraId="28B3FA22" w14:textId="3EE9214C" w:rsidR="00DB5C10" w:rsidRPr="008C0251" w:rsidRDefault="002D24B9" w:rsidP="00CA0A9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0819" behindDoc="0" locked="0" layoutInCell="1" allowOverlap="1" wp14:anchorId="45EBB98B" wp14:editId="7847A07B">
                <wp:simplePos x="0" y="0"/>
                <wp:positionH relativeFrom="leftMargin">
                  <wp:align>right</wp:align>
                </wp:positionH>
                <wp:positionV relativeFrom="paragraph">
                  <wp:posOffset>220345</wp:posOffset>
                </wp:positionV>
                <wp:extent cx="515620" cy="561975"/>
                <wp:effectExtent l="0" t="0" r="17780" b="28575"/>
                <wp:wrapNone/>
                <wp:docPr id="529290950" name="Text Box 5292909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0103AF9" w14:textId="343F505C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D24B9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59B30D2A" w14:textId="57609530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BB98B" id="Text Box 529290950" o:spid="_x0000_s1258" type="#_x0000_t202" style="position:absolute;left:0;text-align:left;margin-left:-10.6pt;margin-top:17.35pt;width:40.6pt;height:44.25pt;z-index:2520108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" fillcolor="window" strokecolor="window" strokeweight=".5pt">
                <v:textbox>
                  <w:txbxContent>
                    <w:p w14:paraId="10103AF9" w14:textId="343F505C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D24B9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59B30D2A" w14:textId="57609530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C2301C" w14:textId="1E22F571" w:rsidR="001A03C0" w:rsidRPr="00587949" w:rsidRDefault="00327476" w:rsidP="001A03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3EF005D" wp14:editId="1D53D315">
            <wp:extent cx="5943600" cy="573405"/>
            <wp:effectExtent l="0" t="0" r="0" b="0"/>
            <wp:docPr id="165230064" name="Picture 1652300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8"/>
                    <pic:cNvPicPr>
                      <a:picLocks noChangeAspect="1" noChangeArrowheads="1"/>
                    </pic:cNvPicPr>
                  </pic:nvPicPr>
                  <pic:blipFill>
                    <a:blip r:embed="rId2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A03C0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23</w:t>
      </w:r>
      <w:r w:rsidR="00686F88">
        <w:rPr>
          <w:rFonts w:ascii="Times New Roman" w:hAnsi="Times New Roman" w:cs="Times New Roman"/>
        </w:rPr>
        <w:t>. Mapping</w:t>
      </w:r>
      <w:r w:rsidR="001A03C0" w:rsidRPr="004B51B1">
        <w:rPr>
          <w:rFonts w:ascii="Times New Roman" w:hAnsi="Times New Roman" w:cs="Times New Roman"/>
        </w:rPr>
        <w:t xml:space="preserve"> of</w:t>
      </w:r>
      <w:r w:rsidR="001A03C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A03C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>9</w:t>
      </w:r>
    </w:p>
    <w:p w14:paraId="7145F5B7" w14:textId="7BE4743B" w:rsidR="00DB5C10" w:rsidRDefault="001107FF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2867" behindDoc="0" locked="0" layoutInCell="1" allowOverlap="1" wp14:anchorId="67907C32" wp14:editId="22D963C2">
                <wp:simplePos x="0" y="0"/>
                <wp:positionH relativeFrom="leftMargin">
                  <wp:align>right</wp:align>
                </wp:positionH>
                <wp:positionV relativeFrom="paragraph">
                  <wp:posOffset>229235</wp:posOffset>
                </wp:positionV>
                <wp:extent cx="544195" cy="609600"/>
                <wp:effectExtent l="0" t="0" r="27305" b="19050"/>
                <wp:wrapNone/>
                <wp:docPr id="1271597195" name="Text Box 1271597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9BE92F4" w14:textId="02B444FB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D24B9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4F187B26" w14:textId="663E56BD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907C32" id="Text Box 1271597195" o:spid="_x0000_s1259" type="#_x0000_t202" style="position:absolute;left:0;text-align:left;margin-left:-8.35pt;margin-top:18.05pt;width:42.85pt;height:48pt;z-index:2520128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" fillcolor="window" strokecolor="window" strokeweight=".5pt">
                <v:textbox>
                  <w:txbxContent>
                    <w:p w14:paraId="69BE92F4" w14:textId="02B444FB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D24B9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4F187B26" w14:textId="663E56BD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696AA6" w14:textId="08D4DE60" w:rsidR="001A03C0" w:rsidRPr="00587949" w:rsidRDefault="00327476" w:rsidP="001A03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9057C3F" wp14:editId="1A0DC539">
            <wp:extent cx="5943600" cy="552450"/>
            <wp:effectExtent l="0" t="0" r="0" b="0"/>
            <wp:docPr id="58376554" name="Picture 58376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9"/>
                    <pic:cNvPicPr>
                      <a:picLocks noChangeAspect="1" noChangeArrowheads="1"/>
                    </pic:cNvPicPr>
                  </pic:nvPicPr>
                  <pic:blipFill>
                    <a:blip r:embed="rId2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A03C0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24</w:t>
      </w:r>
      <w:r w:rsidR="00686F88">
        <w:rPr>
          <w:rFonts w:ascii="Times New Roman" w:hAnsi="Times New Roman" w:cs="Times New Roman"/>
        </w:rPr>
        <w:t>. Mapping</w:t>
      </w:r>
      <w:r w:rsidR="001A03C0" w:rsidRPr="004B51B1">
        <w:rPr>
          <w:rFonts w:ascii="Times New Roman" w:hAnsi="Times New Roman" w:cs="Times New Roman"/>
        </w:rPr>
        <w:t xml:space="preserve"> of</w:t>
      </w:r>
      <w:r w:rsidR="001A03C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A03C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>10</w:t>
      </w:r>
    </w:p>
    <w:p w14:paraId="0CBF26F4" w14:textId="380C6DD4" w:rsidR="00DB5C10" w:rsidRDefault="001107FF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4915" behindDoc="0" locked="0" layoutInCell="1" allowOverlap="1" wp14:anchorId="0D353EBF" wp14:editId="29EFD3DC">
                <wp:simplePos x="0" y="0"/>
                <wp:positionH relativeFrom="leftMargin">
                  <wp:align>right</wp:align>
                </wp:positionH>
                <wp:positionV relativeFrom="paragraph">
                  <wp:posOffset>259080</wp:posOffset>
                </wp:positionV>
                <wp:extent cx="534670" cy="588010"/>
                <wp:effectExtent l="0" t="0" r="17780" b="21590"/>
                <wp:wrapNone/>
                <wp:docPr id="128518816" name="Text Box 1285188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880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9187D63" w14:textId="0FCF76DA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107FF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3B8F379A" w14:textId="549A4F87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53EBF" id="Text Box 128518816" o:spid="_x0000_s1260" type="#_x0000_t202" style="position:absolute;left:0;text-align:left;margin-left:-9.1pt;margin-top:20.4pt;width:42.1pt;height:46.3pt;z-index:2520149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" fillcolor="window" strokecolor="window" strokeweight=".5pt">
                <v:textbox>
                  <w:txbxContent>
                    <w:p w14:paraId="79187D63" w14:textId="0FCF76DA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107FF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3B8F379A" w14:textId="549A4F87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5FF769" w14:textId="709F7397" w:rsidR="001A03C0" w:rsidRPr="00587949" w:rsidRDefault="00327476" w:rsidP="001A03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225FF5A" wp14:editId="47B58721">
            <wp:extent cx="5943600" cy="559435"/>
            <wp:effectExtent l="0" t="0" r="0" b="0"/>
            <wp:docPr id="1082776739" name="Picture 1082776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0"/>
                    <pic:cNvPicPr>
                      <a:picLocks noChangeAspect="1" noChangeArrowheads="1"/>
                    </pic:cNvPicPr>
                  </pic:nvPicPr>
                  <pic:blipFill>
                    <a:blip r:embed="rId2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A03C0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25</w:t>
      </w:r>
      <w:r w:rsidR="00686F88">
        <w:rPr>
          <w:rFonts w:ascii="Times New Roman" w:hAnsi="Times New Roman" w:cs="Times New Roman"/>
        </w:rPr>
        <w:t>. Mapping</w:t>
      </w:r>
      <w:r w:rsidR="001A03C0" w:rsidRPr="004B51B1">
        <w:rPr>
          <w:rFonts w:ascii="Times New Roman" w:hAnsi="Times New Roman" w:cs="Times New Roman"/>
        </w:rPr>
        <w:t xml:space="preserve"> of</w:t>
      </w:r>
      <w:r w:rsidR="001A03C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A03C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>11</w:t>
      </w:r>
    </w:p>
    <w:p w14:paraId="3E6F8C12" w14:textId="715519F3" w:rsidR="007A6AE2" w:rsidRDefault="001107FF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6963" behindDoc="0" locked="0" layoutInCell="1" allowOverlap="1" wp14:anchorId="4D9083C5" wp14:editId="47FADC88">
                <wp:simplePos x="0" y="0"/>
                <wp:positionH relativeFrom="leftMargin">
                  <wp:posOffset>400050</wp:posOffset>
                </wp:positionH>
                <wp:positionV relativeFrom="paragraph">
                  <wp:posOffset>254000</wp:posOffset>
                </wp:positionV>
                <wp:extent cx="496570" cy="561975"/>
                <wp:effectExtent l="0" t="0" r="17780" b="28575"/>
                <wp:wrapNone/>
                <wp:docPr id="796814809" name="Text Box 7968148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BE50EF1" w14:textId="2B289958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107FF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5D7AFD94" w14:textId="50A1A157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083C5" id="Text Box 796814809" o:spid="_x0000_s1261" type="#_x0000_t202" style="position:absolute;left:0;text-align:left;margin-left:31.5pt;margin-top:20pt;width:39.1pt;height:44.25pt;z-index:25201696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" fillcolor="window" strokecolor="window" strokeweight=".5pt">
                <v:textbox>
                  <w:txbxContent>
                    <w:p w14:paraId="3BE50EF1" w14:textId="2B289958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107FF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5D7AFD94" w14:textId="50A1A157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267A6D" w14:textId="7DEB2525" w:rsidR="001A03C0" w:rsidRPr="00587949" w:rsidRDefault="00327476" w:rsidP="001A03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814699" wp14:editId="586C2432">
            <wp:extent cx="5943600" cy="559435"/>
            <wp:effectExtent l="0" t="0" r="0" b="0"/>
            <wp:docPr id="258456206" name="Picture 258456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1"/>
                    <pic:cNvPicPr>
                      <a:picLocks noChangeAspect="1" noChangeArrowheads="1"/>
                    </pic:cNvPicPr>
                  </pic:nvPicPr>
                  <pic:blipFill>
                    <a:blip r:embed="rId2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A03C0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26</w:t>
      </w:r>
      <w:r w:rsidR="00686F88">
        <w:rPr>
          <w:rFonts w:ascii="Times New Roman" w:hAnsi="Times New Roman" w:cs="Times New Roman"/>
        </w:rPr>
        <w:t>. Mapping</w:t>
      </w:r>
      <w:r w:rsidR="001A03C0" w:rsidRPr="004B51B1">
        <w:rPr>
          <w:rFonts w:ascii="Times New Roman" w:hAnsi="Times New Roman" w:cs="Times New Roman"/>
        </w:rPr>
        <w:t xml:space="preserve"> of</w:t>
      </w:r>
      <w:r w:rsidR="001A03C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A03C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>12</w:t>
      </w:r>
    </w:p>
    <w:p w14:paraId="68BA0A40" w14:textId="37C2DFC2" w:rsidR="007A6AE2" w:rsidRDefault="001107FF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9011" behindDoc="0" locked="0" layoutInCell="1" allowOverlap="1" wp14:anchorId="13A17911" wp14:editId="198573A6">
                <wp:simplePos x="0" y="0"/>
                <wp:positionH relativeFrom="leftMargin">
                  <wp:align>right</wp:align>
                </wp:positionH>
                <wp:positionV relativeFrom="paragraph">
                  <wp:posOffset>257810</wp:posOffset>
                </wp:positionV>
                <wp:extent cx="601345" cy="590550"/>
                <wp:effectExtent l="0" t="0" r="27305" b="19050"/>
                <wp:wrapNone/>
                <wp:docPr id="2131127836" name="Text Box 21311278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34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63E9BD5" w14:textId="0E99B477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107FF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3AED290C" w14:textId="3CFE4B07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17911" id="Text Box 2131127836" o:spid="_x0000_s1262" type="#_x0000_t202" style="position:absolute;left:0;text-align:left;margin-left:-3.85pt;margin-top:20.3pt;width:47.35pt;height:46.5pt;z-index:2520190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" fillcolor="window" strokecolor="window" strokeweight=".5pt">
                <v:textbox>
                  <w:txbxContent>
                    <w:p w14:paraId="563E9BD5" w14:textId="0E99B477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107FF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3AED290C" w14:textId="3CFE4B07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D72AFA" w14:textId="2FB25829" w:rsidR="001A03C0" w:rsidRPr="00587949" w:rsidRDefault="00327476" w:rsidP="001A03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D903501" wp14:editId="0C87FFC7">
            <wp:extent cx="5943600" cy="532130"/>
            <wp:effectExtent l="0" t="0" r="0" b="1270"/>
            <wp:docPr id="213514950" name="Picture 213514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2"/>
                    <pic:cNvPicPr>
                      <a:picLocks noChangeAspect="1" noChangeArrowheads="1"/>
                    </pic:cNvPicPr>
                  </pic:nvPicPr>
                  <pic:blipFill>
                    <a:blip r:embed="rId2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A03C0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27</w:t>
      </w:r>
      <w:r w:rsidR="00686F88">
        <w:rPr>
          <w:rFonts w:ascii="Times New Roman" w:hAnsi="Times New Roman" w:cs="Times New Roman"/>
        </w:rPr>
        <w:t>. Mapping</w:t>
      </w:r>
      <w:r w:rsidR="001A03C0" w:rsidRPr="004B51B1">
        <w:rPr>
          <w:rFonts w:ascii="Times New Roman" w:hAnsi="Times New Roman" w:cs="Times New Roman"/>
        </w:rPr>
        <w:t xml:space="preserve"> of</w:t>
      </w:r>
      <w:r w:rsidR="001A03C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A03C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>13</w:t>
      </w:r>
    </w:p>
    <w:p w14:paraId="007936DC" w14:textId="36149569" w:rsidR="001A03C0" w:rsidRPr="00587949" w:rsidRDefault="00587949" w:rsidP="001A03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1059" behindDoc="0" locked="0" layoutInCell="1" allowOverlap="1" wp14:anchorId="70CD9F88" wp14:editId="37A70085">
                <wp:simplePos x="0" y="0"/>
                <wp:positionH relativeFrom="leftMargin">
                  <wp:align>right</wp:align>
                </wp:positionH>
                <wp:positionV relativeFrom="paragraph">
                  <wp:posOffset>9526</wp:posOffset>
                </wp:positionV>
                <wp:extent cx="515620" cy="533400"/>
                <wp:effectExtent l="0" t="0" r="17780" b="19050"/>
                <wp:wrapNone/>
                <wp:docPr id="1430590711" name="Text Box 14305907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FA5E69F" w14:textId="11F59913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107FF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4A8D4770" w14:textId="528FA0B0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D9F88" id="Text Box 1430590711" o:spid="_x0000_s1263" type="#_x0000_t202" style="position:absolute;left:0;text-align:left;margin-left:-10.6pt;margin-top:.75pt;width:40.6pt;height:42pt;z-index:2520210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" fillcolor="window" strokecolor="window" strokeweight=".5pt">
                <v:textbox>
                  <w:txbxContent>
                    <w:p w14:paraId="6FA5E69F" w14:textId="11F59913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107FF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4A8D4770" w14:textId="528FA0B0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380B6D" wp14:editId="332CBAB7">
            <wp:extent cx="5731510" cy="526613"/>
            <wp:effectExtent l="0" t="0" r="2540" b="6985"/>
            <wp:docPr id="86416275" name="Picture 86416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3"/>
                    <pic:cNvPicPr>
                      <a:picLocks noChangeAspect="1" noChangeArrowheads="1"/>
                    </pic:cNvPicPr>
                  </pic:nvPicPr>
                  <pic:blipFill>
                    <a:blip r:embed="rId2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6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A03C0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28</w:t>
      </w:r>
      <w:r w:rsidR="00686F88">
        <w:rPr>
          <w:rFonts w:ascii="Times New Roman" w:hAnsi="Times New Roman" w:cs="Times New Roman"/>
        </w:rPr>
        <w:t>. Mapping</w:t>
      </w:r>
      <w:r w:rsidR="001A03C0" w:rsidRPr="004B51B1">
        <w:rPr>
          <w:rFonts w:ascii="Times New Roman" w:hAnsi="Times New Roman" w:cs="Times New Roman"/>
        </w:rPr>
        <w:t xml:space="preserve"> of</w:t>
      </w:r>
      <w:r w:rsidR="001A03C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A03C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>14</w:t>
      </w:r>
    </w:p>
    <w:p w14:paraId="273652F6" w14:textId="662467FF" w:rsidR="009931F2" w:rsidRDefault="00FE0FF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3107" behindDoc="0" locked="0" layoutInCell="1" allowOverlap="1" wp14:anchorId="360976CA" wp14:editId="67BC2D83">
                <wp:simplePos x="0" y="0"/>
                <wp:positionH relativeFrom="leftMargin">
                  <wp:align>right</wp:align>
                </wp:positionH>
                <wp:positionV relativeFrom="paragraph">
                  <wp:posOffset>273050</wp:posOffset>
                </wp:positionV>
                <wp:extent cx="515620" cy="545465"/>
                <wp:effectExtent l="0" t="0" r="17780" b="26035"/>
                <wp:wrapNone/>
                <wp:docPr id="914973927" name="Text Box 914973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F38E4FA" w14:textId="06661D3D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0FF0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34B51167" w14:textId="39E7FDAB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976CA" id="Text Box 914973927" o:spid="_x0000_s1264" type="#_x0000_t202" style="position:absolute;left:0;text-align:left;margin-left:-10.6pt;margin-top:21.5pt;width:40.6pt;height:42.95pt;z-index:2520231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" fillcolor="window" strokecolor="window" strokeweight=".5pt">
                <v:textbox>
                  <w:txbxContent>
                    <w:p w14:paraId="2F38E4FA" w14:textId="06661D3D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0FF0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34B51167" w14:textId="39E7FDAB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9CFA4A" w14:textId="392AFA1E" w:rsidR="001A03C0" w:rsidRPr="00587949" w:rsidRDefault="00327476" w:rsidP="001A03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AEE2EE9" wp14:editId="32A74820">
            <wp:extent cx="5943600" cy="559435"/>
            <wp:effectExtent l="0" t="0" r="0" b="0"/>
            <wp:docPr id="1765254394" name="Picture 1765254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4"/>
                    <pic:cNvPicPr>
                      <a:picLocks noChangeAspect="1" noChangeArrowheads="1"/>
                    </pic:cNvPicPr>
                  </pic:nvPicPr>
                  <pic:blipFill>
                    <a:blip r:embed="rId2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A03C0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29</w:t>
      </w:r>
      <w:r w:rsidR="00686F88">
        <w:rPr>
          <w:rFonts w:ascii="Times New Roman" w:hAnsi="Times New Roman" w:cs="Times New Roman"/>
        </w:rPr>
        <w:t>. Mapping</w:t>
      </w:r>
      <w:r w:rsidR="001A03C0" w:rsidRPr="004B51B1">
        <w:rPr>
          <w:rFonts w:ascii="Times New Roman" w:hAnsi="Times New Roman" w:cs="Times New Roman"/>
        </w:rPr>
        <w:t xml:space="preserve"> of</w:t>
      </w:r>
      <w:r w:rsidR="001A03C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A03C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>15</w:t>
      </w:r>
    </w:p>
    <w:p w14:paraId="6DF555DF" w14:textId="71162FF3" w:rsidR="00984D11" w:rsidRDefault="00FE0FF0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5155" behindDoc="0" locked="0" layoutInCell="1" allowOverlap="1" wp14:anchorId="562A383D" wp14:editId="12CE50C1">
                <wp:simplePos x="0" y="0"/>
                <wp:positionH relativeFrom="leftMargin">
                  <wp:posOffset>352425</wp:posOffset>
                </wp:positionH>
                <wp:positionV relativeFrom="paragraph">
                  <wp:posOffset>295910</wp:posOffset>
                </wp:positionV>
                <wp:extent cx="544195" cy="549910"/>
                <wp:effectExtent l="0" t="0" r="27305" b="21590"/>
                <wp:wrapNone/>
                <wp:docPr id="1296717010" name="Text Box 12967170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499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DDFBD09" w14:textId="2B80E687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0FF0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2B63B8AB" w14:textId="4830EC2D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A383D" id="Text Box 1296717010" o:spid="_x0000_s1265" type="#_x0000_t202" style="position:absolute;left:0;text-align:left;margin-left:27.75pt;margin-top:23.3pt;width:42.85pt;height:43.3pt;z-index:25202515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" fillcolor="window" strokecolor="window" strokeweight=".5pt">
                <v:textbox>
                  <w:txbxContent>
                    <w:p w14:paraId="1DDFBD09" w14:textId="2B80E687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0FF0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2B63B8AB" w14:textId="4830EC2D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399EBF" w14:textId="0FFCB1EA" w:rsidR="001A03C0" w:rsidRPr="00587949" w:rsidRDefault="00327476" w:rsidP="001A03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EAEE091" wp14:editId="1D2F178D">
            <wp:extent cx="5943600" cy="559435"/>
            <wp:effectExtent l="0" t="0" r="0" b="0"/>
            <wp:docPr id="1739451097" name="Picture 1739451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5"/>
                    <pic:cNvPicPr>
                      <a:picLocks noChangeAspect="1" noChangeArrowheads="1"/>
                    </pic:cNvPicPr>
                  </pic:nvPicPr>
                  <pic:blipFill>
                    <a:blip r:embed="rId2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A03C0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30</w:t>
      </w:r>
      <w:r w:rsidR="00686F88">
        <w:rPr>
          <w:rFonts w:ascii="Times New Roman" w:hAnsi="Times New Roman" w:cs="Times New Roman"/>
        </w:rPr>
        <w:t>. Mapping</w:t>
      </w:r>
      <w:r w:rsidR="001A03C0" w:rsidRPr="004B51B1">
        <w:rPr>
          <w:rFonts w:ascii="Times New Roman" w:hAnsi="Times New Roman" w:cs="Times New Roman"/>
        </w:rPr>
        <w:t xml:space="preserve"> of</w:t>
      </w:r>
      <w:r w:rsidR="001A03C0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1A03C0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1A03C0">
        <w:rPr>
          <w:rFonts w:ascii="Times New Roman" w:hAnsi="Times New Roman" w:cs="Times New Roman"/>
        </w:rPr>
        <w:t>16</w:t>
      </w:r>
    </w:p>
    <w:p w14:paraId="1995FF33" w14:textId="7155001C" w:rsidR="007A6AE2" w:rsidRDefault="00C017E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7203" behindDoc="0" locked="0" layoutInCell="1" allowOverlap="1" wp14:anchorId="0E947855" wp14:editId="35401E69">
                <wp:simplePos x="0" y="0"/>
                <wp:positionH relativeFrom="leftMargin">
                  <wp:posOffset>333375</wp:posOffset>
                </wp:positionH>
                <wp:positionV relativeFrom="paragraph">
                  <wp:posOffset>300355</wp:posOffset>
                </wp:positionV>
                <wp:extent cx="563245" cy="545465"/>
                <wp:effectExtent l="0" t="0" r="27305" b="26035"/>
                <wp:wrapNone/>
                <wp:docPr id="818028905" name="Text Box 8180289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4175F14" w14:textId="37E3A414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0FF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FA73BA9" w14:textId="1823331F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47855" id="Text Box 818028905" o:spid="_x0000_s1266" type="#_x0000_t202" style="position:absolute;left:0;text-align:left;margin-left:26.25pt;margin-top:23.65pt;width:44.35pt;height:42.95pt;z-index:25202720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" fillcolor="window" strokecolor="window" strokeweight=".5pt">
                <v:textbox>
                  <w:txbxContent>
                    <w:p w14:paraId="14175F14" w14:textId="37E3A414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0FF0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5FA73BA9" w14:textId="1823331F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</w:t>
                      </w:r>
                      <w:r w:rsidR="00C017E2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4AAFA4" w14:textId="77DB6E32" w:rsidR="00F02DB2" w:rsidRPr="00587949" w:rsidRDefault="00327476" w:rsidP="00F02DB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4F4599" wp14:editId="4563B54D">
            <wp:extent cx="5943600" cy="559435"/>
            <wp:effectExtent l="0" t="0" r="0" b="0"/>
            <wp:docPr id="1916580484" name="Picture 1916580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6"/>
                    <pic:cNvPicPr>
                      <a:picLocks noChangeAspect="1" noChangeArrowheads="1"/>
                    </pic:cNvPicPr>
                  </pic:nvPicPr>
                  <pic:blipFill>
                    <a:blip r:embed="rId2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02DB2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31</w:t>
      </w:r>
      <w:r w:rsidR="00686F88">
        <w:rPr>
          <w:rFonts w:ascii="Times New Roman" w:hAnsi="Times New Roman" w:cs="Times New Roman"/>
        </w:rPr>
        <w:t>. Mapping</w:t>
      </w:r>
      <w:r w:rsidR="00F02DB2" w:rsidRPr="004B51B1">
        <w:rPr>
          <w:rFonts w:ascii="Times New Roman" w:hAnsi="Times New Roman" w:cs="Times New Roman"/>
        </w:rPr>
        <w:t xml:space="preserve"> of</w:t>
      </w:r>
      <w:r w:rsidR="00F02DB2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F02DB2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16</w:t>
      </w:r>
      <w:r w:rsidR="00F02DB2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1</w:t>
      </w:r>
    </w:p>
    <w:p w14:paraId="768A9196" w14:textId="6BF2FFC2" w:rsidR="007A6AE2" w:rsidRDefault="005879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9251" behindDoc="0" locked="0" layoutInCell="1" allowOverlap="1" wp14:anchorId="4B28ECC8" wp14:editId="400CEC42">
                <wp:simplePos x="0" y="0"/>
                <wp:positionH relativeFrom="leftMargin">
                  <wp:posOffset>333375</wp:posOffset>
                </wp:positionH>
                <wp:positionV relativeFrom="paragraph">
                  <wp:posOffset>294641</wp:posOffset>
                </wp:positionV>
                <wp:extent cx="563245" cy="533400"/>
                <wp:effectExtent l="0" t="0" r="27305" b="19050"/>
                <wp:wrapNone/>
                <wp:docPr id="179195370" name="Text Box 179195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31674CA" w14:textId="01EF9A67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0FF0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4F8B34D6" w14:textId="72AF9691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8ECC8" id="Text Box 179195370" o:spid="_x0000_s1267" type="#_x0000_t202" style="position:absolute;left:0;text-align:left;margin-left:26.25pt;margin-top:23.2pt;width:44.35pt;height:42pt;z-index:25202925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" fillcolor="window" strokecolor="window" strokeweight=".5pt">
                <v:textbox>
                  <w:txbxContent>
                    <w:p w14:paraId="431674CA" w14:textId="01EF9A67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0FF0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4F8B34D6" w14:textId="72AF9691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</w:t>
                      </w:r>
                      <w:r w:rsidR="00C017E2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E6563A" w14:textId="1CAAD9B1" w:rsidR="00487C8D" w:rsidRDefault="0032747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594CB4C" wp14:editId="4E26E673">
            <wp:extent cx="5943600" cy="579755"/>
            <wp:effectExtent l="0" t="0" r="0" b="0"/>
            <wp:docPr id="1820777685" name="Picture 1820777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7"/>
                    <pic:cNvPicPr>
                      <a:picLocks noChangeAspect="1" noChangeArrowheads="1"/>
                    </pic:cNvPicPr>
                  </pic:nvPicPr>
                  <pic:blipFill>
                    <a:blip r:embed="rId2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32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2</w:t>
      </w:r>
    </w:p>
    <w:p w14:paraId="06747D35" w14:textId="1A6E66D5" w:rsidR="00487C8D" w:rsidRDefault="00587949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1299" behindDoc="0" locked="0" layoutInCell="1" allowOverlap="1" wp14:anchorId="7EA6BE7C" wp14:editId="186BAF2E">
                <wp:simplePos x="0" y="0"/>
                <wp:positionH relativeFrom="leftMargin">
                  <wp:align>right</wp:align>
                </wp:positionH>
                <wp:positionV relativeFrom="paragraph">
                  <wp:posOffset>297180</wp:posOffset>
                </wp:positionV>
                <wp:extent cx="515620" cy="609600"/>
                <wp:effectExtent l="0" t="0" r="17780" b="19050"/>
                <wp:wrapNone/>
                <wp:docPr id="778029949" name="Text Box 7780299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BDF5696" w14:textId="36507E12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E0FF0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52099DDF" w14:textId="4F9A6940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6BE7C" id="Text Box 778029949" o:spid="_x0000_s1268" type="#_x0000_t202" style="position:absolute;left:0;text-align:left;margin-left:-10.6pt;margin-top:23.4pt;width:40.6pt;height:48pt;z-index:2520312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" fillcolor="window" strokecolor="window" strokeweight=".5pt">
                <v:textbox>
                  <w:txbxContent>
                    <w:p w14:paraId="4BDF5696" w14:textId="36507E12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E0FF0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52099DDF" w14:textId="4F9A6940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</w:t>
                      </w:r>
                      <w:r w:rsidR="00C017E2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436506" w14:textId="762C3B38" w:rsidR="00365076" w:rsidRPr="00587949" w:rsidRDefault="00487C8D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CD8BD3C" wp14:editId="71726F5B">
            <wp:extent cx="5943600" cy="552450"/>
            <wp:effectExtent l="0" t="0" r="0" b="0"/>
            <wp:docPr id="2035323418" name="Picture 2035323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8"/>
                    <pic:cNvPicPr>
                      <a:picLocks noChangeAspect="1" noChangeArrowheads="1"/>
                    </pic:cNvPicPr>
                  </pic:nvPicPr>
                  <pic:blipFill>
                    <a:blip r:embed="rId2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33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3</w:t>
      </w:r>
    </w:p>
    <w:p w14:paraId="59DCC469" w14:textId="67A416CD" w:rsidR="007A6AE2" w:rsidRDefault="00C017E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3347" behindDoc="0" locked="0" layoutInCell="1" allowOverlap="1" wp14:anchorId="6CFCDFE2" wp14:editId="33FE15E3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9085</wp:posOffset>
                </wp:positionV>
                <wp:extent cx="525145" cy="590550"/>
                <wp:effectExtent l="0" t="0" r="27305" b="19050"/>
                <wp:wrapNone/>
                <wp:docPr id="189109681" name="Text Box 1891096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CAE79FB" w14:textId="1EBE9685" w:rsidR="00673D03" w:rsidRPr="0036648D" w:rsidRDefault="00864FAE" w:rsidP="00673D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111D6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C8A7F6D" w14:textId="12C5E3F8" w:rsidR="00673D03" w:rsidRPr="0036648D" w:rsidRDefault="00864FAE" w:rsidP="00673D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73D0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CDFE2" id="Text Box 189109681" o:spid="_x0000_s1269" type="#_x0000_t202" style="position:absolute;left:0;text-align:left;margin-left:29.25pt;margin-top:23.55pt;width:41.35pt;height:46.5pt;z-index:2520333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" fillcolor="window" strokecolor="window" strokeweight=".5pt">
                <v:textbox>
                  <w:txbxContent>
                    <w:p w14:paraId="6CAE79FB" w14:textId="1EBE9685" w:rsidR="00673D03" w:rsidRPr="0036648D" w:rsidRDefault="00864FAE" w:rsidP="00673D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111D6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7C8A7F6D" w14:textId="12C5E3F8" w:rsidR="00673D03" w:rsidRPr="0036648D" w:rsidRDefault="00864FAE" w:rsidP="00673D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73D03">
                        <w:rPr>
                          <w:sz w:val="18"/>
                          <w:szCs w:val="18"/>
                        </w:rPr>
                        <w:t>1</w:t>
                      </w:r>
                      <w:r w:rsidR="00C017E2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F99A44" w14:textId="359A8659" w:rsidR="00365076" w:rsidRPr="00587949" w:rsidRDefault="00327476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FB52201" wp14:editId="677AEA11">
            <wp:extent cx="5943600" cy="566420"/>
            <wp:effectExtent l="0" t="0" r="0" b="5080"/>
            <wp:docPr id="652848659" name="Picture 652848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9"/>
                    <pic:cNvPicPr>
                      <a:picLocks noChangeAspect="1" noChangeArrowheads="1"/>
                    </pic:cNvPicPr>
                  </pic:nvPicPr>
                  <pic:blipFill>
                    <a:blip r:embed="rId2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34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4</w:t>
      </w:r>
    </w:p>
    <w:p w14:paraId="5C3A361D" w14:textId="48504B3B" w:rsidR="007A6AE2" w:rsidRDefault="009111D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5395" behindDoc="0" locked="0" layoutInCell="1" allowOverlap="1" wp14:anchorId="4E3B0311" wp14:editId="331AB437">
                <wp:simplePos x="0" y="0"/>
                <wp:positionH relativeFrom="leftMargin">
                  <wp:align>right</wp:align>
                </wp:positionH>
                <wp:positionV relativeFrom="paragraph">
                  <wp:posOffset>300355</wp:posOffset>
                </wp:positionV>
                <wp:extent cx="515620" cy="571500"/>
                <wp:effectExtent l="0" t="0" r="17780" b="19050"/>
                <wp:wrapNone/>
                <wp:docPr id="323484834" name="Text Box 3234848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BB1E356" w14:textId="180F5F2D" w:rsidR="00C017E2" w:rsidRPr="0036648D" w:rsidRDefault="00864FAE" w:rsidP="00C017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111D6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026B3595" w14:textId="74BAF75A" w:rsidR="00C017E2" w:rsidRPr="0036648D" w:rsidRDefault="00864FAE" w:rsidP="00C017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B0311" id="Text Box 323484834" o:spid="_x0000_s1270" type="#_x0000_t202" style="position:absolute;left:0;text-align:left;margin-left:-10.6pt;margin-top:23.65pt;width:40.6pt;height:45pt;z-index:2520353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" fillcolor="window" strokecolor="window" strokeweight=".5pt">
                <v:textbox>
                  <w:txbxContent>
                    <w:p w14:paraId="4BB1E356" w14:textId="180F5F2D" w:rsidR="00C017E2" w:rsidRPr="0036648D" w:rsidRDefault="00864FAE" w:rsidP="00C017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111D6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026B3595" w14:textId="74BAF75A" w:rsidR="00C017E2" w:rsidRPr="0036648D" w:rsidRDefault="00864FAE" w:rsidP="00C017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017E2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674E6C" w14:textId="22806844" w:rsidR="00365076" w:rsidRPr="00587949" w:rsidRDefault="00327476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5934B9C" wp14:editId="293B6ABF">
            <wp:extent cx="5943600" cy="566420"/>
            <wp:effectExtent l="0" t="0" r="0" b="5080"/>
            <wp:docPr id="29796248" name="Picture 29796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0"/>
                    <pic:cNvPicPr>
                      <a:picLocks noChangeAspect="1" noChangeArrowheads="1"/>
                    </pic:cNvPicPr>
                  </pic:nvPicPr>
                  <pic:blipFill>
                    <a:blip r:embed="rId2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35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5</w:t>
      </w:r>
    </w:p>
    <w:p w14:paraId="47A83A6B" w14:textId="1B9E0098" w:rsidR="00365076" w:rsidRPr="00D44E34" w:rsidRDefault="00D44E34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7443" behindDoc="0" locked="0" layoutInCell="1" allowOverlap="1" wp14:anchorId="27E687AB" wp14:editId="4BEB398E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15620" cy="571500"/>
                <wp:effectExtent l="0" t="0" r="17780" b="19050"/>
                <wp:wrapNone/>
                <wp:docPr id="192885029" name="Text Box 192885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969B6DF" w14:textId="59F00937" w:rsidR="00C017E2" w:rsidRPr="0036648D" w:rsidRDefault="00864FAE" w:rsidP="00C017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111D6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47996DDD" w14:textId="1FCE8548" w:rsidR="00C017E2" w:rsidRPr="0036648D" w:rsidRDefault="00864FAE" w:rsidP="00C017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687AB" id="Text Box 192885029" o:spid="_x0000_s1271" type="#_x0000_t202" style="position:absolute;left:0;text-align:left;margin-left:-10.6pt;margin-top:.75pt;width:40.6pt;height:45pt;z-index:2520374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" fillcolor="window" strokecolor="window" strokeweight=".5pt">
                <v:textbox>
                  <w:txbxContent>
                    <w:p w14:paraId="5969B6DF" w14:textId="59F00937" w:rsidR="00C017E2" w:rsidRPr="0036648D" w:rsidRDefault="00864FAE" w:rsidP="00C017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111D6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47996DDD" w14:textId="1FCE8548" w:rsidR="00C017E2" w:rsidRPr="0036648D" w:rsidRDefault="00864FAE" w:rsidP="00C017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017E2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41FD34C" wp14:editId="0100A855">
            <wp:extent cx="5731510" cy="467216"/>
            <wp:effectExtent l="0" t="0" r="2540" b="9525"/>
            <wp:docPr id="570660872" name="Picture 570660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1"/>
                    <pic:cNvPicPr>
                      <a:picLocks noChangeAspect="1" noChangeArrowheads="1"/>
                    </pic:cNvPicPr>
                  </pic:nvPicPr>
                  <pic:blipFill>
                    <a:blip r:embed="rId2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36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6</w:t>
      </w:r>
    </w:p>
    <w:p w14:paraId="77DD228F" w14:textId="2E21EBBB" w:rsidR="007A6AE2" w:rsidRDefault="005160EA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9491" behindDoc="0" locked="0" layoutInCell="1" allowOverlap="1" wp14:anchorId="11A844F6" wp14:editId="5C126633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534670" cy="609600"/>
                <wp:effectExtent l="0" t="0" r="17780" b="19050"/>
                <wp:wrapNone/>
                <wp:docPr id="1164448262" name="Text Box 1164448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006DAFD" w14:textId="1C5385DC" w:rsidR="00C017E2" w:rsidRPr="0036648D" w:rsidRDefault="00864FAE" w:rsidP="00C017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160EA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220BD3CF" w14:textId="6865D259" w:rsidR="00C017E2" w:rsidRPr="0036648D" w:rsidRDefault="00864FAE" w:rsidP="00C017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844F6" id="Text Box 1164448262" o:spid="_x0000_s1272" type="#_x0000_t202" style="position:absolute;left:0;text-align:left;margin-left:-9.1pt;margin-top:23.75pt;width:42.1pt;height:48pt;z-index:2520394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" fillcolor="window" strokecolor="window" strokeweight=".5pt">
                <v:textbox>
                  <w:txbxContent>
                    <w:p w14:paraId="0006DAFD" w14:textId="1C5385DC" w:rsidR="00C017E2" w:rsidRPr="0036648D" w:rsidRDefault="00864FAE" w:rsidP="00C017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160EA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220BD3CF" w14:textId="6865D259" w:rsidR="00C017E2" w:rsidRPr="0036648D" w:rsidRDefault="00864FAE" w:rsidP="00C017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017E2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8AF389" w14:textId="48E78DCA" w:rsidR="00365076" w:rsidRPr="00D44E34" w:rsidRDefault="00327476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0E7A69E" wp14:editId="01880290">
            <wp:extent cx="5943600" cy="552450"/>
            <wp:effectExtent l="0" t="0" r="0" b="0"/>
            <wp:docPr id="1288854578" name="Picture 1288854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2"/>
                    <pic:cNvPicPr>
                      <a:picLocks noChangeAspect="1" noChangeArrowheads="1"/>
                    </pic:cNvPicPr>
                  </pic:nvPicPr>
                  <pic:blipFill>
                    <a:blip r:embed="rId2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37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7</w:t>
      </w:r>
    </w:p>
    <w:p w14:paraId="33020E63" w14:textId="1541266C" w:rsidR="00365076" w:rsidRDefault="005160EA" w:rsidP="0036507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1539" behindDoc="0" locked="0" layoutInCell="1" allowOverlap="1" wp14:anchorId="612E14E2" wp14:editId="20FBCAA2">
                <wp:simplePos x="0" y="0"/>
                <wp:positionH relativeFrom="leftMargin">
                  <wp:align>right</wp:align>
                </wp:positionH>
                <wp:positionV relativeFrom="paragraph">
                  <wp:posOffset>198120</wp:posOffset>
                </wp:positionV>
                <wp:extent cx="496570" cy="571500"/>
                <wp:effectExtent l="0" t="0" r="17780" b="19050"/>
                <wp:wrapNone/>
                <wp:docPr id="363330350" name="Text Box 363330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BBB08D6" w14:textId="2B78BBB7" w:rsidR="00C017E2" w:rsidRPr="0036648D" w:rsidRDefault="00864FAE" w:rsidP="00C017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160EA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714EB5C2" w14:textId="38D6608B" w:rsidR="00C017E2" w:rsidRPr="0036648D" w:rsidRDefault="00864FAE" w:rsidP="00C017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E14E2" id="Text Box 363330350" o:spid="_x0000_s1273" type="#_x0000_t202" style="position:absolute;left:0;text-align:left;margin-left:-12.1pt;margin-top:15.6pt;width:39.1pt;height:45pt;z-index:2520415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" fillcolor="window" strokecolor="window" strokeweight=".5pt">
                <v:textbox>
                  <w:txbxContent>
                    <w:p w14:paraId="1BBB08D6" w14:textId="2B78BBB7" w:rsidR="00C017E2" w:rsidRPr="0036648D" w:rsidRDefault="00864FAE" w:rsidP="00C017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160EA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714EB5C2" w14:textId="38D6608B" w:rsidR="00C017E2" w:rsidRPr="0036648D" w:rsidRDefault="00864FAE" w:rsidP="00C017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017E2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3BB544" w14:textId="7637615C" w:rsidR="00365076" w:rsidRPr="00D44E34" w:rsidRDefault="00C50316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E9198E2" wp14:editId="6E104731">
            <wp:extent cx="5943600" cy="559435"/>
            <wp:effectExtent l="0" t="0" r="0" b="0"/>
            <wp:docPr id="2031784823" name="Picture 2031784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3"/>
                    <pic:cNvPicPr>
                      <a:picLocks noChangeAspect="1" noChangeArrowheads="1"/>
                    </pic:cNvPicPr>
                  </pic:nvPicPr>
                  <pic:blipFill>
                    <a:blip r:embed="rId2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38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8</w:t>
      </w:r>
    </w:p>
    <w:p w14:paraId="3155790A" w14:textId="7DF7E98F" w:rsidR="008C6F9C" w:rsidRDefault="00D44E34" w:rsidP="0036507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3587" behindDoc="0" locked="0" layoutInCell="1" allowOverlap="1" wp14:anchorId="5C65F457" wp14:editId="684292B2">
                <wp:simplePos x="0" y="0"/>
                <wp:positionH relativeFrom="leftMargin">
                  <wp:posOffset>390525</wp:posOffset>
                </wp:positionH>
                <wp:positionV relativeFrom="paragraph">
                  <wp:posOffset>275590</wp:posOffset>
                </wp:positionV>
                <wp:extent cx="506095" cy="561975"/>
                <wp:effectExtent l="0" t="0" r="27305" b="28575"/>
                <wp:wrapNone/>
                <wp:docPr id="1857577729" name="Text Box 1857577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4748399" w14:textId="7B1EEDA0" w:rsidR="00C017E2" w:rsidRPr="0036648D" w:rsidRDefault="00864FAE" w:rsidP="00C017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160EA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34E98C81" w14:textId="494C9F06" w:rsidR="00C017E2" w:rsidRPr="0036648D" w:rsidRDefault="00864FAE" w:rsidP="00C017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65F457" id="Text Box 1857577729" o:spid="_x0000_s1274" type="#_x0000_t202" style="position:absolute;left:0;text-align:left;margin-left:30.75pt;margin-top:21.7pt;width:39.85pt;height:44.25pt;z-index:25204358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" fillcolor="window" strokecolor="window" strokeweight=".5pt">
                <v:textbox>
                  <w:txbxContent>
                    <w:p w14:paraId="74748399" w14:textId="7B1EEDA0" w:rsidR="00C017E2" w:rsidRPr="0036648D" w:rsidRDefault="00864FAE" w:rsidP="00C017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160EA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34E98C81" w14:textId="494C9F06" w:rsidR="00C017E2" w:rsidRPr="0036648D" w:rsidRDefault="00864FAE" w:rsidP="00C017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017E2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299268" w14:textId="2AC81241" w:rsidR="00365076" w:rsidRPr="00D44E34" w:rsidRDefault="00C50316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D2F45A2" wp14:editId="049548A3">
            <wp:extent cx="5943600" cy="573405"/>
            <wp:effectExtent l="0" t="0" r="0" b="0"/>
            <wp:docPr id="1662565317" name="Picture 1662565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4"/>
                    <pic:cNvPicPr>
                      <a:picLocks noChangeAspect="1" noChangeArrowheads="1"/>
                    </pic:cNvPicPr>
                  </pic:nvPicPr>
                  <pic:blipFill>
                    <a:blip r:embed="rId2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39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9</w:t>
      </w:r>
    </w:p>
    <w:p w14:paraId="014A4A8F" w14:textId="1D89B637" w:rsidR="007A6AE2" w:rsidRDefault="005160EA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5635" behindDoc="0" locked="0" layoutInCell="1" allowOverlap="1" wp14:anchorId="27D154B1" wp14:editId="631B6DD5">
                <wp:simplePos x="0" y="0"/>
                <wp:positionH relativeFrom="leftMargin">
                  <wp:posOffset>390525</wp:posOffset>
                </wp:positionH>
                <wp:positionV relativeFrom="paragraph">
                  <wp:posOffset>271780</wp:posOffset>
                </wp:positionV>
                <wp:extent cx="506095" cy="545465"/>
                <wp:effectExtent l="0" t="0" r="27305" b="26035"/>
                <wp:wrapNone/>
                <wp:docPr id="1027080874" name="Text Box 10270808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D4BDB06" w14:textId="36944575" w:rsidR="00C017E2" w:rsidRPr="0036648D" w:rsidRDefault="00864FAE" w:rsidP="00C017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160EA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321E33AC" w14:textId="44558547" w:rsidR="00C017E2" w:rsidRPr="0036648D" w:rsidRDefault="00864FAE" w:rsidP="00C017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D154B1" id="Text Box 1027080874" o:spid="_x0000_s1275" type="#_x0000_t202" style="position:absolute;left:0;text-align:left;margin-left:30.75pt;margin-top:21.4pt;width:39.85pt;height:42.95pt;z-index:2520456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" fillcolor="window" strokecolor="window" strokeweight=".5pt">
                <v:textbox>
                  <w:txbxContent>
                    <w:p w14:paraId="0D4BDB06" w14:textId="36944575" w:rsidR="00C017E2" w:rsidRPr="0036648D" w:rsidRDefault="00864FAE" w:rsidP="00C017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160EA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321E33AC" w14:textId="44558547" w:rsidR="00C017E2" w:rsidRPr="0036648D" w:rsidRDefault="00864FAE" w:rsidP="00C017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017E2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C453BF" w14:textId="2E515F1E" w:rsidR="00365076" w:rsidRPr="00D44E34" w:rsidRDefault="00327476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59E11B3" wp14:editId="6BE3287E">
            <wp:extent cx="5943600" cy="552450"/>
            <wp:effectExtent l="0" t="0" r="0" b="0"/>
            <wp:docPr id="471294058" name="Picture 471294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5"/>
                    <pic:cNvPicPr>
                      <a:picLocks noChangeAspect="1" noChangeArrowheads="1"/>
                    </pic:cNvPicPr>
                  </pic:nvPicPr>
                  <pic:blipFill>
                    <a:blip r:embed="rId2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487C8D">
        <w:rPr>
          <w:rFonts w:ascii="Times New Roman" w:hAnsi="Times New Roman" w:cs="Times New Roman"/>
        </w:rPr>
        <w:t>240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10</w:t>
      </w:r>
    </w:p>
    <w:p w14:paraId="45CDDFCF" w14:textId="28E69E5A" w:rsidR="007A6AE2" w:rsidRDefault="005160EA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7683" behindDoc="0" locked="0" layoutInCell="1" allowOverlap="1" wp14:anchorId="205B1D46" wp14:editId="392ABA36">
                <wp:simplePos x="0" y="0"/>
                <wp:positionH relativeFrom="leftMargin">
                  <wp:posOffset>390525</wp:posOffset>
                </wp:positionH>
                <wp:positionV relativeFrom="paragraph">
                  <wp:posOffset>301625</wp:posOffset>
                </wp:positionV>
                <wp:extent cx="506095" cy="600075"/>
                <wp:effectExtent l="0" t="0" r="27305" b="28575"/>
                <wp:wrapNone/>
                <wp:docPr id="404753129" name="Text Box 404753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AF5A6E3" w14:textId="75B16196" w:rsidR="00C017E2" w:rsidRPr="0036648D" w:rsidRDefault="00864FAE" w:rsidP="00C017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160EA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5D100A5C" w14:textId="7873291D" w:rsidR="00C017E2" w:rsidRPr="0036648D" w:rsidRDefault="00864FAE" w:rsidP="00C017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B1D46" id="Text Box 404753129" o:spid="_x0000_s1276" type="#_x0000_t202" style="position:absolute;left:0;text-align:left;margin-left:30.75pt;margin-top:23.75pt;width:39.85pt;height:47.25pt;z-index:2520476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" fillcolor="window" strokecolor="window" strokeweight=".5pt">
                <v:textbox>
                  <w:txbxContent>
                    <w:p w14:paraId="1AF5A6E3" w14:textId="75B16196" w:rsidR="00C017E2" w:rsidRPr="0036648D" w:rsidRDefault="00864FAE" w:rsidP="00C017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160EA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5D100A5C" w14:textId="7873291D" w:rsidR="00C017E2" w:rsidRPr="0036648D" w:rsidRDefault="00864FAE" w:rsidP="00C017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017E2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38F24C" w14:textId="3736730C" w:rsidR="00365076" w:rsidRPr="00D44E34" w:rsidRDefault="00327476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642BB66" wp14:editId="519C151F">
            <wp:extent cx="5943600" cy="559435"/>
            <wp:effectExtent l="0" t="0" r="0" b="0"/>
            <wp:docPr id="1258445958" name="Picture 1258445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6"/>
                    <pic:cNvPicPr>
                      <a:picLocks noChangeAspect="1" noChangeArrowheads="1"/>
                    </pic:cNvPicPr>
                  </pic:nvPicPr>
                  <pic:blipFill>
                    <a:blip r:embed="rId2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FF5921">
        <w:rPr>
          <w:rFonts w:ascii="Times New Roman" w:hAnsi="Times New Roman" w:cs="Times New Roman"/>
        </w:rPr>
        <w:t>241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11</w:t>
      </w:r>
    </w:p>
    <w:p w14:paraId="328F96FF" w14:textId="56701F9B" w:rsidR="007A6AE2" w:rsidRDefault="005160EA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9731" behindDoc="0" locked="0" layoutInCell="1" allowOverlap="1" wp14:anchorId="317FFFE7" wp14:editId="6C3F75EB">
                <wp:simplePos x="0" y="0"/>
                <wp:positionH relativeFrom="leftMargin">
                  <wp:align>right</wp:align>
                </wp:positionH>
                <wp:positionV relativeFrom="paragraph">
                  <wp:posOffset>276860</wp:posOffset>
                </wp:positionV>
                <wp:extent cx="544195" cy="568960"/>
                <wp:effectExtent l="0" t="0" r="27305" b="21590"/>
                <wp:wrapNone/>
                <wp:docPr id="613643389" name="Text Box 6136433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689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C32E3A3" w14:textId="301CC584" w:rsidR="00C017E2" w:rsidRPr="0036648D" w:rsidRDefault="00864FAE" w:rsidP="00C017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160EA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5753CF10" w14:textId="4D66623F" w:rsidR="00C017E2" w:rsidRPr="0036648D" w:rsidRDefault="00864FAE" w:rsidP="00C017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FFFE7" id="Text Box 613643389" o:spid="_x0000_s1277" type="#_x0000_t202" style="position:absolute;left:0;text-align:left;margin-left:-8.35pt;margin-top:21.8pt;width:42.85pt;height:44.8pt;z-index:2520497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" fillcolor="window" strokecolor="window" strokeweight=".5pt">
                <v:textbox>
                  <w:txbxContent>
                    <w:p w14:paraId="4C32E3A3" w14:textId="301CC584" w:rsidR="00C017E2" w:rsidRPr="0036648D" w:rsidRDefault="00864FAE" w:rsidP="00C017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160EA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5753CF10" w14:textId="4D66623F" w:rsidR="00C017E2" w:rsidRPr="0036648D" w:rsidRDefault="00864FAE" w:rsidP="00C017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017E2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F0F475" w14:textId="599B9F9F" w:rsidR="00365076" w:rsidRPr="00D44E34" w:rsidRDefault="00327476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8C6FD5" wp14:editId="2ABDE237">
            <wp:extent cx="5943600" cy="559435"/>
            <wp:effectExtent l="0" t="0" r="0" b="0"/>
            <wp:docPr id="368343637" name="Picture 368343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7"/>
                    <pic:cNvPicPr>
                      <a:picLocks noChangeAspect="1" noChangeArrowheads="1"/>
                    </pic:cNvPicPr>
                  </pic:nvPicPr>
                  <pic:blipFill>
                    <a:blip r:embed="rId2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FF5921">
        <w:rPr>
          <w:rFonts w:ascii="Times New Roman" w:hAnsi="Times New Roman" w:cs="Times New Roman"/>
        </w:rPr>
        <w:t>242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12</w:t>
      </w:r>
    </w:p>
    <w:p w14:paraId="77867ED6" w14:textId="64F3F923" w:rsidR="007A6AE2" w:rsidRDefault="005160EA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1779" behindDoc="0" locked="0" layoutInCell="1" allowOverlap="1" wp14:anchorId="78C292BE" wp14:editId="68F41F40">
                <wp:simplePos x="0" y="0"/>
                <wp:positionH relativeFrom="leftMargin">
                  <wp:posOffset>390525</wp:posOffset>
                </wp:positionH>
                <wp:positionV relativeFrom="paragraph">
                  <wp:posOffset>300355</wp:posOffset>
                </wp:positionV>
                <wp:extent cx="506095" cy="600075"/>
                <wp:effectExtent l="0" t="0" r="27305" b="28575"/>
                <wp:wrapNone/>
                <wp:docPr id="1983179176" name="Text Box 1983179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63007AA" w14:textId="393459AD" w:rsidR="00C017E2" w:rsidRPr="0036648D" w:rsidRDefault="00864FAE" w:rsidP="00C017E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160EA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4BA2B77C" w14:textId="30368332" w:rsidR="00C017E2" w:rsidRPr="0036648D" w:rsidRDefault="00864FAE" w:rsidP="00C017E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017E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292BE" id="Text Box 1983179176" o:spid="_x0000_s1278" type="#_x0000_t202" style="position:absolute;left:0;text-align:left;margin-left:30.75pt;margin-top:23.65pt;width:39.85pt;height:47.25pt;z-index:25205177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" fillcolor="window" strokecolor="window" strokeweight=".5pt">
                <v:textbox>
                  <w:txbxContent>
                    <w:p w14:paraId="163007AA" w14:textId="393459AD" w:rsidR="00C017E2" w:rsidRPr="0036648D" w:rsidRDefault="00864FAE" w:rsidP="00C017E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160EA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4BA2B77C" w14:textId="30368332" w:rsidR="00C017E2" w:rsidRPr="0036648D" w:rsidRDefault="00864FAE" w:rsidP="00C017E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017E2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AAE820" w14:textId="785FBA15" w:rsidR="00365076" w:rsidRPr="00D44E34" w:rsidRDefault="00327476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AEA7A90" wp14:editId="32240418">
            <wp:extent cx="5943600" cy="539115"/>
            <wp:effectExtent l="0" t="0" r="0" b="0"/>
            <wp:docPr id="544927502" name="Picture 544927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8"/>
                    <pic:cNvPicPr>
                      <a:picLocks noChangeAspect="1" noChangeArrowheads="1"/>
                    </pic:cNvPicPr>
                  </pic:nvPicPr>
                  <pic:blipFill>
                    <a:blip r:embed="rId2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FF5921">
        <w:rPr>
          <w:rFonts w:ascii="Times New Roman" w:hAnsi="Times New Roman" w:cs="Times New Roman"/>
        </w:rPr>
        <w:t>243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13</w:t>
      </w:r>
    </w:p>
    <w:p w14:paraId="2CC7C69A" w14:textId="38FC3AE1" w:rsidR="007A6AE2" w:rsidRDefault="007A6AE2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7A8367" w14:textId="23F0ED21" w:rsidR="00365076" w:rsidRPr="00D44E34" w:rsidRDefault="00D44E34" w:rsidP="0036507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3827" behindDoc="0" locked="0" layoutInCell="1" allowOverlap="1" wp14:anchorId="532FF250" wp14:editId="38B21C35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15620" cy="542925"/>
                <wp:effectExtent l="0" t="0" r="17780" b="28575"/>
                <wp:wrapNone/>
                <wp:docPr id="2103042127" name="Text Box 2103042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2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5C99698" w14:textId="4DCE01FB" w:rsidR="003A19E8" w:rsidRPr="0036648D" w:rsidRDefault="00864FAE" w:rsidP="003A19E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160EA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31A32CFF" w14:textId="693A9CD0" w:rsidR="003A19E8" w:rsidRPr="0036648D" w:rsidRDefault="00864FAE" w:rsidP="003A19E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A19E8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2FF250" id="Text Box 2103042127" o:spid="_x0000_s1279" type="#_x0000_t202" style="position:absolute;left:0;text-align:left;margin-left:-10.6pt;margin-top:.75pt;width:40.6pt;height:42.75pt;z-index:2520538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" fillcolor="window" strokecolor="window" strokeweight=".5pt">
                <v:textbox>
                  <w:txbxContent>
                    <w:p w14:paraId="55C99698" w14:textId="4DCE01FB" w:rsidR="003A19E8" w:rsidRPr="0036648D" w:rsidRDefault="00864FAE" w:rsidP="003A19E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160EA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31A32CFF" w14:textId="693A9CD0" w:rsidR="003A19E8" w:rsidRPr="0036648D" w:rsidRDefault="00864FAE" w:rsidP="003A19E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A19E8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4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8CE7739" wp14:editId="50218CD1">
            <wp:extent cx="5943600" cy="552450"/>
            <wp:effectExtent l="0" t="0" r="0" b="0"/>
            <wp:docPr id="506852700" name="Picture 506852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9"/>
                    <pic:cNvPicPr>
                      <a:picLocks noChangeAspect="1" noChangeArrowheads="1"/>
                    </pic:cNvPicPr>
                  </pic:nvPicPr>
                  <pic:blipFill>
                    <a:blip r:embed="rId2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FF5921">
        <w:rPr>
          <w:rFonts w:ascii="Times New Roman" w:hAnsi="Times New Roman" w:cs="Times New Roman"/>
        </w:rPr>
        <w:t>244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14</w:t>
      </w:r>
    </w:p>
    <w:p w14:paraId="2E40C55D" w14:textId="0E951A32" w:rsidR="007931CF" w:rsidRDefault="00B13BC4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5875" behindDoc="0" locked="0" layoutInCell="1" allowOverlap="1" wp14:anchorId="516DCECB" wp14:editId="06C7DEC8">
                <wp:simplePos x="0" y="0"/>
                <wp:positionH relativeFrom="leftMargin">
                  <wp:align>right</wp:align>
                </wp:positionH>
                <wp:positionV relativeFrom="paragraph">
                  <wp:posOffset>311150</wp:posOffset>
                </wp:positionV>
                <wp:extent cx="506095" cy="553791"/>
                <wp:effectExtent l="0" t="0" r="27305" b="17780"/>
                <wp:wrapNone/>
                <wp:docPr id="1674315589" name="Text Box 16743155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5379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1DEBD50" w14:textId="4C3F001F" w:rsidR="003A19E8" w:rsidRPr="0036648D" w:rsidRDefault="00864FAE" w:rsidP="003A19E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A19E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5160EA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911683A" w14:textId="6BF60082" w:rsidR="003A19E8" w:rsidRPr="0036648D" w:rsidRDefault="00864FAE" w:rsidP="003A19E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A19E8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DCECB" id="Text Box 1674315589" o:spid="_x0000_s1280" type="#_x0000_t202" style="position:absolute;left:0;text-align:left;margin-left:-11.35pt;margin-top:24.5pt;width:39.85pt;height:43.6pt;z-index:2520558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" fillcolor="window" strokecolor="window" strokeweight=".5pt">
                <v:textbox>
                  <w:txbxContent>
                    <w:p w14:paraId="11DEBD50" w14:textId="4C3F001F" w:rsidR="003A19E8" w:rsidRPr="0036648D" w:rsidRDefault="00864FAE" w:rsidP="003A19E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A19E8">
                        <w:rPr>
                          <w:sz w:val="18"/>
                          <w:szCs w:val="18"/>
                        </w:rPr>
                        <w:t>1</w:t>
                      </w:r>
                      <w:r w:rsidR="005160EA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911683A" w14:textId="6BF60082" w:rsidR="003A19E8" w:rsidRPr="0036648D" w:rsidRDefault="00864FAE" w:rsidP="003A19E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A19E8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A5A1D4" w14:textId="50ABEE04" w:rsidR="008C6F9C" w:rsidRDefault="00C50316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27CAB9" wp14:editId="44DF9345">
            <wp:extent cx="5943600" cy="559435"/>
            <wp:effectExtent l="0" t="0" r="0" b="0"/>
            <wp:docPr id="894573222" name="Picture 894573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0"/>
                    <pic:cNvPicPr>
                      <a:picLocks noChangeAspect="1" noChangeArrowheads="1"/>
                    </pic:cNvPicPr>
                  </pic:nvPicPr>
                  <pic:blipFill>
                    <a:blip r:embed="rId2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FF5921">
        <w:rPr>
          <w:rFonts w:ascii="Times New Roman" w:hAnsi="Times New Roman" w:cs="Times New Roman"/>
        </w:rPr>
        <w:t>245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>15</w:t>
      </w:r>
    </w:p>
    <w:p w14:paraId="23EEDAA9" w14:textId="38E0D058" w:rsidR="007A6AE2" w:rsidRDefault="003A19E8" w:rsidP="00CA0A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7923" behindDoc="0" locked="0" layoutInCell="1" allowOverlap="1" wp14:anchorId="3D4474D8" wp14:editId="170430EF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601345" cy="600075"/>
                <wp:effectExtent l="0" t="0" r="27305" b="28575"/>
                <wp:wrapNone/>
                <wp:docPr id="1275564774" name="Text Box 12755647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34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FDCE4DD" w14:textId="28B40F55" w:rsidR="003A19E8" w:rsidRPr="0036648D" w:rsidRDefault="00864FAE" w:rsidP="003A19E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A19E8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5844EAB2" w14:textId="5316E171" w:rsidR="003A19E8" w:rsidRPr="0036648D" w:rsidRDefault="00864FAE" w:rsidP="003A19E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A19E8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474D8" id="Text Box 1275564774" o:spid="_x0000_s1281" type="#_x0000_t202" style="position:absolute;left:0;text-align:left;margin-left:-3.85pt;margin-top:23.3pt;width:47.35pt;height:47.25pt;z-index:2520579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" fillcolor="window" strokecolor="window" strokeweight=".5pt">
                <v:textbox>
                  <w:txbxContent>
                    <w:p w14:paraId="7FDCE4DD" w14:textId="28B40F55" w:rsidR="003A19E8" w:rsidRPr="0036648D" w:rsidRDefault="00864FAE" w:rsidP="003A19E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A19E8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5844EAB2" w14:textId="5316E171" w:rsidR="003A19E8" w:rsidRPr="0036648D" w:rsidRDefault="00864FAE" w:rsidP="003A19E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A19E8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032E41" w14:textId="3EEDB7AF" w:rsidR="008C6F9C" w:rsidRDefault="00327476" w:rsidP="00D44E3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693977" wp14:editId="72B5D5FF">
            <wp:extent cx="5943600" cy="566420"/>
            <wp:effectExtent l="0" t="0" r="0" b="5080"/>
            <wp:docPr id="453012998" name="Picture 453012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1"/>
                    <pic:cNvPicPr>
                      <a:picLocks noChangeAspect="1" noChangeArrowheads="1"/>
                    </pic:cNvPicPr>
                  </pic:nvPicPr>
                  <pic:blipFill>
                    <a:blip r:embed="rId2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65076" w:rsidRPr="004B51B1">
        <w:rPr>
          <w:rFonts w:ascii="Times New Roman" w:hAnsi="Times New Roman" w:cs="Times New Roman"/>
        </w:rPr>
        <w:t xml:space="preserve"> </w:t>
      </w:r>
      <w:r w:rsidR="00FF5921">
        <w:rPr>
          <w:rFonts w:ascii="Times New Roman" w:hAnsi="Times New Roman" w:cs="Times New Roman"/>
        </w:rPr>
        <w:t>246</w:t>
      </w:r>
      <w:r w:rsidR="00686F88">
        <w:rPr>
          <w:rFonts w:ascii="Times New Roman" w:hAnsi="Times New Roman" w:cs="Times New Roman"/>
        </w:rPr>
        <w:t>. Mapping</w:t>
      </w:r>
      <w:r w:rsidR="00365076" w:rsidRPr="004B51B1">
        <w:rPr>
          <w:rFonts w:ascii="Times New Roman" w:hAnsi="Times New Roman" w:cs="Times New Roman"/>
        </w:rPr>
        <w:t xml:space="preserve"> of</w:t>
      </w:r>
      <w:r w:rsidR="00365076">
        <w:rPr>
          <w:rFonts w:ascii="Times New Roman" w:hAnsi="Times New Roman" w:cs="Times New Roman"/>
        </w:rPr>
        <w:t xml:space="preserve"> </w:t>
      </w:r>
      <w:r w:rsidR="0030289C">
        <w:rPr>
          <w:rFonts w:ascii="Times New Roman" w:hAnsi="Times New Roman" w:cs="Times New Roman"/>
        </w:rPr>
        <w:t xml:space="preserve">recombination </w:t>
      </w:r>
      <w:r w:rsidR="00686F88">
        <w:rPr>
          <w:rFonts w:ascii="Times New Roman" w:hAnsi="Times New Roman" w:cs="Times New Roman"/>
        </w:rPr>
        <w:t>hotspots on</w:t>
      </w:r>
      <w:r w:rsidR="00365076" w:rsidRPr="004B51B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365076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D44E34">
        <w:rPr>
          <w:rFonts w:ascii="Times New Roman" w:hAnsi="Times New Roman" w:cs="Times New Roman"/>
        </w:rPr>
        <w:t>16</w:t>
      </w:r>
    </w:p>
    <w:p w14:paraId="52630B58" w14:textId="77777777" w:rsidR="008C6F9C" w:rsidRDefault="008C6F9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7C0BA2" w14:textId="40AC81FA" w:rsidR="00504445" w:rsidRDefault="0081070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</w:t>
      </w:r>
      <w:r w:rsidR="005066F9">
        <w:rPr>
          <w:rFonts w:ascii="Times New Roman" w:hAnsi="Times New Roman" w:cs="Times New Roman"/>
          <w:b/>
          <w:bCs/>
          <w:sz w:val="24"/>
          <w:szCs w:val="24"/>
        </w:rPr>
        <w:t>oup B alignments</w:t>
      </w:r>
      <w:r w:rsidR="00D44E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066F9">
        <w:rPr>
          <w:rFonts w:ascii="Times New Roman" w:hAnsi="Times New Roman" w:cs="Times New Roman"/>
          <w:b/>
          <w:bCs/>
          <w:sz w:val="24"/>
          <w:szCs w:val="24"/>
        </w:rPr>
        <w:t xml:space="preserve">(Hi-C </w:t>
      </w:r>
      <w:r w:rsidR="002D0F78">
        <w:rPr>
          <w:rFonts w:ascii="Times New Roman" w:hAnsi="Times New Roman" w:cs="Times New Roman"/>
          <w:b/>
          <w:bCs/>
          <w:sz w:val="24"/>
          <w:szCs w:val="24"/>
        </w:rPr>
        <w:t>contact points)</w:t>
      </w:r>
    </w:p>
    <w:p w14:paraId="6F3125F5" w14:textId="66F285B7" w:rsidR="00DA2846" w:rsidRPr="00DA2846" w:rsidRDefault="00DA28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D44E34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is group</w:t>
      </w:r>
      <w:r w:rsidR="00D44E3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map</w:t>
      </w:r>
      <w:r w:rsidR="00D44E34">
        <w:rPr>
          <w:rFonts w:ascii="Times New Roman" w:hAnsi="Times New Roman" w:cs="Times New Roman"/>
          <w:sz w:val="24"/>
          <w:szCs w:val="24"/>
        </w:rPr>
        <w:t>p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24D6">
        <w:rPr>
          <w:rFonts w:ascii="Times New Roman" w:hAnsi="Times New Roman" w:cs="Times New Roman"/>
          <w:sz w:val="24"/>
          <w:szCs w:val="24"/>
        </w:rPr>
        <w:t>the Hi-C contact points of each</w:t>
      </w:r>
      <w:r w:rsidR="00D44E34">
        <w:rPr>
          <w:rFonts w:ascii="Times New Roman" w:hAnsi="Times New Roman" w:cs="Times New Roman"/>
          <w:sz w:val="24"/>
          <w:szCs w:val="24"/>
        </w:rPr>
        <w:t xml:space="preserve"> chromosome</w:t>
      </w:r>
      <w:r w:rsidR="00DF24D6">
        <w:rPr>
          <w:rFonts w:ascii="Times New Roman" w:hAnsi="Times New Roman" w:cs="Times New Roman"/>
          <w:sz w:val="24"/>
          <w:szCs w:val="24"/>
        </w:rPr>
        <w:t xml:space="preserve"> onto itself and</w:t>
      </w:r>
      <w:r w:rsidR="00D44E34">
        <w:rPr>
          <w:rFonts w:ascii="Times New Roman" w:hAnsi="Times New Roman" w:cs="Times New Roman"/>
          <w:sz w:val="24"/>
          <w:szCs w:val="24"/>
        </w:rPr>
        <w:t xml:space="preserve"> then each of</w:t>
      </w:r>
      <w:r w:rsidR="00DF24D6">
        <w:rPr>
          <w:rFonts w:ascii="Times New Roman" w:hAnsi="Times New Roman" w:cs="Times New Roman"/>
          <w:sz w:val="24"/>
          <w:szCs w:val="24"/>
        </w:rPr>
        <w:t xml:space="preserve"> the </w:t>
      </w:r>
      <w:r w:rsidR="00DD476B">
        <w:rPr>
          <w:rFonts w:ascii="Times New Roman" w:hAnsi="Times New Roman" w:cs="Times New Roman"/>
          <w:sz w:val="24"/>
          <w:szCs w:val="24"/>
        </w:rPr>
        <w:t xml:space="preserve">15 other </w:t>
      </w:r>
      <w:r w:rsidR="00D44E34">
        <w:rPr>
          <w:rFonts w:ascii="Times New Roman" w:hAnsi="Times New Roman" w:cs="Times New Roman"/>
          <w:sz w:val="24"/>
          <w:szCs w:val="24"/>
        </w:rPr>
        <w:t>chromosomes</w:t>
      </w:r>
      <w:r w:rsidR="00DD476B">
        <w:rPr>
          <w:rFonts w:ascii="Times New Roman" w:hAnsi="Times New Roman" w:cs="Times New Roman"/>
          <w:sz w:val="24"/>
          <w:szCs w:val="24"/>
        </w:rPr>
        <w:t>.</w:t>
      </w:r>
      <w:r w:rsidR="003A7EA3">
        <w:rPr>
          <w:rFonts w:ascii="Times New Roman" w:hAnsi="Times New Roman" w:cs="Times New Roman"/>
          <w:sz w:val="24"/>
          <w:szCs w:val="24"/>
        </w:rPr>
        <w:t xml:space="preserve"> </w:t>
      </w:r>
      <w:r w:rsidR="00D44E34">
        <w:rPr>
          <w:rFonts w:ascii="Times New Roman" w:hAnsi="Times New Roman" w:cs="Times New Roman"/>
          <w:sz w:val="24"/>
          <w:szCs w:val="24"/>
        </w:rPr>
        <w:t>Crosslinked \contact points</w:t>
      </w:r>
      <w:r w:rsidR="003A7EA3">
        <w:rPr>
          <w:rFonts w:ascii="Times New Roman" w:hAnsi="Times New Roman" w:cs="Times New Roman"/>
          <w:sz w:val="24"/>
          <w:szCs w:val="24"/>
        </w:rPr>
        <w:t xml:space="preserve"> are indicated with red dots.</w:t>
      </w:r>
    </w:p>
    <w:p w14:paraId="79A659AF" w14:textId="48DFBCA4" w:rsidR="00E75EEB" w:rsidRDefault="0075443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86307" behindDoc="0" locked="0" layoutInCell="1" allowOverlap="1" wp14:anchorId="364B6E6D" wp14:editId="4A54BA3E">
                <wp:simplePos x="0" y="0"/>
                <wp:positionH relativeFrom="leftMargin">
                  <wp:align>right</wp:align>
                </wp:positionH>
                <wp:positionV relativeFrom="paragraph">
                  <wp:posOffset>298030</wp:posOffset>
                </wp:positionV>
                <wp:extent cx="477520" cy="545465"/>
                <wp:effectExtent l="0" t="0" r="17780" b="26035"/>
                <wp:wrapNone/>
                <wp:docPr id="1802361169" name="Text Box 1802361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EC8A73C" w14:textId="5FF836AE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42C45860" w14:textId="26AABAA9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B6E6D" id="Text Box 1802361169" o:spid="_x0000_s1282" type="#_x0000_t202" style="position:absolute;margin-left:-13.6pt;margin-top:23.45pt;width:37.6pt;height:42.95pt;z-index:2525863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VL/PQIAAKYEAAAOAAAAZHJzL2Uyb0RvYy54bWysVEuP2jAQvlfqf7B8LwFK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" fillcolor="window" strokecolor="window" strokeweight=".5pt">
                <v:textbox>
                  <w:txbxContent>
                    <w:p w14:paraId="0EC8A73C" w14:textId="5FF836AE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42C45860" w14:textId="26AABAA9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999C0A" w14:textId="538DC7BC" w:rsidR="00AD517F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70E32BD" wp14:editId="494EE50C">
            <wp:extent cx="5936615" cy="682625"/>
            <wp:effectExtent l="0" t="0" r="6985" b="3175"/>
            <wp:docPr id="1942243795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3"/>
                    <pic:cNvPicPr>
                      <a:picLocks noChangeAspect="1" noChangeArrowheads="1"/>
                    </pic:cNvPicPr>
                  </pic:nvPicPr>
                  <pic:blipFill>
                    <a:blip r:embed="rId2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AD517F" w:rsidRPr="004B51B1">
        <w:rPr>
          <w:rFonts w:ascii="Times New Roman" w:hAnsi="Times New Roman" w:cs="Times New Roman"/>
        </w:rPr>
        <w:t xml:space="preserve"> </w:t>
      </w:r>
      <w:r w:rsidR="00AD517F">
        <w:rPr>
          <w:rFonts w:ascii="Times New Roman" w:hAnsi="Times New Roman" w:cs="Times New Roman"/>
        </w:rPr>
        <w:t>24</w:t>
      </w:r>
      <w:r w:rsidR="008A4F7F">
        <w:rPr>
          <w:rFonts w:ascii="Times New Roman" w:hAnsi="Times New Roman" w:cs="Times New Roman"/>
        </w:rPr>
        <w:t>7</w:t>
      </w:r>
      <w:r w:rsidR="00686F88">
        <w:rPr>
          <w:rFonts w:ascii="Times New Roman" w:hAnsi="Times New Roman" w:cs="Times New Roman"/>
        </w:rPr>
        <w:t>. Mapping</w:t>
      </w:r>
      <w:r w:rsidR="00AD517F" w:rsidRPr="004B51B1">
        <w:rPr>
          <w:rFonts w:ascii="Times New Roman" w:hAnsi="Times New Roman" w:cs="Times New Roman"/>
        </w:rPr>
        <w:t xml:space="preserve"> of</w:t>
      </w:r>
      <w:r w:rsidR="00AD517F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AD517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A4F7F">
        <w:rPr>
          <w:rFonts w:ascii="Times New Roman" w:hAnsi="Times New Roman" w:cs="Times New Roman"/>
        </w:rPr>
        <w:t>1</w:t>
      </w:r>
      <w:r w:rsidR="00AD517F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1</w:t>
      </w:r>
    </w:p>
    <w:p w14:paraId="16BC38CE" w14:textId="52FD3269" w:rsidR="00E75EEB" w:rsidRDefault="007544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584259" behindDoc="0" locked="0" layoutInCell="1" allowOverlap="1" wp14:anchorId="64A3569F" wp14:editId="5683BD49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663606583" name="Text Box 6636065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547F046" w14:textId="4B1DCABA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13D9A458" w14:textId="31456F71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3569F" id="Text Box 663606583" o:spid="_x0000_s1283" type="#_x0000_t202" style="position:absolute;margin-left:-13.6pt;margin-top:23.4pt;width:37.6pt;height:42.95pt;z-index:2525842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x0qPQIAAKYEAAAOAAAAZHJzL2Uyb0RvYy54bWysVEuP2jAQvlfqf7B8LwFK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" fillcolor="window" strokecolor="window" strokeweight=".5pt">
                <v:textbox>
                  <w:txbxContent>
                    <w:p w14:paraId="6547F046" w14:textId="4B1DCABA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13D9A458" w14:textId="31456F71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CE9645" w14:textId="013457A9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7142FCD" wp14:editId="17B3018B">
            <wp:extent cx="5936615" cy="607060"/>
            <wp:effectExtent l="0" t="0" r="6985" b="2540"/>
            <wp:docPr id="323116241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4"/>
                    <pic:cNvPicPr>
                      <a:picLocks noChangeAspect="1" noChangeArrowheads="1"/>
                    </pic:cNvPicPr>
                  </pic:nvPicPr>
                  <pic:blipFill>
                    <a:blip r:embed="rId2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4</w:t>
      </w:r>
      <w:r w:rsidR="00B2432B">
        <w:rPr>
          <w:rFonts w:ascii="Times New Roman" w:hAnsi="Times New Roman" w:cs="Times New Roman"/>
        </w:rPr>
        <w:t>8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2</w:t>
      </w:r>
    </w:p>
    <w:p w14:paraId="2CDE19AC" w14:textId="2A434BDE" w:rsidR="00E75EEB" w:rsidRDefault="007544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82211" behindDoc="0" locked="0" layoutInCell="1" allowOverlap="1" wp14:anchorId="1C1CA681" wp14:editId="72C252B2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750747458" name="Text Box 750747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A223AC3" w14:textId="2108AF74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E35201B" w14:textId="5B19CEAF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1CA681" id="Text Box 750747458" o:spid="_x0000_s1284" type="#_x0000_t202" style="position:absolute;margin-left:-13.6pt;margin-top:23.4pt;width:37.6pt;height:42.95pt;z-index:2525822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MiOqHE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5A223AC3" w14:textId="2108AF74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6E35201B" w14:textId="5B19CEAF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52B565" w14:textId="50139222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84FE610" wp14:editId="44A20BFF">
            <wp:extent cx="5936615" cy="668655"/>
            <wp:effectExtent l="0" t="0" r="6985" b="0"/>
            <wp:docPr id="7460203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5"/>
                    <pic:cNvPicPr>
                      <a:picLocks noChangeAspect="1" noChangeArrowheads="1"/>
                    </pic:cNvPicPr>
                  </pic:nvPicPr>
                  <pic:blipFill>
                    <a:blip r:embed="rId2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4</w:t>
      </w:r>
      <w:r w:rsidR="00B2432B">
        <w:rPr>
          <w:rFonts w:ascii="Times New Roman" w:hAnsi="Times New Roman" w:cs="Times New Roman"/>
        </w:rPr>
        <w:t>9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3</w:t>
      </w:r>
    </w:p>
    <w:p w14:paraId="692C7B33" w14:textId="77777777" w:rsidR="00E75EEB" w:rsidRDefault="00E75EEB">
      <w:pPr>
        <w:rPr>
          <w:rFonts w:ascii="Times New Roman" w:hAnsi="Times New Roman" w:cs="Times New Roman"/>
          <w:sz w:val="24"/>
          <w:szCs w:val="24"/>
        </w:rPr>
      </w:pPr>
    </w:p>
    <w:p w14:paraId="5E5E7663" w14:textId="77777777" w:rsidR="00EE2223" w:rsidRDefault="00EE2223">
      <w:pPr>
        <w:rPr>
          <w:rFonts w:ascii="Times New Roman" w:hAnsi="Times New Roman" w:cs="Times New Roman"/>
          <w:sz w:val="24"/>
          <w:szCs w:val="24"/>
        </w:rPr>
      </w:pPr>
    </w:p>
    <w:p w14:paraId="115F8D32" w14:textId="68F09E96" w:rsidR="00914E28" w:rsidRPr="00EE2223" w:rsidRDefault="00754433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80163" behindDoc="0" locked="0" layoutInCell="1" allowOverlap="1" wp14:anchorId="1A8A0CBA" wp14:editId="4594BF44">
                <wp:simplePos x="0" y="0"/>
                <wp:positionH relativeFrom="leftMargin">
                  <wp:align>right</wp:align>
                </wp:positionH>
                <wp:positionV relativeFrom="paragraph">
                  <wp:posOffset>7200</wp:posOffset>
                </wp:positionV>
                <wp:extent cx="477520" cy="545465"/>
                <wp:effectExtent l="0" t="0" r="17780" b="26035"/>
                <wp:wrapNone/>
                <wp:docPr id="2109117372" name="Text Box 21091173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A82A39C" w14:textId="0C598F19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50CB605A" w14:textId="60AD0A7C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A0CBA" id="Text Box 2109117372" o:spid="_x0000_s1285" type="#_x0000_t202" style="position:absolute;margin-left:-13.6pt;margin-top:.55pt;width:37.6pt;height:42.95pt;z-index:2525801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" fillcolor="window" strokecolor="window" strokeweight=".5pt">
                <v:textbox>
                  <w:txbxContent>
                    <w:p w14:paraId="0A82A39C" w14:textId="0C598F19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50CB605A" w14:textId="60AD0A7C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605E1EC" wp14:editId="6E761F77">
            <wp:extent cx="5936615" cy="648335"/>
            <wp:effectExtent l="0" t="0" r="6985" b="0"/>
            <wp:docPr id="160770033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6"/>
                    <pic:cNvPicPr>
                      <a:picLocks noChangeAspect="1" noChangeArrowheads="1"/>
                    </pic:cNvPicPr>
                  </pic:nvPicPr>
                  <pic:blipFill>
                    <a:blip r:embed="rId2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0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4</w:t>
      </w:r>
    </w:p>
    <w:p w14:paraId="377C3893" w14:textId="27346941" w:rsidR="00E75EEB" w:rsidRDefault="007544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78115" behindDoc="0" locked="0" layoutInCell="1" allowOverlap="1" wp14:anchorId="38CF411E" wp14:editId="20B6AD78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324663672" name="Text Box 13246636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901D069" w14:textId="40E446D7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45A50551" w14:textId="5FF3B91A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F411E" id="Text Box 1324663672" o:spid="_x0000_s1286" type="#_x0000_t202" style="position:absolute;margin-left:-13.6pt;margin-top:23.4pt;width:37.6pt;height:42.95pt;z-index:2525781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" fillcolor="window" strokecolor="window" strokeweight=".5pt">
                <v:textbox>
                  <w:txbxContent>
                    <w:p w14:paraId="2901D069" w14:textId="40E446D7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45A50551" w14:textId="5FF3B91A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9C367B" w14:textId="7200CC89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E369D40" wp14:editId="4605FADF">
            <wp:extent cx="5936615" cy="688975"/>
            <wp:effectExtent l="0" t="0" r="6985" b="0"/>
            <wp:docPr id="897517167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7"/>
                    <pic:cNvPicPr>
                      <a:picLocks noChangeAspect="1" noChangeArrowheads="1"/>
                    </pic:cNvPicPr>
                  </pic:nvPicPr>
                  <pic:blipFill>
                    <a:blip r:embed="rId2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1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5</w:t>
      </w:r>
    </w:p>
    <w:p w14:paraId="3B6EAE46" w14:textId="40EA57DA" w:rsidR="00E75EEB" w:rsidRDefault="007544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76067" behindDoc="0" locked="0" layoutInCell="1" allowOverlap="1" wp14:anchorId="6891FFA2" wp14:editId="7939268D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512141431" name="Text Box 51214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8A2C4DA" w14:textId="3BDF8A84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4766D043" w14:textId="4F51146B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1FFA2" id="Text Box 512141431" o:spid="_x0000_s1287" type="#_x0000_t202" style="position:absolute;margin-left:-13.6pt;margin-top:23.4pt;width:37.6pt;height:42.95pt;z-index:2525760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+8jPQIAAKYEAAAOAAAAZHJzL2Uyb0RvYy54bWysVEuP2jAQvlfqf7B8LwEa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" fillcolor="window" strokecolor="window" strokeweight=".5pt">
                <v:textbox>
                  <w:txbxContent>
                    <w:p w14:paraId="68A2C4DA" w14:textId="3BDF8A84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4766D043" w14:textId="4F51146B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B18627" w14:textId="3D391E1E" w:rsidR="00914E28" w:rsidRDefault="002D0F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9E318BD" wp14:editId="16AB55C4">
            <wp:extent cx="5936615" cy="641350"/>
            <wp:effectExtent l="0" t="0" r="6985" b="6350"/>
            <wp:docPr id="179945820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8"/>
                    <pic:cNvPicPr>
                      <a:picLocks noChangeAspect="1" noChangeArrowheads="1"/>
                    </pic:cNvPicPr>
                  </pic:nvPicPr>
                  <pic:blipFill>
                    <a:blip r:embed="rId2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2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</w:t>
      </w:r>
      <w:r w:rsidR="00914E28">
        <w:rPr>
          <w:rFonts w:ascii="Times New Roman" w:hAnsi="Times New Roman" w:cs="Times New Roman"/>
        </w:rPr>
        <w:t>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6</w:t>
      </w:r>
    </w:p>
    <w:p w14:paraId="2020AC8E" w14:textId="1DD6F481" w:rsidR="00914E28" w:rsidRDefault="007544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74019" behindDoc="0" locked="0" layoutInCell="1" allowOverlap="1" wp14:anchorId="67F31BFF" wp14:editId="5A6EC630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231312962" name="Text Box 2313129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A09F24C" w14:textId="4C8DA691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470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3AA10B0D" w14:textId="1F514BF1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31BFF" id="Text Box 231312962" o:spid="_x0000_s1288" type="#_x0000_t202" style="position:absolute;margin-left:-13.6pt;margin-top:23.4pt;width:37.6pt;height:42.95pt;z-index:2525740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06HPQIAAKYEAAAOAAAAZHJzL2Uyb0RvYy54bWysVEuP2jAQvlfqf7B8LwEa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" fillcolor="window" strokecolor="window" strokeweight=".5pt">
                <v:textbox>
                  <w:txbxContent>
                    <w:p w14:paraId="0A09F24C" w14:textId="4C8DA691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470C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3AA10B0D" w14:textId="1F514BF1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D83039" w14:textId="23F779A7" w:rsidR="00E75EEB" w:rsidRDefault="00742C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7BB6E2A" wp14:editId="7055625C">
            <wp:extent cx="5936615" cy="648335"/>
            <wp:effectExtent l="0" t="0" r="6985" b="0"/>
            <wp:docPr id="51623559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9"/>
                    <pic:cNvPicPr>
                      <a:picLocks noChangeAspect="1" noChangeArrowheads="1"/>
                    </pic:cNvPicPr>
                  </pic:nvPicPr>
                  <pic:blipFill>
                    <a:blip r:embed="rId2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3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7</w:t>
      </w:r>
    </w:p>
    <w:p w14:paraId="3FB3AA23" w14:textId="192FBF49" w:rsidR="00E75EEB" w:rsidRDefault="001947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71971" behindDoc="0" locked="0" layoutInCell="1" allowOverlap="1" wp14:anchorId="7EF07784" wp14:editId="57CA0E90">
                <wp:simplePos x="0" y="0"/>
                <wp:positionH relativeFrom="leftMargin">
                  <wp:align>right</wp:align>
                </wp:positionH>
                <wp:positionV relativeFrom="paragraph">
                  <wp:posOffset>282995</wp:posOffset>
                </wp:positionV>
                <wp:extent cx="477520" cy="545465"/>
                <wp:effectExtent l="0" t="0" r="17780" b="26035"/>
                <wp:wrapNone/>
                <wp:docPr id="1823583199" name="Text Box 1823583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BB13F83" w14:textId="4C16A1CD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470C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59DE9161" w14:textId="015D1735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07784" id="Text Box 1823583199" o:spid="_x0000_s1289" type="#_x0000_t202" style="position:absolute;margin-left:-13.6pt;margin-top:22.3pt;width:37.6pt;height:42.95pt;z-index:2525719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QFSPg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" fillcolor="window" strokecolor="window" strokeweight=".5pt">
                <v:textbox>
                  <w:txbxContent>
                    <w:p w14:paraId="7BB13F83" w14:textId="4C16A1CD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470C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59DE9161" w14:textId="015D1735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616C60" w14:textId="6802B429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BDCD7ED" wp14:editId="3B98CF4C">
            <wp:extent cx="5936615" cy="648335"/>
            <wp:effectExtent l="0" t="0" r="6985" b="0"/>
            <wp:docPr id="692858980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0"/>
                    <pic:cNvPicPr>
                      <a:picLocks noChangeAspect="1" noChangeArrowheads="1"/>
                    </pic:cNvPicPr>
                  </pic:nvPicPr>
                  <pic:blipFill>
                    <a:blip r:embed="rId2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4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ED6AB5" w:rsidRPr="004B51B1">
        <w:rPr>
          <w:rFonts w:ascii="Times New Roman" w:hAnsi="Times New Roman" w:cs="Times New Roman"/>
        </w:rPr>
        <w:t xml:space="preserve"> </w:t>
      </w:r>
      <w:r w:rsidR="00914E28" w:rsidRPr="004B51B1">
        <w:rPr>
          <w:rFonts w:ascii="Times New Roman" w:hAnsi="Times New Roman" w:cs="Times New Roman"/>
        </w:rPr>
        <w:t xml:space="preserve">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8</w:t>
      </w:r>
    </w:p>
    <w:p w14:paraId="242DCB24" w14:textId="7261B048" w:rsidR="00E75EEB" w:rsidRDefault="001947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569923" behindDoc="0" locked="0" layoutInCell="1" allowOverlap="1" wp14:anchorId="25A2027C" wp14:editId="28B49F9C">
                <wp:simplePos x="0" y="0"/>
                <wp:positionH relativeFrom="leftMargin">
                  <wp:align>right</wp:align>
                </wp:positionH>
                <wp:positionV relativeFrom="paragraph">
                  <wp:posOffset>290830</wp:posOffset>
                </wp:positionV>
                <wp:extent cx="477520" cy="545465"/>
                <wp:effectExtent l="0" t="0" r="17780" b="26035"/>
                <wp:wrapNone/>
                <wp:docPr id="159782104" name="Text Box 159782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6A50F0C" w14:textId="760A0680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9470C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753F1992" w14:textId="4BF62BC2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2027C" id="Text Box 159782104" o:spid="_x0000_s1290" type="#_x0000_t202" style="position:absolute;margin-left:-13.6pt;margin-top:22.9pt;width:37.6pt;height:42.95pt;z-index:2525699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HwVPQIAAKYEAAAOAAAAZHJzL2Uyb0RvYy54bWysVEuP2jAQvlfqf7B8LwEa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" fillcolor="window" strokecolor="window" strokeweight=".5pt">
                <v:textbox>
                  <w:txbxContent>
                    <w:p w14:paraId="36A50F0C" w14:textId="760A0680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9470C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753F1992" w14:textId="4BF62BC2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9E45E6" w14:textId="4AC68773" w:rsidR="00914E28" w:rsidRDefault="002D0F78" w:rsidP="00EE22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ED41849" wp14:editId="49BB903A">
            <wp:extent cx="5936615" cy="641350"/>
            <wp:effectExtent l="0" t="0" r="6985" b="6350"/>
            <wp:docPr id="1471551755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1"/>
                    <pic:cNvPicPr>
                      <a:picLocks noChangeAspect="1" noChangeArrowheads="1"/>
                    </pic:cNvPicPr>
                  </pic:nvPicPr>
                  <pic:blipFill>
                    <a:blip r:embed="rId2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5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9</w:t>
      </w:r>
    </w:p>
    <w:p w14:paraId="6B878CE8" w14:textId="7F2AB839" w:rsidR="00EE2223" w:rsidRPr="00EE2223" w:rsidRDefault="00EE2223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67875" behindDoc="0" locked="0" layoutInCell="1" allowOverlap="1" wp14:anchorId="73BC3529" wp14:editId="24EA56B3">
                <wp:simplePos x="0" y="0"/>
                <wp:positionH relativeFrom="leftMargin">
                  <wp:align>right</wp:align>
                </wp:positionH>
                <wp:positionV relativeFrom="paragraph">
                  <wp:posOffset>313690</wp:posOffset>
                </wp:positionV>
                <wp:extent cx="515620" cy="619125"/>
                <wp:effectExtent l="0" t="0" r="17780" b="28575"/>
                <wp:wrapNone/>
                <wp:docPr id="2131004347" name="Text Box 2131004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E89DDBD" w14:textId="27C486B9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9470C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5A0C514F" w14:textId="45BA1EFC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C3529" id="Text Box 2131004347" o:spid="_x0000_s1291" type="#_x0000_t202" style="position:absolute;margin-left:-10.6pt;margin-top:24.7pt;width:40.6pt;height:48.75pt;z-index:2525678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" fillcolor="window" strokecolor="window" strokeweight=".5pt">
                <v:textbox>
                  <w:txbxContent>
                    <w:p w14:paraId="0E89DDBD" w14:textId="27C486B9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  <w:r w:rsidR="0019470C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5A0C514F" w14:textId="45BA1EFC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EC51D6" w14:textId="3CBB7956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867F4E7" wp14:editId="1521B8CF">
            <wp:extent cx="5936615" cy="600710"/>
            <wp:effectExtent l="0" t="0" r="6985" b="8890"/>
            <wp:docPr id="1211882151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2"/>
                    <pic:cNvPicPr>
                      <a:picLocks noChangeAspect="1" noChangeArrowheads="1"/>
                    </pic:cNvPicPr>
                  </pic:nvPicPr>
                  <pic:blipFill>
                    <a:blip r:embed="rId2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6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FB478A">
        <w:rPr>
          <w:rFonts w:ascii="Times New Roman" w:hAnsi="Times New Roman" w:cs="Times New Roman"/>
        </w:rPr>
        <w:t>10</w:t>
      </w:r>
    </w:p>
    <w:p w14:paraId="0C3F01C2" w14:textId="03358F32" w:rsidR="00E75EEB" w:rsidRDefault="00E75EEB">
      <w:pPr>
        <w:rPr>
          <w:rFonts w:ascii="Times New Roman" w:hAnsi="Times New Roman" w:cs="Times New Roman"/>
          <w:sz w:val="24"/>
          <w:szCs w:val="24"/>
        </w:rPr>
      </w:pPr>
    </w:p>
    <w:p w14:paraId="782D599B" w14:textId="7A04CA86" w:rsidR="00914E28" w:rsidRPr="00EE2223" w:rsidRDefault="00EE2223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65827" behindDoc="0" locked="0" layoutInCell="1" allowOverlap="1" wp14:anchorId="74099CA8" wp14:editId="497A75C4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34670" cy="561975"/>
                <wp:effectExtent l="0" t="0" r="17780" b="28575"/>
                <wp:wrapNone/>
                <wp:docPr id="395616956" name="Text Box 3956169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DF26612" w14:textId="0839C878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9470C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742A22C" w14:textId="5A15551F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99CA8" id="Text Box 395616956" o:spid="_x0000_s1292" type="#_x0000_t202" style="position:absolute;margin-left:-9.1pt;margin-top:0;width:42.1pt;height:44.25pt;z-index:2525658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" fillcolor="window" strokecolor="window" strokeweight=".5pt">
                <v:textbox>
                  <w:txbxContent>
                    <w:p w14:paraId="3DF26612" w14:textId="0839C878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  <w:r w:rsidR="0019470C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1742A22C" w14:textId="5A15551F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83F6E8" wp14:editId="0C6B8D8B">
            <wp:extent cx="5936615" cy="579755"/>
            <wp:effectExtent l="0" t="0" r="6985" b="0"/>
            <wp:docPr id="38218123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3"/>
                    <pic:cNvPicPr>
                      <a:picLocks noChangeAspect="1" noChangeArrowheads="1"/>
                    </pic:cNvPicPr>
                  </pic:nvPicPr>
                  <pic:blipFill>
                    <a:blip r:embed="rId2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7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1</w:t>
      </w:r>
    </w:p>
    <w:p w14:paraId="3A1AC6AB" w14:textId="290C6FFF" w:rsidR="00742CBE" w:rsidRDefault="001947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63779" behindDoc="0" locked="0" layoutInCell="1" allowOverlap="1" wp14:anchorId="52D6E783" wp14:editId="6CF95C60">
                <wp:simplePos x="0" y="0"/>
                <wp:positionH relativeFrom="leftMargin">
                  <wp:posOffset>342900</wp:posOffset>
                </wp:positionH>
                <wp:positionV relativeFrom="paragraph">
                  <wp:posOffset>293370</wp:posOffset>
                </wp:positionV>
                <wp:extent cx="563245" cy="581025"/>
                <wp:effectExtent l="0" t="0" r="27305" b="28575"/>
                <wp:wrapNone/>
                <wp:docPr id="1367425870" name="Text Box 1367425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2989436" w14:textId="72476EC4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9470C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27A9B15" w14:textId="48E3EB30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6E783" id="Text Box 1367425870" o:spid="_x0000_s1293" type="#_x0000_t202" style="position:absolute;margin-left:27pt;margin-top:23.1pt;width:44.35pt;height:45.75pt;z-index:25256377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" fillcolor="window" strokecolor="window" strokeweight=".5pt">
                <v:textbox>
                  <w:txbxContent>
                    <w:p w14:paraId="22989436" w14:textId="72476EC4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  <w:r w:rsidR="0019470C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27A9B15" w14:textId="48E3EB30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EDC663" w14:textId="3559B980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83C04F4" wp14:editId="3A16814F">
            <wp:extent cx="5936615" cy="648335"/>
            <wp:effectExtent l="0" t="0" r="6985" b="0"/>
            <wp:docPr id="1983018048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4"/>
                    <pic:cNvPicPr>
                      <a:picLocks noChangeAspect="1" noChangeArrowheads="1"/>
                    </pic:cNvPicPr>
                  </pic:nvPicPr>
                  <pic:blipFill>
                    <a:blip r:embed="rId2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8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2</w:t>
      </w:r>
    </w:p>
    <w:p w14:paraId="7EEF2407" w14:textId="4EA99497" w:rsidR="00742CBE" w:rsidRDefault="001947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61731" behindDoc="0" locked="0" layoutInCell="1" allowOverlap="1" wp14:anchorId="2843AA6F" wp14:editId="38A78C59">
                <wp:simplePos x="0" y="0"/>
                <wp:positionH relativeFrom="leftMargin">
                  <wp:align>right</wp:align>
                </wp:positionH>
                <wp:positionV relativeFrom="paragraph">
                  <wp:posOffset>294005</wp:posOffset>
                </wp:positionV>
                <wp:extent cx="534670" cy="545465"/>
                <wp:effectExtent l="0" t="0" r="17780" b="26035"/>
                <wp:wrapNone/>
                <wp:docPr id="650598361" name="Text Box 650598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42F25CF" w14:textId="3F379A2E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9470C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2FCA4999" w14:textId="764332BA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3AA6F" id="Text Box 650598361" o:spid="_x0000_s1294" type="#_x0000_t202" style="position:absolute;margin-left:-9.1pt;margin-top:23.15pt;width:42.1pt;height:42.95pt;z-index:2525617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" fillcolor="window" strokecolor="window" strokeweight=".5pt">
                <v:textbox>
                  <w:txbxContent>
                    <w:p w14:paraId="542F25CF" w14:textId="3F379A2E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  <w:r w:rsidR="0019470C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2FCA4999" w14:textId="764332BA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FE2D2F1" w14:textId="0EC00727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EB1ECA2" wp14:editId="77F982A9">
            <wp:extent cx="5936615" cy="682625"/>
            <wp:effectExtent l="0" t="0" r="6985" b="3175"/>
            <wp:docPr id="82302255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5"/>
                    <pic:cNvPicPr>
                      <a:picLocks noChangeAspect="1" noChangeArrowheads="1"/>
                    </pic:cNvPicPr>
                  </pic:nvPicPr>
                  <pic:blipFill>
                    <a:blip r:embed="rId2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59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3</w:t>
      </w:r>
    </w:p>
    <w:p w14:paraId="4C860C93" w14:textId="14216E05" w:rsidR="00742CBE" w:rsidRDefault="001947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59683" behindDoc="0" locked="0" layoutInCell="1" allowOverlap="1" wp14:anchorId="5578AAE6" wp14:editId="5D9D0DC6">
                <wp:simplePos x="0" y="0"/>
                <wp:positionH relativeFrom="leftMargin">
                  <wp:align>right</wp:align>
                </wp:positionH>
                <wp:positionV relativeFrom="paragraph">
                  <wp:posOffset>305435</wp:posOffset>
                </wp:positionV>
                <wp:extent cx="515620" cy="545465"/>
                <wp:effectExtent l="0" t="0" r="17780" b="26035"/>
                <wp:wrapNone/>
                <wp:docPr id="1045662098" name="Text Box 10456620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4438893" w14:textId="4C42FFD9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87AA8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DDB614C" w14:textId="517272A0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8AAE6" id="Text Box 1045662098" o:spid="_x0000_s1295" type="#_x0000_t202" style="position:absolute;margin-left:-10.6pt;margin-top:24.05pt;width:40.6pt;height:42.95pt;z-index:2525596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" fillcolor="window" strokecolor="window" strokeweight=".5pt">
                <v:textbox>
                  <w:txbxContent>
                    <w:p w14:paraId="64438893" w14:textId="4C42FFD9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  <w:r w:rsidR="00C87AA8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0DDB614C" w14:textId="517272A0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6E321A" w14:textId="6D265758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026B317" wp14:editId="78ABF596">
            <wp:extent cx="5936615" cy="614045"/>
            <wp:effectExtent l="0" t="0" r="6985" b="0"/>
            <wp:docPr id="2121769296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6"/>
                    <pic:cNvPicPr>
                      <a:picLocks noChangeAspect="1" noChangeArrowheads="1"/>
                    </pic:cNvPicPr>
                  </pic:nvPicPr>
                  <pic:blipFill>
                    <a:blip r:embed="rId2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0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4</w:t>
      </w:r>
    </w:p>
    <w:p w14:paraId="63CE61EC" w14:textId="7E221CC7" w:rsidR="00742CBE" w:rsidRDefault="00C87A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57635" behindDoc="0" locked="0" layoutInCell="1" allowOverlap="1" wp14:anchorId="6F66593F" wp14:editId="4E750A86">
                <wp:simplePos x="0" y="0"/>
                <wp:positionH relativeFrom="leftMargin">
                  <wp:posOffset>390525</wp:posOffset>
                </wp:positionH>
                <wp:positionV relativeFrom="paragraph">
                  <wp:posOffset>292735</wp:posOffset>
                </wp:positionV>
                <wp:extent cx="506095" cy="571500"/>
                <wp:effectExtent l="0" t="0" r="27305" b="19050"/>
                <wp:wrapNone/>
                <wp:docPr id="1393980745" name="Text Box 13939807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C142652" w14:textId="6FAD4A18" w:rsidR="00754433" w:rsidRPr="0036648D" w:rsidRDefault="00864FAE" w:rsidP="0075443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87AA8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C0F0B3F" w14:textId="3C2D9969" w:rsidR="00754433" w:rsidRPr="0036648D" w:rsidRDefault="00864FAE" w:rsidP="007544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6593F" id="Text Box 1393980745" o:spid="_x0000_s1296" type="#_x0000_t202" style="position:absolute;margin-left:30.75pt;margin-top:23.05pt;width:39.85pt;height:45pt;z-index:2525576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" fillcolor="window" strokecolor="window" strokeweight=".5pt">
                <v:textbox>
                  <w:txbxContent>
                    <w:p w14:paraId="7C142652" w14:textId="6FAD4A18" w:rsidR="00754433" w:rsidRPr="0036648D" w:rsidRDefault="00864FAE" w:rsidP="0075443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  <w:r w:rsidR="00C87AA8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C0F0B3F" w14:textId="3C2D9969" w:rsidR="00754433" w:rsidRPr="0036648D" w:rsidRDefault="00864FAE" w:rsidP="007544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A0EAF6" w14:textId="7B21A738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F3D0B79" wp14:editId="57126B51">
            <wp:extent cx="5936615" cy="668655"/>
            <wp:effectExtent l="0" t="0" r="6985" b="0"/>
            <wp:docPr id="2067368796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7"/>
                    <pic:cNvPicPr>
                      <a:picLocks noChangeAspect="1" noChangeArrowheads="1"/>
                    </pic:cNvPicPr>
                  </pic:nvPicPr>
                  <pic:blipFill>
                    <a:blip r:embed="rId2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1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5</w:t>
      </w:r>
    </w:p>
    <w:p w14:paraId="28C53EEF" w14:textId="1B320D9E" w:rsidR="00742CBE" w:rsidRDefault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55587" behindDoc="0" locked="0" layoutInCell="1" allowOverlap="1" wp14:anchorId="62E8C8F8" wp14:editId="6A412E41">
                <wp:simplePos x="0" y="0"/>
                <wp:positionH relativeFrom="leftMargin">
                  <wp:align>right</wp:align>
                </wp:positionH>
                <wp:positionV relativeFrom="paragraph">
                  <wp:posOffset>311150</wp:posOffset>
                </wp:positionV>
                <wp:extent cx="515620" cy="609600"/>
                <wp:effectExtent l="0" t="0" r="17780" b="19050"/>
                <wp:wrapNone/>
                <wp:docPr id="2139505370" name="Text Box 2139505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34EA83A" w14:textId="411092C4" w:rsidR="003416AB" w:rsidRPr="0036648D" w:rsidRDefault="00864FAE" w:rsidP="003416A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416A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4B987DC7" w14:textId="7CE73754" w:rsidR="003416AB" w:rsidRPr="0036648D" w:rsidRDefault="00864FAE" w:rsidP="003416A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544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8C8F8" id="Text Box 2139505370" o:spid="_x0000_s1297" type="#_x0000_t202" style="position:absolute;margin-left:-10.6pt;margin-top:24.5pt;width:40.6pt;height:48pt;z-index:2525555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" fillcolor="window" strokecolor="window" strokeweight=".5pt">
                <v:textbox>
                  <w:txbxContent>
                    <w:p w14:paraId="134EA83A" w14:textId="411092C4" w:rsidR="003416AB" w:rsidRPr="0036648D" w:rsidRDefault="00864FAE" w:rsidP="003416A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416AB">
                        <w:rPr>
                          <w:sz w:val="18"/>
                          <w:szCs w:val="18"/>
                        </w:rPr>
                        <w:t>1</w:t>
                      </w:r>
                      <w:r w:rsidR="00754433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4B987DC7" w14:textId="7CE73754" w:rsidR="003416AB" w:rsidRPr="0036648D" w:rsidRDefault="00864FAE" w:rsidP="003416A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54433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9E4DB6" w14:textId="619854DE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7D2A68D" wp14:editId="10603D0A">
            <wp:extent cx="5936615" cy="600710"/>
            <wp:effectExtent l="0" t="0" r="6985" b="8890"/>
            <wp:docPr id="1274234383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8"/>
                    <pic:cNvPicPr>
                      <a:picLocks noChangeAspect="1" noChangeArrowheads="1"/>
                    </pic:cNvPicPr>
                  </pic:nvPicPr>
                  <pic:blipFill>
                    <a:blip r:embed="rId2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2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914E28">
        <w:rPr>
          <w:rFonts w:ascii="Times New Roman" w:hAnsi="Times New Roman" w:cs="Times New Roman"/>
        </w:rPr>
        <w:t xml:space="preserve">1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6</w:t>
      </w:r>
    </w:p>
    <w:p w14:paraId="5D86F6C5" w14:textId="42DE94B0" w:rsidR="00742CBE" w:rsidRDefault="00ED6A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53539" behindDoc="0" locked="0" layoutInCell="1" allowOverlap="1" wp14:anchorId="7C4E556E" wp14:editId="1F159AFC">
                <wp:simplePos x="0" y="0"/>
                <wp:positionH relativeFrom="leftMargin">
                  <wp:align>right</wp:align>
                </wp:positionH>
                <wp:positionV relativeFrom="paragraph">
                  <wp:posOffset>282575</wp:posOffset>
                </wp:positionV>
                <wp:extent cx="477520" cy="545465"/>
                <wp:effectExtent l="0" t="0" r="17780" b="26035"/>
                <wp:wrapNone/>
                <wp:docPr id="1315992718" name="Text Box 13159927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70026C2" w14:textId="0EEE2562" w:rsidR="003416AB" w:rsidRPr="0036648D" w:rsidRDefault="00864FAE" w:rsidP="003416A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416A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3BDBD152" w14:textId="2AD86B3D" w:rsidR="003416AB" w:rsidRPr="0036648D" w:rsidRDefault="00864FAE" w:rsidP="003416A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416A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E556E" id="Text Box 1315992718" o:spid="_x0000_s1298" type="#_x0000_t202" style="position:absolute;margin-left:-13.6pt;margin-top:22.25pt;width:37.6pt;height:42.95pt;z-index:2525535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CFHPQIAAKYEAAAOAAAAZHJzL2Uyb0RvYy54bWysVEuP2jAQvlfqf7B8LwEa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" fillcolor="window" strokecolor="window" strokeweight=".5pt">
                <v:textbox>
                  <w:txbxContent>
                    <w:p w14:paraId="570026C2" w14:textId="0EEE2562" w:rsidR="003416AB" w:rsidRPr="0036648D" w:rsidRDefault="00864FAE" w:rsidP="003416A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416A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3BDBD152" w14:textId="2AD86B3D" w:rsidR="003416AB" w:rsidRPr="0036648D" w:rsidRDefault="00864FAE" w:rsidP="003416A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416A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2D7084" w14:textId="2BFCC003" w:rsidR="00914E28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0E3B88" wp14:editId="057FBC1C">
            <wp:extent cx="5936615" cy="607060"/>
            <wp:effectExtent l="0" t="0" r="6985" b="2540"/>
            <wp:docPr id="637590779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9"/>
                    <pic:cNvPicPr>
                      <a:picLocks noChangeAspect="1" noChangeArrowheads="1"/>
                    </pic:cNvPicPr>
                  </pic:nvPicPr>
                  <pic:blipFill>
                    <a:blip r:embed="rId2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3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>2</w:t>
      </w:r>
      <w:r w:rsidR="00914E28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</w:t>
      </w:r>
    </w:p>
    <w:p w14:paraId="3F6D82FC" w14:textId="30710FB1" w:rsidR="00742CBE" w:rsidRDefault="00742CBE">
      <w:pPr>
        <w:rPr>
          <w:rFonts w:ascii="Times New Roman" w:hAnsi="Times New Roman" w:cs="Times New Roman"/>
          <w:sz w:val="24"/>
          <w:szCs w:val="24"/>
        </w:rPr>
      </w:pPr>
    </w:p>
    <w:p w14:paraId="16D6ED99" w14:textId="01108DEB" w:rsidR="00914E28" w:rsidRPr="00EE2223" w:rsidRDefault="00EE2223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51491" behindDoc="0" locked="0" layoutInCell="1" allowOverlap="1" wp14:anchorId="5E159B8B" wp14:editId="42D5D34B">
                <wp:simplePos x="0" y="0"/>
                <wp:positionH relativeFrom="leftMargin">
                  <wp:posOffset>447675</wp:posOffset>
                </wp:positionH>
                <wp:positionV relativeFrom="paragraph">
                  <wp:posOffset>3810</wp:posOffset>
                </wp:positionV>
                <wp:extent cx="477520" cy="545465"/>
                <wp:effectExtent l="0" t="0" r="17780" b="26035"/>
                <wp:wrapNone/>
                <wp:docPr id="44798915" name="Text Box 447989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5215A85" w14:textId="75447F32" w:rsidR="003416AB" w:rsidRPr="0036648D" w:rsidRDefault="00864FAE" w:rsidP="003416A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D6AB5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7B9A8ADC" w14:textId="605895A7" w:rsidR="003416AB" w:rsidRPr="0036648D" w:rsidRDefault="00864FAE" w:rsidP="003416A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416A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159B8B" id="Text Box 44798915" o:spid="_x0000_s1299" type="#_x0000_t202" style="position:absolute;margin-left:35.25pt;margin-top:.3pt;width:37.6pt;height:42.95pt;z-index:25255149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" fillcolor="window" strokecolor="window" strokeweight=".5pt">
                <v:textbox>
                  <w:txbxContent>
                    <w:p w14:paraId="55215A85" w14:textId="75447F32" w:rsidR="003416AB" w:rsidRPr="0036648D" w:rsidRDefault="00864FAE" w:rsidP="003416A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D6AB5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7B9A8ADC" w14:textId="605895A7" w:rsidR="003416AB" w:rsidRPr="0036648D" w:rsidRDefault="00864FAE" w:rsidP="003416A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416A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30750E2" wp14:editId="50CDE2B9">
            <wp:extent cx="5936615" cy="539115"/>
            <wp:effectExtent l="0" t="0" r="6985" b="0"/>
            <wp:docPr id="1901623549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0"/>
                    <pic:cNvPicPr>
                      <a:picLocks noChangeAspect="1" noChangeArrowheads="1"/>
                    </pic:cNvPicPr>
                  </pic:nvPicPr>
                  <pic:blipFill>
                    <a:blip r:embed="rId2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914E28" w:rsidRPr="004B51B1">
        <w:rPr>
          <w:rFonts w:ascii="Times New Roman" w:hAnsi="Times New Roman" w:cs="Times New Roman"/>
        </w:rPr>
        <w:t xml:space="preserve"> </w:t>
      </w:r>
      <w:r w:rsidR="00914E28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4</w:t>
      </w:r>
      <w:r w:rsidR="00686F88">
        <w:rPr>
          <w:rFonts w:ascii="Times New Roman" w:hAnsi="Times New Roman" w:cs="Times New Roman"/>
        </w:rPr>
        <w:t>. Mapping</w:t>
      </w:r>
      <w:r w:rsidR="00914E28" w:rsidRPr="004B51B1">
        <w:rPr>
          <w:rFonts w:ascii="Times New Roman" w:hAnsi="Times New Roman" w:cs="Times New Roman"/>
        </w:rPr>
        <w:t xml:space="preserve"> of</w:t>
      </w:r>
      <w:r w:rsidR="00914E28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914E2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D6AB5">
        <w:rPr>
          <w:rFonts w:ascii="Times New Roman" w:hAnsi="Times New Roman" w:cs="Times New Roman"/>
        </w:rPr>
        <w:t>2</w:t>
      </w:r>
      <w:r w:rsidR="00914E28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2</w:t>
      </w:r>
    </w:p>
    <w:p w14:paraId="34C4CEF3" w14:textId="1350854A" w:rsidR="00742CBE" w:rsidRDefault="001315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49443" behindDoc="0" locked="0" layoutInCell="1" allowOverlap="1" wp14:anchorId="60533902" wp14:editId="13163630">
                <wp:simplePos x="0" y="0"/>
                <wp:positionH relativeFrom="leftMargin">
                  <wp:align>right</wp:align>
                </wp:positionH>
                <wp:positionV relativeFrom="paragraph">
                  <wp:posOffset>319630</wp:posOffset>
                </wp:positionV>
                <wp:extent cx="477520" cy="545465"/>
                <wp:effectExtent l="0" t="0" r="17780" b="26035"/>
                <wp:wrapNone/>
                <wp:docPr id="649368606" name="Text Box 6493686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DC56DB3" w14:textId="4EE43C0F" w:rsidR="003416AB" w:rsidRPr="0036648D" w:rsidRDefault="00864FAE" w:rsidP="003416A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7A0E45F0" w14:textId="65A058D5" w:rsidR="003416AB" w:rsidRPr="0036648D" w:rsidRDefault="00864FAE" w:rsidP="003416A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416A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3902" id="Text Box 649368606" o:spid="_x0000_s1300" type="#_x0000_t202" style="position:absolute;margin-left:-13.6pt;margin-top:25.15pt;width:37.6pt;height:42.95pt;z-index:2525494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xPVPQIAAKYEAAAOAAAAZHJzL2Uyb0RvYy54bWysVEuP2jAQvlfqf7B8LwEa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" fillcolor="window" strokecolor="window" strokeweight=".5pt">
                <v:textbox>
                  <w:txbxContent>
                    <w:p w14:paraId="5DC56DB3" w14:textId="4EE43C0F" w:rsidR="003416AB" w:rsidRPr="0036648D" w:rsidRDefault="00864FAE" w:rsidP="003416A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31533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7A0E45F0" w14:textId="65A058D5" w:rsidR="003416AB" w:rsidRPr="0036648D" w:rsidRDefault="00864FAE" w:rsidP="003416A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416A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196F51" w14:textId="732133E1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6277ADA" wp14:editId="3FD45BAD">
            <wp:extent cx="5936615" cy="600710"/>
            <wp:effectExtent l="0" t="0" r="6985" b="8890"/>
            <wp:docPr id="313573447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1"/>
                    <pic:cNvPicPr>
                      <a:picLocks noChangeAspect="1" noChangeArrowheads="1"/>
                    </pic:cNvPicPr>
                  </pic:nvPicPr>
                  <pic:blipFill>
                    <a:blip r:embed="rId2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5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3</w:t>
      </w:r>
    </w:p>
    <w:p w14:paraId="76594F1B" w14:textId="1F109776" w:rsidR="00742CBE" w:rsidRDefault="001315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47395" behindDoc="0" locked="0" layoutInCell="1" allowOverlap="1" wp14:anchorId="5F81458C" wp14:editId="5A8F522C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23928553" name="Text Box 239285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D45EE88" w14:textId="781CC958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EDCC3AD" w14:textId="594EB1D7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1458C" id="Text Box 23928553" o:spid="_x0000_s1301" type="#_x0000_t202" style="position:absolute;margin-left:-13.6pt;margin-top:23.4pt;width:37.6pt;height:42.95pt;z-index:2525473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" fillcolor="window" strokecolor="window" strokeweight=".5pt">
                <v:textbox>
                  <w:txbxContent>
                    <w:p w14:paraId="7D45EE88" w14:textId="781CC958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31533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7EDCC3AD" w14:textId="594EB1D7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F2B5FA" w14:textId="5BD031D4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798802" wp14:editId="4C7857FD">
            <wp:extent cx="5936615" cy="579755"/>
            <wp:effectExtent l="0" t="0" r="6985" b="0"/>
            <wp:docPr id="1835624194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2"/>
                    <pic:cNvPicPr>
                      <a:picLocks noChangeAspect="1" noChangeArrowheads="1"/>
                    </pic:cNvPicPr>
                  </pic:nvPicPr>
                  <pic:blipFill>
                    <a:blip r:embed="rId2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6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4</w:t>
      </w:r>
    </w:p>
    <w:p w14:paraId="6F59D742" w14:textId="18CB920C" w:rsidR="00742CBE" w:rsidRDefault="001315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45347" behindDoc="0" locked="0" layoutInCell="1" allowOverlap="1" wp14:anchorId="6BD6E416" wp14:editId="54AE923A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346130647" name="Text Box 13461306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88E5094" w14:textId="74A2B805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66B610F0" w14:textId="73F94E16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6E416" id="Text Box 1346130647" o:spid="_x0000_s1302" type="#_x0000_t202" style="position:absolute;margin-left:-13.6pt;margin-top:23.4pt;width:37.6pt;height:42.95pt;z-index:2525453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f2kPQIAAKYEAAAOAAAAZHJzL2Uyb0RvYy54bWysVEuP2jAQvlfqf7B8LwEa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" fillcolor="window" strokecolor="window" strokeweight=".5pt">
                <v:textbox>
                  <w:txbxContent>
                    <w:p w14:paraId="588E5094" w14:textId="74A2B805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31533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66B610F0" w14:textId="73F94E16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D925AC" w14:textId="5D147764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0EE19B" wp14:editId="205087D9">
            <wp:extent cx="5936615" cy="621030"/>
            <wp:effectExtent l="0" t="0" r="6985" b="7620"/>
            <wp:docPr id="110423858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3"/>
                    <pic:cNvPicPr>
                      <a:picLocks noChangeAspect="1" noChangeArrowheads="1"/>
                    </pic:cNvPicPr>
                  </pic:nvPicPr>
                  <pic:blipFill>
                    <a:blip r:embed="rId2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7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5</w:t>
      </w:r>
    </w:p>
    <w:p w14:paraId="6A8878B9" w14:textId="77777777" w:rsidR="002B1620" w:rsidRDefault="002B1620">
      <w:pPr>
        <w:rPr>
          <w:rFonts w:ascii="Times New Roman" w:hAnsi="Times New Roman" w:cs="Times New Roman"/>
          <w:sz w:val="24"/>
          <w:szCs w:val="24"/>
        </w:rPr>
      </w:pPr>
    </w:p>
    <w:p w14:paraId="720ABB97" w14:textId="77777777" w:rsidR="002B1620" w:rsidRDefault="002B1620">
      <w:pPr>
        <w:rPr>
          <w:rFonts w:ascii="Times New Roman" w:hAnsi="Times New Roman" w:cs="Times New Roman"/>
          <w:sz w:val="24"/>
          <w:szCs w:val="24"/>
        </w:rPr>
      </w:pPr>
    </w:p>
    <w:p w14:paraId="1E6DED81" w14:textId="75352E50" w:rsidR="00FE28DD" w:rsidRPr="00EE2223" w:rsidRDefault="00184E4D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43299" behindDoc="0" locked="0" layoutInCell="1" allowOverlap="1" wp14:anchorId="34862C4A" wp14:editId="441BA6AF">
                <wp:simplePos x="0" y="0"/>
                <wp:positionH relativeFrom="leftMargin">
                  <wp:align>right</wp:align>
                </wp:positionH>
                <wp:positionV relativeFrom="paragraph">
                  <wp:posOffset>-36000</wp:posOffset>
                </wp:positionV>
                <wp:extent cx="477520" cy="545465"/>
                <wp:effectExtent l="0" t="0" r="17780" b="26035"/>
                <wp:wrapNone/>
                <wp:docPr id="1222513548" name="Text Box 12225135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AC44E2D" w14:textId="27187277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17F7F7B5" w14:textId="4F653AE4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62C4A" id="Text Box 1222513548" o:spid="_x0000_s1303" type="#_x0000_t202" style="position:absolute;margin-left:-13.6pt;margin-top:-2.85pt;width:37.6pt;height:42.95pt;z-index:2525432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7JxPQIAAKYEAAAOAAAAZHJzL2Uyb0RvYy54bWysVEuP2jAQvlfqf7B8LwEa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" fillcolor="window" strokecolor="window" strokeweight=".5pt">
                <v:textbox>
                  <w:txbxContent>
                    <w:p w14:paraId="3AC44E2D" w14:textId="27187277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31533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17F7F7B5" w14:textId="4F653AE4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5D935BD" wp14:editId="77C6CA6C">
            <wp:extent cx="5936615" cy="566420"/>
            <wp:effectExtent l="0" t="0" r="6985" b="5080"/>
            <wp:docPr id="1202745554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4"/>
                    <pic:cNvPicPr>
                      <a:picLocks noChangeAspect="1" noChangeArrowheads="1"/>
                    </pic:cNvPicPr>
                  </pic:nvPicPr>
                  <pic:blipFill>
                    <a:blip r:embed="rId2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8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6</w:t>
      </w:r>
    </w:p>
    <w:p w14:paraId="56469886" w14:textId="2120266C" w:rsidR="00742CBE" w:rsidRDefault="001315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41251" behindDoc="0" locked="0" layoutInCell="1" allowOverlap="1" wp14:anchorId="1DFFD77C" wp14:editId="56E5FD66">
                <wp:simplePos x="0" y="0"/>
                <wp:positionH relativeFrom="leftMargin">
                  <wp:align>right</wp:align>
                </wp:positionH>
                <wp:positionV relativeFrom="paragraph">
                  <wp:posOffset>268595</wp:posOffset>
                </wp:positionV>
                <wp:extent cx="477520" cy="545465"/>
                <wp:effectExtent l="0" t="0" r="17780" b="26035"/>
                <wp:wrapNone/>
                <wp:docPr id="549056571" name="Text Box 5490565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DD4B169" w14:textId="50589630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23A6E1DD" w14:textId="4FAF4D16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FD77C" id="Text Box 549056571" o:spid="_x0000_s1304" type="#_x0000_t202" style="position:absolute;margin-left:-13.6pt;margin-top:21.15pt;width:37.6pt;height:42.95pt;z-index:2525412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" fillcolor="window" strokecolor="window" strokeweight=".5pt">
                <v:textbox>
                  <w:txbxContent>
                    <w:p w14:paraId="3DD4B169" w14:textId="50589630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31533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23A6E1DD" w14:textId="4FAF4D16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CF0260" w14:textId="143E9DFD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E67DB39" wp14:editId="3C5DDBD2">
            <wp:extent cx="5936615" cy="579755"/>
            <wp:effectExtent l="0" t="0" r="6985" b="0"/>
            <wp:docPr id="211919707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5"/>
                    <pic:cNvPicPr>
                      <a:picLocks noChangeAspect="1" noChangeArrowheads="1"/>
                    </pic:cNvPicPr>
                  </pic:nvPicPr>
                  <pic:blipFill>
                    <a:blip r:embed="rId2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69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7</w:t>
      </w:r>
    </w:p>
    <w:p w14:paraId="719B86C4" w14:textId="07049FC5" w:rsidR="00742CBE" w:rsidRDefault="001315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39203" behindDoc="0" locked="0" layoutInCell="1" allowOverlap="1" wp14:anchorId="304694CB" wp14:editId="5771FDC4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865764071" name="Text Box 865764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3416587" w14:textId="47AB0488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0EE0D027" w14:textId="660E2D9C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694CB" id="Text Box 865764071" o:spid="_x0000_s1305" type="#_x0000_t202" style="position:absolute;margin-left:-13.6pt;margin-top:23.4pt;width:37.6pt;height:42.95pt;z-index:2525392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Mh8SP8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53416587" w14:textId="47AB0488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31533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0EE0D027" w14:textId="660E2D9C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C6DB00" w14:textId="413FAE2E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A647133" wp14:editId="45FE0049">
            <wp:extent cx="5936615" cy="579755"/>
            <wp:effectExtent l="0" t="0" r="6985" b="0"/>
            <wp:docPr id="451547481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6"/>
                    <pic:cNvPicPr>
                      <a:picLocks noChangeAspect="1" noChangeArrowheads="1"/>
                    </pic:cNvPicPr>
                  </pic:nvPicPr>
                  <pic:blipFill>
                    <a:blip r:embed="rId2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70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8</w:t>
      </w:r>
    </w:p>
    <w:p w14:paraId="48E974F7" w14:textId="16C5326E" w:rsidR="00742CBE" w:rsidRDefault="00742CBE">
      <w:pPr>
        <w:rPr>
          <w:rFonts w:ascii="Times New Roman" w:hAnsi="Times New Roman" w:cs="Times New Roman"/>
          <w:sz w:val="24"/>
          <w:szCs w:val="24"/>
        </w:rPr>
      </w:pPr>
    </w:p>
    <w:p w14:paraId="2A8C636A" w14:textId="289D7003" w:rsidR="00FE28DD" w:rsidRPr="00EE2223" w:rsidRDefault="00EE2223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37155" behindDoc="0" locked="0" layoutInCell="1" allowOverlap="1" wp14:anchorId="55B988A3" wp14:editId="0D985910">
                <wp:simplePos x="0" y="0"/>
                <wp:positionH relativeFrom="leftMargin">
                  <wp:align>right</wp:align>
                </wp:positionH>
                <wp:positionV relativeFrom="paragraph">
                  <wp:posOffset>13335</wp:posOffset>
                </wp:positionV>
                <wp:extent cx="477520" cy="545465"/>
                <wp:effectExtent l="0" t="0" r="17780" b="26035"/>
                <wp:wrapNone/>
                <wp:docPr id="569789632" name="Text Box 5697896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72B5867" w14:textId="08D19A1F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54EB6BBE" w14:textId="131AD9BC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988A3" id="Text Box 569789632" o:spid="_x0000_s1306" type="#_x0000_t202" style="position:absolute;margin-left:-13.6pt;margin-top:1.05pt;width:37.6pt;height:42.95pt;z-index:2525371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" fillcolor="window" strokecolor="window" strokeweight=".5pt">
                <v:textbox>
                  <w:txbxContent>
                    <w:p w14:paraId="772B5867" w14:textId="08D19A1F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31533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54EB6BBE" w14:textId="131AD9BC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8D5E11D" wp14:editId="0134145E">
            <wp:extent cx="5936615" cy="566420"/>
            <wp:effectExtent l="0" t="0" r="6985" b="5080"/>
            <wp:docPr id="1115333107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7"/>
                    <pic:cNvPicPr>
                      <a:picLocks noChangeAspect="1" noChangeArrowheads="1"/>
                    </pic:cNvPicPr>
                  </pic:nvPicPr>
                  <pic:blipFill>
                    <a:blip r:embed="rId2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71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9</w:t>
      </w:r>
    </w:p>
    <w:p w14:paraId="3701433B" w14:textId="0FD0B72A" w:rsidR="00742CBE" w:rsidRDefault="001315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35107" behindDoc="0" locked="0" layoutInCell="1" allowOverlap="1" wp14:anchorId="33D3AEB4" wp14:editId="4C2E3650">
                <wp:simplePos x="0" y="0"/>
                <wp:positionH relativeFrom="leftMargin">
                  <wp:align>right</wp:align>
                </wp:positionH>
                <wp:positionV relativeFrom="paragraph">
                  <wp:posOffset>225425</wp:posOffset>
                </wp:positionV>
                <wp:extent cx="572770" cy="598805"/>
                <wp:effectExtent l="0" t="0" r="17780" b="10795"/>
                <wp:wrapNone/>
                <wp:docPr id="1963604908" name="Text Box 19636049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5988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8DCE200" w14:textId="43FC5AE0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4CD7109C" w14:textId="36B8BE03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3AEB4" id="Text Box 1963604908" o:spid="_x0000_s1307" type="#_x0000_t202" style="position:absolute;margin-left:-6.1pt;margin-top:17.75pt;width:45.1pt;height:47.15pt;z-index:2525351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" fillcolor="window" strokecolor="window" strokeweight=".5pt">
                <v:textbox>
                  <w:txbxContent>
                    <w:p w14:paraId="78DCE200" w14:textId="43FC5AE0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1</w:t>
                      </w:r>
                      <w:r w:rsidR="00131533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4CD7109C" w14:textId="36B8BE03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FC8ECE" w14:textId="050B99EB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9790032" wp14:editId="0888BFD5">
            <wp:extent cx="5936615" cy="532130"/>
            <wp:effectExtent l="0" t="0" r="6985" b="1270"/>
            <wp:docPr id="734416912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8"/>
                    <pic:cNvPicPr>
                      <a:picLocks noChangeAspect="1" noChangeArrowheads="1"/>
                    </pic:cNvPicPr>
                  </pic:nvPicPr>
                  <pic:blipFill>
                    <a:blip r:embed="rId2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72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0</w:t>
      </w:r>
    </w:p>
    <w:p w14:paraId="57335288" w14:textId="60C9F4AC" w:rsidR="00742CBE" w:rsidRDefault="001315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33059" behindDoc="0" locked="0" layoutInCell="1" allowOverlap="1" wp14:anchorId="5946BE77" wp14:editId="3D01B1B7">
                <wp:simplePos x="0" y="0"/>
                <wp:positionH relativeFrom="leftMargin">
                  <wp:posOffset>333375</wp:posOffset>
                </wp:positionH>
                <wp:positionV relativeFrom="paragraph">
                  <wp:posOffset>296545</wp:posOffset>
                </wp:positionV>
                <wp:extent cx="563245" cy="545465"/>
                <wp:effectExtent l="0" t="0" r="27305" b="26035"/>
                <wp:wrapNone/>
                <wp:docPr id="2124435724" name="Text Box 21244357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E4B0427" w14:textId="04D14F73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6EEB045D" w14:textId="25823BA7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6BE77" id="Text Box 2124435724" o:spid="_x0000_s1308" type="#_x0000_t202" style="position:absolute;margin-left:26.25pt;margin-top:23.35pt;width:44.35pt;height:42.95pt;z-index:2525330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" fillcolor="window" strokecolor="window" strokeweight=".5pt">
                <v:textbox>
                  <w:txbxContent>
                    <w:p w14:paraId="0E4B0427" w14:textId="04D14F73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1</w:t>
                      </w:r>
                      <w:r w:rsidR="00131533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6EEB045D" w14:textId="25823BA7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D970E7" w14:textId="291C7715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C513E9D" wp14:editId="4DCE9075">
            <wp:extent cx="5936615" cy="511810"/>
            <wp:effectExtent l="0" t="0" r="6985" b="2540"/>
            <wp:docPr id="1866467420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9"/>
                    <pic:cNvPicPr>
                      <a:picLocks noChangeAspect="1" noChangeArrowheads="1"/>
                    </pic:cNvPicPr>
                  </pic:nvPicPr>
                  <pic:blipFill>
                    <a:blip r:embed="rId2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73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1</w:t>
      </w:r>
    </w:p>
    <w:p w14:paraId="67C2EAAE" w14:textId="69EFDCDD" w:rsidR="00FE28DD" w:rsidRDefault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31011" behindDoc="0" locked="0" layoutInCell="1" allowOverlap="1" wp14:anchorId="4F9C7792" wp14:editId="31F8EFAA">
                <wp:simplePos x="0" y="0"/>
                <wp:positionH relativeFrom="leftMargin">
                  <wp:align>right</wp:align>
                </wp:positionH>
                <wp:positionV relativeFrom="paragraph">
                  <wp:posOffset>295275</wp:posOffset>
                </wp:positionV>
                <wp:extent cx="572770" cy="545465"/>
                <wp:effectExtent l="0" t="0" r="17780" b="26035"/>
                <wp:wrapNone/>
                <wp:docPr id="1054167175" name="Text Box 1054167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870A759" w14:textId="3096B214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4D0AD63" w14:textId="7DDBCA76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C7792" id="Text Box 1054167175" o:spid="_x0000_s1309" type="#_x0000_t202" style="position:absolute;margin-left:-6.1pt;margin-top:23.25pt;width:45.1pt;height:42.95pt;z-index:2525310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" fillcolor="window" strokecolor="window" strokeweight=".5pt">
                <v:textbox>
                  <w:txbxContent>
                    <w:p w14:paraId="0870A759" w14:textId="3096B214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1</w:t>
                      </w:r>
                      <w:r w:rsidR="00131533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64D0AD63" w14:textId="7DDBCA76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B1FC76" w14:textId="333A9842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CE3596" wp14:editId="5BCC75C3">
            <wp:extent cx="5936615" cy="579755"/>
            <wp:effectExtent l="0" t="0" r="6985" b="0"/>
            <wp:docPr id="756198504" name="Picture 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0"/>
                    <pic:cNvPicPr>
                      <a:picLocks noChangeAspect="1" noChangeArrowheads="1"/>
                    </pic:cNvPicPr>
                  </pic:nvPicPr>
                  <pic:blipFill>
                    <a:blip r:embed="rId2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74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2</w:t>
      </w:r>
    </w:p>
    <w:p w14:paraId="7ADC2F3B" w14:textId="2B409508" w:rsidR="00742CBE" w:rsidRDefault="001315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28963" behindDoc="0" locked="0" layoutInCell="1" allowOverlap="1" wp14:anchorId="09A59A57" wp14:editId="1FC76A99">
                <wp:simplePos x="0" y="0"/>
                <wp:positionH relativeFrom="leftMargin">
                  <wp:posOffset>381000</wp:posOffset>
                </wp:positionH>
                <wp:positionV relativeFrom="paragraph">
                  <wp:posOffset>297815</wp:posOffset>
                </wp:positionV>
                <wp:extent cx="525145" cy="545465"/>
                <wp:effectExtent l="0" t="0" r="27305" b="26035"/>
                <wp:wrapNone/>
                <wp:docPr id="856261337" name="Text Box 856261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B0CD489" w14:textId="5052A0BB" w:rsidR="00184E4D" w:rsidRPr="0036648D" w:rsidRDefault="00864FAE" w:rsidP="00184E4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6427CD6" w14:textId="7D8A04AA" w:rsidR="00184E4D" w:rsidRPr="0036648D" w:rsidRDefault="00864FAE" w:rsidP="00184E4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59A57" id="Text Box 856261337" o:spid="_x0000_s1310" type="#_x0000_t202" style="position:absolute;margin-left:30pt;margin-top:23.45pt;width:41.35pt;height:42.95pt;z-index:25252896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" fillcolor="window" strokecolor="window" strokeweight=".5pt">
                <v:textbox>
                  <w:txbxContent>
                    <w:p w14:paraId="6B0CD489" w14:textId="5052A0BB" w:rsidR="00184E4D" w:rsidRPr="0036648D" w:rsidRDefault="00864FAE" w:rsidP="00184E4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1</w:t>
                      </w:r>
                      <w:r w:rsidR="00131533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66427CD6" w14:textId="7D8A04AA" w:rsidR="00184E4D" w:rsidRPr="0036648D" w:rsidRDefault="00864FAE" w:rsidP="00184E4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5D4A5D" w14:textId="40512827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A598B03" wp14:editId="0037127A">
            <wp:extent cx="5936615" cy="607060"/>
            <wp:effectExtent l="0" t="0" r="6985" b="2540"/>
            <wp:docPr id="920153792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1"/>
                    <pic:cNvPicPr>
                      <a:picLocks noChangeAspect="1" noChangeArrowheads="1"/>
                    </pic:cNvPicPr>
                  </pic:nvPicPr>
                  <pic:blipFill>
                    <a:blip r:embed="rId2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75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3</w:t>
      </w:r>
    </w:p>
    <w:p w14:paraId="2D769E3C" w14:textId="246823F7" w:rsidR="00742CBE" w:rsidRDefault="00184E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26915" behindDoc="0" locked="0" layoutInCell="1" allowOverlap="1" wp14:anchorId="76F26B4F" wp14:editId="060D948F">
                <wp:simplePos x="0" y="0"/>
                <wp:positionH relativeFrom="leftMargin">
                  <wp:align>right</wp:align>
                </wp:positionH>
                <wp:positionV relativeFrom="paragraph">
                  <wp:posOffset>308610</wp:posOffset>
                </wp:positionV>
                <wp:extent cx="563245" cy="571500"/>
                <wp:effectExtent l="0" t="0" r="27305" b="19050"/>
                <wp:wrapNone/>
                <wp:docPr id="136305082" name="Text Box 1363050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78D9411" w14:textId="1F369658" w:rsidR="00EB28B2" w:rsidRPr="0036648D" w:rsidRDefault="00864FAE" w:rsidP="00EB28B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B28B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416AB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6D76364E" w14:textId="03BD04FF" w:rsidR="00EB28B2" w:rsidRPr="0036648D" w:rsidRDefault="00864FAE" w:rsidP="00EB28B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26B4F" id="Text Box 136305082" o:spid="_x0000_s1311" type="#_x0000_t202" style="position:absolute;margin-left:-6.85pt;margin-top:24.3pt;width:44.35pt;height:45pt;z-index:2525269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" fillcolor="window" strokecolor="window" strokeweight=".5pt">
                <v:textbox>
                  <w:txbxContent>
                    <w:p w14:paraId="578D9411" w14:textId="1F369658" w:rsidR="00EB28B2" w:rsidRPr="0036648D" w:rsidRDefault="00864FAE" w:rsidP="00EB28B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B28B2">
                        <w:rPr>
                          <w:sz w:val="18"/>
                          <w:szCs w:val="18"/>
                        </w:rPr>
                        <w:t>1</w:t>
                      </w:r>
                      <w:r w:rsidR="003416AB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6D76364E" w14:textId="03BD04FF" w:rsidR="00EB28B2" w:rsidRPr="0036648D" w:rsidRDefault="00864FAE" w:rsidP="00EB28B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4E4D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B761D1" w14:textId="5208EC2B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D2E2522" wp14:editId="247A3B06">
            <wp:extent cx="5936615" cy="546100"/>
            <wp:effectExtent l="0" t="0" r="6985" b="6350"/>
            <wp:docPr id="1917712632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2"/>
                    <pic:cNvPicPr>
                      <a:picLocks noChangeAspect="1" noChangeArrowheads="1"/>
                    </pic:cNvPicPr>
                  </pic:nvPicPr>
                  <pic:blipFill>
                    <a:blip r:embed="rId2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76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4</w:t>
      </w:r>
    </w:p>
    <w:p w14:paraId="50FB3B22" w14:textId="26C3910B" w:rsidR="002B1620" w:rsidRDefault="00184E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524867" behindDoc="0" locked="0" layoutInCell="1" allowOverlap="1" wp14:anchorId="4A33C7D6" wp14:editId="627A6D6D">
                <wp:simplePos x="0" y="0"/>
                <wp:positionH relativeFrom="leftMargin">
                  <wp:posOffset>390525</wp:posOffset>
                </wp:positionH>
                <wp:positionV relativeFrom="paragraph">
                  <wp:posOffset>339090</wp:posOffset>
                </wp:positionV>
                <wp:extent cx="506095" cy="628650"/>
                <wp:effectExtent l="0" t="0" r="27305" b="19050"/>
                <wp:wrapNone/>
                <wp:docPr id="1856395650" name="Text Box 18563956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00FEC29" w14:textId="012A0169" w:rsidR="00EB28B2" w:rsidRPr="0036648D" w:rsidRDefault="00864FAE" w:rsidP="00EB28B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B28B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84E4D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5DE3D4CF" w14:textId="5A400F33" w:rsidR="00EB28B2" w:rsidRPr="0036648D" w:rsidRDefault="00864FAE" w:rsidP="00EB28B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3C7D6" id="Text Box 1856395650" o:spid="_x0000_s1312" type="#_x0000_t202" style="position:absolute;margin-left:30.75pt;margin-top:26.7pt;width:39.85pt;height:49.5pt;z-index:2525248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" fillcolor="window" strokecolor="window" strokeweight=".5pt">
                <v:textbox>
                  <w:txbxContent>
                    <w:p w14:paraId="600FEC29" w14:textId="012A0169" w:rsidR="00EB28B2" w:rsidRPr="0036648D" w:rsidRDefault="00864FAE" w:rsidP="00EB28B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B28B2">
                        <w:rPr>
                          <w:sz w:val="18"/>
                          <w:szCs w:val="18"/>
                        </w:rPr>
                        <w:t>1</w:t>
                      </w:r>
                      <w:r w:rsidR="00184E4D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5DE3D4CF" w14:textId="5A400F33" w:rsidR="00EB28B2" w:rsidRPr="0036648D" w:rsidRDefault="00864FAE" w:rsidP="00EB28B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31533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C9B54A" w14:textId="0DC4CFC8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8E804F0" wp14:editId="3D529711">
            <wp:extent cx="5936615" cy="593725"/>
            <wp:effectExtent l="0" t="0" r="6985" b="0"/>
            <wp:docPr id="1514220272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3"/>
                    <pic:cNvPicPr>
                      <a:picLocks noChangeAspect="1" noChangeArrowheads="1"/>
                    </pic:cNvPicPr>
                  </pic:nvPicPr>
                  <pic:blipFill>
                    <a:blip r:embed="rId2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27</w:t>
      </w:r>
      <w:r w:rsidR="00FE28DD">
        <w:rPr>
          <w:rFonts w:ascii="Times New Roman" w:hAnsi="Times New Roman" w:cs="Times New Roman"/>
        </w:rPr>
        <w:t>7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ED6AB5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5</w:t>
      </w:r>
    </w:p>
    <w:p w14:paraId="10781D66" w14:textId="69DAF577" w:rsidR="002B1620" w:rsidRDefault="007274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22819" behindDoc="0" locked="0" layoutInCell="1" allowOverlap="1" wp14:anchorId="115D2F11" wp14:editId="326B620E">
                <wp:simplePos x="0" y="0"/>
                <wp:positionH relativeFrom="leftMargin">
                  <wp:align>right</wp:align>
                </wp:positionH>
                <wp:positionV relativeFrom="paragraph">
                  <wp:posOffset>289560</wp:posOffset>
                </wp:positionV>
                <wp:extent cx="534670" cy="571500"/>
                <wp:effectExtent l="0" t="0" r="17780" b="19050"/>
                <wp:wrapNone/>
                <wp:docPr id="2020636269" name="Text Box 2020636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AB46703" w14:textId="556E6B82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2749B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05E0CE09" w14:textId="3192F109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3153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D2F11" id="Text Box 2020636269" o:spid="_x0000_s1313" type="#_x0000_t202" style="position:absolute;margin-left:-9.1pt;margin-top:22.8pt;width:42.1pt;height:45pt;z-index:2525228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" fillcolor="window" strokecolor="window" strokeweight=".5pt">
                <v:textbox>
                  <w:txbxContent>
                    <w:p w14:paraId="4AB46703" w14:textId="556E6B82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1</w:t>
                      </w:r>
                      <w:r w:rsidR="0072749B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05E0CE09" w14:textId="3192F109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31533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D772A1" w14:textId="5C9D7240" w:rsidR="00FE28DD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4FE511" wp14:editId="1AD37595">
            <wp:extent cx="5936615" cy="532130"/>
            <wp:effectExtent l="0" t="0" r="6985" b="1270"/>
            <wp:docPr id="421894608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4"/>
                    <pic:cNvPicPr>
                      <a:picLocks noChangeAspect="1" noChangeArrowheads="1"/>
                    </pic:cNvPicPr>
                  </pic:nvPicPr>
                  <pic:blipFill>
                    <a:blip r:embed="rId2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78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7790E">
        <w:rPr>
          <w:rFonts w:ascii="Times New Roman" w:hAnsi="Times New Roman" w:cs="Times New Roman"/>
        </w:rPr>
        <w:t>16</w:t>
      </w:r>
    </w:p>
    <w:p w14:paraId="20C3E0B5" w14:textId="399EFB9E" w:rsidR="00FE28DD" w:rsidRPr="00EE2223" w:rsidRDefault="00EE2223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20771" behindDoc="0" locked="0" layoutInCell="1" allowOverlap="1" wp14:anchorId="0DF9136F" wp14:editId="1113A49E">
                <wp:simplePos x="0" y="0"/>
                <wp:positionH relativeFrom="leftMargin">
                  <wp:align>right</wp:align>
                </wp:positionH>
                <wp:positionV relativeFrom="paragraph">
                  <wp:posOffset>11430</wp:posOffset>
                </wp:positionV>
                <wp:extent cx="477520" cy="545465"/>
                <wp:effectExtent l="0" t="0" r="17780" b="26035"/>
                <wp:wrapNone/>
                <wp:docPr id="1466436556" name="Text Box 14664365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021FAE2" w14:textId="423A424B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42A2A0DE" w14:textId="44FD5E52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F9136F" id="Text Box 1466436556" o:spid="_x0000_s1314" type="#_x0000_t202" style="position:absolute;margin-left:-13.6pt;margin-top:.9pt;width:37.6pt;height:42.95pt;z-index:2525207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" fillcolor="window" strokecolor="window" strokeweight=".5pt">
                <v:textbox>
                  <w:txbxContent>
                    <w:p w14:paraId="5021FAE2" w14:textId="423A424B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42A2A0DE" w14:textId="44FD5E52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067C52F" wp14:editId="7D2D5827">
            <wp:extent cx="5731510" cy="645554"/>
            <wp:effectExtent l="0" t="0" r="2540" b="2540"/>
            <wp:docPr id="598180775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5"/>
                    <pic:cNvPicPr>
                      <a:picLocks noChangeAspect="1" noChangeArrowheads="1"/>
                    </pic:cNvPicPr>
                  </pic:nvPicPr>
                  <pic:blipFill>
                    <a:blip r:embed="rId2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45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E28DD" w:rsidRPr="004B51B1">
        <w:rPr>
          <w:rFonts w:ascii="Times New Roman" w:hAnsi="Times New Roman" w:cs="Times New Roman"/>
        </w:rPr>
        <w:t xml:space="preserve"> </w:t>
      </w:r>
      <w:r w:rsidR="00FE28DD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79</w:t>
      </w:r>
      <w:r w:rsidR="00686F88">
        <w:rPr>
          <w:rFonts w:ascii="Times New Roman" w:hAnsi="Times New Roman" w:cs="Times New Roman"/>
        </w:rPr>
        <w:t>. Mapping</w:t>
      </w:r>
      <w:r w:rsidR="00FE28DD" w:rsidRPr="004B51B1">
        <w:rPr>
          <w:rFonts w:ascii="Times New Roman" w:hAnsi="Times New Roman" w:cs="Times New Roman"/>
        </w:rPr>
        <w:t xml:space="preserve"> of</w:t>
      </w:r>
      <w:r w:rsidR="00FE28DD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</w:t>
      </w:r>
      <w:r w:rsidR="00FE28DD">
        <w:rPr>
          <w:rFonts w:ascii="Times New Roman" w:hAnsi="Times New Roman" w:cs="Times New Roman"/>
        </w:rPr>
        <w:t>t</w:t>
      </w:r>
      <w:r w:rsidR="00FE28DD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FE28DD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23A8A">
        <w:rPr>
          <w:rFonts w:ascii="Times New Roman" w:hAnsi="Times New Roman" w:cs="Times New Roman"/>
        </w:rPr>
        <w:t>1</w:t>
      </w:r>
    </w:p>
    <w:p w14:paraId="31DC1F68" w14:textId="77777777" w:rsidR="002B1620" w:rsidRDefault="002B1620">
      <w:pPr>
        <w:rPr>
          <w:rFonts w:ascii="Times New Roman" w:hAnsi="Times New Roman" w:cs="Times New Roman"/>
          <w:sz w:val="24"/>
          <w:szCs w:val="24"/>
        </w:rPr>
      </w:pPr>
    </w:p>
    <w:p w14:paraId="28E23E7F" w14:textId="2327BB69" w:rsidR="003709C1" w:rsidRPr="00EE2223" w:rsidRDefault="00FB3ABE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18723" behindDoc="0" locked="0" layoutInCell="1" allowOverlap="1" wp14:anchorId="07DE825C" wp14:editId="6D7BD38C">
                <wp:simplePos x="0" y="0"/>
                <wp:positionH relativeFrom="leftMargin">
                  <wp:align>right</wp:align>
                </wp:positionH>
                <wp:positionV relativeFrom="paragraph">
                  <wp:posOffset>7200</wp:posOffset>
                </wp:positionV>
                <wp:extent cx="477520" cy="545465"/>
                <wp:effectExtent l="0" t="0" r="17780" b="26035"/>
                <wp:wrapNone/>
                <wp:docPr id="1076042008" name="Text Box 10760420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6E9A982" w14:textId="0B9F2236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462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D18D065" w14:textId="052A3499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E825C" id="Text Box 1076042008" o:spid="_x0000_s1315" type="#_x0000_t202" style="position:absolute;margin-left:-13.6pt;margin-top:.55pt;width:37.6pt;height:42.95pt;z-index:2525187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" fillcolor="window" strokecolor="window" strokeweight=".5pt">
                <v:textbox>
                  <w:txbxContent>
                    <w:p w14:paraId="66E9A982" w14:textId="0B9F2236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4624D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2D18D065" w14:textId="052A3499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2156E67" wp14:editId="509E39CE">
            <wp:extent cx="5936615" cy="600710"/>
            <wp:effectExtent l="0" t="0" r="6985" b="8890"/>
            <wp:docPr id="298767110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6"/>
                    <pic:cNvPicPr>
                      <a:picLocks noChangeAspect="1" noChangeArrowheads="1"/>
                    </pic:cNvPicPr>
                  </pic:nvPicPr>
                  <pic:blipFill>
                    <a:blip r:embed="rId2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80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23A8A">
        <w:rPr>
          <w:rFonts w:ascii="Times New Roman" w:hAnsi="Times New Roman" w:cs="Times New Roman"/>
        </w:rPr>
        <w:t>2</w:t>
      </w:r>
    </w:p>
    <w:p w14:paraId="194BD86A" w14:textId="60BEC14A" w:rsidR="002B1620" w:rsidRDefault="000D44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16675" behindDoc="0" locked="0" layoutInCell="1" allowOverlap="1" wp14:anchorId="5A3381B6" wp14:editId="110A2B8C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273340836" name="Text Box 12733408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2810109" w14:textId="421471A4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44E7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7A118085" w14:textId="4DAAF490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381B6" id="Text Box 1273340836" o:spid="_x0000_s1316" type="#_x0000_t202" style="position:absolute;margin-left:-13.6pt;margin-top:23.4pt;width:37.6pt;height:42.95pt;z-index:2525166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" fillcolor="window" strokecolor="window" strokeweight=".5pt">
                <v:textbox>
                  <w:txbxContent>
                    <w:p w14:paraId="12810109" w14:textId="421471A4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44E7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7A118085" w14:textId="4DAAF490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502202" w14:textId="464D6AE9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131BB2" wp14:editId="3960C625">
            <wp:extent cx="5936615" cy="661670"/>
            <wp:effectExtent l="0" t="0" r="6985" b="5080"/>
            <wp:docPr id="1782009308" name="Picture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7"/>
                    <pic:cNvPicPr>
                      <a:picLocks noChangeAspect="1" noChangeArrowheads="1"/>
                    </pic:cNvPicPr>
                  </pic:nvPicPr>
                  <pic:blipFill>
                    <a:blip r:embed="rId2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81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23A8A">
        <w:rPr>
          <w:rFonts w:ascii="Times New Roman" w:hAnsi="Times New Roman" w:cs="Times New Roman"/>
        </w:rPr>
        <w:t>3</w:t>
      </w:r>
    </w:p>
    <w:p w14:paraId="0069F433" w14:textId="53C1FF2C" w:rsidR="002B1620" w:rsidRDefault="000D44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14627" behindDoc="0" locked="0" layoutInCell="1" allowOverlap="1" wp14:anchorId="140E24DB" wp14:editId="54671725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310106504" name="Text Box 13101065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723C5D2" w14:textId="4E40CB1E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44E7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6268EF7D" w14:textId="4121A9DD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E24DB" id="Text Box 1310106504" o:spid="_x0000_s1317" type="#_x0000_t202" style="position:absolute;margin-left:-13.6pt;margin-top:23.4pt;width:37.6pt;height:42.95pt;z-index:2525146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" fillcolor="window" strokecolor="window" strokeweight=".5pt">
                <v:textbox>
                  <w:txbxContent>
                    <w:p w14:paraId="6723C5D2" w14:textId="4E40CB1E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44E7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6268EF7D" w14:textId="4121A9DD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F209C1" w14:textId="230B363A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0174BEF" wp14:editId="39061502">
            <wp:extent cx="5936615" cy="641350"/>
            <wp:effectExtent l="0" t="0" r="6985" b="6350"/>
            <wp:docPr id="11368152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8"/>
                    <pic:cNvPicPr>
                      <a:picLocks noChangeAspect="1" noChangeArrowheads="1"/>
                    </pic:cNvPicPr>
                  </pic:nvPicPr>
                  <pic:blipFill>
                    <a:blip r:embed="rId2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82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23A8A">
        <w:rPr>
          <w:rFonts w:ascii="Times New Roman" w:hAnsi="Times New Roman" w:cs="Times New Roman"/>
        </w:rPr>
        <w:t>4</w:t>
      </w:r>
    </w:p>
    <w:p w14:paraId="6770D04C" w14:textId="70A62F85" w:rsidR="002B1620" w:rsidRDefault="000D44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12579" behindDoc="0" locked="0" layoutInCell="1" allowOverlap="1" wp14:anchorId="0E74E070" wp14:editId="3279ED97">
                <wp:simplePos x="0" y="0"/>
                <wp:positionH relativeFrom="leftMargin">
                  <wp:align>right</wp:align>
                </wp:positionH>
                <wp:positionV relativeFrom="paragraph">
                  <wp:posOffset>283630</wp:posOffset>
                </wp:positionV>
                <wp:extent cx="477520" cy="545465"/>
                <wp:effectExtent l="0" t="0" r="17780" b="26035"/>
                <wp:wrapNone/>
                <wp:docPr id="1080061120" name="Text Box 1080061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1338451" w14:textId="62AD5BF3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44E7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067D911" w14:textId="299F1D73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4E070" id="Text Box 1080061120" o:spid="_x0000_s1318" type="#_x0000_t202" style="position:absolute;margin-left:-13.6pt;margin-top:22.35pt;width:37.6pt;height:42.95pt;z-index:2525125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" fillcolor="window" strokecolor="window" strokeweight=".5pt">
                <v:textbox>
                  <w:txbxContent>
                    <w:p w14:paraId="31338451" w14:textId="62AD5BF3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44E7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067D911" w14:textId="299F1D73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FB2CB42" w14:textId="002C10C9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754E3A9" wp14:editId="2623732C">
            <wp:extent cx="5936615" cy="682625"/>
            <wp:effectExtent l="0" t="0" r="6985" b="3175"/>
            <wp:docPr id="832828627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9"/>
                    <pic:cNvPicPr>
                      <a:picLocks noChangeAspect="1" noChangeArrowheads="1"/>
                    </pic:cNvPicPr>
                  </pic:nvPicPr>
                  <pic:blipFill>
                    <a:blip r:embed="rId2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83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23A8A">
        <w:rPr>
          <w:rFonts w:ascii="Times New Roman" w:hAnsi="Times New Roman" w:cs="Times New Roman"/>
        </w:rPr>
        <w:t>5</w:t>
      </w:r>
    </w:p>
    <w:p w14:paraId="290F0154" w14:textId="17CE15B0" w:rsidR="003709C1" w:rsidRDefault="000D44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10531" behindDoc="0" locked="0" layoutInCell="1" allowOverlap="1" wp14:anchorId="1C445C5C" wp14:editId="5822C439">
                <wp:simplePos x="0" y="0"/>
                <wp:positionH relativeFrom="leftMargin">
                  <wp:align>right</wp:align>
                </wp:positionH>
                <wp:positionV relativeFrom="paragraph">
                  <wp:posOffset>218195</wp:posOffset>
                </wp:positionV>
                <wp:extent cx="477520" cy="545465"/>
                <wp:effectExtent l="0" t="0" r="17780" b="26035"/>
                <wp:wrapNone/>
                <wp:docPr id="1269121006" name="Text Box 12691210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830E497" w14:textId="31709425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44E7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16BE4B7A" w14:textId="06F0BAE2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45C5C" id="Text Box 1269121006" o:spid="_x0000_s1319" type="#_x0000_t202" style="position:absolute;margin-left:-13.6pt;margin-top:17.2pt;width:37.6pt;height:42.95pt;z-index:2525105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" fillcolor="window" strokecolor="window" strokeweight=".5pt">
                <v:textbox>
                  <w:txbxContent>
                    <w:p w14:paraId="4830E497" w14:textId="31709425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44E7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16BE4B7A" w14:textId="06F0BAE2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3604A9" w14:textId="358CADF6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9DD662E" wp14:editId="423FD6E2">
            <wp:extent cx="5936615" cy="634365"/>
            <wp:effectExtent l="0" t="0" r="6985" b="0"/>
            <wp:docPr id="124558650" name="Picture 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0"/>
                    <pic:cNvPicPr>
                      <a:picLocks noChangeAspect="1" noChangeArrowheads="1"/>
                    </pic:cNvPicPr>
                  </pic:nvPicPr>
                  <pic:blipFill>
                    <a:blip r:embed="rId3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84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23A8A">
        <w:rPr>
          <w:rFonts w:ascii="Times New Roman" w:hAnsi="Times New Roman" w:cs="Times New Roman"/>
        </w:rPr>
        <w:t>6</w:t>
      </w:r>
    </w:p>
    <w:p w14:paraId="227E3FE8" w14:textId="142068D1" w:rsidR="00657AF1" w:rsidRDefault="000D44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08483" behindDoc="0" locked="0" layoutInCell="1" allowOverlap="1" wp14:anchorId="4199C028" wp14:editId="3A61E800">
                <wp:simplePos x="0" y="0"/>
                <wp:positionH relativeFrom="leftMargin">
                  <wp:align>right</wp:align>
                </wp:positionH>
                <wp:positionV relativeFrom="paragraph">
                  <wp:posOffset>304595</wp:posOffset>
                </wp:positionV>
                <wp:extent cx="477520" cy="545465"/>
                <wp:effectExtent l="0" t="0" r="17780" b="26035"/>
                <wp:wrapNone/>
                <wp:docPr id="298873411" name="Text Box 298873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8610E73" w14:textId="572CB355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44E7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1E744133" w14:textId="4153125B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9C028" id="Text Box 298873411" o:spid="_x0000_s1320" type="#_x0000_t202" style="position:absolute;margin-left:-13.6pt;margin-top:24pt;width:37.6pt;height:42.95pt;z-index:2525084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" fillcolor="window" strokecolor="window" strokeweight=".5pt">
                <v:textbox>
                  <w:txbxContent>
                    <w:p w14:paraId="58610E73" w14:textId="572CB355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44E7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1E744133" w14:textId="4153125B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88E085" w14:textId="70FA8005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447CACE" wp14:editId="63B56DBD">
            <wp:extent cx="5936615" cy="641350"/>
            <wp:effectExtent l="0" t="0" r="6985" b="6350"/>
            <wp:docPr id="782767741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1"/>
                    <pic:cNvPicPr>
                      <a:picLocks noChangeAspect="1" noChangeArrowheads="1"/>
                    </pic:cNvPicPr>
                  </pic:nvPicPr>
                  <pic:blipFill>
                    <a:blip r:embed="rId3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85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23A8A">
        <w:rPr>
          <w:rFonts w:ascii="Times New Roman" w:hAnsi="Times New Roman" w:cs="Times New Roman"/>
        </w:rPr>
        <w:t>7</w:t>
      </w:r>
    </w:p>
    <w:p w14:paraId="2DC631DF" w14:textId="77777777" w:rsidR="00657AF1" w:rsidRDefault="00657AF1">
      <w:pPr>
        <w:rPr>
          <w:rFonts w:ascii="Times New Roman" w:hAnsi="Times New Roman" w:cs="Times New Roman"/>
          <w:sz w:val="24"/>
          <w:szCs w:val="24"/>
        </w:rPr>
      </w:pPr>
    </w:p>
    <w:p w14:paraId="725523F0" w14:textId="550E3D3F" w:rsidR="003709C1" w:rsidRPr="00EE2223" w:rsidRDefault="00FB3ABE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06435" behindDoc="0" locked="0" layoutInCell="1" allowOverlap="1" wp14:anchorId="3BCC0442" wp14:editId="2D960543">
                <wp:simplePos x="0" y="0"/>
                <wp:positionH relativeFrom="leftMargin">
                  <wp:align>right</wp:align>
                </wp:positionH>
                <wp:positionV relativeFrom="paragraph">
                  <wp:posOffset>21600</wp:posOffset>
                </wp:positionV>
                <wp:extent cx="477520" cy="545465"/>
                <wp:effectExtent l="0" t="0" r="17780" b="26035"/>
                <wp:wrapNone/>
                <wp:docPr id="363301800" name="Text Box 3633018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873380E" w14:textId="7131DAC6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44E7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173A2B28" w14:textId="1F7BFAC7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C0442" id="Text Box 363301800" o:spid="_x0000_s1321" type="#_x0000_t202" style="position:absolute;margin-left:-13.6pt;margin-top:1.7pt;width:37.6pt;height:42.95pt;z-index:2525064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" fillcolor="window" strokecolor="window" strokeweight=".5pt">
                <v:textbox>
                  <w:txbxContent>
                    <w:p w14:paraId="1873380E" w14:textId="7131DAC6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44E7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173A2B28" w14:textId="1F7BFAC7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DD93BC9" wp14:editId="77070771">
            <wp:extent cx="5936615" cy="641350"/>
            <wp:effectExtent l="0" t="0" r="6985" b="6350"/>
            <wp:docPr id="693087018" name="Picture 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2"/>
                    <pic:cNvPicPr>
                      <a:picLocks noChangeAspect="1" noChangeArrowheads="1"/>
                    </pic:cNvPicPr>
                  </pic:nvPicPr>
                  <pic:blipFill>
                    <a:blip r:embed="rId3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86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A23A8A">
        <w:rPr>
          <w:rFonts w:ascii="Times New Roman" w:hAnsi="Times New Roman" w:cs="Times New Roman"/>
        </w:rPr>
        <w:t>8</w:t>
      </w:r>
    </w:p>
    <w:p w14:paraId="08D04ADF" w14:textId="18833157" w:rsidR="00657AF1" w:rsidRDefault="00EB28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04387" behindDoc="0" locked="0" layoutInCell="1" allowOverlap="1" wp14:anchorId="10D86905" wp14:editId="7C088EB9">
                <wp:simplePos x="0" y="0"/>
                <wp:positionH relativeFrom="leftMargin">
                  <wp:align>right</wp:align>
                </wp:positionH>
                <wp:positionV relativeFrom="paragraph">
                  <wp:posOffset>304595</wp:posOffset>
                </wp:positionV>
                <wp:extent cx="477520" cy="545465"/>
                <wp:effectExtent l="0" t="0" r="17780" b="26035"/>
                <wp:wrapNone/>
                <wp:docPr id="1616407494" name="Text Box 16164074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7934ED7" w14:textId="12D3293F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B28B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69447820" w14:textId="7F320A98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D86905" id="Text Box 1616407494" o:spid="_x0000_s1322" type="#_x0000_t202" style="position:absolute;margin-left:-13.6pt;margin-top:24pt;width:37.6pt;height:42.95pt;z-index:2525043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" fillcolor="window" strokecolor="window" strokeweight=".5pt">
                <v:textbox>
                  <w:txbxContent>
                    <w:p w14:paraId="77934ED7" w14:textId="12D3293F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B28B2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69447820" w14:textId="7F320A98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F42709" w14:textId="1E50766D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8099ED7" wp14:editId="5E86DE32">
            <wp:extent cx="5936615" cy="634365"/>
            <wp:effectExtent l="0" t="0" r="6985" b="0"/>
            <wp:docPr id="2024560545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3"/>
                    <pic:cNvPicPr>
                      <a:picLocks noChangeAspect="1" noChangeArrowheads="1"/>
                    </pic:cNvPicPr>
                  </pic:nvPicPr>
                  <pic:blipFill>
                    <a:blip r:embed="rId3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8</w:t>
      </w:r>
      <w:r w:rsidR="003709C1">
        <w:rPr>
          <w:rFonts w:ascii="Times New Roman" w:hAnsi="Times New Roman" w:cs="Times New Roman"/>
        </w:rPr>
        <w:t>7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9</w:t>
      </w:r>
    </w:p>
    <w:p w14:paraId="6374BA47" w14:textId="10D36055" w:rsidR="00657AF1" w:rsidRDefault="00EB28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02339" behindDoc="0" locked="0" layoutInCell="1" allowOverlap="1" wp14:anchorId="5374C08D" wp14:editId="6B8FA0E7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7180</wp:posOffset>
                </wp:positionV>
                <wp:extent cx="525145" cy="571500"/>
                <wp:effectExtent l="0" t="0" r="27305" b="19050"/>
                <wp:wrapNone/>
                <wp:docPr id="629924450" name="Text Box 629924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66CDACA" w14:textId="09050C02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B28B2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09124204" w14:textId="1E32F8FD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74C08D" id="Text Box 629924450" o:spid="_x0000_s1323" type="#_x0000_t202" style="position:absolute;margin-left:29.25pt;margin-top:23.4pt;width:41.35pt;height:45pt;z-index:25250233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" fillcolor="window" strokecolor="window" strokeweight=".5pt">
                <v:textbox>
                  <w:txbxContent>
                    <w:p w14:paraId="366CDACA" w14:textId="09050C02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1</w:t>
                      </w:r>
                      <w:r w:rsidR="00EB28B2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09124204" w14:textId="1E32F8FD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66B543" w14:textId="0FDBF397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F1F5358" wp14:editId="0603E578">
            <wp:extent cx="5936615" cy="593725"/>
            <wp:effectExtent l="0" t="0" r="6985" b="0"/>
            <wp:docPr id="1196002621" name="Picture 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4"/>
                    <pic:cNvPicPr>
                      <a:picLocks noChangeAspect="1" noChangeArrowheads="1"/>
                    </pic:cNvPicPr>
                  </pic:nvPicPr>
                  <pic:blipFill>
                    <a:blip r:embed="rId3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89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0</w:t>
      </w:r>
    </w:p>
    <w:p w14:paraId="15829D33" w14:textId="4194BF52" w:rsidR="00657AF1" w:rsidRDefault="00EB28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00291" behindDoc="0" locked="0" layoutInCell="1" allowOverlap="1" wp14:anchorId="7618089C" wp14:editId="35063E29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572770" cy="563880"/>
                <wp:effectExtent l="0" t="0" r="17780" b="26670"/>
                <wp:wrapNone/>
                <wp:docPr id="1565847429" name="Text Box 1565847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5638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6980E23" w14:textId="6289DEDD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B28B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726353A4" w14:textId="18665008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8089C" id="Text Box 1565847429" o:spid="_x0000_s1324" type="#_x0000_t202" style="position:absolute;margin-left:-6.1pt;margin-top:23.3pt;width:45.1pt;height:44.4pt;z-index:2525002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" fillcolor="window" strokecolor="window" strokeweight=".5pt">
                <v:textbox>
                  <w:txbxContent>
                    <w:p w14:paraId="66980E23" w14:textId="6289DEDD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1</w:t>
                      </w:r>
                      <w:r w:rsidR="00EB28B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726353A4" w14:textId="18665008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F1E32" w14:textId="4B8B7047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835D83A" wp14:editId="44DA4E8A">
            <wp:extent cx="5936615" cy="573405"/>
            <wp:effectExtent l="0" t="0" r="6985" b="0"/>
            <wp:docPr id="69645566" name="Picture 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5"/>
                    <pic:cNvPicPr>
                      <a:picLocks noChangeAspect="1" noChangeArrowheads="1"/>
                    </pic:cNvPicPr>
                  </pic:nvPicPr>
                  <pic:blipFill>
                    <a:blip r:embed="rId3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0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1</w:t>
      </w:r>
    </w:p>
    <w:p w14:paraId="7B9D4762" w14:textId="2DEE8CB0" w:rsidR="00657AF1" w:rsidRDefault="00EB28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98243" behindDoc="0" locked="0" layoutInCell="1" allowOverlap="1" wp14:anchorId="46327C45" wp14:editId="5583E35D">
                <wp:simplePos x="0" y="0"/>
                <wp:positionH relativeFrom="leftMargin">
                  <wp:align>right</wp:align>
                </wp:positionH>
                <wp:positionV relativeFrom="paragraph">
                  <wp:posOffset>304800</wp:posOffset>
                </wp:positionV>
                <wp:extent cx="515620" cy="561975"/>
                <wp:effectExtent l="0" t="0" r="17780" b="28575"/>
                <wp:wrapNone/>
                <wp:docPr id="409983685" name="Text Box 4099836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0E2AB57" w14:textId="60970070" w:rsidR="00FB3ABE" w:rsidRPr="0036648D" w:rsidRDefault="00864FAE" w:rsidP="00FB3ABE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B28B2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2D3FE2D" w14:textId="2C3DC9B1" w:rsidR="00FB3ABE" w:rsidRPr="0036648D" w:rsidRDefault="00864FAE" w:rsidP="00FB3AB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27C45" id="Text Box 409983685" o:spid="_x0000_s1325" type="#_x0000_t202" style="position:absolute;margin-left:-10.6pt;margin-top:24pt;width:40.6pt;height:44.25pt;z-index:2524982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" fillcolor="window" strokecolor="window" strokeweight=".5pt">
                <v:textbox>
                  <w:txbxContent>
                    <w:p w14:paraId="50E2AB57" w14:textId="60970070" w:rsidR="00FB3ABE" w:rsidRPr="0036648D" w:rsidRDefault="00864FAE" w:rsidP="00FB3ABE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1</w:t>
                      </w:r>
                      <w:r w:rsidR="00EB28B2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22D3FE2D" w14:textId="2C3DC9B1" w:rsidR="00FB3ABE" w:rsidRPr="0036648D" w:rsidRDefault="00864FAE" w:rsidP="00FB3AB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9FE4C8" w14:textId="3FB63D1A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D7A61F2" wp14:editId="2EEFE96A">
            <wp:extent cx="5936615" cy="641350"/>
            <wp:effectExtent l="0" t="0" r="6985" b="6350"/>
            <wp:docPr id="1171433310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6"/>
                    <pic:cNvPicPr>
                      <a:picLocks noChangeAspect="1" noChangeArrowheads="1"/>
                    </pic:cNvPicPr>
                  </pic:nvPicPr>
                  <pic:blipFill>
                    <a:blip r:embed="rId3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1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C4624D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2</w:t>
      </w:r>
    </w:p>
    <w:p w14:paraId="4438DACE" w14:textId="793AB4BB" w:rsidR="00657AF1" w:rsidRDefault="00FB3A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96195" behindDoc="0" locked="0" layoutInCell="1" allowOverlap="1" wp14:anchorId="08D09F8E" wp14:editId="7F8D632D">
                <wp:simplePos x="0" y="0"/>
                <wp:positionH relativeFrom="leftMargin">
                  <wp:align>right</wp:align>
                </wp:positionH>
                <wp:positionV relativeFrom="paragraph">
                  <wp:posOffset>267970</wp:posOffset>
                </wp:positionV>
                <wp:extent cx="582295" cy="561975"/>
                <wp:effectExtent l="0" t="0" r="27305" b="28575"/>
                <wp:wrapNone/>
                <wp:docPr id="2109944370" name="Text Box 2109944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29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53A6C83" w14:textId="1E6BAB93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D61BCE7" w14:textId="17778D24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09F8E" id="Text Box 2109944370" o:spid="_x0000_s1326" type="#_x0000_t202" style="position:absolute;margin-left:-5.35pt;margin-top:21.1pt;width:45.85pt;height:44.25pt;z-index:2524961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" fillcolor="window" strokecolor="window" strokeweight=".5pt">
                <v:textbox>
                  <w:txbxContent>
                    <w:p w14:paraId="353A6C83" w14:textId="1E6BAB93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D61BCE7" w14:textId="17778D24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53C245" w14:textId="6E22B852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0B522DE" wp14:editId="64AF2A20">
            <wp:extent cx="5936615" cy="668655"/>
            <wp:effectExtent l="0" t="0" r="6985" b="0"/>
            <wp:docPr id="915308622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7"/>
                    <pic:cNvPicPr>
                      <a:picLocks noChangeAspect="1" noChangeArrowheads="1"/>
                    </pic:cNvPicPr>
                  </pic:nvPicPr>
                  <pic:blipFill>
                    <a:blip r:embed="rId3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2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3</w:t>
      </w:r>
    </w:p>
    <w:p w14:paraId="36FB5D49" w14:textId="5DE6518A" w:rsidR="003709C1" w:rsidRDefault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94147" behindDoc="0" locked="0" layoutInCell="1" allowOverlap="1" wp14:anchorId="4DDBC138" wp14:editId="19355F3C">
                <wp:simplePos x="0" y="0"/>
                <wp:positionH relativeFrom="leftMargin">
                  <wp:posOffset>333375</wp:posOffset>
                </wp:positionH>
                <wp:positionV relativeFrom="paragraph">
                  <wp:posOffset>287020</wp:posOffset>
                </wp:positionV>
                <wp:extent cx="563245" cy="619125"/>
                <wp:effectExtent l="0" t="0" r="27305" b="28575"/>
                <wp:wrapNone/>
                <wp:docPr id="190477490" name="Text Box 1904774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F268DA6" w14:textId="0394A241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5514DAB7" w14:textId="2E5379A9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BC138" id="Text Box 190477490" o:spid="_x0000_s1327" type="#_x0000_t202" style="position:absolute;margin-left:26.25pt;margin-top:22.6pt;width:44.35pt;height:48.75pt;z-index:2524941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" fillcolor="window" strokecolor="window" strokeweight=".5pt">
                <v:textbox>
                  <w:txbxContent>
                    <w:p w14:paraId="0F268DA6" w14:textId="0394A241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</w:t>
                      </w:r>
                      <w:r w:rsidR="00FB3ABE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5514DAB7" w14:textId="2E5379A9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AC44A18" w14:textId="67D2FEDC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97FEE38" wp14:editId="5DECE8E3">
            <wp:extent cx="5936615" cy="607060"/>
            <wp:effectExtent l="0" t="0" r="6985" b="2540"/>
            <wp:docPr id="268083563" name="Picture 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8"/>
                    <pic:cNvPicPr>
                      <a:picLocks noChangeAspect="1" noChangeArrowheads="1"/>
                    </pic:cNvPicPr>
                  </pic:nvPicPr>
                  <pic:blipFill>
                    <a:blip r:embed="rId3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3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4</w:t>
      </w:r>
    </w:p>
    <w:p w14:paraId="186852F3" w14:textId="77777777" w:rsidR="00EE2223" w:rsidRDefault="00EE2223">
      <w:pPr>
        <w:rPr>
          <w:rFonts w:ascii="Times New Roman" w:hAnsi="Times New Roman" w:cs="Times New Roman"/>
          <w:sz w:val="24"/>
          <w:szCs w:val="24"/>
        </w:rPr>
      </w:pPr>
    </w:p>
    <w:p w14:paraId="22AD89B1" w14:textId="77777777" w:rsidR="00EE2223" w:rsidRDefault="00EE2223">
      <w:pPr>
        <w:rPr>
          <w:rFonts w:ascii="Times New Roman" w:hAnsi="Times New Roman" w:cs="Times New Roman"/>
          <w:sz w:val="24"/>
          <w:szCs w:val="24"/>
        </w:rPr>
      </w:pPr>
    </w:p>
    <w:p w14:paraId="1E78A31B" w14:textId="16A8F14F" w:rsidR="003709C1" w:rsidRPr="00EE2223" w:rsidRDefault="00EE2223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92099" behindDoc="0" locked="0" layoutInCell="1" allowOverlap="1" wp14:anchorId="293A85A7" wp14:editId="5492969D">
                <wp:simplePos x="0" y="0"/>
                <wp:positionH relativeFrom="leftMargin">
                  <wp:posOffset>276225</wp:posOffset>
                </wp:positionH>
                <wp:positionV relativeFrom="paragraph">
                  <wp:posOffset>9525</wp:posOffset>
                </wp:positionV>
                <wp:extent cx="620395" cy="619125"/>
                <wp:effectExtent l="0" t="0" r="27305" b="28575"/>
                <wp:wrapNone/>
                <wp:docPr id="686778794" name="Text Box 6867787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39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FF7BBBB" w14:textId="684AB76F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7DE9C8ED" w14:textId="18FBF6AE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E222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A85A7" id="Text Box 686778794" o:spid="_x0000_s1328" type="#_x0000_t202" style="position:absolute;margin-left:21.75pt;margin-top:.75pt;width:48.85pt;height:48.75pt;z-index:25249209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" fillcolor="window" strokecolor="window" strokeweight=".5pt">
                <v:textbox>
                  <w:txbxContent>
                    <w:p w14:paraId="1FF7BBBB" w14:textId="684AB76F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</w:t>
                      </w:r>
                      <w:r w:rsidR="00FB3ABE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7DE9C8ED" w14:textId="18FBF6AE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E2223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E205CD" wp14:editId="35BF0B9D">
            <wp:extent cx="5731510" cy="638810"/>
            <wp:effectExtent l="0" t="0" r="2540" b="8890"/>
            <wp:docPr id="1119002096" name="Picture 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9"/>
                    <pic:cNvPicPr>
                      <a:picLocks noChangeAspect="1" noChangeArrowheads="1"/>
                    </pic:cNvPicPr>
                  </pic:nvPicPr>
                  <pic:blipFill>
                    <a:blip r:embed="rId3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4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5</w:t>
      </w:r>
    </w:p>
    <w:p w14:paraId="23F2CAA6" w14:textId="4288F69B" w:rsidR="00657AF1" w:rsidRDefault="00FB3A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90051" behindDoc="0" locked="0" layoutInCell="1" allowOverlap="1" wp14:anchorId="34320A8A" wp14:editId="4A3A6145">
                <wp:simplePos x="0" y="0"/>
                <wp:positionH relativeFrom="leftMargin">
                  <wp:posOffset>352425</wp:posOffset>
                </wp:positionH>
                <wp:positionV relativeFrom="paragraph">
                  <wp:posOffset>301625</wp:posOffset>
                </wp:positionV>
                <wp:extent cx="544195" cy="545465"/>
                <wp:effectExtent l="0" t="0" r="27305" b="26035"/>
                <wp:wrapNone/>
                <wp:docPr id="938197774" name="Text Box 9381977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F0AD3EE" w14:textId="2E067CBB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2D70FB6C" w14:textId="7B47F685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20A8A" id="Text Box 938197774" o:spid="_x0000_s1329" type="#_x0000_t202" style="position:absolute;margin-left:27.75pt;margin-top:23.75pt;width:42.85pt;height:42.95pt;z-index:25249005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" fillcolor="window" strokecolor="window" strokeweight=".5pt">
                <v:textbox>
                  <w:txbxContent>
                    <w:p w14:paraId="0F0AD3EE" w14:textId="2E067CBB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2D70FB6C" w14:textId="7B47F685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E69AA9A" w14:textId="3CB2704E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22D818E" wp14:editId="6A7427F8">
            <wp:extent cx="5936615" cy="593725"/>
            <wp:effectExtent l="0" t="0" r="6985" b="0"/>
            <wp:docPr id="2052191467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0"/>
                    <pic:cNvPicPr>
                      <a:picLocks noChangeAspect="1" noChangeArrowheads="1"/>
                    </pic:cNvPicPr>
                  </pic:nvPicPr>
                  <pic:blipFill>
                    <a:blip r:embed="rId3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5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09C1">
        <w:rPr>
          <w:rFonts w:ascii="Times New Roman" w:hAnsi="Times New Roman" w:cs="Times New Roman"/>
        </w:rPr>
        <w:t xml:space="preserve">3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6</w:t>
      </w:r>
    </w:p>
    <w:p w14:paraId="0B6AD648" w14:textId="72C309A1" w:rsidR="00657AF1" w:rsidRDefault="00FB3A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88003" behindDoc="0" locked="0" layoutInCell="1" allowOverlap="1" wp14:anchorId="4FE23A4C" wp14:editId="3F554FA9">
                <wp:simplePos x="0" y="0"/>
                <wp:positionH relativeFrom="leftMargin">
                  <wp:align>right</wp:align>
                </wp:positionH>
                <wp:positionV relativeFrom="paragraph">
                  <wp:posOffset>305230</wp:posOffset>
                </wp:positionV>
                <wp:extent cx="477520" cy="545465"/>
                <wp:effectExtent l="0" t="0" r="17780" b="26035"/>
                <wp:wrapNone/>
                <wp:docPr id="1556346328" name="Text Box 1556346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935D30F" w14:textId="4F303FFF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40EE9BCC" w14:textId="5F44EBE9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23A4C" id="Text Box 1556346328" o:spid="_x0000_s1330" type="#_x0000_t202" style="position:absolute;margin-left:-13.6pt;margin-top:24.05pt;width:37.6pt;height:42.95pt;z-index:2524880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" fillcolor="window" strokecolor="window" strokeweight=".5pt">
                <v:textbox>
                  <w:txbxContent>
                    <w:p w14:paraId="1935D30F" w14:textId="4F303FFF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40EE9BCC" w14:textId="5F44EBE9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DB5A40" w14:textId="248B2AD1" w:rsidR="003709C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A30DE29" wp14:editId="02A0B609">
            <wp:extent cx="5936615" cy="648335"/>
            <wp:effectExtent l="0" t="0" r="6985" b="0"/>
            <wp:docPr id="1064775205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1"/>
                    <pic:cNvPicPr>
                      <a:picLocks noChangeAspect="1" noChangeArrowheads="1"/>
                    </pic:cNvPicPr>
                  </pic:nvPicPr>
                  <pic:blipFill>
                    <a:blip r:embed="rId3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09C1" w:rsidRPr="004B51B1">
        <w:rPr>
          <w:rFonts w:ascii="Times New Roman" w:hAnsi="Times New Roman" w:cs="Times New Roman"/>
        </w:rPr>
        <w:t xml:space="preserve"> </w:t>
      </w:r>
      <w:r w:rsidR="003709C1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6</w:t>
      </w:r>
      <w:r w:rsidR="00686F88">
        <w:rPr>
          <w:rFonts w:ascii="Times New Roman" w:hAnsi="Times New Roman" w:cs="Times New Roman"/>
        </w:rPr>
        <w:t>. Mapping</w:t>
      </w:r>
      <w:r w:rsidR="003709C1" w:rsidRPr="004B51B1">
        <w:rPr>
          <w:rFonts w:ascii="Times New Roman" w:hAnsi="Times New Roman" w:cs="Times New Roman"/>
        </w:rPr>
        <w:t xml:space="preserve"> of</w:t>
      </w:r>
      <w:r w:rsidR="003709C1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709C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65D54">
        <w:rPr>
          <w:rFonts w:ascii="Times New Roman" w:hAnsi="Times New Roman" w:cs="Times New Roman"/>
        </w:rPr>
        <w:t>4</w:t>
      </w:r>
      <w:r w:rsidR="003709C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</w:t>
      </w:r>
    </w:p>
    <w:p w14:paraId="0F14A0D0" w14:textId="51FB2568" w:rsidR="00657AF1" w:rsidRDefault="00FB3A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85955" behindDoc="0" locked="0" layoutInCell="1" allowOverlap="1" wp14:anchorId="5134CE5F" wp14:editId="2AD6E172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67301432" name="Text Box 1673014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AFFE166" w14:textId="18ED5E09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576D255" w14:textId="7BAD6E91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34CE5F" id="Text Box 167301432" o:spid="_x0000_s1331" type="#_x0000_t202" style="position:absolute;margin-left:-13.6pt;margin-top:23.4pt;width:37.6pt;height:42.95pt;z-index:2524859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" fillcolor="window" strokecolor="window" strokeweight=".5pt">
                <v:textbox>
                  <w:txbxContent>
                    <w:p w14:paraId="4AFFE166" w14:textId="18ED5E09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576D255" w14:textId="7BAD6E91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58B923" w14:textId="09F65C89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BC6460A" wp14:editId="1374CB1C">
            <wp:extent cx="5936615" cy="579755"/>
            <wp:effectExtent l="0" t="0" r="6985" b="0"/>
            <wp:docPr id="142306147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2"/>
                    <pic:cNvPicPr>
                      <a:picLocks noChangeAspect="1" noChangeArrowheads="1"/>
                    </pic:cNvPicPr>
                  </pic:nvPicPr>
                  <pic:blipFill>
                    <a:blip r:embed="rId3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578F7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7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2</w:t>
      </w:r>
    </w:p>
    <w:p w14:paraId="33702182" w14:textId="7C62795A" w:rsidR="00657AF1" w:rsidRDefault="00FB3A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83907" behindDoc="0" locked="0" layoutInCell="1" allowOverlap="1" wp14:anchorId="115CBDE6" wp14:editId="68D66B4D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295663915" name="Text Box 2956639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5EBDDB5" w14:textId="55FD3728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4A51544" w14:textId="3CCA8589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CBDE6" id="Text Box 295663915" o:spid="_x0000_s1332" type="#_x0000_t202" style="position:absolute;margin-left:-13.6pt;margin-top:23.4pt;width:37.6pt;height:42.95pt;z-index:2524839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INkqwU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15EBDDB5" w14:textId="55FD3728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4A51544" w14:textId="3CCA8589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208945" w14:textId="4B48A79F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A1F0D9C" wp14:editId="66638867">
            <wp:extent cx="5936615" cy="641350"/>
            <wp:effectExtent l="0" t="0" r="6985" b="6350"/>
            <wp:docPr id="1385930148" name="Picture 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3"/>
                    <pic:cNvPicPr>
                      <a:picLocks noChangeAspect="1" noChangeArrowheads="1"/>
                    </pic:cNvPicPr>
                  </pic:nvPicPr>
                  <pic:blipFill>
                    <a:blip r:embed="rId3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578F7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8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3</w:t>
      </w:r>
    </w:p>
    <w:p w14:paraId="76EB222B" w14:textId="77777777" w:rsidR="00657AF1" w:rsidRDefault="00657AF1">
      <w:pPr>
        <w:rPr>
          <w:rFonts w:ascii="Times New Roman" w:hAnsi="Times New Roman" w:cs="Times New Roman"/>
          <w:sz w:val="24"/>
          <w:szCs w:val="24"/>
        </w:rPr>
      </w:pPr>
    </w:p>
    <w:p w14:paraId="7E37BB6F" w14:textId="3D534CEA" w:rsidR="003578F7" w:rsidRPr="00EE2223" w:rsidRDefault="00711E31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481859" behindDoc="0" locked="0" layoutInCell="1" allowOverlap="1" wp14:anchorId="26970703" wp14:editId="3E72638A">
                <wp:simplePos x="0" y="0"/>
                <wp:positionH relativeFrom="leftMargin">
                  <wp:align>right</wp:align>
                </wp:positionH>
                <wp:positionV relativeFrom="paragraph">
                  <wp:posOffset>7200</wp:posOffset>
                </wp:positionV>
                <wp:extent cx="477520" cy="545465"/>
                <wp:effectExtent l="0" t="0" r="17780" b="26035"/>
                <wp:wrapNone/>
                <wp:docPr id="175379392" name="Text Box 1753793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72E18AE" w14:textId="64D25CDC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1E75AEB8" w14:textId="655257D6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70703" id="Text Box 175379392" o:spid="_x0000_s1333" type="#_x0000_t202" style="position:absolute;margin-left:-13.6pt;margin-top:.55pt;width:37.6pt;height:42.95pt;z-index:2524818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" fillcolor="window" strokecolor="window" strokeweight=".5pt">
                <v:textbox>
                  <w:txbxContent>
                    <w:p w14:paraId="572E18AE" w14:textId="64D25CDC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1E75AEB8" w14:textId="655257D6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5A8598A" wp14:editId="3C4CB90A">
            <wp:extent cx="5936615" cy="621030"/>
            <wp:effectExtent l="0" t="0" r="6985" b="7620"/>
            <wp:docPr id="347569180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4"/>
                    <pic:cNvPicPr>
                      <a:picLocks noChangeAspect="1" noChangeArrowheads="1"/>
                    </pic:cNvPicPr>
                  </pic:nvPicPr>
                  <pic:blipFill>
                    <a:blip r:embed="rId3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578F7">
        <w:rPr>
          <w:rFonts w:ascii="Times New Roman" w:hAnsi="Times New Roman" w:cs="Times New Roman"/>
        </w:rPr>
        <w:t>2</w:t>
      </w:r>
      <w:r w:rsidR="00B2432B">
        <w:rPr>
          <w:rFonts w:ascii="Times New Roman" w:hAnsi="Times New Roman" w:cs="Times New Roman"/>
        </w:rPr>
        <w:t>99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4</w:t>
      </w:r>
    </w:p>
    <w:p w14:paraId="1689E048" w14:textId="5D641C81" w:rsidR="00657AF1" w:rsidRDefault="00E83D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79811" behindDoc="0" locked="0" layoutInCell="1" allowOverlap="1" wp14:anchorId="40D66E7D" wp14:editId="64A6723A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470106565" name="Text Box 4701065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BBCEC66" w14:textId="6637D3CC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B3ABE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19C5ED22" w14:textId="57234482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66E7D" id="Text Box 470106565" o:spid="_x0000_s1334" type="#_x0000_t202" style="position:absolute;margin-left:-13.6pt;margin-top:23.4pt;width:37.6pt;height:42.95pt;z-index:2524798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P9PUYs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7BBCEC66" w14:textId="6637D3CC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B3ABE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19C5ED22" w14:textId="57234482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DA0528" w14:textId="3FBA71CB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27B092" wp14:editId="0338FCF3">
            <wp:extent cx="5936615" cy="661670"/>
            <wp:effectExtent l="0" t="0" r="6985" b="5080"/>
            <wp:docPr id="103206515" name="Picture 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5"/>
                    <pic:cNvPicPr>
                      <a:picLocks noChangeAspect="1" noChangeArrowheads="1"/>
                    </pic:cNvPicPr>
                  </pic:nvPicPr>
                  <pic:blipFill>
                    <a:blip r:embed="rId3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0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A109AF" w:rsidRPr="004B51B1">
        <w:rPr>
          <w:rFonts w:ascii="Times New Roman" w:hAnsi="Times New Roman" w:cs="Times New Roman"/>
        </w:rPr>
        <w:t xml:space="preserve"> </w:t>
      </w:r>
      <w:r w:rsidR="003578F7" w:rsidRPr="004B51B1">
        <w:rPr>
          <w:rFonts w:ascii="Times New Roman" w:hAnsi="Times New Roman" w:cs="Times New Roman"/>
        </w:rPr>
        <w:t xml:space="preserve">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5</w:t>
      </w:r>
    </w:p>
    <w:p w14:paraId="3A0953A0" w14:textId="6F98AE54" w:rsidR="003578F7" w:rsidRDefault="003578F7">
      <w:pPr>
        <w:rPr>
          <w:rFonts w:ascii="Times New Roman" w:hAnsi="Times New Roman" w:cs="Times New Roman"/>
          <w:sz w:val="24"/>
          <w:szCs w:val="24"/>
        </w:rPr>
      </w:pPr>
    </w:p>
    <w:p w14:paraId="4015FD89" w14:textId="0043D5BC" w:rsidR="003578F7" w:rsidRPr="00EE2223" w:rsidRDefault="00EE2223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77763" behindDoc="0" locked="0" layoutInCell="1" allowOverlap="1" wp14:anchorId="1542C03B" wp14:editId="67FD6CCD">
                <wp:simplePos x="0" y="0"/>
                <wp:positionH relativeFrom="leftMargin">
                  <wp:align>right</wp:align>
                </wp:positionH>
                <wp:positionV relativeFrom="paragraph">
                  <wp:posOffset>-1270</wp:posOffset>
                </wp:positionV>
                <wp:extent cx="477520" cy="545465"/>
                <wp:effectExtent l="0" t="0" r="17780" b="26035"/>
                <wp:wrapNone/>
                <wp:docPr id="139532260" name="Text Box 139532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D2FB9F3" w14:textId="75F3F8F1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3DF4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6AFD69FB" w14:textId="0A08F273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2C03B" id="Text Box 139532260" o:spid="_x0000_s1335" type="#_x0000_t202" style="position:absolute;margin-left:-13.6pt;margin-top:-.1pt;width:37.6pt;height:42.95pt;z-index:2524777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" fillcolor="window" strokecolor="window" strokeweight=".5pt">
                <v:textbox>
                  <w:txbxContent>
                    <w:p w14:paraId="3D2FB9F3" w14:textId="75F3F8F1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3DF4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6AFD69FB" w14:textId="0A08F273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DC7D89F" wp14:editId="668E7C07">
            <wp:extent cx="5936615" cy="614045"/>
            <wp:effectExtent l="0" t="0" r="6985" b="0"/>
            <wp:docPr id="752121605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6"/>
                    <pic:cNvPicPr>
                      <a:picLocks noChangeAspect="1" noChangeArrowheads="1"/>
                    </pic:cNvPicPr>
                  </pic:nvPicPr>
                  <pic:blipFill>
                    <a:blip r:embed="rId3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1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6</w:t>
      </w:r>
    </w:p>
    <w:p w14:paraId="208F2F74" w14:textId="085CE714" w:rsidR="00657AF1" w:rsidRDefault="00E83D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75715" behindDoc="0" locked="0" layoutInCell="1" allowOverlap="1" wp14:anchorId="27C29D98" wp14:editId="6E298C75">
                <wp:simplePos x="0" y="0"/>
                <wp:positionH relativeFrom="leftMargin">
                  <wp:posOffset>432000</wp:posOffset>
                </wp:positionH>
                <wp:positionV relativeFrom="paragraph">
                  <wp:posOffset>312430</wp:posOffset>
                </wp:positionV>
                <wp:extent cx="477520" cy="545465"/>
                <wp:effectExtent l="0" t="0" r="17780" b="26035"/>
                <wp:wrapNone/>
                <wp:docPr id="523122819" name="Text Box 5231228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58AD864" w14:textId="6F4E8DB9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3DF4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3A9C31C5" w14:textId="19296312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29D98" id="Text Box 523122819" o:spid="_x0000_s1336" type="#_x0000_t202" style="position:absolute;margin-left:34pt;margin-top:24.6pt;width:37.6pt;height:42.95pt;z-index:2524757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" fillcolor="window" strokecolor="window" strokeweight=".5pt">
                <v:textbox>
                  <w:txbxContent>
                    <w:p w14:paraId="058AD864" w14:textId="6F4E8DB9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3DF4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3A9C31C5" w14:textId="19296312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1B1645" w14:textId="456B37EE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665DE42" wp14:editId="1F38F151">
            <wp:extent cx="5936615" cy="621030"/>
            <wp:effectExtent l="0" t="0" r="6985" b="7620"/>
            <wp:docPr id="1279641029" name="Picture 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7"/>
                    <pic:cNvPicPr>
                      <a:picLocks noChangeAspect="1" noChangeArrowheads="1"/>
                    </pic:cNvPicPr>
                  </pic:nvPicPr>
                  <pic:blipFill>
                    <a:blip r:embed="rId3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2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7</w:t>
      </w:r>
    </w:p>
    <w:p w14:paraId="62763931" w14:textId="22900915" w:rsidR="00657AF1" w:rsidRDefault="00A109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73667" behindDoc="0" locked="0" layoutInCell="1" allowOverlap="1" wp14:anchorId="35B21A1D" wp14:editId="0AB92B72">
                <wp:simplePos x="0" y="0"/>
                <wp:positionH relativeFrom="leftMargin">
                  <wp:align>right</wp:align>
                </wp:positionH>
                <wp:positionV relativeFrom="paragraph">
                  <wp:posOffset>275795</wp:posOffset>
                </wp:positionV>
                <wp:extent cx="477520" cy="545465"/>
                <wp:effectExtent l="0" t="0" r="17780" b="26035"/>
                <wp:wrapNone/>
                <wp:docPr id="2015872049" name="Text Box 2015872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E25678B" w14:textId="674ABE02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83DF4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5C022519" w14:textId="7011BF59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21A1D" id="Text Box 2015872049" o:spid="_x0000_s1337" type="#_x0000_t202" style="position:absolute;margin-left:-13.6pt;margin-top:21.7pt;width:37.6pt;height:42.95pt;z-index:2524736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rmCPQ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" fillcolor="window" strokecolor="window" strokeweight=".5pt">
                <v:textbox>
                  <w:txbxContent>
                    <w:p w14:paraId="5E25678B" w14:textId="674ABE02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83DF4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5C022519" w14:textId="7011BF59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4C4346" w14:textId="3D4D8CDD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AE0DF1" wp14:editId="7B419D35">
            <wp:extent cx="5936615" cy="621030"/>
            <wp:effectExtent l="0" t="0" r="6985" b="7620"/>
            <wp:docPr id="1431753948" name="Picture 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8"/>
                    <pic:cNvPicPr>
                      <a:picLocks noChangeAspect="1" noChangeArrowheads="1"/>
                    </pic:cNvPicPr>
                  </pic:nvPicPr>
                  <pic:blipFill>
                    <a:blip r:embed="rId3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3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8</w:t>
      </w:r>
    </w:p>
    <w:p w14:paraId="45E392E3" w14:textId="6F62DB97" w:rsidR="00657AF1" w:rsidRDefault="00A109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71619" behindDoc="0" locked="0" layoutInCell="1" allowOverlap="1" wp14:anchorId="0097C4EA" wp14:editId="3E8F1C6D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536567909" name="Text Box 5365679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32D9A5A" w14:textId="7509B2DB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109AF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47873940" w14:textId="22464050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7C4EA" id="Text Box 536567909" o:spid="_x0000_s1338" type="#_x0000_t202" style="position:absolute;margin-left:-13.6pt;margin-top:23.4pt;width:37.6pt;height:42.95pt;z-index:2524716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hgmPg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0fgE3RaKIyJqoSObM3xVYd9rLPqZWWQXQoUb45/wkAqwTOglSkqwv/+l&#10;D/44dLRS0iBbc+p+7ZkViMUPjXT4OkrTQO94SSe3YRz22rK9tuh9vQTEc4S7aXgUg79XJ1FaqF9x&#10;sRYhK5qY5pg7p/4kLn23Q7iYXCwW0QkJbZhf643hIXQYXpjqS/vKrOlH75Ezj3DiNcveMaDzDS81&#10;LPYeZBXpEZDuUO0HgMsQCdYvbti263v0unxe5n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OKCGCY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432D9A5A" w14:textId="7509B2DB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109AF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47873940" w14:textId="22464050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2D5CC96" w14:textId="6321D59F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A0D0014" wp14:editId="5985C0C8">
            <wp:extent cx="5936615" cy="614045"/>
            <wp:effectExtent l="0" t="0" r="6985" b="0"/>
            <wp:docPr id="344771251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9"/>
                    <pic:cNvPicPr>
                      <a:picLocks noChangeAspect="1" noChangeArrowheads="1"/>
                    </pic:cNvPicPr>
                  </pic:nvPicPr>
                  <pic:blipFill>
                    <a:blip r:embed="rId3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4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</w:t>
      </w:r>
      <w:r w:rsidR="003578F7">
        <w:rPr>
          <w:rFonts w:ascii="Times New Roman" w:hAnsi="Times New Roman" w:cs="Times New Roman"/>
        </w:rPr>
        <w:t>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9</w:t>
      </w:r>
    </w:p>
    <w:p w14:paraId="0D29E279" w14:textId="2A75FC8E" w:rsidR="00657AF1" w:rsidRDefault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69571" behindDoc="0" locked="0" layoutInCell="1" allowOverlap="1" wp14:anchorId="646142F2" wp14:editId="0B66AF01">
                <wp:simplePos x="0" y="0"/>
                <wp:positionH relativeFrom="leftMargin">
                  <wp:align>right</wp:align>
                </wp:positionH>
                <wp:positionV relativeFrom="paragraph">
                  <wp:posOffset>316230</wp:posOffset>
                </wp:positionV>
                <wp:extent cx="553720" cy="590550"/>
                <wp:effectExtent l="0" t="0" r="17780" b="19050"/>
                <wp:wrapNone/>
                <wp:docPr id="1685956629" name="Text Box 16859566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F7D9312" w14:textId="27FA1DC2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A109AF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4F7FF2C7" w14:textId="5CCCDCA3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142F2" id="Text Box 1685956629" o:spid="_x0000_s1339" type="#_x0000_t202" style="position:absolute;margin-left:-7.6pt;margin-top:24.9pt;width:43.6pt;height:46.5pt;z-index:2524695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" fillcolor="window" strokecolor="window" strokeweight=".5pt">
                <v:textbox>
                  <w:txbxContent>
                    <w:p w14:paraId="3F7D9312" w14:textId="27FA1DC2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</w:t>
                      </w:r>
                      <w:r w:rsidR="00A109AF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4F7FF2C7" w14:textId="5CCCDCA3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1D683F" w14:textId="62E947D7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8E2A249" wp14:editId="632D3CE3">
            <wp:extent cx="5936615" cy="573405"/>
            <wp:effectExtent l="0" t="0" r="6985" b="0"/>
            <wp:docPr id="1422693807" name="Picture 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0"/>
                    <pic:cNvPicPr>
                      <a:picLocks noChangeAspect="1" noChangeArrowheads="1"/>
                    </pic:cNvPicPr>
                  </pic:nvPicPr>
                  <pic:blipFill>
                    <a:blip r:embed="rId3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5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0</w:t>
      </w:r>
    </w:p>
    <w:p w14:paraId="700F28E0" w14:textId="60F0482B" w:rsidR="00657AF1" w:rsidRDefault="00711E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67523" behindDoc="0" locked="0" layoutInCell="1" allowOverlap="1" wp14:anchorId="367ECAC0" wp14:editId="4A422D8B">
                <wp:simplePos x="0" y="0"/>
                <wp:positionH relativeFrom="leftMargin">
                  <wp:align>right</wp:align>
                </wp:positionH>
                <wp:positionV relativeFrom="paragraph">
                  <wp:posOffset>296545</wp:posOffset>
                </wp:positionV>
                <wp:extent cx="534670" cy="581025"/>
                <wp:effectExtent l="0" t="0" r="17780" b="28575"/>
                <wp:wrapNone/>
                <wp:docPr id="1964415085" name="Text Box 19644150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3A14EB8" w14:textId="3F6871C2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A109AF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E55C648" w14:textId="65B82ADF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ECAC0" id="Text Box 1964415085" o:spid="_x0000_s1340" type="#_x0000_t202" style="position:absolute;margin-left:-9.1pt;margin-top:23.35pt;width:42.1pt;height:45.75pt;z-index:2524675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" fillcolor="window" strokecolor="window" strokeweight=".5pt">
                <v:textbox>
                  <w:txbxContent>
                    <w:p w14:paraId="43A14EB8" w14:textId="3F6871C2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</w:t>
                      </w:r>
                      <w:r w:rsidR="00A109AF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1E55C648" w14:textId="65B82ADF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09C77D6" w14:textId="265FFFD0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BD8BC2E" wp14:editId="78E4235A">
            <wp:extent cx="5936615" cy="552450"/>
            <wp:effectExtent l="0" t="0" r="6985" b="0"/>
            <wp:docPr id="738415553" name="Picture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1"/>
                    <pic:cNvPicPr>
                      <a:picLocks noChangeAspect="1" noChangeArrowheads="1"/>
                    </pic:cNvPicPr>
                  </pic:nvPicPr>
                  <pic:blipFill>
                    <a:blip r:embed="rId3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6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1</w:t>
      </w:r>
    </w:p>
    <w:p w14:paraId="6E958153" w14:textId="757A1AF2" w:rsidR="00657AF1" w:rsidRDefault="00711E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65475" behindDoc="0" locked="0" layoutInCell="1" allowOverlap="1" wp14:anchorId="5AFB7A2A" wp14:editId="0D10EDC5">
                <wp:simplePos x="0" y="0"/>
                <wp:positionH relativeFrom="leftMargin">
                  <wp:align>right</wp:align>
                </wp:positionH>
                <wp:positionV relativeFrom="paragraph">
                  <wp:posOffset>298450</wp:posOffset>
                </wp:positionV>
                <wp:extent cx="591820" cy="600075"/>
                <wp:effectExtent l="0" t="0" r="17780" b="28575"/>
                <wp:wrapNone/>
                <wp:docPr id="82222160" name="Text Box 82222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CEE6946" w14:textId="075280F8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31495C33" w14:textId="0C62AF8F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B7A2A" id="Text Box 82222160" o:spid="_x0000_s1341" type="#_x0000_t202" style="position:absolute;margin-left:-4.6pt;margin-top:23.5pt;width:46.6pt;height:47.25pt;z-index:2524654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" fillcolor="window" strokecolor="window" strokeweight=".5pt">
                <v:textbox>
                  <w:txbxContent>
                    <w:p w14:paraId="0CEE6946" w14:textId="075280F8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31495C33" w14:textId="0C62AF8F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4E46CE" w14:textId="4BE5A448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F608645" wp14:editId="0708D51B">
            <wp:extent cx="5936615" cy="621030"/>
            <wp:effectExtent l="0" t="0" r="6985" b="7620"/>
            <wp:docPr id="682656166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2"/>
                    <pic:cNvPicPr>
                      <a:picLocks noChangeAspect="1" noChangeArrowheads="1"/>
                    </pic:cNvPicPr>
                  </pic:nvPicPr>
                  <pic:blipFill>
                    <a:blip r:embed="rId3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7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2</w:t>
      </w:r>
    </w:p>
    <w:p w14:paraId="67990DB8" w14:textId="77777777" w:rsidR="00EE2223" w:rsidRDefault="00EE2223">
      <w:pPr>
        <w:rPr>
          <w:rFonts w:ascii="Times New Roman" w:hAnsi="Times New Roman" w:cs="Times New Roman"/>
          <w:sz w:val="24"/>
          <w:szCs w:val="24"/>
        </w:rPr>
      </w:pPr>
    </w:p>
    <w:p w14:paraId="02157714" w14:textId="77777777" w:rsidR="00EE2223" w:rsidRDefault="00EE2223">
      <w:pPr>
        <w:rPr>
          <w:rFonts w:ascii="Times New Roman" w:hAnsi="Times New Roman" w:cs="Times New Roman"/>
          <w:sz w:val="24"/>
          <w:szCs w:val="24"/>
        </w:rPr>
      </w:pPr>
    </w:p>
    <w:p w14:paraId="073DF7E0" w14:textId="77777777" w:rsidR="00EE2223" w:rsidRDefault="00EE2223">
      <w:pPr>
        <w:rPr>
          <w:rFonts w:ascii="Times New Roman" w:hAnsi="Times New Roman" w:cs="Times New Roman"/>
          <w:sz w:val="24"/>
          <w:szCs w:val="24"/>
        </w:rPr>
      </w:pPr>
    </w:p>
    <w:p w14:paraId="46C3495A" w14:textId="2F2D9579" w:rsidR="003578F7" w:rsidRPr="00EE2223" w:rsidRDefault="00EE2223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63427" behindDoc="0" locked="0" layoutInCell="1" allowOverlap="1" wp14:anchorId="5841F8A4" wp14:editId="409F0272">
                <wp:simplePos x="0" y="0"/>
                <wp:positionH relativeFrom="leftMargin">
                  <wp:align>right</wp:align>
                </wp:positionH>
                <wp:positionV relativeFrom="paragraph">
                  <wp:posOffset>13970</wp:posOffset>
                </wp:positionV>
                <wp:extent cx="553720" cy="571500"/>
                <wp:effectExtent l="0" t="0" r="17780" b="19050"/>
                <wp:wrapNone/>
                <wp:docPr id="140915294" name="Text Box 140915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0502BEE" w14:textId="2C76A982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5EB224F2" w14:textId="59BB799E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1F8A4" id="Text Box 140915294" o:spid="_x0000_s1342" type="#_x0000_t202" style="position:absolute;margin-left:-7.6pt;margin-top:1.1pt;width:43.6pt;height:45pt;z-index:2524634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" fillcolor="window" strokecolor="window" strokeweight=".5pt">
                <v:textbox>
                  <w:txbxContent>
                    <w:p w14:paraId="40502BEE" w14:textId="2C76A982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5EB224F2" w14:textId="59BB799E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86C573D" wp14:editId="25833618">
            <wp:extent cx="5731510" cy="625936"/>
            <wp:effectExtent l="0" t="0" r="2540" b="3175"/>
            <wp:docPr id="2036573151" name="Picture 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3"/>
                    <pic:cNvPicPr>
                      <a:picLocks noChangeAspect="1" noChangeArrowheads="1"/>
                    </pic:cNvPicPr>
                  </pic:nvPicPr>
                  <pic:blipFill>
                    <a:blip r:embed="rId3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25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8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A109A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3</w:t>
      </w:r>
    </w:p>
    <w:p w14:paraId="5310CE33" w14:textId="3F723410" w:rsidR="003578F7" w:rsidRDefault="00711E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61379" behindDoc="0" locked="0" layoutInCell="1" allowOverlap="1" wp14:anchorId="5ECEDA9E" wp14:editId="2A3F5A09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506095" cy="545465"/>
                <wp:effectExtent l="0" t="0" r="27305" b="26035"/>
                <wp:wrapNone/>
                <wp:docPr id="1359661239" name="Text Box 1359661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47228BE" w14:textId="0ADCF471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0A91F8B0" w14:textId="103147F7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EDA9E" id="Text Box 1359661239" o:spid="_x0000_s1343" type="#_x0000_t202" style="position:absolute;margin-left:-11.35pt;margin-top:23.75pt;width:39.85pt;height:42.95pt;z-index:2524613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" fillcolor="window" strokecolor="window" strokeweight=".5pt">
                <v:textbox>
                  <w:txbxContent>
                    <w:p w14:paraId="647228BE" w14:textId="0ADCF471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0A91F8B0" w14:textId="103147F7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225633" w14:textId="5B6DD00D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B369061" wp14:editId="0C67E9F1">
            <wp:extent cx="5936615" cy="586740"/>
            <wp:effectExtent l="0" t="0" r="6985" b="3810"/>
            <wp:docPr id="1799862732" name="Picture 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4"/>
                    <pic:cNvPicPr>
                      <a:picLocks noChangeAspect="1" noChangeArrowheads="1"/>
                    </pic:cNvPicPr>
                  </pic:nvPicPr>
                  <pic:blipFill>
                    <a:blip r:embed="rId3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09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711E31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4</w:t>
      </w:r>
    </w:p>
    <w:p w14:paraId="5D384CD5" w14:textId="1C28DF63" w:rsidR="00657AF1" w:rsidRDefault="00711E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59331" behindDoc="0" locked="0" layoutInCell="1" allowOverlap="1" wp14:anchorId="7AA81A87" wp14:editId="6B2C0975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3370</wp:posOffset>
                </wp:positionV>
                <wp:extent cx="544195" cy="581025"/>
                <wp:effectExtent l="0" t="0" r="27305" b="28575"/>
                <wp:wrapNone/>
                <wp:docPr id="1021419656" name="Text Box 10214196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86CD2CB" w14:textId="70C881A3" w:rsidR="00711E31" w:rsidRPr="0036648D" w:rsidRDefault="00864FAE" w:rsidP="00711E3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71DF6CD1" w14:textId="55A8496B" w:rsidR="00711E31" w:rsidRPr="0036648D" w:rsidRDefault="00864FAE" w:rsidP="00711E3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1E3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81A87" id="Text Box 1021419656" o:spid="_x0000_s1344" type="#_x0000_t202" style="position:absolute;margin-left:29.25pt;margin-top:23.1pt;width:42.85pt;height:45.75pt;z-index:25245933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" fillcolor="window" strokecolor="window" strokeweight=".5pt">
                <v:textbox>
                  <w:txbxContent>
                    <w:p w14:paraId="286CD2CB" w14:textId="70C881A3" w:rsidR="00711E31" w:rsidRPr="0036648D" w:rsidRDefault="00864FAE" w:rsidP="00711E3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71DF6CD1" w14:textId="55A8496B" w:rsidR="00711E31" w:rsidRPr="0036648D" w:rsidRDefault="00864FAE" w:rsidP="00711E3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1E3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6DEF00" w14:textId="1373BC10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3B1EF78" wp14:editId="60E35605">
            <wp:extent cx="5936615" cy="641350"/>
            <wp:effectExtent l="0" t="0" r="6985" b="6350"/>
            <wp:docPr id="457554576" name="Picture 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5"/>
                    <pic:cNvPicPr>
                      <a:picLocks noChangeAspect="1" noChangeArrowheads="1"/>
                    </pic:cNvPicPr>
                  </pic:nvPicPr>
                  <pic:blipFill>
                    <a:blip r:embed="rId3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10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711E31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5</w:t>
      </w:r>
    </w:p>
    <w:p w14:paraId="3A41D8CB" w14:textId="601C84B3" w:rsidR="00657AF1" w:rsidRDefault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57283" behindDoc="0" locked="0" layoutInCell="1" allowOverlap="1" wp14:anchorId="020CBD94" wp14:editId="579CCE0B">
                <wp:simplePos x="0" y="0"/>
                <wp:positionH relativeFrom="leftMargin">
                  <wp:posOffset>390525</wp:posOffset>
                </wp:positionH>
                <wp:positionV relativeFrom="paragraph">
                  <wp:posOffset>304800</wp:posOffset>
                </wp:positionV>
                <wp:extent cx="525145" cy="590550"/>
                <wp:effectExtent l="0" t="0" r="27305" b="19050"/>
                <wp:wrapNone/>
                <wp:docPr id="1595537290" name="Text Box 1595537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FF5F112" w14:textId="35BC9155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692E05D2" w14:textId="53DEBD87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CBD94" id="Text Box 1595537290" o:spid="_x0000_s1345" type="#_x0000_t202" style="position:absolute;margin-left:30.75pt;margin-top:24pt;width:41.35pt;height:46.5pt;z-index:2524572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" fillcolor="window" strokecolor="window" strokeweight=".5pt">
                <v:textbox>
                  <w:txbxContent>
                    <w:p w14:paraId="0FF5F112" w14:textId="35BC9155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692E05D2" w14:textId="53DEBD87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1C12D0" w14:textId="411BBACB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591D18B" wp14:editId="0ABBC78E">
            <wp:extent cx="5936615" cy="573405"/>
            <wp:effectExtent l="0" t="0" r="6985" b="0"/>
            <wp:docPr id="1440807100" name="Picture 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6"/>
                    <pic:cNvPicPr>
                      <a:picLocks noChangeAspect="1" noChangeArrowheads="1"/>
                    </pic:cNvPicPr>
                  </pic:nvPicPr>
                  <pic:blipFill>
                    <a:blip r:embed="rId3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11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711E31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578F7">
        <w:rPr>
          <w:rFonts w:ascii="Times New Roman" w:hAnsi="Times New Roman" w:cs="Times New Roman"/>
        </w:rPr>
        <w:t xml:space="preserve">4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6</w:t>
      </w:r>
    </w:p>
    <w:p w14:paraId="0B8C63CD" w14:textId="71E48F8C" w:rsidR="00C64B94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55235" behindDoc="0" locked="0" layoutInCell="1" allowOverlap="1" wp14:anchorId="166A635D" wp14:editId="36719021">
                <wp:simplePos x="0" y="0"/>
                <wp:positionH relativeFrom="leftMargin">
                  <wp:posOffset>439200</wp:posOffset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551752339" name="Text Box 1551752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6AB0CA1" w14:textId="2EF7E8DE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B10676A" w14:textId="50F709F4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A635D" id="Text Box 1551752339" o:spid="_x0000_s1346" type="#_x0000_t202" style="position:absolute;margin-left:34.6pt;margin-top:23.4pt;width:37.6pt;height:42.95pt;z-index:2524552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" fillcolor="window" strokecolor="window" strokeweight=".5pt">
                <v:textbox>
                  <w:txbxContent>
                    <w:p w14:paraId="76AB0CA1" w14:textId="2EF7E8DE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1B10676A" w14:textId="50F709F4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2F41D6" w14:textId="5FD9C992" w:rsidR="003578F7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2BCF51" wp14:editId="0F56A9C6">
            <wp:extent cx="5936615" cy="688975"/>
            <wp:effectExtent l="0" t="0" r="6985" b="0"/>
            <wp:docPr id="31644794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7"/>
                    <pic:cNvPicPr>
                      <a:picLocks noChangeAspect="1" noChangeArrowheads="1"/>
                    </pic:cNvPicPr>
                  </pic:nvPicPr>
                  <pic:blipFill>
                    <a:blip r:embed="rId3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12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</w:t>
      </w:r>
      <w:r w:rsidR="003578F7">
        <w:rPr>
          <w:rFonts w:ascii="Times New Roman" w:hAnsi="Times New Roman" w:cs="Times New Roman"/>
        </w:rPr>
        <w:t>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64B71">
        <w:rPr>
          <w:rFonts w:ascii="Times New Roman" w:hAnsi="Times New Roman" w:cs="Times New Roman"/>
        </w:rPr>
        <w:t>5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1</w:t>
      </w:r>
    </w:p>
    <w:p w14:paraId="4A987711" w14:textId="3E5CC0FF" w:rsidR="00C64B94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53187" behindDoc="0" locked="0" layoutInCell="1" allowOverlap="1" wp14:anchorId="136A4816" wp14:editId="0764CA56">
                <wp:simplePos x="0" y="0"/>
                <wp:positionH relativeFrom="leftMargin">
                  <wp:align>right</wp:align>
                </wp:positionH>
                <wp:positionV relativeFrom="paragraph">
                  <wp:posOffset>304595</wp:posOffset>
                </wp:positionV>
                <wp:extent cx="477520" cy="545465"/>
                <wp:effectExtent l="0" t="0" r="17780" b="26035"/>
                <wp:wrapNone/>
                <wp:docPr id="1359411014" name="Text Box 13594110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805B63C" w14:textId="7E63BC97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0E2D1ABB" w14:textId="6379E4C3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A4816" id="Text Box 1359411014" o:spid="_x0000_s1347" type="#_x0000_t202" style="position:absolute;margin-left:-13.6pt;margin-top:24pt;width:37.6pt;height:42.95pt;z-index:2524531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XkZPQ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" fillcolor="window" strokecolor="window" strokeweight=".5pt">
                <v:textbox>
                  <w:txbxContent>
                    <w:p w14:paraId="7805B63C" w14:textId="7E63BC97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0E2D1ABB" w14:textId="6379E4C3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239383" w14:textId="4116DF59" w:rsidR="00764B71" w:rsidRPr="00EE2223" w:rsidRDefault="002D0F78" w:rsidP="00EE22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5E6D801" wp14:editId="2B0F91BC">
            <wp:extent cx="5936615" cy="614045"/>
            <wp:effectExtent l="0" t="0" r="6985" b="0"/>
            <wp:docPr id="460963796" name="Picture 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8"/>
                    <pic:cNvPicPr>
                      <a:picLocks noChangeAspect="1" noChangeArrowheads="1"/>
                    </pic:cNvPicPr>
                  </pic:nvPicPr>
                  <pic:blipFill>
                    <a:blip r:embed="rId3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13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64B71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2</w:t>
      </w:r>
    </w:p>
    <w:p w14:paraId="34B01DBB" w14:textId="05F5C149" w:rsidR="00C64B94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51139" behindDoc="0" locked="0" layoutInCell="1" allowOverlap="1" wp14:anchorId="61BC712B" wp14:editId="4004D154">
                <wp:simplePos x="0" y="0"/>
                <wp:positionH relativeFrom="leftMargin">
                  <wp:align>right</wp:align>
                </wp:positionH>
                <wp:positionV relativeFrom="paragraph">
                  <wp:posOffset>305230</wp:posOffset>
                </wp:positionV>
                <wp:extent cx="477520" cy="545465"/>
                <wp:effectExtent l="0" t="0" r="17780" b="26035"/>
                <wp:wrapNone/>
                <wp:docPr id="81005253" name="Text Box 81005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F94CE8C" w14:textId="6FEC274C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2AC4A1DC" w14:textId="62B6417B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C712B" id="Text Box 81005253" o:spid="_x0000_s1348" type="#_x0000_t202" style="position:absolute;margin-left:-13.6pt;margin-top:24.05pt;width:37.6pt;height:42.95pt;z-index:2524511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di9Pg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" fillcolor="window" strokecolor="window" strokeweight=".5pt">
                <v:textbox>
                  <w:txbxContent>
                    <w:p w14:paraId="1F94CE8C" w14:textId="6FEC274C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2AC4A1DC" w14:textId="62B6417B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856E1B" w14:textId="52919656" w:rsidR="00764B71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706F820" wp14:editId="5800A039">
            <wp:extent cx="5936615" cy="682625"/>
            <wp:effectExtent l="0" t="0" r="6985" b="3175"/>
            <wp:docPr id="152464128" name="Picture 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9"/>
                    <pic:cNvPicPr>
                      <a:picLocks noChangeAspect="1" noChangeArrowheads="1"/>
                    </pic:cNvPicPr>
                  </pic:nvPicPr>
                  <pic:blipFill>
                    <a:blip r:embed="rId3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B2432B">
        <w:rPr>
          <w:rFonts w:ascii="Times New Roman" w:hAnsi="Times New Roman" w:cs="Times New Roman"/>
        </w:rPr>
        <w:t>314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64B71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3</w:t>
      </w:r>
    </w:p>
    <w:p w14:paraId="0366F98F" w14:textId="77777777" w:rsidR="00E110EC" w:rsidRDefault="00E110EC">
      <w:pPr>
        <w:rPr>
          <w:rFonts w:ascii="Times New Roman" w:hAnsi="Times New Roman" w:cs="Times New Roman"/>
          <w:sz w:val="24"/>
          <w:szCs w:val="24"/>
        </w:rPr>
      </w:pPr>
    </w:p>
    <w:p w14:paraId="7F0F312A" w14:textId="77777777" w:rsidR="00E110EC" w:rsidRDefault="00E110EC">
      <w:pPr>
        <w:rPr>
          <w:rFonts w:ascii="Times New Roman" w:hAnsi="Times New Roman" w:cs="Times New Roman"/>
          <w:sz w:val="24"/>
          <w:szCs w:val="24"/>
        </w:rPr>
      </w:pPr>
    </w:p>
    <w:p w14:paraId="0C0FD9CA" w14:textId="5BBDEE7C" w:rsidR="004C256F" w:rsidRPr="00E110EC" w:rsidRDefault="00E110EC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49091" behindDoc="0" locked="0" layoutInCell="1" allowOverlap="1" wp14:anchorId="04624C96" wp14:editId="541599E6">
                <wp:simplePos x="0" y="0"/>
                <wp:positionH relativeFrom="leftMargin">
                  <wp:align>right</wp:align>
                </wp:positionH>
                <wp:positionV relativeFrom="paragraph">
                  <wp:posOffset>11430</wp:posOffset>
                </wp:positionV>
                <wp:extent cx="477520" cy="545465"/>
                <wp:effectExtent l="0" t="0" r="17780" b="26035"/>
                <wp:wrapNone/>
                <wp:docPr id="588612423" name="Text Box 588612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DA55A70" w14:textId="289D3358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B8B4984" w14:textId="4E141D81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24C96" id="Text Box 588612423" o:spid="_x0000_s1349" type="#_x0000_t202" style="position:absolute;margin-left:-13.6pt;margin-top:.9pt;width:37.6pt;height:42.95pt;z-index:2524490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" fillcolor="window" strokecolor="window" strokeweight=".5pt">
                <v:textbox>
                  <w:txbxContent>
                    <w:p w14:paraId="3DA55A70" w14:textId="289D3358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0B8B4984" w14:textId="4E141D81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5ECBA2" wp14:editId="1D78A8E5">
            <wp:extent cx="5731510" cy="638810"/>
            <wp:effectExtent l="0" t="0" r="2540" b="8890"/>
            <wp:docPr id="1520437403" name="Picture 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0"/>
                    <pic:cNvPicPr>
                      <a:picLocks noChangeAspect="1" noChangeArrowheads="1"/>
                    </pic:cNvPicPr>
                  </pic:nvPicPr>
                  <pic:blipFill>
                    <a:blip r:embed="rId3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15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64B71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4</w:t>
      </w:r>
    </w:p>
    <w:p w14:paraId="377F1F0F" w14:textId="5DF8E51E" w:rsidR="006D1808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47043" behindDoc="0" locked="0" layoutInCell="1" allowOverlap="1" wp14:anchorId="3E962A51" wp14:editId="307AA0F7">
                <wp:simplePos x="0" y="0"/>
                <wp:positionH relativeFrom="leftMargin">
                  <wp:align>right</wp:align>
                </wp:positionH>
                <wp:positionV relativeFrom="paragraph">
                  <wp:posOffset>268595</wp:posOffset>
                </wp:positionV>
                <wp:extent cx="477520" cy="545465"/>
                <wp:effectExtent l="0" t="0" r="17780" b="26035"/>
                <wp:wrapNone/>
                <wp:docPr id="861306622" name="Text Box 861306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0D5CDFB" w14:textId="05A6F42A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354BF56B" w14:textId="7F422BE2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62A51" id="Text Box 861306622" o:spid="_x0000_s1350" type="#_x0000_t202" style="position:absolute;margin-left:-13.6pt;margin-top:21.15pt;width:37.6pt;height:42.95pt;z-index:2524470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uovPg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" fillcolor="window" strokecolor="window" strokeweight=".5pt">
                <v:textbox>
                  <w:txbxContent>
                    <w:p w14:paraId="50D5CDFB" w14:textId="05A6F42A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354BF56B" w14:textId="7F422BE2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0E3E56" w14:textId="2072F466" w:rsidR="00764B71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49EC95D" wp14:editId="78B5A99C">
            <wp:extent cx="5936615" cy="695960"/>
            <wp:effectExtent l="0" t="0" r="6985" b="8890"/>
            <wp:docPr id="758450893" name="Picture 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1"/>
                    <pic:cNvPicPr>
                      <a:picLocks noChangeAspect="1" noChangeArrowheads="1"/>
                    </pic:cNvPicPr>
                  </pic:nvPicPr>
                  <pic:blipFill>
                    <a:blip r:embed="rId3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9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16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64B71">
        <w:rPr>
          <w:rFonts w:ascii="Times New Roman" w:hAnsi="Times New Roman" w:cs="Times New Roman"/>
        </w:rPr>
        <w:t xml:space="preserve">5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5</w:t>
      </w:r>
    </w:p>
    <w:p w14:paraId="106EDB6E" w14:textId="77777777" w:rsidR="00C64B94" w:rsidRDefault="00C64B94">
      <w:pPr>
        <w:rPr>
          <w:rFonts w:ascii="Times New Roman" w:hAnsi="Times New Roman" w:cs="Times New Roman"/>
          <w:sz w:val="24"/>
          <w:szCs w:val="24"/>
        </w:rPr>
      </w:pPr>
    </w:p>
    <w:p w14:paraId="1EC2A1CA" w14:textId="7516AF5D" w:rsidR="00764B71" w:rsidRPr="00E110EC" w:rsidRDefault="00AD21F1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44995" behindDoc="0" locked="0" layoutInCell="1" allowOverlap="1" wp14:anchorId="0868CD61" wp14:editId="6044C073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477520" cy="545465"/>
                <wp:effectExtent l="0" t="0" r="17780" b="26035"/>
                <wp:wrapNone/>
                <wp:docPr id="1169683731" name="Text Box 1169683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7B022C3" w14:textId="47140A1F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4B325BD2" w14:textId="191BD75A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8CD61" id="Text Box 1169683731" o:spid="_x0000_s1351" type="#_x0000_t202" style="position:absolute;margin-left:-13.6pt;margin-top:0;width:37.6pt;height:42.95pt;z-index:2524449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" fillcolor="window" strokecolor="window" strokeweight=".5pt">
                <v:textbox>
                  <w:txbxContent>
                    <w:p w14:paraId="47B022C3" w14:textId="47140A1F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4B325BD2" w14:textId="191BD75A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BF2D4B3" wp14:editId="5F91D56D">
            <wp:extent cx="5936615" cy="648335"/>
            <wp:effectExtent l="0" t="0" r="6985" b="0"/>
            <wp:docPr id="1907703673" name="Picture 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2"/>
                    <pic:cNvPicPr>
                      <a:picLocks noChangeAspect="1" noChangeArrowheads="1"/>
                    </pic:cNvPicPr>
                  </pic:nvPicPr>
                  <pic:blipFill>
                    <a:blip r:embed="rId3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1</w:t>
      </w:r>
      <w:r w:rsidR="00764B71">
        <w:rPr>
          <w:rFonts w:ascii="Times New Roman" w:hAnsi="Times New Roman" w:cs="Times New Roman"/>
        </w:rPr>
        <w:t>7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D57A4">
        <w:rPr>
          <w:rFonts w:ascii="Times New Roman" w:hAnsi="Times New Roman" w:cs="Times New Roman"/>
        </w:rPr>
        <w:t>5</w:t>
      </w:r>
      <w:r w:rsidR="00764B7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</w:p>
    <w:p w14:paraId="4128B16E" w14:textId="7E920D46" w:rsidR="00C64B94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42947" behindDoc="0" locked="0" layoutInCell="1" allowOverlap="1" wp14:anchorId="6C984115" wp14:editId="441442D8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15267697" name="Text Box 1152676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BEB39C9" w14:textId="082D5C0B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7A149069" w14:textId="1CAA296B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84115" id="Text Box 115267697" o:spid="_x0000_s1352" type="#_x0000_t202" style="position:absolute;margin-left:-13.6pt;margin-top:23.4pt;width:37.6pt;height:42.95pt;z-index:2524429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ARePg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8fQE3RaKIyJqoSObM3xVYd9rLPqZWWQXQoUb45/wkAqwTOglSkqwv/+l&#10;D/44dLRS0iBbc+p+7ZkViMUPjXT4OkrTQO94SSe3YRz22rK9tuh9vQTEc4S7aXgUg79XJ1FaqF9x&#10;sRYhK5qY5pg7p/4kLn23Q7iYXCwW0QkJbZhf643hIXQYXpjqS/vKrOlH75Ezj3DiNcveMaDzDS81&#10;LPYeZBXpEZDuUO0HgMsQCdYvbti263v0unxe5n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PwkBF4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2BEB39C9" w14:textId="082D5C0B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7A149069" w14:textId="1CAA296B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AA3AF6" w14:textId="0252797A" w:rsidR="00764B71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FBD041C" wp14:editId="413313F8">
            <wp:extent cx="5936615" cy="661670"/>
            <wp:effectExtent l="0" t="0" r="6985" b="5080"/>
            <wp:docPr id="1366031949" name="Picture 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3"/>
                    <pic:cNvPicPr>
                      <a:picLocks noChangeAspect="1" noChangeArrowheads="1"/>
                    </pic:cNvPicPr>
                  </pic:nvPicPr>
                  <pic:blipFill>
                    <a:blip r:embed="rId3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18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D57A4">
        <w:rPr>
          <w:rFonts w:ascii="Times New Roman" w:hAnsi="Times New Roman" w:cs="Times New Roman"/>
        </w:rPr>
        <w:t>5</w:t>
      </w:r>
      <w:r w:rsidR="00764B7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7</w:t>
      </w:r>
    </w:p>
    <w:p w14:paraId="7ECE1551" w14:textId="55C58C60" w:rsidR="00C64B94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40899" behindDoc="0" locked="0" layoutInCell="1" allowOverlap="1" wp14:anchorId="10CBEDE2" wp14:editId="16A7350A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785085699" name="Text Box 17850856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F6A07F6" w14:textId="711B0775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31C053AA" w14:textId="78FDF6A2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BEDE2" id="Text Box 1785085699" o:spid="_x0000_s1353" type="#_x0000_t202" style="position:absolute;margin-left:-13.6pt;margin-top:23.4pt;width:37.6pt;height:42.95pt;z-index:2524408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IOWS4s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4F6A07F6" w14:textId="711B0775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31C053AA" w14:textId="78FDF6A2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55925B" w14:textId="310AE602" w:rsidR="00764B71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EF4B908" wp14:editId="599B986B">
            <wp:extent cx="5936615" cy="661670"/>
            <wp:effectExtent l="0" t="0" r="6985" b="5080"/>
            <wp:docPr id="1709711619" name="Picture 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4"/>
                    <pic:cNvPicPr>
                      <a:picLocks noChangeAspect="1" noChangeArrowheads="1"/>
                    </pic:cNvPicPr>
                  </pic:nvPicPr>
                  <pic:blipFill>
                    <a:blip r:embed="rId3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19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8533F">
        <w:rPr>
          <w:rFonts w:ascii="Times New Roman" w:hAnsi="Times New Roman" w:cs="Times New Roman"/>
        </w:rPr>
        <w:t>5</w:t>
      </w:r>
      <w:r w:rsidR="00764B7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8</w:t>
      </w:r>
    </w:p>
    <w:p w14:paraId="21C898D7" w14:textId="5D6FDE15" w:rsidR="00C64B94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438851" behindDoc="0" locked="0" layoutInCell="1" allowOverlap="1" wp14:anchorId="7B635E1B" wp14:editId="27A7A7F1">
                <wp:simplePos x="0" y="0"/>
                <wp:positionH relativeFrom="leftMargin">
                  <wp:align>right</wp:align>
                </wp:positionH>
                <wp:positionV relativeFrom="paragraph">
                  <wp:posOffset>254830</wp:posOffset>
                </wp:positionV>
                <wp:extent cx="477520" cy="545465"/>
                <wp:effectExtent l="0" t="0" r="17780" b="26035"/>
                <wp:wrapNone/>
                <wp:docPr id="739725978" name="Text Box 7397259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824AD77" w14:textId="06A98D1D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121F91BD" w14:textId="112B8DB1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35E1B" id="Text Box 739725978" o:spid="_x0000_s1354" type="#_x0000_t202" style="position:absolute;margin-left:-13.6pt;margin-top:20.05pt;width:37.6pt;height:42.95pt;z-index:2524388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/7QPg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" fillcolor="window" strokecolor="window" strokeweight=".5pt">
                <v:textbox>
                  <w:txbxContent>
                    <w:p w14:paraId="5824AD77" w14:textId="06A98D1D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121F91BD" w14:textId="112B8DB1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B9C797" w14:textId="0A26A669" w:rsidR="00764B71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8F9F65" wp14:editId="31530961">
            <wp:extent cx="5936615" cy="648335"/>
            <wp:effectExtent l="0" t="0" r="6985" b="0"/>
            <wp:docPr id="4810940" name="Picture 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5"/>
                    <pic:cNvPicPr>
                      <a:picLocks noChangeAspect="1" noChangeArrowheads="1"/>
                    </pic:cNvPicPr>
                  </pic:nvPicPr>
                  <pic:blipFill>
                    <a:blip r:embed="rId3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20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8533F">
        <w:rPr>
          <w:rFonts w:ascii="Times New Roman" w:hAnsi="Times New Roman" w:cs="Times New Roman"/>
        </w:rPr>
        <w:t>5</w:t>
      </w:r>
      <w:r w:rsidR="00764B7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9</w:t>
      </w:r>
    </w:p>
    <w:p w14:paraId="02ACD662" w14:textId="77777777" w:rsidR="00C64B94" w:rsidRDefault="00C64B94">
      <w:pPr>
        <w:rPr>
          <w:rFonts w:ascii="Times New Roman" w:hAnsi="Times New Roman" w:cs="Times New Roman"/>
          <w:sz w:val="24"/>
          <w:szCs w:val="24"/>
        </w:rPr>
      </w:pPr>
    </w:p>
    <w:p w14:paraId="5F982E45" w14:textId="2E8F0296" w:rsidR="00C64B94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36803" behindDoc="0" locked="0" layoutInCell="1" allowOverlap="1" wp14:anchorId="6F9F3F5F" wp14:editId="545CF54C">
                <wp:simplePos x="0" y="0"/>
                <wp:positionH relativeFrom="leftMargin">
                  <wp:align>right</wp:align>
                </wp:positionH>
                <wp:positionV relativeFrom="paragraph">
                  <wp:posOffset>283845</wp:posOffset>
                </wp:positionV>
                <wp:extent cx="515620" cy="590550"/>
                <wp:effectExtent l="0" t="0" r="17780" b="19050"/>
                <wp:wrapNone/>
                <wp:docPr id="2131294044" name="Text Box 2131294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73F0988" w14:textId="1F5EF726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585D8424" w14:textId="3638B317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F3F5F" id="Text Box 2131294044" o:spid="_x0000_s1355" type="#_x0000_t202" style="position:absolute;margin-left:-10.6pt;margin-top:22.35pt;width:40.6pt;height:46.5pt;z-index:2524368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" fillcolor="window" strokecolor="window" strokeweight=".5pt">
                <v:textbox>
                  <w:txbxContent>
                    <w:p w14:paraId="473F0988" w14:textId="1F5EF726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585D8424" w14:textId="3638B317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AE0C02" w14:textId="07CABFCC" w:rsidR="00764B71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75ED222" wp14:editId="321D83B8">
            <wp:extent cx="5936615" cy="614045"/>
            <wp:effectExtent l="0" t="0" r="6985" b="0"/>
            <wp:docPr id="1525723813" name="Picture 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6"/>
                    <pic:cNvPicPr>
                      <a:picLocks noChangeAspect="1" noChangeArrowheads="1"/>
                    </pic:cNvPicPr>
                  </pic:nvPicPr>
                  <pic:blipFill>
                    <a:blip r:embed="rId3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21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CD7635" w:rsidRPr="004B51B1">
        <w:rPr>
          <w:rFonts w:ascii="Times New Roman" w:hAnsi="Times New Roman" w:cs="Times New Roman"/>
        </w:rPr>
        <w:t xml:space="preserve"> </w:t>
      </w:r>
      <w:r w:rsidR="00764B71">
        <w:rPr>
          <w:rFonts w:ascii="Times New Roman" w:hAnsi="Times New Roman" w:cs="Times New Roman"/>
        </w:rPr>
        <w:t>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8533F">
        <w:rPr>
          <w:rFonts w:ascii="Times New Roman" w:hAnsi="Times New Roman" w:cs="Times New Roman"/>
        </w:rPr>
        <w:t>5</w:t>
      </w:r>
      <w:r w:rsidR="00764B7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10</w:t>
      </w:r>
    </w:p>
    <w:p w14:paraId="1D7BFC08" w14:textId="6B0A728B" w:rsidR="00C64B94" w:rsidRDefault="00C64B94">
      <w:pPr>
        <w:rPr>
          <w:rFonts w:ascii="Times New Roman" w:hAnsi="Times New Roman" w:cs="Times New Roman"/>
          <w:sz w:val="24"/>
          <w:szCs w:val="24"/>
        </w:rPr>
      </w:pPr>
    </w:p>
    <w:p w14:paraId="639CEBD3" w14:textId="414A3AF5" w:rsidR="00764B71" w:rsidRPr="00E110EC" w:rsidRDefault="00E110EC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34755" behindDoc="0" locked="0" layoutInCell="1" allowOverlap="1" wp14:anchorId="308230DA" wp14:editId="4B66C96D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06095" cy="581025"/>
                <wp:effectExtent l="0" t="0" r="27305" b="28575"/>
                <wp:wrapNone/>
                <wp:docPr id="43438355" name="Text Box 43438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F20B71B" w14:textId="57D0CCE0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451D5B7A" w14:textId="307F0B31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230DA" id="Text Box 43438355" o:spid="_x0000_s1356" type="#_x0000_t202" style="position:absolute;margin-left:-11.35pt;margin-top:.75pt;width:39.85pt;height:45.75pt;z-index:2524347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" fillcolor="window" strokecolor="window" strokeweight=".5pt">
                <v:textbox>
                  <w:txbxContent>
                    <w:p w14:paraId="1F20B71B" w14:textId="57D0CCE0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451D5B7A" w14:textId="307F0B31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90E7AE7" wp14:editId="7D7FFD18">
            <wp:extent cx="5936615" cy="586740"/>
            <wp:effectExtent l="0" t="0" r="6985" b="3810"/>
            <wp:docPr id="1474220258" name="Picture 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7"/>
                    <pic:cNvPicPr>
                      <a:picLocks noChangeAspect="1" noChangeArrowheads="1"/>
                    </pic:cNvPicPr>
                  </pic:nvPicPr>
                  <pic:blipFill>
                    <a:blip r:embed="rId3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64B71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22</w:t>
      </w:r>
      <w:r w:rsidR="00686F88">
        <w:rPr>
          <w:rFonts w:ascii="Times New Roman" w:hAnsi="Times New Roman" w:cs="Times New Roman"/>
        </w:rPr>
        <w:t>. Mapping</w:t>
      </w:r>
      <w:r w:rsidR="00764B71" w:rsidRPr="004B51B1">
        <w:rPr>
          <w:rFonts w:ascii="Times New Roman" w:hAnsi="Times New Roman" w:cs="Times New Roman"/>
        </w:rPr>
        <w:t xml:space="preserve"> of</w:t>
      </w:r>
      <w:r w:rsidR="00764B71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764B7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8533F">
        <w:rPr>
          <w:rFonts w:ascii="Times New Roman" w:hAnsi="Times New Roman" w:cs="Times New Roman"/>
        </w:rPr>
        <w:t>5</w:t>
      </w:r>
      <w:r w:rsidR="00764B71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11</w:t>
      </w:r>
    </w:p>
    <w:p w14:paraId="31C04EE4" w14:textId="7CD6BF99" w:rsidR="00C64B94" w:rsidRDefault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32707" behindDoc="0" locked="0" layoutInCell="1" allowOverlap="1" wp14:anchorId="7B6B80A9" wp14:editId="5581391B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515620" cy="561975"/>
                <wp:effectExtent l="0" t="0" r="17780" b="28575"/>
                <wp:wrapNone/>
                <wp:docPr id="289315496" name="Text Box 289315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E7A684D" w14:textId="021EE07B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39004F54" w14:textId="2900DC99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B80A9" id="Text Box 289315496" o:spid="_x0000_s1357" type="#_x0000_t202" style="position:absolute;margin-left:-10.6pt;margin-top:23.75pt;width:40.6pt;height:44.25pt;z-index:2524327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" fillcolor="window" strokecolor="window" strokeweight=".5pt">
                <v:textbox>
                  <w:txbxContent>
                    <w:p w14:paraId="7E7A684D" w14:textId="021EE07B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39004F54" w14:textId="2900DC99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DA28E6" w14:textId="5978A9A2" w:rsidR="003578F7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9374E5" wp14:editId="456CE452">
            <wp:extent cx="5936615" cy="661670"/>
            <wp:effectExtent l="0" t="0" r="6985" b="5080"/>
            <wp:docPr id="866383427" name="Picture 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8"/>
                    <pic:cNvPicPr>
                      <a:picLocks noChangeAspect="1" noChangeArrowheads="1"/>
                    </pic:cNvPicPr>
                  </pic:nvPicPr>
                  <pic:blipFill>
                    <a:blip r:embed="rId3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23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8533F">
        <w:rPr>
          <w:rFonts w:ascii="Times New Roman" w:hAnsi="Times New Roman" w:cs="Times New Roman"/>
        </w:rPr>
        <w:t>5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12</w:t>
      </w:r>
    </w:p>
    <w:p w14:paraId="7E3EDE2C" w14:textId="48E0AFD4" w:rsidR="006D1808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30659" behindDoc="0" locked="0" layoutInCell="1" allowOverlap="1" wp14:anchorId="4900657A" wp14:editId="75CD2FA4">
                <wp:simplePos x="0" y="0"/>
                <wp:positionH relativeFrom="leftMargin">
                  <wp:posOffset>352425</wp:posOffset>
                </wp:positionH>
                <wp:positionV relativeFrom="paragraph">
                  <wp:posOffset>312420</wp:posOffset>
                </wp:positionV>
                <wp:extent cx="544195" cy="609600"/>
                <wp:effectExtent l="0" t="0" r="27305" b="19050"/>
                <wp:wrapNone/>
                <wp:docPr id="711243124" name="Text Box 711243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2ED18DD" w14:textId="3C5223D7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7CDFADB9" w14:textId="498470E9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0657A" id="Text Box 711243124" o:spid="_x0000_s1358" type="#_x0000_t202" style="position:absolute;margin-left:27.75pt;margin-top:24.6pt;width:42.85pt;height:48pt;z-index:2524306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" fillcolor="window" strokecolor="window" strokeweight=".5pt">
                <v:textbox>
                  <w:txbxContent>
                    <w:p w14:paraId="22ED18DD" w14:textId="3C5223D7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7CDFADB9" w14:textId="498470E9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D45AF6" w14:textId="5BA99E63" w:rsidR="003578F7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4FF3119" wp14:editId="0DE2809E">
            <wp:extent cx="5936615" cy="688975"/>
            <wp:effectExtent l="0" t="0" r="6985" b="0"/>
            <wp:docPr id="370231256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9"/>
                    <pic:cNvPicPr>
                      <a:picLocks noChangeAspect="1" noChangeArrowheads="1"/>
                    </pic:cNvPicPr>
                  </pic:nvPicPr>
                  <pic:blipFill>
                    <a:blip r:embed="rId3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</w:t>
      </w:r>
      <w:r w:rsidR="003578F7">
        <w:rPr>
          <w:rFonts w:ascii="Times New Roman" w:hAnsi="Times New Roman" w:cs="Times New Roman"/>
        </w:rPr>
        <w:t>24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CD7635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8533F">
        <w:rPr>
          <w:rFonts w:ascii="Times New Roman" w:hAnsi="Times New Roman" w:cs="Times New Roman"/>
        </w:rPr>
        <w:t>5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13</w:t>
      </w:r>
    </w:p>
    <w:p w14:paraId="7ED260B1" w14:textId="68C08571" w:rsidR="003578F7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28611" behindDoc="0" locked="0" layoutInCell="1" allowOverlap="1" wp14:anchorId="388179CD" wp14:editId="0E688BDA">
                <wp:simplePos x="0" y="0"/>
                <wp:positionH relativeFrom="leftMargin">
                  <wp:align>right</wp:align>
                </wp:positionH>
                <wp:positionV relativeFrom="paragraph">
                  <wp:posOffset>292100</wp:posOffset>
                </wp:positionV>
                <wp:extent cx="506095" cy="600075"/>
                <wp:effectExtent l="0" t="0" r="27305" b="28575"/>
                <wp:wrapNone/>
                <wp:docPr id="2047411442" name="Text Box 20474114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17ED7FB" w14:textId="24E3EC33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7A307180" w14:textId="4A60119E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79CD" id="Text Box 2047411442" o:spid="_x0000_s1359" type="#_x0000_t202" style="position:absolute;margin-left:-11.35pt;margin-top:23pt;width:39.85pt;height:47.25pt;z-index:2524286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" fillcolor="window" strokecolor="window" strokeweight=".5pt">
                <v:textbox>
                  <w:txbxContent>
                    <w:p w14:paraId="017ED7FB" w14:textId="24E3EC33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7A307180" w14:textId="4A60119E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24A665" w14:textId="5BC9D4C1" w:rsidR="003578F7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AE07BA8" wp14:editId="67DC6A2F">
            <wp:extent cx="5936615" cy="621030"/>
            <wp:effectExtent l="0" t="0" r="6985" b="7620"/>
            <wp:docPr id="808505830" name="Picture 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0"/>
                    <pic:cNvPicPr>
                      <a:picLocks noChangeAspect="1" noChangeArrowheads="1"/>
                    </pic:cNvPicPr>
                  </pic:nvPicPr>
                  <pic:blipFill>
                    <a:blip r:embed="rId3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25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8533F">
        <w:rPr>
          <w:rFonts w:ascii="Times New Roman" w:hAnsi="Times New Roman" w:cs="Times New Roman"/>
        </w:rPr>
        <w:t>5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14</w:t>
      </w:r>
    </w:p>
    <w:p w14:paraId="703410EF" w14:textId="71C7A72E" w:rsidR="00C64B94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26563" behindDoc="0" locked="0" layoutInCell="1" allowOverlap="1" wp14:anchorId="38A6D6DF" wp14:editId="13465307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506095" cy="590550"/>
                <wp:effectExtent l="0" t="0" r="27305" b="19050"/>
                <wp:wrapNone/>
                <wp:docPr id="770785659" name="Text Box 7707856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A364971" w14:textId="62F52A20" w:rsidR="00AD21F1" w:rsidRPr="0036648D" w:rsidRDefault="00864FAE" w:rsidP="00AD21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4FAC486B" w14:textId="1A87EF3F" w:rsidR="00AD21F1" w:rsidRPr="0036648D" w:rsidRDefault="00864FAE" w:rsidP="00AD21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A6D6DF" id="Text Box 770785659" o:spid="_x0000_s1360" type="#_x0000_t202" style="position:absolute;margin-left:-11.35pt;margin-top:23.1pt;width:39.85pt;height:46.5pt;z-index:2524265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" fillcolor="window" strokecolor="window" strokeweight=".5pt">
                <v:textbox>
                  <w:txbxContent>
                    <w:p w14:paraId="3A364971" w14:textId="62F52A20" w:rsidR="00AD21F1" w:rsidRPr="0036648D" w:rsidRDefault="00864FAE" w:rsidP="00AD21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4FAC486B" w14:textId="1A87EF3F" w:rsidR="00AD21F1" w:rsidRPr="0036648D" w:rsidRDefault="00864FAE" w:rsidP="00AD21F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22839C" w14:textId="0BEBE7FF" w:rsidR="003578F7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51CF365" wp14:editId="2DA6822B">
            <wp:extent cx="5936615" cy="675640"/>
            <wp:effectExtent l="0" t="0" r="6985" b="0"/>
            <wp:docPr id="974622871" name="Picture 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1"/>
                    <pic:cNvPicPr>
                      <a:picLocks noChangeAspect="1" noChangeArrowheads="1"/>
                    </pic:cNvPicPr>
                  </pic:nvPicPr>
                  <pic:blipFill>
                    <a:blip r:embed="rId3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26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8533F">
        <w:rPr>
          <w:rFonts w:ascii="Times New Roman" w:hAnsi="Times New Roman" w:cs="Times New Roman"/>
        </w:rPr>
        <w:t>5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15</w:t>
      </w:r>
    </w:p>
    <w:p w14:paraId="205A545D" w14:textId="40B528C9" w:rsidR="00C64B94" w:rsidRDefault="00AD2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424515" behindDoc="0" locked="0" layoutInCell="1" allowOverlap="1" wp14:anchorId="792FBA2D" wp14:editId="39095CFA">
                <wp:simplePos x="0" y="0"/>
                <wp:positionH relativeFrom="leftMargin">
                  <wp:align>right</wp:align>
                </wp:positionH>
                <wp:positionV relativeFrom="paragraph">
                  <wp:posOffset>295275</wp:posOffset>
                </wp:positionV>
                <wp:extent cx="544195" cy="590550"/>
                <wp:effectExtent l="0" t="0" r="27305" b="19050"/>
                <wp:wrapNone/>
                <wp:docPr id="571189780" name="Text Box 571189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BCD8477" w14:textId="3DD66F02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565FAE9B" w14:textId="0FD50D40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21F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FBA2D" id="Text Box 571189780" o:spid="_x0000_s1361" type="#_x0000_t202" style="position:absolute;margin-left:-8.35pt;margin-top:23.25pt;width:42.85pt;height:46.5pt;z-index:2524245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" fillcolor="window" strokecolor="window" strokeweight=".5pt">
                <v:textbox>
                  <w:txbxContent>
                    <w:p w14:paraId="3BCD8477" w14:textId="3DD66F02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565FAE9B" w14:textId="0FD50D40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21F1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20EDA1" w14:textId="3740AFD9" w:rsidR="003578F7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BF40C76" wp14:editId="1A6B9E59">
            <wp:extent cx="5936615" cy="614045"/>
            <wp:effectExtent l="0" t="0" r="6985" b="0"/>
            <wp:docPr id="1694831675" name="Picture 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2"/>
                    <pic:cNvPicPr>
                      <a:picLocks noChangeAspect="1" noChangeArrowheads="1"/>
                    </pic:cNvPicPr>
                  </pic:nvPicPr>
                  <pic:blipFill>
                    <a:blip r:embed="rId3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27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</w:t>
      </w:r>
      <w:r w:rsidR="003578F7">
        <w:rPr>
          <w:rFonts w:ascii="Times New Roman" w:hAnsi="Times New Roman" w:cs="Times New Roman"/>
        </w:rPr>
        <w:t>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5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16</w:t>
      </w:r>
    </w:p>
    <w:p w14:paraId="23A28FD2" w14:textId="48A97D69" w:rsidR="00C64B94" w:rsidRDefault="000D65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22467" behindDoc="0" locked="0" layoutInCell="1" allowOverlap="1" wp14:anchorId="2FAE00C6" wp14:editId="293D0D5F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784757444" name="Text Box 1784757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653E696" w14:textId="2C6010C7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3BC20074" w14:textId="02C9F0DB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E00C6" id="Text Box 1784757444" o:spid="_x0000_s1362" type="#_x0000_t202" style="position:absolute;margin-left:-13.6pt;margin-top:23.4pt;width:37.6pt;height:42.95pt;z-index:2524224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OMHa54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6653E696" w14:textId="2C6010C7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3BC20074" w14:textId="02C9F0DB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332A07" w14:textId="47A6E72E" w:rsidR="00B16C94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6A3F666" wp14:editId="5DB596EB">
            <wp:extent cx="5936615" cy="641350"/>
            <wp:effectExtent l="0" t="0" r="6985" b="6350"/>
            <wp:docPr id="1425766504" name="Picture 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3"/>
                    <pic:cNvPicPr>
                      <a:picLocks noChangeAspect="1" noChangeArrowheads="1"/>
                    </pic:cNvPicPr>
                  </pic:nvPicPr>
                  <pic:blipFill>
                    <a:blip r:embed="rId3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16C94" w:rsidRPr="004B51B1">
        <w:rPr>
          <w:rFonts w:ascii="Times New Roman" w:hAnsi="Times New Roman" w:cs="Times New Roman"/>
        </w:rPr>
        <w:t xml:space="preserve"> </w:t>
      </w:r>
      <w:r w:rsidR="004C256F">
        <w:rPr>
          <w:rFonts w:ascii="Times New Roman" w:hAnsi="Times New Roman" w:cs="Times New Roman"/>
        </w:rPr>
        <w:t>328</w:t>
      </w:r>
      <w:r w:rsidR="00686F88">
        <w:rPr>
          <w:rFonts w:ascii="Times New Roman" w:hAnsi="Times New Roman" w:cs="Times New Roman"/>
        </w:rPr>
        <w:t>. Mapping</w:t>
      </w:r>
      <w:r w:rsidR="00B16C94" w:rsidRPr="004B51B1">
        <w:rPr>
          <w:rFonts w:ascii="Times New Roman" w:hAnsi="Times New Roman" w:cs="Times New Roman"/>
        </w:rPr>
        <w:t xml:space="preserve"> of</w:t>
      </w:r>
      <w:r w:rsidR="00B16C94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B16C9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B16C94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61558">
        <w:rPr>
          <w:rFonts w:ascii="Times New Roman" w:hAnsi="Times New Roman" w:cs="Times New Roman"/>
        </w:rPr>
        <w:t>1</w:t>
      </w:r>
    </w:p>
    <w:p w14:paraId="5B136AE7" w14:textId="77777777" w:rsidR="00C64B94" w:rsidRDefault="00C64B94">
      <w:pPr>
        <w:rPr>
          <w:rFonts w:ascii="Times New Roman" w:hAnsi="Times New Roman" w:cs="Times New Roman"/>
          <w:sz w:val="24"/>
          <w:szCs w:val="24"/>
        </w:rPr>
      </w:pPr>
    </w:p>
    <w:p w14:paraId="5A0B865B" w14:textId="68FFB742" w:rsidR="00B16C94" w:rsidRPr="00E110EC" w:rsidRDefault="000D65B0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20419" behindDoc="0" locked="0" layoutInCell="1" allowOverlap="1" wp14:anchorId="0986181D" wp14:editId="16433B31">
                <wp:simplePos x="0" y="0"/>
                <wp:positionH relativeFrom="leftMargin">
                  <wp:align>right</wp:align>
                </wp:positionH>
                <wp:positionV relativeFrom="paragraph">
                  <wp:posOffset>7200</wp:posOffset>
                </wp:positionV>
                <wp:extent cx="477520" cy="545465"/>
                <wp:effectExtent l="0" t="0" r="17780" b="26035"/>
                <wp:wrapNone/>
                <wp:docPr id="1359243734" name="Text Box 13592437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F58724C" w14:textId="1152801F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F25BED3" w14:textId="07C96572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86181D" id="Text Box 1359243734" o:spid="_x0000_s1363" type="#_x0000_t202" style="position:absolute;margin-left:-13.6pt;margin-top:.55pt;width:37.6pt;height:42.95pt;z-index:2524204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" fillcolor="window" strokecolor="window" strokeweight=".5pt">
                <v:textbox>
                  <w:txbxContent>
                    <w:p w14:paraId="5F58724C" w14:textId="1152801F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F25BED3" w14:textId="07C96572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B648FD" wp14:editId="593EEA76">
            <wp:extent cx="5936615" cy="566420"/>
            <wp:effectExtent l="0" t="0" r="6985" b="5080"/>
            <wp:docPr id="549742312" name="Picture 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4"/>
                    <pic:cNvPicPr>
                      <a:picLocks noChangeAspect="1" noChangeArrowheads="1"/>
                    </pic:cNvPicPr>
                  </pic:nvPicPr>
                  <pic:blipFill>
                    <a:blip r:embed="rId3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16C94" w:rsidRPr="004B51B1">
        <w:rPr>
          <w:rFonts w:ascii="Times New Roman" w:hAnsi="Times New Roman" w:cs="Times New Roman"/>
        </w:rPr>
        <w:t xml:space="preserve"> </w:t>
      </w:r>
      <w:r w:rsidR="00FB6393">
        <w:rPr>
          <w:rFonts w:ascii="Times New Roman" w:hAnsi="Times New Roman" w:cs="Times New Roman"/>
        </w:rPr>
        <w:t>329</w:t>
      </w:r>
      <w:r w:rsidR="00686F88">
        <w:rPr>
          <w:rFonts w:ascii="Times New Roman" w:hAnsi="Times New Roman" w:cs="Times New Roman"/>
        </w:rPr>
        <w:t>. Mapping</w:t>
      </w:r>
      <w:r w:rsidR="00B16C94" w:rsidRPr="004B51B1">
        <w:rPr>
          <w:rFonts w:ascii="Times New Roman" w:hAnsi="Times New Roman" w:cs="Times New Roman"/>
        </w:rPr>
        <w:t xml:space="preserve"> of</w:t>
      </w:r>
      <w:r w:rsidR="00B16C94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B16C9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B16C94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61558">
        <w:rPr>
          <w:rFonts w:ascii="Times New Roman" w:hAnsi="Times New Roman" w:cs="Times New Roman"/>
        </w:rPr>
        <w:t>2</w:t>
      </w:r>
    </w:p>
    <w:p w14:paraId="32E8BCB0" w14:textId="17234371" w:rsidR="00C64B94" w:rsidRDefault="000D65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18371" behindDoc="0" locked="0" layoutInCell="1" allowOverlap="1" wp14:anchorId="0854F19A" wp14:editId="0AFC37CC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564549680" name="Text Box 5645496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E628383" w14:textId="083C932F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545C2071" w14:textId="3ECEAA6B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4F19A" id="Text Box 564549680" o:spid="_x0000_s1364" type="#_x0000_t202" style="position:absolute;margin-left:-13.6pt;margin-top:23.4pt;width:37.6pt;height:42.95pt;z-index:2524183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J8skRA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6E628383" w14:textId="083C932F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545C2071" w14:textId="3ECEAA6B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89B3F6" w14:textId="3526603B" w:rsidR="00B16C94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CB4D929" wp14:editId="43922915">
            <wp:extent cx="5936615" cy="634365"/>
            <wp:effectExtent l="0" t="0" r="6985" b="0"/>
            <wp:docPr id="331752380" name="Picture 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5"/>
                    <pic:cNvPicPr>
                      <a:picLocks noChangeAspect="1" noChangeArrowheads="1"/>
                    </pic:cNvPicPr>
                  </pic:nvPicPr>
                  <pic:blipFill>
                    <a:blip r:embed="rId3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16C94" w:rsidRPr="004B51B1">
        <w:rPr>
          <w:rFonts w:ascii="Times New Roman" w:hAnsi="Times New Roman" w:cs="Times New Roman"/>
        </w:rPr>
        <w:t xml:space="preserve"> </w:t>
      </w:r>
      <w:r w:rsidR="00FB6393">
        <w:rPr>
          <w:rFonts w:ascii="Times New Roman" w:hAnsi="Times New Roman" w:cs="Times New Roman"/>
        </w:rPr>
        <w:t>330</w:t>
      </w:r>
      <w:r w:rsidR="00686F88">
        <w:rPr>
          <w:rFonts w:ascii="Times New Roman" w:hAnsi="Times New Roman" w:cs="Times New Roman"/>
        </w:rPr>
        <w:t>. Mapping</w:t>
      </w:r>
      <w:r w:rsidR="00B16C94" w:rsidRPr="004B51B1">
        <w:rPr>
          <w:rFonts w:ascii="Times New Roman" w:hAnsi="Times New Roman" w:cs="Times New Roman"/>
        </w:rPr>
        <w:t xml:space="preserve"> of</w:t>
      </w:r>
      <w:r w:rsidR="00B16C94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B16C9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B16C94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61558">
        <w:rPr>
          <w:rFonts w:ascii="Times New Roman" w:hAnsi="Times New Roman" w:cs="Times New Roman"/>
        </w:rPr>
        <w:t>3</w:t>
      </w:r>
    </w:p>
    <w:p w14:paraId="2BF6698A" w14:textId="22F7587C" w:rsidR="00C64B94" w:rsidRDefault="000D65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16323" behindDoc="0" locked="0" layoutInCell="1" allowOverlap="1" wp14:anchorId="089A54CE" wp14:editId="12711FE6">
                <wp:simplePos x="0" y="0"/>
                <wp:positionH relativeFrom="leftMargin">
                  <wp:posOffset>436880</wp:posOffset>
                </wp:positionH>
                <wp:positionV relativeFrom="paragraph">
                  <wp:posOffset>304595</wp:posOffset>
                </wp:positionV>
                <wp:extent cx="477520" cy="545465"/>
                <wp:effectExtent l="0" t="0" r="17780" b="26035"/>
                <wp:wrapNone/>
                <wp:docPr id="973528972" name="Text Box 9735289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C77C0FD" w14:textId="76F7D74C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3B1F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693362A1" w14:textId="5A74C11B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A54CE" id="Text Box 973528972" o:spid="_x0000_s1365" type="#_x0000_t202" style="position:absolute;margin-left:34.4pt;margin-top:24pt;width:37.6pt;height:42.95pt;z-index:25241632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" fillcolor="window" strokecolor="window" strokeweight=".5pt">
                <v:textbox>
                  <w:txbxContent>
                    <w:p w14:paraId="0C77C0FD" w14:textId="76F7D74C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3B1F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693362A1" w14:textId="5A74C11B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0E7A1B" w14:textId="1C467793" w:rsidR="00B16C94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B55C5C" wp14:editId="12723CC6">
            <wp:extent cx="5936615" cy="614045"/>
            <wp:effectExtent l="0" t="0" r="6985" b="0"/>
            <wp:docPr id="337179078" name="Picture 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6"/>
                    <pic:cNvPicPr>
                      <a:picLocks noChangeAspect="1" noChangeArrowheads="1"/>
                    </pic:cNvPicPr>
                  </pic:nvPicPr>
                  <pic:blipFill>
                    <a:blip r:embed="rId3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16C94" w:rsidRPr="004B51B1">
        <w:rPr>
          <w:rFonts w:ascii="Times New Roman" w:hAnsi="Times New Roman" w:cs="Times New Roman"/>
        </w:rPr>
        <w:t xml:space="preserve"> </w:t>
      </w:r>
      <w:r w:rsidR="00FB6393">
        <w:rPr>
          <w:rFonts w:ascii="Times New Roman" w:hAnsi="Times New Roman" w:cs="Times New Roman"/>
        </w:rPr>
        <w:t>331</w:t>
      </w:r>
      <w:r w:rsidR="00686F88">
        <w:rPr>
          <w:rFonts w:ascii="Times New Roman" w:hAnsi="Times New Roman" w:cs="Times New Roman"/>
        </w:rPr>
        <w:t>. Mapping</w:t>
      </w:r>
      <w:r w:rsidR="00B16C94" w:rsidRPr="004B51B1">
        <w:rPr>
          <w:rFonts w:ascii="Times New Roman" w:hAnsi="Times New Roman" w:cs="Times New Roman"/>
        </w:rPr>
        <w:t xml:space="preserve"> of</w:t>
      </w:r>
      <w:r w:rsidR="00B16C94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623D0C" w:rsidRPr="004B51B1">
        <w:rPr>
          <w:rFonts w:ascii="Times New Roman" w:hAnsi="Times New Roman" w:cs="Times New Roman"/>
        </w:rPr>
        <w:t xml:space="preserve"> </w:t>
      </w:r>
      <w:r w:rsidR="00B16C94">
        <w:rPr>
          <w:rFonts w:ascii="Times New Roman" w:hAnsi="Times New Roman" w:cs="Times New Roman"/>
        </w:rPr>
        <w:t>t</w:t>
      </w:r>
      <w:r w:rsidR="00B16C9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B16C94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61558">
        <w:rPr>
          <w:rFonts w:ascii="Times New Roman" w:hAnsi="Times New Roman" w:cs="Times New Roman"/>
        </w:rPr>
        <w:t>4</w:t>
      </w:r>
    </w:p>
    <w:p w14:paraId="3AE28192" w14:textId="0DBF3391" w:rsidR="00C64B94" w:rsidRDefault="002C3B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14275" behindDoc="0" locked="0" layoutInCell="1" allowOverlap="1" wp14:anchorId="6AF9BC62" wp14:editId="7B29F3A6">
                <wp:simplePos x="0" y="0"/>
                <wp:positionH relativeFrom="leftMargin">
                  <wp:align>right</wp:align>
                </wp:positionH>
                <wp:positionV relativeFrom="paragraph">
                  <wp:posOffset>290830</wp:posOffset>
                </wp:positionV>
                <wp:extent cx="477520" cy="545465"/>
                <wp:effectExtent l="0" t="0" r="17780" b="26035"/>
                <wp:wrapNone/>
                <wp:docPr id="1289204091" name="Text Box 1289204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6C31528" w14:textId="2E0CD6D3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3B1F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350F8536" w14:textId="5F3ABC2E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9BC62" id="Text Box 1289204091" o:spid="_x0000_s1366" type="#_x0000_t202" style="position:absolute;margin-left:-13.6pt;margin-top:22.9pt;width:37.6pt;height:42.95pt;z-index:2524142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" fillcolor="window" strokecolor="window" strokeweight=".5pt">
                <v:textbox>
                  <w:txbxContent>
                    <w:p w14:paraId="76C31528" w14:textId="2E0CD6D3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3B1F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350F8536" w14:textId="5F3ABC2E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B450C9" w14:textId="56660876" w:rsidR="003578F7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B97473E" wp14:editId="1E648C97">
            <wp:extent cx="5936615" cy="648335"/>
            <wp:effectExtent l="0" t="0" r="6985" b="0"/>
            <wp:docPr id="2043679263" name="Picture 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7"/>
                    <pic:cNvPicPr>
                      <a:picLocks noChangeAspect="1" noChangeArrowheads="1"/>
                    </pic:cNvPicPr>
                  </pic:nvPicPr>
                  <pic:blipFill>
                    <a:blip r:embed="rId3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FB6393">
        <w:rPr>
          <w:rFonts w:ascii="Times New Roman" w:hAnsi="Times New Roman" w:cs="Times New Roman"/>
        </w:rPr>
        <w:t>332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623D0C" w:rsidRPr="004B51B1">
        <w:rPr>
          <w:rFonts w:ascii="Times New Roman" w:hAnsi="Times New Roman" w:cs="Times New Roman"/>
        </w:rPr>
        <w:t xml:space="preserve"> </w:t>
      </w:r>
      <w:r w:rsidR="003578F7" w:rsidRPr="004B51B1">
        <w:rPr>
          <w:rFonts w:ascii="Times New Roman" w:hAnsi="Times New Roman" w:cs="Times New Roman"/>
        </w:rPr>
        <w:t xml:space="preserve">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5</w:t>
      </w:r>
    </w:p>
    <w:p w14:paraId="67D60CC2" w14:textId="3C518621" w:rsidR="003578F7" w:rsidRDefault="002C3B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12227" behindDoc="0" locked="0" layoutInCell="1" allowOverlap="1" wp14:anchorId="3C7ABB76" wp14:editId="1E936680">
                <wp:simplePos x="0" y="0"/>
                <wp:positionH relativeFrom="leftMargin">
                  <wp:align>right</wp:align>
                </wp:positionH>
                <wp:positionV relativeFrom="paragraph">
                  <wp:posOffset>282995</wp:posOffset>
                </wp:positionV>
                <wp:extent cx="477520" cy="545465"/>
                <wp:effectExtent l="0" t="0" r="17780" b="26035"/>
                <wp:wrapNone/>
                <wp:docPr id="1362998652" name="Text Box 13629986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1E19917" w14:textId="44DEBB3B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3B1F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6BAFC78" w14:textId="33A41E4A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ABB76" id="Text Box 1362998652" o:spid="_x0000_s1367" type="#_x0000_t202" style="position:absolute;margin-left:-13.6pt;margin-top:22.3pt;width:37.6pt;height:42.95pt;z-index:2524122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Yj1PQ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" fillcolor="window" strokecolor="window" strokeweight=".5pt">
                <v:textbox>
                  <w:txbxContent>
                    <w:p w14:paraId="61E19917" w14:textId="44DEBB3B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3B1F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6BAFC78" w14:textId="33A41E4A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6DB99D" w14:textId="235F6A57" w:rsidR="003578F7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0DCA21B" wp14:editId="3529C482">
            <wp:extent cx="5936615" cy="600710"/>
            <wp:effectExtent l="0" t="0" r="6985" b="8890"/>
            <wp:docPr id="2144194335" name="Picture 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8"/>
                    <pic:cNvPicPr>
                      <a:picLocks noChangeAspect="1" noChangeArrowheads="1"/>
                    </pic:cNvPicPr>
                  </pic:nvPicPr>
                  <pic:blipFill>
                    <a:blip r:embed="rId3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96151B">
        <w:rPr>
          <w:rFonts w:ascii="Times New Roman" w:hAnsi="Times New Roman" w:cs="Times New Roman"/>
        </w:rPr>
        <w:t>333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</w:p>
    <w:p w14:paraId="7F4D69D5" w14:textId="024E3BD7" w:rsidR="00C64B94" w:rsidRDefault="002C3B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10179" behindDoc="0" locked="0" layoutInCell="1" allowOverlap="1" wp14:anchorId="3356EFB3" wp14:editId="0E5A484D">
                <wp:simplePos x="0" y="0"/>
                <wp:positionH relativeFrom="leftMargin">
                  <wp:align>right</wp:align>
                </wp:positionH>
                <wp:positionV relativeFrom="paragraph">
                  <wp:posOffset>311795</wp:posOffset>
                </wp:positionV>
                <wp:extent cx="477520" cy="545465"/>
                <wp:effectExtent l="0" t="0" r="17780" b="26035"/>
                <wp:wrapNone/>
                <wp:docPr id="1957481408" name="Text Box 195748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C9C3D85" w14:textId="189EC754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3B1F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40F0F8A6" w14:textId="3ED2B7A6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6EFB3" id="Text Box 1957481408" o:spid="_x0000_s1368" type="#_x0000_t202" style="position:absolute;margin-left:-13.6pt;margin-top:24.55pt;width:37.6pt;height:42.95pt;z-index:2524101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SlRPg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" fillcolor="window" strokecolor="window" strokeweight=".5pt">
                <v:textbox>
                  <w:txbxContent>
                    <w:p w14:paraId="6C9C3D85" w14:textId="189EC754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3B1F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40F0F8A6" w14:textId="3ED2B7A6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FC20C1" w14:textId="1E7F4C6C" w:rsidR="003578F7" w:rsidRPr="00E110EC" w:rsidRDefault="002D0F78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082CEF4" wp14:editId="131C0648">
            <wp:extent cx="5936615" cy="614045"/>
            <wp:effectExtent l="0" t="0" r="6985" b="0"/>
            <wp:docPr id="1473487970" name="Picture 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9"/>
                    <pic:cNvPicPr>
                      <a:picLocks noChangeAspect="1" noChangeArrowheads="1"/>
                    </pic:cNvPicPr>
                  </pic:nvPicPr>
                  <pic:blipFill>
                    <a:blip r:embed="rId3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96151B">
        <w:rPr>
          <w:rFonts w:ascii="Times New Roman" w:hAnsi="Times New Roman" w:cs="Times New Roman"/>
        </w:rPr>
        <w:t>334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623D0C" w:rsidRPr="004B51B1">
        <w:rPr>
          <w:rFonts w:ascii="Times New Roman" w:hAnsi="Times New Roman" w:cs="Times New Roman"/>
        </w:rPr>
        <w:t xml:space="preserve"> 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7</w:t>
      </w:r>
    </w:p>
    <w:p w14:paraId="438DE883" w14:textId="77777777" w:rsidR="00C64B94" w:rsidRDefault="00C64B94">
      <w:pPr>
        <w:rPr>
          <w:rFonts w:ascii="Times New Roman" w:hAnsi="Times New Roman" w:cs="Times New Roman"/>
          <w:sz w:val="24"/>
          <w:szCs w:val="24"/>
        </w:rPr>
      </w:pPr>
    </w:p>
    <w:p w14:paraId="140A06B7" w14:textId="14A38349" w:rsidR="003578F7" w:rsidRPr="00E110EC" w:rsidRDefault="000D65B0" w:rsidP="00E11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08131" behindDoc="0" locked="0" layoutInCell="1" allowOverlap="1" wp14:anchorId="2D77F36E" wp14:editId="7ACE0E54">
                <wp:simplePos x="0" y="0"/>
                <wp:positionH relativeFrom="leftMargin">
                  <wp:align>right</wp:align>
                </wp:positionH>
                <wp:positionV relativeFrom="paragraph">
                  <wp:posOffset>7200</wp:posOffset>
                </wp:positionV>
                <wp:extent cx="477520" cy="545465"/>
                <wp:effectExtent l="0" t="0" r="17780" b="26035"/>
                <wp:wrapNone/>
                <wp:docPr id="700981139" name="Text Box 700981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3D1A96C" w14:textId="7C3DBD26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3B1F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3D5D59EB" w14:textId="59F2FCBC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7F36E" id="Text Box 700981139" o:spid="_x0000_s1369" type="#_x0000_t202" style="position:absolute;margin-left:-13.6pt;margin-top:.55pt;width:37.6pt;height:42.95pt;z-index:2524081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" fillcolor="window" strokecolor="window" strokeweight=".5pt">
                <v:textbox>
                  <w:txbxContent>
                    <w:p w14:paraId="23D1A96C" w14:textId="7C3DBD26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3B1F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3D5D59EB" w14:textId="59F2FCBC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A8E20DF" wp14:editId="719242DD">
            <wp:extent cx="5936615" cy="614045"/>
            <wp:effectExtent l="0" t="0" r="6985" b="0"/>
            <wp:docPr id="1115119876" name="Picture 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0"/>
                    <pic:cNvPicPr>
                      <a:picLocks noChangeAspect="1" noChangeArrowheads="1"/>
                    </pic:cNvPicPr>
                  </pic:nvPicPr>
                  <pic:blipFill>
                    <a:blip r:embed="rId3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96151B">
        <w:rPr>
          <w:rFonts w:ascii="Times New Roman" w:hAnsi="Times New Roman" w:cs="Times New Roman"/>
        </w:rPr>
        <w:t>335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623D0C" w:rsidRPr="004B51B1">
        <w:rPr>
          <w:rFonts w:ascii="Times New Roman" w:hAnsi="Times New Roman" w:cs="Times New Roman"/>
        </w:rPr>
        <w:t xml:space="preserve"> </w:t>
      </w:r>
      <w:r w:rsidR="003578F7" w:rsidRPr="004B51B1">
        <w:rPr>
          <w:rFonts w:ascii="Times New Roman" w:hAnsi="Times New Roman" w:cs="Times New Roman"/>
        </w:rPr>
        <w:t xml:space="preserve">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8</w:t>
      </w:r>
    </w:p>
    <w:p w14:paraId="2FA149B5" w14:textId="32405CF8" w:rsidR="00C64B94" w:rsidRDefault="00C64B94">
      <w:pPr>
        <w:rPr>
          <w:rFonts w:ascii="Times New Roman" w:hAnsi="Times New Roman" w:cs="Times New Roman"/>
          <w:sz w:val="24"/>
          <w:szCs w:val="24"/>
        </w:rPr>
      </w:pPr>
    </w:p>
    <w:p w14:paraId="6CA258AF" w14:textId="46F76F61" w:rsidR="003578F7" w:rsidRPr="00E110EC" w:rsidRDefault="00E110EC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06083" behindDoc="0" locked="0" layoutInCell="1" allowOverlap="1" wp14:anchorId="03B35B18" wp14:editId="02E93087">
                <wp:simplePos x="0" y="0"/>
                <wp:positionH relativeFrom="leftMargin">
                  <wp:align>right</wp:align>
                </wp:positionH>
                <wp:positionV relativeFrom="paragraph">
                  <wp:posOffset>-3175</wp:posOffset>
                </wp:positionV>
                <wp:extent cx="477520" cy="545465"/>
                <wp:effectExtent l="0" t="0" r="17780" b="26035"/>
                <wp:wrapNone/>
                <wp:docPr id="1046940811" name="Text Box 10469408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F49E2D6" w14:textId="16CE049B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3B1F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10900FC6" w14:textId="4BD5AE44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35B18" id="Text Box 1046940811" o:spid="_x0000_s1370" type="#_x0000_t202" style="position:absolute;margin-left:-13.6pt;margin-top:-.25pt;width:37.6pt;height:42.95pt;z-index:2524060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" fillcolor="window" strokecolor="window" strokeweight=".5pt">
                <v:textbox>
                  <w:txbxContent>
                    <w:p w14:paraId="3F49E2D6" w14:textId="16CE049B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3B1F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10900FC6" w14:textId="4BD5AE44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5BF5C42" wp14:editId="258B719C">
            <wp:extent cx="5936615" cy="600710"/>
            <wp:effectExtent l="0" t="0" r="6985" b="8890"/>
            <wp:docPr id="422644988" name="Picture 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1"/>
                    <pic:cNvPicPr>
                      <a:picLocks noChangeAspect="1" noChangeArrowheads="1"/>
                    </pic:cNvPicPr>
                  </pic:nvPicPr>
                  <pic:blipFill>
                    <a:blip r:embed="rId3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E04A4">
        <w:rPr>
          <w:rFonts w:ascii="Times New Roman" w:hAnsi="Times New Roman" w:cs="Times New Roman"/>
        </w:rPr>
        <w:t>336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</w:t>
      </w:r>
      <w:r w:rsidR="003578F7">
        <w:rPr>
          <w:rFonts w:ascii="Times New Roman" w:hAnsi="Times New Roman" w:cs="Times New Roman"/>
        </w:rPr>
        <w:t>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9</w:t>
      </w:r>
    </w:p>
    <w:p w14:paraId="68C50595" w14:textId="7C1BD85A" w:rsidR="00C64B94" w:rsidRDefault="002C3B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04035" behindDoc="0" locked="0" layoutInCell="1" allowOverlap="1" wp14:anchorId="20EB8072" wp14:editId="54C0A17C">
                <wp:simplePos x="0" y="0"/>
                <wp:positionH relativeFrom="leftMargin">
                  <wp:posOffset>285750</wp:posOffset>
                </wp:positionH>
                <wp:positionV relativeFrom="paragraph">
                  <wp:posOffset>301625</wp:posOffset>
                </wp:positionV>
                <wp:extent cx="610870" cy="628650"/>
                <wp:effectExtent l="0" t="0" r="17780" b="19050"/>
                <wp:wrapNone/>
                <wp:docPr id="140557494" name="Text Box 1405574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870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A86433A" w14:textId="7B912DAA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2C3B1F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0BCDFD09" w14:textId="7598EAA0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B8072" id="Text Box 140557494" o:spid="_x0000_s1371" type="#_x0000_t202" style="position:absolute;margin-left:22.5pt;margin-top:23.75pt;width:48.1pt;height:49.5pt;z-index:2524040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" fillcolor="window" strokecolor="window" strokeweight=".5pt">
                <v:textbox>
                  <w:txbxContent>
                    <w:p w14:paraId="7A86433A" w14:textId="7B912DAA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1</w:t>
                      </w:r>
                      <w:r w:rsidR="002C3B1F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0BCDFD09" w14:textId="7598EAA0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ADFAC4" w14:textId="7D0007AE" w:rsidR="003578F7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92AEF05" wp14:editId="0C048C6A">
            <wp:extent cx="5936615" cy="566420"/>
            <wp:effectExtent l="0" t="0" r="6985" b="5080"/>
            <wp:docPr id="1443160653" name="Picture 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2"/>
                    <pic:cNvPicPr>
                      <a:picLocks noChangeAspect="1" noChangeArrowheads="1"/>
                    </pic:cNvPicPr>
                  </pic:nvPicPr>
                  <pic:blipFill>
                    <a:blip r:embed="rId3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E04A4">
        <w:rPr>
          <w:rFonts w:ascii="Times New Roman" w:hAnsi="Times New Roman" w:cs="Times New Roman"/>
        </w:rPr>
        <w:t>337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0</w:t>
      </w:r>
    </w:p>
    <w:p w14:paraId="7092D87D" w14:textId="60D0D8DA" w:rsidR="00C64B94" w:rsidRDefault="002C3B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01987" behindDoc="0" locked="0" layoutInCell="1" allowOverlap="1" wp14:anchorId="4D189015" wp14:editId="42A94D35">
                <wp:simplePos x="0" y="0"/>
                <wp:positionH relativeFrom="leftMargin">
                  <wp:posOffset>390525</wp:posOffset>
                </wp:positionH>
                <wp:positionV relativeFrom="paragraph">
                  <wp:posOffset>293370</wp:posOffset>
                </wp:positionV>
                <wp:extent cx="525145" cy="581025"/>
                <wp:effectExtent l="0" t="0" r="27305" b="28575"/>
                <wp:wrapNone/>
                <wp:docPr id="949256952" name="Text Box 949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3E60419" w14:textId="45420B28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2C3B1F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A381445" w14:textId="1367DB6C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89015" id="Text Box 949256952" o:spid="_x0000_s1372" type="#_x0000_t202" style="position:absolute;margin-left:30.75pt;margin-top:23.1pt;width:41.35pt;height:45.75pt;z-index:25240198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" fillcolor="window" strokecolor="window" strokeweight=".5pt">
                <v:textbox>
                  <w:txbxContent>
                    <w:p w14:paraId="63E60419" w14:textId="45420B28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1</w:t>
                      </w:r>
                      <w:r w:rsidR="002C3B1F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0A381445" w14:textId="1367DB6C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3624B2" w14:textId="0533A529" w:rsidR="003578F7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3779E8" wp14:editId="0391D0D1">
            <wp:extent cx="5936615" cy="539115"/>
            <wp:effectExtent l="0" t="0" r="6985" b="0"/>
            <wp:docPr id="909856372" name="Picture 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3"/>
                    <pic:cNvPicPr>
                      <a:picLocks noChangeAspect="1" noChangeArrowheads="1"/>
                    </pic:cNvPicPr>
                  </pic:nvPicPr>
                  <pic:blipFill>
                    <a:blip r:embed="rId3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E04A4">
        <w:rPr>
          <w:rFonts w:ascii="Times New Roman" w:hAnsi="Times New Roman" w:cs="Times New Roman"/>
        </w:rPr>
        <w:t>338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623D0C" w:rsidRPr="004B51B1">
        <w:rPr>
          <w:rFonts w:ascii="Times New Roman" w:hAnsi="Times New Roman" w:cs="Times New Roman"/>
        </w:rPr>
        <w:t xml:space="preserve"> </w:t>
      </w:r>
      <w:r w:rsidR="003578F7">
        <w:rPr>
          <w:rFonts w:ascii="Times New Roman" w:hAnsi="Times New Roman" w:cs="Times New Roman"/>
        </w:rPr>
        <w:t>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1</w:t>
      </w:r>
    </w:p>
    <w:p w14:paraId="1895BDE9" w14:textId="6E6A502C" w:rsidR="00C64B94" w:rsidRDefault="002C3B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99939" behindDoc="0" locked="0" layoutInCell="1" allowOverlap="1" wp14:anchorId="50C338FA" wp14:editId="30CD7FF4">
                <wp:simplePos x="0" y="0"/>
                <wp:positionH relativeFrom="leftMargin">
                  <wp:align>right</wp:align>
                </wp:positionH>
                <wp:positionV relativeFrom="paragraph">
                  <wp:posOffset>308610</wp:posOffset>
                </wp:positionV>
                <wp:extent cx="496570" cy="561975"/>
                <wp:effectExtent l="0" t="0" r="17780" b="28575"/>
                <wp:wrapNone/>
                <wp:docPr id="1483994501" name="Text Box 14839945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5732985" w14:textId="0D327BDE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6191E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3E0CBD44" w14:textId="37564226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338FA" id="Text Box 1483994501" o:spid="_x0000_s1373" type="#_x0000_t202" style="position:absolute;margin-left:-12.1pt;margin-top:24.3pt;width:39.1pt;height:44.25pt;z-index:2523999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" fillcolor="window" strokecolor="window" strokeweight=".5pt">
                <v:textbox>
                  <w:txbxContent>
                    <w:p w14:paraId="55732985" w14:textId="0D327BDE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1</w:t>
                      </w:r>
                      <w:r w:rsidR="0076191E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3E0CBD44" w14:textId="37564226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587CD8" w14:textId="56B27EA5" w:rsidR="003578F7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0281112" wp14:editId="76570618">
            <wp:extent cx="5936615" cy="614045"/>
            <wp:effectExtent l="0" t="0" r="6985" b="0"/>
            <wp:docPr id="1987223677" name="Picture 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4"/>
                    <pic:cNvPicPr>
                      <a:picLocks noChangeAspect="1" noChangeArrowheads="1"/>
                    </pic:cNvPicPr>
                  </pic:nvPicPr>
                  <pic:blipFill>
                    <a:blip r:embed="rId3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E04A4">
        <w:rPr>
          <w:rFonts w:ascii="Times New Roman" w:hAnsi="Times New Roman" w:cs="Times New Roman"/>
        </w:rPr>
        <w:t>339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2</w:t>
      </w:r>
    </w:p>
    <w:p w14:paraId="7AB31A6E" w14:textId="5F46B51C" w:rsidR="00C64B94" w:rsidRDefault="007619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97891" behindDoc="0" locked="0" layoutInCell="1" allowOverlap="1" wp14:anchorId="5964EBA0" wp14:editId="5B651827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506095" cy="619125"/>
                <wp:effectExtent l="0" t="0" r="27305" b="28575"/>
                <wp:wrapNone/>
                <wp:docPr id="435460231" name="Text Box 435460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DDB4F9C" w14:textId="0CEFEB0B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6191E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18A1719" w14:textId="31975E06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4EBA0" id="Text Box 435460231" o:spid="_x0000_s1374" type="#_x0000_t202" style="position:absolute;margin-left:-11.35pt;margin-top:23.3pt;width:39.85pt;height:48.75pt;z-index:2523978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" fillcolor="window" strokecolor="window" strokeweight=".5pt">
                <v:textbox>
                  <w:txbxContent>
                    <w:p w14:paraId="6DDB4F9C" w14:textId="0CEFEB0B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1</w:t>
                      </w:r>
                      <w:r w:rsidR="0076191E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18A1719" w14:textId="31975E06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EC05CB" w14:textId="084C9302" w:rsidR="00C64B94" w:rsidRDefault="002D0F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1B19473" wp14:editId="4CAF2624">
            <wp:extent cx="5936615" cy="641350"/>
            <wp:effectExtent l="0" t="0" r="6985" b="6350"/>
            <wp:docPr id="637596902" name="Picture 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5"/>
                    <pic:cNvPicPr>
                      <a:picLocks noChangeAspect="1" noChangeArrowheads="1"/>
                    </pic:cNvPicPr>
                  </pic:nvPicPr>
                  <pic:blipFill>
                    <a:blip r:embed="rId3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E04A4">
        <w:rPr>
          <w:rFonts w:ascii="Times New Roman" w:hAnsi="Times New Roman" w:cs="Times New Roman"/>
        </w:rPr>
        <w:t>340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623D0C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B4B0A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3</w:t>
      </w:r>
    </w:p>
    <w:p w14:paraId="209024DD" w14:textId="53D0211B" w:rsidR="00C64B94" w:rsidRDefault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95843" behindDoc="0" locked="0" layoutInCell="1" allowOverlap="1" wp14:anchorId="1D52B0F2" wp14:editId="7292F441">
                <wp:simplePos x="0" y="0"/>
                <wp:positionH relativeFrom="leftMargin">
                  <wp:align>right</wp:align>
                </wp:positionH>
                <wp:positionV relativeFrom="paragraph">
                  <wp:posOffset>297180</wp:posOffset>
                </wp:positionV>
                <wp:extent cx="515620" cy="563880"/>
                <wp:effectExtent l="0" t="0" r="17780" b="26670"/>
                <wp:wrapNone/>
                <wp:docPr id="2061407258" name="Text Box 2061407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38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77BA286" w14:textId="4B8BE255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6191E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D16ABF9" w14:textId="766BBD3C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2B0F2" id="Text Box 2061407258" o:spid="_x0000_s1375" type="#_x0000_t202" style="position:absolute;margin-left:-10.6pt;margin-top:23.4pt;width:40.6pt;height:44.4pt;z-index:2523958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" fillcolor="window" strokecolor="window" strokeweight=".5pt">
                <v:textbox>
                  <w:txbxContent>
                    <w:p w14:paraId="077BA286" w14:textId="4B8BE255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1</w:t>
                      </w:r>
                      <w:r w:rsidR="0076191E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2D16ABF9" w14:textId="766BBD3C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7009EF" w14:textId="0AB14D97" w:rsidR="003578F7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47795EC" wp14:editId="1BD16F7F">
            <wp:extent cx="5936615" cy="573405"/>
            <wp:effectExtent l="0" t="0" r="6985" b="0"/>
            <wp:docPr id="351915085" name="Picture 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6"/>
                    <pic:cNvPicPr>
                      <a:picLocks noChangeAspect="1" noChangeArrowheads="1"/>
                    </pic:cNvPicPr>
                  </pic:nvPicPr>
                  <pic:blipFill>
                    <a:blip r:embed="rId3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E04A4">
        <w:rPr>
          <w:rFonts w:ascii="Times New Roman" w:hAnsi="Times New Roman" w:cs="Times New Roman"/>
        </w:rPr>
        <w:t>341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25077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4</w:t>
      </w:r>
    </w:p>
    <w:p w14:paraId="1FF6BD0A" w14:textId="03EA5860" w:rsidR="00C64B94" w:rsidRDefault="007619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93795" behindDoc="0" locked="0" layoutInCell="1" allowOverlap="1" wp14:anchorId="70464789" wp14:editId="2CA42EF6">
                <wp:simplePos x="0" y="0"/>
                <wp:positionH relativeFrom="leftMargin">
                  <wp:posOffset>361950</wp:posOffset>
                </wp:positionH>
                <wp:positionV relativeFrom="paragraph">
                  <wp:posOffset>306705</wp:posOffset>
                </wp:positionV>
                <wp:extent cx="544195" cy="571500"/>
                <wp:effectExtent l="0" t="0" r="27305" b="19050"/>
                <wp:wrapNone/>
                <wp:docPr id="98744114" name="Text Box 98744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9FD5AEA" w14:textId="3BDED3C4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6191E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0795B820" w14:textId="30422466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64789" id="Text Box 98744114" o:spid="_x0000_s1376" type="#_x0000_t202" style="position:absolute;margin-left:28.5pt;margin-top:24.15pt;width:42.85pt;height:45pt;z-index:25239379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" fillcolor="window" strokecolor="window" strokeweight=".5pt">
                <v:textbox>
                  <w:txbxContent>
                    <w:p w14:paraId="79FD5AEA" w14:textId="3BDED3C4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1</w:t>
                      </w:r>
                      <w:r w:rsidR="0076191E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0795B820" w14:textId="30422466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F2BB82" w14:textId="31AA6723" w:rsidR="003578F7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A110243" wp14:editId="38687EB3">
            <wp:extent cx="5936615" cy="628015"/>
            <wp:effectExtent l="0" t="0" r="6985" b="635"/>
            <wp:docPr id="825310428" name="Picture 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7"/>
                    <pic:cNvPicPr>
                      <a:picLocks noChangeAspect="1" noChangeArrowheads="1"/>
                    </pic:cNvPicPr>
                  </pic:nvPicPr>
                  <pic:blipFill>
                    <a:blip r:embed="rId3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578F7" w:rsidRPr="004B51B1">
        <w:rPr>
          <w:rFonts w:ascii="Times New Roman" w:hAnsi="Times New Roman" w:cs="Times New Roman"/>
        </w:rPr>
        <w:t xml:space="preserve"> </w:t>
      </w:r>
      <w:r w:rsidR="003E04A4">
        <w:rPr>
          <w:rFonts w:ascii="Times New Roman" w:hAnsi="Times New Roman" w:cs="Times New Roman"/>
        </w:rPr>
        <w:t>342</w:t>
      </w:r>
      <w:r w:rsidR="00686F88">
        <w:rPr>
          <w:rFonts w:ascii="Times New Roman" w:hAnsi="Times New Roman" w:cs="Times New Roman"/>
        </w:rPr>
        <w:t>. Mapping</w:t>
      </w:r>
      <w:r w:rsidR="003578F7" w:rsidRPr="004B51B1">
        <w:rPr>
          <w:rFonts w:ascii="Times New Roman" w:hAnsi="Times New Roman" w:cs="Times New Roman"/>
        </w:rPr>
        <w:t xml:space="preserve"> of</w:t>
      </w:r>
      <w:r w:rsidR="003578F7">
        <w:rPr>
          <w:rFonts w:ascii="Times New Roman" w:hAnsi="Times New Roman" w:cs="Times New Roman"/>
        </w:rPr>
        <w:t xml:space="preserve"> </w:t>
      </w:r>
      <w:r w:rsidR="0025077F">
        <w:rPr>
          <w:rFonts w:ascii="Times New Roman" w:hAnsi="Times New Roman" w:cs="Times New Roman"/>
        </w:rPr>
        <w:t>Hi-C contact</w:t>
      </w:r>
      <w:r w:rsidR="003578F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>6</w:t>
      </w:r>
      <w:r w:rsidR="003578F7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5</w:t>
      </w:r>
    </w:p>
    <w:p w14:paraId="2CA86D0C" w14:textId="77777777" w:rsidR="00CB1AA4" w:rsidRDefault="00CB1AA4">
      <w:pPr>
        <w:rPr>
          <w:rFonts w:ascii="Times New Roman" w:hAnsi="Times New Roman" w:cs="Times New Roman"/>
          <w:sz w:val="24"/>
          <w:szCs w:val="24"/>
        </w:rPr>
      </w:pPr>
    </w:p>
    <w:p w14:paraId="57234050" w14:textId="77777777" w:rsidR="00CB1AA4" w:rsidRDefault="00CB1AA4">
      <w:pPr>
        <w:rPr>
          <w:rFonts w:ascii="Times New Roman" w:hAnsi="Times New Roman" w:cs="Times New Roman"/>
          <w:sz w:val="24"/>
          <w:szCs w:val="24"/>
        </w:rPr>
      </w:pPr>
    </w:p>
    <w:p w14:paraId="534E1471" w14:textId="77777777" w:rsidR="00CB1AA4" w:rsidRDefault="00CB1AA4">
      <w:pPr>
        <w:rPr>
          <w:rFonts w:ascii="Times New Roman" w:hAnsi="Times New Roman" w:cs="Times New Roman"/>
          <w:sz w:val="24"/>
          <w:szCs w:val="24"/>
        </w:rPr>
      </w:pPr>
    </w:p>
    <w:p w14:paraId="7A18D4B5" w14:textId="3F93E020" w:rsidR="003F0E50" w:rsidRPr="00CB1AA4" w:rsidRDefault="00CB1AA4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91747" behindDoc="0" locked="0" layoutInCell="1" allowOverlap="1" wp14:anchorId="1DB2772D" wp14:editId="17FC27E9">
                <wp:simplePos x="0" y="0"/>
                <wp:positionH relativeFrom="leftMargin">
                  <wp:align>right</wp:align>
                </wp:positionH>
                <wp:positionV relativeFrom="paragraph">
                  <wp:posOffset>4445</wp:posOffset>
                </wp:positionV>
                <wp:extent cx="582295" cy="545465"/>
                <wp:effectExtent l="0" t="0" r="27305" b="26035"/>
                <wp:wrapNone/>
                <wp:docPr id="1750995032" name="Text Box 17509950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295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7656174" w14:textId="35DEC1E6" w:rsidR="000D65B0" w:rsidRPr="0036648D" w:rsidRDefault="00864FAE" w:rsidP="000D65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77585DED" w14:textId="3FDA7431" w:rsidR="000D65B0" w:rsidRPr="0036648D" w:rsidRDefault="00864FAE" w:rsidP="000D6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D65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2772D" id="Text Box 1750995032" o:spid="_x0000_s1377" type="#_x0000_t202" style="position:absolute;margin-left:-5.35pt;margin-top:.35pt;width:45.85pt;height:42.95pt;z-index:2523917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" fillcolor="window" strokecolor="window" strokeweight=".5pt">
                <v:textbox>
                  <w:txbxContent>
                    <w:p w14:paraId="27656174" w14:textId="35DEC1E6" w:rsidR="000D65B0" w:rsidRPr="0036648D" w:rsidRDefault="00864FAE" w:rsidP="000D65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77585DED" w14:textId="3FDA7431" w:rsidR="000D65B0" w:rsidRPr="0036648D" w:rsidRDefault="00864FAE" w:rsidP="000D6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D65B0"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4C1698" wp14:editId="6E4C21DE">
            <wp:extent cx="5731510" cy="546851"/>
            <wp:effectExtent l="0" t="0" r="2540" b="5715"/>
            <wp:docPr id="1628449065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8"/>
                    <pic:cNvPicPr>
                      <a:picLocks noChangeAspect="1" noChangeArrowheads="1"/>
                    </pic:cNvPicPr>
                  </pic:nvPicPr>
                  <pic:blipFill>
                    <a:blip r:embed="rId3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6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3E04A4">
        <w:rPr>
          <w:rFonts w:ascii="Times New Roman" w:hAnsi="Times New Roman" w:cs="Times New Roman"/>
        </w:rPr>
        <w:t>343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of</w:t>
      </w:r>
      <w:r w:rsidR="003F0E50">
        <w:rPr>
          <w:rFonts w:ascii="Times New Roman" w:hAnsi="Times New Roman" w:cs="Times New Roman"/>
        </w:rPr>
        <w:t xml:space="preserve"> </w:t>
      </w:r>
      <w:r w:rsidR="0025077F">
        <w:rPr>
          <w:rFonts w:ascii="Times New Roman" w:hAnsi="Times New Roman" w:cs="Times New Roman"/>
        </w:rPr>
        <w:t>Hi-C contac</w:t>
      </w:r>
      <w:r w:rsidR="003F0E50">
        <w:rPr>
          <w:rFonts w:ascii="Times New Roman" w:hAnsi="Times New Roman" w:cs="Times New Roman"/>
        </w:rPr>
        <w:t>t</w:t>
      </w:r>
      <w:r w:rsidR="003F0E5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6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6</w:t>
      </w:r>
    </w:p>
    <w:p w14:paraId="57560B65" w14:textId="1F2F4ACE" w:rsidR="00C64B94" w:rsidRDefault="00F950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89699" behindDoc="0" locked="0" layoutInCell="1" allowOverlap="1" wp14:anchorId="4DC0245E" wp14:editId="74558CE3">
                <wp:simplePos x="0" y="0"/>
                <wp:positionH relativeFrom="leftMargin">
                  <wp:align>right</wp:align>
                </wp:positionH>
                <wp:positionV relativeFrom="paragraph">
                  <wp:posOffset>307300</wp:posOffset>
                </wp:positionV>
                <wp:extent cx="477520" cy="545465"/>
                <wp:effectExtent l="0" t="0" r="17780" b="26035"/>
                <wp:wrapNone/>
                <wp:docPr id="1780480796" name="Text Box 1780480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B77B72D" w14:textId="67CA7C29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ABAF8E3" w14:textId="45CB779E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C0245E" id="Text Box 1780480796" o:spid="_x0000_s1378" type="#_x0000_t202" style="position:absolute;margin-left:-13.6pt;margin-top:24.2pt;width:37.6pt;height:42.95pt;z-index:2523896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kaRPgIAAKYEAAAOAAAAZHJzL2Uyb0RvYy54bWysVN1v2jAQf5+0/8Hy+whQQr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" fillcolor="window" strokecolor="window" strokeweight=".5pt">
                <v:textbox>
                  <w:txbxContent>
                    <w:p w14:paraId="1B77B72D" w14:textId="67CA7C29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5ABAF8E3" w14:textId="45CB779E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1CBE4D" w14:textId="2709F43B" w:rsidR="003F0E50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BEA0923" wp14:editId="0A10998A">
            <wp:extent cx="5936615" cy="648335"/>
            <wp:effectExtent l="0" t="0" r="6985" b="0"/>
            <wp:docPr id="1675017581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9"/>
                    <pic:cNvPicPr>
                      <a:picLocks noChangeAspect="1" noChangeArrowheads="1"/>
                    </pic:cNvPicPr>
                  </pic:nvPicPr>
                  <pic:blipFill>
                    <a:blip r:embed="rId3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3E04A4">
        <w:rPr>
          <w:rFonts w:ascii="Times New Roman" w:hAnsi="Times New Roman" w:cs="Times New Roman"/>
        </w:rPr>
        <w:t>3</w:t>
      </w:r>
      <w:r w:rsidR="0063670D">
        <w:rPr>
          <w:rFonts w:ascii="Times New Roman" w:hAnsi="Times New Roman" w:cs="Times New Roman"/>
        </w:rPr>
        <w:t>44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of</w:t>
      </w:r>
      <w:r w:rsidR="003F0E50">
        <w:rPr>
          <w:rFonts w:ascii="Times New Roman" w:hAnsi="Times New Roman" w:cs="Times New Roman"/>
        </w:rPr>
        <w:t xml:space="preserve"> </w:t>
      </w:r>
      <w:r w:rsidR="00F950DB">
        <w:rPr>
          <w:rFonts w:ascii="Times New Roman" w:hAnsi="Times New Roman" w:cs="Times New Roman"/>
        </w:rPr>
        <w:t>Hi-C contact</w:t>
      </w:r>
      <w:r w:rsidR="003F0E5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</w:t>
      </w:r>
    </w:p>
    <w:p w14:paraId="1455E48B" w14:textId="7DBFFFAB" w:rsidR="00C64B94" w:rsidRDefault="00A94E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87651" behindDoc="0" locked="0" layoutInCell="1" allowOverlap="1" wp14:anchorId="7AC59517" wp14:editId="49C02C79">
                <wp:simplePos x="0" y="0"/>
                <wp:positionH relativeFrom="leftMargin">
                  <wp:align>right</wp:align>
                </wp:positionH>
                <wp:positionV relativeFrom="paragraph">
                  <wp:posOffset>290195</wp:posOffset>
                </wp:positionV>
                <wp:extent cx="477520" cy="545465"/>
                <wp:effectExtent l="0" t="0" r="17780" b="26035"/>
                <wp:wrapNone/>
                <wp:docPr id="1760274731" name="Text Box 1760274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F5B6F52" w14:textId="32B81089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2375A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01CA8000" w14:textId="10F37FDD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59517" id="Text Box 1760274731" o:spid="_x0000_s1379" type="#_x0000_t202" style="position:absolute;margin-left:-13.6pt;margin-top:22.85pt;width:37.6pt;height:42.95pt;z-index:2523876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" fillcolor="window" strokecolor="window" strokeweight=".5pt">
                <v:textbox>
                  <w:txbxContent>
                    <w:p w14:paraId="4F5B6F52" w14:textId="32B81089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2375A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01CA8000" w14:textId="10F37FDD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A2E305" w14:textId="43EB55A6" w:rsidR="003F0E50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4E68FF" wp14:editId="66313D7C">
            <wp:extent cx="5936615" cy="579755"/>
            <wp:effectExtent l="0" t="0" r="6985" b="0"/>
            <wp:docPr id="387494554" name="Picture 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0"/>
                    <pic:cNvPicPr>
                      <a:picLocks noChangeAspect="1" noChangeArrowheads="1"/>
                    </pic:cNvPicPr>
                  </pic:nvPicPr>
                  <pic:blipFill>
                    <a:blip r:embed="rId3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63670D">
        <w:rPr>
          <w:rFonts w:ascii="Times New Roman" w:hAnsi="Times New Roman" w:cs="Times New Roman"/>
        </w:rPr>
        <w:t>345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of</w:t>
      </w:r>
      <w:r w:rsidR="003F0E50">
        <w:rPr>
          <w:rFonts w:ascii="Times New Roman" w:hAnsi="Times New Roman" w:cs="Times New Roman"/>
        </w:rPr>
        <w:t xml:space="preserve"> </w:t>
      </w:r>
      <w:r w:rsidR="0025077F">
        <w:rPr>
          <w:rFonts w:ascii="Times New Roman" w:hAnsi="Times New Roman" w:cs="Times New Roman"/>
        </w:rPr>
        <w:t>Hi-C contact</w:t>
      </w:r>
      <w:r w:rsidR="0025077F" w:rsidRPr="004B51B1">
        <w:rPr>
          <w:rFonts w:ascii="Times New Roman" w:hAnsi="Times New Roman" w:cs="Times New Roman"/>
        </w:rPr>
        <w:t xml:space="preserve"> </w:t>
      </w:r>
      <w:r w:rsidR="003F0E50">
        <w:rPr>
          <w:rFonts w:ascii="Times New Roman" w:hAnsi="Times New Roman" w:cs="Times New Roman"/>
        </w:rPr>
        <w:t>t</w:t>
      </w:r>
      <w:r w:rsidR="003F0E5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2</w:t>
      </w:r>
    </w:p>
    <w:p w14:paraId="5C0233F7" w14:textId="79513564" w:rsidR="00C64B94" w:rsidRDefault="00A94E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85603" behindDoc="0" locked="0" layoutInCell="1" allowOverlap="1" wp14:anchorId="4D5C11D4" wp14:editId="3B7A2F12">
                <wp:simplePos x="0" y="0"/>
                <wp:positionH relativeFrom="leftMargin">
                  <wp:align>right</wp:align>
                </wp:positionH>
                <wp:positionV relativeFrom="paragraph">
                  <wp:posOffset>311795</wp:posOffset>
                </wp:positionV>
                <wp:extent cx="477520" cy="545465"/>
                <wp:effectExtent l="0" t="0" r="17780" b="26035"/>
                <wp:wrapNone/>
                <wp:docPr id="547479171" name="Text Box 547479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6CB8687" w14:textId="1F2DD2D7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2375A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38F4A835" w14:textId="225A66CE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C11D4" id="Text Box 547479171" o:spid="_x0000_s1380" type="#_x0000_t202" style="position:absolute;margin-left:-13.6pt;margin-top:24.55pt;width:37.6pt;height:42.95pt;z-index:2523856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" fillcolor="window" strokecolor="window" strokeweight=".5pt">
                <v:textbox>
                  <w:txbxContent>
                    <w:p w14:paraId="36CB8687" w14:textId="1F2DD2D7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2375A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38F4A835" w14:textId="225A66CE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333710" w14:textId="36418F75" w:rsidR="003F0E50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804C3F7" wp14:editId="65541833">
            <wp:extent cx="5936615" cy="641350"/>
            <wp:effectExtent l="0" t="0" r="6985" b="6350"/>
            <wp:docPr id="1015791724" name="Picture 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1"/>
                    <pic:cNvPicPr>
                      <a:picLocks noChangeAspect="1" noChangeArrowheads="1"/>
                    </pic:cNvPicPr>
                  </pic:nvPicPr>
                  <pic:blipFill>
                    <a:blip r:embed="rId3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63670D">
        <w:rPr>
          <w:rFonts w:ascii="Times New Roman" w:hAnsi="Times New Roman" w:cs="Times New Roman"/>
        </w:rPr>
        <w:t>346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of</w:t>
      </w:r>
      <w:r w:rsidR="003F0E50">
        <w:rPr>
          <w:rFonts w:ascii="Times New Roman" w:hAnsi="Times New Roman" w:cs="Times New Roman"/>
        </w:rPr>
        <w:t xml:space="preserve"> </w:t>
      </w:r>
      <w:r w:rsidR="00C2375A">
        <w:rPr>
          <w:rFonts w:ascii="Times New Roman" w:hAnsi="Times New Roman" w:cs="Times New Roman"/>
        </w:rPr>
        <w:t>Hi-C contact</w:t>
      </w:r>
      <w:r w:rsidR="003F0E5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3</w:t>
      </w:r>
    </w:p>
    <w:p w14:paraId="3721DA07" w14:textId="77777777" w:rsidR="00C64B94" w:rsidRDefault="00C64B94">
      <w:pPr>
        <w:rPr>
          <w:rFonts w:ascii="Times New Roman" w:hAnsi="Times New Roman" w:cs="Times New Roman"/>
          <w:sz w:val="24"/>
          <w:szCs w:val="24"/>
        </w:rPr>
      </w:pPr>
    </w:p>
    <w:p w14:paraId="2DFEFD61" w14:textId="0C29404B" w:rsidR="003F0E50" w:rsidRPr="00CB1AA4" w:rsidRDefault="0079306C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83555" behindDoc="0" locked="0" layoutInCell="1" allowOverlap="1" wp14:anchorId="072127F7" wp14:editId="13060D75">
                <wp:simplePos x="0" y="0"/>
                <wp:positionH relativeFrom="leftMargin">
                  <wp:align>right</wp:align>
                </wp:positionH>
                <wp:positionV relativeFrom="paragraph">
                  <wp:posOffset>7200</wp:posOffset>
                </wp:positionV>
                <wp:extent cx="477520" cy="545465"/>
                <wp:effectExtent l="0" t="0" r="17780" b="26035"/>
                <wp:wrapNone/>
                <wp:docPr id="1379883368" name="Text Box 1379883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1863951" w14:textId="41CFAF83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2375A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5551B88F" w14:textId="57530769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127F7" id="Text Box 1379883368" o:spid="_x0000_s1381" type="#_x0000_t202" style="position:absolute;margin-left:-13.6pt;margin-top:.55pt;width:37.6pt;height:42.95pt;z-index:2523835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" fillcolor="window" strokecolor="window" strokeweight=".5pt">
                <v:textbox>
                  <w:txbxContent>
                    <w:p w14:paraId="41863951" w14:textId="41CFAF83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2375A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5551B88F" w14:textId="57530769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D820F88" wp14:editId="3F4C187C">
            <wp:extent cx="5936615" cy="621030"/>
            <wp:effectExtent l="0" t="0" r="6985" b="7620"/>
            <wp:docPr id="573275155" name="Picture 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2"/>
                    <pic:cNvPicPr>
                      <a:picLocks noChangeAspect="1" noChangeArrowheads="1"/>
                    </pic:cNvPicPr>
                  </pic:nvPicPr>
                  <pic:blipFill>
                    <a:blip r:embed="rId3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63670D">
        <w:rPr>
          <w:rFonts w:ascii="Times New Roman" w:hAnsi="Times New Roman" w:cs="Times New Roman"/>
        </w:rPr>
        <w:t>347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of</w:t>
      </w:r>
      <w:r w:rsidR="003F0E50">
        <w:rPr>
          <w:rFonts w:ascii="Times New Roman" w:hAnsi="Times New Roman" w:cs="Times New Roman"/>
        </w:rPr>
        <w:t xml:space="preserve"> </w:t>
      </w:r>
      <w:r w:rsidR="005C1EC8">
        <w:rPr>
          <w:rFonts w:ascii="Times New Roman" w:hAnsi="Times New Roman" w:cs="Times New Roman"/>
        </w:rPr>
        <w:t>Hi-C contact</w:t>
      </w:r>
      <w:r w:rsidR="003F0E5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4</w:t>
      </w:r>
    </w:p>
    <w:p w14:paraId="1C38E7D2" w14:textId="5EDAA46D" w:rsidR="00C64B94" w:rsidRDefault="00A94E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81507" behindDoc="0" locked="0" layoutInCell="1" allowOverlap="1" wp14:anchorId="06AC2467" wp14:editId="04E2D4D3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089375249" name="Text Box 1089375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BFDB517" w14:textId="47E8D6E6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2375A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F19216D" w14:textId="0956ADE4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C2467" id="Text Box 1089375249" o:spid="_x0000_s1382" type="#_x0000_t202" style="position:absolute;margin-left:-13.6pt;margin-top:23.4pt;width:37.6pt;height:42.95pt;z-index:2523815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5pyPgIAAKYEAAAOAAAAZHJzL2Uyb0RvYy54bWysVN1v2jAQf5+0/8Hy+whQQr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GLHmnI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5BFDB517" w14:textId="47E8D6E6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2375A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F19216D" w14:textId="0956ADE4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CE7931" w14:textId="259426FC" w:rsidR="003F0E50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0D6EE1D" wp14:editId="645F83B1">
            <wp:extent cx="5936615" cy="661670"/>
            <wp:effectExtent l="0" t="0" r="6985" b="5080"/>
            <wp:docPr id="2074467116" name="Picture 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3"/>
                    <pic:cNvPicPr>
                      <a:picLocks noChangeAspect="1" noChangeArrowheads="1"/>
                    </pic:cNvPicPr>
                  </pic:nvPicPr>
                  <pic:blipFill>
                    <a:blip r:embed="rId3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63670D">
        <w:rPr>
          <w:rFonts w:ascii="Times New Roman" w:hAnsi="Times New Roman" w:cs="Times New Roman"/>
        </w:rPr>
        <w:t>348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of</w:t>
      </w:r>
      <w:r w:rsidR="003F0E50">
        <w:rPr>
          <w:rFonts w:ascii="Times New Roman" w:hAnsi="Times New Roman" w:cs="Times New Roman"/>
        </w:rPr>
        <w:t xml:space="preserve"> </w:t>
      </w:r>
      <w:r w:rsidR="005C1EC8">
        <w:rPr>
          <w:rFonts w:ascii="Times New Roman" w:hAnsi="Times New Roman" w:cs="Times New Roman"/>
        </w:rPr>
        <w:t>Hi-C contact</w:t>
      </w:r>
      <w:r w:rsidR="003F0E5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5</w:t>
      </w:r>
    </w:p>
    <w:p w14:paraId="0EB5F906" w14:textId="19B1432C" w:rsidR="00C64B94" w:rsidRDefault="00A94E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79459" behindDoc="0" locked="0" layoutInCell="1" allowOverlap="1" wp14:anchorId="07E42E23" wp14:editId="406AB0B3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533398050" name="Text Box 533398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723DEC6" w14:textId="54DA2884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5626082D" w14:textId="57E4DE14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42E23" id="Text Box 533398050" o:spid="_x0000_s1383" type="#_x0000_t202" style="position:absolute;margin-left:-13.6pt;margin-top:23.4pt;width:37.6pt;height:42.95pt;z-index:2523794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B111ac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1723DEC6" w14:textId="54DA2884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5626082D" w14:textId="57E4DE14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FFEE27" w14:textId="0316B884" w:rsidR="00C64B94" w:rsidRDefault="002D0F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3FA868F" wp14:editId="181B24CD">
            <wp:extent cx="5936615" cy="614045"/>
            <wp:effectExtent l="0" t="0" r="6985" b="0"/>
            <wp:docPr id="1561718761" name="Picture 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4"/>
                    <pic:cNvPicPr>
                      <a:picLocks noChangeAspect="1" noChangeArrowheads="1"/>
                    </pic:cNvPicPr>
                  </pic:nvPicPr>
                  <pic:blipFill>
                    <a:blip r:embed="rId3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2279B" w14:textId="451D52A0" w:rsidR="003F0E50" w:rsidRDefault="0030289C" w:rsidP="003F0E5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803F8C">
        <w:rPr>
          <w:rFonts w:ascii="Times New Roman" w:hAnsi="Times New Roman" w:cs="Times New Roman"/>
        </w:rPr>
        <w:t>349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of</w:t>
      </w:r>
      <w:r w:rsidR="003F0E50">
        <w:rPr>
          <w:rFonts w:ascii="Times New Roman" w:hAnsi="Times New Roman" w:cs="Times New Roman"/>
        </w:rPr>
        <w:t xml:space="preserve"> </w:t>
      </w:r>
      <w:r w:rsidR="005C1EC8">
        <w:rPr>
          <w:rFonts w:ascii="Times New Roman" w:hAnsi="Times New Roman" w:cs="Times New Roman"/>
        </w:rPr>
        <w:t>Hi-C contact</w:t>
      </w:r>
      <w:r w:rsidR="005C1EC8" w:rsidRPr="004B51B1">
        <w:rPr>
          <w:rFonts w:ascii="Times New Roman" w:hAnsi="Times New Roman" w:cs="Times New Roman"/>
        </w:rPr>
        <w:t xml:space="preserve"> </w:t>
      </w:r>
      <w:r w:rsidR="003F0E50" w:rsidRPr="004B51B1">
        <w:rPr>
          <w:rFonts w:ascii="Times New Roman" w:hAnsi="Times New Roman" w:cs="Times New Roman"/>
        </w:rPr>
        <w:t xml:space="preserve">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6</w:t>
      </w:r>
    </w:p>
    <w:p w14:paraId="366C9D58" w14:textId="77777777" w:rsidR="00CB1AA4" w:rsidRDefault="00CB1AA4">
      <w:pPr>
        <w:rPr>
          <w:rFonts w:ascii="Times New Roman" w:hAnsi="Times New Roman" w:cs="Times New Roman"/>
          <w:sz w:val="24"/>
          <w:szCs w:val="24"/>
        </w:rPr>
      </w:pPr>
    </w:p>
    <w:p w14:paraId="5BDD26C3" w14:textId="77777777" w:rsidR="00CB1AA4" w:rsidRDefault="00CB1AA4">
      <w:pPr>
        <w:rPr>
          <w:rFonts w:ascii="Times New Roman" w:hAnsi="Times New Roman" w:cs="Times New Roman"/>
          <w:sz w:val="24"/>
          <w:szCs w:val="24"/>
        </w:rPr>
      </w:pPr>
    </w:p>
    <w:p w14:paraId="3001B85C" w14:textId="5F4C5DBB" w:rsidR="003F0E50" w:rsidRPr="00CB1AA4" w:rsidRDefault="00CB1AA4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77411" behindDoc="0" locked="0" layoutInCell="1" allowOverlap="1" wp14:anchorId="460894C4" wp14:editId="18C882BD">
                <wp:simplePos x="0" y="0"/>
                <wp:positionH relativeFrom="leftMargin">
                  <wp:align>right</wp:align>
                </wp:positionH>
                <wp:positionV relativeFrom="paragraph">
                  <wp:posOffset>11430</wp:posOffset>
                </wp:positionV>
                <wp:extent cx="477520" cy="545465"/>
                <wp:effectExtent l="0" t="0" r="17780" b="26035"/>
                <wp:wrapNone/>
                <wp:docPr id="1953511142" name="Text Box 1953511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5962709" w14:textId="657EAD8A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94E9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7C646AFE" w14:textId="3E6A41A7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894C4" id="Text Box 1953511142" o:spid="_x0000_s1384" type="#_x0000_t202" style="position:absolute;margin-left:-13.6pt;margin-top:.9pt;width:37.6pt;height:42.95pt;z-index:2523774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" fillcolor="window" strokecolor="window" strokeweight=".5pt">
                <v:textbox>
                  <w:txbxContent>
                    <w:p w14:paraId="55962709" w14:textId="657EAD8A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94E92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7C646AFE" w14:textId="3E6A41A7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F1952B" wp14:editId="6BE94014">
            <wp:extent cx="5731510" cy="599574"/>
            <wp:effectExtent l="0" t="0" r="2540" b="0"/>
            <wp:docPr id="1409808091" name="Picture 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5"/>
                    <pic:cNvPicPr>
                      <a:picLocks noChangeAspect="1" noChangeArrowheads="1"/>
                    </pic:cNvPicPr>
                  </pic:nvPicPr>
                  <pic:blipFill>
                    <a:blip r:embed="rId3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99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803F8C">
        <w:rPr>
          <w:rFonts w:ascii="Times New Roman" w:hAnsi="Times New Roman" w:cs="Times New Roman"/>
        </w:rPr>
        <w:t>350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</w:t>
      </w:r>
      <w:r w:rsidR="005C1EC8">
        <w:rPr>
          <w:rFonts w:ascii="Times New Roman" w:hAnsi="Times New Roman" w:cs="Times New Roman"/>
        </w:rPr>
        <w:t>of Hi-C contact</w:t>
      </w:r>
      <w:r w:rsidR="005C1EC8" w:rsidRPr="004B51B1">
        <w:rPr>
          <w:rFonts w:ascii="Times New Roman" w:hAnsi="Times New Roman" w:cs="Times New Roman"/>
        </w:rPr>
        <w:t xml:space="preserve"> </w:t>
      </w:r>
      <w:r w:rsidR="003F0E50" w:rsidRPr="004B51B1">
        <w:rPr>
          <w:rFonts w:ascii="Times New Roman" w:hAnsi="Times New Roman" w:cs="Times New Roman"/>
        </w:rPr>
        <w:t xml:space="preserve">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7</w:t>
      </w:r>
    </w:p>
    <w:p w14:paraId="40952F6B" w14:textId="6A007BDD" w:rsidR="00C64B94" w:rsidRDefault="00A94E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75363" behindDoc="0" locked="0" layoutInCell="1" allowOverlap="1" wp14:anchorId="35446E93" wp14:editId="2F9CB789">
                <wp:simplePos x="0" y="0"/>
                <wp:positionH relativeFrom="leftMargin">
                  <wp:align>right</wp:align>
                </wp:positionH>
                <wp:positionV relativeFrom="paragraph">
                  <wp:posOffset>318995</wp:posOffset>
                </wp:positionV>
                <wp:extent cx="477520" cy="545465"/>
                <wp:effectExtent l="0" t="0" r="17780" b="26035"/>
                <wp:wrapNone/>
                <wp:docPr id="920994587" name="Text Box 9209945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F984ED9" w14:textId="07A40BE3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94E92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7115B318" w14:textId="3CAEFCAB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46E93" id="Text Box 920994587" o:spid="_x0000_s1385" type="#_x0000_t202" style="position:absolute;margin-left:-13.6pt;margin-top:25.1pt;width:37.6pt;height:42.95pt;z-index:2523753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" fillcolor="window" strokecolor="window" strokeweight=".5pt">
                <v:textbox>
                  <w:txbxContent>
                    <w:p w14:paraId="5F984ED9" w14:textId="07A40BE3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94E92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7115B318" w14:textId="3CAEFCAB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3F7293" w14:textId="0FB4BD4E" w:rsidR="003F0E50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DEFF732" wp14:editId="511BA63A">
            <wp:extent cx="5936615" cy="621030"/>
            <wp:effectExtent l="0" t="0" r="6985" b="7620"/>
            <wp:docPr id="580552701" name="Picture 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6"/>
                    <pic:cNvPicPr>
                      <a:picLocks noChangeAspect="1" noChangeArrowheads="1"/>
                    </pic:cNvPicPr>
                  </pic:nvPicPr>
                  <pic:blipFill>
                    <a:blip r:embed="rId3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803F8C">
        <w:rPr>
          <w:rFonts w:ascii="Times New Roman" w:hAnsi="Times New Roman" w:cs="Times New Roman"/>
        </w:rPr>
        <w:t>351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of</w:t>
      </w:r>
      <w:r w:rsidR="003F0E50">
        <w:rPr>
          <w:rFonts w:ascii="Times New Roman" w:hAnsi="Times New Roman" w:cs="Times New Roman"/>
        </w:rPr>
        <w:t xml:space="preserve"> </w:t>
      </w:r>
      <w:r w:rsidR="005C1EC8">
        <w:rPr>
          <w:rFonts w:ascii="Times New Roman" w:hAnsi="Times New Roman" w:cs="Times New Roman"/>
        </w:rPr>
        <w:t>Hi-C contact</w:t>
      </w:r>
      <w:r w:rsidR="003F0E5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8</w:t>
      </w:r>
    </w:p>
    <w:p w14:paraId="1D471221" w14:textId="7676BB9F" w:rsidR="00C64B94" w:rsidRDefault="00A94E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73315" behindDoc="0" locked="0" layoutInCell="1" allowOverlap="1" wp14:anchorId="48D51D47" wp14:editId="4408AB96">
                <wp:simplePos x="0" y="0"/>
                <wp:positionH relativeFrom="leftMargin">
                  <wp:align>right</wp:align>
                </wp:positionH>
                <wp:positionV relativeFrom="paragraph">
                  <wp:posOffset>290195</wp:posOffset>
                </wp:positionV>
                <wp:extent cx="477520" cy="545465"/>
                <wp:effectExtent l="0" t="0" r="17780" b="26035"/>
                <wp:wrapNone/>
                <wp:docPr id="1012893939" name="Text Box 10128939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77139E5" w14:textId="08F03044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94E92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4DC70C3D" w14:textId="7F95C224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51D47" id="Text Box 1012893939" o:spid="_x0000_s1386" type="#_x0000_t202" style="position:absolute;margin-left:-13.6pt;margin-top:22.85pt;width:37.6pt;height:42.95pt;z-index:2523733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" fillcolor="window" strokecolor="window" strokeweight=".5pt">
                <v:textbox>
                  <w:txbxContent>
                    <w:p w14:paraId="777139E5" w14:textId="08F03044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94E92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4DC70C3D" w14:textId="7F95C224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51ABEC" w14:textId="23CF222B" w:rsidR="003F0E50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C4F864B" wp14:editId="6CCEB5A7">
            <wp:extent cx="5936615" cy="614045"/>
            <wp:effectExtent l="0" t="0" r="6985" b="0"/>
            <wp:docPr id="1887346886" name="Picture 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7"/>
                    <pic:cNvPicPr>
                      <a:picLocks noChangeAspect="1" noChangeArrowheads="1"/>
                    </pic:cNvPicPr>
                  </pic:nvPicPr>
                  <pic:blipFill>
                    <a:blip r:embed="rId3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F0E50" w:rsidRPr="004B51B1">
        <w:rPr>
          <w:rFonts w:ascii="Times New Roman" w:hAnsi="Times New Roman" w:cs="Times New Roman"/>
        </w:rPr>
        <w:t xml:space="preserve"> </w:t>
      </w:r>
      <w:r w:rsidR="00803F8C">
        <w:rPr>
          <w:rFonts w:ascii="Times New Roman" w:hAnsi="Times New Roman" w:cs="Times New Roman"/>
        </w:rPr>
        <w:t>352</w:t>
      </w:r>
      <w:r w:rsidR="00686F88">
        <w:rPr>
          <w:rFonts w:ascii="Times New Roman" w:hAnsi="Times New Roman" w:cs="Times New Roman"/>
        </w:rPr>
        <w:t>. Mapping</w:t>
      </w:r>
      <w:r w:rsidR="003F0E50" w:rsidRPr="004B51B1">
        <w:rPr>
          <w:rFonts w:ascii="Times New Roman" w:hAnsi="Times New Roman" w:cs="Times New Roman"/>
        </w:rPr>
        <w:t xml:space="preserve"> of</w:t>
      </w:r>
      <w:r w:rsidR="003F0E50">
        <w:rPr>
          <w:rFonts w:ascii="Times New Roman" w:hAnsi="Times New Roman" w:cs="Times New Roman"/>
        </w:rPr>
        <w:t xml:space="preserve"> </w:t>
      </w:r>
      <w:r w:rsidR="00E730B4">
        <w:rPr>
          <w:rFonts w:ascii="Times New Roman" w:hAnsi="Times New Roman" w:cs="Times New Roman"/>
        </w:rPr>
        <w:t>Hi-C contact</w:t>
      </w:r>
      <w:r w:rsidR="003F0E5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F0E50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9</w:t>
      </w:r>
    </w:p>
    <w:p w14:paraId="046C526C" w14:textId="415E054C" w:rsidR="00C64B94" w:rsidRDefault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71267" behindDoc="0" locked="0" layoutInCell="1" allowOverlap="1" wp14:anchorId="2176DEC9" wp14:editId="4EFE1DF5">
                <wp:simplePos x="0" y="0"/>
                <wp:positionH relativeFrom="leftMargin">
                  <wp:align>right</wp:align>
                </wp:positionH>
                <wp:positionV relativeFrom="paragraph">
                  <wp:posOffset>329565</wp:posOffset>
                </wp:positionV>
                <wp:extent cx="506095" cy="590550"/>
                <wp:effectExtent l="0" t="0" r="27305" b="19050"/>
                <wp:wrapNone/>
                <wp:docPr id="1992252098" name="Text Box 19922520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D665522" w14:textId="23520FF3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A94E92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39DCEEFD" w14:textId="49821A42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6DEC9" id="Text Box 1992252098" o:spid="_x0000_s1387" type="#_x0000_t202" style="position:absolute;margin-left:-11.35pt;margin-top:25.95pt;width:39.85pt;height:46.5pt;z-index:2523712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" fillcolor="window" strokecolor="window" strokeweight=".5pt">
                <v:textbox>
                  <w:txbxContent>
                    <w:p w14:paraId="5D665522" w14:textId="23520FF3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1</w:t>
                      </w:r>
                      <w:r w:rsidR="00A94E92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39DCEEFD" w14:textId="49821A42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90E212" w14:textId="05D028AF" w:rsidR="00E730B4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70FAAB1" wp14:editId="5B47CEA0">
            <wp:extent cx="5936615" cy="573405"/>
            <wp:effectExtent l="0" t="0" r="6985" b="0"/>
            <wp:docPr id="749529850" name="Picture 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8"/>
                    <pic:cNvPicPr>
                      <a:picLocks noChangeAspect="1" noChangeArrowheads="1"/>
                    </pic:cNvPicPr>
                  </pic:nvPicPr>
                  <pic:blipFill>
                    <a:blip r:embed="rId3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730B4" w:rsidRPr="004B51B1">
        <w:rPr>
          <w:rFonts w:ascii="Times New Roman" w:hAnsi="Times New Roman" w:cs="Times New Roman"/>
        </w:rPr>
        <w:t xml:space="preserve"> </w:t>
      </w:r>
      <w:r w:rsidR="00803F8C">
        <w:rPr>
          <w:rFonts w:ascii="Times New Roman" w:hAnsi="Times New Roman" w:cs="Times New Roman"/>
        </w:rPr>
        <w:t>353</w:t>
      </w:r>
      <w:r w:rsidR="00686F88">
        <w:rPr>
          <w:rFonts w:ascii="Times New Roman" w:hAnsi="Times New Roman" w:cs="Times New Roman"/>
        </w:rPr>
        <w:t>. Mapping</w:t>
      </w:r>
      <w:r w:rsidR="00E730B4" w:rsidRPr="004B51B1">
        <w:rPr>
          <w:rFonts w:ascii="Times New Roman" w:hAnsi="Times New Roman" w:cs="Times New Roman"/>
        </w:rPr>
        <w:t xml:space="preserve"> of</w:t>
      </w:r>
      <w:r w:rsidR="00E730B4">
        <w:rPr>
          <w:rFonts w:ascii="Times New Roman" w:hAnsi="Times New Roman" w:cs="Times New Roman"/>
        </w:rPr>
        <w:t xml:space="preserve"> Hi-C contact</w:t>
      </w:r>
      <w:r w:rsidR="00E730B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730B4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0</w:t>
      </w:r>
    </w:p>
    <w:p w14:paraId="76AA1DCD" w14:textId="28A3BCB2" w:rsidR="00E56150" w:rsidRDefault="00A94E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69219" behindDoc="0" locked="0" layoutInCell="1" allowOverlap="1" wp14:anchorId="1206B2A6" wp14:editId="46E7CF43">
                <wp:simplePos x="0" y="0"/>
                <wp:positionH relativeFrom="leftMargin">
                  <wp:posOffset>390525</wp:posOffset>
                </wp:positionH>
                <wp:positionV relativeFrom="paragraph">
                  <wp:posOffset>300355</wp:posOffset>
                </wp:positionV>
                <wp:extent cx="506095" cy="590550"/>
                <wp:effectExtent l="0" t="0" r="27305" b="19050"/>
                <wp:wrapNone/>
                <wp:docPr id="56178638" name="Text Box 561786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A2B8DAD" w14:textId="7B7F25FC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A94E9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43E6DF65" w14:textId="74612AB3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6B2A6" id="Text Box 56178638" o:spid="_x0000_s1388" type="#_x0000_t202" style="position:absolute;margin-left:30.75pt;margin-top:23.65pt;width:39.85pt;height:46.5pt;z-index:25236921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" fillcolor="window" strokecolor="window" strokeweight=".5pt">
                <v:textbox>
                  <w:txbxContent>
                    <w:p w14:paraId="0A2B8DAD" w14:textId="7B7F25FC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1</w:t>
                      </w:r>
                      <w:r w:rsidR="00A94E9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43E6DF65" w14:textId="74612AB3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FD93A3" w14:textId="1DB56B89" w:rsidR="00E730B4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752B883" wp14:editId="13D130BF">
            <wp:extent cx="5936615" cy="552450"/>
            <wp:effectExtent l="0" t="0" r="6985" b="0"/>
            <wp:docPr id="2073312817" name="Picture 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9"/>
                    <pic:cNvPicPr>
                      <a:picLocks noChangeAspect="1" noChangeArrowheads="1"/>
                    </pic:cNvPicPr>
                  </pic:nvPicPr>
                  <pic:blipFill>
                    <a:blip r:embed="rId3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730B4" w:rsidRPr="004B51B1">
        <w:rPr>
          <w:rFonts w:ascii="Times New Roman" w:hAnsi="Times New Roman" w:cs="Times New Roman"/>
        </w:rPr>
        <w:t xml:space="preserve"> </w:t>
      </w:r>
      <w:r w:rsidR="00803F8C">
        <w:rPr>
          <w:rFonts w:ascii="Times New Roman" w:hAnsi="Times New Roman" w:cs="Times New Roman"/>
        </w:rPr>
        <w:t>353</w:t>
      </w:r>
      <w:r w:rsidR="00686F88">
        <w:rPr>
          <w:rFonts w:ascii="Times New Roman" w:hAnsi="Times New Roman" w:cs="Times New Roman"/>
        </w:rPr>
        <w:t>. Mapping</w:t>
      </w:r>
      <w:r w:rsidR="00E730B4" w:rsidRPr="004B51B1">
        <w:rPr>
          <w:rFonts w:ascii="Times New Roman" w:hAnsi="Times New Roman" w:cs="Times New Roman"/>
        </w:rPr>
        <w:t xml:space="preserve"> of</w:t>
      </w:r>
      <w:r w:rsidR="00E730B4">
        <w:rPr>
          <w:rFonts w:ascii="Times New Roman" w:hAnsi="Times New Roman" w:cs="Times New Roman"/>
        </w:rPr>
        <w:t xml:space="preserve"> Hi-C contact</w:t>
      </w:r>
      <w:r w:rsidR="00E730B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730B4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1</w:t>
      </w:r>
    </w:p>
    <w:p w14:paraId="1503EEFD" w14:textId="794BE47E" w:rsidR="00E56150" w:rsidRDefault="00A94E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67171" behindDoc="0" locked="0" layoutInCell="1" allowOverlap="1" wp14:anchorId="52A36EF5" wp14:editId="292EAC55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534670" cy="561975"/>
                <wp:effectExtent l="0" t="0" r="17780" b="28575"/>
                <wp:wrapNone/>
                <wp:docPr id="2143711247" name="Text Box 2143711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DD53CC8" w14:textId="53B56F8F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A94E92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0889AB63" w14:textId="0928B939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36EF5" id="Text Box 2143711247" o:spid="_x0000_s1389" type="#_x0000_t202" style="position:absolute;margin-left:-9.1pt;margin-top:23.75pt;width:42.1pt;height:44.25pt;z-index:2523671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" fillcolor="window" strokecolor="window" strokeweight=".5pt">
                <v:textbox>
                  <w:txbxContent>
                    <w:p w14:paraId="4DD53CC8" w14:textId="53B56F8F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1</w:t>
                      </w:r>
                      <w:r w:rsidR="00A94E92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0889AB63" w14:textId="0928B939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C141CB" w14:textId="7E9601C8" w:rsidR="00E730B4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AC81F52" wp14:editId="6287EE63">
            <wp:extent cx="5936615" cy="621030"/>
            <wp:effectExtent l="0" t="0" r="6985" b="7620"/>
            <wp:docPr id="1284247189" name="Picture 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0"/>
                    <pic:cNvPicPr>
                      <a:picLocks noChangeAspect="1" noChangeArrowheads="1"/>
                    </pic:cNvPicPr>
                  </pic:nvPicPr>
                  <pic:blipFill>
                    <a:blip r:embed="rId3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730B4" w:rsidRPr="004B51B1">
        <w:rPr>
          <w:rFonts w:ascii="Times New Roman" w:hAnsi="Times New Roman" w:cs="Times New Roman"/>
        </w:rPr>
        <w:t xml:space="preserve"> </w:t>
      </w:r>
      <w:r w:rsidR="00803F8C">
        <w:rPr>
          <w:rFonts w:ascii="Times New Roman" w:hAnsi="Times New Roman" w:cs="Times New Roman"/>
        </w:rPr>
        <w:t>35</w:t>
      </w:r>
      <w:r w:rsidR="008838A9">
        <w:rPr>
          <w:rFonts w:ascii="Times New Roman" w:hAnsi="Times New Roman" w:cs="Times New Roman"/>
        </w:rPr>
        <w:t>4</w:t>
      </w:r>
      <w:r w:rsidR="00686F88">
        <w:rPr>
          <w:rFonts w:ascii="Times New Roman" w:hAnsi="Times New Roman" w:cs="Times New Roman"/>
        </w:rPr>
        <w:t>. Mapping</w:t>
      </w:r>
      <w:r w:rsidR="00E730B4" w:rsidRPr="004B51B1">
        <w:rPr>
          <w:rFonts w:ascii="Times New Roman" w:hAnsi="Times New Roman" w:cs="Times New Roman"/>
        </w:rPr>
        <w:t xml:space="preserve"> of</w:t>
      </w:r>
      <w:r w:rsidR="00E730B4">
        <w:rPr>
          <w:rFonts w:ascii="Times New Roman" w:hAnsi="Times New Roman" w:cs="Times New Roman"/>
        </w:rPr>
        <w:t xml:space="preserve"> Hi-C contact</w:t>
      </w:r>
      <w:r w:rsidR="00E730B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730B4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2</w:t>
      </w:r>
    </w:p>
    <w:p w14:paraId="3C10E22A" w14:textId="3F05DC2B" w:rsidR="00E730B4" w:rsidRDefault="00A94E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65123" behindDoc="0" locked="0" layoutInCell="1" allowOverlap="1" wp14:anchorId="2F760722" wp14:editId="3987DEB5">
                <wp:simplePos x="0" y="0"/>
                <wp:positionH relativeFrom="leftMargin">
                  <wp:align>right</wp:align>
                </wp:positionH>
                <wp:positionV relativeFrom="paragraph">
                  <wp:posOffset>322580</wp:posOffset>
                </wp:positionV>
                <wp:extent cx="515620" cy="581025"/>
                <wp:effectExtent l="0" t="0" r="17780" b="28575"/>
                <wp:wrapNone/>
                <wp:docPr id="1138776346" name="Text Box 1138776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56C4EAE" w14:textId="63F4C812" w:rsidR="0079306C" w:rsidRPr="0036648D" w:rsidRDefault="00864FAE" w:rsidP="0079306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A94E92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07134A8C" w14:textId="29623EE9" w:rsidR="0079306C" w:rsidRPr="0036648D" w:rsidRDefault="00864FAE" w:rsidP="0079306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9306C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760722" id="Text Box 1138776346" o:spid="_x0000_s1390" type="#_x0000_t202" style="position:absolute;margin-left:-10.6pt;margin-top:25.4pt;width:40.6pt;height:45.75pt;z-index:2523651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" fillcolor="window" strokecolor="window" strokeweight=".5pt">
                <v:textbox>
                  <w:txbxContent>
                    <w:p w14:paraId="656C4EAE" w14:textId="63F4C812" w:rsidR="0079306C" w:rsidRPr="0036648D" w:rsidRDefault="00864FAE" w:rsidP="0079306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1</w:t>
                      </w:r>
                      <w:r w:rsidR="00A94E92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07134A8C" w14:textId="29623EE9" w:rsidR="0079306C" w:rsidRPr="0036648D" w:rsidRDefault="00864FAE" w:rsidP="0079306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9306C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46FE2C" w14:textId="2C7795EE" w:rsidR="00E730B4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75B1DB" wp14:editId="235A8408">
            <wp:extent cx="5936615" cy="648335"/>
            <wp:effectExtent l="0" t="0" r="6985" b="0"/>
            <wp:docPr id="464747057" name="Picture 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1"/>
                    <pic:cNvPicPr>
                      <a:picLocks noChangeAspect="1" noChangeArrowheads="1"/>
                    </pic:cNvPicPr>
                  </pic:nvPicPr>
                  <pic:blipFill>
                    <a:blip r:embed="rId3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730B4" w:rsidRPr="004B51B1">
        <w:rPr>
          <w:rFonts w:ascii="Times New Roman" w:hAnsi="Times New Roman" w:cs="Times New Roman"/>
        </w:rPr>
        <w:t xml:space="preserve"> </w:t>
      </w:r>
      <w:r w:rsidR="008838A9">
        <w:rPr>
          <w:rFonts w:ascii="Times New Roman" w:hAnsi="Times New Roman" w:cs="Times New Roman"/>
        </w:rPr>
        <w:t>355</w:t>
      </w:r>
      <w:r w:rsidR="00686F88">
        <w:rPr>
          <w:rFonts w:ascii="Times New Roman" w:hAnsi="Times New Roman" w:cs="Times New Roman"/>
        </w:rPr>
        <w:t>. Mapping</w:t>
      </w:r>
      <w:r w:rsidR="00E730B4" w:rsidRPr="004B51B1">
        <w:rPr>
          <w:rFonts w:ascii="Times New Roman" w:hAnsi="Times New Roman" w:cs="Times New Roman"/>
        </w:rPr>
        <w:t xml:space="preserve"> of</w:t>
      </w:r>
      <w:r w:rsidR="00E730B4">
        <w:rPr>
          <w:rFonts w:ascii="Times New Roman" w:hAnsi="Times New Roman" w:cs="Times New Roman"/>
        </w:rPr>
        <w:t xml:space="preserve"> Hi-C contact</w:t>
      </w:r>
      <w:r w:rsidR="00E730B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730B4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3</w:t>
      </w:r>
    </w:p>
    <w:p w14:paraId="186E6805" w14:textId="507256EC" w:rsidR="00E56150" w:rsidRDefault="00E56150">
      <w:pPr>
        <w:rPr>
          <w:rFonts w:ascii="Times New Roman" w:hAnsi="Times New Roman" w:cs="Times New Roman"/>
          <w:sz w:val="24"/>
          <w:szCs w:val="24"/>
        </w:rPr>
      </w:pPr>
    </w:p>
    <w:p w14:paraId="7CBB5C2D" w14:textId="4945A74F" w:rsidR="00E730B4" w:rsidRPr="00CB1AA4" w:rsidRDefault="00CB1AA4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63075" behindDoc="0" locked="0" layoutInCell="1" allowOverlap="1" wp14:anchorId="04527CF6" wp14:editId="00AEB440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82295" cy="628650"/>
                <wp:effectExtent l="0" t="0" r="27305" b="19050"/>
                <wp:wrapNone/>
                <wp:docPr id="1839393149" name="Text Box 1839393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295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1314DB9" w14:textId="5A69097E" w:rsidR="00DB055A" w:rsidRPr="0036648D" w:rsidRDefault="00864FAE" w:rsidP="00DB055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055A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A94E92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B7F5EA4" w14:textId="6E2DAECE" w:rsidR="00DB055A" w:rsidRPr="0036648D" w:rsidRDefault="00864FAE" w:rsidP="00DB0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055A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27CF6" id="Text Box 1839393149" o:spid="_x0000_s1391" type="#_x0000_t202" style="position:absolute;margin-left:-5.35pt;margin-top:0;width:45.85pt;height:49.5pt;z-index:2523630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" fillcolor="window" strokecolor="window" strokeweight=".5pt">
                <v:textbox>
                  <w:txbxContent>
                    <w:p w14:paraId="11314DB9" w14:textId="5A69097E" w:rsidR="00DB055A" w:rsidRPr="0036648D" w:rsidRDefault="00864FAE" w:rsidP="00DB055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055A">
                        <w:rPr>
                          <w:sz w:val="18"/>
                          <w:szCs w:val="18"/>
                        </w:rPr>
                        <w:t>1</w:t>
                      </w:r>
                      <w:r w:rsidR="00A94E92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2B7F5EA4" w14:textId="6E2DAECE" w:rsidR="00DB055A" w:rsidRPr="0036648D" w:rsidRDefault="00864FAE" w:rsidP="00DB055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055A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B3D4D10" wp14:editId="48092EF0">
            <wp:extent cx="5936615" cy="586740"/>
            <wp:effectExtent l="0" t="0" r="6985" b="3810"/>
            <wp:docPr id="998820978" name="Picture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2"/>
                    <pic:cNvPicPr>
                      <a:picLocks noChangeAspect="1" noChangeArrowheads="1"/>
                    </pic:cNvPicPr>
                  </pic:nvPicPr>
                  <pic:blipFill>
                    <a:blip r:embed="rId3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730B4" w:rsidRPr="004B51B1">
        <w:rPr>
          <w:rFonts w:ascii="Times New Roman" w:hAnsi="Times New Roman" w:cs="Times New Roman"/>
        </w:rPr>
        <w:t xml:space="preserve"> </w:t>
      </w:r>
      <w:r w:rsidR="008838A9">
        <w:rPr>
          <w:rFonts w:ascii="Times New Roman" w:hAnsi="Times New Roman" w:cs="Times New Roman"/>
        </w:rPr>
        <w:t>356</w:t>
      </w:r>
      <w:r w:rsidR="00686F88">
        <w:rPr>
          <w:rFonts w:ascii="Times New Roman" w:hAnsi="Times New Roman" w:cs="Times New Roman"/>
        </w:rPr>
        <w:t>. Mapping</w:t>
      </w:r>
      <w:r w:rsidR="00E730B4" w:rsidRPr="004B51B1">
        <w:rPr>
          <w:rFonts w:ascii="Times New Roman" w:hAnsi="Times New Roman" w:cs="Times New Roman"/>
        </w:rPr>
        <w:t xml:space="preserve"> of</w:t>
      </w:r>
      <w:r w:rsidR="00E730B4">
        <w:rPr>
          <w:rFonts w:ascii="Times New Roman" w:hAnsi="Times New Roman" w:cs="Times New Roman"/>
        </w:rPr>
        <w:t xml:space="preserve"> Hi-C contact</w:t>
      </w:r>
      <w:r w:rsidR="00E730B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730B4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4</w:t>
      </w:r>
    </w:p>
    <w:p w14:paraId="40EAEB17" w14:textId="220A8FE2" w:rsidR="00E56150" w:rsidRDefault="00DB05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61027" behindDoc="0" locked="0" layoutInCell="1" allowOverlap="1" wp14:anchorId="26FFF7F9" wp14:editId="30A21A83">
                <wp:simplePos x="0" y="0"/>
                <wp:positionH relativeFrom="leftMargin">
                  <wp:posOffset>342900</wp:posOffset>
                </wp:positionH>
                <wp:positionV relativeFrom="paragraph">
                  <wp:posOffset>292100</wp:posOffset>
                </wp:positionV>
                <wp:extent cx="553720" cy="590550"/>
                <wp:effectExtent l="0" t="0" r="17780" b="19050"/>
                <wp:wrapNone/>
                <wp:docPr id="200492176" name="Text Box 200492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DB7D9DA" w14:textId="05BA6871" w:rsidR="00DB055A" w:rsidRPr="0036648D" w:rsidRDefault="00864FAE" w:rsidP="00DB055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055A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212D4F06" w14:textId="117EE9EF" w:rsidR="00DB055A" w:rsidRPr="0036648D" w:rsidRDefault="00864FAE" w:rsidP="00DB0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055A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FF7F9" id="Text Box 200492176" o:spid="_x0000_s1392" type="#_x0000_t202" style="position:absolute;margin-left:27pt;margin-top:23pt;width:43.6pt;height:46.5pt;z-index:2523610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" fillcolor="window" strokecolor="window" strokeweight=".5pt">
                <v:textbox>
                  <w:txbxContent>
                    <w:p w14:paraId="4DB7D9DA" w14:textId="05BA6871" w:rsidR="00DB055A" w:rsidRPr="0036648D" w:rsidRDefault="00864FAE" w:rsidP="00DB055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055A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212D4F06" w14:textId="117EE9EF" w:rsidR="00DB055A" w:rsidRPr="0036648D" w:rsidRDefault="00864FAE" w:rsidP="00DB055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055A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38D307" w14:textId="55DFD108" w:rsidR="00E730B4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F219CB5" wp14:editId="433AF657">
            <wp:extent cx="5936615" cy="641350"/>
            <wp:effectExtent l="0" t="0" r="6985" b="6350"/>
            <wp:docPr id="883689549" name="Picture 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3"/>
                    <pic:cNvPicPr>
                      <a:picLocks noChangeAspect="1" noChangeArrowheads="1"/>
                    </pic:cNvPicPr>
                  </pic:nvPicPr>
                  <pic:blipFill>
                    <a:blip r:embed="rId3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730B4" w:rsidRPr="004B51B1">
        <w:rPr>
          <w:rFonts w:ascii="Times New Roman" w:hAnsi="Times New Roman" w:cs="Times New Roman"/>
        </w:rPr>
        <w:t xml:space="preserve"> </w:t>
      </w:r>
      <w:r w:rsidR="008838A9">
        <w:rPr>
          <w:rFonts w:ascii="Times New Roman" w:hAnsi="Times New Roman" w:cs="Times New Roman"/>
        </w:rPr>
        <w:t>357</w:t>
      </w:r>
      <w:r w:rsidR="00686F88">
        <w:rPr>
          <w:rFonts w:ascii="Times New Roman" w:hAnsi="Times New Roman" w:cs="Times New Roman"/>
        </w:rPr>
        <w:t>. Mapping</w:t>
      </w:r>
      <w:r w:rsidR="00E730B4" w:rsidRPr="004B51B1">
        <w:rPr>
          <w:rFonts w:ascii="Times New Roman" w:hAnsi="Times New Roman" w:cs="Times New Roman"/>
        </w:rPr>
        <w:t xml:space="preserve"> of</w:t>
      </w:r>
      <w:r w:rsidR="00E730B4">
        <w:rPr>
          <w:rFonts w:ascii="Times New Roman" w:hAnsi="Times New Roman" w:cs="Times New Roman"/>
        </w:rPr>
        <w:t xml:space="preserve"> Hi-C contact</w:t>
      </w:r>
      <w:r w:rsidR="00E730B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730B4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5</w:t>
      </w:r>
    </w:p>
    <w:p w14:paraId="6AAC88CA" w14:textId="0F6793BE" w:rsidR="00E56150" w:rsidRDefault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58979" behindDoc="0" locked="0" layoutInCell="1" allowOverlap="1" wp14:anchorId="675CA921" wp14:editId="139B9261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544195" cy="573405"/>
                <wp:effectExtent l="0" t="0" r="27305" b="17145"/>
                <wp:wrapNone/>
                <wp:docPr id="128666607" name="Text Box 1286666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734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B11FAB9" w14:textId="750E5FBC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0BCC7276" w14:textId="7C646385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055A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CA921" id="Text Box 128666607" o:spid="_x0000_s1393" type="#_x0000_t202" style="position:absolute;margin-left:-8.35pt;margin-top:23.1pt;width:42.85pt;height:45.15pt;z-index:2523589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" fillcolor="window" strokecolor="window" strokeweight=".5pt">
                <v:textbox>
                  <w:txbxContent>
                    <w:p w14:paraId="4B11FAB9" w14:textId="750E5FBC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0BCC7276" w14:textId="7C646385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055A"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F82D765" w14:textId="524B491C" w:rsidR="00E730B4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0FAFEF" wp14:editId="5A9FE5AD">
            <wp:extent cx="5936615" cy="573405"/>
            <wp:effectExtent l="0" t="0" r="6985" b="0"/>
            <wp:docPr id="1866278778" name="Picture 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4"/>
                    <pic:cNvPicPr>
                      <a:picLocks noChangeAspect="1" noChangeArrowheads="1"/>
                    </pic:cNvPicPr>
                  </pic:nvPicPr>
                  <pic:blipFill>
                    <a:blip r:embed="rId3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730B4" w:rsidRPr="004B51B1">
        <w:rPr>
          <w:rFonts w:ascii="Times New Roman" w:hAnsi="Times New Roman" w:cs="Times New Roman"/>
        </w:rPr>
        <w:t xml:space="preserve"> </w:t>
      </w:r>
      <w:r w:rsidR="008838A9">
        <w:rPr>
          <w:rFonts w:ascii="Times New Roman" w:hAnsi="Times New Roman" w:cs="Times New Roman"/>
        </w:rPr>
        <w:t>3</w:t>
      </w:r>
      <w:r w:rsidR="004D79C9">
        <w:rPr>
          <w:rFonts w:ascii="Times New Roman" w:hAnsi="Times New Roman" w:cs="Times New Roman"/>
        </w:rPr>
        <w:t>58</w:t>
      </w:r>
      <w:r w:rsidR="00686F88">
        <w:rPr>
          <w:rFonts w:ascii="Times New Roman" w:hAnsi="Times New Roman" w:cs="Times New Roman"/>
        </w:rPr>
        <w:t>. Mapping</w:t>
      </w:r>
      <w:r w:rsidR="00E730B4" w:rsidRPr="004B51B1">
        <w:rPr>
          <w:rFonts w:ascii="Times New Roman" w:hAnsi="Times New Roman" w:cs="Times New Roman"/>
        </w:rPr>
        <w:t xml:space="preserve"> of</w:t>
      </w:r>
      <w:r w:rsidR="00E730B4">
        <w:rPr>
          <w:rFonts w:ascii="Times New Roman" w:hAnsi="Times New Roman" w:cs="Times New Roman"/>
        </w:rPr>
        <w:t xml:space="preserve"> Hi-C contact</w:t>
      </w:r>
      <w:r w:rsidR="00E730B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730B4">
        <w:rPr>
          <w:rFonts w:ascii="Times New Roman" w:hAnsi="Times New Roman" w:cs="Times New Roman"/>
        </w:rPr>
        <w:t xml:space="preserve">7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6</w:t>
      </w:r>
    </w:p>
    <w:p w14:paraId="13E6FFAE" w14:textId="6F2FCA7B" w:rsidR="00E56150" w:rsidRDefault="00DB05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56931" behindDoc="0" locked="0" layoutInCell="1" allowOverlap="1" wp14:anchorId="06A9ED1B" wp14:editId="1777B863">
                <wp:simplePos x="0" y="0"/>
                <wp:positionH relativeFrom="leftMargin">
                  <wp:align>right</wp:align>
                </wp:positionH>
                <wp:positionV relativeFrom="paragraph">
                  <wp:posOffset>304595</wp:posOffset>
                </wp:positionV>
                <wp:extent cx="477520" cy="545465"/>
                <wp:effectExtent l="0" t="0" r="17780" b="26035"/>
                <wp:wrapNone/>
                <wp:docPr id="529683684" name="Text Box 5296836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394DD51" w14:textId="7E4591C8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0FB0DA0" w14:textId="09A1E21E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9ED1B" id="Text Box 529683684" o:spid="_x0000_s1394" type="#_x0000_t202" style="position:absolute;margin-left:-13.6pt;margin-top:24pt;width:37.6pt;height:42.95pt;z-index:2523569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6BnPg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" fillcolor="window" strokecolor="window" strokeweight=".5pt">
                <v:textbox>
                  <w:txbxContent>
                    <w:p w14:paraId="0394DD51" w14:textId="7E4591C8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00FB0DA0" w14:textId="09A1E21E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3C6D19" w14:textId="2D40A804" w:rsidR="00E730B4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E825DA8" wp14:editId="6EC6C5D1">
            <wp:extent cx="5936615" cy="648335"/>
            <wp:effectExtent l="0" t="0" r="6985" b="0"/>
            <wp:docPr id="1008149626" name="Picture 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5"/>
                    <pic:cNvPicPr>
                      <a:picLocks noChangeAspect="1" noChangeArrowheads="1"/>
                    </pic:cNvPicPr>
                  </pic:nvPicPr>
                  <pic:blipFill>
                    <a:blip r:embed="rId3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730B4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59</w:t>
      </w:r>
      <w:r w:rsidR="00686F88">
        <w:rPr>
          <w:rFonts w:ascii="Times New Roman" w:hAnsi="Times New Roman" w:cs="Times New Roman"/>
        </w:rPr>
        <w:t>. Mapping</w:t>
      </w:r>
      <w:r w:rsidR="00E730B4" w:rsidRPr="004B51B1">
        <w:rPr>
          <w:rFonts w:ascii="Times New Roman" w:hAnsi="Times New Roman" w:cs="Times New Roman"/>
        </w:rPr>
        <w:t xml:space="preserve"> of</w:t>
      </w:r>
      <w:r w:rsidR="00E730B4">
        <w:rPr>
          <w:rFonts w:ascii="Times New Roman" w:hAnsi="Times New Roman" w:cs="Times New Roman"/>
        </w:rPr>
        <w:t xml:space="preserve"> Hi-C contact</w:t>
      </w:r>
      <w:r w:rsidR="00E730B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730B4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</w:t>
      </w:r>
    </w:p>
    <w:p w14:paraId="4B4E7BE9" w14:textId="38054C47" w:rsidR="00E56150" w:rsidRDefault="001805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54883" behindDoc="0" locked="0" layoutInCell="1" allowOverlap="1" wp14:anchorId="1B5089BC" wp14:editId="70A3819D">
                <wp:simplePos x="0" y="0"/>
                <wp:positionH relativeFrom="leftMargin">
                  <wp:align>right</wp:align>
                </wp:positionH>
                <wp:positionV relativeFrom="paragraph">
                  <wp:posOffset>282595</wp:posOffset>
                </wp:positionV>
                <wp:extent cx="477520" cy="545465"/>
                <wp:effectExtent l="0" t="0" r="17780" b="26035"/>
                <wp:wrapNone/>
                <wp:docPr id="931369215" name="Text Box 931369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6D35EB2" w14:textId="3275511F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055A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5E491C0" w14:textId="3285DAC0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089BC" id="Text Box 931369215" o:spid="_x0000_s1395" type="#_x0000_t202" style="position:absolute;margin-left:-13.6pt;margin-top:22.25pt;width:37.6pt;height:42.95pt;z-index:2523548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" fillcolor="window" strokecolor="window" strokeweight=".5pt">
                <v:textbox>
                  <w:txbxContent>
                    <w:p w14:paraId="36D35EB2" w14:textId="3275511F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055A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65E491C0" w14:textId="3285DAC0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E64649" w14:textId="247A6A10" w:rsidR="00E730B4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984078B" wp14:editId="6B852AC5">
            <wp:extent cx="5936615" cy="579755"/>
            <wp:effectExtent l="0" t="0" r="6985" b="0"/>
            <wp:docPr id="1519841070" name="Picture 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6"/>
                    <pic:cNvPicPr>
                      <a:picLocks noChangeAspect="1" noChangeArrowheads="1"/>
                    </pic:cNvPicPr>
                  </pic:nvPicPr>
                  <pic:blipFill>
                    <a:blip r:embed="rId3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730B4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0</w:t>
      </w:r>
      <w:r w:rsidR="00686F88">
        <w:rPr>
          <w:rFonts w:ascii="Times New Roman" w:hAnsi="Times New Roman" w:cs="Times New Roman"/>
        </w:rPr>
        <w:t>. Mapping</w:t>
      </w:r>
      <w:r w:rsidR="00E730B4" w:rsidRPr="004B51B1">
        <w:rPr>
          <w:rFonts w:ascii="Times New Roman" w:hAnsi="Times New Roman" w:cs="Times New Roman"/>
        </w:rPr>
        <w:t xml:space="preserve"> of</w:t>
      </w:r>
      <w:r w:rsidR="00E730B4">
        <w:rPr>
          <w:rFonts w:ascii="Times New Roman" w:hAnsi="Times New Roman" w:cs="Times New Roman"/>
        </w:rPr>
        <w:t xml:space="preserve"> Hi-C contact</w:t>
      </w:r>
      <w:r w:rsidR="00E730B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730B4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2</w:t>
      </w:r>
    </w:p>
    <w:p w14:paraId="0226EFA0" w14:textId="2075E1B0" w:rsidR="00E56150" w:rsidRDefault="001805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52835" behindDoc="0" locked="0" layoutInCell="1" allowOverlap="1" wp14:anchorId="4D1980A6" wp14:editId="24937F04">
                <wp:simplePos x="0" y="0"/>
                <wp:positionH relativeFrom="leftMargin">
                  <wp:posOffset>424800</wp:posOffset>
                </wp:positionH>
                <wp:positionV relativeFrom="paragraph">
                  <wp:posOffset>312430</wp:posOffset>
                </wp:positionV>
                <wp:extent cx="477520" cy="545465"/>
                <wp:effectExtent l="0" t="0" r="17780" b="26035"/>
                <wp:wrapNone/>
                <wp:docPr id="1619097371" name="Text Box 16190973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F146924" w14:textId="4606AC25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0515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3D124FC3" w14:textId="68453598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980A6" id="Text Box 1619097371" o:spid="_x0000_s1396" type="#_x0000_t202" style="position:absolute;margin-left:33.45pt;margin-top:24.6pt;width:37.6pt;height:42.95pt;z-index:2523528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" fillcolor="window" strokecolor="window" strokeweight=".5pt">
                <v:textbox>
                  <w:txbxContent>
                    <w:p w14:paraId="2F146924" w14:textId="4606AC25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0515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3D124FC3" w14:textId="68453598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3D718B" w14:textId="07439BAB" w:rsidR="00373D33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5881B46" wp14:editId="66ABE536">
            <wp:extent cx="5936615" cy="641350"/>
            <wp:effectExtent l="0" t="0" r="6985" b="6350"/>
            <wp:docPr id="622408593" name="Picture 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7"/>
                    <pic:cNvPicPr>
                      <a:picLocks noChangeAspect="1" noChangeArrowheads="1"/>
                    </pic:cNvPicPr>
                  </pic:nvPicPr>
                  <pic:blipFill>
                    <a:blip r:embed="rId3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1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3</w:t>
      </w:r>
    </w:p>
    <w:p w14:paraId="43327106" w14:textId="23264196" w:rsidR="00E56150" w:rsidRDefault="001805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50787" behindDoc="0" locked="0" layoutInCell="1" allowOverlap="1" wp14:anchorId="01E8A085" wp14:editId="0DAEE08D">
                <wp:simplePos x="0" y="0"/>
                <wp:positionH relativeFrom="leftMargin">
                  <wp:align>right</wp:align>
                </wp:positionH>
                <wp:positionV relativeFrom="paragraph">
                  <wp:posOffset>304595</wp:posOffset>
                </wp:positionV>
                <wp:extent cx="477520" cy="545465"/>
                <wp:effectExtent l="0" t="0" r="17780" b="26035"/>
                <wp:wrapNone/>
                <wp:docPr id="850398889" name="Text Box 8503988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1D3C184" w14:textId="441BB713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0515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63B3D532" w14:textId="3F17ED53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8A085" id="Text Box 850398889" o:spid="_x0000_s1397" type="#_x0000_t202" style="position:absolute;margin-left:-13.6pt;margin-top:24pt;width:37.6pt;height:42.95pt;z-index:2523507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" fillcolor="window" strokecolor="window" strokeweight=".5pt">
                <v:textbox>
                  <w:txbxContent>
                    <w:p w14:paraId="71D3C184" w14:textId="441BB713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0515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63B3D532" w14:textId="3F17ED53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C6BD21" w14:textId="47B796E8" w:rsidR="00373D33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2BB433" wp14:editId="2F90F24B">
            <wp:extent cx="5936615" cy="621030"/>
            <wp:effectExtent l="0" t="0" r="6985" b="7620"/>
            <wp:docPr id="2043453690" name="Picture 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8"/>
                    <pic:cNvPicPr>
                      <a:picLocks noChangeAspect="1" noChangeArrowheads="1"/>
                    </pic:cNvPicPr>
                  </pic:nvPicPr>
                  <pic:blipFill>
                    <a:blip r:embed="rId3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2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4</w:t>
      </w:r>
    </w:p>
    <w:p w14:paraId="2CF1FB2B" w14:textId="0C53D8B3" w:rsidR="00373D33" w:rsidRDefault="00373D33">
      <w:pPr>
        <w:rPr>
          <w:rFonts w:ascii="Times New Roman" w:hAnsi="Times New Roman" w:cs="Times New Roman"/>
          <w:sz w:val="24"/>
          <w:szCs w:val="24"/>
        </w:rPr>
      </w:pPr>
    </w:p>
    <w:p w14:paraId="0AC1CCFB" w14:textId="69F3E9F1" w:rsidR="00373D33" w:rsidRPr="00CB1AA4" w:rsidRDefault="00CB1AA4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48739" behindDoc="0" locked="0" layoutInCell="1" allowOverlap="1" wp14:anchorId="3B331CDF" wp14:editId="136A2401">
                <wp:simplePos x="0" y="0"/>
                <wp:positionH relativeFrom="leftMargin">
                  <wp:align>right</wp:align>
                </wp:positionH>
                <wp:positionV relativeFrom="paragraph">
                  <wp:posOffset>-2540</wp:posOffset>
                </wp:positionV>
                <wp:extent cx="477520" cy="545465"/>
                <wp:effectExtent l="0" t="0" r="17780" b="26035"/>
                <wp:wrapNone/>
                <wp:docPr id="1405455918" name="Text Box 14054559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FF71C79" w14:textId="3790A343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051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160C19DD" w14:textId="5C185CEB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31CDF" id="Text Box 1405455918" o:spid="_x0000_s1398" type="#_x0000_t202" style="position:absolute;margin-left:-13.6pt;margin-top:-.2pt;width:37.6pt;height:42.95pt;z-index:2523487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" fillcolor="window" strokecolor="window" strokeweight=".5pt">
                <v:textbox>
                  <w:txbxContent>
                    <w:p w14:paraId="0FF71C79" w14:textId="3790A343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0515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160C19DD" w14:textId="5C185CEB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ED13DB1" wp14:editId="25650581">
            <wp:extent cx="5936615" cy="661670"/>
            <wp:effectExtent l="0" t="0" r="6985" b="5080"/>
            <wp:docPr id="356555686" name="Picture 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9"/>
                    <pic:cNvPicPr>
                      <a:picLocks noChangeAspect="1" noChangeArrowheads="1"/>
                    </pic:cNvPicPr>
                  </pic:nvPicPr>
                  <pic:blipFill>
                    <a:blip r:embed="rId3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3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5</w:t>
      </w:r>
    </w:p>
    <w:p w14:paraId="004E0A2B" w14:textId="77777777" w:rsidR="006971A4" w:rsidRDefault="006971A4">
      <w:pPr>
        <w:rPr>
          <w:rFonts w:ascii="Times New Roman" w:hAnsi="Times New Roman" w:cs="Times New Roman"/>
          <w:sz w:val="24"/>
          <w:szCs w:val="24"/>
        </w:rPr>
      </w:pPr>
    </w:p>
    <w:p w14:paraId="6BE5BDFD" w14:textId="4D62A980" w:rsidR="00373D33" w:rsidRPr="00CB1AA4" w:rsidRDefault="00414B90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46691" behindDoc="0" locked="0" layoutInCell="1" allowOverlap="1" wp14:anchorId="37960595" wp14:editId="08395A1C">
                <wp:simplePos x="0" y="0"/>
                <wp:positionH relativeFrom="leftMargin">
                  <wp:align>right</wp:align>
                </wp:positionH>
                <wp:positionV relativeFrom="paragraph">
                  <wp:posOffset>7200</wp:posOffset>
                </wp:positionV>
                <wp:extent cx="477520" cy="545465"/>
                <wp:effectExtent l="0" t="0" r="17780" b="26035"/>
                <wp:wrapNone/>
                <wp:docPr id="637525714" name="Text Box 6375257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32F8451" w14:textId="1036AE99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80515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00F4165C" w14:textId="2E3F559F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0595" id="Text Box 637525714" o:spid="_x0000_s1399" type="#_x0000_t202" style="position:absolute;margin-left:-13.6pt;margin-top:.55pt;width:37.6pt;height:42.95pt;z-index:2523466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" fillcolor="window" strokecolor="window" strokeweight=".5pt">
                <v:textbox>
                  <w:txbxContent>
                    <w:p w14:paraId="732F8451" w14:textId="1036AE99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80515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00F4165C" w14:textId="2E3F559F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FCE460" wp14:editId="6505AA59">
            <wp:extent cx="5936615" cy="614045"/>
            <wp:effectExtent l="0" t="0" r="6985" b="0"/>
            <wp:docPr id="1753685102" name="Picture 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0"/>
                    <pic:cNvPicPr>
                      <a:picLocks noChangeAspect="1" noChangeArrowheads="1"/>
                    </pic:cNvPicPr>
                  </pic:nvPicPr>
                  <pic:blipFill>
                    <a:blip r:embed="rId3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4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6</w:t>
      </w:r>
    </w:p>
    <w:p w14:paraId="12896829" w14:textId="7DDAA420" w:rsidR="006971A4" w:rsidRDefault="00F968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44643" behindDoc="0" locked="0" layoutInCell="1" allowOverlap="1" wp14:anchorId="15CCFABB" wp14:editId="47D76692">
                <wp:simplePos x="0" y="0"/>
                <wp:positionH relativeFrom="leftMargin">
                  <wp:align>right</wp:align>
                </wp:positionH>
                <wp:positionV relativeFrom="paragraph">
                  <wp:posOffset>268595</wp:posOffset>
                </wp:positionV>
                <wp:extent cx="477520" cy="545465"/>
                <wp:effectExtent l="0" t="0" r="17780" b="26035"/>
                <wp:wrapNone/>
                <wp:docPr id="964949911" name="Text Box 9649499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535193B" w14:textId="6194AA2C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96886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5115BA5C" w14:textId="0D098B9E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CFABB" id="Text Box 964949911" o:spid="_x0000_s1400" type="#_x0000_t202" style="position:absolute;margin-left:-13.6pt;margin-top:21.15pt;width:37.6pt;height:42.95pt;z-index:2523446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" fillcolor="window" strokecolor="window" strokeweight=".5pt">
                <v:textbox>
                  <w:txbxContent>
                    <w:p w14:paraId="3535193B" w14:textId="6194AA2C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96886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5115BA5C" w14:textId="0D098B9E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F282EB" w14:textId="5D0D835E" w:rsidR="00373D33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8A18CDA" wp14:editId="68822D03">
            <wp:extent cx="5936615" cy="621030"/>
            <wp:effectExtent l="0" t="0" r="6985" b="7620"/>
            <wp:docPr id="687669338" name="Picture 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1"/>
                    <pic:cNvPicPr>
                      <a:picLocks noChangeAspect="1" noChangeArrowheads="1"/>
                    </pic:cNvPicPr>
                  </pic:nvPicPr>
                  <pic:blipFill>
                    <a:blip r:embed="rId3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5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7</w:t>
      </w:r>
    </w:p>
    <w:p w14:paraId="62FEC6E0" w14:textId="5841F934" w:rsidR="006971A4" w:rsidRDefault="00F968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42595" behindDoc="0" locked="0" layoutInCell="1" allowOverlap="1" wp14:anchorId="0BC0F728" wp14:editId="76021A53">
                <wp:simplePos x="0" y="0"/>
                <wp:positionH relativeFrom="leftMargin">
                  <wp:align>right</wp:align>
                </wp:positionH>
                <wp:positionV relativeFrom="paragraph">
                  <wp:posOffset>311795</wp:posOffset>
                </wp:positionV>
                <wp:extent cx="477520" cy="545465"/>
                <wp:effectExtent l="0" t="0" r="17780" b="26035"/>
                <wp:wrapNone/>
                <wp:docPr id="130994963" name="Text Box 1309949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C2BEE04" w14:textId="58EAFB41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96886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0C56D969" w14:textId="610639B8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0F728" id="Text Box 130994963" o:spid="_x0000_s1401" type="#_x0000_t202" style="position:absolute;margin-left:-13.6pt;margin-top:24.55pt;width:37.6pt;height:42.95pt;z-index:2523425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" fillcolor="window" strokecolor="window" strokeweight=".5pt">
                <v:textbox>
                  <w:txbxContent>
                    <w:p w14:paraId="0C2BEE04" w14:textId="58EAFB41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96886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0C56D969" w14:textId="610639B8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D52BC9" w14:textId="6A758E41" w:rsidR="00373D33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0F5428B" wp14:editId="5B47B1F0">
            <wp:extent cx="5936615" cy="621030"/>
            <wp:effectExtent l="0" t="0" r="6985" b="7620"/>
            <wp:docPr id="1256293616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2"/>
                    <pic:cNvPicPr>
                      <a:picLocks noChangeAspect="1" noChangeArrowheads="1"/>
                    </pic:cNvPicPr>
                  </pic:nvPicPr>
                  <pic:blipFill>
                    <a:blip r:embed="rId3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6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8</w:t>
      </w:r>
    </w:p>
    <w:p w14:paraId="175960AA" w14:textId="5AD94DA6" w:rsidR="006971A4" w:rsidRDefault="00F968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40547" behindDoc="0" locked="0" layoutInCell="1" allowOverlap="1" wp14:anchorId="1B1372B9" wp14:editId="5D84C74C">
                <wp:simplePos x="0" y="0"/>
                <wp:positionH relativeFrom="leftMargin">
                  <wp:align>right</wp:align>
                </wp:positionH>
                <wp:positionV relativeFrom="paragraph">
                  <wp:posOffset>334030</wp:posOffset>
                </wp:positionV>
                <wp:extent cx="477520" cy="545465"/>
                <wp:effectExtent l="0" t="0" r="17780" b="26035"/>
                <wp:wrapNone/>
                <wp:docPr id="846318283" name="Text Box 846318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79E81E1" w14:textId="49C9DAB9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96886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46E97FA9" w14:textId="1B0EE365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372B9" id="Text Box 846318283" o:spid="_x0000_s1402" type="#_x0000_t202" style="position:absolute;margin-left:-13.6pt;margin-top:26.3pt;width:37.6pt;height:42.95pt;z-index:2523405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" fillcolor="window" strokecolor="window" strokeweight=".5pt">
                <v:textbox>
                  <w:txbxContent>
                    <w:p w14:paraId="679E81E1" w14:textId="49C9DAB9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96886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46E97FA9" w14:textId="1B0EE365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FAB4F5" w14:textId="3ADF3D0A" w:rsidR="00373D33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B25ED19" wp14:editId="79235383">
            <wp:extent cx="5936615" cy="614045"/>
            <wp:effectExtent l="0" t="0" r="6985" b="0"/>
            <wp:docPr id="1301514166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3"/>
                    <pic:cNvPicPr>
                      <a:picLocks noChangeAspect="1" noChangeArrowheads="1"/>
                    </pic:cNvPicPr>
                  </pic:nvPicPr>
                  <pic:blipFill>
                    <a:blip r:embed="rId3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7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9</w:t>
      </w:r>
    </w:p>
    <w:p w14:paraId="6A51174D" w14:textId="086A56F6" w:rsidR="006971A4" w:rsidRDefault="001856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38499" behindDoc="0" locked="0" layoutInCell="1" allowOverlap="1" wp14:anchorId="6878688E" wp14:editId="54D4345A">
                <wp:simplePos x="0" y="0"/>
                <wp:positionH relativeFrom="leftMargin">
                  <wp:align>right</wp:align>
                </wp:positionH>
                <wp:positionV relativeFrom="paragraph">
                  <wp:posOffset>327025</wp:posOffset>
                </wp:positionV>
                <wp:extent cx="496570" cy="590550"/>
                <wp:effectExtent l="0" t="0" r="17780" b="19050"/>
                <wp:wrapNone/>
                <wp:docPr id="1501978446" name="Text Box 1501978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301FC36" w14:textId="3112A716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F96886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2E3597FB" w14:textId="37DAB6B2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8688E" id="Text Box 1501978446" o:spid="_x0000_s1403" type="#_x0000_t202" style="position:absolute;margin-left:-12.1pt;margin-top:25.75pt;width:39.1pt;height:46.5pt;z-index:2523384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" fillcolor="window" strokecolor="window" strokeweight=".5pt">
                <v:textbox>
                  <w:txbxContent>
                    <w:p w14:paraId="7301FC36" w14:textId="3112A716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1</w:t>
                      </w:r>
                      <w:r w:rsidR="00F96886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2E3597FB" w14:textId="37DAB6B2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2B6534" w14:textId="213571EA" w:rsidR="00373D33" w:rsidRPr="00CB1AA4" w:rsidRDefault="002D0F78" w:rsidP="00CB1A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6D1080F" wp14:editId="0E7D549A">
            <wp:extent cx="5936615" cy="573405"/>
            <wp:effectExtent l="0" t="0" r="6985" b="0"/>
            <wp:docPr id="1282644816" name="Picture 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4"/>
                    <pic:cNvPicPr>
                      <a:picLocks noChangeAspect="1" noChangeArrowheads="1"/>
                    </pic:cNvPicPr>
                  </pic:nvPicPr>
                  <pic:blipFill>
                    <a:blip r:embed="rId3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8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0</w:t>
      </w:r>
    </w:p>
    <w:p w14:paraId="561D86B6" w14:textId="30178F45" w:rsidR="006971A4" w:rsidRDefault="001856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36451" behindDoc="0" locked="0" layoutInCell="1" allowOverlap="1" wp14:anchorId="453EA70C" wp14:editId="5C06F2AA">
                <wp:simplePos x="0" y="0"/>
                <wp:positionH relativeFrom="leftMargin">
                  <wp:align>right</wp:align>
                </wp:positionH>
                <wp:positionV relativeFrom="paragraph">
                  <wp:posOffset>279400</wp:posOffset>
                </wp:positionV>
                <wp:extent cx="515620" cy="590550"/>
                <wp:effectExtent l="0" t="0" r="17780" b="19050"/>
                <wp:wrapNone/>
                <wp:docPr id="924462028" name="Text Box 924462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8965769" w14:textId="7109D678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8568A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AA3FE30" w14:textId="37BF8E66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EA70C" id="Text Box 924462028" o:spid="_x0000_s1404" type="#_x0000_t202" style="position:absolute;margin-left:-10.6pt;margin-top:22pt;width:40.6pt;height:46.5pt;z-index:2523364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" fillcolor="window" strokecolor="window" strokeweight=".5pt">
                <v:textbox>
                  <w:txbxContent>
                    <w:p w14:paraId="08965769" w14:textId="7109D678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1</w:t>
                      </w:r>
                      <w:r w:rsidR="0018568A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0AA3FE30" w14:textId="37BF8E66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263CFE" w14:textId="11984CBC" w:rsidR="00373D33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AB15B38" wp14:editId="2DAE303D">
            <wp:extent cx="5936615" cy="552450"/>
            <wp:effectExtent l="0" t="0" r="6985" b="0"/>
            <wp:docPr id="1866592147" name="Picture 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5"/>
                    <pic:cNvPicPr>
                      <a:picLocks noChangeAspect="1" noChangeArrowheads="1"/>
                    </pic:cNvPicPr>
                  </pic:nvPicPr>
                  <pic:blipFill>
                    <a:blip r:embed="rId3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4D79C9">
        <w:rPr>
          <w:rFonts w:ascii="Times New Roman" w:hAnsi="Times New Roman" w:cs="Times New Roman"/>
        </w:rPr>
        <w:t>36</w:t>
      </w:r>
      <w:r w:rsidR="00956B2A">
        <w:rPr>
          <w:rFonts w:ascii="Times New Roman" w:hAnsi="Times New Roman" w:cs="Times New Roman"/>
        </w:rPr>
        <w:t>9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1</w:t>
      </w:r>
    </w:p>
    <w:p w14:paraId="64201EEF" w14:textId="77777777" w:rsidR="006971A4" w:rsidRDefault="006971A4">
      <w:pPr>
        <w:rPr>
          <w:rFonts w:ascii="Times New Roman" w:hAnsi="Times New Roman" w:cs="Times New Roman"/>
          <w:sz w:val="24"/>
          <w:szCs w:val="24"/>
        </w:rPr>
      </w:pPr>
    </w:p>
    <w:p w14:paraId="086557D3" w14:textId="205FCEFD" w:rsidR="00373D33" w:rsidRPr="00E27485" w:rsidRDefault="00414B90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34403" behindDoc="0" locked="0" layoutInCell="1" allowOverlap="1" wp14:anchorId="317C1FA7" wp14:editId="6D84F2B4">
                <wp:simplePos x="0" y="0"/>
                <wp:positionH relativeFrom="leftMargin">
                  <wp:posOffset>333375</wp:posOffset>
                </wp:positionH>
                <wp:positionV relativeFrom="paragraph">
                  <wp:posOffset>9525</wp:posOffset>
                </wp:positionV>
                <wp:extent cx="563245" cy="628650"/>
                <wp:effectExtent l="0" t="0" r="27305" b="19050"/>
                <wp:wrapNone/>
                <wp:docPr id="1699036562" name="Text Box 16990365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949C155" w14:textId="42A1F288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8568A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1D8AD1C4" w14:textId="51B36AF7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C1FA7" id="Text Box 1699036562" o:spid="_x0000_s1405" type="#_x0000_t202" style="position:absolute;margin-left:26.25pt;margin-top:.75pt;width:44.35pt;height:49.5pt;z-index:25233440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" fillcolor="window" strokecolor="window" strokeweight=".5pt">
                <v:textbox>
                  <w:txbxContent>
                    <w:p w14:paraId="7949C155" w14:textId="42A1F288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1</w:t>
                      </w:r>
                      <w:r w:rsidR="0018568A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1D8AD1C4" w14:textId="51B36AF7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B108CE5" wp14:editId="05F546EA">
            <wp:extent cx="5936615" cy="621030"/>
            <wp:effectExtent l="0" t="0" r="6985" b="7620"/>
            <wp:docPr id="1717613492" name="Picture 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6"/>
                    <pic:cNvPicPr>
                      <a:picLocks noChangeAspect="1" noChangeArrowheads="1"/>
                    </pic:cNvPicPr>
                  </pic:nvPicPr>
                  <pic:blipFill>
                    <a:blip r:embed="rId3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956B2A">
        <w:rPr>
          <w:rFonts w:ascii="Times New Roman" w:hAnsi="Times New Roman" w:cs="Times New Roman"/>
        </w:rPr>
        <w:t>370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2</w:t>
      </w:r>
    </w:p>
    <w:p w14:paraId="20B6303D" w14:textId="5EEE918F" w:rsidR="00373D33" w:rsidRDefault="001856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32355" behindDoc="0" locked="0" layoutInCell="1" allowOverlap="1" wp14:anchorId="084EFEF0" wp14:editId="387E0F28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553720" cy="600075"/>
                <wp:effectExtent l="0" t="0" r="17780" b="28575"/>
                <wp:wrapNone/>
                <wp:docPr id="1838045269" name="Text Box 1838045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8AE7B33" w14:textId="16A97922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8568A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28B90A14" w14:textId="469A4622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EFEF0" id="Text Box 1838045269" o:spid="_x0000_s1406" type="#_x0000_t202" style="position:absolute;margin-left:-7.6pt;margin-top:23.75pt;width:43.6pt;height:47.25pt;z-index:2523323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" fillcolor="window" strokecolor="window" strokeweight=".5pt">
                <v:textbox>
                  <w:txbxContent>
                    <w:p w14:paraId="08AE7B33" w14:textId="16A97922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1</w:t>
                      </w:r>
                      <w:r w:rsidR="0018568A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28B90A14" w14:textId="469A4622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06C1779" w14:textId="16949375" w:rsidR="00373D33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9793740" wp14:editId="035C45FA">
            <wp:extent cx="5936615" cy="648335"/>
            <wp:effectExtent l="0" t="0" r="6985" b="0"/>
            <wp:docPr id="274500651" name="Picture 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7"/>
                    <pic:cNvPicPr>
                      <a:picLocks noChangeAspect="1" noChangeArrowheads="1"/>
                    </pic:cNvPicPr>
                  </pic:nvPicPr>
                  <pic:blipFill>
                    <a:blip r:embed="rId3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956B2A">
        <w:rPr>
          <w:rFonts w:ascii="Times New Roman" w:hAnsi="Times New Roman" w:cs="Times New Roman"/>
        </w:rPr>
        <w:t>371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3</w:t>
      </w:r>
    </w:p>
    <w:p w14:paraId="1BC3545F" w14:textId="68083D32" w:rsidR="006971A4" w:rsidRDefault="001856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30307" behindDoc="0" locked="0" layoutInCell="1" allowOverlap="1" wp14:anchorId="0E7C3D3E" wp14:editId="510256FB">
                <wp:simplePos x="0" y="0"/>
                <wp:positionH relativeFrom="leftMargin">
                  <wp:align>right</wp:align>
                </wp:positionH>
                <wp:positionV relativeFrom="paragraph">
                  <wp:posOffset>302260</wp:posOffset>
                </wp:positionV>
                <wp:extent cx="525145" cy="628650"/>
                <wp:effectExtent l="0" t="0" r="27305" b="19050"/>
                <wp:wrapNone/>
                <wp:docPr id="514552118" name="Text Box 514552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2E82FFD" w14:textId="2AB87970" w:rsidR="00414B90" w:rsidRPr="0036648D" w:rsidRDefault="00864FAE" w:rsidP="00414B9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18568A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085C510" w14:textId="5C343DB3" w:rsidR="00414B90" w:rsidRPr="0036648D" w:rsidRDefault="00864FAE" w:rsidP="00414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C3D3E" id="Text Box 514552118" o:spid="_x0000_s1407" type="#_x0000_t202" style="position:absolute;margin-left:-9.85pt;margin-top:23.8pt;width:41.35pt;height:49.5pt;z-index:2523303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" fillcolor="window" strokecolor="window" strokeweight=".5pt">
                <v:textbox>
                  <w:txbxContent>
                    <w:p w14:paraId="12E82FFD" w14:textId="2AB87970" w:rsidR="00414B90" w:rsidRPr="0036648D" w:rsidRDefault="00864FAE" w:rsidP="00414B9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1</w:t>
                      </w:r>
                      <w:r w:rsidR="0018568A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7085C510" w14:textId="5C343DB3" w:rsidR="00414B90" w:rsidRPr="0036648D" w:rsidRDefault="00864FAE" w:rsidP="00414B9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3B3E44" w14:textId="61CFB2C6" w:rsidR="00373D33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2DD0E93" wp14:editId="377E4CFD">
            <wp:extent cx="5936615" cy="586740"/>
            <wp:effectExtent l="0" t="0" r="6985" b="3810"/>
            <wp:docPr id="1955502741" name="Picture 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8"/>
                    <pic:cNvPicPr>
                      <a:picLocks noChangeAspect="1" noChangeArrowheads="1"/>
                    </pic:cNvPicPr>
                  </pic:nvPicPr>
                  <pic:blipFill>
                    <a:blip r:embed="rId3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956B2A">
        <w:rPr>
          <w:rFonts w:ascii="Times New Roman" w:hAnsi="Times New Roman" w:cs="Times New Roman"/>
        </w:rPr>
        <w:t>372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4</w:t>
      </w:r>
    </w:p>
    <w:p w14:paraId="680FCF56" w14:textId="08DAB494" w:rsidR="006971A4" w:rsidRDefault="00414B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28259" behindDoc="0" locked="0" layoutInCell="1" allowOverlap="1" wp14:anchorId="0BC0CC4F" wp14:editId="5EACCC97">
                <wp:simplePos x="0" y="0"/>
                <wp:positionH relativeFrom="leftMargin">
                  <wp:align>right</wp:align>
                </wp:positionH>
                <wp:positionV relativeFrom="paragraph">
                  <wp:posOffset>294640</wp:posOffset>
                </wp:positionV>
                <wp:extent cx="506095" cy="590550"/>
                <wp:effectExtent l="0" t="0" r="27305" b="19050"/>
                <wp:wrapNone/>
                <wp:docPr id="666870264" name="Text Box 666870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35F3D7A" w14:textId="569C7DC5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17C62805" w14:textId="0FC4EF54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0CC4F" id="Text Box 666870264" o:spid="_x0000_s1408" type="#_x0000_t202" style="position:absolute;margin-left:-11.35pt;margin-top:23.2pt;width:39.85pt;height:46.5pt;z-index:2523282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" fillcolor="window" strokecolor="window" strokeweight=".5pt">
                <v:textbox>
                  <w:txbxContent>
                    <w:p w14:paraId="235F3D7A" w14:textId="569C7DC5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17C62805" w14:textId="0FC4EF54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14B90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19BA9D" w14:textId="780A3CBA" w:rsidR="00373D33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E34E4FC" wp14:editId="67E0D5FE">
            <wp:extent cx="5936615" cy="641350"/>
            <wp:effectExtent l="0" t="0" r="6985" b="6350"/>
            <wp:docPr id="699780840" name="Picture 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9"/>
                    <pic:cNvPicPr>
                      <a:picLocks noChangeAspect="1" noChangeArrowheads="1"/>
                    </pic:cNvPicPr>
                  </pic:nvPicPr>
                  <pic:blipFill>
                    <a:blip r:embed="rId3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956B2A">
        <w:rPr>
          <w:rFonts w:ascii="Times New Roman" w:hAnsi="Times New Roman" w:cs="Times New Roman"/>
        </w:rPr>
        <w:t>3</w:t>
      </w:r>
      <w:r w:rsidR="00C667CD">
        <w:rPr>
          <w:rFonts w:ascii="Times New Roman" w:hAnsi="Times New Roman" w:cs="Times New Roman"/>
        </w:rPr>
        <w:t>72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5</w:t>
      </w:r>
    </w:p>
    <w:p w14:paraId="54F03FDD" w14:textId="3AD995DF" w:rsidR="006971A4" w:rsidRDefault="00DB41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26211" behindDoc="0" locked="0" layoutInCell="1" allowOverlap="1" wp14:anchorId="3F69D40E" wp14:editId="1FCBB290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534670" cy="590550"/>
                <wp:effectExtent l="0" t="0" r="17780" b="19050"/>
                <wp:wrapNone/>
                <wp:docPr id="21554071" name="Text Box 21554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F078888" w14:textId="4A9BB5D5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A574F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6F0DBAFF" w14:textId="36952031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A574F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9D40E" id="Text Box 21554071" o:spid="_x0000_s1409" type="#_x0000_t202" style="position:absolute;margin-left:-9.1pt;margin-top:23.3pt;width:42.1pt;height:46.5pt;z-index:2523262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" fillcolor="window" strokecolor="window" strokeweight=".5pt">
                <v:textbox>
                  <w:txbxContent>
                    <w:p w14:paraId="4F078888" w14:textId="4A9BB5D5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1</w:t>
                      </w:r>
                      <w:r w:rsidR="003A574F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6F0DBAFF" w14:textId="36952031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A574F"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8DD37B" w14:textId="648E14A1" w:rsidR="00373D33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507B7F1" wp14:editId="32C9196A">
            <wp:extent cx="5936615" cy="573405"/>
            <wp:effectExtent l="0" t="0" r="6985" b="0"/>
            <wp:docPr id="1113458303" name="Picture 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0"/>
                    <pic:cNvPicPr>
                      <a:picLocks noChangeAspect="1" noChangeArrowheads="1"/>
                    </pic:cNvPicPr>
                  </pic:nvPicPr>
                  <pic:blipFill>
                    <a:blip r:embed="rId3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73D33" w:rsidRPr="004B51B1">
        <w:rPr>
          <w:rFonts w:ascii="Times New Roman" w:hAnsi="Times New Roman" w:cs="Times New Roman"/>
        </w:rPr>
        <w:t xml:space="preserve"> </w:t>
      </w:r>
      <w:r w:rsidR="00D1775C">
        <w:rPr>
          <w:rFonts w:ascii="Times New Roman" w:hAnsi="Times New Roman" w:cs="Times New Roman"/>
        </w:rPr>
        <w:t>373</w:t>
      </w:r>
      <w:r w:rsidR="00686F88">
        <w:rPr>
          <w:rFonts w:ascii="Times New Roman" w:hAnsi="Times New Roman" w:cs="Times New Roman"/>
        </w:rPr>
        <w:t>. Mapping</w:t>
      </w:r>
      <w:r w:rsidR="00373D33" w:rsidRPr="004B51B1">
        <w:rPr>
          <w:rFonts w:ascii="Times New Roman" w:hAnsi="Times New Roman" w:cs="Times New Roman"/>
        </w:rPr>
        <w:t xml:space="preserve"> of</w:t>
      </w:r>
      <w:r w:rsidR="00373D33">
        <w:rPr>
          <w:rFonts w:ascii="Times New Roman" w:hAnsi="Times New Roman" w:cs="Times New Roman"/>
        </w:rPr>
        <w:t xml:space="preserve"> Hi-C contact</w:t>
      </w:r>
      <w:r w:rsidR="00373D3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73D33">
        <w:rPr>
          <w:rFonts w:ascii="Times New Roman" w:hAnsi="Times New Roman" w:cs="Times New Roman"/>
        </w:rPr>
        <w:t xml:space="preserve">8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6</w:t>
      </w:r>
    </w:p>
    <w:p w14:paraId="7E3C584A" w14:textId="2C732CC9" w:rsidR="006971A4" w:rsidRDefault="003A57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24163" behindDoc="0" locked="0" layoutInCell="1" allowOverlap="1" wp14:anchorId="6C17B75F" wp14:editId="5989E832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1707051788" name="Text Box 1707051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4BE68A7" w14:textId="45CD62DC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7C1AEE0" w14:textId="569EBBEE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7B75F" id="Text Box 1707051788" o:spid="_x0000_s1410" type="#_x0000_t202" style="position:absolute;margin-left:-13.6pt;margin-top:23.4pt;width:37.6pt;height:42.95pt;z-index:2523241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IEBicE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44BE68A7" w14:textId="45CD62DC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57C1AEE0" w14:textId="569EBBEE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D661D8" w14:textId="39BA47EB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508849E" wp14:editId="4041AE50">
            <wp:extent cx="5936615" cy="634365"/>
            <wp:effectExtent l="0" t="0" r="6985" b="0"/>
            <wp:docPr id="846702811" name="Picture 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1"/>
                    <pic:cNvPicPr>
                      <a:picLocks noChangeAspect="1" noChangeArrowheads="1"/>
                    </pic:cNvPicPr>
                  </pic:nvPicPr>
                  <pic:blipFill>
                    <a:blip r:embed="rId3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1775C">
        <w:rPr>
          <w:rFonts w:ascii="Times New Roman" w:hAnsi="Times New Roman" w:cs="Times New Roman"/>
        </w:rPr>
        <w:t>374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</w:t>
      </w:r>
    </w:p>
    <w:p w14:paraId="5011C9FA" w14:textId="77777777" w:rsidR="006971A4" w:rsidRDefault="006971A4">
      <w:pPr>
        <w:rPr>
          <w:rFonts w:ascii="Times New Roman" w:hAnsi="Times New Roman" w:cs="Times New Roman"/>
          <w:sz w:val="24"/>
          <w:szCs w:val="24"/>
        </w:rPr>
      </w:pPr>
    </w:p>
    <w:p w14:paraId="72E27FDB" w14:textId="3A65DDA2" w:rsidR="00B77102" w:rsidRPr="00E27485" w:rsidRDefault="00DB410B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22115" behindDoc="0" locked="0" layoutInCell="1" allowOverlap="1" wp14:anchorId="759609A6" wp14:editId="2F00F80B">
                <wp:simplePos x="0" y="0"/>
                <wp:positionH relativeFrom="leftMargin">
                  <wp:posOffset>436880</wp:posOffset>
                </wp:positionH>
                <wp:positionV relativeFrom="paragraph">
                  <wp:posOffset>7200</wp:posOffset>
                </wp:positionV>
                <wp:extent cx="477520" cy="545465"/>
                <wp:effectExtent l="0" t="0" r="17780" b="26035"/>
                <wp:wrapNone/>
                <wp:docPr id="721610597" name="Text Box 721610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AA0173E" w14:textId="6B167391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A574F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3AA86537" w14:textId="1248ADFD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609A6" id="Text Box 721610597" o:spid="_x0000_s1411" type="#_x0000_t202" style="position:absolute;margin-left:34.4pt;margin-top:.55pt;width:37.6pt;height:42.95pt;z-index:2523221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" fillcolor="window" strokecolor="window" strokeweight=".5pt">
                <v:textbox>
                  <w:txbxContent>
                    <w:p w14:paraId="0AA0173E" w14:textId="6B167391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A574F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3AA86537" w14:textId="1248ADFD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DFDD3F6" wp14:editId="198C8E74">
            <wp:extent cx="5936615" cy="566420"/>
            <wp:effectExtent l="0" t="0" r="6985" b="5080"/>
            <wp:docPr id="93186989" name="Picture 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2"/>
                    <pic:cNvPicPr>
                      <a:picLocks noChangeAspect="1" noChangeArrowheads="1"/>
                    </pic:cNvPicPr>
                  </pic:nvPicPr>
                  <pic:blipFill>
                    <a:blip r:embed="rId3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1775C">
        <w:rPr>
          <w:rFonts w:ascii="Times New Roman" w:hAnsi="Times New Roman" w:cs="Times New Roman"/>
        </w:rPr>
        <w:t>375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2</w:t>
      </w:r>
    </w:p>
    <w:p w14:paraId="7B3B52E3" w14:textId="527C250F" w:rsidR="006971A4" w:rsidRDefault="006971A4">
      <w:pPr>
        <w:rPr>
          <w:rFonts w:ascii="Times New Roman" w:hAnsi="Times New Roman" w:cs="Times New Roman"/>
          <w:sz w:val="24"/>
          <w:szCs w:val="24"/>
        </w:rPr>
      </w:pPr>
    </w:p>
    <w:p w14:paraId="3B1ABF64" w14:textId="799ECD88" w:rsidR="00B77102" w:rsidRPr="00E27485" w:rsidRDefault="00E27485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20067" behindDoc="0" locked="0" layoutInCell="1" allowOverlap="1" wp14:anchorId="39670BD4" wp14:editId="329E2FDC">
                <wp:simplePos x="0" y="0"/>
                <wp:positionH relativeFrom="leftMargin">
                  <wp:align>right</wp:align>
                </wp:positionH>
                <wp:positionV relativeFrom="paragraph">
                  <wp:posOffset>4445</wp:posOffset>
                </wp:positionV>
                <wp:extent cx="477520" cy="545465"/>
                <wp:effectExtent l="0" t="0" r="17780" b="26035"/>
                <wp:wrapNone/>
                <wp:docPr id="1800437038" name="Text Box 1800437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F4FDD58" w14:textId="17E2CB21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A574F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35EB707B" w14:textId="34C51D1A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70BD4" id="Text Box 1800437038" o:spid="_x0000_s1412" type="#_x0000_t202" style="position:absolute;margin-left:-13.6pt;margin-top:.35pt;width:37.6pt;height:42.95pt;z-index:2523200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" fillcolor="window" strokecolor="window" strokeweight=".5pt">
                <v:textbox>
                  <w:txbxContent>
                    <w:p w14:paraId="7F4FDD58" w14:textId="17E2CB21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A574F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35EB707B" w14:textId="34C51D1A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5832672" wp14:editId="0AFFFCA9">
            <wp:extent cx="5936615" cy="628015"/>
            <wp:effectExtent l="0" t="0" r="6985" b="635"/>
            <wp:docPr id="516456944" name="Picture 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3"/>
                    <pic:cNvPicPr>
                      <a:picLocks noChangeAspect="1" noChangeArrowheads="1"/>
                    </pic:cNvPicPr>
                  </pic:nvPicPr>
                  <pic:blipFill>
                    <a:blip r:embed="rId3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1775C">
        <w:rPr>
          <w:rFonts w:ascii="Times New Roman" w:hAnsi="Times New Roman" w:cs="Times New Roman"/>
        </w:rPr>
        <w:t>376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3</w:t>
      </w:r>
    </w:p>
    <w:p w14:paraId="649EEF0B" w14:textId="458C32E1" w:rsidR="006971A4" w:rsidRDefault="003A57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18019" behindDoc="0" locked="0" layoutInCell="1" allowOverlap="1" wp14:anchorId="70622DF8" wp14:editId="2E88C9BD">
                <wp:simplePos x="0" y="0"/>
                <wp:positionH relativeFrom="leftMargin">
                  <wp:align>right</wp:align>
                </wp:positionH>
                <wp:positionV relativeFrom="paragraph">
                  <wp:posOffset>297395</wp:posOffset>
                </wp:positionV>
                <wp:extent cx="477520" cy="545465"/>
                <wp:effectExtent l="0" t="0" r="17780" b="26035"/>
                <wp:wrapNone/>
                <wp:docPr id="78079975" name="Text Box 780799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1A26E03" w14:textId="03A5B65A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3A574F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1F631AEB" w14:textId="55AF39F7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22DF8" id="Text Box 78079975" o:spid="_x0000_s1413" type="#_x0000_t202" style="position:absolute;margin-left:-13.6pt;margin-top:23.4pt;width:37.6pt;height:42.95pt;z-index:2523180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" fillcolor="window" strokecolor="window" strokeweight=".5pt">
                <v:textbox>
                  <w:txbxContent>
                    <w:p w14:paraId="11A26E03" w14:textId="03A5B65A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3A574F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1F631AEB" w14:textId="55AF39F7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99ECEB" w14:textId="5C3FC69A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19FC473" wp14:editId="43A0CDB2">
            <wp:extent cx="5936615" cy="607060"/>
            <wp:effectExtent l="0" t="0" r="6985" b="2540"/>
            <wp:docPr id="1200951587" name="Picture 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4"/>
                    <pic:cNvPicPr>
                      <a:picLocks noChangeAspect="1" noChangeArrowheads="1"/>
                    </pic:cNvPicPr>
                  </pic:nvPicPr>
                  <pic:blipFill>
                    <a:blip r:embed="rId3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1775C">
        <w:rPr>
          <w:rFonts w:ascii="Times New Roman" w:hAnsi="Times New Roman" w:cs="Times New Roman"/>
        </w:rPr>
        <w:t>37</w:t>
      </w:r>
      <w:r w:rsidR="000F73DE">
        <w:rPr>
          <w:rFonts w:ascii="Times New Roman" w:hAnsi="Times New Roman" w:cs="Times New Roman"/>
        </w:rPr>
        <w:t>7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4</w:t>
      </w:r>
    </w:p>
    <w:p w14:paraId="27B5480D" w14:textId="1DC4BBEA" w:rsidR="00B77102" w:rsidRDefault="003A57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15971" behindDoc="0" locked="0" layoutInCell="1" allowOverlap="1" wp14:anchorId="2A9B8B78" wp14:editId="1F69CE76">
                <wp:simplePos x="0" y="0"/>
                <wp:positionH relativeFrom="leftMargin">
                  <wp:align>right</wp:align>
                </wp:positionH>
                <wp:positionV relativeFrom="paragraph">
                  <wp:posOffset>298030</wp:posOffset>
                </wp:positionV>
                <wp:extent cx="477520" cy="545465"/>
                <wp:effectExtent l="0" t="0" r="17780" b="26035"/>
                <wp:wrapNone/>
                <wp:docPr id="1052891604" name="Text Box 10528916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888BBE2" w14:textId="0F37EB62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B6BDF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709CAECE" w14:textId="188523A0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B8B78" id="Text Box 1052891604" o:spid="_x0000_s1414" type="#_x0000_t202" style="position:absolute;margin-left:-13.6pt;margin-top:23.45pt;width:37.6pt;height:42.95pt;z-index:2523159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" fillcolor="window" strokecolor="window" strokeweight=".5pt">
                <v:textbox>
                  <w:txbxContent>
                    <w:p w14:paraId="3888BBE2" w14:textId="0F37EB62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B6BDF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709CAECE" w14:textId="188523A0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5518A0" w14:textId="15B2E6E0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9A31F24" wp14:editId="243941DF">
            <wp:extent cx="5936615" cy="648335"/>
            <wp:effectExtent l="0" t="0" r="6985" b="0"/>
            <wp:docPr id="699188631" name="Picture 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5"/>
                    <pic:cNvPicPr>
                      <a:picLocks noChangeAspect="1" noChangeArrowheads="1"/>
                    </pic:cNvPicPr>
                  </pic:nvPicPr>
                  <pic:blipFill>
                    <a:blip r:embed="rId3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BA60DC">
        <w:rPr>
          <w:rFonts w:ascii="Times New Roman" w:hAnsi="Times New Roman" w:cs="Times New Roman"/>
        </w:rPr>
        <w:t>378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5</w:t>
      </w:r>
    </w:p>
    <w:p w14:paraId="0EFBE14C" w14:textId="36CA5E4A" w:rsidR="006971A4" w:rsidRDefault="000B6B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13923" behindDoc="0" locked="0" layoutInCell="1" allowOverlap="1" wp14:anchorId="758AB50C" wp14:editId="0C8FFB27">
                <wp:simplePos x="0" y="0"/>
                <wp:positionH relativeFrom="leftMargin">
                  <wp:align>right</wp:align>
                </wp:positionH>
                <wp:positionV relativeFrom="paragraph">
                  <wp:posOffset>275795</wp:posOffset>
                </wp:positionV>
                <wp:extent cx="477520" cy="545465"/>
                <wp:effectExtent l="0" t="0" r="17780" b="26035"/>
                <wp:wrapNone/>
                <wp:docPr id="74353104" name="Text Box 74353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B9BDDF2" w14:textId="1372A360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B6BDF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59E8C5E" w14:textId="007F657D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AB50C" id="Text Box 74353104" o:spid="_x0000_s1415" type="#_x0000_t202" style="position:absolute;margin-left:-13.6pt;margin-top:21.7pt;width:37.6pt;height:42.95pt;z-index:2523139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" fillcolor="window" strokecolor="window" strokeweight=".5pt">
                <v:textbox>
                  <w:txbxContent>
                    <w:p w14:paraId="7B9BDDF2" w14:textId="1372A360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B6BDF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59E8C5E" w14:textId="007F657D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43839B" w14:textId="0B4FEC8E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5D236B8" wp14:editId="2A1FE24C">
            <wp:extent cx="5936615" cy="593725"/>
            <wp:effectExtent l="0" t="0" r="6985" b="0"/>
            <wp:docPr id="388484420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6"/>
                    <pic:cNvPicPr>
                      <a:picLocks noChangeAspect="1" noChangeArrowheads="1"/>
                    </pic:cNvPicPr>
                  </pic:nvPicPr>
                  <pic:blipFill>
                    <a:blip r:embed="rId3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BA60DC">
        <w:rPr>
          <w:rFonts w:ascii="Times New Roman" w:hAnsi="Times New Roman" w:cs="Times New Roman"/>
        </w:rPr>
        <w:t>379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6</w:t>
      </w:r>
    </w:p>
    <w:p w14:paraId="488905BE" w14:textId="58C9CA49" w:rsidR="006971A4" w:rsidRDefault="000B6B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11875" behindDoc="0" locked="0" layoutInCell="1" allowOverlap="1" wp14:anchorId="220145C4" wp14:editId="50623559">
                <wp:simplePos x="0" y="0"/>
                <wp:positionH relativeFrom="leftMargin">
                  <wp:align>right</wp:align>
                </wp:positionH>
                <wp:positionV relativeFrom="paragraph">
                  <wp:posOffset>275795</wp:posOffset>
                </wp:positionV>
                <wp:extent cx="477520" cy="545465"/>
                <wp:effectExtent l="0" t="0" r="17780" b="26035"/>
                <wp:wrapNone/>
                <wp:docPr id="1836772620" name="Text Box 18367726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CF92647" w14:textId="6B9F237B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B6BDF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3D3E4BA2" w14:textId="39095F13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145C4" id="Text Box 1836772620" o:spid="_x0000_s1416" type="#_x0000_t202" style="position:absolute;margin-left:-13.6pt;margin-top:21.7pt;width:37.6pt;height:42.95pt;z-index:2523118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" fillcolor="window" strokecolor="window" strokeweight=".5pt">
                <v:textbox>
                  <w:txbxContent>
                    <w:p w14:paraId="3CF92647" w14:textId="6B9F237B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B6BDF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3D3E4BA2" w14:textId="39095F13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929D5B" w14:textId="1432BA83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E87529D" wp14:editId="2305A1E0">
            <wp:extent cx="5936615" cy="607060"/>
            <wp:effectExtent l="0" t="0" r="6985" b="2540"/>
            <wp:docPr id="24642387" name="Picture 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7"/>
                    <pic:cNvPicPr>
                      <a:picLocks noChangeAspect="1" noChangeArrowheads="1"/>
                    </pic:cNvPicPr>
                  </pic:nvPicPr>
                  <pic:blipFill>
                    <a:blip r:embed="rId3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BA60DC">
        <w:rPr>
          <w:rFonts w:ascii="Times New Roman" w:hAnsi="Times New Roman" w:cs="Times New Roman"/>
        </w:rPr>
        <w:t>380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7</w:t>
      </w:r>
    </w:p>
    <w:p w14:paraId="1BDFC676" w14:textId="77777777" w:rsidR="006971A4" w:rsidRDefault="006971A4">
      <w:pPr>
        <w:rPr>
          <w:rFonts w:ascii="Times New Roman" w:hAnsi="Times New Roman" w:cs="Times New Roman"/>
          <w:sz w:val="24"/>
          <w:szCs w:val="24"/>
        </w:rPr>
      </w:pPr>
    </w:p>
    <w:p w14:paraId="39C0CEBC" w14:textId="7929EC88" w:rsidR="00B77102" w:rsidRPr="00E27485" w:rsidRDefault="00DB410B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309827" behindDoc="0" locked="0" layoutInCell="1" allowOverlap="1" wp14:anchorId="275CCA2A" wp14:editId="5F7A9B46">
                <wp:simplePos x="0" y="0"/>
                <wp:positionH relativeFrom="leftMargin">
                  <wp:align>right</wp:align>
                </wp:positionH>
                <wp:positionV relativeFrom="paragraph">
                  <wp:posOffset>13960</wp:posOffset>
                </wp:positionV>
                <wp:extent cx="477520" cy="545465"/>
                <wp:effectExtent l="0" t="0" r="17780" b="26035"/>
                <wp:wrapNone/>
                <wp:docPr id="569503606" name="Text Box 5695036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7F0F4FB" w14:textId="5765FB9A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B6BDF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61F30C09" w14:textId="7BEF2F5E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CCA2A" id="Text Box 569503606" o:spid="_x0000_s1417" type="#_x0000_t202" style="position:absolute;margin-left:-13.6pt;margin-top:1.1pt;width:37.6pt;height:42.95pt;z-index:2523098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" fillcolor="window" strokecolor="window" strokeweight=".5pt">
                <v:textbox>
                  <w:txbxContent>
                    <w:p w14:paraId="27F0F4FB" w14:textId="5765FB9A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B6BDF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61F30C09" w14:textId="7BEF2F5E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88DBC45" wp14:editId="3F9A719E">
            <wp:extent cx="5936615" cy="607060"/>
            <wp:effectExtent l="0" t="0" r="6985" b="2540"/>
            <wp:docPr id="1560928665" name="Picture 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8"/>
                    <pic:cNvPicPr>
                      <a:picLocks noChangeAspect="1" noChangeArrowheads="1"/>
                    </pic:cNvPicPr>
                  </pic:nvPicPr>
                  <pic:blipFill>
                    <a:blip r:embed="rId3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34B14">
        <w:rPr>
          <w:rFonts w:ascii="Times New Roman" w:hAnsi="Times New Roman" w:cs="Times New Roman"/>
        </w:rPr>
        <w:t>381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8</w:t>
      </w:r>
    </w:p>
    <w:p w14:paraId="5BF8B551" w14:textId="6357946F" w:rsidR="006971A4" w:rsidRDefault="000B6B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07779" behindDoc="0" locked="0" layoutInCell="1" allowOverlap="1" wp14:anchorId="331A81D3" wp14:editId="31E65811">
                <wp:simplePos x="0" y="0"/>
                <wp:positionH relativeFrom="leftMargin">
                  <wp:align>right</wp:align>
                </wp:positionH>
                <wp:positionV relativeFrom="paragraph">
                  <wp:posOffset>318995</wp:posOffset>
                </wp:positionV>
                <wp:extent cx="477520" cy="545465"/>
                <wp:effectExtent l="0" t="0" r="17780" b="26035"/>
                <wp:wrapNone/>
                <wp:docPr id="1405710240" name="Text Box 1405710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30CBC9F" w14:textId="6E46F85B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B6BDF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1AACCF6B" w14:textId="6679DC8B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A81D3" id="Text Box 1405710240" o:spid="_x0000_s1418" type="#_x0000_t202" style="position:absolute;margin-left:-13.6pt;margin-top:25.1pt;width:37.6pt;height:42.95pt;z-index:2523077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" fillcolor="window" strokecolor="window" strokeweight=".5pt">
                <v:textbox>
                  <w:txbxContent>
                    <w:p w14:paraId="030CBC9F" w14:textId="6E46F85B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B6BDF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1AACCF6B" w14:textId="6679DC8B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A5B6EF" w14:textId="58641F68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C80BC9C" wp14:editId="77F2FB2A">
            <wp:extent cx="5936615" cy="593725"/>
            <wp:effectExtent l="0" t="0" r="6985" b="0"/>
            <wp:docPr id="1998505404" name="Picture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9"/>
                    <pic:cNvPicPr>
                      <a:picLocks noChangeAspect="1" noChangeArrowheads="1"/>
                    </pic:cNvPicPr>
                  </pic:nvPicPr>
                  <pic:blipFill>
                    <a:blip r:embed="rId3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34B14">
        <w:rPr>
          <w:rFonts w:ascii="Times New Roman" w:hAnsi="Times New Roman" w:cs="Times New Roman"/>
        </w:rPr>
        <w:t>382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9</w:t>
      </w:r>
    </w:p>
    <w:p w14:paraId="204CC59B" w14:textId="77777777" w:rsidR="00E27485" w:rsidRDefault="00E27485">
      <w:pPr>
        <w:rPr>
          <w:rFonts w:ascii="Times New Roman" w:hAnsi="Times New Roman" w:cs="Times New Roman"/>
          <w:sz w:val="24"/>
          <w:szCs w:val="24"/>
        </w:rPr>
      </w:pPr>
    </w:p>
    <w:p w14:paraId="55DAC01D" w14:textId="77777777" w:rsidR="00E27485" w:rsidRDefault="00E27485">
      <w:pPr>
        <w:rPr>
          <w:rFonts w:ascii="Times New Roman" w:hAnsi="Times New Roman" w:cs="Times New Roman"/>
          <w:sz w:val="24"/>
          <w:szCs w:val="24"/>
        </w:rPr>
      </w:pPr>
    </w:p>
    <w:p w14:paraId="2A0CF318" w14:textId="77777777" w:rsidR="00E27485" w:rsidRDefault="00E27485">
      <w:pPr>
        <w:rPr>
          <w:rFonts w:ascii="Times New Roman" w:hAnsi="Times New Roman" w:cs="Times New Roman"/>
          <w:sz w:val="24"/>
          <w:szCs w:val="24"/>
        </w:rPr>
      </w:pPr>
    </w:p>
    <w:p w14:paraId="3DA96DAC" w14:textId="1F2DB685" w:rsidR="00B77102" w:rsidRPr="00E27485" w:rsidRDefault="00E27485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05731" behindDoc="0" locked="0" layoutInCell="1" allowOverlap="1" wp14:anchorId="4019433B" wp14:editId="46394C37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53720" cy="545465"/>
                <wp:effectExtent l="0" t="0" r="17780" b="26035"/>
                <wp:wrapNone/>
                <wp:docPr id="766941562" name="Text Box 7669415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CA2BECF" w14:textId="08043E41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0B6BDF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6A7EF632" w14:textId="74E74CBC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9433B" id="Text Box 766941562" o:spid="_x0000_s1419" type="#_x0000_t202" style="position:absolute;margin-left:-7.6pt;margin-top:0;width:43.6pt;height:42.95pt;z-index:2523057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" fillcolor="window" strokecolor="window" strokeweight=".5pt">
                <v:textbox>
                  <w:txbxContent>
                    <w:p w14:paraId="5CA2BECF" w14:textId="08043E41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1</w:t>
                      </w:r>
                      <w:r w:rsidR="000B6BDF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6A7EF632" w14:textId="74E74CBC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172FB90" wp14:editId="5AD69361">
            <wp:extent cx="5731510" cy="540107"/>
            <wp:effectExtent l="0" t="0" r="2540" b="0"/>
            <wp:docPr id="2018961386" name="Picture 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0"/>
                    <pic:cNvPicPr>
                      <a:picLocks noChangeAspect="1" noChangeArrowheads="1"/>
                    </pic:cNvPicPr>
                  </pic:nvPicPr>
                  <pic:blipFill>
                    <a:blip r:embed="rId4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0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34B14">
        <w:rPr>
          <w:rFonts w:ascii="Times New Roman" w:hAnsi="Times New Roman" w:cs="Times New Roman"/>
        </w:rPr>
        <w:t>383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0</w:t>
      </w:r>
    </w:p>
    <w:p w14:paraId="4BEF5730" w14:textId="5760D6F0" w:rsidR="006971A4" w:rsidRDefault="000B6B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03683" behindDoc="0" locked="0" layoutInCell="1" allowOverlap="1" wp14:anchorId="40A20002" wp14:editId="1C67CC9C">
                <wp:simplePos x="0" y="0"/>
                <wp:positionH relativeFrom="leftMargin">
                  <wp:posOffset>333375</wp:posOffset>
                </wp:positionH>
                <wp:positionV relativeFrom="paragraph">
                  <wp:posOffset>295275</wp:posOffset>
                </wp:positionV>
                <wp:extent cx="563245" cy="561975"/>
                <wp:effectExtent l="0" t="0" r="27305" b="28575"/>
                <wp:wrapNone/>
                <wp:docPr id="302254462" name="Text Box 3022544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4AD7C9A" w14:textId="52BBD1A1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E91E661" w14:textId="058A4F1C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20002" id="Text Box 302254462" o:spid="_x0000_s1420" type="#_x0000_t202" style="position:absolute;margin-left:26.25pt;margin-top:23.25pt;width:44.35pt;height:44.25pt;z-index:2523036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" fillcolor="window" strokecolor="window" strokeweight=".5pt">
                <v:textbox>
                  <w:txbxContent>
                    <w:p w14:paraId="24AD7C9A" w14:textId="52BBD1A1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1</w:t>
                      </w:r>
                      <w:r w:rsidR="00414B90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2E91E661" w14:textId="058A4F1C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419910" w14:textId="55213026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A360FFF" wp14:editId="3510B78A">
            <wp:extent cx="5936615" cy="539115"/>
            <wp:effectExtent l="0" t="0" r="6985" b="0"/>
            <wp:docPr id="111419379" name="Picture 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1"/>
                    <pic:cNvPicPr>
                      <a:picLocks noChangeAspect="1" noChangeArrowheads="1"/>
                    </pic:cNvPicPr>
                  </pic:nvPicPr>
                  <pic:blipFill>
                    <a:blip r:embed="rId4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34B14">
        <w:rPr>
          <w:rFonts w:ascii="Times New Roman" w:hAnsi="Times New Roman" w:cs="Times New Roman"/>
        </w:rPr>
        <w:t>384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1</w:t>
      </w:r>
    </w:p>
    <w:p w14:paraId="74946537" w14:textId="26EA912C" w:rsidR="006971A4" w:rsidRDefault="00414B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01635" behindDoc="0" locked="0" layoutInCell="1" allowOverlap="1" wp14:anchorId="56D32348" wp14:editId="18265F3B">
                <wp:simplePos x="0" y="0"/>
                <wp:positionH relativeFrom="leftMargin">
                  <wp:align>right</wp:align>
                </wp:positionH>
                <wp:positionV relativeFrom="paragraph">
                  <wp:posOffset>300355</wp:posOffset>
                </wp:positionV>
                <wp:extent cx="534670" cy="571500"/>
                <wp:effectExtent l="0" t="0" r="17780" b="19050"/>
                <wp:wrapNone/>
                <wp:docPr id="2108128733" name="Text Box 21081287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F294CFE" w14:textId="594BC8D0" w:rsidR="00DB410B" w:rsidRPr="0036648D" w:rsidRDefault="00864FAE" w:rsidP="00DB410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414B90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1E7BB22C" w14:textId="4A1FB8AB" w:rsidR="00DB410B" w:rsidRPr="0036648D" w:rsidRDefault="00864FAE" w:rsidP="00DB41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32348" id="Text Box 2108128733" o:spid="_x0000_s1421" type="#_x0000_t202" style="position:absolute;margin-left:-9.1pt;margin-top:23.65pt;width:42.1pt;height:45pt;z-index:2523016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" fillcolor="window" strokecolor="window" strokeweight=".5pt">
                <v:textbox>
                  <w:txbxContent>
                    <w:p w14:paraId="6F294CFE" w14:textId="594BC8D0" w:rsidR="00DB410B" w:rsidRPr="0036648D" w:rsidRDefault="00864FAE" w:rsidP="00DB410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1</w:t>
                      </w:r>
                      <w:r w:rsidR="00414B90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1E7BB22C" w14:textId="4A1FB8AB" w:rsidR="00DB410B" w:rsidRPr="0036648D" w:rsidRDefault="00864FAE" w:rsidP="00DB410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A675B1" w14:textId="13202763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BA0F87F" wp14:editId="7DC97815">
            <wp:extent cx="5936615" cy="607060"/>
            <wp:effectExtent l="0" t="0" r="6985" b="2540"/>
            <wp:docPr id="808974765" name="Picture 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2"/>
                    <pic:cNvPicPr>
                      <a:picLocks noChangeAspect="1" noChangeArrowheads="1"/>
                    </pic:cNvPicPr>
                  </pic:nvPicPr>
                  <pic:blipFill>
                    <a:blip r:embed="rId4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34B14">
        <w:rPr>
          <w:rFonts w:ascii="Times New Roman" w:hAnsi="Times New Roman" w:cs="Times New Roman"/>
        </w:rPr>
        <w:t>385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2</w:t>
      </w:r>
    </w:p>
    <w:p w14:paraId="343EA0AA" w14:textId="0E722815" w:rsidR="00B77102" w:rsidRDefault="00DB41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99587" behindDoc="0" locked="0" layoutInCell="1" allowOverlap="1" wp14:anchorId="30DDC6A0" wp14:editId="45DF2327">
                <wp:simplePos x="0" y="0"/>
                <wp:positionH relativeFrom="leftMargin">
                  <wp:align>right</wp:align>
                </wp:positionH>
                <wp:positionV relativeFrom="paragraph">
                  <wp:posOffset>292735</wp:posOffset>
                </wp:positionV>
                <wp:extent cx="534670" cy="571500"/>
                <wp:effectExtent l="0" t="0" r="17780" b="19050"/>
                <wp:wrapNone/>
                <wp:docPr id="1122078855" name="Text Box 11220788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48078CA" w14:textId="12C488D8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4FA69F2B" w14:textId="7B620154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DC6A0" id="Text Box 1122078855" o:spid="_x0000_s1422" type="#_x0000_t202" style="position:absolute;margin-left:-9.1pt;margin-top:23.05pt;width:42.1pt;height:45pt;z-index:2522995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" fillcolor="window" strokecolor="window" strokeweight=".5pt">
                <v:textbox>
                  <w:txbxContent>
                    <w:p w14:paraId="048078CA" w14:textId="12C488D8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  <w:r w:rsidR="00DB410B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4FA69F2B" w14:textId="7B620154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A67584" w14:textId="1C54693C" w:rsidR="006971A4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E77AD24" wp14:editId="44975CA1">
            <wp:extent cx="5936615" cy="634365"/>
            <wp:effectExtent l="0" t="0" r="6985" b="0"/>
            <wp:docPr id="1144820570" name="Picture 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3"/>
                    <pic:cNvPicPr>
                      <a:picLocks noChangeAspect="1" noChangeArrowheads="1"/>
                    </pic:cNvPicPr>
                  </pic:nvPicPr>
                  <pic:blipFill>
                    <a:blip r:embed="rId4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D34B14">
        <w:rPr>
          <w:rFonts w:ascii="Times New Roman" w:hAnsi="Times New Roman" w:cs="Times New Roman"/>
        </w:rPr>
        <w:t>386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3</w:t>
      </w:r>
    </w:p>
    <w:p w14:paraId="6B99D3C3" w14:textId="77777777" w:rsidR="00296FC2" w:rsidRDefault="00296FC2" w:rsidP="00296FC2">
      <w:pPr>
        <w:jc w:val="both"/>
        <w:rPr>
          <w:rFonts w:ascii="Times New Roman" w:hAnsi="Times New Roman" w:cs="Times New Roman"/>
        </w:rPr>
      </w:pPr>
    </w:p>
    <w:p w14:paraId="34217D82" w14:textId="3236AA24" w:rsidR="00296FC2" w:rsidRPr="00296FC2" w:rsidRDefault="00E27485" w:rsidP="00296FC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97539" behindDoc="0" locked="0" layoutInCell="1" allowOverlap="1" wp14:anchorId="16C573D7" wp14:editId="7629FC32">
                <wp:simplePos x="0" y="0"/>
                <wp:positionH relativeFrom="leftMargin">
                  <wp:align>right</wp:align>
                </wp:positionH>
                <wp:positionV relativeFrom="paragraph">
                  <wp:posOffset>270510</wp:posOffset>
                </wp:positionV>
                <wp:extent cx="534670" cy="545465"/>
                <wp:effectExtent l="0" t="0" r="17780" b="26035"/>
                <wp:wrapNone/>
                <wp:docPr id="428663642" name="Text Box 4286636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CF39F7B" w14:textId="37CC9E03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93A16D7" w14:textId="26E0D112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573D7" id="Text Box 428663642" o:spid="_x0000_s1423" type="#_x0000_t202" style="position:absolute;left:0;text-align:left;margin-left:-9.1pt;margin-top:21.3pt;width:42.1pt;height:42.95pt;z-index:2522975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" fillcolor="window" strokecolor="window" strokeweight=".5pt">
                <v:textbox>
                  <w:txbxContent>
                    <w:p w14:paraId="5CF39F7B" w14:textId="37CC9E03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  <w:r w:rsidR="00DB410B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093A16D7" w14:textId="26E0D112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D8AC50" w14:textId="43BCF131" w:rsidR="00296FC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F3B3330" wp14:editId="4CB13050">
            <wp:extent cx="5936615" cy="573405"/>
            <wp:effectExtent l="0" t="0" r="6985" b="0"/>
            <wp:docPr id="1393033233" name="Picture 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4"/>
                    <pic:cNvPicPr>
                      <a:picLocks noChangeAspect="1" noChangeArrowheads="1"/>
                    </pic:cNvPicPr>
                  </pic:nvPicPr>
                  <pic:blipFill>
                    <a:blip r:embed="rId4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96FC2" w:rsidRPr="004B51B1">
        <w:rPr>
          <w:rFonts w:ascii="Times New Roman" w:hAnsi="Times New Roman" w:cs="Times New Roman"/>
        </w:rPr>
        <w:t xml:space="preserve"> </w:t>
      </w:r>
      <w:r w:rsidR="00E0283B">
        <w:rPr>
          <w:rFonts w:ascii="Times New Roman" w:hAnsi="Times New Roman" w:cs="Times New Roman"/>
        </w:rPr>
        <w:t>387</w:t>
      </w:r>
      <w:r w:rsidR="00686F88">
        <w:rPr>
          <w:rFonts w:ascii="Times New Roman" w:hAnsi="Times New Roman" w:cs="Times New Roman"/>
        </w:rPr>
        <w:t>. Mapping</w:t>
      </w:r>
      <w:r w:rsidR="00296FC2" w:rsidRPr="004B51B1">
        <w:rPr>
          <w:rFonts w:ascii="Times New Roman" w:hAnsi="Times New Roman" w:cs="Times New Roman"/>
        </w:rPr>
        <w:t xml:space="preserve"> of</w:t>
      </w:r>
      <w:r w:rsidR="00296FC2">
        <w:rPr>
          <w:rFonts w:ascii="Times New Roman" w:hAnsi="Times New Roman" w:cs="Times New Roman"/>
        </w:rPr>
        <w:t xml:space="preserve"> Hi-C contact</w:t>
      </w:r>
      <w:r w:rsidR="00296FC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96FC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CF1446">
        <w:rPr>
          <w:rFonts w:ascii="Times New Roman" w:hAnsi="Times New Roman" w:cs="Times New Roman"/>
        </w:rPr>
        <w:t>14</w:t>
      </w:r>
    </w:p>
    <w:p w14:paraId="62851721" w14:textId="47D2B46E" w:rsidR="006971A4" w:rsidRDefault="00DB41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295491" behindDoc="0" locked="0" layoutInCell="1" allowOverlap="1" wp14:anchorId="260FEB90" wp14:editId="1B421FB7">
                <wp:simplePos x="0" y="0"/>
                <wp:positionH relativeFrom="leftMargin">
                  <wp:posOffset>409575</wp:posOffset>
                </wp:positionH>
                <wp:positionV relativeFrom="paragraph">
                  <wp:posOffset>295275</wp:posOffset>
                </wp:positionV>
                <wp:extent cx="496570" cy="571500"/>
                <wp:effectExtent l="0" t="0" r="17780" b="19050"/>
                <wp:wrapNone/>
                <wp:docPr id="1874725136" name="Text Box 1874725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770F60A" w14:textId="2C5AA6EF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539BAC9B" w14:textId="49AB9E67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FEB90" id="Text Box 1874725136" o:spid="_x0000_s1424" type="#_x0000_t202" style="position:absolute;margin-left:32.25pt;margin-top:23.25pt;width:39.1pt;height:45pt;z-index:25229549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" fillcolor="window" strokecolor="window" strokeweight=".5pt">
                <v:textbox>
                  <w:txbxContent>
                    <w:p w14:paraId="4770F60A" w14:textId="2C5AA6EF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  <w:r w:rsidR="00DB410B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539BAC9B" w14:textId="49AB9E67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4B88660" w14:textId="52C77863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2D2CD7" wp14:editId="6AA4BB45">
            <wp:extent cx="5936615" cy="621030"/>
            <wp:effectExtent l="0" t="0" r="6985" b="7620"/>
            <wp:docPr id="367323432" name="Picture 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5"/>
                    <pic:cNvPicPr>
                      <a:picLocks noChangeAspect="1" noChangeArrowheads="1"/>
                    </pic:cNvPicPr>
                  </pic:nvPicPr>
                  <pic:blipFill>
                    <a:blip r:embed="rId4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E0283B">
        <w:rPr>
          <w:rFonts w:ascii="Times New Roman" w:hAnsi="Times New Roman" w:cs="Times New Roman"/>
        </w:rPr>
        <w:t>388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15</w:t>
      </w:r>
    </w:p>
    <w:p w14:paraId="6F82B2DD" w14:textId="7C61C104" w:rsidR="006971A4" w:rsidRDefault="00DB41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93443" behindDoc="0" locked="0" layoutInCell="1" allowOverlap="1" wp14:anchorId="4E87D0FE" wp14:editId="0B9522FE">
                <wp:simplePos x="0" y="0"/>
                <wp:positionH relativeFrom="leftMargin">
                  <wp:align>right</wp:align>
                </wp:positionH>
                <wp:positionV relativeFrom="paragraph">
                  <wp:posOffset>316230</wp:posOffset>
                </wp:positionV>
                <wp:extent cx="591820" cy="571500"/>
                <wp:effectExtent l="0" t="0" r="17780" b="19050"/>
                <wp:wrapNone/>
                <wp:docPr id="1357344069" name="Text Box 1357344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0F3E8A4" w14:textId="14700A76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0830CDEC" w14:textId="33DDD50D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DB410B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7D0FE" id="Text Box 1357344069" o:spid="_x0000_s1425" type="#_x0000_t202" style="position:absolute;margin-left:-4.6pt;margin-top:24.9pt;width:46.6pt;height:45pt;z-index:2522934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" fillcolor="window" strokecolor="window" strokeweight=".5pt">
                <v:textbox>
                  <w:txbxContent>
                    <w:p w14:paraId="60F3E8A4" w14:textId="14700A76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0830CDEC" w14:textId="33DDD50D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DB410B">
                        <w:rPr>
                          <w:sz w:val="18"/>
                          <w:szCs w:val="18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9CB1FD" w14:textId="736C18A7" w:rsidR="00B77102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D20A04" wp14:editId="23616677">
            <wp:extent cx="5936615" cy="559435"/>
            <wp:effectExtent l="0" t="0" r="6985" b="0"/>
            <wp:docPr id="1057356462" name="Picture 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6"/>
                    <pic:cNvPicPr>
                      <a:picLocks noChangeAspect="1" noChangeArrowheads="1"/>
                    </pic:cNvPicPr>
                  </pic:nvPicPr>
                  <pic:blipFill>
                    <a:blip r:embed="rId4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77102" w:rsidRPr="004B51B1">
        <w:rPr>
          <w:rFonts w:ascii="Times New Roman" w:hAnsi="Times New Roman" w:cs="Times New Roman"/>
        </w:rPr>
        <w:t xml:space="preserve"> </w:t>
      </w:r>
      <w:r w:rsidR="00E0283B">
        <w:rPr>
          <w:rFonts w:ascii="Times New Roman" w:hAnsi="Times New Roman" w:cs="Times New Roman"/>
        </w:rPr>
        <w:t>388</w:t>
      </w:r>
      <w:r w:rsidR="00686F88">
        <w:rPr>
          <w:rFonts w:ascii="Times New Roman" w:hAnsi="Times New Roman" w:cs="Times New Roman"/>
        </w:rPr>
        <w:t>. Mapping</w:t>
      </w:r>
      <w:r w:rsidR="00B77102" w:rsidRPr="004B51B1">
        <w:rPr>
          <w:rFonts w:ascii="Times New Roman" w:hAnsi="Times New Roman" w:cs="Times New Roman"/>
        </w:rPr>
        <w:t xml:space="preserve"> of</w:t>
      </w:r>
      <w:r w:rsidR="00B77102">
        <w:rPr>
          <w:rFonts w:ascii="Times New Roman" w:hAnsi="Times New Roman" w:cs="Times New Roman"/>
        </w:rPr>
        <w:t xml:space="preserve"> Hi-C contact</w:t>
      </w:r>
      <w:r w:rsidR="00B7710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77102">
        <w:rPr>
          <w:rFonts w:ascii="Times New Roman" w:hAnsi="Times New Roman" w:cs="Times New Roman"/>
        </w:rPr>
        <w:t xml:space="preserve">9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16</w:t>
      </w:r>
    </w:p>
    <w:p w14:paraId="6EB92C8A" w14:textId="624920B2" w:rsidR="006971A4" w:rsidRDefault="006971A4">
      <w:pPr>
        <w:rPr>
          <w:rFonts w:ascii="Times New Roman" w:hAnsi="Times New Roman" w:cs="Times New Roman"/>
          <w:sz w:val="24"/>
          <w:szCs w:val="24"/>
        </w:rPr>
      </w:pPr>
    </w:p>
    <w:p w14:paraId="73740788" w14:textId="6BA4297B" w:rsidR="002C55DB" w:rsidRPr="00E27485" w:rsidRDefault="00E27485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91395" behindDoc="0" locked="0" layoutInCell="1" allowOverlap="1" wp14:anchorId="7F11D69D" wp14:editId="65D30643">
                <wp:simplePos x="0" y="0"/>
                <wp:positionH relativeFrom="leftMargin">
                  <wp:posOffset>371475</wp:posOffset>
                </wp:positionH>
                <wp:positionV relativeFrom="paragraph">
                  <wp:posOffset>0</wp:posOffset>
                </wp:positionV>
                <wp:extent cx="525145" cy="533400"/>
                <wp:effectExtent l="0" t="0" r="27305" b="19050"/>
                <wp:wrapNone/>
                <wp:docPr id="1455029873" name="Text Box 1455029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7E91874" w14:textId="0BBF046B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45BDC02" w14:textId="764076E5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1D69D" id="Text Box 1455029873" o:spid="_x0000_s1426" type="#_x0000_t202" style="position:absolute;margin-left:29.25pt;margin-top:0;width:41.35pt;height:42pt;z-index:25229139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" fillcolor="window" strokecolor="window" strokeweight=".5pt">
                <v:textbox>
                  <w:txbxContent>
                    <w:p w14:paraId="37E91874" w14:textId="0BBF046B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045BDC02" w14:textId="764076E5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BC9EA89" wp14:editId="78B3C389">
            <wp:extent cx="5936615" cy="600710"/>
            <wp:effectExtent l="0" t="0" r="6985" b="8890"/>
            <wp:docPr id="1551924215" name="Picture 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7"/>
                    <pic:cNvPicPr>
                      <a:picLocks noChangeAspect="1" noChangeArrowheads="1"/>
                    </pic:cNvPicPr>
                  </pic:nvPicPr>
                  <pic:blipFill>
                    <a:blip r:embed="rId4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E0283B">
        <w:rPr>
          <w:rFonts w:ascii="Times New Roman" w:hAnsi="Times New Roman" w:cs="Times New Roman"/>
        </w:rPr>
        <w:t>389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1</w:t>
      </w:r>
    </w:p>
    <w:p w14:paraId="758A3933" w14:textId="5E5CC8A9" w:rsidR="006971A4" w:rsidRDefault="00A31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9347" behindDoc="0" locked="0" layoutInCell="1" allowOverlap="1" wp14:anchorId="656BC192" wp14:editId="3D73332C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496570" cy="545465"/>
                <wp:effectExtent l="0" t="0" r="17780" b="26035"/>
                <wp:wrapNone/>
                <wp:docPr id="1071592189" name="Text Box 1071592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AF22DA5" w14:textId="781BE952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317F4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7CDE91C" w14:textId="70366556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BC192" id="Text Box 1071592189" o:spid="_x0000_s1427" type="#_x0000_t202" style="position:absolute;margin-left:-12.1pt;margin-top:23.75pt;width:39.1pt;height:42.95pt;z-index:2522893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" fillcolor="window" strokecolor="window" strokeweight=".5pt">
                <v:textbox>
                  <w:txbxContent>
                    <w:p w14:paraId="2AF22DA5" w14:textId="781BE952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317F4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27CDE91C" w14:textId="70366556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7B1852" w14:textId="077F05A4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7F40134" wp14:editId="5D0DE269">
            <wp:extent cx="5936615" cy="532130"/>
            <wp:effectExtent l="0" t="0" r="6985" b="1270"/>
            <wp:docPr id="425445848" name="Picture 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8"/>
                    <pic:cNvPicPr>
                      <a:picLocks noChangeAspect="1" noChangeArrowheads="1"/>
                    </pic:cNvPicPr>
                  </pic:nvPicPr>
                  <pic:blipFill>
                    <a:blip r:embed="rId4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124CA">
        <w:rPr>
          <w:rFonts w:ascii="Times New Roman" w:hAnsi="Times New Roman" w:cs="Times New Roman"/>
        </w:rPr>
        <w:t>390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2</w:t>
      </w:r>
    </w:p>
    <w:p w14:paraId="6FB3265A" w14:textId="000E6BA9" w:rsidR="006971A4" w:rsidRDefault="00A31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7299" behindDoc="0" locked="0" layoutInCell="1" allowOverlap="1" wp14:anchorId="30EEFF01" wp14:editId="1B3FC88E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515620" cy="545465"/>
                <wp:effectExtent l="0" t="0" r="17780" b="26035"/>
                <wp:wrapNone/>
                <wp:docPr id="258289255" name="Text Box 258289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591243E" w14:textId="67BA5F8A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317F4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C282D20" w14:textId="5C23B5A5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EFF01" id="Text Box 258289255" o:spid="_x0000_s1428" type="#_x0000_t202" style="position:absolute;margin-left:-10.6pt;margin-top:23.1pt;width:40.6pt;height:42.95pt;z-index:2522872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" fillcolor="window" strokecolor="window" strokeweight=".5pt">
                <v:textbox>
                  <w:txbxContent>
                    <w:p w14:paraId="3591243E" w14:textId="67BA5F8A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317F4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C282D20" w14:textId="5C23B5A5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707F2B" w14:textId="2F081236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99F8935" wp14:editId="40537720">
            <wp:extent cx="5936615" cy="593725"/>
            <wp:effectExtent l="0" t="0" r="6985" b="0"/>
            <wp:docPr id="1547716322" name="Picture 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9"/>
                    <pic:cNvPicPr>
                      <a:picLocks noChangeAspect="1" noChangeArrowheads="1"/>
                    </pic:cNvPicPr>
                  </pic:nvPicPr>
                  <pic:blipFill>
                    <a:blip r:embed="rId4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124CA">
        <w:rPr>
          <w:rFonts w:ascii="Times New Roman" w:hAnsi="Times New Roman" w:cs="Times New Roman"/>
        </w:rPr>
        <w:t>391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3</w:t>
      </w:r>
    </w:p>
    <w:p w14:paraId="2954F160" w14:textId="066BF055" w:rsidR="002C55DB" w:rsidRDefault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5251" behindDoc="0" locked="0" layoutInCell="1" allowOverlap="1" wp14:anchorId="75DB1642" wp14:editId="75EF9410">
                <wp:simplePos x="0" y="0"/>
                <wp:positionH relativeFrom="leftMargin">
                  <wp:align>right</wp:align>
                </wp:positionH>
                <wp:positionV relativeFrom="paragraph">
                  <wp:posOffset>292100</wp:posOffset>
                </wp:positionV>
                <wp:extent cx="515620" cy="573405"/>
                <wp:effectExtent l="0" t="0" r="17780" b="17145"/>
                <wp:wrapNone/>
                <wp:docPr id="1787866154" name="Text Box 1787866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734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684FCFF" w14:textId="4B13D0EA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317F4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6EAACE2" w14:textId="5C38DF73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B1642" id="Text Box 1787866154" o:spid="_x0000_s1429" type="#_x0000_t202" style="position:absolute;margin-left:-10.6pt;margin-top:23pt;width:40.6pt;height:45.15pt;z-index:2522852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" fillcolor="window" strokecolor="window" strokeweight=".5pt">
                <v:textbox>
                  <w:txbxContent>
                    <w:p w14:paraId="4684FCFF" w14:textId="4B13D0EA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317F4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76EAACE2" w14:textId="5C38DF73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8E6805" w14:textId="721ABA5A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369913F" wp14:editId="7279A8F3">
            <wp:extent cx="5936615" cy="573405"/>
            <wp:effectExtent l="0" t="0" r="6985" b="0"/>
            <wp:docPr id="1018602491" name="Picture 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0"/>
                    <pic:cNvPicPr>
                      <a:picLocks noChangeAspect="1" noChangeArrowheads="1"/>
                    </pic:cNvPicPr>
                  </pic:nvPicPr>
                  <pic:blipFill>
                    <a:blip r:embed="rId4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124CA">
        <w:rPr>
          <w:rFonts w:ascii="Times New Roman" w:hAnsi="Times New Roman" w:cs="Times New Roman"/>
        </w:rPr>
        <w:t>392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4</w:t>
      </w:r>
    </w:p>
    <w:p w14:paraId="75939A2B" w14:textId="21C1B7BE" w:rsidR="002C55DB" w:rsidRDefault="00A31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3203" behindDoc="0" locked="0" layoutInCell="1" allowOverlap="1" wp14:anchorId="4396971C" wp14:editId="1907A68F">
                <wp:simplePos x="0" y="0"/>
                <wp:positionH relativeFrom="leftMargin">
                  <wp:align>right</wp:align>
                </wp:positionH>
                <wp:positionV relativeFrom="paragraph">
                  <wp:posOffset>300990</wp:posOffset>
                </wp:positionV>
                <wp:extent cx="496570" cy="561975"/>
                <wp:effectExtent l="0" t="0" r="17780" b="28575"/>
                <wp:wrapNone/>
                <wp:docPr id="1064334071" name="Text Box 1064334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0FCEE64" w14:textId="352C1808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317F4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725237B6" w14:textId="3B93575A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6971C" id="Text Box 1064334071" o:spid="_x0000_s1430" type="#_x0000_t202" style="position:absolute;margin-left:-12.1pt;margin-top:23.7pt;width:39.1pt;height:44.25pt;z-index:2522832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" fillcolor="window" strokecolor="window" strokeweight=".5pt">
                <v:textbox>
                  <w:txbxContent>
                    <w:p w14:paraId="30FCEE64" w14:textId="352C1808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317F4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725237B6" w14:textId="3B93575A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191FD3" w14:textId="558D884D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A092AAB" wp14:editId="066F2F63">
            <wp:extent cx="5936615" cy="614045"/>
            <wp:effectExtent l="0" t="0" r="6985" b="0"/>
            <wp:docPr id="1205350145" name="Picture 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1"/>
                    <pic:cNvPicPr>
                      <a:picLocks noChangeAspect="1" noChangeArrowheads="1"/>
                    </pic:cNvPicPr>
                  </pic:nvPicPr>
                  <pic:blipFill>
                    <a:blip r:embed="rId4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124CA">
        <w:rPr>
          <w:rFonts w:ascii="Times New Roman" w:hAnsi="Times New Roman" w:cs="Times New Roman"/>
        </w:rPr>
        <w:t>393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124CA">
        <w:rPr>
          <w:rFonts w:ascii="Times New Roman" w:hAnsi="Times New Roman" w:cs="Times New Roman"/>
        </w:rPr>
        <w:t>o</w:t>
      </w:r>
      <w:r w:rsidR="002C55DB" w:rsidRPr="004B51B1">
        <w:rPr>
          <w:rFonts w:ascii="Times New Roman" w:hAnsi="Times New Roman" w:cs="Times New Roman"/>
        </w:rPr>
        <w:t>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5</w:t>
      </w:r>
    </w:p>
    <w:p w14:paraId="0BD1C5B0" w14:textId="6D88BC44" w:rsidR="006971A4" w:rsidRDefault="00A31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1155" behindDoc="0" locked="0" layoutInCell="1" allowOverlap="1" wp14:anchorId="50C5DF0A" wp14:editId="6A036653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7815</wp:posOffset>
                </wp:positionV>
                <wp:extent cx="544195" cy="609600"/>
                <wp:effectExtent l="0" t="0" r="27305" b="19050"/>
                <wp:wrapNone/>
                <wp:docPr id="747729762" name="Text Box 747729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441BCA3" w14:textId="511680D3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317F4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68EE7707" w14:textId="5AB211E9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5DF0A" id="Text Box 747729762" o:spid="_x0000_s1431" type="#_x0000_t202" style="position:absolute;margin-left:29.25pt;margin-top:23.45pt;width:42.85pt;height:48pt;z-index:25228115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" fillcolor="window" strokecolor="window" strokeweight=".5pt">
                <v:textbox>
                  <w:txbxContent>
                    <w:p w14:paraId="0441BCA3" w14:textId="511680D3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317F4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68EE7707" w14:textId="5AB211E9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944577" w14:textId="1F795D9D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8E08AC0" wp14:editId="52579EAD">
            <wp:extent cx="5936615" cy="566420"/>
            <wp:effectExtent l="0" t="0" r="6985" b="5080"/>
            <wp:docPr id="1007648591" name="Picture 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2"/>
                    <pic:cNvPicPr>
                      <a:picLocks noChangeAspect="1" noChangeArrowheads="1"/>
                    </pic:cNvPicPr>
                  </pic:nvPicPr>
                  <pic:blipFill>
                    <a:blip r:embed="rId4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124CA">
        <w:rPr>
          <w:rFonts w:ascii="Times New Roman" w:hAnsi="Times New Roman" w:cs="Times New Roman"/>
        </w:rPr>
        <w:t>394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6</w:t>
      </w:r>
    </w:p>
    <w:p w14:paraId="2B6E62F2" w14:textId="3E502299" w:rsidR="006971A4" w:rsidRDefault="00A31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79107" behindDoc="0" locked="0" layoutInCell="1" allowOverlap="1" wp14:anchorId="46C7B401" wp14:editId="181EBE02">
                <wp:simplePos x="0" y="0"/>
                <wp:positionH relativeFrom="leftMargin">
                  <wp:align>right</wp:align>
                </wp:positionH>
                <wp:positionV relativeFrom="paragraph">
                  <wp:posOffset>280670</wp:posOffset>
                </wp:positionV>
                <wp:extent cx="515620" cy="571500"/>
                <wp:effectExtent l="0" t="0" r="17780" b="19050"/>
                <wp:wrapNone/>
                <wp:docPr id="2096735428" name="Text Box 2096735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A74045E" w14:textId="6FFEDBEC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317F4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0FD86E7B" w14:textId="20E73826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7B401" id="Text Box 2096735428" o:spid="_x0000_s1432" type="#_x0000_t202" style="position:absolute;margin-left:-10.6pt;margin-top:22.1pt;width:40.6pt;height:45pt;z-index:2522791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" fillcolor="window" strokecolor="window" strokeweight=".5pt">
                <v:textbox>
                  <w:txbxContent>
                    <w:p w14:paraId="3A74045E" w14:textId="6FFEDBEC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317F4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0FD86E7B" w14:textId="20E73826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381419" w14:textId="6E6C035A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62C7744" wp14:editId="4352962A">
            <wp:extent cx="5936615" cy="573405"/>
            <wp:effectExtent l="0" t="0" r="6985" b="0"/>
            <wp:docPr id="1427295651" name="Picture 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3"/>
                    <pic:cNvPicPr>
                      <a:picLocks noChangeAspect="1" noChangeArrowheads="1"/>
                    </pic:cNvPicPr>
                  </pic:nvPicPr>
                  <pic:blipFill>
                    <a:blip r:embed="rId4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577AC">
        <w:rPr>
          <w:rFonts w:ascii="Times New Roman" w:hAnsi="Times New Roman" w:cs="Times New Roman"/>
        </w:rPr>
        <w:t>395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7</w:t>
      </w:r>
    </w:p>
    <w:p w14:paraId="0F9217DC" w14:textId="77777777" w:rsidR="00E27485" w:rsidRDefault="00E27485">
      <w:pPr>
        <w:rPr>
          <w:rFonts w:ascii="Times New Roman" w:hAnsi="Times New Roman" w:cs="Times New Roman"/>
          <w:sz w:val="24"/>
          <w:szCs w:val="24"/>
        </w:rPr>
      </w:pPr>
    </w:p>
    <w:p w14:paraId="01A45322" w14:textId="77777777" w:rsidR="00E27485" w:rsidRDefault="00E27485">
      <w:pPr>
        <w:rPr>
          <w:rFonts w:ascii="Times New Roman" w:hAnsi="Times New Roman" w:cs="Times New Roman"/>
          <w:sz w:val="24"/>
          <w:szCs w:val="24"/>
        </w:rPr>
      </w:pPr>
    </w:p>
    <w:p w14:paraId="6085FB29" w14:textId="77777777" w:rsidR="00E27485" w:rsidRDefault="00E27485">
      <w:pPr>
        <w:rPr>
          <w:rFonts w:ascii="Times New Roman" w:hAnsi="Times New Roman" w:cs="Times New Roman"/>
          <w:sz w:val="24"/>
          <w:szCs w:val="24"/>
        </w:rPr>
      </w:pPr>
    </w:p>
    <w:p w14:paraId="6D5B856A" w14:textId="24832118" w:rsidR="002C55DB" w:rsidRPr="00E27485" w:rsidRDefault="00E27485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77059" behindDoc="0" locked="0" layoutInCell="1" allowOverlap="1" wp14:anchorId="13B27BC5" wp14:editId="260EE565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15620" cy="619125"/>
                <wp:effectExtent l="0" t="0" r="17780" b="28575"/>
                <wp:wrapNone/>
                <wp:docPr id="1505328238" name="Text Box 1505328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6BEFFCF" w14:textId="01BAB5E3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317F4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086860C6" w14:textId="2883E79D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27BC5" id="Text Box 1505328238" o:spid="_x0000_s1433" type="#_x0000_t202" style="position:absolute;margin-left:-10.6pt;margin-top:0;width:40.6pt;height:48.75pt;z-index:2522770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" fillcolor="window" strokecolor="window" strokeweight=".5pt">
                <v:textbox>
                  <w:txbxContent>
                    <w:p w14:paraId="26BEFFCF" w14:textId="01BAB5E3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317F4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086860C6" w14:textId="2883E79D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1C4FE57" wp14:editId="1961DFE2">
            <wp:extent cx="5731510" cy="553594"/>
            <wp:effectExtent l="0" t="0" r="2540" b="0"/>
            <wp:docPr id="2006466257" name="Picture 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4"/>
                    <pic:cNvPicPr>
                      <a:picLocks noChangeAspect="1" noChangeArrowheads="1"/>
                    </pic:cNvPicPr>
                  </pic:nvPicPr>
                  <pic:blipFill>
                    <a:blip r:embed="rId4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577AC">
        <w:rPr>
          <w:rFonts w:ascii="Times New Roman" w:hAnsi="Times New Roman" w:cs="Times New Roman"/>
        </w:rPr>
        <w:t>396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8</w:t>
      </w:r>
    </w:p>
    <w:p w14:paraId="402E988D" w14:textId="6E5547D9" w:rsidR="006971A4" w:rsidRDefault="00A31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75011" behindDoc="0" locked="0" layoutInCell="1" allowOverlap="1" wp14:anchorId="74620401" wp14:editId="2041D342">
                <wp:simplePos x="0" y="0"/>
                <wp:positionH relativeFrom="leftMargin">
                  <wp:align>right</wp:align>
                </wp:positionH>
                <wp:positionV relativeFrom="paragraph">
                  <wp:posOffset>300990</wp:posOffset>
                </wp:positionV>
                <wp:extent cx="515620" cy="556895"/>
                <wp:effectExtent l="0" t="0" r="17780" b="14605"/>
                <wp:wrapNone/>
                <wp:docPr id="697641013" name="Text Box 6976410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568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35B2352" w14:textId="673C67FE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317F4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0A670245" w14:textId="101C4DA7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20401" id="Text Box 697641013" o:spid="_x0000_s1434" type="#_x0000_t202" style="position:absolute;margin-left:-10.6pt;margin-top:23.7pt;width:40.6pt;height:43.85pt;z-index:2522750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" fillcolor="window" strokecolor="window" strokeweight=".5pt">
                <v:textbox>
                  <w:txbxContent>
                    <w:p w14:paraId="735B2352" w14:textId="673C67FE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317F4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0A670245" w14:textId="101C4DA7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BA7D98" w14:textId="18523EFB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A25E540" wp14:editId="6AD1B761">
            <wp:extent cx="5936615" cy="566420"/>
            <wp:effectExtent l="0" t="0" r="6985" b="5080"/>
            <wp:docPr id="1607803906" name="Picture 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5"/>
                    <pic:cNvPicPr>
                      <a:picLocks noChangeAspect="1" noChangeArrowheads="1"/>
                    </pic:cNvPicPr>
                  </pic:nvPicPr>
                  <pic:blipFill>
                    <a:blip r:embed="rId4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577AC">
        <w:rPr>
          <w:rFonts w:ascii="Times New Roman" w:hAnsi="Times New Roman" w:cs="Times New Roman"/>
        </w:rPr>
        <w:t>397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B06358">
        <w:rPr>
          <w:rFonts w:ascii="Times New Roman" w:hAnsi="Times New Roman" w:cs="Times New Roman"/>
        </w:rPr>
        <w:t>9</w:t>
      </w:r>
    </w:p>
    <w:p w14:paraId="66FC180A" w14:textId="32E77E86" w:rsidR="002C55DB" w:rsidRDefault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72963" behindDoc="0" locked="0" layoutInCell="1" allowOverlap="1" wp14:anchorId="00436819" wp14:editId="75EDA2E8">
                <wp:simplePos x="0" y="0"/>
                <wp:positionH relativeFrom="leftMargin">
                  <wp:align>right</wp:align>
                </wp:positionH>
                <wp:positionV relativeFrom="paragraph">
                  <wp:posOffset>292735</wp:posOffset>
                </wp:positionV>
                <wp:extent cx="525145" cy="609600"/>
                <wp:effectExtent l="0" t="0" r="27305" b="19050"/>
                <wp:wrapNone/>
                <wp:docPr id="2129302387" name="Text Box 21293023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632A814" w14:textId="0E9FADB0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587F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5066DACF" w14:textId="35DC7452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36819" id="Text Box 2129302387" o:spid="_x0000_s1435" type="#_x0000_t202" style="position:absolute;margin-left:-9.85pt;margin-top:23.05pt;width:41.35pt;height:48pt;z-index:2522729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" fillcolor="window" strokecolor="window" strokeweight=".5pt">
                <v:textbox>
                  <w:txbxContent>
                    <w:p w14:paraId="3632A814" w14:textId="0E9FADB0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  <w:r w:rsidR="0033587F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5066DACF" w14:textId="35DC7452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331A63" w14:textId="388FA261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E277DE3" wp14:editId="7840D8FF">
            <wp:extent cx="5936615" cy="525145"/>
            <wp:effectExtent l="0" t="0" r="6985" b="8255"/>
            <wp:docPr id="149670919" name="Picture 6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6"/>
                    <pic:cNvPicPr>
                      <a:picLocks noChangeAspect="1" noChangeArrowheads="1"/>
                    </pic:cNvPicPr>
                  </pic:nvPicPr>
                  <pic:blipFill>
                    <a:blip r:embed="rId4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577AC">
        <w:rPr>
          <w:rFonts w:ascii="Times New Roman" w:hAnsi="Times New Roman" w:cs="Times New Roman"/>
        </w:rPr>
        <w:t>398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10</w:t>
      </w:r>
    </w:p>
    <w:p w14:paraId="2EB10967" w14:textId="5D8F7DB2" w:rsidR="006971A4" w:rsidRDefault="003358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70915" behindDoc="0" locked="0" layoutInCell="1" allowOverlap="1" wp14:anchorId="45ACF415" wp14:editId="19ECF0A2">
                <wp:simplePos x="0" y="0"/>
                <wp:positionH relativeFrom="leftMargin">
                  <wp:align>right</wp:align>
                </wp:positionH>
                <wp:positionV relativeFrom="paragraph">
                  <wp:posOffset>294640</wp:posOffset>
                </wp:positionV>
                <wp:extent cx="506095" cy="561975"/>
                <wp:effectExtent l="0" t="0" r="27305" b="28575"/>
                <wp:wrapNone/>
                <wp:docPr id="7433379" name="Text Box 74333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5F74634" w14:textId="42E6A32F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587F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4A4CF788" w14:textId="4D364E22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CF415" id="Text Box 7433379" o:spid="_x0000_s1436" type="#_x0000_t202" style="position:absolute;margin-left:-11.35pt;margin-top:23.2pt;width:39.85pt;height:44.25pt;z-index:2522709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" fillcolor="window" strokecolor="window" strokeweight=".5pt">
                <v:textbox>
                  <w:txbxContent>
                    <w:p w14:paraId="15F74634" w14:textId="42E6A32F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  <w:r w:rsidR="0033587F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4A4CF788" w14:textId="4D364E22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BAA829" w14:textId="31D8460D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5E0EF3D" wp14:editId="459B7769">
            <wp:extent cx="5936615" cy="504825"/>
            <wp:effectExtent l="0" t="0" r="6985" b="9525"/>
            <wp:docPr id="1198458832" name="Picture 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7"/>
                    <pic:cNvPicPr>
                      <a:picLocks noChangeAspect="1" noChangeArrowheads="1"/>
                    </pic:cNvPicPr>
                  </pic:nvPicPr>
                  <pic:blipFill>
                    <a:blip r:embed="rId4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577AC">
        <w:rPr>
          <w:rFonts w:ascii="Times New Roman" w:hAnsi="Times New Roman" w:cs="Times New Roman"/>
        </w:rPr>
        <w:t>399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11</w:t>
      </w:r>
    </w:p>
    <w:p w14:paraId="43304046" w14:textId="1D1276D7" w:rsidR="006971A4" w:rsidRDefault="003358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68867" behindDoc="0" locked="0" layoutInCell="1" allowOverlap="1" wp14:anchorId="0CBBE895" wp14:editId="1255607D">
                <wp:simplePos x="0" y="0"/>
                <wp:positionH relativeFrom="leftMargin">
                  <wp:posOffset>342900</wp:posOffset>
                </wp:positionH>
                <wp:positionV relativeFrom="paragraph">
                  <wp:posOffset>286385</wp:posOffset>
                </wp:positionV>
                <wp:extent cx="553720" cy="573405"/>
                <wp:effectExtent l="0" t="0" r="17780" b="17145"/>
                <wp:wrapNone/>
                <wp:docPr id="1873353547" name="Text Box 18733535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734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9608272" w14:textId="0190AA91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587F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367931A5" w14:textId="70032538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BE895" id="Text Box 1873353547" o:spid="_x0000_s1437" type="#_x0000_t202" style="position:absolute;margin-left:27pt;margin-top:22.55pt;width:43.6pt;height:45.15pt;z-index:2522688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" fillcolor="window" strokecolor="window" strokeweight=".5pt">
                <v:textbox>
                  <w:txbxContent>
                    <w:p w14:paraId="69608272" w14:textId="0190AA91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  <w:r w:rsidR="0033587F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367931A5" w14:textId="70032538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E6E352" w14:textId="706366C9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C0691A7" wp14:editId="5739205D">
            <wp:extent cx="5936615" cy="573405"/>
            <wp:effectExtent l="0" t="0" r="6985" b="0"/>
            <wp:docPr id="1471354429" name="Picture 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8"/>
                    <pic:cNvPicPr>
                      <a:picLocks noChangeAspect="1" noChangeArrowheads="1"/>
                    </pic:cNvPicPr>
                  </pic:nvPicPr>
                  <pic:blipFill>
                    <a:blip r:embed="rId4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577AC">
        <w:rPr>
          <w:rFonts w:ascii="Times New Roman" w:hAnsi="Times New Roman" w:cs="Times New Roman"/>
        </w:rPr>
        <w:t>400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12</w:t>
      </w:r>
    </w:p>
    <w:p w14:paraId="633E0230" w14:textId="584CC6EA" w:rsidR="002C55DB" w:rsidRDefault="003358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66819" behindDoc="0" locked="0" layoutInCell="1" allowOverlap="1" wp14:anchorId="1308C328" wp14:editId="27D102DA">
                <wp:simplePos x="0" y="0"/>
                <wp:positionH relativeFrom="leftMargin">
                  <wp:align>right</wp:align>
                </wp:positionH>
                <wp:positionV relativeFrom="paragraph">
                  <wp:posOffset>295275</wp:posOffset>
                </wp:positionV>
                <wp:extent cx="544195" cy="581025"/>
                <wp:effectExtent l="0" t="0" r="27305" b="28575"/>
                <wp:wrapNone/>
                <wp:docPr id="567557349" name="Text Box 567557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5540972" w14:textId="7D0B4EC7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587F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73FB2650" w14:textId="0A67E34F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8C328" id="Text Box 567557349" o:spid="_x0000_s1438" type="#_x0000_t202" style="position:absolute;margin-left:-8.35pt;margin-top:23.25pt;width:42.85pt;height:45.75pt;z-index:2522668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" fillcolor="window" strokecolor="window" strokeweight=".5pt">
                <v:textbox>
                  <w:txbxContent>
                    <w:p w14:paraId="35540972" w14:textId="7D0B4EC7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  <w:r w:rsidR="0033587F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73FB2650" w14:textId="0A67E34F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506403" w14:textId="18671A19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8E5C72A" wp14:editId="7C07EDC2">
            <wp:extent cx="5936615" cy="600710"/>
            <wp:effectExtent l="0" t="0" r="6985" b="8890"/>
            <wp:docPr id="127403146" name="Picture 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9"/>
                    <pic:cNvPicPr>
                      <a:picLocks noChangeAspect="1" noChangeArrowheads="1"/>
                    </pic:cNvPicPr>
                  </pic:nvPicPr>
                  <pic:blipFill>
                    <a:blip r:embed="rId4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577AC">
        <w:rPr>
          <w:rFonts w:ascii="Times New Roman" w:hAnsi="Times New Roman" w:cs="Times New Roman"/>
        </w:rPr>
        <w:t>401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13</w:t>
      </w:r>
    </w:p>
    <w:p w14:paraId="5D546916" w14:textId="135A470C" w:rsidR="002C55DB" w:rsidRDefault="003358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64771" behindDoc="0" locked="0" layoutInCell="1" allowOverlap="1" wp14:anchorId="05452A3F" wp14:editId="7BB8F0FB">
                <wp:simplePos x="0" y="0"/>
                <wp:positionH relativeFrom="leftMargin">
                  <wp:posOffset>371475</wp:posOffset>
                </wp:positionH>
                <wp:positionV relativeFrom="paragraph">
                  <wp:posOffset>306705</wp:posOffset>
                </wp:positionV>
                <wp:extent cx="525145" cy="600075"/>
                <wp:effectExtent l="0" t="0" r="27305" b="28575"/>
                <wp:wrapNone/>
                <wp:docPr id="1516996006" name="Text Box 15169960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226DC1D" w14:textId="518B1990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587F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37D73886" w14:textId="73ED05CF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52A3F" id="Text Box 1516996006" o:spid="_x0000_s1439" type="#_x0000_t202" style="position:absolute;margin-left:29.25pt;margin-top:24.15pt;width:41.35pt;height:47.25pt;z-index:25226477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" fillcolor="window" strokecolor="window" strokeweight=".5pt">
                <v:textbox>
                  <w:txbxContent>
                    <w:p w14:paraId="5226DC1D" w14:textId="518B1990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  <w:r w:rsidR="0033587F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37D73886" w14:textId="73ED05CF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37C593" w14:textId="0101D6E8" w:rsidR="002C55DB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2773F2E" wp14:editId="520745A7">
            <wp:extent cx="5936615" cy="539115"/>
            <wp:effectExtent l="0" t="0" r="6985" b="0"/>
            <wp:docPr id="1454364529" name="Picture 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0"/>
                    <pic:cNvPicPr>
                      <a:picLocks noChangeAspect="1" noChangeArrowheads="1"/>
                    </pic:cNvPicPr>
                  </pic:nvPicPr>
                  <pic:blipFill>
                    <a:blip r:embed="rId4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A577AC">
        <w:rPr>
          <w:rFonts w:ascii="Times New Roman" w:hAnsi="Times New Roman" w:cs="Times New Roman"/>
        </w:rPr>
        <w:t>402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14</w:t>
      </w:r>
    </w:p>
    <w:p w14:paraId="276A09BB" w14:textId="16EC178F" w:rsidR="006971A4" w:rsidRDefault="003358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62723" behindDoc="0" locked="0" layoutInCell="1" allowOverlap="1" wp14:anchorId="0E5810F9" wp14:editId="6B36CEB0">
                <wp:simplePos x="0" y="0"/>
                <wp:positionH relativeFrom="leftMargin">
                  <wp:align>right</wp:align>
                </wp:positionH>
                <wp:positionV relativeFrom="paragraph">
                  <wp:posOffset>292735</wp:posOffset>
                </wp:positionV>
                <wp:extent cx="506095" cy="593725"/>
                <wp:effectExtent l="0" t="0" r="27305" b="15875"/>
                <wp:wrapNone/>
                <wp:docPr id="253185021" name="Text Box 2531850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3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440DBD2" w14:textId="3CF8BDE4" w:rsidR="00C13F02" w:rsidRPr="0036648D" w:rsidRDefault="00864FAE" w:rsidP="00C13F0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587F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73DE9E6" w14:textId="7A917756" w:rsidR="00C13F02" w:rsidRPr="0036648D" w:rsidRDefault="00864FAE" w:rsidP="00C13F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810F9" id="Text Box 253185021" o:spid="_x0000_s1440" type="#_x0000_t202" style="position:absolute;margin-left:-11.35pt;margin-top:23.05pt;width:39.85pt;height:46.75pt;z-index:2522627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" fillcolor="window" strokecolor="window" strokeweight=".5pt">
                <v:textbox>
                  <w:txbxContent>
                    <w:p w14:paraId="6440DBD2" w14:textId="3CF8BDE4" w:rsidR="00C13F02" w:rsidRPr="0036648D" w:rsidRDefault="00864FAE" w:rsidP="00C13F0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</w:t>
                      </w:r>
                      <w:r w:rsidR="0033587F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73DE9E6" w14:textId="7A917756" w:rsidR="00C13F02" w:rsidRPr="0036648D" w:rsidRDefault="00864FAE" w:rsidP="00C13F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13F02">
                        <w:rPr>
                          <w:sz w:val="18"/>
                          <w:szCs w:val="18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F8C028" w14:textId="30A4395D" w:rsidR="006971A4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691FE7F" wp14:editId="760C5434">
            <wp:extent cx="5936615" cy="593725"/>
            <wp:effectExtent l="0" t="0" r="6985" b="0"/>
            <wp:docPr id="1257383507" name="Picture 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1"/>
                    <pic:cNvPicPr>
                      <a:picLocks noChangeAspect="1" noChangeArrowheads="1"/>
                    </pic:cNvPicPr>
                  </pic:nvPicPr>
                  <pic:blipFill>
                    <a:blip r:embed="rId4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C55DB" w:rsidRPr="004B51B1">
        <w:rPr>
          <w:rFonts w:ascii="Times New Roman" w:hAnsi="Times New Roman" w:cs="Times New Roman"/>
        </w:rPr>
        <w:t xml:space="preserve"> </w:t>
      </w:r>
      <w:r w:rsidR="005F36D0">
        <w:rPr>
          <w:rFonts w:ascii="Times New Roman" w:hAnsi="Times New Roman" w:cs="Times New Roman"/>
        </w:rPr>
        <w:t>403</w:t>
      </w:r>
      <w:r w:rsidR="00686F88">
        <w:rPr>
          <w:rFonts w:ascii="Times New Roman" w:hAnsi="Times New Roman" w:cs="Times New Roman"/>
        </w:rPr>
        <w:t>. Mapping</w:t>
      </w:r>
      <w:r w:rsidR="002C55DB" w:rsidRPr="004B51B1">
        <w:rPr>
          <w:rFonts w:ascii="Times New Roman" w:hAnsi="Times New Roman" w:cs="Times New Roman"/>
        </w:rPr>
        <w:t xml:space="preserve"> of</w:t>
      </w:r>
      <w:r w:rsidR="002C55DB">
        <w:rPr>
          <w:rFonts w:ascii="Times New Roman" w:hAnsi="Times New Roman" w:cs="Times New Roman"/>
        </w:rPr>
        <w:t xml:space="preserve"> Hi-C contact</w:t>
      </w:r>
      <w:r w:rsidR="002C55DB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2C55DB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15</w:t>
      </w:r>
    </w:p>
    <w:p w14:paraId="05D53C28" w14:textId="1AFF1EB0" w:rsidR="00B0420C" w:rsidRDefault="00E27485" w:rsidP="00B042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60675" behindDoc="0" locked="0" layoutInCell="1" allowOverlap="1" wp14:anchorId="07A5D05B" wp14:editId="7AB8B4DB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15620" cy="571500"/>
                <wp:effectExtent l="0" t="0" r="17780" b="19050"/>
                <wp:wrapNone/>
                <wp:docPr id="113220682" name="Text Box 1132206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66B4395" w14:textId="31E1D446" w:rsidR="001B4253" w:rsidRPr="0036648D" w:rsidRDefault="00864FAE" w:rsidP="001B425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B4253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4C0C77A1" w14:textId="76A5F663" w:rsidR="001B4253" w:rsidRPr="0036648D" w:rsidRDefault="00864FAE" w:rsidP="001B425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B4253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13F02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5D05B" id="Text Box 113220682" o:spid="_x0000_s1441" type="#_x0000_t202" style="position:absolute;left:0;text-align:left;margin-left:-10.6pt;margin-top:0;width:40.6pt;height:45pt;z-index:2522606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" fillcolor="window" strokecolor="window" strokeweight=".5pt">
                <v:textbox>
                  <w:txbxContent>
                    <w:p w14:paraId="366B4395" w14:textId="31E1D446" w:rsidR="001B4253" w:rsidRPr="0036648D" w:rsidRDefault="00864FAE" w:rsidP="001B425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B4253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4C0C77A1" w14:textId="76A5F663" w:rsidR="001B4253" w:rsidRPr="0036648D" w:rsidRDefault="00864FAE" w:rsidP="001B425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B4253">
                        <w:rPr>
                          <w:sz w:val="18"/>
                          <w:szCs w:val="18"/>
                        </w:rPr>
                        <w:t>1</w:t>
                      </w:r>
                      <w:r w:rsidR="00C13F02">
                        <w:rPr>
                          <w:sz w:val="18"/>
                          <w:szCs w:val="18"/>
                        </w:rPr>
                        <w:t>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CD4A616" wp14:editId="7D71FF73">
            <wp:extent cx="5731510" cy="507002"/>
            <wp:effectExtent l="0" t="0" r="2540" b="7620"/>
            <wp:docPr id="1219090909" name="Picture 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2"/>
                    <pic:cNvPicPr>
                      <a:picLocks noChangeAspect="1" noChangeArrowheads="1"/>
                    </pic:cNvPicPr>
                  </pic:nvPicPr>
                  <pic:blipFill>
                    <a:blip r:embed="rId4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7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420C" w:rsidRPr="004B51B1">
        <w:rPr>
          <w:rFonts w:ascii="Times New Roman" w:hAnsi="Times New Roman" w:cs="Times New Roman"/>
        </w:rPr>
        <w:t xml:space="preserve"> </w:t>
      </w:r>
      <w:r w:rsidR="005F36D0">
        <w:rPr>
          <w:rFonts w:ascii="Times New Roman" w:hAnsi="Times New Roman" w:cs="Times New Roman"/>
        </w:rPr>
        <w:t>404</w:t>
      </w:r>
      <w:r w:rsidR="00686F88">
        <w:rPr>
          <w:rFonts w:ascii="Times New Roman" w:hAnsi="Times New Roman" w:cs="Times New Roman"/>
        </w:rPr>
        <w:t>. Mapping</w:t>
      </w:r>
      <w:r w:rsidR="00B0420C" w:rsidRPr="004B51B1">
        <w:rPr>
          <w:rFonts w:ascii="Times New Roman" w:hAnsi="Times New Roman" w:cs="Times New Roman"/>
        </w:rPr>
        <w:t xml:space="preserve"> of</w:t>
      </w:r>
      <w:r w:rsidR="00B0420C">
        <w:rPr>
          <w:rFonts w:ascii="Times New Roman" w:hAnsi="Times New Roman" w:cs="Times New Roman"/>
        </w:rPr>
        <w:t xml:space="preserve"> Hi-C contact</w:t>
      </w:r>
      <w:r w:rsidR="00B0420C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420C">
        <w:rPr>
          <w:rFonts w:ascii="Times New Roman" w:hAnsi="Times New Roman" w:cs="Times New Roman"/>
        </w:rPr>
        <w:t xml:space="preserve">10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16</w:t>
      </w:r>
    </w:p>
    <w:p w14:paraId="313FBBE2" w14:textId="5AA11571" w:rsidR="006971A4" w:rsidRDefault="001B42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58627" behindDoc="0" locked="0" layoutInCell="1" allowOverlap="1" wp14:anchorId="55983ADA" wp14:editId="1B2F773E">
                <wp:simplePos x="0" y="0"/>
                <wp:positionH relativeFrom="leftMargin">
                  <wp:posOffset>352425</wp:posOffset>
                </wp:positionH>
                <wp:positionV relativeFrom="paragraph">
                  <wp:posOffset>301625</wp:posOffset>
                </wp:positionV>
                <wp:extent cx="544195" cy="609600"/>
                <wp:effectExtent l="0" t="0" r="27305" b="19050"/>
                <wp:wrapNone/>
                <wp:docPr id="2056199938" name="Text Box 20561999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8B443A5" w14:textId="4BB2ABE4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693F426" w14:textId="64962F0E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83ADA" id="Text Box 2056199938" o:spid="_x0000_s1442" type="#_x0000_t202" style="position:absolute;margin-left:27.75pt;margin-top:23.75pt;width:42.85pt;height:48pt;z-index:2522586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" fillcolor="window" strokecolor="window" strokeweight=".5pt">
                <v:textbox>
                  <w:txbxContent>
                    <w:p w14:paraId="58B443A5" w14:textId="4BB2ABE4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1693F426" w14:textId="64962F0E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DEC355" w14:textId="06FE4F42" w:rsidR="00B0420C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55F7844" wp14:editId="3B089992">
            <wp:extent cx="5936615" cy="586740"/>
            <wp:effectExtent l="0" t="0" r="6985" b="3810"/>
            <wp:docPr id="1567810606" name="Picture 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3"/>
                    <pic:cNvPicPr>
                      <a:picLocks noChangeAspect="1" noChangeArrowheads="1"/>
                    </pic:cNvPicPr>
                  </pic:nvPicPr>
                  <pic:blipFill>
                    <a:blip r:embed="rId4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420C" w:rsidRPr="004B51B1">
        <w:rPr>
          <w:rFonts w:ascii="Times New Roman" w:hAnsi="Times New Roman" w:cs="Times New Roman"/>
        </w:rPr>
        <w:t xml:space="preserve"> </w:t>
      </w:r>
      <w:r w:rsidR="005F36D0">
        <w:rPr>
          <w:rFonts w:ascii="Times New Roman" w:hAnsi="Times New Roman" w:cs="Times New Roman"/>
        </w:rPr>
        <w:t>405</w:t>
      </w:r>
      <w:r w:rsidR="00686F88">
        <w:rPr>
          <w:rFonts w:ascii="Times New Roman" w:hAnsi="Times New Roman" w:cs="Times New Roman"/>
        </w:rPr>
        <w:t>. Mapping</w:t>
      </w:r>
      <w:r w:rsidR="00B0420C" w:rsidRPr="004B51B1">
        <w:rPr>
          <w:rFonts w:ascii="Times New Roman" w:hAnsi="Times New Roman" w:cs="Times New Roman"/>
        </w:rPr>
        <w:t xml:space="preserve"> of</w:t>
      </w:r>
      <w:r w:rsidR="00B0420C">
        <w:rPr>
          <w:rFonts w:ascii="Times New Roman" w:hAnsi="Times New Roman" w:cs="Times New Roman"/>
        </w:rPr>
        <w:t xml:space="preserve"> Hi-C contact</w:t>
      </w:r>
      <w:r w:rsidR="00B0420C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420C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1</w:t>
      </w:r>
    </w:p>
    <w:p w14:paraId="74FBEE3B" w14:textId="7C74F691" w:rsidR="006971A4" w:rsidRDefault="001B42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56579" behindDoc="0" locked="0" layoutInCell="1" allowOverlap="1" wp14:anchorId="7F9E8CF6" wp14:editId="6F6C0EBF">
                <wp:simplePos x="0" y="0"/>
                <wp:positionH relativeFrom="leftMargin">
                  <wp:align>right</wp:align>
                </wp:positionH>
                <wp:positionV relativeFrom="paragraph">
                  <wp:posOffset>245745</wp:posOffset>
                </wp:positionV>
                <wp:extent cx="515620" cy="581025"/>
                <wp:effectExtent l="0" t="0" r="17780" b="28575"/>
                <wp:wrapNone/>
                <wp:docPr id="1108652569" name="Text Box 1108652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129F51C" w14:textId="16ABDE4B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B425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11ACE5C1" w14:textId="546E7091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E8CF6" id="Text Box 1108652569" o:spid="_x0000_s1443" type="#_x0000_t202" style="position:absolute;margin-left:-10.6pt;margin-top:19.35pt;width:40.6pt;height:45.75pt;z-index:2522565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" fillcolor="window" strokecolor="window" strokeweight=".5pt">
                <v:textbox>
                  <w:txbxContent>
                    <w:p w14:paraId="1129F51C" w14:textId="16ABDE4B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B4253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11ACE5C1" w14:textId="546E7091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AF75CA" w14:textId="1F7EA5DB" w:rsidR="00EF0CF1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103EA1" wp14:editId="478456F4">
            <wp:extent cx="5936615" cy="518795"/>
            <wp:effectExtent l="0" t="0" r="6985" b="0"/>
            <wp:docPr id="1596339169" name="Picture 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4"/>
                    <pic:cNvPicPr>
                      <a:picLocks noChangeAspect="1" noChangeArrowheads="1"/>
                    </pic:cNvPicPr>
                  </pic:nvPicPr>
                  <pic:blipFill>
                    <a:blip r:embed="rId4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1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F0CF1" w:rsidRPr="004B51B1">
        <w:rPr>
          <w:rFonts w:ascii="Times New Roman" w:hAnsi="Times New Roman" w:cs="Times New Roman"/>
        </w:rPr>
        <w:t xml:space="preserve"> </w:t>
      </w:r>
      <w:r w:rsidR="005F36D0">
        <w:rPr>
          <w:rFonts w:ascii="Times New Roman" w:hAnsi="Times New Roman" w:cs="Times New Roman"/>
        </w:rPr>
        <w:t>406</w:t>
      </w:r>
      <w:r w:rsidR="00686F88">
        <w:rPr>
          <w:rFonts w:ascii="Times New Roman" w:hAnsi="Times New Roman" w:cs="Times New Roman"/>
        </w:rPr>
        <w:t>. Mapping</w:t>
      </w:r>
      <w:r w:rsidR="00EF0CF1" w:rsidRPr="004B51B1">
        <w:rPr>
          <w:rFonts w:ascii="Times New Roman" w:hAnsi="Times New Roman" w:cs="Times New Roman"/>
        </w:rPr>
        <w:t xml:space="preserve"> of</w:t>
      </w:r>
      <w:r w:rsidR="00EF0CF1">
        <w:rPr>
          <w:rFonts w:ascii="Times New Roman" w:hAnsi="Times New Roman" w:cs="Times New Roman"/>
        </w:rPr>
        <w:t xml:space="preserve"> Hi-C contact</w:t>
      </w:r>
      <w:r w:rsidR="00EF0CF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F0CF1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2</w:t>
      </w:r>
    </w:p>
    <w:p w14:paraId="4684B8FE" w14:textId="5E3AF55F" w:rsidR="006971A4" w:rsidRDefault="001B42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54531" behindDoc="0" locked="0" layoutInCell="1" allowOverlap="1" wp14:anchorId="609B60D6" wp14:editId="5F4C8BC4">
                <wp:simplePos x="0" y="0"/>
                <wp:positionH relativeFrom="leftMargin">
                  <wp:align>right</wp:align>
                </wp:positionH>
                <wp:positionV relativeFrom="paragraph">
                  <wp:posOffset>233680</wp:posOffset>
                </wp:positionV>
                <wp:extent cx="515620" cy="581025"/>
                <wp:effectExtent l="0" t="0" r="17780" b="28575"/>
                <wp:wrapNone/>
                <wp:docPr id="973822560" name="Text Box 9738225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C7807B9" w14:textId="7ADD9B55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B4253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33CD2398" w14:textId="7A4D7CC2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B60D6" id="Text Box 973822560" o:spid="_x0000_s1444" type="#_x0000_t202" style="position:absolute;margin-left:-10.6pt;margin-top:18.4pt;width:40.6pt;height:45.75pt;z-index:2522545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" fillcolor="window" strokecolor="window" strokeweight=".5pt">
                <v:textbox>
                  <w:txbxContent>
                    <w:p w14:paraId="4C7807B9" w14:textId="7ADD9B55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B4253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33CD2398" w14:textId="7A4D7CC2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E10E86" w14:textId="169AD185" w:rsidR="00EF0CF1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864F2F0" wp14:editId="361B11BD">
            <wp:extent cx="5936615" cy="579755"/>
            <wp:effectExtent l="0" t="0" r="6985" b="0"/>
            <wp:docPr id="736250846" name="Picture 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5"/>
                    <pic:cNvPicPr>
                      <a:picLocks noChangeAspect="1" noChangeArrowheads="1"/>
                    </pic:cNvPicPr>
                  </pic:nvPicPr>
                  <pic:blipFill>
                    <a:blip r:embed="rId4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F0CF1" w:rsidRPr="004B51B1">
        <w:rPr>
          <w:rFonts w:ascii="Times New Roman" w:hAnsi="Times New Roman" w:cs="Times New Roman"/>
        </w:rPr>
        <w:t xml:space="preserve"> </w:t>
      </w:r>
      <w:r w:rsidR="005F36D0">
        <w:rPr>
          <w:rFonts w:ascii="Times New Roman" w:hAnsi="Times New Roman" w:cs="Times New Roman"/>
        </w:rPr>
        <w:t>407</w:t>
      </w:r>
      <w:r w:rsidR="00686F88">
        <w:rPr>
          <w:rFonts w:ascii="Times New Roman" w:hAnsi="Times New Roman" w:cs="Times New Roman"/>
        </w:rPr>
        <w:t>. Mapping</w:t>
      </w:r>
      <w:r w:rsidR="00EF0CF1" w:rsidRPr="004B51B1">
        <w:rPr>
          <w:rFonts w:ascii="Times New Roman" w:hAnsi="Times New Roman" w:cs="Times New Roman"/>
        </w:rPr>
        <w:t xml:space="preserve"> of</w:t>
      </w:r>
      <w:r w:rsidR="00EF0CF1">
        <w:rPr>
          <w:rFonts w:ascii="Times New Roman" w:hAnsi="Times New Roman" w:cs="Times New Roman"/>
        </w:rPr>
        <w:t xml:space="preserve"> Hi-C contact</w:t>
      </w:r>
      <w:r w:rsidR="00EF0CF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F0CF1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3</w:t>
      </w:r>
    </w:p>
    <w:p w14:paraId="3D42C338" w14:textId="3766C151" w:rsidR="006971A4" w:rsidRDefault="001B42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52483" behindDoc="0" locked="0" layoutInCell="1" allowOverlap="1" wp14:anchorId="37767DB8" wp14:editId="5CD8DE8C">
                <wp:simplePos x="0" y="0"/>
                <wp:positionH relativeFrom="leftMargin">
                  <wp:align>right</wp:align>
                </wp:positionH>
                <wp:positionV relativeFrom="paragraph">
                  <wp:posOffset>302895</wp:posOffset>
                </wp:positionV>
                <wp:extent cx="553720" cy="638175"/>
                <wp:effectExtent l="0" t="0" r="17780" b="28575"/>
                <wp:wrapNone/>
                <wp:docPr id="1758353596" name="Text Box 1758353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3A46BE6" w14:textId="74E0092A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1B4253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5CC1006" w14:textId="2C3F99B0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67DB8" id="Text Box 1758353596" o:spid="_x0000_s1445" type="#_x0000_t202" style="position:absolute;margin-left:-7.6pt;margin-top:23.85pt;width:43.6pt;height:50.25pt;z-index:2522524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" fillcolor="window" strokecolor="window" strokeweight=".5pt">
                <v:textbox>
                  <w:txbxContent>
                    <w:p w14:paraId="23A46BE6" w14:textId="74E0092A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1B4253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75CC1006" w14:textId="2C3F99B0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E80FA24" w14:textId="06DE9587" w:rsidR="00EF0CF1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6D9EF0F" wp14:editId="2B4CA322">
            <wp:extent cx="5936615" cy="559435"/>
            <wp:effectExtent l="0" t="0" r="6985" b="0"/>
            <wp:docPr id="1656824472" name="Picture 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6"/>
                    <pic:cNvPicPr>
                      <a:picLocks noChangeAspect="1" noChangeArrowheads="1"/>
                    </pic:cNvPicPr>
                  </pic:nvPicPr>
                  <pic:blipFill>
                    <a:blip r:embed="rId4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F0CF1" w:rsidRPr="004B51B1">
        <w:rPr>
          <w:rFonts w:ascii="Times New Roman" w:hAnsi="Times New Roman" w:cs="Times New Roman"/>
        </w:rPr>
        <w:t xml:space="preserve"> </w:t>
      </w:r>
      <w:r w:rsidR="005F36D0">
        <w:rPr>
          <w:rFonts w:ascii="Times New Roman" w:hAnsi="Times New Roman" w:cs="Times New Roman"/>
        </w:rPr>
        <w:t>408</w:t>
      </w:r>
      <w:r w:rsidR="00686F88">
        <w:rPr>
          <w:rFonts w:ascii="Times New Roman" w:hAnsi="Times New Roman" w:cs="Times New Roman"/>
        </w:rPr>
        <w:t>. Mapping</w:t>
      </w:r>
      <w:r w:rsidR="00EF0CF1" w:rsidRPr="004B51B1">
        <w:rPr>
          <w:rFonts w:ascii="Times New Roman" w:hAnsi="Times New Roman" w:cs="Times New Roman"/>
        </w:rPr>
        <w:t xml:space="preserve"> of</w:t>
      </w:r>
      <w:r w:rsidR="00EF0CF1">
        <w:rPr>
          <w:rFonts w:ascii="Times New Roman" w:hAnsi="Times New Roman" w:cs="Times New Roman"/>
        </w:rPr>
        <w:t xml:space="preserve"> Hi-C contact</w:t>
      </w:r>
      <w:r w:rsidR="00EF0CF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F0CF1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4</w:t>
      </w:r>
    </w:p>
    <w:p w14:paraId="7CDE336A" w14:textId="76261EBF" w:rsidR="006971A4" w:rsidRDefault="001B42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50435" behindDoc="0" locked="0" layoutInCell="1" allowOverlap="1" wp14:anchorId="562EA017" wp14:editId="5EA1529F">
                <wp:simplePos x="0" y="0"/>
                <wp:positionH relativeFrom="leftMargin">
                  <wp:align>right</wp:align>
                </wp:positionH>
                <wp:positionV relativeFrom="paragraph">
                  <wp:posOffset>268605</wp:posOffset>
                </wp:positionV>
                <wp:extent cx="515620" cy="581025"/>
                <wp:effectExtent l="0" t="0" r="17780" b="28575"/>
                <wp:wrapNone/>
                <wp:docPr id="1329753202" name="Text Box 1329753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A3C119F" w14:textId="2057C169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B44BE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4D7CF7F9" w14:textId="5EA92FA4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EA017" id="Text Box 1329753202" o:spid="_x0000_s1446" type="#_x0000_t202" style="position:absolute;margin-left:-10.6pt;margin-top:21.15pt;width:40.6pt;height:45.75pt;z-index:2522504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" fillcolor="window" strokecolor="window" strokeweight=".5pt">
                <v:textbox>
                  <w:txbxContent>
                    <w:p w14:paraId="5A3C119F" w14:textId="2057C169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B44BE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4D7CF7F9" w14:textId="5EA92FA4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CB77DA" w14:textId="6DEB7846" w:rsidR="00EF0CF1" w:rsidRPr="00E27485" w:rsidRDefault="002D0F78" w:rsidP="00E274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1C350AE" wp14:editId="54506557">
            <wp:extent cx="5936615" cy="600710"/>
            <wp:effectExtent l="0" t="0" r="6985" b="8890"/>
            <wp:docPr id="151205217" name="Picture 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7"/>
                    <pic:cNvPicPr>
                      <a:picLocks noChangeAspect="1" noChangeArrowheads="1"/>
                    </pic:cNvPicPr>
                  </pic:nvPicPr>
                  <pic:blipFill>
                    <a:blip r:embed="rId4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F0CF1" w:rsidRPr="004B51B1">
        <w:rPr>
          <w:rFonts w:ascii="Times New Roman" w:hAnsi="Times New Roman" w:cs="Times New Roman"/>
        </w:rPr>
        <w:t xml:space="preserve"> </w:t>
      </w:r>
      <w:r w:rsidR="005F36D0">
        <w:rPr>
          <w:rFonts w:ascii="Times New Roman" w:hAnsi="Times New Roman" w:cs="Times New Roman"/>
        </w:rPr>
        <w:t>409</w:t>
      </w:r>
      <w:r w:rsidR="00686F88">
        <w:rPr>
          <w:rFonts w:ascii="Times New Roman" w:hAnsi="Times New Roman" w:cs="Times New Roman"/>
        </w:rPr>
        <w:t>. Mapping</w:t>
      </w:r>
      <w:r w:rsidR="00EF0CF1" w:rsidRPr="004B51B1">
        <w:rPr>
          <w:rFonts w:ascii="Times New Roman" w:hAnsi="Times New Roman" w:cs="Times New Roman"/>
        </w:rPr>
        <w:t xml:space="preserve"> of</w:t>
      </w:r>
      <w:r w:rsidR="00EF0CF1">
        <w:rPr>
          <w:rFonts w:ascii="Times New Roman" w:hAnsi="Times New Roman" w:cs="Times New Roman"/>
        </w:rPr>
        <w:t xml:space="preserve"> Hi-C contact</w:t>
      </w:r>
      <w:r w:rsidR="00EF0CF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F0CF1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5</w:t>
      </w:r>
    </w:p>
    <w:p w14:paraId="147B1D91" w14:textId="5F7DC14F" w:rsidR="005F36D0" w:rsidRDefault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48387" behindDoc="0" locked="0" layoutInCell="1" allowOverlap="1" wp14:anchorId="140DAAB6" wp14:editId="766DDD0C">
                <wp:simplePos x="0" y="0"/>
                <wp:positionH relativeFrom="leftMargin">
                  <wp:align>right</wp:align>
                </wp:positionH>
                <wp:positionV relativeFrom="paragraph">
                  <wp:posOffset>308610</wp:posOffset>
                </wp:positionV>
                <wp:extent cx="515620" cy="571500"/>
                <wp:effectExtent l="0" t="0" r="17780" b="19050"/>
                <wp:wrapNone/>
                <wp:docPr id="1009959192" name="Text Box 1009959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54157C3" w14:textId="550CD0C5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B44BE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6D0A5D0" w14:textId="31E6872F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DAAB6" id="Text Box 1009959192" o:spid="_x0000_s1447" type="#_x0000_t202" style="position:absolute;margin-left:-10.6pt;margin-top:24.3pt;width:40.6pt;height:45pt;z-index:2522483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" fillcolor="window" strokecolor="window" strokeweight=".5pt">
                <v:textbox>
                  <w:txbxContent>
                    <w:p w14:paraId="354157C3" w14:textId="550CD0C5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B44BE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6D0A5D0" w14:textId="31E6872F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7C8DC6" w14:textId="6FC5FE08" w:rsidR="00EF0CF1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512D6B3" wp14:editId="1D8A0E39">
            <wp:extent cx="5936615" cy="546100"/>
            <wp:effectExtent l="0" t="0" r="6985" b="6350"/>
            <wp:docPr id="1214835280" name="Picture 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8"/>
                    <pic:cNvPicPr>
                      <a:picLocks noChangeAspect="1" noChangeArrowheads="1"/>
                    </pic:cNvPicPr>
                  </pic:nvPicPr>
                  <pic:blipFill>
                    <a:blip r:embed="rId4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F0CF1" w:rsidRPr="004B51B1">
        <w:rPr>
          <w:rFonts w:ascii="Times New Roman" w:hAnsi="Times New Roman" w:cs="Times New Roman"/>
        </w:rPr>
        <w:t xml:space="preserve"> </w:t>
      </w:r>
      <w:r w:rsidR="00FA65A8">
        <w:rPr>
          <w:rFonts w:ascii="Times New Roman" w:hAnsi="Times New Roman" w:cs="Times New Roman"/>
        </w:rPr>
        <w:t>410</w:t>
      </w:r>
      <w:r w:rsidR="00686F88">
        <w:rPr>
          <w:rFonts w:ascii="Times New Roman" w:hAnsi="Times New Roman" w:cs="Times New Roman"/>
        </w:rPr>
        <w:t>. Mapping</w:t>
      </w:r>
      <w:r w:rsidR="00EF0CF1" w:rsidRPr="004B51B1">
        <w:rPr>
          <w:rFonts w:ascii="Times New Roman" w:hAnsi="Times New Roman" w:cs="Times New Roman"/>
        </w:rPr>
        <w:t xml:space="preserve"> of</w:t>
      </w:r>
      <w:r w:rsidR="00EF0CF1">
        <w:rPr>
          <w:rFonts w:ascii="Times New Roman" w:hAnsi="Times New Roman" w:cs="Times New Roman"/>
        </w:rPr>
        <w:t xml:space="preserve"> Hi-C contact</w:t>
      </w:r>
      <w:r w:rsidR="00EF0CF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F0CF1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6</w:t>
      </w:r>
    </w:p>
    <w:p w14:paraId="410FD574" w14:textId="79CC6E5F" w:rsidR="00EF0CF1" w:rsidRDefault="002B44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46339" behindDoc="0" locked="0" layoutInCell="1" allowOverlap="1" wp14:anchorId="0115C516" wp14:editId="1C42F2A3">
                <wp:simplePos x="0" y="0"/>
                <wp:positionH relativeFrom="leftMargin">
                  <wp:align>right</wp:align>
                </wp:positionH>
                <wp:positionV relativeFrom="paragraph">
                  <wp:posOffset>281305</wp:posOffset>
                </wp:positionV>
                <wp:extent cx="515620" cy="609600"/>
                <wp:effectExtent l="0" t="0" r="17780" b="19050"/>
                <wp:wrapNone/>
                <wp:docPr id="1963853468" name="Text Box 1963853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ACA4FBF" w14:textId="7DD2D6D7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B44BE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4E622AE0" w14:textId="4D1EC94A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5C516" id="Text Box 1963853468" o:spid="_x0000_s1448" type="#_x0000_t202" style="position:absolute;margin-left:-10.6pt;margin-top:22.15pt;width:40.6pt;height:48pt;z-index:2522463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" fillcolor="window" strokecolor="window" strokeweight=".5pt">
                <v:textbox>
                  <w:txbxContent>
                    <w:p w14:paraId="4ACA4FBF" w14:textId="7DD2D6D7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B44BE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4E622AE0" w14:textId="4D1EC94A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7CED67" w14:textId="6FA8216E" w:rsidR="00EF0CF1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0D32359" wp14:editId="61ABF95B">
            <wp:extent cx="5936615" cy="559435"/>
            <wp:effectExtent l="0" t="0" r="6985" b="0"/>
            <wp:docPr id="1038160563" name="Picture 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9"/>
                    <pic:cNvPicPr>
                      <a:picLocks noChangeAspect="1" noChangeArrowheads="1"/>
                    </pic:cNvPicPr>
                  </pic:nvPicPr>
                  <pic:blipFill>
                    <a:blip r:embed="rId4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F0CF1" w:rsidRPr="004B51B1">
        <w:rPr>
          <w:rFonts w:ascii="Times New Roman" w:hAnsi="Times New Roman" w:cs="Times New Roman"/>
        </w:rPr>
        <w:t xml:space="preserve"> </w:t>
      </w:r>
      <w:r w:rsidR="00FA65A8">
        <w:rPr>
          <w:rFonts w:ascii="Times New Roman" w:hAnsi="Times New Roman" w:cs="Times New Roman"/>
        </w:rPr>
        <w:t>411</w:t>
      </w:r>
      <w:r w:rsidR="00686F88">
        <w:rPr>
          <w:rFonts w:ascii="Times New Roman" w:hAnsi="Times New Roman" w:cs="Times New Roman"/>
        </w:rPr>
        <w:t>. Mapping</w:t>
      </w:r>
      <w:r w:rsidR="00EF0CF1" w:rsidRPr="004B51B1">
        <w:rPr>
          <w:rFonts w:ascii="Times New Roman" w:hAnsi="Times New Roman" w:cs="Times New Roman"/>
        </w:rPr>
        <w:t xml:space="preserve"> of</w:t>
      </w:r>
      <w:r w:rsidR="00EF0CF1">
        <w:rPr>
          <w:rFonts w:ascii="Times New Roman" w:hAnsi="Times New Roman" w:cs="Times New Roman"/>
        </w:rPr>
        <w:t xml:space="preserve"> Hi-C contact</w:t>
      </w:r>
      <w:r w:rsidR="00EF0CF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F0CF1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7</w:t>
      </w:r>
    </w:p>
    <w:p w14:paraId="136E8251" w14:textId="2EAE4719" w:rsidR="00EF0CF1" w:rsidRPr="004539DB" w:rsidRDefault="004539DB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44291" behindDoc="0" locked="0" layoutInCell="1" allowOverlap="1" wp14:anchorId="4DE39447" wp14:editId="07DFC5A7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15620" cy="561975"/>
                <wp:effectExtent l="0" t="0" r="17780" b="28575"/>
                <wp:wrapNone/>
                <wp:docPr id="173768646" name="Text Box 1737686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84FBD0C" w14:textId="421C4893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B44BE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061456D8" w14:textId="23931792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39447" id="Text Box 173768646" o:spid="_x0000_s1449" type="#_x0000_t202" style="position:absolute;margin-left:-10.6pt;margin-top:.75pt;width:40.6pt;height:44.25pt;z-index:2522442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" fillcolor="window" strokecolor="window" strokeweight=".5pt">
                <v:textbox>
                  <w:txbxContent>
                    <w:p w14:paraId="584FBD0C" w14:textId="421C4893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B44BE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061456D8" w14:textId="23931792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5543143" wp14:editId="062659A8">
            <wp:extent cx="5731510" cy="540107"/>
            <wp:effectExtent l="0" t="0" r="2540" b="0"/>
            <wp:docPr id="1455158133" name="Picture 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0"/>
                    <pic:cNvPicPr>
                      <a:picLocks noChangeAspect="1" noChangeArrowheads="1"/>
                    </pic:cNvPicPr>
                  </pic:nvPicPr>
                  <pic:blipFill>
                    <a:blip r:embed="rId4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0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F0CF1" w:rsidRPr="004B51B1">
        <w:rPr>
          <w:rFonts w:ascii="Times New Roman" w:hAnsi="Times New Roman" w:cs="Times New Roman"/>
        </w:rPr>
        <w:t xml:space="preserve"> </w:t>
      </w:r>
      <w:r w:rsidR="00FA65A8">
        <w:rPr>
          <w:rFonts w:ascii="Times New Roman" w:hAnsi="Times New Roman" w:cs="Times New Roman"/>
        </w:rPr>
        <w:t>412</w:t>
      </w:r>
      <w:r w:rsidR="00686F88">
        <w:rPr>
          <w:rFonts w:ascii="Times New Roman" w:hAnsi="Times New Roman" w:cs="Times New Roman"/>
        </w:rPr>
        <w:t>. Mapping</w:t>
      </w:r>
      <w:r w:rsidR="00EF0CF1" w:rsidRPr="004B51B1">
        <w:rPr>
          <w:rFonts w:ascii="Times New Roman" w:hAnsi="Times New Roman" w:cs="Times New Roman"/>
        </w:rPr>
        <w:t xml:space="preserve"> of</w:t>
      </w:r>
      <w:r w:rsidR="00EF0CF1">
        <w:rPr>
          <w:rFonts w:ascii="Times New Roman" w:hAnsi="Times New Roman" w:cs="Times New Roman"/>
        </w:rPr>
        <w:t xml:space="preserve"> Hi-C contact</w:t>
      </w:r>
      <w:r w:rsidR="00EF0CF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F0CF1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603C92">
        <w:rPr>
          <w:rFonts w:ascii="Times New Roman" w:hAnsi="Times New Roman" w:cs="Times New Roman"/>
        </w:rPr>
        <w:t>8</w:t>
      </w:r>
    </w:p>
    <w:p w14:paraId="1DDA23F6" w14:textId="08517C98" w:rsidR="006971A4" w:rsidRDefault="002B44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42243" behindDoc="0" locked="0" layoutInCell="1" allowOverlap="1" wp14:anchorId="0D26A40D" wp14:editId="3A60A53A">
                <wp:simplePos x="0" y="0"/>
                <wp:positionH relativeFrom="leftMargin">
                  <wp:posOffset>400051</wp:posOffset>
                </wp:positionH>
                <wp:positionV relativeFrom="paragraph">
                  <wp:posOffset>238124</wp:posOffset>
                </wp:positionV>
                <wp:extent cx="496570" cy="581025"/>
                <wp:effectExtent l="0" t="0" r="17780" b="28575"/>
                <wp:wrapNone/>
                <wp:docPr id="701732434" name="Text Box 701732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BEC60E4" w14:textId="4B6AA6BB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B44BE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764DE21E" w14:textId="5A5BD496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6A40D" id="Text Box 701732434" o:spid="_x0000_s1450" type="#_x0000_t202" style="position:absolute;margin-left:31.5pt;margin-top:18.75pt;width:39.1pt;height:45.75pt;z-index:25224224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" fillcolor="window" strokecolor="window" strokeweight=".5pt">
                <v:textbox>
                  <w:txbxContent>
                    <w:p w14:paraId="3BEC60E4" w14:textId="4B6AA6BB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B44BE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764DE21E" w14:textId="5A5BD496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A0E728" w14:textId="28AF7FBC" w:rsidR="00121F8E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387EBF3" wp14:editId="1997314F">
            <wp:extent cx="5936615" cy="546100"/>
            <wp:effectExtent l="0" t="0" r="6985" b="6350"/>
            <wp:docPr id="611977003" name="Picture 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1"/>
                    <pic:cNvPicPr>
                      <a:picLocks noChangeAspect="1" noChangeArrowheads="1"/>
                    </pic:cNvPicPr>
                  </pic:nvPicPr>
                  <pic:blipFill>
                    <a:blip r:embed="rId4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21F8E" w:rsidRPr="004B51B1">
        <w:rPr>
          <w:rFonts w:ascii="Times New Roman" w:hAnsi="Times New Roman" w:cs="Times New Roman"/>
        </w:rPr>
        <w:t xml:space="preserve"> </w:t>
      </w:r>
      <w:r w:rsidR="00FA65A8">
        <w:rPr>
          <w:rFonts w:ascii="Times New Roman" w:hAnsi="Times New Roman" w:cs="Times New Roman"/>
        </w:rPr>
        <w:t>413</w:t>
      </w:r>
      <w:r w:rsidR="00686F88">
        <w:rPr>
          <w:rFonts w:ascii="Times New Roman" w:hAnsi="Times New Roman" w:cs="Times New Roman"/>
        </w:rPr>
        <w:t>. Mapping</w:t>
      </w:r>
      <w:r w:rsidR="00121F8E" w:rsidRPr="004B51B1">
        <w:rPr>
          <w:rFonts w:ascii="Times New Roman" w:hAnsi="Times New Roman" w:cs="Times New Roman"/>
        </w:rPr>
        <w:t xml:space="preserve"> of</w:t>
      </w:r>
      <w:r w:rsidR="00121F8E">
        <w:rPr>
          <w:rFonts w:ascii="Times New Roman" w:hAnsi="Times New Roman" w:cs="Times New Roman"/>
        </w:rPr>
        <w:t xml:space="preserve"> Hi-C contact</w:t>
      </w:r>
      <w:r w:rsidR="00121F8E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21F8E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992C38">
        <w:rPr>
          <w:rFonts w:ascii="Times New Roman" w:hAnsi="Times New Roman" w:cs="Times New Roman"/>
        </w:rPr>
        <w:t>9</w:t>
      </w:r>
    </w:p>
    <w:p w14:paraId="7035A7B4" w14:textId="4B629A5A" w:rsidR="006971A4" w:rsidRDefault="002B44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40195" behindDoc="0" locked="0" layoutInCell="1" allowOverlap="1" wp14:anchorId="4D3C76D3" wp14:editId="6DBE8560">
                <wp:simplePos x="0" y="0"/>
                <wp:positionH relativeFrom="leftMargin">
                  <wp:posOffset>390525</wp:posOffset>
                </wp:positionH>
                <wp:positionV relativeFrom="paragraph">
                  <wp:posOffset>258445</wp:posOffset>
                </wp:positionV>
                <wp:extent cx="506095" cy="571500"/>
                <wp:effectExtent l="0" t="0" r="27305" b="19050"/>
                <wp:wrapNone/>
                <wp:docPr id="1616800813" name="Text Box 16168008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4B09B2D" w14:textId="234035CC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2B44BE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163E0067" w14:textId="087579B5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3C76D3" id="Text Box 1616800813" o:spid="_x0000_s1451" type="#_x0000_t202" style="position:absolute;margin-left:30.75pt;margin-top:20.35pt;width:39.85pt;height:45pt;z-index:25224019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" fillcolor="window" strokecolor="window" strokeweight=".5pt">
                <v:textbox>
                  <w:txbxContent>
                    <w:p w14:paraId="54B09B2D" w14:textId="234035CC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</w:t>
                      </w:r>
                      <w:r w:rsidR="002B44BE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163E0067" w14:textId="087579B5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3348D6A" w14:textId="410FB20E" w:rsidR="00121F8E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53BC059" wp14:editId="34436C1C">
            <wp:extent cx="5936615" cy="511810"/>
            <wp:effectExtent l="0" t="0" r="6985" b="2540"/>
            <wp:docPr id="1126606045" name="Picture 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2"/>
                    <pic:cNvPicPr>
                      <a:picLocks noChangeAspect="1" noChangeArrowheads="1"/>
                    </pic:cNvPicPr>
                  </pic:nvPicPr>
                  <pic:blipFill>
                    <a:blip r:embed="rId4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21F8E" w:rsidRPr="004B51B1">
        <w:rPr>
          <w:rFonts w:ascii="Times New Roman" w:hAnsi="Times New Roman" w:cs="Times New Roman"/>
        </w:rPr>
        <w:t xml:space="preserve"> </w:t>
      </w:r>
      <w:r w:rsidR="00FA65A8">
        <w:rPr>
          <w:rFonts w:ascii="Times New Roman" w:hAnsi="Times New Roman" w:cs="Times New Roman"/>
        </w:rPr>
        <w:t>414</w:t>
      </w:r>
      <w:r w:rsidR="00686F88">
        <w:rPr>
          <w:rFonts w:ascii="Times New Roman" w:hAnsi="Times New Roman" w:cs="Times New Roman"/>
        </w:rPr>
        <w:t>. Mapping</w:t>
      </w:r>
      <w:r w:rsidR="00121F8E" w:rsidRPr="004B51B1">
        <w:rPr>
          <w:rFonts w:ascii="Times New Roman" w:hAnsi="Times New Roman" w:cs="Times New Roman"/>
        </w:rPr>
        <w:t xml:space="preserve"> of</w:t>
      </w:r>
      <w:r w:rsidR="00121F8E">
        <w:rPr>
          <w:rFonts w:ascii="Times New Roman" w:hAnsi="Times New Roman" w:cs="Times New Roman"/>
        </w:rPr>
        <w:t xml:space="preserve"> Hi-C contact</w:t>
      </w:r>
      <w:r w:rsidR="00121F8E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21F8E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AC5BA9">
        <w:rPr>
          <w:rFonts w:ascii="Times New Roman" w:hAnsi="Times New Roman" w:cs="Times New Roman"/>
        </w:rPr>
        <w:t>10</w:t>
      </w:r>
    </w:p>
    <w:p w14:paraId="734720FC" w14:textId="166F7D77" w:rsidR="006971A4" w:rsidRDefault="002B44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8147" behindDoc="0" locked="0" layoutInCell="1" allowOverlap="1" wp14:anchorId="01620BE8" wp14:editId="0E096835">
                <wp:simplePos x="0" y="0"/>
                <wp:positionH relativeFrom="leftMargin">
                  <wp:align>right</wp:align>
                </wp:positionH>
                <wp:positionV relativeFrom="paragraph">
                  <wp:posOffset>203200</wp:posOffset>
                </wp:positionV>
                <wp:extent cx="515620" cy="577215"/>
                <wp:effectExtent l="0" t="0" r="17780" b="13335"/>
                <wp:wrapNone/>
                <wp:docPr id="67387500" name="Text Box 673875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772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0A46E16" w14:textId="07988F4C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7689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F2014DC" w14:textId="525E9F97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20BE8" id="Text Box 67387500" o:spid="_x0000_s1452" type="#_x0000_t202" style="position:absolute;margin-left:-10.6pt;margin-top:16pt;width:40.6pt;height:45.45pt;z-index:2522381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" fillcolor="window" strokecolor="window" strokeweight=".5pt">
                <v:textbox>
                  <w:txbxContent>
                    <w:p w14:paraId="20A46E16" w14:textId="07988F4C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</w:t>
                      </w:r>
                      <w:r w:rsidR="00337689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5F2014DC" w14:textId="525E9F97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BD5C2B" w14:textId="19EF6564" w:rsidR="00157232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8A58FD" wp14:editId="055BF7F0">
            <wp:extent cx="5936615" cy="491490"/>
            <wp:effectExtent l="0" t="0" r="6985" b="3810"/>
            <wp:docPr id="512312966" name="Picture 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3"/>
                    <pic:cNvPicPr>
                      <a:picLocks noChangeAspect="1" noChangeArrowheads="1"/>
                    </pic:cNvPicPr>
                  </pic:nvPicPr>
                  <pic:blipFill>
                    <a:blip r:embed="rId4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57232" w:rsidRPr="004B51B1">
        <w:rPr>
          <w:rFonts w:ascii="Times New Roman" w:hAnsi="Times New Roman" w:cs="Times New Roman"/>
        </w:rPr>
        <w:t xml:space="preserve"> </w:t>
      </w:r>
      <w:r w:rsidR="00FA65A8">
        <w:rPr>
          <w:rFonts w:ascii="Times New Roman" w:hAnsi="Times New Roman" w:cs="Times New Roman"/>
        </w:rPr>
        <w:t>41</w:t>
      </w:r>
      <w:r w:rsidR="007C52FC">
        <w:rPr>
          <w:rFonts w:ascii="Times New Roman" w:hAnsi="Times New Roman" w:cs="Times New Roman"/>
        </w:rPr>
        <w:t>5</w:t>
      </w:r>
      <w:r w:rsidR="00686F88">
        <w:rPr>
          <w:rFonts w:ascii="Times New Roman" w:hAnsi="Times New Roman" w:cs="Times New Roman"/>
        </w:rPr>
        <w:t>. Mapping</w:t>
      </w:r>
      <w:r w:rsidR="00157232" w:rsidRPr="004B51B1">
        <w:rPr>
          <w:rFonts w:ascii="Times New Roman" w:hAnsi="Times New Roman" w:cs="Times New Roman"/>
        </w:rPr>
        <w:t xml:space="preserve"> of</w:t>
      </w:r>
      <w:r w:rsidR="00157232">
        <w:rPr>
          <w:rFonts w:ascii="Times New Roman" w:hAnsi="Times New Roman" w:cs="Times New Roman"/>
        </w:rPr>
        <w:t xml:space="preserve"> Hi-C contact</w:t>
      </w:r>
      <w:r w:rsidR="0015723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57232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AC5BA9">
        <w:rPr>
          <w:rFonts w:ascii="Times New Roman" w:hAnsi="Times New Roman" w:cs="Times New Roman"/>
        </w:rPr>
        <w:t>11</w:t>
      </w:r>
    </w:p>
    <w:p w14:paraId="7945B58E" w14:textId="6A71C3CE" w:rsidR="006971A4" w:rsidRDefault="003376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6099" behindDoc="0" locked="0" layoutInCell="1" allowOverlap="1" wp14:anchorId="2CBFABC5" wp14:editId="6299922E">
                <wp:simplePos x="0" y="0"/>
                <wp:positionH relativeFrom="leftMargin">
                  <wp:align>right</wp:align>
                </wp:positionH>
                <wp:positionV relativeFrom="paragraph">
                  <wp:posOffset>309245</wp:posOffset>
                </wp:positionV>
                <wp:extent cx="515620" cy="581025"/>
                <wp:effectExtent l="0" t="0" r="17780" b="28575"/>
                <wp:wrapNone/>
                <wp:docPr id="1318491116" name="Text Box 1318491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36EE2EF" w14:textId="65D46751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768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004989C" w14:textId="4929409A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BFABC5" id="Text Box 1318491116" o:spid="_x0000_s1453" type="#_x0000_t202" style="position:absolute;margin-left:-10.6pt;margin-top:24.35pt;width:40.6pt;height:45.75pt;z-index:2522360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" fillcolor="window" strokecolor="window" strokeweight=".5pt">
                <v:textbox>
                  <w:txbxContent>
                    <w:p w14:paraId="136EE2EF" w14:textId="65D46751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</w:t>
                      </w:r>
                      <w:r w:rsidR="00337689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2004989C" w14:textId="4929409A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EA0764" w14:textId="3889D4C4" w:rsidR="00157232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CC1B298" wp14:editId="0EBD0B02">
            <wp:extent cx="5936615" cy="559435"/>
            <wp:effectExtent l="0" t="0" r="6985" b="0"/>
            <wp:docPr id="207728337" name="Picture 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4"/>
                    <pic:cNvPicPr>
                      <a:picLocks noChangeAspect="1" noChangeArrowheads="1"/>
                    </pic:cNvPicPr>
                  </pic:nvPicPr>
                  <pic:blipFill>
                    <a:blip r:embed="rId4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57232" w:rsidRPr="004B51B1">
        <w:rPr>
          <w:rFonts w:ascii="Times New Roman" w:hAnsi="Times New Roman" w:cs="Times New Roman"/>
        </w:rPr>
        <w:t xml:space="preserve"> </w:t>
      </w:r>
      <w:r w:rsidR="007C52FC">
        <w:rPr>
          <w:rFonts w:ascii="Times New Roman" w:hAnsi="Times New Roman" w:cs="Times New Roman"/>
        </w:rPr>
        <w:t>416</w:t>
      </w:r>
      <w:r w:rsidR="00686F88">
        <w:rPr>
          <w:rFonts w:ascii="Times New Roman" w:hAnsi="Times New Roman" w:cs="Times New Roman"/>
        </w:rPr>
        <w:t>. Mapping</w:t>
      </w:r>
      <w:r w:rsidR="00157232" w:rsidRPr="004B51B1">
        <w:rPr>
          <w:rFonts w:ascii="Times New Roman" w:hAnsi="Times New Roman" w:cs="Times New Roman"/>
        </w:rPr>
        <w:t xml:space="preserve"> of</w:t>
      </w:r>
      <w:r w:rsidR="00157232">
        <w:rPr>
          <w:rFonts w:ascii="Times New Roman" w:hAnsi="Times New Roman" w:cs="Times New Roman"/>
        </w:rPr>
        <w:t xml:space="preserve"> Hi-C contact</w:t>
      </w:r>
      <w:r w:rsidR="0015723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57232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AC5BA9">
        <w:rPr>
          <w:rFonts w:ascii="Times New Roman" w:hAnsi="Times New Roman" w:cs="Times New Roman"/>
        </w:rPr>
        <w:t>12</w:t>
      </w:r>
    </w:p>
    <w:p w14:paraId="3F4233C4" w14:textId="268BC087" w:rsidR="006971A4" w:rsidRDefault="003376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4051" behindDoc="0" locked="0" layoutInCell="1" allowOverlap="1" wp14:anchorId="1B653F14" wp14:editId="5394A4A0">
                <wp:simplePos x="0" y="0"/>
                <wp:positionH relativeFrom="leftMargin">
                  <wp:align>right</wp:align>
                </wp:positionH>
                <wp:positionV relativeFrom="paragraph">
                  <wp:posOffset>294005</wp:posOffset>
                </wp:positionV>
                <wp:extent cx="506095" cy="586740"/>
                <wp:effectExtent l="0" t="0" r="27305" b="22860"/>
                <wp:wrapNone/>
                <wp:docPr id="65140790" name="Text Box 651407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867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083F5E9" w14:textId="73B5966B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7689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317DB6B9" w14:textId="1728D6E4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53F14" id="Text Box 65140790" o:spid="_x0000_s1454" type="#_x0000_t202" style="position:absolute;margin-left:-11.35pt;margin-top:23.15pt;width:39.85pt;height:46.2pt;z-index:2522340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" fillcolor="window" strokecolor="window" strokeweight=".5pt">
                <v:textbox>
                  <w:txbxContent>
                    <w:p w14:paraId="1083F5E9" w14:textId="73B5966B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</w:t>
                      </w:r>
                      <w:r w:rsidR="00337689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317DB6B9" w14:textId="1728D6E4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7B41A1" w14:textId="087C67D1" w:rsidR="00157232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E222932" wp14:editId="4BF19A66">
            <wp:extent cx="5936615" cy="586740"/>
            <wp:effectExtent l="0" t="0" r="6985" b="3810"/>
            <wp:docPr id="982568867" name="Picture 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5"/>
                    <pic:cNvPicPr>
                      <a:picLocks noChangeAspect="1" noChangeArrowheads="1"/>
                    </pic:cNvPicPr>
                  </pic:nvPicPr>
                  <pic:blipFill>
                    <a:blip r:embed="rId4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57232" w:rsidRPr="004B51B1">
        <w:rPr>
          <w:rFonts w:ascii="Times New Roman" w:hAnsi="Times New Roman" w:cs="Times New Roman"/>
        </w:rPr>
        <w:t xml:space="preserve"> </w:t>
      </w:r>
      <w:r w:rsidR="007C52FC">
        <w:rPr>
          <w:rFonts w:ascii="Times New Roman" w:hAnsi="Times New Roman" w:cs="Times New Roman"/>
        </w:rPr>
        <w:t>417</w:t>
      </w:r>
      <w:r w:rsidR="00686F88">
        <w:rPr>
          <w:rFonts w:ascii="Times New Roman" w:hAnsi="Times New Roman" w:cs="Times New Roman"/>
        </w:rPr>
        <w:t>. Mapping</w:t>
      </w:r>
      <w:r w:rsidR="00157232" w:rsidRPr="004B51B1">
        <w:rPr>
          <w:rFonts w:ascii="Times New Roman" w:hAnsi="Times New Roman" w:cs="Times New Roman"/>
        </w:rPr>
        <w:t xml:space="preserve"> of</w:t>
      </w:r>
      <w:r w:rsidR="00157232">
        <w:rPr>
          <w:rFonts w:ascii="Times New Roman" w:hAnsi="Times New Roman" w:cs="Times New Roman"/>
        </w:rPr>
        <w:t xml:space="preserve"> Hi-C contact</w:t>
      </w:r>
      <w:r w:rsidR="0015723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157232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AC5BA9">
        <w:rPr>
          <w:rFonts w:ascii="Times New Roman" w:hAnsi="Times New Roman" w:cs="Times New Roman"/>
        </w:rPr>
        <w:t>13</w:t>
      </w:r>
    </w:p>
    <w:p w14:paraId="7E6CFB7B" w14:textId="47226F2B" w:rsidR="006971A4" w:rsidRDefault="003376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2003" behindDoc="0" locked="0" layoutInCell="1" allowOverlap="1" wp14:anchorId="22A3036F" wp14:editId="52E0FDB6">
                <wp:simplePos x="0" y="0"/>
                <wp:positionH relativeFrom="leftMargin">
                  <wp:posOffset>333375</wp:posOffset>
                </wp:positionH>
                <wp:positionV relativeFrom="paragraph">
                  <wp:posOffset>286385</wp:posOffset>
                </wp:positionV>
                <wp:extent cx="563245" cy="638175"/>
                <wp:effectExtent l="0" t="0" r="27305" b="28575"/>
                <wp:wrapNone/>
                <wp:docPr id="1727170541" name="Text Box 17271705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27413FC" w14:textId="70F5B8ED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7689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A2F7C38" w14:textId="0E164A2E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3036F" id="Text Box 1727170541" o:spid="_x0000_s1455" type="#_x0000_t202" style="position:absolute;margin-left:26.25pt;margin-top:22.55pt;width:44.35pt;height:50.25pt;z-index:25223200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" fillcolor="window" strokecolor="window" strokeweight=".5pt">
                <v:textbox>
                  <w:txbxContent>
                    <w:p w14:paraId="327413FC" w14:textId="70F5B8ED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</w:t>
                      </w:r>
                      <w:r w:rsidR="00337689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2A2F7C38" w14:textId="0E164A2E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E85D89" w14:textId="1C721373" w:rsidR="008D3198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3E2BA2" wp14:editId="37121663">
            <wp:extent cx="5936615" cy="525145"/>
            <wp:effectExtent l="0" t="0" r="6985" b="8255"/>
            <wp:docPr id="561506930" name="Picture 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6"/>
                    <pic:cNvPicPr>
                      <a:picLocks noChangeAspect="1" noChangeArrowheads="1"/>
                    </pic:cNvPicPr>
                  </pic:nvPicPr>
                  <pic:blipFill>
                    <a:blip r:embed="rId4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3198" w:rsidRPr="004B51B1">
        <w:rPr>
          <w:rFonts w:ascii="Times New Roman" w:hAnsi="Times New Roman" w:cs="Times New Roman"/>
        </w:rPr>
        <w:t xml:space="preserve"> </w:t>
      </w:r>
      <w:r w:rsidR="007C52FC">
        <w:rPr>
          <w:rFonts w:ascii="Times New Roman" w:hAnsi="Times New Roman" w:cs="Times New Roman"/>
        </w:rPr>
        <w:t>418</w:t>
      </w:r>
      <w:r w:rsidR="00686F88">
        <w:rPr>
          <w:rFonts w:ascii="Times New Roman" w:hAnsi="Times New Roman" w:cs="Times New Roman"/>
        </w:rPr>
        <w:t>. Mapping</w:t>
      </w:r>
      <w:r w:rsidR="008D3198" w:rsidRPr="004B51B1">
        <w:rPr>
          <w:rFonts w:ascii="Times New Roman" w:hAnsi="Times New Roman" w:cs="Times New Roman"/>
        </w:rPr>
        <w:t xml:space="preserve"> of</w:t>
      </w:r>
      <w:r w:rsidR="008D3198">
        <w:rPr>
          <w:rFonts w:ascii="Times New Roman" w:hAnsi="Times New Roman" w:cs="Times New Roman"/>
        </w:rPr>
        <w:t xml:space="preserve"> Hi-C contact</w:t>
      </w:r>
      <w:r w:rsidR="008D319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D3198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AC5BA9">
        <w:rPr>
          <w:rFonts w:ascii="Times New Roman" w:hAnsi="Times New Roman" w:cs="Times New Roman"/>
        </w:rPr>
        <w:t>14</w:t>
      </w:r>
    </w:p>
    <w:p w14:paraId="7225862C" w14:textId="0045CAAB" w:rsidR="00221AB2" w:rsidRDefault="003376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9955" behindDoc="0" locked="0" layoutInCell="1" allowOverlap="1" wp14:anchorId="54825A06" wp14:editId="00D89DFD">
                <wp:simplePos x="0" y="0"/>
                <wp:positionH relativeFrom="leftMargin">
                  <wp:align>right</wp:align>
                </wp:positionH>
                <wp:positionV relativeFrom="paragraph">
                  <wp:posOffset>297180</wp:posOffset>
                </wp:positionV>
                <wp:extent cx="534670" cy="628650"/>
                <wp:effectExtent l="0" t="0" r="17780" b="19050"/>
                <wp:wrapNone/>
                <wp:docPr id="1176371037" name="Text Box 117637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07006B6" w14:textId="11FE8AF8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337689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64BE1469" w14:textId="669C2C45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25A06" id="Text Box 1176371037" o:spid="_x0000_s1456" type="#_x0000_t202" style="position:absolute;margin-left:-9.1pt;margin-top:23.4pt;width:42.1pt;height:49.5pt;z-index:2522299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" fillcolor="window" strokecolor="window" strokeweight=".5pt">
                <v:textbox>
                  <w:txbxContent>
                    <w:p w14:paraId="007006B6" w14:textId="11FE8AF8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</w:t>
                      </w:r>
                      <w:r w:rsidR="00337689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64BE1469" w14:textId="669C2C45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85C74D" w14:textId="11319F45" w:rsidR="008D3198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18CACDB" wp14:editId="56C0A1F5">
            <wp:extent cx="5936615" cy="573405"/>
            <wp:effectExtent l="0" t="0" r="6985" b="0"/>
            <wp:docPr id="695037919" name="Picture 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7"/>
                    <pic:cNvPicPr>
                      <a:picLocks noChangeAspect="1" noChangeArrowheads="1"/>
                    </pic:cNvPicPr>
                  </pic:nvPicPr>
                  <pic:blipFill>
                    <a:blip r:embed="rId4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3198" w:rsidRPr="004B51B1">
        <w:rPr>
          <w:rFonts w:ascii="Times New Roman" w:hAnsi="Times New Roman" w:cs="Times New Roman"/>
        </w:rPr>
        <w:t xml:space="preserve"> </w:t>
      </w:r>
      <w:r w:rsidR="007C52FC">
        <w:rPr>
          <w:rFonts w:ascii="Times New Roman" w:hAnsi="Times New Roman" w:cs="Times New Roman"/>
        </w:rPr>
        <w:t>419</w:t>
      </w:r>
      <w:r w:rsidR="00686F88">
        <w:rPr>
          <w:rFonts w:ascii="Times New Roman" w:hAnsi="Times New Roman" w:cs="Times New Roman"/>
        </w:rPr>
        <w:t>. Mapping</w:t>
      </w:r>
      <w:r w:rsidR="008D3198" w:rsidRPr="004B51B1">
        <w:rPr>
          <w:rFonts w:ascii="Times New Roman" w:hAnsi="Times New Roman" w:cs="Times New Roman"/>
        </w:rPr>
        <w:t xml:space="preserve"> of</w:t>
      </w:r>
      <w:r w:rsidR="008D3198">
        <w:rPr>
          <w:rFonts w:ascii="Times New Roman" w:hAnsi="Times New Roman" w:cs="Times New Roman"/>
        </w:rPr>
        <w:t xml:space="preserve"> Hi-C contact</w:t>
      </w:r>
      <w:r w:rsidR="008D319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D3198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AC5BA9">
        <w:rPr>
          <w:rFonts w:ascii="Times New Roman" w:hAnsi="Times New Roman" w:cs="Times New Roman"/>
        </w:rPr>
        <w:t>15</w:t>
      </w:r>
    </w:p>
    <w:p w14:paraId="7D4C3498" w14:textId="33BE5EBA" w:rsidR="008D3198" w:rsidRPr="004539DB" w:rsidRDefault="004539DB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7907" behindDoc="0" locked="0" layoutInCell="1" allowOverlap="1" wp14:anchorId="4C6CCF77" wp14:editId="74C48F67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496570" cy="590550"/>
                <wp:effectExtent l="0" t="0" r="17780" b="19050"/>
                <wp:wrapNone/>
                <wp:docPr id="790260184" name="Text Box 790260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CC4EE4F" w14:textId="15B10821" w:rsidR="00530804" w:rsidRPr="0036648D" w:rsidRDefault="00864FAE" w:rsidP="0053080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19F71010" w14:textId="40EA2B8B" w:rsidR="00530804" w:rsidRPr="0036648D" w:rsidRDefault="00864FAE" w:rsidP="0053080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530804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CCF77" id="Text Box 790260184" o:spid="_x0000_s1457" type="#_x0000_t202" style="position:absolute;margin-left:-12.1pt;margin-top:.75pt;width:39.1pt;height:46.5pt;z-index:2522279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" fillcolor="window" strokecolor="window" strokeweight=".5pt">
                <v:textbox>
                  <w:txbxContent>
                    <w:p w14:paraId="2CC4EE4F" w14:textId="15B10821" w:rsidR="00530804" w:rsidRPr="0036648D" w:rsidRDefault="00864FAE" w:rsidP="0053080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19F71010" w14:textId="40EA2B8B" w:rsidR="00530804" w:rsidRPr="0036648D" w:rsidRDefault="00864FAE" w:rsidP="0053080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530804">
                        <w:rPr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114A008" wp14:editId="1C9E7620">
            <wp:extent cx="5731510" cy="494127"/>
            <wp:effectExtent l="0" t="0" r="2540" b="1270"/>
            <wp:docPr id="1934180918" name="Picture 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8"/>
                    <pic:cNvPicPr>
                      <a:picLocks noChangeAspect="1" noChangeArrowheads="1"/>
                    </pic:cNvPicPr>
                  </pic:nvPicPr>
                  <pic:blipFill>
                    <a:blip r:embed="rId4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4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3198" w:rsidRPr="004B51B1">
        <w:rPr>
          <w:rFonts w:ascii="Times New Roman" w:hAnsi="Times New Roman" w:cs="Times New Roman"/>
        </w:rPr>
        <w:t xml:space="preserve"> </w:t>
      </w:r>
      <w:r w:rsidR="007C52FC">
        <w:rPr>
          <w:rFonts w:ascii="Times New Roman" w:hAnsi="Times New Roman" w:cs="Times New Roman"/>
        </w:rPr>
        <w:t>420</w:t>
      </w:r>
      <w:r w:rsidR="00686F88">
        <w:rPr>
          <w:rFonts w:ascii="Times New Roman" w:hAnsi="Times New Roman" w:cs="Times New Roman"/>
        </w:rPr>
        <w:t>. Mapping</w:t>
      </w:r>
      <w:r w:rsidR="008D3198" w:rsidRPr="004B51B1">
        <w:rPr>
          <w:rFonts w:ascii="Times New Roman" w:hAnsi="Times New Roman" w:cs="Times New Roman"/>
        </w:rPr>
        <w:t xml:space="preserve"> of</w:t>
      </w:r>
      <w:r w:rsidR="008D3198">
        <w:rPr>
          <w:rFonts w:ascii="Times New Roman" w:hAnsi="Times New Roman" w:cs="Times New Roman"/>
        </w:rPr>
        <w:t xml:space="preserve"> Hi-C contact</w:t>
      </w:r>
      <w:r w:rsidR="008D319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D3198">
        <w:rPr>
          <w:rFonts w:ascii="Times New Roman" w:hAnsi="Times New Roman" w:cs="Times New Roman"/>
        </w:rPr>
        <w:t xml:space="preserve">11 and </w:t>
      </w:r>
      <w:r w:rsidR="00864FAE">
        <w:rPr>
          <w:rFonts w:ascii="Times New Roman" w:hAnsi="Times New Roman" w:cs="Times New Roman"/>
        </w:rPr>
        <w:t xml:space="preserve">chr </w:t>
      </w:r>
      <w:r w:rsidR="00AC5BA9">
        <w:rPr>
          <w:rFonts w:ascii="Times New Roman" w:hAnsi="Times New Roman" w:cs="Times New Roman"/>
        </w:rPr>
        <w:t>16</w:t>
      </w:r>
    </w:p>
    <w:p w14:paraId="65C7A7F1" w14:textId="556B0370" w:rsidR="006971A4" w:rsidRDefault="002C4C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5859" behindDoc="0" locked="0" layoutInCell="1" allowOverlap="1" wp14:anchorId="18822BD2" wp14:editId="5B62F59A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496570" cy="545465"/>
                <wp:effectExtent l="0" t="0" r="17780" b="26035"/>
                <wp:wrapNone/>
                <wp:docPr id="1126938634" name="Text Box 11269386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BF6D8E6" w14:textId="62CAC4AC" w:rsidR="002C4C7A" w:rsidRPr="0036648D" w:rsidRDefault="00864FAE" w:rsidP="002C4C7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77EBE6C3" w14:textId="38F38A56" w:rsidR="002C4C7A" w:rsidRPr="0036648D" w:rsidRDefault="00864FAE" w:rsidP="002C4C7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22BD2" id="Text Box 1126938634" o:spid="_x0000_s1458" type="#_x0000_t202" style="position:absolute;margin-left:-12.1pt;margin-top:23.75pt;width:39.1pt;height:42.95pt;z-index:2522258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" fillcolor="window" strokecolor="window" strokeweight=".5pt">
                <v:textbox>
                  <w:txbxContent>
                    <w:p w14:paraId="6BF6D8E6" w14:textId="62CAC4AC" w:rsidR="002C4C7A" w:rsidRPr="0036648D" w:rsidRDefault="00864FAE" w:rsidP="002C4C7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77EBE6C3" w14:textId="38F38A56" w:rsidR="002C4C7A" w:rsidRPr="0036648D" w:rsidRDefault="00864FAE" w:rsidP="002C4C7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E4F584" w14:textId="7E74F1DA" w:rsidR="008D3198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29CFF47" wp14:editId="125F6AB5">
            <wp:extent cx="5936615" cy="648335"/>
            <wp:effectExtent l="0" t="0" r="6985" b="0"/>
            <wp:docPr id="2051790264" name="Picture 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9"/>
                    <pic:cNvPicPr>
                      <a:picLocks noChangeAspect="1" noChangeArrowheads="1"/>
                    </pic:cNvPicPr>
                  </pic:nvPicPr>
                  <pic:blipFill>
                    <a:blip r:embed="rId4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3198" w:rsidRPr="004B51B1">
        <w:rPr>
          <w:rFonts w:ascii="Times New Roman" w:hAnsi="Times New Roman" w:cs="Times New Roman"/>
        </w:rPr>
        <w:t xml:space="preserve"> </w:t>
      </w:r>
      <w:r w:rsidR="007C52FC">
        <w:rPr>
          <w:rFonts w:ascii="Times New Roman" w:hAnsi="Times New Roman" w:cs="Times New Roman"/>
        </w:rPr>
        <w:t>421</w:t>
      </w:r>
      <w:r w:rsidR="00686F88">
        <w:rPr>
          <w:rFonts w:ascii="Times New Roman" w:hAnsi="Times New Roman" w:cs="Times New Roman"/>
        </w:rPr>
        <w:t>. Mapping</w:t>
      </w:r>
      <w:r w:rsidR="008D3198" w:rsidRPr="004B51B1">
        <w:rPr>
          <w:rFonts w:ascii="Times New Roman" w:hAnsi="Times New Roman" w:cs="Times New Roman"/>
        </w:rPr>
        <w:t xml:space="preserve"> of</w:t>
      </w:r>
      <w:r w:rsidR="008D3198">
        <w:rPr>
          <w:rFonts w:ascii="Times New Roman" w:hAnsi="Times New Roman" w:cs="Times New Roman"/>
        </w:rPr>
        <w:t xml:space="preserve"> Hi-C contact</w:t>
      </w:r>
      <w:r w:rsidR="008D319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D3198">
        <w:rPr>
          <w:rFonts w:ascii="Times New Roman" w:hAnsi="Times New Roman" w:cs="Times New Roman"/>
        </w:rPr>
        <w:t>1</w:t>
      </w:r>
      <w:r w:rsidR="000F7914">
        <w:rPr>
          <w:rFonts w:ascii="Times New Roman" w:hAnsi="Times New Roman" w:cs="Times New Roman"/>
        </w:rPr>
        <w:t>2</w:t>
      </w:r>
      <w:r w:rsidR="008D3198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AC5BA9">
        <w:rPr>
          <w:rFonts w:ascii="Times New Roman" w:hAnsi="Times New Roman" w:cs="Times New Roman"/>
        </w:rPr>
        <w:t>1</w:t>
      </w:r>
    </w:p>
    <w:p w14:paraId="2AECF8DF" w14:textId="7EAF5DF9" w:rsidR="006971A4" w:rsidRDefault="002C4C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3811" behindDoc="0" locked="0" layoutInCell="1" allowOverlap="1" wp14:anchorId="4713D3C2" wp14:editId="4D77D0CB">
                <wp:simplePos x="0" y="0"/>
                <wp:positionH relativeFrom="leftMargin">
                  <wp:align>right</wp:align>
                </wp:positionH>
                <wp:positionV relativeFrom="paragraph">
                  <wp:posOffset>321310</wp:posOffset>
                </wp:positionV>
                <wp:extent cx="515620" cy="600075"/>
                <wp:effectExtent l="0" t="0" r="17780" b="28575"/>
                <wp:wrapNone/>
                <wp:docPr id="825714058" name="Text Box 8257140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D5098F0" w14:textId="3D1E567F" w:rsidR="002C4C7A" w:rsidRPr="0036648D" w:rsidRDefault="00864FAE" w:rsidP="002C4C7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808043B" w14:textId="3A12B2CF" w:rsidR="002C4C7A" w:rsidRPr="0036648D" w:rsidRDefault="00864FAE" w:rsidP="002C4C7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3D3C2" id="Text Box 825714058" o:spid="_x0000_s1459" type="#_x0000_t202" style="position:absolute;margin-left:-10.6pt;margin-top:25.3pt;width:40.6pt;height:47.25pt;z-index:2522238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" fillcolor="window" strokecolor="window" strokeweight=".5pt">
                <v:textbox>
                  <w:txbxContent>
                    <w:p w14:paraId="3D5098F0" w14:textId="3D1E567F" w:rsidR="002C4C7A" w:rsidRPr="0036648D" w:rsidRDefault="00864FAE" w:rsidP="002C4C7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5808043B" w14:textId="3A12B2CF" w:rsidR="002C4C7A" w:rsidRPr="0036648D" w:rsidRDefault="00864FAE" w:rsidP="002C4C7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58E199" w14:textId="0891D8D0" w:rsidR="008D3198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87B9DDE" wp14:editId="127E4D12">
            <wp:extent cx="5936615" cy="573405"/>
            <wp:effectExtent l="0" t="0" r="6985" b="0"/>
            <wp:docPr id="1523166898" name="Picture 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0"/>
                    <pic:cNvPicPr>
                      <a:picLocks noChangeAspect="1" noChangeArrowheads="1"/>
                    </pic:cNvPicPr>
                  </pic:nvPicPr>
                  <pic:blipFill>
                    <a:blip r:embed="rId4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3198" w:rsidRPr="004B51B1">
        <w:rPr>
          <w:rFonts w:ascii="Times New Roman" w:hAnsi="Times New Roman" w:cs="Times New Roman"/>
        </w:rPr>
        <w:t xml:space="preserve"> </w:t>
      </w:r>
      <w:r w:rsidR="007C52FC">
        <w:rPr>
          <w:rFonts w:ascii="Times New Roman" w:hAnsi="Times New Roman" w:cs="Times New Roman"/>
        </w:rPr>
        <w:t>422</w:t>
      </w:r>
      <w:r w:rsidR="00686F88">
        <w:rPr>
          <w:rFonts w:ascii="Times New Roman" w:hAnsi="Times New Roman" w:cs="Times New Roman"/>
        </w:rPr>
        <w:t>. Mapping</w:t>
      </w:r>
      <w:r w:rsidR="008D3198" w:rsidRPr="004B51B1">
        <w:rPr>
          <w:rFonts w:ascii="Times New Roman" w:hAnsi="Times New Roman" w:cs="Times New Roman"/>
        </w:rPr>
        <w:t xml:space="preserve"> of</w:t>
      </w:r>
      <w:r w:rsidR="008D3198">
        <w:rPr>
          <w:rFonts w:ascii="Times New Roman" w:hAnsi="Times New Roman" w:cs="Times New Roman"/>
        </w:rPr>
        <w:t xml:space="preserve"> Hi-C contact</w:t>
      </w:r>
      <w:r w:rsidR="008D319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D3198">
        <w:rPr>
          <w:rFonts w:ascii="Times New Roman" w:hAnsi="Times New Roman" w:cs="Times New Roman"/>
        </w:rPr>
        <w:t>1</w:t>
      </w:r>
      <w:r w:rsidR="000F7914">
        <w:rPr>
          <w:rFonts w:ascii="Times New Roman" w:hAnsi="Times New Roman" w:cs="Times New Roman"/>
        </w:rPr>
        <w:t>2</w:t>
      </w:r>
      <w:r w:rsidR="008D3198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AC5BA9">
        <w:rPr>
          <w:rFonts w:ascii="Times New Roman" w:hAnsi="Times New Roman" w:cs="Times New Roman"/>
        </w:rPr>
        <w:t>2</w:t>
      </w:r>
    </w:p>
    <w:p w14:paraId="0B424FA4" w14:textId="26F85ED5" w:rsidR="006971A4" w:rsidRDefault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1763" behindDoc="0" locked="0" layoutInCell="1" allowOverlap="1" wp14:anchorId="443BCB5D" wp14:editId="215AC7A1">
                <wp:simplePos x="0" y="0"/>
                <wp:positionH relativeFrom="leftMargin">
                  <wp:align>right</wp:align>
                </wp:positionH>
                <wp:positionV relativeFrom="paragraph">
                  <wp:posOffset>311785</wp:posOffset>
                </wp:positionV>
                <wp:extent cx="506095" cy="622300"/>
                <wp:effectExtent l="0" t="0" r="27305" b="25400"/>
                <wp:wrapNone/>
                <wp:docPr id="1779039194" name="Text Box 1779039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622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479E897" w14:textId="2F24EDD8" w:rsidR="002C4C7A" w:rsidRPr="0036648D" w:rsidRDefault="00864FAE" w:rsidP="002C4C7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3DCD546" w14:textId="4826B3E4" w:rsidR="002C4C7A" w:rsidRPr="0036648D" w:rsidRDefault="00864FAE" w:rsidP="002C4C7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BCB5D" id="Text Box 1779039194" o:spid="_x0000_s1460" type="#_x0000_t202" style="position:absolute;margin-left:-11.35pt;margin-top:24.55pt;width:39.85pt;height:49pt;z-index:2522217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" fillcolor="window" strokecolor="window" strokeweight=".5pt">
                <v:textbox>
                  <w:txbxContent>
                    <w:p w14:paraId="5479E897" w14:textId="2F24EDD8" w:rsidR="002C4C7A" w:rsidRPr="0036648D" w:rsidRDefault="00864FAE" w:rsidP="002C4C7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63DCD546" w14:textId="4826B3E4" w:rsidR="002C4C7A" w:rsidRPr="0036648D" w:rsidRDefault="00864FAE" w:rsidP="002C4C7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A6DF2B" w14:textId="32A93272" w:rsidR="008D3198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EDA1DD4" wp14:editId="741CDE05">
            <wp:extent cx="5936615" cy="641350"/>
            <wp:effectExtent l="0" t="0" r="6985" b="6350"/>
            <wp:docPr id="1235654079" name="Picture 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1"/>
                    <pic:cNvPicPr>
                      <a:picLocks noChangeAspect="1" noChangeArrowheads="1"/>
                    </pic:cNvPicPr>
                  </pic:nvPicPr>
                  <pic:blipFill>
                    <a:blip r:embed="rId4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D3198" w:rsidRPr="004B51B1">
        <w:rPr>
          <w:rFonts w:ascii="Times New Roman" w:hAnsi="Times New Roman" w:cs="Times New Roman"/>
        </w:rPr>
        <w:t xml:space="preserve"> </w:t>
      </w:r>
      <w:r w:rsidR="007C52FC">
        <w:rPr>
          <w:rFonts w:ascii="Times New Roman" w:hAnsi="Times New Roman" w:cs="Times New Roman"/>
        </w:rPr>
        <w:t>423</w:t>
      </w:r>
      <w:r w:rsidR="00686F88">
        <w:rPr>
          <w:rFonts w:ascii="Times New Roman" w:hAnsi="Times New Roman" w:cs="Times New Roman"/>
        </w:rPr>
        <w:t>. Mapping</w:t>
      </w:r>
      <w:r w:rsidR="008D3198" w:rsidRPr="004B51B1">
        <w:rPr>
          <w:rFonts w:ascii="Times New Roman" w:hAnsi="Times New Roman" w:cs="Times New Roman"/>
        </w:rPr>
        <w:t xml:space="preserve"> of</w:t>
      </w:r>
      <w:r w:rsidR="008D3198">
        <w:rPr>
          <w:rFonts w:ascii="Times New Roman" w:hAnsi="Times New Roman" w:cs="Times New Roman"/>
        </w:rPr>
        <w:t xml:space="preserve"> Hi-C contact</w:t>
      </w:r>
      <w:r w:rsidR="008D319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D3198">
        <w:rPr>
          <w:rFonts w:ascii="Times New Roman" w:hAnsi="Times New Roman" w:cs="Times New Roman"/>
        </w:rPr>
        <w:t>1</w:t>
      </w:r>
      <w:r w:rsidR="000F7914">
        <w:rPr>
          <w:rFonts w:ascii="Times New Roman" w:hAnsi="Times New Roman" w:cs="Times New Roman"/>
        </w:rPr>
        <w:t>2</w:t>
      </w:r>
      <w:r w:rsidR="008D3198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3</w:t>
      </w:r>
    </w:p>
    <w:p w14:paraId="46137320" w14:textId="71095251" w:rsidR="006971A4" w:rsidRDefault="002C4C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9715" behindDoc="0" locked="0" layoutInCell="1" allowOverlap="1" wp14:anchorId="17EAE6CE" wp14:editId="67C00933">
                <wp:simplePos x="0" y="0"/>
                <wp:positionH relativeFrom="leftMargin">
                  <wp:align>right</wp:align>
                </wp:positionH>
                <wp:positionV relativeFrom="paragraph">
                  <wp:posOffset>313055</wp:posOffset>
                </wp:positionV>
                <wp:extent cx="506095" cy="571500"/>
                <wp:effectExtent l="0" t="0" r="27305" b="19050"/>
                <wp:wrapNone/>
                <wp:docPr id="307003396" name="Text Box 307003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C2BF6C1" w14:textId="3D509A4A" w:rsidR="002C4C7A" w:rsidRPr="0036648D" w:rsidRDefault="00864FAE" w:rsidP="002C4C7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DA62227" w14:textId="0E2A913A" w:rsidR="002C4C7A" w:rsidRPr="0036648D" w:rsidRDefault="00864FAE" w:rsidP="002C4C7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AE6CE" id="Text Box 307003396" o:spid="_x0000_s1461" type="#_x0000_t202" style="position:absolute;margin-left:-11.35pt;margin-top:24.65pt;width:39.85pt;height:45pt;z-index:2522197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" fillcolor="window" strokecolor="window" strokeweight=".5pt">
                <v:textbox>
                  <w:txbxContent>
                    <w:p w14:paraId="3C2BF6C1" w14:textId="3D509A4A" w:rsidR="002C4C7A" w:rsidRPr="0036648D" w:rsidRDefault="00864FAE" w:rsidP="002C4C7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7DA62227" w14:textId="0E2A913A" w:rsidR="002C4C7A" w:rsidRPr="0036648D" w:rsidRDefault="00864FAE" w:rsidP="002C4C7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F11E4CE" w14:textId="4D2DC6F6" w:rsidR="000F7914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BFAF11" wp14:editId="358CC2E0">
            <wp:extent cx="5936615" cy="621030"/>
            <wp:effectExtent l="0" t="0" r="6985" b="7620"/>
            <wp:docPr id="1540794104" name="Picture 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2"/>
                    <pic:cNvPicPr>
                      <a:picLocks noChangeAspect="1" noChangeArrowheads="1"/>
                    </pic:cNvPicPr>
                  </pic:nvPicPr>
                  <pic:blipFill>
                    <a:blip r:embed="rId4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7914" w:rsidRPr="004B51B1">
        <w:rPr>
          <w:rFonts w:ascii="Times New Roman" w:hAnsi="Times New Roman" w:cs="Times New Roman"/>
        </w:rPr>
        <w:t xml:space="preserve"> </w:t>
      </w:r>
      <w:r w:rsidR="007C52FC">
        <w:rPr>
          <w:rFonts w:ascii="Times New Roman" w:hAnsi="Times New Roman" w:cs="Times New Roman"/>
        </w:rPr>
        <w:t>424</w:t>
      </w:r>
      <w:r w:rsidR="00686F88">
        <w:rPr>
          <w:rFonts w:ascii="Times New Roman" w:hAnsi="Times New Roman" w:cs="Times New Roman"/>
        </w:rPr>
        <w:t>. Mapping</w:t>
      </w:r>
      <w:r w:rsidR="000F7914" w:rsidRPr="004B51B1">
        <w:rPr>
          <w:rFonts w:ascii="Times New Roman" w:hAnsi="Times New Roman" w:cs="Times New Roman"/>
        </w:rPr>
        <w:t xml:space="preserve"> of</w:t>
      </w:r>
      <w:r w:rsidR="000F7914">
        <w:rPr>
          <w:rFonts w:ascii="Times New Roman" w:hAnsi="Times New Roman" w:cs="Times New Roman"/>
        </w:rPr>
        <w:t xml:space="preserve"> Hi-C contact</w:t>
      </w:r>
      <w:r w:rsidR="000F791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F7914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4</w:t>
      </w:r>
    </w:p>
    <w:p w14:paraId="4E0C1580" w14:textId="39951D5F" w:rsidR="006971A4" w:rsidRDefault="002C4C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217667" behindDoc="0" locked="0" layoutInCell="1" allowOverlap="1" wp14:anchorId="4F5E24E2" wp14:editId="42CA231D">
                <wp:simplePos x="0" y="0"/>
                <wp:positionH relativeFrom="leftMargin">
                  <wp:align>right</wp:align>
                </wp:positionH>
                <wp:positionV relativeFrom="paragraph">
                  <wp:posOffset>314325</wp:posOffset>
                </wp:positionV>
                <wp:extent cx="534670" cy="657225"/>
                <wp:effectExtent l="0" t="0" r="17780" b="28575"/>
                <wp:wrapNone/>
                <wp:docPr id="500895749" name="Text Box 5008957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57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78D01E7" w14:textId="5843D008" w:rsidR="002C4C7A" w:rsidRPr="0036648D" w:rsidRDefault="00864FAE" w:rsidP="002C4C7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78EECF6" w14:textId="16C2700E" w:rsidR="002C4C7A" w:rsidRPr="0036648D" w:rsidRDefault="00864FAE" w:rsidP="002C4C7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E24E2" id="Text Box 500895749" o:spid="_x0000_s1462" type="#_x0000_t202" style="position:absolute;margin-left:-9.1pt;margin-top:24.75pt;width:42.1pt;height:51.75pt;z-index:2522176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" fillcolor="window" strokecolor="window" strokeweight=".5pt">
                <v:textbox>
                  <w:txbxContent>
                    <w:p w14:paraId="678D01E7" w14:textId="5843D008" w:rsidR="002C4C7A" w:rsidRPr="0036648D" w:rsidRDefault="00864FAE" w:rsidP="002C4C7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78EECF6" w14:textId="16C2700E" w:rsidR="002C4C7A" w:rsidRPr="0036648D" w:rsidRDefault="00864FAE" w:rsidP="002C4C7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B98BE5" w14:textId="5FB1E374" w:rsidR="000F7914" w:rsidRPr="004539DB" w:rsidRDefault="002D0F78" w:rsidP="004539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90E52C7" wp14:editId="4DA106C0">
            <wp:extent cx="5936615" cy="661670"/>
            <wp:effectExtent l="0" t="0" r="6985" b="5080"/>
            <wp:docPr id="453865476" name="Picture 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3"/>
                    <pic:cNvPicPr>
                      <a:picLocks noChangeAspect="1" noChangeArrowheads="1"/>
                    </pic:cNvPicPr>
                  </pic:nvPicPr>
                  <pic:blipFill>
                    <a:blip r:embed="rId4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7914" w:rsidRPr="004B51B1">
        <w:rPr>
          <w:rFonts w:ascii="Times New Roman" w:hAnsi="Times New Roman" w:cs="Times New Roman"/>
        </w:rPr>
        <w:t xml:space="preserve"> </w:t>
      </w:r>
      <w:r w:rsidR="00326644">
        <w:rPr>
          <w:rFonts w:ascii="Times New Roman" w:hAnsi="Times New Roman" w:cs="Times New Roman"/>
        </w:rPr>
        <w:t>425</w:t>
      </w:r>
      <w:r w:rsidR="00686F88">
        <w:rPr>
          <w:rFonts w:ascii="Times New Roman" w:hAnsi="Times New Roman" w:cs="Times New Roman"/>
        </w:rPr>
        <w:t>. Mapping</w:t>
      </w:r>
      <w:r w:rsidR="000F7914" w:rsidRPr="004B51B1">
        <w:rPr>
          <w:rFonts w:ascii="Times New Roman" w:hAnsi="Times New Roman" w:cs="Times New Roman"/>
        </w:rPr>
        <w:t xml:space="preserve"> of</w:t>
      </w:r>
      <w:r w:rsidR="000F7914">
        <w:rPr>
          <w:rFonts w:ascii="Times New Roman" w:hAnsi="Times New Roman" w:cs="Times New Roman"/>
        </w:rPr>
        <w:t xml:space="preserve"> Hi-C contact</w:t>
      </w:r>
      <w:r w:rsidR="000F791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F7914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5</w:t>
      </w:r>
    </w:p>
    <w:p w14:paraId="52394E77" w14:textId="2F4320FE" w:rsidR="006971A4" w:rsidRDefault="002C4C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5619" behindDoc="0" locked="0" layoutInCell="1" allowOverlap="1" wp14:anchorId="2F2B0B83" wp14:editId="778C9FC5">
                <wp:simplePos x="0" y="0"/>
                <wp:positionH relativeFrom="leftMargin">
                  <wp:align>right</wp:align>
                </wp:positionH>
                <wp:positionV relativeFrom="paragraph">
                  <wp:posOffset>306705</wp:posOffset>
                </wp:positionV>
                <wp:extent cx="515620" cy="561975"/>
                <wp:effectExtent l="0" t="0" r="17780" b="28575"/>
                <wp:wrapNone/>
                <wp:docPr id="912627682" name="Text Box 9126276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72EEB03" w14:textId="209F89E5" w:rsidR="002C4C7A" w:rsidRPr="0036648D" w:rsidRDefault="00864FAE" w:rsidP="002C4C7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5DFABF2F" w14:textId="162E4946" w:rsidR="002C4C7A" w:rsidRPr="0036648D" w:rsidRDefault="00864FAE" w:rsidP="002C4C7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2B0B83" id="Text Box 912627682" o:spid="_x0000_s1463" type="#_x0000_t202" style="position:absolute;margin-left:-10.6pt;margin-top:24.15pt;width:40.6pt;height:44.25pt;z-index:2522156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" fillcolor="window" strokecolor="window" strokeweight=".5pt">
                <v:textbox>
                  <w:txbxContent>
                    <w:p w14:paraId="772EEB03" w14:textId="209F89E5" w:rsidR="002C4C7A" w:rsidRPr="0036648D" w:rsidRDefault="00864FAE" w:rsidP="002C4C7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5DFABF2F" w14:textId="162E4946" w:rsidR="002C4C7A" w:rsidRPr="0036648D" w:rsidRDefault="00864FAE" w:rsidP="002C4C7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B96EBF" w14:textId="66189BEA" w:rsidR="000F7914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94F2C7B" wp14:editId="2ACB2040">
            <wp:extent cx="5936615" cy="607060"/>
            <wp:effectExtent l="0" t="0" r="6985" b="2540"/>
            <wp:docPr id="202970991" name="Picture 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4"/>
                    <pic:cNvPicPr>
                      <a:picLocks noChangeAspect="1" noChangeArrowheads="1"/>
                    </pic:cNvPicPr>
                  </pic:nvPicPr>
                  <pic:blipFill>
                    <a:blip r:embed="rId4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7914" w:rsidRPr="004B51B1">
        <w:rPr>
          <w:rFonts w:ascii="Times New Roman" w:hAnsi="Times New Roman" w:cs="Times New Roman"/>
        </w:rPr>
        <w:t xml:space="preserve"> </w:t>
      </w:r>
      <w:r w:rsidR="00326644">
        <w:rPr>
          <w:rFonts w:ascii="Times New Roman" w:hAnsi="Times New Roman" w:cs="Times New Roman"/>
        </w:rPr>
        <w:t>426</w:t>
      </w:r>
      <w:r w:rsidR="00686F88">
        <w:rPr>
          <w:rFonts w:ascii="Times New Roman" w:hAnsi="Times New Roman" w:cs="Times New Roman"/>
        </w:rPr>
        <w:t>. Mapping</w:t>
      </w:r>
      <w:r w:rsidR="000F7914" w:rsidRPr="004B51B1">
        <w:rPr>
          <w:rFonts w:ascii="Times New Roman" w:hAnsi="Times New Roman" w:cs="Times New Roman"/>
        </w:rPr>
        <w:t xml:space="preserve"> of</w:t>
      </w:r>
      <w:r w:rsidR="000F7914">
        <w:rPr>
          <w:rFonts w:ascii="Times New Roman" w:hAnsi="Times New Roman" w:cs="Times New Roman"/>
        </w:rPr>
        <w:t xml:space="preserve"> Hi-C contact</w:t>
      </w:r>
      <w:r w:rsidR="000F791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F7914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6</w:t>
      </w:r>
    </w:p>
    <w:p w14:paraId="3CA731AC" w14:textId="08A7A766" w:rsidR="006971A4" w:rsidRDefault="006971A4">
      <w:pPr>
        <w:rPr>
          <w:rFonts w:ascii="Times New Roman" w:hAnsi="Times New Roman" w:cs="Times New Roman"/>
          <w:sz w:val="24"/>
          <w:szCs w:val="24"/>
        </w:rPr>
      </w:pPr>
    </w:p>
    <w:p w14:paraId="788C59EE" w14:textId="592253D9" w:rsidR="000F7914" w:rsidRPr="00185732" w:rsidRDefault="004539DB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3571" behindDoc="0" locked="0" layoutInCell="1" allowOverlap="1" wp14:anchorId="23D89DEB" wp14:editId="6BB512C8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53720" cy="581025"/>
                <wp:effectExtent l="0" t="0" r="17780" b="28575"/>
                <wp:wrapNone/>
                <wp:docPr id="1625740944" name="Text Box 16257409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B7F14A2" w14:textId="71FB0B50" w:rsidR="002C4C7A" w:rsidRPr="0036648D" w:rsidRDefault="00864FAE" w:rsidP="002C4C7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35476BA9" w14:textId="2F0B3B75" w:rsidR="002C4C7A" w:rsidRPr="0036648D" w:rsidRDefault="00864FAE" w:rsidP="002C4C7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89DEB" id="Text Box 1625740944" o:spid="_x0000_s1464" type="#_x0000_t202" style="position:absolute;margin-left:-7.6pt;margin-top:0;width:43.6pt;height:45.75pt;z-index:2522135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" fillcolor="window" strokecolor="window" strokeweight=".5pt">
                <v:textbox>
                  <w:txbxContent>
                    <w:p w14:paraId="5B7F14A2" w14:textId="71FB0B50" w:rsidR="002C4C7A" w:rsidRPr="0036648D" w:rsidRDefault="00864FAE" w:rsidP="002C4C7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35476BA9" w14:textId="2F0B3B75" w:rsidR="002C4C7A" w:rsidRPr="0036648D" w:rsidRDefault="00864FAE" w:rsidP="002C4C7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1E97148" wp14:editId="456ABC6B">
            <wp:extent cx="5936615" cy="621030"/>
            <wp:effectExtent l="0" t="0" r="6985" b="7620"/>
            <wp:docPr id="297217818" name="Picture 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5"/>
                    <pic:cNvPicPr>
                      <a:picLocks noChangeAspect="1" noChangeArrowheads="1"/>
                    </pic:cNvPicPr>
                  </pic:nvPicPr>
                  <pic:blipFill>
                    <a:blip r:embed="rId4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7914" w:rsidRPr="004B51B1">
        <w:rPr>
          <w:rFonts w:ascii="Times New Roman" w:hAnsi="Times New Roman" w:cs="Times New Roman"/>
        </w:rPr>
        <w:t xml:space="preserve"> </w:t>
      </w:r>
      <w:r w:rsidR="000F7914">
        <w:rPr>
          <w:rFonts w:ascii="Times New Roman" w:hAnsi="Times New Roman" w:cs="Times New Roman"/>
        </w:rPr>
        <w:t>4</w:t>
      </w:r>
      <w:r w:rsidR="00326644">
        <w:rPr>
          <w:rFonts w:ascii="Times New Roman" w:hAnsi="Times New Roman" w:cs="Times New Roman"/>
        </w:rPr>
        <w:t>2</w:t>
      </w:r>
      <w:r w:rsidR="000F7914">
        <w:rPr>
          <w:rFonts w:ascii="Times New Roman" w:hAnsi="Times New Roman" w:cs="Times New Roman"/>
        </w:rPr>
        <w:t>7</w:t>
      </w:r>
      <w:r w:rsidR="00686F88">
        <w:rPr>
          <w:rFonts w:ascii="Times New Roman" w:hAnsi="Times New Roman" w:cs="Times New Roman"/>
        </w:rPr>
        <w:t>. Mapping</w:t>
      </w:r>
      <w:r w:rsidR="000F7914" w:rsidRPr="004B51B1">
        <w:rPr>
          <w:rFonts w:ascii="Times New Roman" w:hAnsi="Times New Roman" w:cs="Times New Roman"/>
        </w:rPr>
        <w:t xml:space="preserve"> of</w:t>
      </w:r>
      <w:r w:rsidR="000F7914">
        <w:rPr>
          <w:rFonts w:ascii="Times New Roman" w:hAnsi="Times New Roman" w:cs="Times New Roman"/>
        </w:rPr>
        <w:t xml:space="preserve"> Hi-C contact</w:t>
      </w:r>
      <w:r w:rsidR="000F791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F7914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7</w:t>
      </w:r>
    </w:p>
    <w:p w14:paraId="6F1E4D67" w14:textId="26F2C578" w:rsidR="000F7914" w:rsidRDefault="002C4C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7427" behindDoc="0" locked="0" layoutInCell="1" allowOverlap="1" wp14:anchorId="2F25581A" wp14:editId="4D5D911D">
                <wp:simplePos x="0" y="0"/>
                <wp:positionH relativeFrom="leftMargin">
                  <wp:posOffset>371475</wp:posOffset>
                </wp:positionH>
                <wp:positionV relativeFrom="paragraph">
                  <wp:posOffset>301625</wp:posOffset>
                </wp:positionV>
                <wp:extent cx="525145" cy="600075"/>
                <wp:effectExtent l="0" t="0" r="27305" b="28575"/>
                <wp:wrapNone/>
                <wp:docPr id="1020801213" name="Text Box 1020801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1661036" w14:textId="347DAC42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13889121" w14:textId="22C653E3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25581A" id="Text Box 1020801213" o:spid="_x0000_s1465" type="#_x0000_t202" style="position:absolute;margin-left:29.25pt;margin-top:23.75pt;width:41.35pt;height:47.25pt;z-index:2522074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" fillcolor="window" strokecolor="window" strokeweight=".5pt">
                <v:textbox>
                  <w:txbxContent>
                    <w:p w14:paraId="11661036" w14:textId="347DAC42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13889121" w14:textId="22C653E3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2C4C7A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4C4BA6" w14:textId="14F77EA1" w:rsidR="000F7914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11AC2B5" wp14:editId="2EC48D3A">
            <wp:extent cx="5936615" cy="621030"/>
            <wp:effectExtent l="0" t="0" r="6985" b="7620"/>
            <wp:docPr id="2047811870" name="Picture 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6"/>
                    <pic:cNvPicPr>
                      <a:picLocks noChangeAspect="1" noChangeArrowheads="1"/>
                    </pic:cNvPicPr>
                  </pic:nvPicPr>
                  <pic:blipFill>
                    <a:blip r:embed="rId4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7914" w:rsidRPr="004B51B1">
        <w:rPr>
          <w:rFonts w:ascii="Times New Roman" w:hAnsi="Times New Roman" w:cs="Times New Roman"/>
        </w:rPr>
        <w:t xml:space="preserve"> </w:t>
      </w:r>
      <w:r w:rsidR="000F7914">
        <w:rPr>
          <w:rFonts w:ascii="Times New Roman" w:hAnsi="Times New Roman" w:cs="Times New Roman"/>
        </w:rPr>
        <w:t>4</w:t>
      </w:r>
      <w:r w:rsidR="00326644">
        <w:rPr>
          <w:rFonts w:ascii="Times New Roman" w:hAnsi="Times New Roman" w:cs="Times New Roman"/>
        </w:rPr>
        <w:t>28</w:t>
      </w:r>
      <w:r w:rsidR="00686F88">
        <w:rPr>
          <w:rFonts w:ascii="Times New Roman" w:hAnsi="Times New Roman" w:cs="Times New Roman"/>
        </w:rPr>
        <w:t>. Mapping</w:t>
      </w:r>
      <w:r w:rsidR="000F7914" w:rsidRPr="004B51B1">
        <w:rPr>
          <w:rFonts w:ascii="Times New Roman" w:hAnsi="Times New Roman" w:cs="Times New Roman"/>
        </w:rPr>
        <w:t xml:space="preserve"> of</w:t>
      </w:r>
      <w:r w:rsidR="000F7914">
        <w:rPr>
          <w:rFonts w:ascii="Times New Roman" w:hAnsi="Times New Roman" w:cs="Times New Roman"/>
        </w:rPr>
        <w:t xml:space="preserve"> Hi-C contact</w:t>
      </w:r>
      <w:r w:rsidR="000F791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F7914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8</w:t>
      </w:r>
    </w:p>
    <w:p w14:paraId="0C551D09" w14:textId="3FCB79E8" w:rsidR="006971A4" w:rsidRDefault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5379" behindDoc="0" locked="0" layoutInCell="1" allowOverlap="1" wp14:anchorId="70169131" wp14:editId="38A2C261">
                <wp:simplePos x="0" y="0"/>
                <wp:positionH relativeFrom="leftMargin">
                  <wp:posOffset>352425</wp:posOffset>
                </wp:positionH>
                <wp:positionV relativeFrom="paragraph">
                  <wp:posOffset>293370</wp:posOffset>
                </wp:positionV>
                <wp:extent cx="544195" cy="571500"/>
                <wp:effectExtent l="0" t="0" r="27305" b="19050"/>
                <wp:wrapNone/>
                <wp:docPr id="853606129" name="Text Box 853606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B5BE5B3" w14:textId="141489E7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1F87EFB4" w14:textId="2599D23C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69131" id="Text Box 853606129" o:spid="_x0000_s1466" type="#_x0000_t202" style="position:absolute;margin-left:27.75pt;margin-top:23.1pt;width:42.85pt;height:45pt;z-index:25220537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" fillcolor="window" strokecolor="window" strokeweight=".5pt">
                <v:textbox>
                  <w:txbxContent>
                    <w:p w14:paraId="4B5BE5B3" w14:textId="141489E7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C4C7A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1F87EFB4" w14:textId="2599D23C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2C4C7A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9CB332" w14:textId="7C107CF0" w:rsidR="000F7914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493B8D" wp14:editId="74279D25">
            <wp:extent cx="5936615" cy="607060"/>
            <wp:effectExtent l="0" t="0" r="6985" b="2540"/>
            <wp:docPr id="1427437536" name="Picture 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7"/>
                    <pic:cNvPicPr>
                      <a:picLocks noChangeAspect="1" noChangeArrowheads="1"/>
                    </pic:cNvPicPr>
                  </pic:nvPicPr>
                  <pic:blipFill>
                    <a:blip r:embed="rId4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F7914" w:rsidRPr="004B51B1">
        <w:rPr>
          <w:rFonts w:ascii="Times New Roman" w:hAnsi="Times New Roman" w:cs="Times New Roman"/>
        </w:rPr>
        <w:t xml:space="preserve"> </w:t>
      </w:r>
      <w:r w:rsidR="00326644">
        <w:rPr>
          <w:rFonts w:ascii="Times New Roman" w:hAnsi="Times New Roman" w:cs="Times New Roman"/>
        </w:rPr>
        <w:t>429</w:t>
      </w:r>
      <w:r w:rsidR="00686F88">
        <w:rPr>
          <w:rFonts w:ascii="Times New Roman" w:hAnsi="Times New Roman" w:cs="Times New Roman"/>
        </w:rPr>
        <w:t>. Mapping</w:t>
      </w:r>
      <w:r w:rsidR="000F7914" w:rsidRPr="004B51B1">
        <w:rPr>
          <w:rFonts w:ascii="Times New Roman" w:hAnsi="Times New Roman" w:cs="Times New Roman"/>
        </w:rPr>
        <w:t xml:space="preserve"> of</w:t>
      </w:r>
      <w:r w:rsidR="000F7914">
        <w:rPr>
          <w:rFonts w:ascii="Times New Roman" w:hAnsi="Times New Roman" w:cs="Times New Roman"/>
        </w:rPr>
        <w:t xml:space="preserve"> Hi-C contact</w:t>
      </w:r>
      <w:r w:rsidR="000F791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F7914">
        <w:rPr>
          <w:rFonts w:ascii="Times New Roman" w:hAnsi="Times New Roman" w:cs="Times New Roman"/>
        </w:rPr>
        <w:t>1</w:t>
      </w:r>
      <w:r w:rsidR="00B6299E">
        <w:rPr>
          <w:rFonts w:ascii="Times New Roman" w:hAnsi="Times New Roman" w:cs="Times New Roman"/>
        </w:rPr>
        <w:t>2</w:t>
      </w:r>
      <w:r w:rsidR="000F7914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9</w:t>
      </w:r>
    </w:p>
    <w:p w14:paraId="45A1E120" w14:textId="60031AF9" w:rsidR="006971A4" w:rsidRDefault="009C4D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3331" behindDoc="0" locked="0" layoutInCell="1" allowOverlap="1" wp14:anchorId="30912494" wp14:editId="22203F13">
                <wp:simplePos x="0" y="0"/>
                <wp:positionH relativeFrom="leftMargin">
                  <wp:align>right</wp:align>
                </wp:positionH>
                <wp:positionV relativeFrom="paragraph">
                  <wp:posOffset>295275</wp:posOffset>
                </wp:positionV>
                <wp:extent cx="534670" cy="573405"/>
                <wp:effectExtent l="0" t="0" r="17780" b="17145"/>
                <wp:wrapNone/>
                <wp:docPr id="1327578777" name="Text Box 13275787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734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3961031" w14:textId="7321C3A5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4EF7F61A" w14:textId="5D9A6FB1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2C4C7A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12494" id="Text Box 1327578777" o:spid="_x0000_s1467" type="#_x0000_t202" style="position:absolute;margin-left:-9.1pt;margin-top:23.25pt;width:42.1pt;height:45.15pt;z-index:2522033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" fillcolor="window" strokecolor="window" strokeweight=".5pt">
                <v:textbox>
                  <w:txbxContent>
                    <w:p w14:paraId="23961031" w14:textId="7321C3A5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2C4C7A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4EF7F61A" w14:textId="5D9A6FB1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2C4C7A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C4208C" w14:textId="4A208003" w:rsidR="00B6299E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2B09071" wp14:editId="064A86F2">
            <wp:extent cx="5936615" cy="573405"/>
            <wp:effectExtent l="0" t="0" r="6985" b="0"/>
            <wp:docPr id="18138613" name="Picture 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8"/>
                    <pic:cNvPicPr>
                      <a:picLocks noChangeAspect="1" noChangeArrowheads="1"/>
                    </pic:cNvPicPr>
                  </pic:nvPicPr>
                  <pic:blipFill>
                    <a:blip r:embed="rId4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6299E" w:rsidRPr="004B51B1">
        <w:rPr>
          <w:rFonts w:ascii="Times New Roman" w:hAnsi="Times New Roman" w:cs="Times New Roman"/>
        </w:rPr>
        <w:t xml:space="preserve"> </w:t>
      </w:r>
      <w:r w:rsidR="00326644">
        <w:rPr>
          <w:rFonts w:ascii="Times New Roman" w:hAnsi="Times New Roman" w:cs="Times New Roman"/>
        </w:rPr>
        <w:t>430</w:t>
      </w:r>
      <w:r w:rsidR="00686F88">
        <w:rPr>
          <w:rFonts w:ascii="Times New Roman" w:hAnsi="Times New Roman" w:cs="Times New Roman"/>
        </w:rPr>
        <w:t>. Mapping</w:t>
      </w:r>
      <w:r w:rsidR="00B6299E" w:rsidRPr="004B51B1">
        <w:rPr>
          <w:rFonts w:ascii="Times New Roman" w:hAnsi="Times New Roman" w:cs="Times New Roman"/>
        </w:rPr>
        <w:t xml:space="preserve"> of</w:t>
      </w:r>
      <w:r w:rsidR="00B6299E">
        <w:rPr>
          <w:rFonts w:ascii="Times New Roman" w:hAnsi="Times New Roman" w:cs="Times New Roman"/>
        </w:rPr>
        <w:t xml:space="preserve"> Hi-C contact</w:t>
      </w:r>
      <w:r w:rsidR="00B6299E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6299E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0</w:t>
      </w:r>
    </w:p>
    <w:p w14:paraId="07F09DB7" w14:textId="545954A5" w:rsidR="006971A4" w:rsidRDefault="009C4D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1523" behindDoc="0" locked="0" layoutInCell="1" allowOverlap="1" wp14:anchorId="496A4555" wp14:editId="38680D5E">
                <wp:simplePos x="0" y="0"/>
                <wp:positionH relativeFrom="leftMargin">
                  <wp:align>right</wp:align>
                </wp:positionH>
                <wp:positionV relativeFrom="paragraph">
                  <wp:posOffset>304165</wp:posOffset>
                </wp:positionV>
                <wp:extent cx="544195" cy="571500"/>
                <wp:effectExtent l="0" t="0" r="27305" b="19050"/>
                <wp:wrapNone/>
                <wp:docPr id="1461054881" name="Text Box 14610548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DD6BFBC" w14:textId="25B16849" w:rsidR="009C4D9B" w:rsidRPr="0036648D" w:rsidRDefault="00864FAE" w:rsidP="009C4D9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22865EDF" w14:textId="1FF3DCF7" w:rsidR="009C4D9B" w:rsidRPr="0036648D" w:rsidRDefault="00864FAE" w:rsidP="009C4D9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A4555" id="Text Box 1461054881" o:spid="_x0000_s1468" type="#_x0000_t202" style="position:absolute;margin-left:-8.35pt;margin-top:23.95pt;width:42.85pt;height:45pt;z-index:2522115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" fillcolor="window" strokecolor="window" strokeweight=".5pt">
                <v:textbox>
                  <w:txbxContent>
                    <w:p w14:paraId="2DD6BFBC" w14:textId="25B16849" w:rsidR="009C4D9B" w:rsidRPr="0036648D" w:rsidRDefault="00864FAE" w:rsidP="009C4D9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C4D9B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22865EDF" w14:textId="1FF3DCF7" w:rsidR="009C4D9B" w:rsidRPr="0036648D" w:rsidRDefault="00864FAE" w:rsidP="009C4D9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C4D9B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EA99C2" w14:textId="0AD5B0C9" w:rsidR="00B6299E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73BF2D2" wp14:editId="4F262AF3">
            <wp:extent cx="5936615" cy="546100"/>
            <wp:effectExtent l="0" t="0" r="6985" b="6350"/>
            <wp:docPr id="640031266" name="Picture 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9"/>
                    <pic:cNvPicPr>
                      <a:picLocks noChangeAspect="1" noChangeArrowheads="1"/>
                    </pic:cNvPicPr>
                  </pic:nvPicPr>
                  <pic:blipFill>
                    <a:blip r:embed="rId4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6299E" w:rsidRPr="004B51B1">
        <w:rPr>
          <w:rFonts w:ascii="Times New Roman" w:hAnsi="Times New Roman" w:cs="Times New Roman"/>
        </w:rPr>
        <w:t xml:space="preserve"> </w:t>
      </w:r>
      <w:r w:rsidR="00326644">
        <w:rPr>
          <w:rFonts w:ascii="Times New Roman" w:hAnsi="Times New Roman" w:cs="Times New Roman"/>
        </w:rPr>
        <w:t>431</w:t>
      </w:r>
      <w:r w:rsidR="00686F88">
        <w:rPr>
          <w:rFonts w:ascii="Times New Roman" w:hAnsi="Times New Roman" w:cs="Times New Roman"/>
        </w:rPr>
        <w:t>. Mapping</w:t>
      </w:r>
      <w:r w:rsidR="00B6299E" w:rsidRPr="004B51B1">
        <w:rPr>
          <w:rFonts w:ascii="Times New Roman" w:hAnsi="Times New Roman" w:cs="Times New Roman"/>
        </w:rPr>
        <w:t xml:space="preserve"> of</w:t>
      </w:r>
      <w:r w:rsidR="00B6299E">
        <w:rPr>
          <w:rFonts w:ascii="Times New Roman" w:hAnsi="Times New Roman" w:cs="Times New Roman"/>
        </w:rPr>
        <w:t xml:space="preserve"> Hi-C contact</w:t>
      </w:r>
      <w:r w:rsidR="00B6299E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6299E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1</w:t>
      </w:r>
    </w:p>
    <w:p w14:paraId="44DF6524" w14:textId="4CC56B69" w:rsidR="006971A4" w:rsidRDefault="009C4D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9475" behindDoc="0" locked="0" layoutInCell="1" allowOverlap="1" wp14:anchorId="6114F9FE" wp14:editId="1CC4A6ED">
                <wp:simplePos x="0" y="0"/>
                <wp:positionH relativeFrom="leftMargin">
                  <wp:posOffset>333375</wp:posOffset>
                </wp:positionH>
                <wp:positionV relativeFrom="paragraph">
                  <wp:posOffset>295910</wp:posOffset>
                </wp:positionV>
                <wp:extent cx="563245" cy="581025"/>
                <wp:effectExtent l="0" t="0" r="27305" b="28575"/>
                <wp:wrapNone/>
                <wp:docPr id="2025746136" name="Text Box 2025746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C4AAD66" w14:textId="23769FCE" w:rsidR="009C4D9B" w:rsidRPr="0036648D" w:rsidRDefault="00864FAE" w:rsidP="009C4D9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57EB1392" w14:textId="7FC81C97" w:rsidR="009C4D9B" w:rsidRPr="0036648D" w:rsidRDefault="00864FAE" w:rsidP="009C4D9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4F9FE" id="Text Box 2025746136" o:spid="_x0000_s1469" type="#_x0000_t202" style="position:absolute;margin-left:26.25pt;margin-top:23.3pt;width:44.35pt;height:45.75pt;z-index:25220947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" fillcolor="window" strokecolor="window" strokeweight=".5pt">
                <v:textbox>
                  <w:txbxContent>
                    <w:p w14:paraId="7C4AAD66" w14:textId="23769FCE" w:rsidR="009C4D9B" w:rsidRPr="0036648D" w:rsidRDefault="00864FAE" w:rsidP="009C4D9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C4D9B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57EB1392" w14:textId="7FC81C97" w:rsidR="009C4D9B" w:rsidRPr="0036648D" w:rsidRDefault="00864FAE" w:rsidP="009C4D9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C4D9B">
                        <w:rPr>
                          <w:sz w:val="18"/>
                          <w:szCs w:val="18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5B23B7" w14:textId="3F44989B" w:rsidR="00B6299E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964467C" wp14:editId="1084BBD2">
            <wp:extent cx="5936615" cy="621030"/>
            <wp:effectExtent l="0" t="0" r="6985" b="7620"/>
            <wp:docPr id="1494726280" name="Picture 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0"/>
                    <pic:cNvPicPr>
                      <a:picLocks noChangeAspect="1" noChangeArrowheads="1"/>
                    </pic:cNvPicPr>
                  </pic:nvPicPr>
                  <pic:blipFill>
                    <a:blip r:embed="rId4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6299E" w:rsidRPr="004B51B1">
        <w:rPr>
          <w:rFonts w:ascii="Times New Roman" w:hAnsi="Times New Roman" w:cs="Times New Roman"/>
        </w:rPr>
        <w:t xml:space="preserve"> </w:t>
      </w:r>
      <w:r w:rsidR="008440E5">
        <w:rPr>
          <w:rFonts w:ascii="Times New Roman" w:hAnsi="Times New Roman" w:cs="Times New Roman"/>
        </w:rPr>
        <w:t>432</w:t>
      </w:r>
      <w:r w:rsidR="00686F88">
        <w:rPr>
          <w:rFonts w:ascii="Times New Roman" w:hAnsi="Times New Roman" w:cs="Times New Roman"/>
        </w:rPr>
        <w:t>. Mapping</w:t>
      </w:r>
      <w:r w:rsidR="00B6299E" w:rsidRPr="004B51B1">
        <w:rPr>
          <w:rFonts w:ascii="Times New Roman" w:hAnsi="Times New Roman" w:cs="Times New Roman"/>
        </w:rPr>
        <w:t xml:space="preserve"> of</w:t>
      </w:r>
      <w:r w:rsidR="00B6299E">
        <w:rPr>
          <w:rFonts w:ascii="Times New Roman" w:hAnsi="Times New Roman" w:cs="Times New Roman"/>
        </w:rPr>
        <w:t xml:space="preserve"> Hi-C contact</w:t>
      </w:r>
      <w:r w:rsidR="00B6299E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6299E">
        <w:rPr>
          <w:rFonts w:ascii="Times New Roman" w:hAnsi="Times New Roman" w:cs="Times New Roman"/>
        </w:rPr>
        <w:t>1</w:t>
      </w:r>
      <w:r w:rsidR="00A36DC4">
        <w:rPr>
          <w:rFonts w:ascii="Times New Roman" w:hAnsi="Times New Roman" w:cs="Times New Roman"/>
        </w:rPr>
        <w:t>2</w:t>
      </w:r>
      <w:r w:rsidR="00B6299E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2</w:t>
      </w:r>
    </w:p>
    <w:p w14:paraId="3441E208" w14:textId="7B139EFF" w:rsidR="006971A4" w:rsidRDefault="009C4D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7187" behindDoc="0" locked="0" layoutInCell="1" allowOverlap="1" wp14:anchorId="31031F25" wp14:editId="721DCE85">
                <wp:simplePos x="0" y="0"/>
                <wp:positionH relativeFrom="leftMargin">
                  <wp:align>right</wp:align>
                </wp:positionH>
                <wp:positionV relativeFrom="paragraph">
                  <wp:posOffset>297815</wp:posOffset>
                </wp:positionV>
                <wp:extent cx="572770" cy="619125"/>
                <wp:effectExtent l="0" t="0" r="17780" b="28575"/>
                <wp:wrapNone/>
                <wp:docPr id="535921194" name="Text Box 53592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619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FF3A0FF" w14:textId="3634C43F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0741F2A" w14:textId="02AFC81D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31F25" id="Text Box 535921194" o:spid="_x0000_s1470" type="#_x0000_t202" style="position:absolute;margin-left:-6.1pt;margin-top:23.45pt;width:45.1pt;height:48.75pt;z-index:2521971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" fillcolor="window" strokecolor="window" strokeweight=".5pt">
                <v:textbox>
                  <w:txbxContent>
                    <w:p w14:paraId="1FF3A0FF" w14:textId="3634C43F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9C4D9B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60741F2A" w14:textId="02AFC81D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9C4D9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5604F3" w14:textId="02A124F6" w:rsidR="006971A4" w:rsidRDefault="002D0F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063912" wp14:editId="38C8F5A6">
            <wp:extent cx="5936615" cy="648335"/>
            <wp:effectExtent l="0" t="0" r="6985" b="0"/>
            <wp:docPr id="546925258" name="Picture 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1"/>
                    <pic:cNvPicPr>
                      <a:picLocks noChangeAspect="1" noChangeArrowheads="1"/>
                    </pic:cNvPicPr>
                  </pic:nvPicPr>
                  <pic:blipFill>
                    <a:blip r:embed="rId4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1AFA7" w14:textId="767DF059" w:rsidR="00A36DC4" w:rsidRDefault="0030289C" w:rsidP="00A36DC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A36DC4" w:rsidRPr="004B51B1">
        <w:rPr>
          <w:rFonts w:ascii="Times New Roman" w:hAnsi="Times New Roman" w:cs="Times New Roman"/>
        </w:rPr>
        <w:t xml:space="preserve"> </w:t>
      </w:r>
      <w:r w:rsidR="008440E5">
        <w:rPr>
          <w:rFonts w:ascii="Times New Roman" w:hAnsi="Times New Roman" w:cs="Times New Roman"/>
        </w:rPr>
        <w:t>433</w:t>
      </w:r>
      <w:r w:rsidR="00686F88">
        <w:rPr>
          <w:rFonts w:ascii="Times New Roman" w:hAnsi="Times New Roman" w:cs="Times New Roman"/>
        </w:rPr>
        <w:t>. Mapping</w:t>
      </w:r>
      <w:r w:rsidR="00A36DC4" w:rsidRPr="004B51B1">
        <w:rPr>
          <w:rFonts w:ascii="Times New Roman" w:hAnsi="Times New Roman" w:cs="Times New Roman"/>
        </w:rPr>
        <w:t xml:space="preserve"> of</w:t>
      </w:r>
      <w:r w:rsidR="00A36DC4">
        <w:rPr>
          <w:rFonts w:ascii="Times New Roman" w:hAnsi="Times New Roman" w:cs="Times New Roman"/>
        </w:rPr>
        <w:t xml:space="preserve"> Hi-C contact</w:t>
      </w:r>
      <w:r w:rsidR="00A36DC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A36DC4">
        <w:rPr>
          <w:rFonts w:ascii="Times New Roman" w:hAnsi="Times New Roman" w:cs="Times New Roman"/>
        </w:rPr>
        <w:t xml:space="preserve">12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3</w:t>
      </w:r>
    </w:p>
    <w:p w14:paraId="23C5CCA3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4FA5BD6F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320EE9D3" w14:textId="5166B1DB" w:rsidR="00A36DC4" w:rsidRPr="00185732" w:rsidRDefault="00185732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5139" behindDoc="0" locked="0" layoutInCell="1" allowOverlap="1" wp14:anchorId="1C675F5F" wp14:editId="734293A6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677545" cy="657225"/>
                <wp:effectExtent l="0" t="0" r="27305" b="28575"/>
                <wp:wrapNone/>
                <wp:docPr id="413102632" name="Text Box 4131026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545" cy="657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58B2A76" w14:textId="77777777" w:rsidR="00185732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5023D324" w14:textId="5C272A35" w:rsidR="007169B0" w:rsidRPr="009C4D9B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75F5F" id="Text Box 413102632" o:spid="_x0000_s1471" type="#_x0000_t202" style="position:absolute;margin-left:2.15pt;margin-top:.75pt;width:53.35pt;height:51.75pt;z-index:2521951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" fillcolor="window" strokecolor="window" strokeweight=".5pt">
                <v:textbox>
                  <w:txbxContent>
                    <w:p w14:paraId="658B2A76" w14:textId="77777777" w:rsidR="00185732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9C4D9B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5023D324" w14:textId="5C272A35" w:rsidR="007169B0" w:rsidRPr="009C4D9B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9C4D9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0B47EC" wp14:editId="47D03D9C">
            <wp:extent cx="5731510" cy="566469"/>
            <wp:effectExtent l="0" t="0" r="2540" b="5080"/>
            <wp:docPr id="1133377637" name="Picture 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2"/>
                    <pic:cNvPicPr>
                      <a:picLocks noChangeAspect="1" noChangeArrowheads="1"/>
                    </pic:cNvPicPr>
                  </pic:nvPicPr>
                  <pic:blipFill>
                    <a:blip r:embed="rId4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66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A36DC4" w:rsidRPr="004B51B1">
        <w:rPr>
          <w:rFonts w:ascii="Times New Roman" w:hAnsi="Times New Roman" w:cs="Times New Roman"/>
        </w:rPr>
        <w:t xml:space="preserve"> </w:t>
      </w:r>
      <w:r w:rsidR="008440E5">
        <w:rPr>
          <w:rFonts w:ascii="Times New Roman" w:hAnsi="Times New Roman" w:cs="Times New Roman"/>
        </w:rPr>
        <w:t>434</w:t>
      </w:r>
      <w:r w:rsidR="00686F88">
        <w:rPr>
          <w:rFonts w:ascii="Times New Roman" w:hAnsi="Times New Roman" w:cs="Times New Roman"/>
        </w:rPr>
        <w:t>. Mapping</w:t>
      </w:r>
      <w:r w:rsidR="00A36DC4" w:rsidRPr="004B51B1">
        <w:rPr>
          <w:rFonts w:ascii="Times New Roman" w:hAnsi="Times New Roman" w:cs="Times New Roman"/>
        </w:rPr>
        <w:t xml:space="preserve"> of</w:t>
      </w:r>
      <w:r w:rsidR="00A36DC4">
        <w:rPr>
          <w:rFonts w:ascii="Times New Roman" w:hAnsi="Times New Roman" w:cs="Times New Roman"/>
        </w:rPr>
        <w:t xml:space="preserve"> Hi-C contact</w:t>
      </w:r>
      <w:r w:rsidR="00A36DC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A36DC4">
        <w:rPr>
          <w:rFonts w:ascii="Times New Roman" w:hAnsi="Times New Roman" w:cs="Times New Roman"/>
        </w:rPr>
        <w:t>1</w:t>
      </w:r>
      <w:r w:rsidR="009C4D9B">
        <w:rPr>
          <w:rFonts w:ascii="Times New Roman" w:hAnsi="Times New Roman" w:cs="Times New Roman"/>
        </w:rPr>
        <w:t>2</w:t>
      </w:r>
      <w:r w:rsidR="00A36DC4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4</w:t>
      </w:r>
    </w:p>
    <w:p w14:paraId="58413562" w14:textId="59506993" w:rsidR="006971A4" w:rsidRDefault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3091" behindDoc="0" locked="0" layoutInCell="1" allowOverlap="1" wp14:anchorId="4F45F833" wp14:editId="7CEF21D0">
                <wp:simplePos x="0" y="0"/>
                <wp:positionH relativeFrom="leftMargin">
                  <wp:align>right</wp:align>
                </wp:positionH>
                <wp:positionV relativeFrom="paragraph">
                  <wp:posOffset>292100</wp:posOffset>
                </wp:positionV>
                <wp:extent cx="515620" cy="634365"/>
                <wp:effectExtent l="0" t="0" r="17780" b="13335"/>
                <wp:wrapNone/>
                <wp:docPr id="1866223655" name="Text Box 18662236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343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7275169" w14:textId="1E112EFE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A6AE490" w14:textId="25EABF4A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5F833" id="Text Box 1866223655" o:spid="_x0000_s1472" type="#_x0000_t202" style="position:absolute;margin-left:-10.6pt;margin-top:23pt;width:40.6pt;height:49.95pt;z-index:2521930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" fillcolor="window" strokecolor="window" strokeweight=".5pt">
                <v:textbox>
                  <w:txbxContent>
                    <w:p w14:paraId="27275169" w14:textId="1E112EFE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9C4D9B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A6AE490" w14:textId="25EABF4A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9C4D9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BD2E41" w14:textId="7CF11A9A" w:rsidR="00A36DC4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CD5E1F2" wp14:editId="43FEAD55">
            <wp:extent cx="5936615" cy="634365"/>
            <wp:effectExtent l="0" t="0" r="6985" b="0"/>
            <wp:docPr id="728285884" name="Picture 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3"/>
                    <pic:cNvPicPr>
                      <a:picLocks noChangeAspect="1" noChangeArrowheads="1"/>
                    </pic:cNvPicPr>
                  </pic:nvPicPr>
                  <pic:blipFill>
                    <a:blip r:embed="rId4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A36DC4" w:rsidRPr="004B51B1">
        <w:rPr>
          <w:rFonts w:ascii="Times New Roman" w:hAnsi="Times New Roman" w:cs="Times New Roman"/>
        </w:rPr>
        <w:t xml:space="preserve"> </w:t>
      </w:r>
      <w:r w:rsidR="008440E5">
        <w:rPr>
          <w:rFonts w:ascii="Times New Roman" w:hAnsi="Times New Roman" w:cs="Times New Roman"/>
        </w:rPr>
        <w:t>435</w:t>
      </w:r>
      <w:r w:rsidR="00686F88">
        <w:rPr>
          <w:rFonts w:ascii="Times New Roman" w:hAnsi="Times New Roman" w:cs="Times New Roman"/>
        </w:rPr>
        <w:t>. Mapping</w:t>
      </w:r>
      <w:r w:rsidR="00A36DC4" w:rsidRPr="004B51B1">
        <w:rPr>
          <w:rFonts w:ascii="Times New Roman" w:hAnsi="Times New Roman" w:cs="Times New Roman"/>
        </w:rPr>
        <w:t xml:space="preserve"> of</w:t>
      </w:r>
      <w:r w:rsidR="00A36DC4">
        <w:rPr>
          <w:rFonts w:ascii="Times New Roman" w:hAnsi="Times New Roman" w:cs="Times New Roman"/>
        </w:rPr>
        <w:t xml:space="preserve"> Hi-C contact</w:t>
      </w:r>
      <w:r w:rsidR="00A36DC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A36DC4">
        <w:rPr>
          <w:rFonts w:ascii="Times New Roman" w:hAnsi="Times New Roman" w:cs="Times New Roman"/>
        </w:rPr>
        <w:t>1</w:t>
      </w:r>
      <w:r w:rsidR="009C4D9B">
        <w:rPr>
          <w:rFonts w:ascii="Times New Roman" w:hAnsi="Times New Roman" w:cs="Times New Roman"/>
        </w:rPr>
        <w:t>2</w:t>
      </w:r>
      <w:r w:rsidR="00A36DC4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5</w:t>
      </w:r>
    </w:p>
    <w:p w14:paraId="03AEECC0" w14:textId="51B653E4" w:rsidR="00A36DC4" w:rsidRDefault="009C4D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1043" behindDoc="0" locked="0" layoutInCell="1" allowOverlap="1" wp14:anchorId="597BF765" wp14:editId="78DD39E6">
                <wp:simplePos x="0" y="0"/>
                <wp:positionH relativeFrom="leftMargin">
                  <wp:align>right</wp:align>
                </wp:positionH>
                <wp:positionV relativeFrom="paragraph">
                  <wp:posOffset>316230</wp:posOffset>
                </wp:positionV>
                <wp:extent cx="534670" cy="581025"/>
                <wp:effectExtent l="0" t="0" r="17780" b="28575"/>
                <wp:wrapNone/>
                <wp:docPr id="803518332" name="Text Box 803518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5EE138B" w14:textId="12EAF31E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4970C165" w14:textId="1E12E21B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C4D9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BF765" id="Text Box 803518332" o:spid="_x0000_s1473" type="#_x0000_t202" style="position:absolute;margin-left:-9.1pt;margin-top:24.9pt;width:42.1pt;height:45.75pt;z-index:2521910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" fillcolor="window" strokecolor="window" strokeweight=".5pt">
                <v:textbox>
                  <w:txbxContent>
                    <w:p w14:paraId="75EE138B" w14:textId="12EAF31E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4970C165" w14:textId="1E12E21B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  <w:r w:rsidR="009C4D9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08DBBC" w14:textId="5A031F0B" w:rsidR="00A36DC4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F13BB92" wp14:editId="267079D5">
            <wp:extent cx="5936615" cy="573405"/>
            <wp:effectExtent l="0" t="0" r="6985" b="0"/>
            <wp:docPr id="1864636706" name="Picture 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4"/>
                    <pic:cNvPicPr>
                      <a:picLocks noChangeAspect="1" noChangeArrowheads="1"/>
                    </pic:cNvPicPr>
                  </pic:nvPicPr>
                  <pic:blipFill>
                    <a:blip r:embed="rId4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A36DC4" w:rsidRPr="004B51B1">
        <w:rPr>
          <w:rFonts w:ascii="Times New Roman" w:hAnsi="Times New Roman" w:cs="Times New Roman"/>
        </w:rPr>
        <w:t xml:space="preserve"> </w:t>
      </w:r>
      <w:r w:rsidR="008440E5">
        <w:rPr>
          <w:rFonts w:ascii="Times New Roman" w:hAnsi="Times New Roman" w:cs="Times New Roman"/>
        </w:rPr>
        <w:t>436</w:t>
      </w:r>
      <w:r w:rsidR="00686F88">
        <w:rPr>
          <w:rFonts w:ascii="Times New Roman" w:hAnsi="Times New Roman" w:cs="Times New Roman"/>
        </w:rPr>
        <w:t>. Mapping</w:t>
      </w:r>
      <w:r w:rsidR="00A36DC4" w:rsidRPr="004B51B1">
        <w:rPr>
          <w:rFonts w:ascii="Times New Roman" w:hAnsi="Times New Roman" w:cs="Times New Roman"/>
        </w:rPr>
        <w:t xml:space="preserve"> of</w:t>
      </w:r>
      <w:r w:rsidR="00A36DC4">
        <w:rPr>
          <w:rFonts w:ascii="Times New Roman" w:hAnsi="Times New Roman" w:cs="Times New Roman"/>
        </w:rPr>
        <w:t xml:space="preserve"> Hi-C contact</w:t>
      </w:r>
      <w:r w:rsidR="00A36DC4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A36DC4">
        <w:rPr>
          <w:rFonts w:ascii="Times New Roman" w:hAnsi="Times New Roman" w:cs="Times New Roman"/>
        </w:rPr>
        <w:t>1</w:t>
      </w:r>
      <w:r w:rsidR="00B060A1">
        <w:rPr>
          <w:rFonts w:ascii="Times New Roman" w:hAnsi="Times New Roman" w:cs="Times New Roman"/>
        </w:rPr>
        <w:t>2</w:t>
      </w:r>
      <w:r w:rsidR="00A36DC4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6</w:t>
      </w:r>
    </w:p>
    <w:p w14:paraId="339B1D7A" w14:textId="2789D84A" w:rsidR="006971A4" w:rsidRDefault="004B25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88995" behindDoc="0" locked="0" layoutInCell="1" allowOverlap="1" wp14:anchorId="5046876C" wp14:editId="6F74D13B">
                <wp:simplePos x="0" y="0"/>
                <wp:positionH relativeFrom="leftMargin">
                  <wp:posOffset>371475</wp:posOffset>
                </wp:positionH>
                <wp:positionV relativeFrom="paragraph">
                  <wp:posOffset>287655</wp:posOffset>
                </wp:positionV>
                <wp:extent cx="525145" cy="600075"/>
                <wp:effectExtent l="0" t="0" r="27305" b="28575"/>
                <wp:wrapNone/>
                <wp:docPr id="1217603277" name="Text Box 1217603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7D4DA93" w14:textId="197F2852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7BD1FA10" w14:textId="69BD8958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6876C" id="Text Box 1217603277" o:spid="_x0000_s1474" type="#_x0000_t202" style="position:absolute;margin-left:29.25pt;margin-top:22.65pt;width:41.35pt;height:47.25pt;z-index:25218899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" fillcolor="window" strokecolor="window" strokeweight=".5pt">
                <v:textbox>
                  <w:txbxContent>
                    <w:p w14:paraId="37D4DA93" w14:textId="197F2852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7BD1FA10" w14:textId="69BD8958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CC8049" w14:textId="6F8BB3B3" w:rsidR="00B060A1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A875EB" wp14:editId="720E3768">
            <wp:extent cx="5936615" cy="668655"/>
            <wp:effectExtent l="0" t="0" r="6985" b="0"/>
            <wp:docPr id="1953394170" name="Picture 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5"/>
                    <pic:cNvPicPr>
                      <a:picLocks noChangeAspect="1" noChangeArrowheads="1"/>
                    </pic:cNvPicPr>
                  </pic:nvPicPr>
                  <pic:blipFill>
                    <a:blip r:embed="rId4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60A1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37</w:t>
      </w:r>
      <w:r w:rsidR="00686F88">
        <w:rPr>
          <w:rFonts w:ascii="Times New Roman" w:hAnsi="Times New Roman" w:cs="Times New Roman"/>
        </w:rPr>
        <w:t>. Mapping</w:t>
      </w:r>
      <w:r w:rsidR="00B060A1" w:rsidRPr="004B51B1">
        <w:rPr>
          <w:rFonts w:ascii="Times New Roman" w:hAnsi="Times New Roman" w:cs="Times New Roman"/>
        </w:rPr>
        <w:t xml:space="preserve"> of</w:t>
      </w:r>
      <w:r w:rsidR="00B060A1">
        <w:rPr>
          <w:rFonts w:ascii="Times New Roman" w:hAnsi="Times New Roman" w:cs="Times New Roman"/>
        </w:rPr>
        <w:t xml:space="preserve"> Hi-C contact</w:t>
      </w:r>
      <w:r w:rsidR="00B060A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60A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</w:t>
      </w:r>
    </w:p>
    <w:p w14:paraId="15B05E98" w14:textId="7876DE05" w:rsidR="006971A4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86947" behindDoc="0" locked="0" layoutInCell="1" allowOverlap="1" wp14:anchorId="174C9DF8" wp14:editId="63F995A6">
                <wp:simplePos x="0" y="0"/>
                <wp:positionH relativeFrom="leftMargin">
                  <wp:align>right</wp:align>
                </wp:positionH>
                <wp:positionV relativeFrom="paragraph">
                  <wp:posOffset>267970</wp:posOffset>
                </wp:positionV>
                <wp:extent cx="572770" cy="609600"/>
                <wp:effectExtent l="0" t="0" r="17780" b="19050"/>
                <wp:wrapNone/>
                <wp:docPr id="940717410" name="Text Box 9407174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3849E45" w14:textId="7C5CC7D3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4B254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1B87350" w14:textId="3572358D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C9DF8" id="Text Box 940717410" o:spid="_x0000_s1475" type="#_x0000_t202" style="position:absolute;margin-left:-6.1pt;margin-top:21.1pt;width:45.1pt;height:48pt;z-index:2521869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" fillcolor="window" strokecolor="window" strokeweight=".5pt">
                <v:textbox>
                  <w:txbxContent>
                    <w:p w14:paraId="13849E45" w14:textId="7C5CC7D3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4B254D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61B87350" w14:textId="3572358D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522AA1" w14:textId="78EEDAD7" w:rsidR="00B060A1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F14FEB" wp14:editId="0CA35C07">
            <wp:extent cx="5936615" cy="600710"/>
            <wp:effectExtent l="0" t="0" r="6985" b="8890"/>
            <wp:docPr id="184860884" name="Picture 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6"/>
                    <pic:cNvPicPr>
                      <a:picLocks noChangeAspect="1" noChangeArrowheads="1"/>
                    </pic:cNvPicPr>
                  </pic:nvPicPr>
                  <pic:blipFill>
                    <a:blip r:embed="rId4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60A1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38</w:t>
      </w:r>
      <w:r w:rsidR="00686F88">
        <w:rPr>
          <w:rFonts w:ascii="Times New Roman" w:hAnsi="Times New Roman" w:cs="Times New Roman"/>
        </w:rPr>
        <w:t>. Mapping</w:t>
      </w:r>
      <w:r w:rsidR="00B060A1" w:rsidRPr="004B51B1">
        <w:rPr>
          <w:rFonts w:ascii="Times New Roman" w:hAnsi="Times New Roman" w:cs="Times New Roman"/>
        </w:rPr>
        <w:t xml:space="preserve"> of</w:t>
      </w:r>
      <w:r w:rsidR="00B060A1">
        <w:rPr>
          <w:rFonts w:ascii="Times New Roman" w:hAnsi="Times New Roman" w:cs="Times New Roman"/>
        </w:rPr>
        <w:t xml:space="preserve"> Hi-C contact</w:t>
      </w:r>
      <w:r w:rsidR="00B060A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60A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2</w:t>
      </w:r>
    </w:p>
    <w:p w14:paraId="720596C3" w14:textId="2C87C4D7" w:rsidR="006971A4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84899" behindDoc="0" locked="0" layoutInCell="1" allowOverlap="1" wp14:anchorId="6A0FFB91" wp14:editId="0D22FAB9">
                <wp:simplePos x="0" y="0"/>
                <wp:positionH relativeFrom="leftMargin">
                  <wp:align>right</wp:align>
                </wp:positionH>
                <wp:positionV relativeFrom="paragraph">
                  <wp:posOffset>307340</wp:posOffset>
                </wp:positionV>
                <wp:extent cx="525145" cy="571500"/>
                <wp:effectExtent l="0" t="0" r="27305" b="19050"/>
                <wp:wrapNone/>
                <wp:docPr id="1156908590" name="Text Box 1156908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F4EE4B5" w14:textId="54C39FFE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0A8DDDB" w14:textId="26CB3D43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FFB91" id="Text Box 1156908590" o:spid="_x0000_s1476" type="#_x0000_t202" style="position:absolute;margin-left:-9.85pt;margin-top:24.2pt;width:41.35pt;height:45pt;z-index:2521848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" fillcolor="window" strokecolor="window" strokeweight=".5pt">
                <v:textbox>
                  <w:txbxContent>
                    <w:p w14:paraId="7F4EE4B5" w14:textId="54C39FFE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0A8DDDB" w14:textId="26CB3D43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D6F90E" w14:textId="11F935D8" w:rsidR="00B060A1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C2242EC" wp14:editId="257ECDA1">
            <wp:extent cx="5936615" cy="661670"/>
            <wp:effectExtent l="0" t="0" r="6985" b="5080"/>
            <wp:docPr id="956430206" name="Picture 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7"/>
                    <pic:cNvPicPr>
                      <a:picLocks noChangeAspect="1" noChangeArrowheads="1"/>
                    </pic:cNvPicPr>
                  </pic:nvPicPr>
                  <pic:blipFill>
                    <a:blip r:embed="rId4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60A1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39</w:t>
      </w:r>
      <w:r w:rsidR="00686F88">
        <w:rPr>
          <w:rFonts w:ascii="Times New Roman" w:hAnsi="Times New Roman" w:cs="Times New Roman"/>
        </w:rPr>
        <w:t>. Mapping</w:t>
      </w:r>
      <w:r w:rsidR="00B060A1" w:rsidRPr="004B51B1">
        <w:rPr>
          <w:rFonts w:ascii="Times New Roman" w:hAnsi="Times New Roman" w:cs="Times New Roman"/>
        </w:rPr>
        <w:t xml:space="preserve"> of</w:t>
      </w:r>
      <w:r w:rsidR="00B060A1">
        <w:rPr>
          <w:rFonts w:ascii="Times New Roman" w:hAnsi="Times New Roman" w:cs="Times New Roman"/>
        </w:rPr>
        <w:t xml:space="preserve"> Hi-C contact</w:t>
      </w:r>
      <w:r w:rsidR="00B060A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60A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3</w:t>
      </w:r>
    </w:p>
    <w:p w14:paraId="59FB6BF1" w14:textId="0D6BF9CA" w:rsidR="006971A4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82851" behindDoc="0" locked="0" layoutInCell="1" allowOverlap="1" wp14:anchorId="7A150231" wp14:editId="03009DD7">
                <wp:simplePos x="0" y="0"/>
                <wp:positionH relativeFrom="leftMargin">
                  <wp:posOffset>400050</wp:posOffset>
                </wp:positionH>
                <wp:positionV relativeFrom="paragraph">
                  <wp:posOffset>299720</wp:posOffset>
                </wp:positionV>
                <wp:extent cx="525145" cy="571500"/>
                <wp:effectExtent l="0" t="0" r="27305" b="19050"/>
                <wp:wrapNone/>
                <wp:docPr id="1174279123" name="Text Box 1174279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8ED9E85" w14:textId="575DAE7E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6EE71C65" w14:textId="41CC8A8C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50231" id="Text Box 1174279123" o:spid="_x0000_s1477" type="#_x0000_t202" style="position:absolute;margin-left:31.5pt;margin-top:23.6pt;width:41.35pt;height:45pt;z-index:25218285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" fillcolor="window" strokecolor="window" strokeweight=".5pt">
                <v:textbox>
                  <w:txbxContent>
                    <w:p w14:paraId="18ED9E85" w14:textId="575DAE7E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6EE71C65" w14:textId="41CC8A8C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6AB469" w14:textId="49B3EC57" w:rsidR="00B060A1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B0F563F" wp14:editId="61F595C0">
            <wp:extent cx="5936615" cy="641350"/>
            <wp:effectExtent l="0" t="0" r="6985" b="6350"/>
            <wp:docPr id="432587058" name="Picture 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8"/>
                    <pic:cNvPicPr>
                      <a:picLocks noChangeAspect="1" noChangeArrowheads="1"/>
                    </pic:cNvPicPr>
                  </pic:nvPicPr>
                  <pic:blipFill>
                    <a:blip r:embed="rId4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60A1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40</w:t>
      </w:r>
      <w:r w:rsidR="00686F88">
        <w:rPr>
          <w:rFonts w:ascii="Times New Roman" w:hAnsi="Times New Roman" w:cs="Times New Roman"/>
        </w:rPr>
        <w:t>. Mapping</w:t>
      </w:r>
      <w:r w:rsidR="00B060A1" w:rsidRPr="004B51B1">
        <w:rPr>
          <w:rFonts w:ascii="Times New Roman" w:hAnsi="Times New Roman" w:cs="Times New Roman"/>
        </w:rPr>
        <w:t xml:space="preserve"> of</w:t>
      </w:r>
      <w:r w:rsidR="00B060A1">
        <w:rPr>
          <w:rFonts w:ascii="Times New Roman" w:hAnsi="Times New Roman" w:cs="Times New Roman"/>
        </w:rPr>
        <w:t xml:space="preserve"> Hi-C contact</w:t>
      </w:r>
      <w:r w:rsidR="00B060A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60A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4</w:t>
      </w:r>
    </w:p>
    <w:p w14:paraId="52D25D61" w14:textId="77777777" w:rsidR="006971A4" w:rsidRDefault="006971A4">
      <w:pPr>
        <w:rPr>
          <w:rFonts w:ascii="Times New Roman" w:hAnsi="Times New Roman" w:cs="Times New Roman"/>
          <w:sz w:val="24"/>
          <w:szCs w:val="24"/>
        </w:rPr>
      </w:pPr>
    </w:p>
    <w:p w14:paraId="758EEC9E" w14:textId="4208CC79" w:rsidR="00B060A1" w:rsidRPr="00185732" w:rsidRDefault="007169B0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80803" behindDoc="0" locked="0" layoutInCell="1" allowOverlap="1" wp14:anchorId="4EF562F3" wp14:editId="41A069D4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34670" cy="581025"/>
                <wp:effectExtent l="0" t="0" r="17780" b="28575"/>
                <wp:wrapNone/>
                <wp:docPr id="1909558338" name="Text Box 1909558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F3B9152" w14:textId="1FDC6640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1B42C94A" w14:textId="18A2D1B5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562F3" id="Text Box 1909558338" o:spid="_x0000_s1478" type="#_x0000_t202" style="position:absolute;margin-left:-9.1pt;margin-top:.75pt;width:42.1pt;height:45.75pt;z-index:2521808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" fillcolor="window" strokecolor="window" strokeweight=".5pt">
                <v:textbox>
                  <w:txbxContent>
                    <w:p w14:paraId="2F3B9152" w14:textId="1FDC6640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1B42C94A" w14:textId="18A2D1B5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40307C" wp14:editId="591A532C">
            <wp:extent cx="5936615" cy="682625"/>
            <wp:effectExtent l="0" t="0" r="6985" b="3175"/>
            <wp:docPr id="782890039" name="Picture 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9"/>
                    <pic:cNvPicPr>
                      <a:picLocks noChangeAspect="1" noChangeArrowheads="1"/>
                    </pic:cNvPicPr>
                  </pic:nvPicPr>
                  <pic:blipFill>
                    <a:blip r:embed="rId4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60A1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41</w:t>
      </w:r>
      <w:r w:rsidR="00686F88">
        <w:rPr>
          <w:rFonts w:ascii="Times New Roman" w:hAnsi="Times New Roman" w:cs="Times New Roman"/>
        </w:rPr>
        <w:t>. Mapping</w:t>
      </w:r>
      <w:r w:rsidR="00B060A1" w:rsidRPr="004B51B1">
        <w:rPr>
          <w:rFonts w:ascii="Times New Roman" w:hAnsi="Times New Roman" w:cs="Times New Roman"/>
        </w:rPr>
        <w:t xml:space="preserve"> of</w:t>
      </w:r>
      <w:r w:rsidR="00B060A1">
        <w:rPr>
          <w:rFonts w:ascii="Times New Roman" w:hAnsi="Times New Roman" w:cs="Times New Roman"/>
        </w:rPr>
        <w:t xml:space="preserve"> Hi-C contact</w:t>
      </w:r>
      <w:r w:rsidR="00B060A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60A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5</w:t>
      </w:r>
    </w:p>
    <w:p w14:paraId="774293C9" w14:textId="4956ED04" w:rsidR="006971A4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78755" behindDoc="0" locked="0" layoutInCell="1" allowOverlap="1" wp14:anchorId="4CE11FBA" wp14:editId="31A66166">
                <wp:simplePos x="0" y="0"/>
                <wp:positionH relativeFrom="leftMargin">
                  <wp:posOffset>390525</wp:posOffset>
                </wp:positionH>
                <wp:positionV relativeFrom="paragraph">
                  <wp:posOffset>301625</wp:posOffset>
                </wp:positionV>
                <wp:extent cx="515620" cy="600075"/>
                <wp:effectExtent l="0" t="0" r="17780" b="28575"/>
                <wp:wrapNone/>
                <wp:docPr id="68218460" name="Text Box 68218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DFE8260" w14:textId="5F864C23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7DC88B3" w14:textId="7A65422B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11FBA" id="Text Box 68218460" o:spid="_x0000_s1479" type="#_x0000_t202" style="position:absolute;margin-left:30.75pt;margin-top:23.75pt;width:40.6pt;height:47.25pt;z-index:25217875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" fillcolor="window" strokecolor="window" strokeweight=".5pt">
                <v:textbox>
                  <w:txbxContent>
                    <w:p w14:paraId="7DFE8260" w14:textId="5F864C23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7DC88B3" w14:textId="7A65422B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5FDB21" w14:textId="56F35DCB" w:rsidR="00B060A1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08783F0" wp14:editId="0E7C7ED4">
            <wp:extent cx="5936615" cy="634365"/>
            <wp:effectExtent l="0" t="0" r="6985" b="0"/>
            <wp:docPr id="1695129702" name="Picture 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0"/>
                    <pic:cNvPicPr>
                      <a:picLocks noChangeAspect="1" noChangeArrowheads="1"/>
                    </pic:cNvPicPr>
                  </pic:nvPicPr>
                  <pic:blipFill>
                    <a:blip r:embed="rId4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60A1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42</w:t>
      </w:r>
      <w:r w:rsidR="00686F88">
        <w:rPr>
          <w:rFonts w:ascii="Times New Roman" w:hAnsi="Times New Roman" w:cs="Times New Roman"/>
        </w:rPr>
        <w:t>. Mapping</w:t>
      </w:r>
      <w:r w:rsidR="00B060A1" w:rsidRPr="004B51B1">
        <w:rPr>
          <w:rFonts w:ascii="Times New Roman" w:hAnsi="Times New Roman" w:cs="Times New Roman"/>
        </w:rPr>
        <w:t xml:space="preserve"> of</w:t>
      </w:r>
      <w:r w:rsidR="00B060A1">
        <w:rPr>
          <w:rFonts w:ascii="Times New Roman" w:hAnsi="Times New Roman" w:cs="Times New Roman"/>
        </w:rPr>
        <w:t xml:space="preserve"> Hi-C contact</w:t>
      </w:r>
      <w:r w:rsidR="00B060A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60A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6</w:t>
      </w:r>
    </w:p>
    <w:p w14:paraId="240EB9BD" w14:textId="77B9C1EB" w:rsidR="006D1808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76707" behindDoc="0" locked="0" layoutInCell="1" allowOverlap="1" wp14:anchorId="314BE202" wp14:editId="368E381B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7180</wp:posOffset>
                </wp:positionV>
                <wp:extent cx="525145" cy="609600"/>
                <wp:effectExtent l="0" t="0" r="27305" b="19050"/>
                <wp:wrapNone/>
                <wp:docPr id="61778274" name="Text Box 61778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CBFC2CA" w14:textId="6DA4CABE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33A075DB" w14:textId="129EE010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BE202" id="Text Box 61778274" o:spid="_x0000_s1480" type="#_x0000_t202" style="position:absolute;margin-left:29.25pt;margin-top:23.4pt;width:41.35pt;height:48pt;z-index:25217670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" fillcolor="window" strokecolor="window" strokeweight=".5pt">
                <v:textbox>
                  <w:txbxContent>
                    <w:p w14:paraId="0CBFC2CA" w14:textId="6DA4CABE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33A075DB" w14:textId="129EE010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A8D5A7B" w14:textId="090B27D9" w:rsidR="00B060A1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059A80B" wp14:editId="72D5C892">
            <wp:extent cx="5936615" cy="641350"/>
            <wp:effectExtent l="0" t="0" r="6985" b="6350"/>
            <wp:docPr id="1247322515" name="Picture 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1"/>
                    <pic:cNvPicPr>
                      <a:picLocks noChangeAspect="1" noChangeArrowheads="1"/>
                    </pic:cNvPicPr>
                  </pic:nvPicPr>
                  <pic:blipFill>
                    <a:blip r:embed="rId4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60A1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43</w:t>
      </w:r>
      <w:r w:rsidR="00686F88">
        <w:rPr>
          <w:rFonts w:ascii="Times New Roman" w:hAnsi="Times New Roman" w:cs="Times New Roman"/>
        </w:rPr>
        <w:t>. Mapping</w:t>
      </w:r>
      <w:r w:rsidR="00B060A1" w:rsidRPr="004B51B1">
        <w:rPr>
          <w:rFonts w:ascii="Times New Roman" w:hAnsi="Times New Roman" w:cs="Times New Roman"/>
        </w:rPr>
        <w:t xml:space="preserve"> of</w:t>
      </w:r>
      <w:r w:rsidR="00B060A1">
        <w:rPr>
          <w:rFonts w:ascii="Times New Roman" w:hAnsi="Times New Roman" w:cs="Times New Roman"/>
        </w:rPr>
        <w:t xml:space="preserve"> Hi-C contact</w:t>
      </w:r>
      <w:r w:rsidR="00B060A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60A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7</w:t>
      </w:r>
    </w:p>
    <w:p w14:paraId="73943000" w14:textId="35B7BADD" w:rsidR="006D1808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74659" behindDoc="0" locked="0" layoutInCell="1" allowOverlap="1" wp14:anchorId="0AEEB3E4" wp14:editId="2610E567">
                <wp:simplePos x="0" y="0"/>
                <wp:positionH relativeFrom="leftMargin">
                  <wp:posOffset>400050</wp:posOffset>
                </wp:positionH>
                <wp:positionV relativeFrom="paragraph">
                  <wp:posOffset>299085</wp:posOffset>
                </wp:positionV>
                <wp:extent cx="506095" cy="590550"/>
                <wp:effectExtent l="0" t="0" r="27305" b="19050"/>
                <wp:wrapNone/>
                <wp:docPr id="2114432363" name="Text Box 2114432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C656C6F" w14:textId="3B6FCF21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09FDCF9F" w14:textId="3914C2B6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EEB3E4" id="Text Box 2114432363" o:spid="_x0000_s1481" type="#_x0000_t202" style="position:absolute;margin-left:31.5pt;margin-top:23.55pt;width:39.85pt;height:46.5pt;z-index:2521746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" fillcolor="window" strokecolor="window" strokeweight=".5pt">
                <v:textbox>
                  <w:txbxContent>
                    <w:p w14:paraId="6C656C6F" w14:textId="3B6FCF21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09FDCF9F" w14:textId="3914C2B6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324A21" w14:textId="713D62A7" w:rsidR="00B060A1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10C0099" wp14:editId="21B689EB">
            <wp:extent cx="5936615" cy="641350"/>
            <wp:effectExtent l="0" t="0" r="6985" b="6350"/>
            <wp:docPr id="1125197888" name="Picture 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2"/>
                    <pic:cNvPicPr>
                      <a:picLocks noChangeAspect="1" noChangeArrowheads="1"/>
                    </pic:cNvPicPr>
                  </pic:nvPicPr>
                  <pic:blipFill>
                    <a:blip r:embed="rId4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B060A1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44</w:t>
      </w:r>
      <w:r w:rsidR="00686F88">
        <w:rPr>
          <w:rFonts w:ascii="Times New Roman" w:hAnsi="Times New Roman" w:cs="Times New Roman"/>
        </w:rPr>
        <w:t>. Mapping</w:t>
      </w:r>
      <w:r w:rsidR="00B060A1" w:rsidRPr="004B51B1">
        <w:rPr>
          <w:rFonts w:ascii="Times New Roman" w:hAnsi="Times New Roman" w:cs="Times New Roman"/>
        </w:rPr>
        <w:t xml:space="preserve"> of</w:t>
      </w:r>
      <w:r w:rsidR="00B060A1">
        <w:rPr>
          <w:rFonts w:ascii="Times New Roman" w:hAnsi="Times New Roman" w:cs="Times New Roman"/>
        </w:rPr>
        <w:t xml:space="preserve"> Hi-C contact</w:t>
      </w:r>
      <w:r w:rsidR="00B060A1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B060A1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8</w:t>
      </w:r>
    </w:p>
    <w:p w14:paraId="523E5C28" w14:textId="49D66713" w:rsidR="006D1808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72611" behindDoc="0" locked="0" layoutInCell="1" allowOverlap="1" wp14:anchorId="20DF66F5" wp14:editId="11D60483">
                <wp:simplePos x="0" y="0"/>
                <wp:positionH relativeFrom="leftMargin">
                  <wp:align>right</wp:align>
                </wp:positionH>
                <wp:positionV relativeFrom="paragraph">
                  <wp:posOffset>300355</wp:posOffset>
                </wp:positionV>
                <wp:extent cx="496570" cy="609600"/>
                <wp:effectExtent l="0" t="0" r="17780" b="19050"/>
                <wp:wrapNone/>
                <wp:docPr id="1691381902" name="Text Box 16913819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BB6F328" w14:textId="4D6CBA21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349B2FDB" w14:textId="684D7884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F66F5" id="Text Box 1691381902" o:spid="_x0000_s1482" type="#_x0000_t202" style="position:absolute;margin-left:-12.1pt;margin-top:23.65pt;width:39.1pt;height:48pt;z-index:2521726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" fillcolor="window" strokecolor="window" strokeweight=".5pt">
                <v:textbox>
                  <w:txbxContent>
                    <w:p w14:paraId="7BB6F328" w14:textId="4D6CBA21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349B2FDB" w14:textId="684D7884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8AB3DD" w14:textId="5A77CFE2" w:rsidR="003B1F3A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919EE5A" wp14:editId="140512FF">
            <wp:extent cx="5936615" cy="634365"/>
            <wp:effectExtent l="0" t="0" r="6985" b="0"/>
            <wp:docPr id="1463443267" name="Picture 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3"/>
                    <pic:cNvPicPr>
                      <a:picLocks noChangeAspect="1" noChangeArrowheads="1"/>
                    </pic:cNvPicPr>
                  </pic:nvPicPr>
                  <pic:blipFill>
                    <a:blip r:embed="rId4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1F3A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45</w:t>
      </w:r>
      <w:r w:rsidR="00686F88">
        <w:rPr>
          <w:rFonts w:ascii="Times New Roman" w:hAnsi="Times New Roman" w:cs="Times New Roman"/>
        </w:rPr>
        <w:t>. Mapping</w:t>
      </w:r>
      <w:r w:rsidR="003B1F3A" w:rsidRPr="004B51B1">
        <w:rPr>
          <w:rFonts w:ascii="Times New Roman" w:hAnsi="Times New Roman" w:cs="Times New Roman"/>
        </w:rPr>
        <w:t xml:space="preserve"> of</w:t>
      </w:r>
      <w:r w:rsidR="003B1F3A">
        <w:rPr>
          <w:rFonts w:ascii="Times New Roman" w:hAnsi="Times New Roman" w:cs="Times New Roman"/>
        </w:rPr>
        <w:t xml:space="preserve"> Hi-C contact</w:t>
      </w:r>
      <w:r w:rsidR="003B1F3A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B1F3A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9</w:t>
      </w:r>
    </w:p>
    <w:p w14:paraId="7C45E8B7" w14:textId="3CEB0DB3" w:rsidR="006971A4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70563" behindDoc="0" locked="0" layoutInCell="1" allowOverlap="1" wp14:anchorId="2260E1A7" wp14:editId="03F53FB9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496570" cy="584200"/>
                <wp:effectExtent l="0" t="0" r="17780" b="25400"/>
                <wp:wrapNone/>
                <wp:docPr id="395024148" name="Text Box 395024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84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FD013D3" w14:textId="6FDD89CF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7C9562B6" w14:textId="18A95450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60E1A7" id="Text Box 395024148" o:spid="_x0000_s1483" type="#_x0000_t202" style="position:absolute;margin-left:-12.1pt;margin-top:23.3pt;width:39.1pt;height:46pt;z-index:2521705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" fillcolor="window" strokecolor="window" strokeweight=".5pt">
                <v:textbox>
                  <w:txbxContent>
                    <w:p w14:paraId="4FD013D3" w14:textId="6FDD89CF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7C9562B6" w14:textId="18A95450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780013" w14:textId="729A493C" w:rsidR="003B1F3A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A2B7F29" wp14:editId="60B4D2BA">
            <wp:extent cx="5936615" cy="593725"/>
            <wp:effectExtent l="0" t="0" r="6985" b="0"/>
            <wp:docPr id="732351212" name="Picture 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4"/>
                    <pic:cNvPicPr>
                      <a:picLocks noChangeAspect="1" noChangeArrowheads="1"/>
                    </pic:cNvPicPr>
                  </pic:nvPicPr>
                  <pic:blipFill>
                    <a:blip r:embed="rId4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1F3A" w:rsidRPr="004B51B1">
        <w:rPr>
          <w:rFonts w:ascii="Times New Roman" w:hAnsi="Times New Roman" w:cs="Times New Roman"/>
        </w:rPr>
        <w:t xml:space="preserve"> </w:t>
      </w:r>
      <w:r w:rsidR="009C3158">
        <w:rPr>
          <w:rFonts w:ascii="Times New Roman" w:hAnsi="Times New Roman" w:cs="Times New Roman"/>
        </w:rPr>
        <w:t>44</w:t>
      </w:r>
      <w:r w:rsidR="005E0321">
        <w:rPr>
          <w:rFonts w:ascii="Times New Roman" w:hAnsi="Times New Roman" w:cs="Times New Roman"/>
        </w:rPr>
        <w:t>6</w:t>
      </w:r>
      <w:r w:rsidR="00686F88">
        <w:rPr>
          <w:rFonts w:ascii="Times New Roman" w:hAnsi="Times New Roman" w:cs="Times New Roman"/>
        </w:rPr>
        <w:t>. Mapping</w:t>
      </w:r>
      <w:r w:rsidR="003B1F3A" w:rsidRPr="004B51B1">
        <w:rPr>
          <w:rFonts w:ascii="Times New Roman" w:hAnsi="Times New Roman" w:cs="Times New Roman"/>
        </w:rPr>
        <w:t xml:space="preserve"> of</w:t>
      </w:r>
      <w:r w:rsidR="003B1F3A">
        <w:rPr>
          <w:rFonts w:ascii="Times New Roman" w:hAnsi="Times New Roman" w:cs="Times New Roman"/>
        </w:rPr>
        <w:t xml:space="preserve"> Hi-C contact</w:t>
      </w:r>
      <w:r w:rsidR="003B1F3A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B1F3A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0</w:t>
      </w:r>
    </w:p>
    <w:p w14:paraId="3AF6AB0B" w14:textId="1EDB865B" w:rsidR="007D48A4" w:rsidRDefault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8515" behindDoc="0" locked="0" layoutInCell="1" allowOverlap="1" wp14:anchorId="51E35547" wp14:editId="0EC53A13">
                <wp:simplePos x="0" y="0"/>
                <wp:positionH relativeFrom="leftMargin">
                  <wp:posOffset>390525</wp:posOffset>
                </wp:positionH>
                <wp:positionV relativeFrom="paragraph">
                  <wp:posOffset>294640</wp:posOffset>
                </wp:positionV>
                <wp:extent cx="506095" cy="573405"/>
                <wp:effectExtent l="0" t="0" r="27305" b="17145"/>
                <wp:wrapNone/>
                <wp:docPr id="72184003" name="Text Box 721840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734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B025C0B" w14:textId="29220474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  <w:p w14:paraId="24921CD7" w14:textId="53DE8148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35547" id="Text Box 72184003" o:spid="_x0000_s1484" type="#_x0000_t202" style="position:absolute;margin-left:30.75pt;margin-top:23.2pt;width:39.85pt;height:45.15pt;z-index:2521685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" fillcolor="window" strokecolor="window" strokeweight=".5pt">
                <v:textbox>
                  <w:txbxContent>
                    <w:p w14:paraId="7B025C0B" w14:textId="29220474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1</w:t>
                      </w:r>
                    </w:p>
                    <w:p w14:paraId="24921CD7" w14:textId="53DE8148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478C04" w14:textId="66BE171D" w:rsidR="003B1F3A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C73F8EA" wp14:editId="6BE58F3C">
            <wp:extent cx="5936615" cy="573405"/>
            <wp:effectExtent l="0" t="0" r="6985" b="0"/>
            <wp:docPr id="1337981032" name="Picture 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5"/>
                    <pic:cNvPicPr>
                      <a:picLocks noChangeAspect="1" noChangeArrowheads="1"/>
                    </pic:cNvPicPr>
                  </pic:nvPicPr>
                  <pic:blipFill>
                    <a:blip r:embed="rId4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1F3A" w:rsidRPr="004B51B1">
        <w:rPr>
          <w:rFonts w:ascii="Times New Roman" w:hAnsi="Times New Roman" w:cs="Times New Roman"/>
        </w:rPr>
        <w:t xml:space="preserve"> </w:t>
      </w:r>
      <w:r w:rsidR="005E0321">
        <w:rPr>
          <w:rFonts w:ascii="Times New Roman" w:hAnsi="Times New Roman" w:cs="Times New Roman"/>
        </w:rPr>
        <w:t>447</w:t>
      </w:r>
      <w:r w:rsidR="00686F88">
        <w:rPr>
          <w:rFonts w:ascii="Times New Roman" w:hAnsi="Times New Roman" w:cs="Times New Roman"/>
        </w:rPr>
        <w:t>. Mapping</w:t>
      </w:r>
      <w:r w:rsidR="003B1F3A" w:rsidRPr="004B51B1">
        <w:rPr>
          <w:rFonts w:ascii="Times New Roman" w:hAnsi="Times New Roman" w:cs="Times New Roman"/>
        </w:rPr>
        <w:t xml:space="preserve"> of</w:t>
      </w:r>
      <w:r w:rsidR="003B1F3A">
        <w:rPr>
          <w:rFonts w:ascii="Times New Roman" w:hAnsi="Times New Roman" w:cs="Times New Roman"/>
        </w:rPr>
        <w:t xml:space="preserve"> Hi-C contact</w:t>
      </w:r>
      <w:r w:rsidR="003B1F3A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B1F3A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1</w:t>
      </w:r>
    </w:p>
    <w:p w14:paraId="579C5893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0228F97A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08D2FC33" w14:textId="451796DB" w:rsidR="003B1F3A" w:rsidRPr="00185732" w:rsidRDefault="00185732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6467" behindDoc="0" locked="0" layoutInCell="1" allowOverlap="1" wp14:anchorId="06BA5565" wp14:editId="05A5CF8A">
                <wp:simplePos x="0" y="0"/>
                <wp:positionH relativeFrom="leftMargin">
                  <wp:posOffset>352425</wp:posOffset>
                </wp:positionH>
                <wp:positionV relativeFrom="paragraph">
                  <wp:posOffset>9525</wp:posOffset>
                </wp:positionV>
                <wp:extent cx="544195" cy="581025"/>
                <wp:effectExtent l="0" t="0" r="27305" b="28575"/>
                <wp:wrapNone/>
                <wp:docPr id="1043083592" name="Text Box 1043083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C2998C7" w14:textId="5372A23B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42D6F7C3" w14:textId="2E80B21D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A5565" id="Text Box 1043083592" o:spid="_x0000_s1485" type="#_x0000_t202" style="position:absolute;margin-left:27.75pt;margin-top:.75pt;width:42.85pt;height:45.75pt;z-index:2521664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" fillcolor="window" strokecolor="window" strokeweight=".5pt">
                <v:textbox>
                  <w:txbxContent>
                    <w:p w14:paraId="5C2998C7" w14:textId="5372A23B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42D6F7C3" w14:textId="2E80B21D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1DE5238" wp14:editId="4FD55FFD">
            <wp:extent cx="5731510" cy="619192"/>
            <wp:effectExtent l="0" t="0" r="2540" b="9525"/>
            <wp:docPr id="176765476" name="Picture 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6"/>
                    <pic:cNvPicPr>
                      <a:picLocks noChangeAspect="1" noChangeArrowheads="1"/>
                    </pic:cNvPicPr>
                  </pic:nvPicPr>
                  <pic:blipFill>
                    <a:blip r:embed="rId4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1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1F3A" w:rsidRPr="004B51B1">
        <w:rPr>
          <w:rFonts w:ascii="Times New Roman" w:hAnsi="Times New Roman" w:cs="Times New Roman"/>
        </w:rPr>
        <w:t xml:space="preserve"> </w:t>
      </w:r>
      <w:r w:rsidR="005E0321">
        <w:rPr>
          <w:rFonts w:ascii="Times New Roman" w:hAnsi="Times New Roman" w:cs="Times New Roman"/>
        </w:rPr>
        <w:t>448</w:t>
      </w:r>
      <w:r w:rsidR="00686F88">
        <w:rPr>
          <w:rFonts w:ascii="Times New Roman" w:hAnsi="Times New Roman" w:cs="Times New Roman"/>
        </w:rPr>
        <w:t>. Mapping</w:t>
      </w:r>
      <w:r w:rsidR="003B1F3A" w:rsidRPr="004B51B1">
        <w:rPr>
          <w:rFonts w:ascii="Times New Roman" w:hAnsi="Times New Roman" w:cs="Times New Roman"/>
        </w:rPr>
        <w:t xml:space="preserve"> of</w:t>
      </w:r>
      <w:r w:rsidR="003B1F3A">
        <w:rPr>
          <w:rFonts w:ascii="Times New Roman" w:hAnsi="Times New Roman" w:cs="Times New Roman"/>
        </w:rPr>
        <w:t xml:space="preserve"> Hi-C contact</w:t>
      </w:r>
      <w:r w:rsidR="003B1F3A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B1F3A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2</w:t>
      </w:r>
    </w:p>
    <w:p w14:paraId="1060C96E" w14:textId="37F02677" w:rsidR="007D48A4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4419" behindDoc="0" locked="0" layoutInCell="1" allowOverlap="1" wp14:anchorId="56E1E736" wp14:editId="0411B0A3">
                <wp:simplePos x="0" y="0"/>
                <wp:positionH relativeFrom="leftMargin">
                  <wp:posOffset>361950</wp:posOffset>
                </wp:positionH>
                <wp:positionV relativeFrom="paragraph">
                  <wp:posOffset>301625</wp:posOffset>
                </wp:positionV>
                <wp:extent cx="534670" cy="581025"/>
                <wp:effectExtent l="0" t="0" r="17780" b="28575"/>
                <wp:wrapNone/>
                <wp:docPr id="1839123308" name="Text Box 1839123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9776171" w14:textId="4E53CD8D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  <w:p w14:paraId="33E1FF4C" w14:textId="54F082E9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1E736" id="Text Box 1839123308" o:spid="_x0000_s1486" type="#_x0000_t202" style="position:absolute;margin-left:28.5pt;margin-top:23.75pt;width:42.1pt;height:45.75pt;z-index:25216441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" fillcolor="window" strokecolor="window" strokeweight=".5pt">
                <v:textbox>
                  <w:txbxContent>
                    <w:p w14:paraId="39776171" w14:textId="4E53CD8D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  <w:p w14:paraId="33E1FF4C" w14:textId="54F082E9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9CEA9C" w14:textId="35B20A9F" w:rsidR="003B1F3A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403111" wp14:editId="67C44320">
            <wp:extent cx="5936615" cy="668655"/>
            <wp:effectExtent l="0" t="0" r="6985" b="0"/>
            <wp:docPr id="1274235110" name="Picture 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7"/>
                    <pic:cNvPicPr>
                      <a:picLocks noChangeAspect="1" noChangeArrowheads="1"/>
                    </pic:cNvPicPr>
                  </pic:nvPicPr>
                  <pic:blipFill>
                    <a:blip r:embed="rId4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1F3A" w:rsidRPr="004B51B1">
        <w:rPr>
          <w:rFonts w:ascii="Times New Roman" w:hAnsi="Times New Roman" w:cs="Times New Roman"/>
        </w:rPr>
        <w:t xml:space="preserve"> </w:t>
      </w:r>
      <w:r w:rsidR="005E0321">
        <w:rPr>
          <w:rFonts w:ascii="Times New Roman" w:hAnsi="Times New Roman" w:cs="Times New Roman"/>
        </w:rPr>
        <w:t>449</w:t>
      </w:r>
      <w:r w:rsidR="00686F88">
        <w:rPr>
          <w:rFonts w:ascii="Times New Roman" w:hAnsi="Times New Roman" w:cs="Times New Roman"/>
        </w:rPr>
        <w:t>. Mapping</w:t>
      </w:r>
      <w:r w:rsidR="003B1F3A" w:rsidRPr="004B51B1">
        <w:rPr>
          <w:rFonts w:ascii="Times New Roman" w:hAnsi="Times New Roman" w:cs="Times New Roman"/>
        </w:rPr>
        <w:t xml:space="preserve"> of</w:t>
      </w:r>
      <w:r w:rsidR="003B1F3A">
        <w:rPr>
          <w:rFonts w:ascii="Times New Roman" w:hAnsi="Times New Roman" w:cs="Times New Roman"/>
        </w:rPr>
        <w:t xml:space="preserve"> Hi-C contact</w:t>
      </w:r>
      <w:r w:rsidR="003B1F3A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B1F3A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3</w:t>
      </w:r>
    </w:p>
    <w:p w14:paraId="428BEE9E" w14:textId="6DFA9DDD" w:rsidR="007D48A4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2371" behindDoc="0" locked="0" layoutInCell="1" allowOverlap="1" wp14:anchorId="10579F87" wp14:editId="2CFAE0A5">
                <wp:simplePos x="0" y="0"/>
                <wp:positionH relativeFrom="leftMargin">
                  <wp:posOffset>371475</wp:posOffset>
                </wp:positionH>
                <wp:positionV relativeFrom="paragraph">
                  <wp:posOffset>300990</wp:posOffset>
                </wp:positionV>
                <wp:extent cx="525145" cy="581025"/>
                <wp:effectExtent l="0" t="0" r="27305" b="28575"/>
                <wp:wrapNone/>
                <wp:docPr id="272897351" name="Text Box 272897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20375A6" w14:textId="54B4944D" w:rsidR="007169B0" w:rsidRPr="0036648D" w:rsidRDefault="00864FAE" w:rsidP="007169B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  <w:p w14:paraId="49C52AF5" w14:textId="4F9855D0" w:rsidR="007169B0" w:rsidRPr="0036648D" w:rsidRDefault="00864FAE" w:rsidP="007169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79F87" id="Text Box 272897351" o:spid="_x0000_s1487" type="#_x0000_t202" style="position:absolute;margin-left:29.25pt;margin-top:23.7pt;width:41.35pt;height:45.75pt;z-index:25216237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" fillcolor="window" strokecolor="window" strokeweight=".5pt">
                <v:textbox>
                  <w:txbxContent>
                    <w:p w14:paraId="320375A6" w14:textId="54B4944D" w:rsidR="007169B0" w:rsidRPr="0036648D" w:rsidRDefault="00864FAE" w:rsidP="007169B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4</w:t>
                      </w:r>
                    </w:p>
                    <w:p w14:paraId="49C52AF5" w14:textId="4F9855D0" w:rsidR="007169B0" w:rsidRPr="0036648D" w:rsidRDefault="00864FAE" w:rsidP="007169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9B0">
                        <w:rPr>
                          <w:sz w:val="18"/>
                          <w:szCs w:val="18"/>
                        </w:rPr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FC3B90" w14:textId="2F88D8BC" w:rsidR="003B1F3A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AAD4A36" wp14:editId="009B7AD7">
            <wp:extent cx="5936615" cy="607060"/>
            <wp:effectExtent l="0" t="0" r="6985" b="2540"/>
            <wp:docPr id="995845475" name="Picture 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8"/>
                    <pic:cNvPicPr>
                      <a:picLocks noChangeAspect="1" noChangeArrowheads="1"/>
                    </pic:cNvPicPr>
                  </pic:nvPicPr>
                  <pic:blipFill>
                    <a:blip r:embed="rId4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1F3A" w:rsidRPr="004B51B1">
        <w:rPr>
          <w:rFonts w:ascii="Times New Roman" w:hAnsi="Times New Roman" w:cs="Times New Roman"/>
        </w:rPr>
        <w:t xml:space="preserve"> </w:t>
      </w:r>
      <w:r w:rsidR="005E0321">
        <w:rPr>
          <w:rFonts w:ascii="Times New Roman" w:hAnsi="Times New Roman" w:cs="Times New Roman"/>
        </w:rPr>
        <w:t>450</w:t>
      </w:r>
      <w:r w:rsidR="00686F88">
        <w:rPr>
          <w:rFonts w:ascii="Times New Roman" w:hAnsi="Times New Roman" w:cs="Times New Roman"/>
        </w:rPr>
        <w:t>. Mapping</w:t>
      </w:r>
      <w:r w:rsidR="003B1F3A" w:rsidRPr="004B51B1">
        <w:rPr>
          <w:rFonts w:ascii="Times New Roman" w:hAnsi="Times New Roman" w:cs="Times New Roman"/>
        </w:rPr>
        <w:t xml:space="preserve"> of</w:t>
      </w:r>
      <w:r w:rsidR="003B1F3A">
        <w:rPr>
          <w:rFonts w:ascii="Times New Roman" w:hAnsi="Times New Roman" w:cs="Times New Roman"/>
        </w:rPr>
        <w:t xml:space="preserve"> Hi-C contact</w:t>
      </w:r>
      <w:r w:rsidR="003B1F3A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B1F3A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4</w:t>
      </w:r>
    </w:p>
    <w:p w14:paraId="76EA2BA6" w14:textId="460DDFCD" w:rsidR="007D48A4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0323" behindDoc="0" locked="0" layoutInCell="1" allowOverlap="1" wp14:anchorId="441486AE" wp14:editId="164C0B93">
                <wp:simplePos x="0" y="0"/>
                <wp:positionH relativeFrom="leftMargin">
                  <wp:posOffset>390525</wp:posOffset>
                </wp:positionH>
                <wp:positionV relativeFrom="paragraph">
                  <wp:posOffset>302895</wp:posOffset>
                </wp:positionV>
                <wp:extent cx="506095" cy="571500"/>
                <wp:effectExtent l="0" t="0" r="27305" b="19050"/>
                <wp:wrapNone/>
                <wp:docPr id="495745337" name="Text Box 495745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B8CA9BE" w14:textId="64BD9D5F" w:rsidR="00731447" w:rsidRPr="0036648D" w:rsidRDefault="00864FAE" w:rsidP="0073144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0E58D277" w14:textId="338E1F64" w:rsidR="00731447" w:rsidRPr="0036648D" w:rsidRDefault="00864FAE" w:rsidP="0073144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486AE" id="Text Box 495745337" o:spid="_x0000_s1488" type="#_x0000_t202" style="position:absolute;margin-left:30.75pt;margin-top:23.85pt;width:39.85pt;height:45pt;z-index:25216032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" fillcolor="window" strokecolor="window" strokeweight=".5pt">
                <v:textbox>
                  <w:txbxContent>
                    <w:p w14:paraId="6B8CA9BE" w14:textId="64BD9D5F" w:rsidR="00731447" w:rsidRPr="0036648D" w:rsidRDefault="00864FAE" w:rsidP="0073144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</w:t>
                      </w:r>
                      <w:r w:rsidR="007169B0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0E58D277" w14:textId="338E1F64" w:rsidR="00731447" w:rsidRPr="0036648D" w:rsidRDefault="00864FAE" w:rsidP="0073144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</w:t>
                      </w:r>
                      <w:r w:rsidR="007169B0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4205E6" w14:textId="7E64C830" w:rsidR="003B1F3A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798BC8A" wp14:editId="7F6C80F0">
            <wp:extent cx="5936615" cy="661670"/>
            <wp:effectExtent l="0" t="0" r="6985" b="5080"/>
            <wp:docPr id="200415011" name="Picture 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9"/>
                    <pic:cNvPicPr>
                      <a:picLocks noChangeAspect="1" noChangeArrowheads="1"/>
                    </pic:cNvPicPr>
                  </pic:nvPicPr>
                  <pic:blipFill>
                    <a:blip r:embed="rId4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1F3A" w:rsidRPr="004B51B1">
        <w:rPr>
          <w:rFonts w:ascii="Times New Roman" w:hAnsi="Times New Roman" w:cs="Times New Roman"/>
        </w:rPr>
        <w:t xml:space="preserve"> </w:t>
      </w:r>
      <w:r w:rsidR="005E0321">
        <w:rPr>
          <w:rFonts w:ascii="Times New Roman" w:hAnsi="Times New Roman" w:cs="Times New Roman"/>
        </w:rPr>
        <w:t>451</w:t>
      </w:r>
      <w:r w:rsidR="00686F88">
        <w:rPr>
          <w:rFonts w:ascii="Times New Roman" w:hAnsi="Times New Roman" w:cs="Times New Roman"/>
        </w:rPr>
        <w:t>. Mapping</w:t>
      </w:r>
      <w:r w:rsidR="003B1F3A" w:rsidRPr="004B51B1">
        <w:rPr>
          <w:rFonts w:ascii="Times New Roman" w:hAnsi="Times New Roman" w:cs="Times New Roman"/>
        </w:rPr>
        <w:t xml:space="preserve"> of</w:t>
      </w:r>
      <w:r w:rsidR="003B1F3A">
        <w:rPr>
          <w:rFonts w:ascii="Times New Roman" w:hAnsi="Times New Roman" w:cs="Times New Roman"/>
        </w:rPr>
        <w:t xml:space="preserve"> Hi-C contact</w:t>
      </w:r>
      <w:r w:rsidR="003B1F3A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B1F3A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5</w:t>
      </w:r>
    </w:p>
    <w:p w14:paraId="7AEED3D8" w14:textId="6C25E315" w:rsidR="003B1F3A" w:rsidRDefault="0071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58275" behindDoc="0" locked="0" layoutInCell="1" allowOverlap="1" wp14:anchorId="7C4EC874" wp14:editId="25836344">
                <wp:simplePos x="0" y="0"/>
                <wp:positionH relativeFrom="leftMargin">
                  <wp:align>right</wp:align>
                </wp:positionH>
                <wp:positionV relativeFrom="paragraph">
                  <wp:posOffset>294640</wp:posOffset>
                </wp:positionV>
                <wp:extent cx="506095" cy="561975"/>
                <wp:effectExtent l="0" t="0" r="27305" b="28575"/>
                <wp:wrapNone/>
                <wp:docPr id="760292333" name="Text Box 760292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D74E4EB" w14:textId="1EC0B48B" w:rsidR="00731447" w:rsidRPr="0036648D" w:rsidRDefault="00864FAE" w:rsidP="0073144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487EDA6C" w14:textId="2BA34731" w:rsidR="00731447" w:rsidRPr="0036648D" w:rsidRDefault="00864FAE" w:rsidP="0073144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169B0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EC874" id="Text Box 760292333" o:spid="_x0000_s1489" type="#_x0000_t202" style="position:absolute;margin-left:-11.35pt;margin-top:23.2pt;width:39.85pt;height:44.25pt;z-index:2521582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" fillcolor="window" strokecolor="window" strokeweight=".5pt">
                <v:textbox>
                  <w:txbxContent>
                    <w:p w14:paraId="3D74E4EB" w14:textId="1EC0B48B" w:rsidR="00731447" w:rsidRPr="0036648D" w:rsidRDefault="00864FAE" w:rsidP="0073144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487EDA6C" w14:textId="2BA34731" w:rsidR="00731447" w:rsidRPr="0036648D" w:rsidRDefault="00864FAE" w:rsidP="0073144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</w:t>
                      </w:r>
                      <w:r w:rsidR="007169B0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840A60" w14:textId="3C83FBA0" w:rsidR="003B1F3A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2420F4" wp14:editId="390B3E94">
            <wp:extent cx="5936615" cy="593725"/>
            <wp:effectExtent l="0" t="0" r="6985" b="0"/>
            <wp:docPr id="887586650" name="Picture 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0"/>
                    <pic:cNvPicPr>
                      <a:picLocks noChangeAspect="1" noChangeArrowheads="1"/>
                    </pic:cNvPicPr>
                  </pic:nvPicPr>
                  <pic:blipFill>
                    <a:blip r:embed="rId4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B1F3A" w:rsidRPr="004B51B1">
        <w:rPr>
          <w:rFonts w:ascii="Times New Roman" w:hAnsi="Times New Roman" w:cs="Times New Roman"/>
        </w:rPr>
        <w:t xml:space="preserve"> </w:t>
      </w:r>
      <w:r w:rsidR="005E0321">
        <w:rPr>
          <w:rFonts w:ascii="Times New Roman" w:hAnsi="Times New Roman" w:cs="Times New Roman"/>
        </w:rPr>
        <w:t>452</w:t>
      </w:r>
      <w:r w:rsidR="00686F88">
        <w:rPr>
          <w:rFonts w:ascii="Times New Roman" w:hAnsi="Times New Roman" w:cs="Times New Roman"/>
        </w:rPr>
        <w:t>. Mapping</w:t>
      </w:r>
      <w:r w:rsidR="003B1F3A" w:rsidRPr="004B51B1">
        <w:rPr>
          <w:rFonts w:ascii="Times New Roman" w:hAnsi="Times New Roman" w:cs="Times New Roman"/>
        </w:rPr>
        <w:t xml:space="preserve"> of</w:t>
      </w:r>
      <w:r w:rsidR="003B1F3A">
        <w:rPr>
          <w:rFonts w:ascii="Times New Roman" w:hAnsi="Times New Roman" w:cs="Times New Roman"/>
        </w:rPr>
        <w:t xml:space="preserve"> Hi-C contact</w:t>
      </w:r>
      <w:r w:rsidR="003B1F3A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B1F3A">
        <w:rPr>
          <w:rFonts w:ascii="Times New Roman" w:hAnsi="Times New Roman" w:cs="Times New Roman"/>
        </w:rPr>
        <w:t xml:space="preserve">13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6</w:t>
      </w:r>
    </w:p>
    <w:p w14:paraId="3D4CD9DE" w14:textId="1D386A13" w:rsidR="000F78DB" w:rsidRDefault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56227" behindDoc="0" locked="0" layoutInCell="1" allowOverlap="1" wp14:anchorId="3E013CB8" wp14:editId="184A2190">
                <wp:simplePos x="0" y="0"/>
                <wp:positionH relativeFrom="leftMargin">
                  <wp:align>right</wp:align>
                </wp:positionH>
                <wp:positionV relativeFrom="paragraph">
                  <wp:posOffset>292735</wp:posOffset>
                </wp:positionV>
                <wp:extent cx="506095" cy="590550"/>
                <wp:effectExtent l="0" t="0" r="27305" b="19050"/>
                <wp:wrapNone/>
                <wp:docPr id="1137526579" name="Text Box 11375265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B28FC75" w14:textId="3795BA4E" w:rsidR="00731447" w:rsidRPr="0036648D" w:rsidRDefault="00864FAE" w:rsidP="0073144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55DB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7E69F1DC" w14:textId="09865C9D" w:rsidR="00731447" w:rsidRPr="0036648D" w:rsidRDefault="00864FAE" w:rsidP="0073144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013CB8" id="Text Box 1137526579" o:spid="_x0000_s1490" type="#_x0000_t202" style="position:absolute;margin-left:-11.35pt;margin-top:23.05pt;width:39.85pt;height:46.5pt;z-index:2521562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" fillcolor="window" strokecolor="window" strokeweight=".5pt">
                <v:textbox>
                  <w:txbxContent>
                    <w:p w14:paraId="4B28FC75" w14:textId="3795BA4E" w:rsidR="00731447" w:rsidRPr="0036648D" w:rsidRDefault="00864FAE" w:rsidP="0073144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55DB4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7E69F1DC" w14:textId="09865C9D" w:rsidR="00731447" w:rsidRPr="0036648D" w:rsidRDefault="00864FAE" w:rsidP="0073144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F27D115" w14:textId="6EF64FCD" w:rsidR="00726580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D16052B" wp14:editId="64B619DE">
            <wp:extent cx="5936615" cy="614045"/>
            <wp:effectExtent l="0" t="0" r="6985" b="0"/>
            <wp:docPr id="1603156266" name="Picture 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1"/>
                    <pic:cNvPicPr>
                      <a:picLocks noChangeAspect="1" noChangeArrowheads="1"/>
                    </pic:cNvPicPr>
                  </pic:nvPicPr>
                  <pic:blipFill>
                    <a:blip r:embed="rId4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26580" w:rsidRPr="004B51B1">
        <w:rPr>
          <w:rFonts w:ascii="Times New Roman" w:hAnsi="Times New Roman" w:cs="Times New Roman"/>
        </w:rPr>
        <w:t xml:space="preserve"> </w:t>
      </w:r>
      <w:r w:rsidR="005E0321">
        <w:rPr>
          <w:rFonts w:ascii="Times New Roman" w:hAnsi="Times New Roman" w:cs="Times New Roman"/>
        </w:rPr>
        <w:t>453</w:t>
      </w:r>
      <w:r w:rsidR="00686F88">
        <w:rPr>
          <w:rFonts w:ascii="Times New Roman" w:hAnsi="Times New Roman" w:cs="Times New Roman"/>
        </w:rPr>
        <w:t>. Mapping</w:t>
      </w:r>
      <w:r w:rsidR="00726580" w:rsidRPr="004B51B1">
        <w:rPr>
          <w:rFonts w:ascii="Times New Roman" w:hAnsi="Times New Roman" w:cs="Times New Roman"/>
        </w:rPr>
        <w:t xml:space="preserve"> of</w:t>
      </w:r>
      <w:r w:rsidR="00726580">
        <w:rPr>
          <w:rFonts w:ascii="Times New Roman" w:hAnsi="Times New Roman" w:cs="Times New Roman"/>
        </w:rPr>
        <w:t xml:space="preserve"> Hi-C contact</w:t>
      </w:r>
      <w:r w:rsidR="0072658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26580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</w:t>
      </w:r>
    </w:p>
    <w:p w14:paraId="0BB6A5E0" w14:textId="08358ED2" w:rsidR="000F78DB" w:rsidRDefault="00955D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54179" behindDoc="0" locked="0" layoutInCell="1" allowOverlap="1" wp14:anchorId="1D6B24ED" wp14:editId="1B686DD2">
                <wp:simplePos x="0" y="0"/>
                <wp:positionH relativeFrom="leftMargin">
                  <wp:posOffset>361950</wp:posOffset>
                </wp:positionH>
                <wp:positionV relativeFrom="paragraph">
                  <wp:posOffset>299720</wp:posOffset>
                </wp:positionV>
                <wp:extent cx="544195" cy="638175"/>
                <wp:effectExtent l="0" t="0" r="27305" b="28575"/>
                <wp:wrapNone/>
                <wp:docPr id="498203802" name="Text Box 4982038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195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12D3474" w14:textId="28A5FD62" w:rsidR="00731447" w:rsidRPr="0036648D" w:rsidRDefault="00864FAE" w:rsidP="0073144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55DB4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E422081" w14:textId="4238513F" w:rsidR="00731447" w:rsidRPr="0036648D" w:rsidRDefault="00864FAE" w:rsidP="0073144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6B24ED" id="Text Box 498203802" o:spid="_x0000_s1491" type="#_x0000_t202" style="position:absolute;margin-left:28.5pt;margin-top:23.6pt;width:42.85pt;height:50.25pt;z-index:25215417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" fillcolor="window" strokecolor="window" strokeweight=".5pt">
                <v:textbox>
                  <w:txbxContent>
                    <w:p w14:paraId="312D3474" w14:textId="28A5FD62" w:rsidR="00731447" w:rsidRPr="0036648D" w:rsidRDefault="00864FAE" w:rsidP="0073144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55DB4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2E422081" w14:textId="4238513F" w:rsidR="00731447" w:rsidRPr="0036648D" w:rsidRDefault="00864FAE" w:rsidP="0073144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1712AE" w14:textId="1049E432" w:rsidR="00726580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DB00C40" wp14:editId="7382319C">
            <wp:extent cx="5936615" cy="539115"/>
            <wp:effectExtent l="0" t="0" r="6985" b="0"/>
            <wp:docPr id="1238205821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2"/>
                    <pic:cNvPicPr>
                      <a:picLocks noChangeAspect="1" noChangeArrowheads="1"/>
                    </pic:cNvPicPr>
                  </pic:nvPicPr>
                  <pic:blipFill>
                    <a:blip r:embed="rId4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26580" w:rsidRPr="004B51B1">
        <w:rPr>
          <w:rFonts w:ascii="Times New Roman" w:hAnsi="Times New Roman" w:cs="Times New Roman"/>
        </w:rPr>
        <w:t xml:space="preserve"> </w:t>
      </w:r>
      <w:r w:rsidR="003048AF">
        <w:rPr>
          <w:rFonts w:ascii="Times New Roman" w:hAnsi="Times New Roman" w:cs="Times New Roman"/>
        </w:rPr>
        <w:t>454</w:t>
      </w:r>
      <w:r w:rsidR="00686F88">
        <w:rPr>
          <w:rFonts w:ascii="Times New Roman" w:hAnsi="Times New Roman" w:cs="Times New Roman"/>
        </w:rPr>
        <w:t>. Mapping</w:t>
      </w:r>
      <w:r w:rsidR="00726580" w:rsidRPr="004B51B1">
        <w:rPr>
          <w:rFonts w:ascii="Times New Roman" w:hAnsi="Times New Roman" w:cs="Times New Roman"/>
        </w:rPr>
        <w:t xml:space="preserve"> of</w:t>
      </w:r>
      <w:r w:rsidR="00726580">
        <w:rPr>
          <w:rFonts w:ascii="Times New Roman" w:hAnsi="Times New Roman" w:cs="Times New Roman"/>
        </w:rPr>
        <w:t xml:space="preserve"> Hi-C contact</w:t>
      </w:r>
      <w:r w:rsidR="0072658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26580">
        <w:rPr>
          <w:rFonts w:ascii="Times New Roman" w:hAnsi="Times New Roman" w:cs="Times New Roman"/>
        </w:rPr>
        <w:t>1</w:t>
      </w:r>
      <w:r w:rsidR="00711B29">
        <w:rPr>
          <w:rFonts w:ascii="Times New Roman" w:hAnsi="Times New Roman" w:cs="Times New Roman"/>
        </w:rPr>
        <w:t>4</w:t>
      </w:r>
      <w:r w:rsidR="00726580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2</w:t>
      </w:r>
    </w:p>
    <w:p w14:paraId="65BE534D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68C5AD50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6CE95FEE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018348EA" w14:textId="0BCF0F58" w:rsidR="00726580" w:rsidRPr="00185732" w:rsidRDefault="00185732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52131" behindDoc="0" locked="0" layoutInCell="1" allowOverlap="1" wp14:anchorId="01CF41BB" wp14:editId="5C28298E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06095" cy="579755"/>
                <wp:effectExtent l="0" t="0" r="27305" b="10795"/>
                <wp:wrapNone/>
                <wp:docPr id="1156335589" name="Text Box 11563355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797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1D56EC1" w14:textId="40343AE9" w:rsidR="00731447" w:rsidRPr="0036648D" w:rsidRDefault="00864FAE" w:rsidP="0073144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55DB4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406AE04" w14:textId="52C0C98F" w:rsidR="00731447" w:rsidRPr="0036648D" w:rsidRDefault="00864FAE" w:rsidP="0073144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F41BB" id="Text Box 1156335589" o:spid="_x0000_s1492" type="#_x0000_t202" style="position:absolute;margin-left:-11.35pt;margin-top:0;width:39.85pt;height:45.65pt;z-index:2521521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" fillcolor="window" strokecolor="window" strokeweight=".5pt">
                <v:textbox>
                  <w:txbxContent>
                    <w:p w14:paraId="31D56EC1" w14:textId="40343AE9" w:rsidR="00731447" w:rsidRPr="0036648D" w:rsidRDefault="00864FAE" w:rsidP="0073144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55DB4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6406AE04" w14:textId="52C0C98F" w:rsidR="00731447" w:rsidRPr="0036648D" w:rsidRDefault="00864FAE" w:rsidP="0073144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4BFC3DD" wp14:editId="0FFBF43C">
            <wp:extent cx="5731510" cy="579956"/>
            <wp:effectExtent l="0" t="0" r="2540" b="0"/>
            <wp:docPr id="1722696625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3"/>
                    <pic:cNvPicPr>
                      <a:picLocks noChangeAspect="1" noChangeArrowheads="1"/>
                    </pic:cNvPicPr>
                  </pic:nvPicPr>
                  <pic:blipFill>
                    <a:blip r:embed="rId4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9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26580" w:rsidRPr="004B51B1">
        <w:rPr>
          <w:rFonts w:ascii="Times New Roman" w:hAnsi="Times New Roman" w:cs="Times New Roman"/>
        </w:rPr>
        <w:t xml:space="preserve"> </w:t>
      </w:r>
      <w:r w:rsidR="003048AF">
        <w:rPr>
          <w:rFonts w:ascii="Times New Roman" w:hAnsi="Times New Roman" w:cs="Times New Roman"/>
        </w:rPr>
        <w:t>455</w:t>
      </w:r>
      <w:r w:rsidR="00686F88">
        <w:rPr>
          <w:rFonts w:ascii="Times New Roman" w:hAnsi="Times New Roman" w:cs="Times New Roman"/>
        </w:rPr>
        <w:t>. Mapping</w:t>
      </w:r>
      <w:r w:rsidR="00726580" w:rsidRPr="004B51B1">
        <w:rPr>
          <w:rFonts w:ascii="Times New Roman" w:hAnsi="Times New Roman" w:cs="Times New Roman"/>
        </w:rPr>
        <w:t xml:space="preserve"> of</w:t>
      </w:r>
      <w:r w:rsidR="00726580">
        <w:rPr>
          <w:rFonts w:ascii="Times New Roman" w:hAnsi="Times New Roman" w:cs="Times New Roman"/>
        </w:rPr>
        <w:t xml:space="preserve"> Hi-C contact</w:t>
      </w:r>
      <w:r w:rsidR="0072658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26580">
        <w:rPr>
          <w:rFonts w:ascii="Times New Roman" w:hAnsi="Times New Roman" w:cs="Times New Roman"/>
        </w:rPr>
        <w:t>1</w:t>
      </w:r>
      <w:r w:rsidR="00711B29">
        <w:rPr>
          <w:rFonts w:ascii="Times New Roman" w:hAnsi="Times New Roman" w:cs="Times New Roman"/>
        </w:rPr>
        <w:t>4</w:t>
      </w:r>
      <w:r w:rsidR="00726580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3</w:t>
      </w:r>
    </w:p>
    <w:p w14:paraId="75251486" w14:textId="1C76FE2A" w:rsidR="000F78DB" w:rsidRDefault="00E310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50083" behindDoc="0" locked="0" layoutInCell="1" allowOverlap="1" wp14:anchorId="4C166C7A" wp14:editId="4ABD98FE">
                <wp:simplePos x="0" y="0"/>
                <wp:positionH relativeFrom="leftMargin">
                  <wp:align>right</wp:align>
                </wp:positionH>
                <wp:positionV relativeFrom="paragraph">
                  <wp:posOffset>312420</wp:posOffset>
                </wp:positionV>
                <wp:extent cx="525145" cy="609600"/>
                <wp:effectExtent l="0" t="0" r="27305" b="19050"/>
                <wp:wrapNone/>
                <wp:docPr id="1550954419" name="Text Box 1550954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A788120" w14:textId="5464169A" w:rsidR="00731447" w:rsidRPr="0036648D" w:rsidRDefault="00864FAE" w:rsidP="0073144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55DB4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BFE8132" w14:textId="5F447827" w:rsidR="00731447" w:rsidRPr="0036648D" w:rsidRDefault="00864FAE" w:rsidP="0073144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66C7A" id="Text Box 1550954419" o:spid="_x0000_s1493" type="#_x0000_t202" style="position:absolute;margin-left:-9.85pt;margin-top:24.6pt;width:41.35pt;height:48pt;z-index:2521500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" fillcolor="window" strokecolor="window" strokeweight=".5pt">
                <v:textbox>
                  <w:txbxContent>
                    <w:p w14:paraId="4A788120" w14:textId="5464169A" w:rsidR="00731447" w:rsidRPr="0036648D" w:rsidRDefault="00864FAE" w:rsidP="0073144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55DB4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0BFE8132" w14:textId="5F447827" w:rsidR="00731447" w:rsidRPr="0036648D" w:rsidRDefault="00864FAE" w:rsidP="0073144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AC4269" w14:textId="66A31C57" w:rsidR="00726580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B44B831" wp14:editId="1595359B">
            <wp:extent cx="5936615" cy="586740"/>
            <wp:effectExtent l="0" t="0" r="6985" b="3810"/>
            <wp:docPr id="172761741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4"/>
                    <pic:cNvPicPr>
                      <a:picLocks noChangeAspect="1" noChangeArrowheads="1"/>
                    </pic:cNvPicPr>
                  </pic:nvPicPr>
                  <pic:blipFill>
                    <a:blip r:embed="rId4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26580" w:rsidRPr="004B51B1">
        <w:rPr>
          <w:rFonts w:ascii="Times New Roman" w:hAnsi="Times New Roman" w:cs="Times New Roman"/>
        </w:rPr>
        <w:t xml:space="preserve"> </w:t>
      </w:r>
      <w:r w:rsidR="003048AF">
        <w:rPr>
          <w:rFonts w:ascii="Times New Roman" w:hAnsi="Times New Roman" w:cs="Times New Roman"/>
        </w:rPr>
        <w:t>456</w:t>
      </w:r>
      <w:r w:rsidR="00686F88">
        <w:rPr>
          <w:rFonts w:ascii="Times New Roman" w:hAnsi="Times New Roman" w:cs="Times New Roman"/>
        </w:rPr>
        <w:t>. Mapping</w:t>
      </w:r>
      <w:r w:rsidR="00726580" w:rsidRPr="004B51B1">
        <w:rPr>
          <w:rFonts w:ascii="Times New Roman" w:hAnsi="Times New Roman" w:cs="Times New Roman"/>
        </w:rPr>
        <w:t xml:space="preserve"> of</w:t>
      </w:r>
      <w:r w:rsidR="00726580">
        <w:rPr>
          <w:rFonts w:ascii="Times New Roman" w:hAnsi="Times New Roman" w:cs="Times New Roman"/>
        </w:rPr>
        <w:t xml:space="preserve"> Hi-C contact</w:t>
      </w:r>
      <w:r w:rsidR="00726580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26580">
        <w:rPr>
          <w:rFonts w:ascii="Times New Roman" w:hAnsi="Times New Roman" w:cs="Times New Roman"/>
        </w:rPr>
        <w:t>1</w:t>
      </w:r>
      <w:r w:rsidR="00711B29">
        <w:rPr>
          <w:rFonts w:ascii="Times New Roman" w:hAnsi="Times New Roman" w:cs="Times New Roman"/>
        </w:rPr>
        <w:t>4</w:t>
      </w:r>
      <w:r w:rsidR="00726580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4</w:t>
      </w:r>
    </w:p>
    <w:p w14:paraId="14FA7682" w14:textId="339A4E51" w:rsidR="000F78DB" w:rsidRDefault="00E310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48035" behindDoc="0" locked="0" layoutInCell="1" allowOverlap="1" wp14:anchorId="3D7E3A81" wp14:editId="2A8F923B">
                <wp:simplePos x="0" y="0"/>
                <wp:positionH relativeFrom="leftMargin">
                  <wp:align>right</wp:align>
                </wp:positionH>
                <wp:positionV relativeFrom="paragraph">
                  <wp:posOffset>304165</wp:posOffset>
                </wp:positionV>
                <wp:extent cx="506095" cy="561975"/>
                <wp:effectExtent l="0" t="0" r="27305" b="28575"/>
                <wp:wrapNone/>
                <wp:docPr id="317969923" name="Text Box 3179699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11D1FE3" w14:textId="1B21E36F" w:rsidR="00731447" w:rsidRPr="0036648D" w:rsidRDefault="00864FAE" w:rsidP="0073144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31025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055D4439" w14:textId="7E366B0E" w:rsidR="00731447" w:rsidRPr="0036648D" w:rsidRDefault="00864FAE" w:rsidP="0073144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E3A81" id="Text Box 317969923" o:spid="_x0000_s1494" type="#_x0000_t202" style="position:absolute;margin-left:-11.35pt;margin-top:23.95pt;width:39.85pt;height:44.25pt;z-index:2521480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" fillcolor="window" strokecolor="window" strokeweight=".5pt">
                <v:textbox>
                  <w:txbxContent>
                    <w:p w14:paraId="711D1FE3" w14:textId="1B21E36F" w:rsidR="00731447" w:rsidRPr="0036648D" w:rsidRDefault="00864FAE" w:rsidP="0073144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31025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055D4439" w14:textId="7E366B0E" w:rsidR="00731447" w:rsidRPr="0036648D" w:rsidRDefault="00864FAE" w:rsidP="0073144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F1375A" w14:textId="60E9B43A" w:rsidR="00711B29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31A6B6E" wp14:editId="37AA2689">
            <wp:extent cx="5936615" cy="621030"/>
            <wp:effectExtent l="0" t="0" r="6985" b="7620"/>
            <wp:docPr id="762031212" name="Picture 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5"/>
                    <pic:cNvPicPr>
                      <a:picLocks noChangeAspect="1" noChangeArrowheads="1"/>
                    </pic:cNvPicPr>
                  </pic:nvPicPr>
                  <pic:blipFill>
                    <a:blip r:embed="rId4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11B29" w:rsidRPr="004B51B1">
        <w:rPr>
          <w:rFonts w:ascii="Times New Roman" w:hAnsi="Times New Roman" w:cs="Times New Roman"/>
        </w:rPr>
        <w:t xml:space="preserve"> </w:t>
      </w:r>
      <w:r w:rsidR="003048AF">
        <w:rPr>
          <w:rFonts w:ascii="Times New Roman" w:hAnsi="Times New Roman" w:cs="Times New Roman"/>
        </w:rPr>
        <w:t>457</w:t>
      </w:r>
      <w:r w:rsidR="00686F88">
        <w:rPr>
          <w:rFonts w:ascii="Times New Roman" w:hAnsi="Times New Roman" w:cs="Times New Roman"/>
        </w:rPr>
        <w:t>. Mapping</w:t>
      </w:r>
      <w:r w:rsidR="00711B29" w:rsidRPr="004B51B1">
        <w:rPr>
          <w:rFonts w:ascii="Times New Roman" w:hAnsi="Times New Roman" w:cs="Times New Roman"/>
        </w:rPr>
        <w:t xml:space="preserve"> of</w:t>
      </w:r>
      <w:r w:rsidR="00711B29">
        <w:rPr>
          <w:rFonts w:ascii="Times New Roman" w:hAnsi="Times New Roman" w:cs="Times New Roman"/>
        </w:rPr>
        <w:t xml:space="preserve"> Hi-C contact</w:t>
      </w:r>
      <w:r w:rsidR="00711B29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11B29">
        <w:rPr>
          <w:rFonts w:ascii="Times New Roman" w:hAnsi="Times New Roman" w:cs="Times New Roman"/>
        </w:rPr>
        <w:t>1</w:t>
      </w:r>
      <w:r w:rsidR="004E06D3">
        <w:rPr>
          <w:rFonts w:ascii="Times New Roman" w:hAnsi="Times New Roman" w:cs="Times New Roman"/>
        </w:rPr>
        <w:t>4</w:t>
      </w:r>
      <w:r w:rsidR="00711B29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5</w:t>
      </w:r>
    </w:p>
    <w:p w14:paraId="0205C955" w14:textId="5B2C45F1" w:rsidR="000F78DB" w:rsidRDefault="00E310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45987" behindDoc="0" locked="0" layoutInCell="1" allowOverlap="1" wp14:anchorId="0EF9F1EC" wp14:editId="755D85B1">
                <wp:simplePos x="0" y="0"/>
                <wp:positionH relativeFrom="leftMargin">
                  <wp:align>right</wp:align>
                </wp:positionH>
                <wp:positionV relativeFrom="paragraph">
                  <wp:posOffset>287020</wp:posOffset>
                </wp:positionV>
                <wp:extent cx="496570" cy="600075"/>
                <wp:effectExtent l="0" t="0" r="17780" b="28575"/>
                <wp:wrapNone/>
                <wp:docPr id="764831983" name="Text Box 7648319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0779D72" w14:textId="486A7BF9" w:rsidR="00731447" w:rsidRPr="0036648D" w:rsidRDefault="00864FAE" w:rsidP="0073144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31025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7DFF435" w14:textId="2DB4963D" w:rsidR="00731447" w:rsidRPr="0036648D" w:rsidRDefault="00864FAE" w:rsidP="0073144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1447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9F1EC" id="Text Box 764831983" o:spid="_x0000_s1495" type="#_x0000_t202" style="position:absolute;margin-left:-12.1pt;margin-top:22.6pt;width:39.1pt;height:47.25pt;z-index:2521459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" fillcolor="window" strokecolor="window" strokeweight=".5pt">
                <v:textbox>
                  <w:txbxContent>
                    <w:p w14:paraId="20779D72" w14:textId="486A7BF9" w:rsidR="00731447" w:rsidRPr="0036648D" w:rsidRDefault="00864FAE" w:rsidP="0073144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31025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7DFF435" w14:textId="2DB4963D" w:rsidR="00731447" w:rsidRPr="0036648D" w:rsidRDefault="00864FAE" w:rsidP="0073144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1447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572EB9" w14:textId="1FDECAFE" w:rsidR="00711B29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B65B040" wp14:editId="4228F0C9">
            <wp:extent cx="5936615" cy="573405"/>
            <wp:effectExtent l="0" t="0" r="6985" b="0"/>
            <wp:docPr id="1667356705" name="Picture 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6"/>
                    <pic:cNvPicPr>
                      <a:picLocks noChangeAspect="1" noChangeArrowheads="1"/>
                    </pic:cNvPicPr>
                  </pic:nvPicPr>
                  <pic:blipFill>
                    <a:blip r:embed="rId4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11B29" w:rsidRPr="004B51B1">
        <w:rPr>
          <w:rFonts w:ascii="Times New Roman" w:hAnsi="Times New Roman" w:cs="Times New Roman"/>
        </w:rPr>
        <w:t xml:space="preserve"> </w:t>
      </w:r>
      <w:r w:rsidR="003048AF">
        <w:rPr>
          <w:rFonts w:ascii="Times New Roman" w:hAnsi="Times New Roman" w:cs="Times New Roman"/>
        </w:rPr>
        <w:t>458</w:t>
      </w:r>
      <w:r w:rsidR="00686F88">
        <w:rPr>
          <w:rFonts w:ascii="Times New Roman" w:hAnsi="Times New Roman" w:cs="Times New Roman"/>
        </w:rPr>
        <w:t>. Mapping</w:t>
      </w:r>
      <w:r w:rsidR="00711B29" w:rsidRPr="004B51B1">
        <w:rPr>
          <w:rFonts w:ascii="Times New Roman" w:hAnsi="Times New Roman" w:cs="Times New Roman"/>
        </w:rPr>
        <w:t xml:space="preserve"> of</w:t>
      </w:r>
      <w:r w:rsidR="00711B29">
        <w:rPr>
          <w:rFonts w:ascii="Times New Roman" w:hAnsi="Times New Roman" w:cs="Times New Roman"/>
        </w:rPr>
        <w:t xml:space="preserve"> Hi-C contact</w:t>
      </w:r>
      <w:r w:rsidR="00711B29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11B29">
        <w:rPr>
          <w:rFonts w:ascii="Times New Roman" w:hAnsi="Times New Roman" w:cs="Times New Roman"/>
        </w:rPr>
        <w:t>1</w:t>
      </w:r>
      <w:r w:rsidR="004E06D3">
        <w:rPr>
          <w:rFonts w:ascii="Times New Roman" w:hAnsi="Times New Roman" w:cs="Times New Roman"/>
        </w:rPr>
        <w:t>4</w:t>
      </w:r>
      <w:r w:rsidR="00711B29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6</w:t>
      </w:r>
    </w:p>
    <w:p w14:paraId="6EA3E202" w14:textId="210F4ABA" w:rsidR="000F78DB" w:rsidRDefault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43939" behindDoc="0" locked="0" layoutInCell="1" allowOverlap="1" wp14:anchorId="374906F1" wp14:editId="62B28B26">
                <wp:simplePos x="0" y="0"/>
                <wp:positionH relativeFrom="leftMargin">
                  <wp:align>right</wp:align>
                </wp:positionH>
                <wp:positionV relativeFrom="paragraph">
                  <wp:posOffset>286385</wp:posOffset>
                </wp:positionV>
                <wp:extent cx="534670" cy="600075"/>
                <wp:effectExtent l="0" t="0" r="17780" b="28575"/>
                <wp:wrapNone/>
                <wp:docPr id="1766178723" name="Text Box 17661787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2DAFEDA" w14:textId="51776983" w:rsidR="0088611D" w:rsidRPr="0036648D" w:rsidRDefault="00864FAE" w:rsidP="0088611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31025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666FCF87" w14:textId="40C572DD" w:rsidR="0088611D" w:rsidRPr="0036648D" w:rsidRDefault="00864FAE" w:rsidP="008861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906F1" id="Text Box 1766178723" o:spid="_x0000_s1496" type="#_x0000_t202" style="position:absolute;margin-left:-9.1pt;margin-top:22.55pt;width:42.1pt;height:47.25pt;z-index:2521439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" fillcolor="window" strokecolor="window" strokeweight=".5pt">
                <v:textbox>
                  <w:txbxContent>
                    <w:p w14:paraId="42DAFEDA" w14:textId="51776983" w:rsidR="0088611D" w:rsidRPr="0036648D" w:rsidRDefault="00864FAE" w:rsidP="0088611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31025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666FCF87" w14:textId="40C572DD" w:rsidR="0088611D" w:rsidRPr="0036648D" w:rsidRDefault="00864FAE" w:rsidP="008861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BEF09A" w14:textId="769118E1" w:rsidR="00711B29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EC82DA" wp14:editId="052A486B">
            <wp:extent cx="5936615" cy="586740"/>
            <wp:effectExtent l="0" t="0" r="6985" b="3810"/>
            <wp:docPr id="1507587269" name="Picture 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7"/>
                    <pic:cNvPicPr>
                      <a:picLocks noChangeAspect="1" noChangeArrowheads="1"/>
                    </pic:cNvPicPr>
                  </pic:nvPicPr>
                  <pic:blipFill>
                    <a:blip r:embed="rId4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11B29" w:rsidRPr="004B51B1">
        <w:rPr>
          <w:rFonts w:ascii="Times New Roman" w:hAnsi="Times New Roman" w:cs="Times New Roman"/>
        </w:rPr>
        <w:t xml:space="preserve"> </w:t>
      </w:r>
      <w:r w:rsidR="00AD12E4">
        <w:rPr>
          <w:rFonts w:ascii="Times New Roman" w:hAnsi="Times New Roman" w:cs="Times New Roman"/>
        </w:rPr>
        <w:t>459</w:t>
      </w:r>
      <w:r w:rsidR="00686F88">
        <w:rPr>
          <w:rFonts w:ascii="Times New Roman" w:hAnsi="Times New Roman" w:cs="Times New Roman"/>
        </w:rPr>
        <w:t>. Mapping</w:t>
      </w:r>
      <w:r w:rsidR="00711B29" w:rsidRPr="004B51B1">
        <w:rPr>
          <w:rFonts w:ascii="Times New Roman" w:hAnsi="Times New Roman" w:cs="Times New Roman"/>
        </w:rPr>
        <w:t xml:space="preserve"> of</w:t>
      </w:r>
      <w:r w:rsidR="00711B29">
        <w:rPr>
          <w:rFonts w:ascii="Times New Roman" w:hAnsi="Times New Roman" w:cs="Times New Roman"/>
        </w:rPr>
        <w:t xml:space="preserve"> Hi-C contact</w:t>
      </w:r>
      <w:r w:rsidR="00711B29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11B29">
        <w:rPr>
          <w:rFonts w:ascii="Times New Roman" w:hAnsi="Times New Roman" w:cs="Times New Roman"/>
        </w:rPr>
        <w:t>1</w:t>
      </w:r>
      <w:r w:rsidR="004E06D3">
        <w:rPr>
          <w:rFonts w:ascii="Times New Roman" w:hAnsi="Times New Roman" w:cs="Times New Roman"/>
        </w:rPr>
        <w:t>4</w:t>
      </w:r>
      <w:r w:rsidR="00711B29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7</w:t>
      </w:r>
    </w:p>
    <w:p w14:paraId="4CDAE639" w14:textId="77777777" w:rsidR="00711B29" w:rsidRDefault="00711B29">
      <w:pPr>
        <w:rPr>
          <w:rFonts w:ascii="Times New Roman" w:hAnsi="Times New Roman" w:cs="Times New Roman"/>
          <w:sz w:val="24"/>
          <w:szCs w:val="24"/>
        </w:rPr>
      </w:pPr>
    </w:p>
    <w:p w14:paraId="540417BA" w14:textId="02C6EF85" w:rsidR="00711B29" w:rsidRDefault="00E310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41891" behindDoc="0" locked="0" layoutInCell="1" allowOverlap="1" wp14:anchorId="2F91975B" wp14:editId="2D0ED9D4">
                <wp:simplePos x="0" y="0"/>
                <wp:positionH relativeFrom="leftMargin">
                  <wp:align>right</wp:align>
                </wp:positionH>
                <wp:positionV relativeFrom="paragraph">
                  <wp:posOffset>292735</wp:posOffset>
                </wp:positionV>
                <wp:extent cx="515620" cy="609600"/>
                <wp:effectExtent l="0" t="0" r="17780" b="19050"/>
                <wp:wrapNone/>
                <wp:docPr id="873248570" name="Text Box 8732485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C8B98BD" w14:textId="7A5B0797" w:rsidR="0088611D" w:rsidRPr="0036648D" w:rsidRDefault="00864FAE" w:rsidP="0088611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31025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226F6088" w14:textId="3CCCACC1" w:rsidR="0088611D" w:rsidRPr="0036648D" w:rsidRDefault="00864FAE" w:rsidP="008861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1975B" id="Text Box 873248570" o:spid="_x0000_s1497" type="#_x0000_t202" style="position:absolute;margin-left:-10.6pt;margin-top:23.05pt;width:40.6pt;height:48pt;z-index:2521418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" fillcolor="window" strokecolor="window" strokeweight=".5pt">
                <v:textbox>
                  <w:txbxContent>
                    <w:p w14:paraId="4C8B98BD" w14:textId="7A5B0797" w:rsidR="0088611D" w:rsidRPr="0036648D" w:rsidRDefault="00864FAE" w:rsidP="0088611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31025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226F6088" w14:textId="3CCCACC1" w:rsidR="0088611D" w:rsidRPr="0036648D" w:rsidRDefault="00864FAE" w:rsidP="008861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92A283" w14:textId="2DC75A61" w:rsidR="00303F3F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BCEEC3C" wp14:editId="71B69976">
            <wp:extent cx="5936615" cy="586740"/>
            <wp:effectExtent l="0" t="0" r="6985" b="3810"/>
            <wp:docPr id="2092941815" name="Picture 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8"/>
                    <pic:cNvPicPr>
                      <a:picLocks noChangeAspect="1" noChangeArrowheads="1"/>
                    </pic:cNvPicPr>
                  </pic:nvPicPr>
                  <pic:blipFill>
                    <a:blip r:embed="rId4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03F3F" w:rsidRPr="004B51B1">
        <w:rPr>
          <w:rFonts w:ascii="Times New Roman" w:hAnsi="Times New Roman" w:cs="Times New Roman"/>
        </w:rPr>
        <w:t xml:space="preserve"> </w:t>
      </w:r>
      <w:r w:rsidR="00AD12E4">
        <w:rPr>
          <w:rFonts w:ascii="Times New Roman" w:hAnsi="Times New Roman" w:cs="Times New Roman"/>
        </w:rPr>
        <w:t>460</w:t>
      </w:r>
      <w:r w:rsidR="00686F88">
        <w:rPr>
          <w:rFonts w:ascii="Times New Roman" w:hAnsi="Times New Roman" w:cs="Times New Roman"/>
        </w:rPr>
        <w:t>. Mapping</w:t>
      </w:r>
      <w:r w:rsidR="00303F3F" w:rsidRPr="004B51B1">
        <w:rPr>
          <w:rFonts w:ascii="Times New Roman" w:hAnsi="Times New Roman" w:cs="Times New Roman"/>
        </w:rPr>
        <w:t xml:space="preserve"> of</w:t>
      </w:r>
      <w:r w:rsidR="00303F3F">
        <w:rPr>
          <w:rFonts w:ascii="Times New Roman" w:hAnsi="Times New Roman" w:cs="Times New Roman"/>
        </w:rPr>
        <w:t xml:space="preserve"> Hi-C contact</w:t>
      </w:r>
      <w:r w:rsidR="00303F3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03F3F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8</w:t>
      </w:r>
    </w:p>
    <w:p w14:paraId="2B18A01A" w14:textId="7F5FB533" w:rsidR="00711B29" w:rsidRDefault="00E84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9843" behindDoc="0" locked="0" layoutInCell="1" allowOverlap="1" wp14:anchorId="7E95B63E" wp14:editId="66020367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4005</wp:posOffset>
                </wp:positionV>
                <wp:extent cx="525145" cy="638175"/>
                <wp:effectExtent l="0" t="0" r="27305" b="28575"/>
                <wp:wrapNone/>
                <wp:docPr id="1277987380" name="Text Box 1277987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F2FD86E" w14:textId="54BBC84F" w:rsidR="0088611D" w:rsidRPr="0036648D" w:rsidRDefault="00864FAE" w:rsidP="0088611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31025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398EA38B" w14:textId="7F8DD516" w:rsidR="0088611D" w:rsidRPr="0036648D" w:rsidRDefault="00864FAE" w:rsidP="008861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5B63E" id="Text Box 1277987380" o:spid="_x0000_s1498" type="#_x0000_t202" style="position:absolute;margin-left:29.25pt;margin-top:23.15pt;width:41.35pt;height:50.25pt;z-index:25213984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" fillcolor="window" strokecolor="window" strokeweight=".5pt">
                <v:textbox>
                  <w:txbxContent>
                    <w:p w14:paraId="0F2FD86E" w14:textId="54BBC84F" w:rsidR="0088611D" w:rsidRPr="0036648D" w:rsidRDefault="00864FAE" w:rsidP="0088611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31025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398EA38B" w14:textId="7F8DD516" w:rsidR="0088611D" w:rsidRPr="0036648D" w:rsidRDefault="00864FAE" w:rsidP="008861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F61B51" w14:textId="7649862B" w:rsidR="00303F3F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DEC546D" wp14:editId="36DDB006">
            <wp:extent cx="5936615" cy="573405"/>
            <wp:effectExtent l="0" t="0" r="6985" b="0"/>
            <wp:docPr id="1286589009" name="Picture 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9"/>
                    <pic:cNvPicPr>
                      <a:picLocks noChangeAspect="1" noChangeArrowheads="1"/>
                    </pic:cNvPicPr>
                  </pic:nvPicPr>
                  <pic:blipFill>
                    <a:blip r:embed="rId4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03F3F" w:rsidRPr="004B51B1">
        <w:rPr>
          <w:rFonts w:ascii="Times New Roman" w:hAnsi="Times New Roman" w:cs="Times New Roman"/>
        </w:rPr>
        <w:t xml:space="preserve"> </w:t>
      </w:r>
      <w:r w:rsidR="00AD12E4">
        <w:rPr>
          <w:rFonts w:ascii="Times New Roman" w:hAnsi="Times New Roman" w:cs="Times New Roman"/>
        </w:rPr>
        <w:t>461</w:t>
      </w:r>
      <w:r w:rsidR="00686F88">
        <w:rPr>
          <w:rFonts w:ascii="Times New Roman" w:hAnsi="Times New Roman" w:cs="Times New Roman"/>
        </w:rPr>
        <w:t>. Mapping</w:t>
      </w:r>
      <w:r w:rsidR="00303F3F" w:rsidRPr="004B51B1">
        <w:rPr>
          <w:rFonts w:ascii="Times New Roman" w:hAnsi="Times New Roman" w:cs="Times New Roman"/>
        </w:rPr>
        <w:t xml:space="preserve"> of</w:t>
      </w:r>
      <w:r w:rsidR="00303F3F">
        <w:rPr>
          <w:rFonts w:ascii="Times New Roman" w:hAnsi="Times New Roman" w:cs="Times New Roman"/>
        </w:rPr>
        <w:t xml:space="preserve"> Hi-C contact</w:t>
      </w:r>
      <w:r w:rsidR="00303F3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03F3F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9</w:t>
      </w:r>
    </w:p>
    <w:p w14:paraId="3219D395" w14:textId="1B2E09FA" w:rsidR="000F78DB" w:rsidRDefault="000F78DB">
      <w:pPr>
        <w:rPr>
          <w:rFonts w:ascii="Times New Roman" w:hAnsi="Times New Roman" w:cs="Times New Roman"/>
          <w:sz w:val="24"/>
          <w:szCs w:val="24"/>
        </w:rPr>
      </w:pPr>
    </w:p>
    <w:p w14:paraId="0801845A" w14:textId="52EC3A94" w:rsidR="00303F3F" w:rsidRPr="00185732" w:rsidRDefault="00185732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7795" behindDoc="0" locked="0" layoutInCell="1" allowOverlap="1" wp14:anchorId="7C2DCFC3" wp14:editId="6DC252B7">
                <wp:simplePos x="0" y="0"/>
                <wp:positionH relativeFrom="leftMargin">
                  <wp:posOffset>390525</wp:posOffset>
                </wp:positionH>
                <wp:positionV relativeFrom="paragraph">
                  <wp:posOffset>0</wp:posOffset>
                </wp:positionV>
                <wp:extent cx="506095" cy="561975"/>
                <wp:effectExtent l="0" t="0" r="27305" b="28575"/>
                <wp:wrapNone/>
                <wp:docPr id="1149007336" name="Text Box 11490073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75222CC" w14:textId="215B5AB5" w:rsidR="0088611D" w:rsidRPr="0036648D" w:rsidRDefault="00864FAE" w:rsidP="0088611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E84F06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250DE771" w14:textId="2A727574" w:rsidR="0088611D" w:rsidRPr="0036648D" w:rsidRDefault="00864FAE" w:rsidP="008861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DCFC3" id="Text Box 1149007336" o:spid="_x0000_s1499" type="#_x0000_t202" style="position:absolute;margin-left:30.75pt;margin-top:0;width:39.85pt;height:44.25pt;z-index:25213779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" fillcolor="window" strokecolor="window" strokeweight=".5pt">
                <v:textbox>
                  <w:txbxContent>
                    <w:p w14:paraId="775222CC" w14:textId="215B5AB5" w:rsidR="0088611D" w:rsidRPr="0036648D" w:rsidRDefault="00864FAE" w:rsidP="0088611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</w:t>
                      </w:r>
                      <w:r w:rsidR="00E84F06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250DE771" w14:textId="2A727574" w:rsidR="0088611D" w:rsidRPr="0036648D" w:rsidRDefault="00864FAE" w:rsidP="008861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70D8C5A" wp14:editId="049DDAC0">
            <wp:extent cx="5936615" cy="539115"/>
            <wp:effectExtent l="0" t="0" r="6985" b="0"/>
            <wp:docPr id="1329810712" name="Picture 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0"/>
                    <pic:cNvPicPr>
                      <a:picLocks noChangeAspect="1" noChangeArrowheads="1"/>
                    </pic:cNvPicPr>
                  </pic:nvPicPr>
                  <pic:blipFill>
                    <a:blip r:embed="rId4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03F3F" w:rsidRPr="004B51B1">
        <w:rPr>
          <w:rFonts w:ascii="Times New Roman" w:hAnsi="Times New Roman" w:cs="Times New Roman"/>
        </w:rPr>
        <w:t xml:space="preserve"> </w:t>
      </w:r>
      <w:r w:rsidR="00AD12E4">
        <w:rPr>
          <w:rFonts w:ascii="Times New Roman" w:hAnsi="Times New Roman" w:cs="Times New Roman"/>
        </w:rPr>
        <w:t>462</w:t>
      </w:r>
      <w:r w:rsidR="00686F88">
        <w:rPr>
          <w:rFonts w:ascii="Times New Roman" w:hAnsi="Times New Roman" w:cs="Times New Roman"/>
        </w:rPr>
        <w:t>. Mapping</w:t>
      </w:r>
      <w:r w:rsidR="00303F3F" w:rsidRPr="004B51B1">
        <w:rPr>
          <w:rFonts w:ascii="Times New Roman" w:hAnsi="Times New Roman" w:cs="Times New Roman"/>
        </w:rPr>
        <w:t xml:space="preserve"> of</w:t>
      </w:r>
      <w:r w:rsidR="00303F3F">
        <w:rPr>
          <w:rFonts w:ascii="Times New Roman" w:hAnsi="Times New Roman" w:cs="Times New Roman"/>
        </w:rPr>
        <w:t xml:space="preserve"> Hi-C contact</w:t>
      </w:r>
      <w:r w:rsidR="00303F3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03F3F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0</w:t>
      </w:r>
    </w:p>
    <w:p w14:paraId="235716A4" w14:textId="3F3ABAB7" w:rsidR="000F78DB" w:rsidRDefault="009666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5747" behindDoc="0" locked="0" layoutInCell="1" allowOverlap="1" wp14:anchorId="3A875E33" wp14:editId="5B25E222">
                <wp:simplePos x="0" y="0"/>
                <wp:positionH relativeFrom="leftMargin">
                  <wp:align>right</wp:align>
                </wp:positionH>
                <wp:positionV relativeFrom="paragraph">
                  <wp:posOffset>248285</wp:posOffset>
                </wp:positionV>
                <wp:extent cx="496570" cy="600075"/>
                <wp:effectExtent l="0" t="0" r="17780" b="28575"/>
                <wp:wrapNone/>
                <wp:docPr id="586219006" name="Text Box 5862190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00B9E09" w14:textId="0C21350E" w:rsidR="0088611D" w:rsidRPr="0036648D" w:rsidRDefault="00864FAE" w:rsidP="0088611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666C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78BA7D75" w14:textId="38E10942" w:rsidR="0088611D" w:rsidRPr="0036648D" w:rsidRDefault="00864FAE" w:rsidP="008861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75E33" id="Text Box 586219006" o:spid="_x0000_s1500" type="#_x0000_t202" style="position:absolute;margin-left:-12.1pt;margin-top:19.55pt;width:39.1pt;height:47.25pt;z-index:2521357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" fillcolor="window" strokecolor="window" strokeweight=".5pt">
                <v:textbox>
                  <w:txbxContent>
                    <w:p w14:paraId="200B9E09" w14:textId="0C21350E" w:rsidR="0088611D" w:rsidRPr="0036648D" w:rsidRDefault="00864FAE" w:rsidP="0088611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</w:t>
                      </w:r>
                      <w:r w:rsidR="009666C4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78BA7D75" w14:textId="38E10942" w:rsidR="0088611D" w:rsidRPr="0036648D" w:rsidRDefault="00864FAE" w:rsidP="008861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652DEB" w14:textId="57610B71" w:rsidR="00303F3F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BDDF50" wp14:editId="7CCDF786">
            <wp:extent cx="5936615" cy="511810"/>
            <wp:effectExtent l="0" t="0" r="6985" b="2540"/>
            <wp:docPr id="1685327870" name="Picture 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1"/>
                    <pic:cNvPicPr>
                      <a:picLocks noChangeAspect="1" noChangeArrowheads="1"/>
                    </pic:cNvPicPr>
                  </pic:nvPicPr>
                  <pic:blipFill>
                    <a:blip r:embed="rId4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03F3F" w:rsidRPr="004B51B1">
        <w:rPr>
          <w:rFonts w:ascii="Times New Roman" w:hAnsi="Times New Roman" w:cs="Times New Roman"/>
        </w:rPr>
        <w:t xml:space="preserve"> </w:t>
      </w:r>
      <w:r w:rsidR="00AD12E4">
        <w:rPr>
          <w:rFonts w:ascii="Times New Roman" w:hAnsi="Times New Roman" w:cs="Times New Roman"/>
        </w:rPr>
        <w:t>463</w:t>
      </w:r>
      <w:r w:rsidR="00686F88">
        <w:rPr>
          <w:rFonts w:ascii="Times New Roman" w:hAnsi="Times New Roman" w:cs="Times New Roman"/>
        </w:rPr>
        <w:t>. Mapping</w:t>
      </w:r>
      <w:r w:rsidR="00303F3F" w:rsidRPr="004B51B1">
        <w:rPr>
          <w:rFonts w:ascii="Times New Roman" w:hAnsi="Times New Roman" w:cs="Times New Roman"/>
        </w:rPr>
        <w:t xml:space="preserve"> of</w:t>
      </w:r>
      <w:r w:rsidR="00303F3F">
        <w:rPr>
          <w:rFonts w:ascii="Times New Roman" w:hAnsi="Times New Roman" w:cs="Times New Roman"/>
        </w:rPr>
        <w:t xml:space="preserve"> Hi-C contact</w:t>
      </w:r>
      <w:r w:rsidR="00303F3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03F3F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1</w:t>
      </w:r>
    </w:p>
    <w:p w14:paraId="24CC1061" w14:textId="72C79508" w:rsidR="000F78DB" w:rsidRDefault="009666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3699" behindDoc="0" locked="0" layoutInCell="1" allowOverlap="1" wp14:anchorId="3BE71366" wp14:editId="7A8C8B44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7180</wp:posOffset>
                </wp:positionV>
                <wp:extent cx="525145" cy="609600"/>
                <wp:effectExtent l="0" t="0" r="27305" b="19050"/>
                <wp:wrapNone/>
                <wp:docPr id="1185829273" name="Text Box 1185829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0113F05" w14:textId="55816138" w:rsidR="0088611D" w:rsidRPr="0036648D" w:rsidRDefault="00864FAE" w:rsidP="0088611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666C4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40AB7FCD" w14:textId="1F2BCC02" w:rsidR="0088611D" w:rsidRPr="0036648D" w:rsidRDefault="00864FAE" w:rsidP="008861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71366" id="Text Box 1185829273" o:spid="_x0000_s1501" type="#_x0000_t202" style="position:absolute;margin-left:29.25pt;margin-top:23.4pt;width:41.35pt;height:48pt;z-index:25213369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" fillcolor="window" strokecolor="window" strokeweight=".5pt">
                <v:textbox>
                  <w:txbxContent>
                    <w:p w14:paraId="50113F05" w14:textId="55816138" w:rsidR="0088611D" w:rsidRPr="0036648D" w:rsidRDefault="00864FAE" w:rsidP="0088611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</w:t>
                      </w:r>
                      <w:r w:rsidR="009666C4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40AB7FCD" w14:textId="1F2BCC02" w:rsidR="0088611D" w:rsidRPr="0036648D" w:rsidRDefault="00864FAE" w:rsidP="008861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987694" w14:textId="7CC7AD21" w:rsidR="00303F3F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4F75EF" wp14:editId="4FBF668C">
            <wp:extent cx="5936615" cy="586740"/>
            <wp:effectExtent l="0" t="0" r="6985" b="3810"/>
            <wp:docPr id="1983452148" name="Picture 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2"/>
                    <pic:cNvPicPr>
                      <a:picLocks noChangeAspect="1" noChangeArrowheads="1"/>
                    </pic:cNvPicPr>
                  </pic:nvPicPr>
                  <pic:blipFill>
                    <a:blip r:embed="rId4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03F3F" w:rsidRPr="004B51B1">
        <w:rPr>
          <w:rFonts w:ascii="Times New Roman" w:hAnsi="Times New Roman" w:cs="Times New Roman"/>
        </w:rPr>
        <w:t xml:space="preserve"> </w:t>
      </w:r>
      <w:r w:rsidR="00AD12E4">
        <w:rPr>
          <w:rFonts w:ascii="Times New Roman" w:hAnsi="Times New Roman" w:cs="Times New Roman"/>
        </w:rPr>
        <w:t>4</w:t>
      </w:r>
      <w:r w:rsidR="008F2381">
        <w:rPr>
          <w:rFonts w:ascii="Times New Roman" w:hAnsi="Times New Roman" w:cs="Times New Roman"/>
        </w:rPr>
        <w:t>64</w:t>
      </w:r>
      <w:r w:rsidR="00686F88">
        <w:rPr>
          <w:rFonts w:ascii="Times New Roman" w:hAnsi="Times New Roman" w:cs="Times New Roman"/>
        </w:rPr>
        <w:t>. Mapping</w:t>
      </w:r>
      <w:r w:rsidR="00303F3F" w:rsidRPr="004B51B1">
        <w:rPr>
          <w:rFonts w:ascii="Times New Roman" w:hAnsi="Times New Roman" w:cs="Times New Roman"/>
        </w:rPr>
        <w:t xml:space="preserve"> of</w:t>
      </w:r>
      <w:r w:rsidR="00303F3F">
        <w:rPr>
          <w:rFonts w:ascii="Times New Roman" w:hAnsi="Times New Roman" w:cs="Times New Roman"/>
        </w:rPr>
        <w:t xml:space="preserve"> Hi-C contact</w:t>
      </w:r>
      <w:r w:rsidR="00303F3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03F3F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2</w:t>
      </w:r>
    </w:p>
    <w:p w14:paraId="4DA94878" w14:textId="214C50AA" w:rsidR="000F78DB" w:rsidRDefault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1651" behindDoc="0" locked="0" layoutInCell="1" allowOverlap="1" wp14:anchorId="441CEA31" wp14:editId="02DF303F">
                <wp:simplePos x="0" y="0"/>
                <wp:positionH relativeFrom="leftMargin">
                  <wp:posOffset>371475</wp:posOffset>
                </wp:positionH>
                <wp:positionV relativeFrom="paragraph">
                  <wp:posOffset>299085</wp:posOffset>
                </wp:positionV>
                <wp:extent cx="525145" cy="604520"/>
                <wp:effectExtent l="0" t="0" r="27305" b="24130"/>
                <wp:wrapNone/>
                <wp:docPr id="1965884036" name="Text Box 1965884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6045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6F35DE8" w14:textId="60F7BB1C" w:rsidR="0088611D" w:rsidRPr="0036648D" w:rsidRDefault="00864FAE" w:rsidP="0088611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666C4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166567D" w14:textId="094EBD73" w:rsidR="0088611D" w:rsidRPr="0036648D" w:rsidRDefault="00864FAE" w:rsidP="008861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CEA31" id="Text Box 1965884036" o:spid="_x0000_s1502" type="#_x0000_t202" style="position:absolute;margin-left:29.25pt;margin-top:23.55pt;width:41.35pt;height:47.6pt;z-index:25213165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" fillcolor="window" strokecolor="window" strokeweight=".5pt">
                <v:textbox>
                  <w:txbxContent>
                    <w:p w14:paraId="16F35DE8" w14:textId="60F7BB1C" w:rsidR="0088611D" w:rsidRPr="0036648D" w:rsidRDefault="00864FAE" w:rsidP="0088611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</w:t>
                      </w:r>
                      <w:r w:rsidR="009666C4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166567D" w14:textId="094EBD73" w:rsidR="0088611D" w:rsidRPr="0036648D" w:rsidRDefault="00864FAE" w:rsidP="008861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1D23D5" w14:textId="07BF4A46" w:rsidR="00303F3F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8DC6539" wp14:editId="14D5237E">
            <wp:extent cx="5936615" cy="614045"/>
            <wp:effectExtent l="0" t="0" r="6985" b="0"/>
            <wp:docPr id="393738639" name="Picture 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3"/>
                    <pic:cNvPicPr>
                      <a:picLocks noChangeAspect="1" noChangeArrowheads="1"/>
                    </pic:cNvPicPr>
                  </pic:nvPicPr>
                  <pic:blipFill>
                    <a:blip r:embed="rId4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303F3F" w:rsidRPr="004B51B1">
        <w:rPr>
          <w:rFonts w:ascii="Times New Roman" w:hAnsi="Times New Roman" w:cs="Times New Roman"/>
        </w:rPr>
        <w:t xml:space="preserve"> </w:t>
      </w:r>
      <w:r w:rsidR="008F2381">
        <w:rPr>
          <w:rFonts w:ascii="Times New Roman" w:hAnsi="Times New Roman" w:cs="Times New Roman"/>
        </w:rPr>
        <w:t>465</w:t>
      </w:r>
      <w:r w:rsidR="00686F88">
        <w:rPr>
          <w:rFonts w:ascii="Times New Roman" w:hAnsi="Times New Roman" w:cs="Times New Roman"/>
        </w:rPr>
        <w:t>. Mapping</w:t>
      </w:r>
      <w:r w:rsidR="00303F3F" w:rsidRPr="004B51B1">
        <w:rPr>
          <w:rFonts w:ascii="Times New Roman" w:hAnsi="Times New Roman" w:cs="Times New Roman"/>
        </w:rPr>
        <w:t xml:space="preserve"> of</w:t>
      </w:r>
      <w:r w:rsidR="00303F3F">
        <w:rPr>
          <w:rFonts w:ascii="Times New Roman" w:hAnsi="Times New Roman" w:cs="Times New Roman"/>
        </w:rPr>
        <w:t xml:space="preserve"> Hi-C contact</w:t>
      </w:r>
      <w:r w:rsidR="00303F3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303F3F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3</w:t>
      </w:r>
    </w:p>
    <w:p w14:paraId="7910276D" w14:textId="2E8C77EE" w:rsidR="00AE5168" w:rsidRDefault="00C959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29603" behindDoc="0" locked="0" layoutInCell="1" allowOverlap="1" wp14:anchorId="78FC4977" wp14:editId="568916FF">
                <wp:simplePos x="0" y="0"/>
                <wp:positionH relativeFrom="leftMargin">
                  <wp:align>right</wp:align>
                </wp:positionH>
                <wp:positionV relativeFrom="paragraph">
                  <wp:posOffset>286385</wp:posOffset>
                </wp:positionV>
                <wp:extent cx="496570" cy="581025"/>
                <wp:effectExtent l="0" t="0" r="17780" b="28575"/>
                <wp:wrapNone/>
                <wp:docPr id="72216457" name="Text Box 72216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81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4A6D356" w14:textId="590E0FD2" w:rsidR="0088611D" w:rsidRPr="0036648D" w:rsidRDefault="00864FAE" w:rsidP="0088611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666C4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4F067072" w14:textId="0CE74F7E" w:rsidR="0088611D" w:rsidRPr="0036648D" w:rsidRDefault="00864FAE" w:rsidP="008861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C4977" id="Text Box 72216457" o:spid="_x0000_s1503" type="#_x0000_t202" style="position:absolute;margin-left:-12.1pt;margin-top:22.55pt;width:39.1pt;height:45.75pt;z-index:2521296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" fillcolor="window" strokecolor="window" strokeweight=".5pt">
                <v:textbox>
                  <w:txbxContent>
                    <w:p w14:paraId="44A6D356" w14:textId="590E0FD2" w:rsidR="0088611D" w:rsidRPr="0036648D" w:rsidRDefault="00864FAE" w:rsidP="0088611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</w:t>
                      </w:r>
                      <w:r w:rsidR="009666C4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4F067072" w14:textId="0CE74F7E" w:rsidR="0088611D" w:rsidRPr="0036648D" w:rsidRDefault="00864FAE" w:rsidP="008861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C5697E" w14:textId="644412BF" w:rsidR="00AE5168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727D8D1" wp14:editId="3085B748">
            <wp:extent cx="5936615" cy="546100"/>
            <wp:effectExtent l="0" t="0" r="6985" b="6350"/>
            <wp:docPr id="1842762496" name="Picture 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4"/>
                    <pic:cNvPicPr>
                      <a:picLocks noChangeAspect="1" noChangeArrowheads="1"/>
                    </pic:cNvPicPr>
                  </pic:nvPicPr>
                  <pic:blipFill>
                    <a:blip r:embed="rId4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AE5168" w:rsidRPr="004B51B1">
        <w:rPr>
          <w:rFonts w:ascii="Times New Roman" w:hAnsi="Times New Roman" w:cs="Times New Roman"/>
        </w:rPr>
        <w:t xml:space="preserve"> </w:t>
      </w:r>
      <w:r w:rsidR="008F2381">
        <w:rPr>
          <w:rFonts w:ascii="Times New Roman" w:hAnsi="Times New Roman" w:cs="Times New Roman"/>
        </w:rPr>
        <w:t>466</w:t>
      </w:r>
      <w:r w:rsidR="00686F88">
        <w:rPr>
          <w:rFonts w:ascii="Times New Roman" w:hAnsi="Times New Roman" w:cs="Times New Roman"/>
        </w:rPr>
        <w:t>. Mapping</w:t>
      </w:r>
      <w:r w:rsidR="00AE5168" w:rsidRPr="004B51B1">
        <w:rPr>
          <w:rFonts w:ascii="Times New Roman" w:hAnsi="Times New Roman" w:cs="Times New Roman"/>
        </w:rPr>
        <w:t xml:space="preserve"> of</w:t>
      </w:r>
      <w:r w:rsidR="00AE5168">
        <w:rPr>
          <w:rFonts w:ascii="Times New Roman" w:hAnsi="Times New Roman" w:cs="Times New Roman"/>
        </w:rPr>
        <w:t xml:space="preserve"> Hi-C contact</w:t>
      </w:r>
      <w:r w:rsidR="00AE516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AE5168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4</w:t>
      </w:r>
    </w:p>
    <w:p w14:paraId="09DA2E3D" w14:textId="1F3B2C27" w:rsidR="000F78DB" w:rsidRDefault="00C959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27555" behindDoc="0" locked="0" layoutInCell="1" allowOverlap="1" wp14:anchorId="753349C4" wp14:editId="1749EE9F">
                <wp:simplePos x="0" y="0"/>
                <wp:positionH relativeFrom="leftMargin">
                  <wp:posOffset>285750</wp:posOffset>
                </wp:positionH>
                <wp:positionV relativeFrom="paragraph">
                  <wp:posOffset>297180</wp:posOffset>
                </wp:positionV>
                <wp:extent cx="629920" cy="647700"/>
                <wp:effectExtent l="0" t="0" r="17780" b="19050"/>
                <wp:wrapNone/>
                <wp:docPr id="1659434451" name="Text Box 16594344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920" cy="647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8FDA32B" w14:textId="7BD7655A" w:rsidR="0088611D" w:rsidRPr="0036648D" w:rsidRDefault="00864FAE" w:rsidP="0088611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C9598E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65698EF9" w14:textId="7EAC24E2" w:rsidR="0088611D" w:rsidRPr="0036648D" w:rsidRDefault="00864FAE" w:rsidP="008861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349C4" id="Text Box 1659434451" o:spid="_x0000_s1504" type="#_x0000_t202" style="position:absolute;margin-left:22.5pt;margin-top:23.4pt;width:49.6pt;height:51pt;z-index:25212755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" fillcolor="window" strokecolor="window" strokeweight=".5pt">
                <v:textbox>
                  <w:txbxContent>
                    <w:p w14:paraId="68FDA32B" w14:textId="7BD7655A" w:rsidR="0088611D" w:rsidRPr="0036648D" w:rsidRDefault="00864FAE" w:rsidP="0088611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</w:t>
                      </w:r>
                      <w:r w:rsidR="00C9598E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65698EF9" w14:textId="7EAC24E2" w:rsidR="0088611D" w:rsidRPr="0036648D" w:rsidRDefault="00864FAE" w:rsidP="008861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13F6E6" w14:textId="0A5416CB" w:rsidR="00D17DD7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9BFC8DB" wp14:editId="5DD787E8">
            <wp:extent cx="5936615" cy="600710"/>
            <wp:effectExtent l="0" t="0" r="6985" b="8890"/>
            <wp:docPr id="1386234720" name="Picture 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5"/>
                    <pic:cNvPicPr>
                      <a:picLocks noChangeAspect="1" noChangeArrowheads="1"/>
                    </pic:cNvPicPr>
                  </pic:nvPicPr>
                  <pic:blipFill>
                    <a:blip r:embed="rId4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8F2381">
        <w:rPr>
          <w:rFonts w:ascii="Times New Roman" w:hAnsi="Times New Roman" w:cs="Times New Roman"/>
        </w:rPr>
        <w:t>467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5</w:t>
      </w:r>
    </w:p>
    <w:p w14:paraId="268659DD" w14:textId="099B32D3" w:rsidR="00047D8B" w:rsidRDefault="008861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25507" behindDoc="0" locked="0" layoutInCell="1" allowOverlap="1" wp14:anchorId="150AF2F5" wp14:editId="321C705E">
                <wp:simplePos x="0" y="0"/>
                <wp:positionH relativeFrom="leftMargin">
                  <wp:align>right</wp:align>
                </wp:positionH>
                <wp:positionV relativeFrom="paragraph">
                  <wp:posOffset>299085</wp:posOffset>
                </wp:positionV>
                <wp:extent cx="534670" cy="609600"/>
                <wp:effectExtent l="0" t="0" r="17780" b="19050"/>
                <wp:wrapNone/>
                <wp:docPr id="421400767" name="Text Box 4214007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27EA2D2" w14:textId="59A3F714" w:rsidR="006A49C2" w:rsidRPr="0036648D" w:rsidRDefault="00864FAE" w:rsidP="006A49C2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A49C2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2F3944C8" w14:textId="0137CBF6" w:rsidR="006A49C2" w:rsidRPr="0036648D" w:rsidRDefault="00864FAE" w:rsidP="006A49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A49C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AF2F5" id="Text Box 421400767" o:spid="_x0000_s1505" type="#_x0000_t202" style="position:absolute;margin-left:-9.1pt;margin-top:23.55pt;width:42.1pt;height:48pt;z-index:2521255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" fillcolor="window" strokecolor="window" strokeweight=".5pt">
                <v:textbox>
                  <w:txbxContent>
                    <w:p w14:paraId="627EA2D2" w14:textId="59A3F714" w:rsidR="006A49C2" w:rsidRPr="0036648D" w:rsidRDefault="00864FAE" w:rsidP="006A49C2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A49C2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2F3944C8" w14:textId="0137CBF6" w:rsidR="006A49C2" w:rsidRPr="0036648D" w:rsidRDefault="00864FAE" w:rsidP="006A49C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A49C2">
                        <w:rPr>
                          <w:sz w:val="18"/>
                          <w:szCs w:val="18"/>
                        </w:rPr>
                        <w:t>1</w:t>
                      </w:r>
                      <w:r w:rsidR="0088611D"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A2633A" w14:textId="080F943B" w:rsidR="00D17DD7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9CD9E7" wp14:editId="5300B974">
            <wp:extent cx="5936615" cy="539115"/>
            <wp:effectExtent l="0" t="0" r="6985" b="0"/>
            <wp:docPr id="2128247399" name="Picture 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6"/>
                    <pic:cNvPicPr>
                      <a:picLocks noChangeAspect="1" noChangeArrowheads="1"/>
                    </pic:cNvPicPr>
                  </pic:nvPicPr>
                  <pic:blipFill>
                    <a:blip r:embed="rId4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ED6D58">
        <w:rPr>
          <w:rFonts w:ascii="Times New Roman" w:hAnsi="Times New Roman" w:cs="Times New Roman"/>
        </w:rPr>
        <w:t>468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4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6</w:t>
      </w:r>
    </w:p>
    <w:p w14:paraId="23249D8B" w14:textId="77777777" w:rsidR="00047D8B" w:rsidRDefault="00047D8B">
      <w:pPr>
        <w:rPr>
          <w:rFonts w:ascii="Times New Roman" w:hAnsi="Times New Roman" w:cs="Times New Roman"/>
          <w:sz w:val="24"/>
          <w:szCs w:val="24"/>
        </w:rPr>
      </w:pPr>
    </w:p>
    <w:p w14:paraId="62843ED5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5E314981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0DB955BE" w14:textId="77777777" w:rsidR="00185732" w:rsidRDefault="00185732">
      <w:pPr>
        <w:rPr>
          <w:rFonts w:ascii="Times New Roman" w:hAnsi="Times New Roman" w:cs="Times New Roman"/>
          <w:sz w:val="24"/>
          <w:szCs w:val="24"/>
        </w:rPr>
      </w:pPr>
    </w:p>
    <w:p w14:paraId="34536CBB" w14:textId="231A3598" w:rsidR="00D17DD7" w:rsidRPr="00185732" w:rsidRDefault="00185732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23459" behindDoc="0" locked="0" layoutInCell="1" allowOverlap="1" wp14:anchorId="2926A62F" wp14:editId="56362430">
                <wp:simplePos x="0" y="0"/>
                <wp:positionH relativeFrom="leftMargin">
                  <wp:posOffset>371475</wp:posOffset>
                </wp:positionH>
                <wp:positionV relativeFrom="paragraph">
                  <wp:posOffset>9525</wp:posOffset>
                </wp:positionV>
                <wp:extent cx="525145" cy="571500"/>
                <wp:effectExtent l="0" t="0" r="27305" b="19050"/>
                <wp:wrapNone/>
                <wp:docPr id="1357202130" name="Text Box 1357202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88885F1" w14:textId="7072EEB3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78871F40" w14:textId="13FDFA5C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6A62F" id="Text Box 1357202130" o:spid="_x0000_s1506" type="#_x0000_t202" style="position:absolute;margin-left:29.25pt;margin-top:.75pt;width:41.35pt;height:45pt;z-index:2521234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" fillcolor="window" strokecolor="window" strokeweight=".5pt">
                <v:textbox>
                  <w:txbxContent>
                    <w:p w14:paraId="088885F1" w14:textId="7072EEB3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78871F40" w14:textId="13FDFA5C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F38848A" wp14:editId="0DC9C0F3">
            <wp:extent cx="5731510" cy="638810"/>
            <wp:effectExtent l="0" t="0" r="2540" b="8890"/>
            <wp:docPr id="534424447" name="Picture 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7"/>
                    <pic:cNvPicPr>
                      <a:picLocks noChangeAspect="1" noChangeArrowheads="1"/>
                    </pic:cNvPicPr>
                  </pic:nvPicPr>
                  <pic:blipFill>
                    <a:blip r:embed="rId4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ED6D58">
        <w:rPr>
          <w:rFonts w:ascii="Times New Roman" w:hAnsi="Times New Roman" w:cs="Times New Roman"/>
        </w:rPr>
        <w:t>469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</w:t>
      </w:r>
    </w:p>
    <w:p w14:paraId="5FD146D8" w14:textId="71F510F5" w:rsidR="00047D8B" w:rsidRDefault="008861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21411" behindDoc="0" locked="0" layoutInCell="1" allowOverlap="1" wp14:anchorId="00FB497C" wp14:editId="4357A313">
                <wp:simplePos x="0" y="0"/>
                <wp:positionH relativeFrom="leftMargin">
                  <wp:posOffset>400050</wp:posOffset>
                </wp:positionH>
                <wp:positionV relativeFrom="paragraph">
                  <wp:posOffset>301625</wp:posOffset>
                </wp:positionV>
                <wp:extent cx="515620" cy="545465"/>
                <wp:effectExtent l="0" t="0" r="17780" b="26035"/>
                <wp:wrapNone/>
                <wp:docPr id="86260727" name="Text Box 86260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593D9E3" w14:textId="1C17C065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441AC8CF" w14:textId="6D17A444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B497C" id="Text Box 86260727" o:spid="_x0000_s1507" type="#_x0000_t202" style="position:absolute;margin-left:31.5pt;margin-top:23.75pt;width:40.6pt;height:42.95pt;z-index:25212141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" fillcolor="window" strokecolor="window" strokeweight=".5pt">
                <v:textbox>
                  <w:txbxContent>
                    <w:p w14:paraId="7593D9E3" w14:textId="1C17C065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441AC8CF" w14:textId="6D17A444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E1C80A" w14:textId="1417E7B9" w:rsidR="00D17DD7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E359DCE" wp14:editId="61473FDE">
            <wp:extent cx="5936615" cy="586740"/>
            <wp:effectExtent l="0" t="0" r="6985" b="3810"/>
            <wp:docPr id="133669320" name="Picture 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8"/>
                    <pic:cNvPicPr>
                      <a:picLocks noChangeAspect="1" noChangeArrowheads="1"/>
                    </pic:cNvPicPr>
                  </pic:nvPicPr>
                  <pic:blipFill>
                    <a:blip r:embed="rId4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ED6D58">
        <w:rPr>
          <w:rFonts w:ascii="Times New Roman" w:hAnsi="Times New Roman" w:cs="Times New Roman"/>
        </w:rPr>
        <w:t>470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2</w:t>
      </w:r>
    </w:p>
    <w:p w14:paraId="60F238DE" w14:textId="508AB2AA" w:rsidR="00047D8B" w:rsidRDefault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19363" behindDoc="0" locked="0" layoutInCell="1" allowOverlap="1" wp14:anchorId="4AB2E309" wp14:editId="02F05EEE">
                <wp:simplePos x="0" y="0"/>
                <wp:positionH relativeFrom="leftMargin">
                  <wp:posOffset>314325</wp:posOffset>
                </wp:positionH>
                <wp:positionV relativeFrom="paragraph">
                  <wp:posOffset>293370</wp:posOffset>
                </wp:positionV>
                <wp:extent cx="591820" cy="628650"/>
                <wp:effectExtent l="0" t="0" r="17780" b="19050"/>
                <wp:wrapNone/>
                <wp:docPr id="1768837123" name="Text Box 1768837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80CFC20" w14:textId="58438DED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7531052E" w14:textId="09515FC0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2E309" id="Text Box 1768837123" o:spid="_x0000_s1508" type="#_x0000_t202" style="position:absolute;margin-left:24.75pt;margin-top:23.1pt;width:46.6pt;height:49.5pt;z-index:25211936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" fillcolor="window" strokecolor="window" strokeweight=".5pt">
                <v:textbox>
                  <w:txbxContent>
                    <w:p w14:paraId="080CFC20" w14:textId="58438DED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7531052E" w14:textId="09515FC0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0571DB" w14:textId="73F4F50D" w:rsidR="00D17DD7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C7A710B" wp14:editId="2F942474">
            <wp:extent cx="5936615" cy="648335"/>
            <wp:effectExtent l="0" t="0" r="6985" b="0"/>
            <wp:docPr id="94791233" name="Picture 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9"/>
                    <pic:cNvPicPr>
                      <a:picLocks noChangeAspect="1" noChangeArrowheads="1"/>
                    </pic:cNvPicPr>
                  </pic:nvPicPr>
                  <pic:blipFill>
                    <a:blip r:embed="rId4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ED6D58">
        <w:rPr>
          <w:rFonts w:ascii="Times New Roman" w:hAnsi="Times New Roman" w:cs="Times New Roman"/>
        </w:rPr>
        <w:t>471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3</w:t>
      </w:r>
    </w:p>
    <w:p w14:paraId="73C442AD" w14:textId="51FAD96E" w:rsidR="00047D8B" w:rsidRDefault="008861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17315" behindDoc="0" locked="0" layoutInCell="1" allowOverlap="1" wp14:anchorId="2AB20D7B" wp14:editId="68EA04B1">
                <wp:simplePos x="0" y="0"/>
                <wp:positionH relativeFrom="leftMargin">
                  <wp:align>right</wp:align>
                </wp:positionH>
                <wp:positionV relativeFrom="paragraph">
                  <wp:posOffset>294640</wp:posOffset>
                </wp:positionV>
                <wp:extent cx="553720" cy="590550"/>
                <wp:effectExtent l="0" t="0" r="17780" b="19050"/>
                <wp:wrapNone/>
                <wp:docPr id="729417403" name="Text Box 729417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69EE332" w14:textId="6698E970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487EFC7C" w14:textId="2760510C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20D7B" id="Text Box 729417403" o:spid="_x0000_s1509" type="#_x0000_t202" style="position:absolute;margin-left:-7.6pt;margin-top:23.2pt;width:43.6pt;height:46.5pt;z-index:2521173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" fillcolor="window" strokecolor="window" strokeweight=".5pt">
                <v:textbox>
                  <w:txbxContent>
                    <w:p w14:paraId="769EE332" w14:textId="6698E970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487EFC7C" w14:textId="2760510C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54049B" w14:textId="74C2F22F" w:rsidR="00D17DD7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3C4E2AC" wp14:editId="5C832E4D">
            <wp:extent cx="5936615" cy="634365"/>
            <wp:effectExtent l="0" t="0" r="6985" b="0"/>
            <wp:docPr id="1975167532" name="Picture 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0"/>
                    <pic:cNvPicPr>
                      <a:picLocks noChangeAspect="1" noChangeArrowheads="1"/>
                    </pic:cNvPicPr>
                  </pic:nvPicPr>
                  <pic:blipFill>
                    <a:blip r:embed="rId4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ED6D58">
        <w:rPr>
          <w:rFonts w:ascii="Times New Roman" w:hAnsi="Times New Roman" w:cs="Times New Roman"/>
        </w:rPr>
        <w:t>472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4</w:t>
      </w:r>
    </w:p>
    <w:p w14:paraId="5E69938F" w14:textId="29587331" w:rsidR="00BD793C" w:rsidRDefault="008861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15267" behindDoc="0" locked="0" layoutInCell="1" allowOverlap="1" wp14:anchorId="09629C05" wp14:editId="2C2577CA">
                <wp:simplePos x="0" y="0"/>
                <wp:positionH relativeFrom="leftMargin">
                  <wp:align>right</wp:align>
                </wp:positionH>
                <wp:positionV relativeFrom="paragraph">
                  <wp:posOffset>328295</wp:posOffset>
                </wp:positionV>
                <wp:extent cx="515620" cy="590550"/>
                <wp:effectExtent l="0" t="0" r="17780" b="19050"/>
                <wp:wrapNone/>
                <wp:docPr id="991668087" name="Text Box 9916680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B33BC40" w14:textId="10B6C5DE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2AC99647" w14:textId="58977602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629C05" id="Text Box 991668087" o:spid="_x0000_s1510" type="#_x0000_t202" style="position:absolute;margin-left:-10.6pt;margin-top:25.85pt;width:40.6pt;height:46.5pt;z-index:2521152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" fillcolor="window" strokecolor="window" strokeweight=".5pt">
                <v:textbox>
                  <w:txbxContent>
                    <w:p w14:paraId="1B33BC40" w14:textId="10B6C5DE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2AC99647" w14:textId="58977602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7A61A7" w14:textId="75D1E6E3" w:rsidR="00D17DD7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253B545" wp14:editId="44FDED3E">
            <wp:extent cx="5936615" cy="668655"/>
            <wp:effectExtent l="0" t="0" r="6985" b="0"/>
            <wp:docPr id="1003621220" name="Picture 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1"/>
                    <pic:cNvPicPr>
                      <a:picLocks noChangeAspect="1" noChangeArrowheads="1"/>
                    </pic:cNvPicPr>
                  </pic:nvPicPr>
                  <pic:blipFill>
                    <a:blip r:embed="rId4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ED6D58">
        <w:rPr>
          <w:rFonts w:ascii="Times New Roman" w:hAnsi="Times New Roman" w:cs="Times New Roman"/>
        </w:rPr>
        <w:t>473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5</w:t>
      </w:r>
    </w:p>
    <w:p w14:paraId="2261B330" w14:textId="7FC19475" w:rsidR="00BD793C" w:rsidRDefault="00AD33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13219" behindDoc="0" locked="0" layoutInCell="1" allowOverlap="1" wp14:anchorId="3824D1C2" wp14:editId="700869A5">
                <wp:simplePos x="0" y="0"/>
                <wp:positionH relativeFrom="leftMargin">
                  <wp:align>right</wp:align>
                </wp:positionH>
                <wp:positionV relativeFrom="paragraph">
                  <wp:posOffset>308610</wp:posOffset>
                </wp:positionV>
                <wp:extent cx="515620" cy="601980"/>
                <wp:effectExtent l="0" t="0" r="17780" b="26670"/>
                <wp:wrapNone/>
                <wp:docPr id="1385442464" name="Text Box 13854424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019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B5D5945" w14:textId="5217AC7D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88611D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37366B88" w14:textId="67BE3BBD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4D1C2" id="Text Box 1385442464" o:spid="_x0000_s1511" type="#_x0000_t202" style="position:absolute;margin-left:-10.6pt;margin-top:24.3pt;width:40.6pt;height:47.4pt;z-index:2521132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" fillcolor="window" strokecolor="window" strokeweight=".5pt">
                <v:textbox>
                  <w:txbxContent>
                    <w:p w14:paraId="2B5D5945" w14:textId="5217AC7D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88611D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37366B88" w14:textId="67BE3BBD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480122" w14:textId="10938F60" w:rsidR="00D17DD7" w:rsidRPr="00185732" w:rsidRDefault="002D0F78" w:rsidP="001857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24E33A7" wp14:editId="10EBE6B2">
            <wp:extent cx="5936615" cy="621030"/>
            <wp:effectExtent l="0" t="0" r="6985" b="7620"/>
            <wp:docPr id="1621047070" name="Picture 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2"/>
                    <pic:cNvPicPr>
                      <a:picLocks noChangeAspect="1" noChangeArrowheads="1"/>
                    </pic:cNvPicPr>
                  </pic:nvPicPr>
                  <pic:blipFill>
                    <a:blip r:embed="rId4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ED6D58">
        <w:rPr>
          <w:rFonts w:ascii="Times New Roman" w:hAnsi="Times New Roman" w:cs="Times New Roman"/>
        </w:rPr>
        <w:t>474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6</w:t>
      </w:r>
    </w:p>
    <w:p w14:paraId="18F2329A" w14:textId="0FE618D9" w:rsidR="00BD793C" w:rsidRDefault="00AD33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11171" behindDoc="0" locked="0" layoutInCell="1" allowOverlap="1" wp14:anchorId="62F4A2F6" wp14:editId="658E4188">
                <wp:simplePos x="0" y="0"/>
                <wp:positionH relativeFrom="leftMargin">
                  <wp:posOffset>333375</wp:posOffset>
                </wp:positionH>
                <wp:positionV relativeFrom="paragraph">
                  <wp:posOffset>310515</wp:posOffset>
                </wp:positionV>
                <wp:extent cx="563245" cy="647700"/>
                <wp:effectExtent l="0" t="0" r="27305" b="19050"/>
                <wp:wrapNone/>
                <wp:docPr id="1416842006" name="Text Box 14168420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647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2EC649C" w14:textId="0545589A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3375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41DC764F" w14:textId="42167AAB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F4A2F6" id="Text Box 1416842006" o:spid="_x0000_s1512" type="#_x0000_t202" style="position:absolute;margin-left:26.25pt;margin-top:24.45pt;width:44.35pt;height:51pt;z-index:25211117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" fillcolor="window" strokecolor="window" strokeweight=".5pt">
                <v:textbox>
                  <w:txbxContent>
                    <w:p w14:paraId="02EC649C" w14:textId="0545589A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3375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41DC764F" w14:textId="42167AAB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F32B6CB" w14:textId="1D74F133" w:rsidR="00D17DD7" w:rsidRPr="00E671C7" w:rsidRDefault="002D0F78" w:rsidP="00E67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B056759" wp14:editId="290DC92F">
            <wp:extent cx="5936615" cy="634365"/>
            <wp:effectExtent l="0" t="0" r="6985" b="0"/>
            <wp:docPr id="1044472662" name="Picture 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3"/>
                    <pic:cNvPicPr>
                      <a:picLocks noChangeAspect="1" noChangeArrowheads="1"/>
                    </pic:cNvPicPr>
                  </pic:nvPicPr>
                  <pic:blipFill>
                    <a:blip r:embed="rId4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ED6D58">
        <w:rPr>
          <w:rFonts w:ascii="Times New Roman" w:hAnsi="Times New Roman" w:cs="Times New Roman"/>
        </w:rPr>
        <w:t>475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7</w:t>
      </w:r>
    </w:p>
    <w:p w14:paraId="3DD196EE" w14:textId="77777777" w:rsidR="00E671C7" w:rsidRDefault="00E671C7">
      <w:pPr>
        <w:rPr>
          <w:rFonts w:ascii="Times New Roman" w:hAnsi="Times New Roman" w:cs="Times New Roman"/>
          <w:sz w:val="24"/>
          <w:szCs w:val="24"/>
        </w:rPr>
      </w:pPr>
    </w:p>
    <w:p w14:paraId="5E525901" w14:textId="77777777" w:rsidR="00E671C7" w:rsidRDefault="00E671C7">
      <w:pPr>
        <w:rPr>
          <w:rFonts w:ascii="Times New Roman" w:hAnsi="Times New Roman" w:cs="Times New Roman"/>
          <w:sz w:val="24"/>
          <w:szCs w:val="24"/>
        </w:rPr>
      </w:pPr>
    </w:p>
    <w:p w14:paraId="03959971" w14:textId="6C3D956D" w:rsidR="00D17DD7" w:rsidRPr="00E671C7" w:rsidRDefault="00E671C7" w:rsidP="00E67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09123" behindDoc="0" locked="0" layoutInCell="1" allowOverlap="1" wp14:anchorId="2B8005B7" wp14:editId="229C9645">
                <wp:simplePos x="0" y="0"/>
                <wp:positionH relativeFrom="leftMargin">
                  <wp:posOffset>390525</wp:posOffset>
                </wp:positionH>
                <wp:positionV relativeFrom="paragraph">
                  <wp:posOffset>9525</wp:posOffset>
                </wp:positionV>
                <wp:extent cx="506095" cy="602615"/>
                <wp:effectExtent l="0" t="0" r="27305" b="26035"/>
                <wp:wrapNone/>
                <wp:docPr id="333734374" name="Text Box 3337343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6026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0D20872" w14:textId="2F3E3506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3375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149AAE7F" w14:textId="084E7C76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005B7" id="Text Box 333734374" o:spid="_x0000_s1513" type="#_x0000_t202" style="position:absolute;margin-left:30.75pt;margin-top:.75pt;width:39.85pt;height:47.45pt;z-index:25210912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" fillcolor="window" strokecolor="window" strokeweight=".5pt">
                <v:textbox>
                  <w:txbxContent>
                    <w:p w14:paraId="00D20872" w14:textId="2F3E3506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3375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149AAE7F" w14:textId="084E7C76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97A02F8" wp14:editId="426F0F65">
            <wp:extent cx="5731510" cy="612448"/>
            <wp:effectExtent l="0" t="0" r="2540" b="0"/>
            <wp:docPr id="39347764" name="Picture 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4"/>
                    <pic:cNvPicPr>
                      <a:picLocks noChangeAspect="1" noChangeArrowheads="1"/>
                    </pic:cNvPicPr>
                  </pic:nvPicPr>
                  <pic:blipFill>
                    <a:blip r:embed="rId4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12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ED6D58">
        <w:rPr>
          <w:rFonts w:ascii="Times New Roman" w:hAnsi="Times New Roman" w:cs="Times New Roman"/>
        </w:rPr>
        <w:t>4</w:t>
      </w:r>
      <w:r w:rsidR="00712078">
        <w:rPr>
          <w:rFonts w:ascii="Times New Roman" w:hAnsi="Times New Roman" w:cs="Times New Roman"/>
        </w:rPr>
        <w:t>76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8</w:t>
      </w:r>
    </w:p>
    <w:p w14:paraId="7EF500AD" w14:textId="41490F0A" w:rsidR="00BD793C" w:rsidRDefault="00E67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07075" behindDoc="0" locked="0" layoutInCell="1" allowOverlap="1" wp14:anchorId="175CA779" wp14:editId="2AD2DBE9">
                <wp:simplePos x="0" y="0"/>
                <wp:positionH relativeFrom="leftMargin">
                  <wp:align>right</wp:align>
                </wp:positionH>
                <wp:positionV relativeFrom="paragraph">
                  <wp:posOffset>299085</wp:posOffset>
                </wp:positionV>
                <wp:extent cx="553720" cy="628650"/>
                <wp:effectExtent l="0" t="0" r="17780" b="19050"/>
                <wp:wrapNone/>
                <wp:docPr id="1847064525" name="Text Box 1847064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B88B039" w14:textId="707F5E4C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AD3375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45DD7644" w14:textId="0FB6672C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CA779" id="Text Box 1847064525" o:spid="_x0000_s1514" type="#_x0000_t202" style="position:absolute;margin-left:-7.6pt;margin-top:23.55pt;width:43.6pt;height:49.5pt;z-index:2521070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" fillcolor="window" strokecolor="window" strokeweight=".5pt">
                <v:textbox>
                  <w:txbxContent>
                    <w:p w14:paraId="7B88B039" w14:textId="707F5E4C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AD3375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45DD7644" w14:textId="0FB6672C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846666" w14:textId="764B34FC" w:rsidR="00D17DD7" w:rsidRPr="00E671C7" w:rsidRDefault="002D0F78" w:rsidP="00E67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8D43617" wp14:editId="4E3A3911">
            <wp:extent cx="5936615" cy="621030"/>
            <wp:effectExtent l="0" t="0" r="6985" b="7620"/>
            <wp:docPr id="1782468543" name="Picture 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5"/>
                    <pic:cNvPicPr>
                      <a:picLocks noChangeAspect="1" noChangeArrowheads="1"/>
                    </pic:cNvPicPr>
                  </pic:nvPicPr>
                  <pic:blipFill>
                    <a:blip r:embed="rId4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712078">
        <w:rPr>
          <w:rFonts w:ascii="Times New Roman" w:hAnsi="Times New Roman" w:cs="Times New Roman"/>
        </w:rPr>
        <w:t>477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9</w:t>
      </w:r>
    </w:p>
    <w:p w14:paraId="4B548561" w14:textId="3CD52C3C" w:rsidR="00BD793C" w:rsidRDefault="00AD33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05027" behindDoc="0" locked="0" layoutInCell="1" allowOverlap="1" wp14:anchorId="66CAA64F" wp14:editId="2B5A4E00">
                <wp:simplePos x="0" y="0"/>
                <wp:positionH relativeFrom="leftMargin">
                  <wp:posOffset>390525</wp:posOffset>
                </wp:positionH>
                <wp:positionV relativeFrom="paragraph">
                  <wp:posOffset>290830</wp:posOffset>
                </wp:positionV>
                <wp:extent cx="506095" cy="586740"/>
                <wp:effectExtent l="0" t="0" r="27305" b="22860"/>
                <wp:wrapNone/>
                <wp:docPr id="210911797" name="Text Box 2109117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867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A7B2954" w14:textId="2964A8F1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AD3375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01ED3E0E" w14:textId="68E74DC4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AA64F" id="Text Box 210911797" o:spid="_x0000_s1515" type="#_x0000_t202" style="position:absolute;margin-left:30.75pt;margin-top:22.9pt;width:39.85pt;height:46.2pt;z-index:2521050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" fillcolor="window" strokecolor="window" strokeweight=".5pt">
                <v:textbox>
                  <w:txbxContent>
                    <w:p w14:paraId="1A7B2954" w14:textId="2964A8F1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</w:t>
                      </w:r>
                      <w:r w:rsidR="00AD3375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01ED3E0E" w14:textId="68E74DC4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F08FF7" w14:textId="3E3CA25B" w:rsidR="00D17DD7" w:rsidRPr="00E671C7" w:rsidRDefault="002D0F78" w:rsidP="00E67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DBFB420" wp14:editId="1CED148D">
            <wp:extent cx="5936615" cy="586740"/>
            <wp:effectExtent l="0" t="0" r="6985" b="3810"/>
            <wp:docPr id="1735186362" name="Picture 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6"/>
                    <pic:cNvPicPr>
                      <a:picLocks noChangeAspect="1" noChangeArrowheads="1"/>
                    </pic:cNvPicPr>
                  </pic:nvPicPr>
                  <pic:blipFill>
                    <a:blip r:embed="rId4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17DD7" w:rsidRPr="004B51B1">
        <w:rPr>
          <w:rFonts w:ascii="Times New Roman" w:hAnsi="Times New Roman" w:cs="Times New Roman"/>
        </w:rPr>
        <w:t xml:space="preserve"> </w:t>
      </w:r>
      <w:r w:rsidR="00712078">
        <w:rPr>
          <w:rFonts w:ascii="Times New Roman" w:hAnsi="Times New Roman" w:cs="Times New Roman"/>
        </w:rPr>
        <w:t>478</w:t>
      </w:r>
      <w:r w:rsidR="00686F88">
        <w:rPr>
          <w:rFonts w:ascii="Times New Roman" w:hAnsi="Times New Roman" w:cs="Times New Roman"/>
        </w:rPr>
        <w:t>. Mapping</w:t>
      </w:r>
      <w:r w:rsidR="00D17DD7" w:rsidRPr="004B51B1">
        <w:rPr>
          <w:rFonts w:ascii="Times New Roman" w:hAnsi="Times New Roman" w:cs="Times New Roman"/>
        </w:rPr>
        <w:t xml:space="preserve"> of</w:t>
      </w:r>
      <w:r w:rsidR="00D17DD7">
        <w:rPr>
          <w:rFonts w:ascii="Times New Roman" w:hAnsi="Times New Roman" w:cs="Times New Roman"/>
        </w:rPr>
        <w:t xml:space="preserve"> Hi-C contact</w:t>
      </w:r>
      <w:r w:rsidR="00D17DD7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D17DD7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0</w:t>
      </w:r>
    </w:p>
    <w:p w14:paraId="6D749650" w14:textId="4FB05BAF" w:rsidR="00BD793C" w:rsidRDefault="006A49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02979" behindDoc="0" locked="0" layoutInCell="1" allowOverlap="1" wp14:anchorId="763FF8D5" wp14:editId="451FBE66">
                <wp:simplePos x="0" y="0"/>
                <wp:positionH relativeFrom="leftMargin">
                  <wp:align>right</wp:align>
                </wp:positionH>
                <wp:positionV relativeFrom="paragraph">
                  <wp:posOffset>273685</wp:posOffset>
                </wp:positionV>
                <wp:extent cx="534670" cy="545465"/>
                <wp:effectExtent l="0" t="0" r="17780" b="26035"/>
                <wp:wrapNone/>
                <wp:docPr id="2100958754" name="Text Box 21009587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582CF1C" w14:textId="540D2D9F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AD337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65036EC" w14:textId="36A75D3F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FF8D5" id="Text Box 2100958754" o:spid="_x0000_s1516" type="#_x0000_t202" style="position:absolute;margin-left:-9.1pt;margin-top:21.55pt;width:42.1pt;height:42.95pt;z-index:2521029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" fillcolor="window" strokecolor="window" strokeweight=".5pt">
                <v:textbox>
                  <w:txbxContent>
                    <w:p w14:paraId="2582CF1C" w14:textId="540D2D9F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</w:t>
                      </w:r>
                      <w:r w:rsidR="00AD3375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265036EC" w14:textId="36A75D3F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5A361D" w14:textId="4E3D2981" w:rsidR="007329F3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278331E" wp14:editId="75FD9940">
            <wp:extent cx="5936615" cy="559435"/>
            <wp:effectExtent l="0" t="0" r="6985" b="0"/>
            <wp:docPr id="494368999" name="Picture 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7"/>
                    <pic:cNvPicPr>
                      <a:picLocks noChangeAspect="1" noChangeArrowheads="1"/>
                    </pic:cNvPicPr>
                  </pic:nvPicPr>
                  <pic:blipFill>
                    <a:blip r:embed="rId4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329F3" w:rsidRPr="004B51B1">
        <w:rPr>
          <w:rFonts w:ascii="Times New Roman" w:hAnsi="Times New Roman" w:cs="Times New Roman"/>
        </w:rPr>
        <w:t xml:space="preserve"> </w:t>
      </w:r>
      <w:r w:rsidR="00712078">
        <w:rPr>
          <w:rFonts w:ascii="Times New Roman" w:hAnsi="Times New Roman" w:cs="Times New Roman"/>
        </w:rPr>
        <w:t>479</w:t>
      </w:r>
      <w:r w:rsidR="00686F88">
        <w:rPr>
          <w:rFonts w:ascii="Times New Roman" w:hAnsi="Times New Roman" w:cs="Times New Roman"/>
        </w:rPr>
        <w:t>. Mapping</w:t>
      </w:r>
      <w:r w:rsidR="007329F3" w:rsidRPr="004B51B1">
        <w:rPr>
          <w:rFonts w:ascii="Times New Roman" w:hAnsi="Times New Roman" w:cs="Times New Roman"/>
        </w:rPr>
        <w:t xml:space="preserve"> of</w:t>
      </w:r>
      <w:r w:rsidR="007329F3">
        <w:rPr>
          <w:rFonts w:ascii="Times New Roman" w:hAnsi="Times New Roman" w:cs="Times New Roman"/>
        </w:rPr>
        <w:t xml:space="preserve"> Hi-C contact</w:t>
      </w:r>
      <w:r w:rsidR="007329F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329F3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1</w:t>
      </w:r>
    </w:p>
    <w:p w14:paraId="1CB4C984" w14:textId="32DD64A0" w:rsidR="00BD793C" w:rsidRDefault="006A49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00931" behindDoc="0" locked="0" layoutInCell="1" allowOverlap="1" wp14:anchorId="4169CCCF" wp14:editId="4B8678C1">
                <wp:simplePos x="0" y="0"/>
                <wp:positionH relativeFrom="leftMargin">
                  <wp:posOffset>371475</wp:posOffset>
                </wp:positionH>
                <wp:positionV relativeFrom="paragraph">
                  <wp:posOffset>306070</wp:posOffset>
                </wp:positionV>
                <wp:extent cx="534670" cy="571500"/>
                <wp:effectExtent l="0" t="0" r="17780" b="19050"/>
                <wp:wrapNone/>
                <wp:docPr id="923552154" name="Text Box 923552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44E0C92" w14:textId="19E1DFB0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6A49C2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71453359" w14:textId="3E6E6064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9CCCF" id="Text Box 923552154" o:spid="_x0000_s1517" type="#_x0000_t202" style="position:absolute;margin-left:29.25pt;margin-top:24.1pt;width:42.1pt;height:45pt;z-index:25210093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" fillcolor="window" strokecolor="window" strokeweight=".5pt">
                <v:textbox>
                  <w:txbxContent>
                    <w:p w14:paraId="744E0C92" w14:textId="19E1DFB0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</w:t>
                      </w:r>
                      <w:r w:rsidR="006A49C2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71453359" w14:textId="3E6E6064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340583" w14:textId="00D352A4" w:rsidR="007329F3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A0CCF90" wp14:editId="1F680E69">
            <wp:extent cx="5936615" cy="634365"/>
            <wp:effectExtent l="0" t="0" r="6985" b="0"/>
            <wp:docPr id="1572204204" name="Picture 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8"/>
                    <pic:cNvPicPr>
                      <a:picLocks noChangeAspect="1" noChangeArrowheads="1"/>
                    </pic:cNvPicPr>
                  </pic:nvPicPr>
                  <pic:blipFill>
                    <a:blip r:embed="rId4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7329F3" w:rsidRPr="004B51B1">
        <w:rPr>
          <w:rFonts w:ascii="Times New Roman" w:hAnsi="Times New Roman" w:cs="Times New Roman"/>
        </w:rPr>
        <w:t xml:space="preserve"> </w:t>
      </w:r>
      <w:r w:rsidR="00712078">
        <w:rPr>
          <w:rFonts w:ascii="Times New Roman" w:hAnsi="Times New Roman" w:cs="Times New Roman"/>
        </w:rPr>
        <w:t>480</w:t>
      </w:r>
      <w:r w:rsidR="00686F88">
        <w:rPr>
          <w:rFonts w:ascii="Times New Roman" w:hAnsi="Times New Roman" w:cs="Times New Roman"/>
        </w:rPr>
        <w:t>. Mapping</w:t>
      </w:r>
      <w:r w:rsidR="007329F3" w:rsidRPr="004B51B1">
        <w:rPr>
          <w:rFonts w:ascii="Times New Roman" w:hAnsi="Times New Roman" w:cs="Times New Roman"/>
        </w:rPr>
        <w:t xml:space="preserve"> of</w:t>
      </w:r>
      <w:r w:rsidR="007329F3">
        <w:rPr>
          <w:rFonts w:ascii="Times New Roman" w:hAnsi="Times New Roman" w:cs="Times New Roman"/>
        </w:rPr>
        <w:t xml:space="preserve"> Hi-C contact</w:t>
      </w:r>
      <w:r w:rsidR="007329F3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7329F3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2</w:t>
      </w:r>
    </w:p>
    <w:p w14:paraId="0E8E5F35" w14:textId="302DE7C8" w:rsidR="00BD793C" w:rsidRDefault="006A49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98883" behindDoc="0" locked="0" layoutInCell="1" allowOverlap="1" wp14:anchorId="0CE65251" wp14:editId="66652C17">
                <wp:simplePos x="0" y="0"/>
                <wp:positionH relativeFrom="leftMargin">
                  <wp:align>right</wp:align>
                </wp:positionH>
                <wp:positionV relativeFrom="paragraph">
                  <wp:posOffset>311150</wp:posOffset>
                </wp:positionV>
                <wp:extent cx="496570" cy="571500"/>
                <wp:effectExtent l="0" t="0" r="17780" b="19050"/>
                <wp:wrapNone/>
                <wp:docPr id="1430562309" name="Text Box 1430562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32F3259" w14:textId="355E19BD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6A49C2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24AB5B99" w14:textId="17E02C1F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65251" id="Text Box 1430562309" o:spid="_x0000_s1518" type="#_x0000_t202" style="position:absolute;margin-left:-12.1pt;margin-top:24.5pt;width:39.1pt;height:45pt;z-index:2520988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" fillcolor="window" strokecolor="window" strokeweight=".5pt">
                <v:textbox>
                  <w:txbxContent>
                    <w:p w14:paraId="632F3259" w14:textId="355E19BD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</w:t>
                      </w:r>
                      <w:r w:rsidR="006A49C2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24AB5B99" w14:textId="17E02C1F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94A416" w14:textId="525950A9" w:rsidR="0007644F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2CBCBDB" wp14:editId="13E3A61B">
            <wp:extent cx="5936615" cy="661670"/>
            <wp:effectExtent l="0" t="0" r="6985" b="5080"/>
            <wp:docPr id="681872498" name="Picture 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9"/>
                    <pic:cNvPicPr>
                      <a:picLocks noChangeAspect="1" noChangeArrowheads="1"/>
                    </pic:cNvPicPr>
                  </pic:nvPicPr>
                  <pic:blipFill>
                    <a:blip r:embed="rId4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7644F" w:rsidRPr="004B51B1">
        <w:rPr>
          <w:rFonts w:ascii="Times New Roman" w:hAnsi="Times New Roman" w:cs="Times New Roman"/>
        </w:rPr>
        <w:t xml:space="preserve"> </w:t>
      </w:r>
      <w:r w:rsidR="00712078">
        <w:rPr>
          <w:rFonts w:ascii="Times New Roman" w:hAnsi="Times New Roman" w:cs="Times New Roman"/>
        </w:rPr>
        <w:t>481</w:t>
      </w:r>
      <w:r w:rsidR="00686F88">
        <w:rPr>
          <w:rFonts w:ascii="Times New Roman" w:hAnsi="Times New Roman" w:cs="Times New Roman"/>
        </w:rPr>
        <w:t>. Mapping</w:t>
      </w:r>
      <w:r w:rsidR="0007644F" w:rsidRPr="004B51B1">
        <w:rPr>
          <w:rFonts w:ascii="Times New Roman" w:hAnsi="Times New Roman" w:cs="Times New Roman"/>
        </w:rPr>
        <w:t xml:space="preserve"> of</w:t>
      </w:r>
      <w:r w:rsidR="0007644F">
        <w:rPr>
          <w:rFonts w:ascii="Times New Roman" w:hAnsi="Times New Roman" w:cs="Times New Roman"/>
        </w:rPr>
        <w:t xml:space="preserve"> Hi-C contact</w:t>
      </w:r>
      <w:r w:rsidR="0007644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7644F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3</w:t>
      </w:r>
    </w:p>
    <w:p w14:paraId="48161CE4" w14:textId="4FEC72A6" w:rsidR="00BD793C" w:rsidRDefault="006A49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96835" behindDoc="0" locked="0" layoutInCell="1" allowOverlap="1" wp14:anchorId="55466B1F" wp14:editId="18212484">
                <wp:simplePos x="0" y="0"/>
                <wp:positionH relativeFrom="leftMargin">
                  <wp:align>right</wp:align>
                </wp:positionH>
                <wp:positionV relativeFrom="paragraph">
                  <wp:posOffset>294005</wp:posOffset>
                </wp:positionV>
                <wp:extent cx="534670" cy="593725"/>
                <wp:effectExtent l="0" t="0" r="17780" b="15875"/>
                <wp:wrapNone/>
                <wp:docPr id="1127117944" name="Text Box 11271179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93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B47D739" w14:textId="16EDA95F" w:rsidR="00FA25F8" w:rsidRPr="0036648D" w:rsidRDefault="00864FAE" w:rsidP="00FA25F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6A49C2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1E187462" w14:textId="7FF409AA" w:rsidR="00FA25F8" w:rsidRPr="0036648D" w:rsidRDefault="00864FAE" w:rsidP="00FA25F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66B1F" id="Text Box 1127117944" o:spid="_x0000_s1519" type="#_x0000_t202" style="position:absolute;margin-left:-9.1pt;margin-top:23.15pt;width:42.1pt;height:46.75pt;z-index:2520968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" fillcolor="window" strokecolor="window" strokeweight=".5pt">
                <v:textbox>
                  <w:txbxContent>
                    <w:p w14:paraId="4B47D739" w14:textId="16EDA95F" w:rsidR="00FA25F8" w:rsidRPr="0036648D" w:rsidRDefault="00864FAE" w:rsidP="00FA25F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</w:t>
                      </w:r>
                      <w:r w:rsidR="006A49C2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1E187462" w14:textId="7FF409AA" w:rsidR="00FA25F8" w:rsidRPr="0036648D" w:rsidRDefault="00864FAE" w:rsidP="00FA25F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FA25F8">
                        <w:rPr>
                          <w:sz w:val="18"/>
                          <w:szCs w:val="18"/>
                        </w:rPr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087167" w14:textId="67841056" w:rsidR="0007644F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822000" wp14:editId="5C1B06E0">
            <wp:extent cx="5936615" cy="593725"/>
            <wp:effectExtent l="0" t="0" r="6985" b="0"/>
            <wp:docPr id="1691708994" name="Picture 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0"/>
                    <pic:cNvPicPr>
                      <a:picLocks noChangeAspect="1" noChangeArrowheads="1"/>
                    </pic:cNvPicPr>
                  </pic:nvPicPr>
                  <pic:blipFill>
                    <a:blip r:embed="rId5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7644F" w:rsidRPr="004B51B1">
        <w:rPr>
          <w:rFonts w:ascii="Times New Roman" w:hAnsi="Times New Roman" w:cs="Times New Roman"/>
        </w:rPr>
        <w:t xml:space="preserve"> </w:t>
      </w:r>
      <w:r w:rsidR="00712078">
        <w:rPr>
          <w:rFonts w:ascii="Times New Roman" w:hAnsi="Times New Roman" w:cs="Times New Roman"/>
        </w:rPr>
        <w:t>482</w:t>
      </w:r>
      <w:r w:rsidR="00686F88">
        <w:rPr>
          <w:rFonts w:ascii="Times New Roman" w:hAnsi="Times New Roman" w:cs="Times New Roman"/>
        </w:rPr>
        <w:t>. Mapping</w:t>
      </w:r>
      <w:r w:rsidR="0007644F" w:rsidRPr="004B51B1">
        <w:rPr>
          <w:rFonts w:ascii="Times New Roman" w:hAnsi="Times New Roman" w:cs="Times New Roman"/>
        </w:rPr>
        <w:t xml:space="preserve"> of</w:t>
      </w:r>
      <w:r w:rsidR="0007644F">
        <w:rPr>
          <w:rFonts w:ascii="Times New Roman" w:hAnsi="Times New Roman" w:cs="Times New Roman"/>
        </w:rPr>
        <w:t xml:space="preserve"> Hi-C contact</w:t>
      </w:r>
      <w:r w:rsidR="0007644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7644F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4</w:t>
      </w:r>
    </w:p>
    <w:p w14:paraId="2376558B" w14:textId="77777777" w:rsidR="00BD793C" w:rsidRDefault="00BD793C">
      <w:pPr>
        <w:rPr>
          <w:rFonts w:ascii="Times New Roman" w:hAnsi="Times New Roman" w:cs="Times New Roman"/>
          <w:sz w:val="24"/>
          <w:szCs w:val="24"/>
        </w:rPr>
      </w:pPr>
    </w:p>
    <w:p w14:paraId="4AE913FB" w14:textId="1FD3B95E" w:rsidR="0007644F" w:rsidRPr="0093516F" w:rsidRDefault="009958CA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94787" behindDoc="0" locked="0" layoutInCell="1" allowOverlap="1" wp14:anchorId="269E6D19" wp14:editId="0471E10F">
                <wp:simplePos x="0" y="0"/>
                <wp:positionH relativeFrom="leftMargin">
                  <wp:align>right</wp:align>
                </wp:positionH>
                <wp:positionV relativeFrom="paragraph">
                  <wp:posOffset>28575</wp:posOffset>
                </wp:positionV>
                <wp:extent cx="534670" cy="600075"/>
                <wp:effectExtent l="0" t="0" r="17780" b="28575"/>
                <wp:wrapNone/>
                <wp:docPr id="742971793" name="Text Box 7429717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1DDCA5C" w14:textId="087E1CCE" w:rsidR="009958CA" w:rsidRPr="0036648D" w:rsidRDefault="00864FAE" w:rsidP="009958C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58CA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FA25F8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44A904F6" w14:textId="1B23766B" w:rsidR="009958CA" w:rsidRPr="0036648D" w:rsidRDefault="00864FAE" w:rsidP="009958C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58CA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5560DF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E6D19" id="Text Box 742971793" o:spid="_x0000_s1520" type="#_x0000_t202" style="position:absolute;margin-left:-9.1pt;margin-top:2.25pt;width:42.1pt;height:47.25pt;z-index:2520947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" fillcolor="window" strokecolor="window" strokeweight=".5pt">
                <v:textbox>
                  <w:txbxContent>
                    <w:p w14:paraId="51DDCA5C" w14:textId="087E1CCE" w:rsidR="009958CA" w:rsidRPr="0036648D" w:rsidRDefault="00864FAE" w:rsidP="009958C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58CA">
                        <w:rPr>
                          <w:sz w:val="18"/>
                          <w:szCs w:val="18"/>
                        </w:rPr>
                        <w:t>1</w:t>
                      </w:r>
                      <w:r w:rsidR="00FA25F8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44A904F6" w14:textId="1B23766B" w:rsidR="009958CA" w:rsidRPr="0036648D" w:rsidRDefault="00864FAE" w:rsidP="009958C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58CA">
                        <w:rPr>
                          <w:sz w:val="18"/>
                          <w:szCs w:val="18"/>
                        </w:rPr>
                        <w:t>1</w:t>
                      </w:r>
                      <w:r w:rsidR="005560DF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F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144BB3A" wp14:editId="753A63FE">
            <wp:extent cx="5936615" cy="648335"/>
            <wp:effectExtent l="0" t="0" r="6985" b="0"/>
            <wp:docPr id="1741530381" name="Picture 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1"/>
                    <pic:cNvPicPr>
                      <a:picLocks noChangeAspect="1" noChangeArrowheads="1"/>
                    </pic:cNvPicPr>
                  </pic:nvPicPr>
                  <pic:blipFill>
                    <a:blip r:embed="rId5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7644F" w:rsidRPr="004B51B1">
        <w:rPr>
          <w:rFonts w:ascii="Times New Roman" w:hAnsi="Times New Roman" w:cs="Times New Roman"/>
        </w:rPr>
        <w:t xml:space="preserve"> </w:t>
      </w:r>
      <w:r w:rsidR="00712078">
        <w:rPr>
          <w:rFonts w:ascii="Times New Roman" w:hAnsi="Times New Roman" w:cs="Times New Roman"/>
        </w:rPr>
        <w:t>483</w:t>
      </w:r>
      <w:r w:rsidR="00686F88">
        <w:rPr>
          <w:rFonts w:ascii="Times New Roman" w:hAnsi="Times New Roman" w:cs="Times New Roman"/>
        </w:rPr>
        <w:t>. Mapping</w:t>
      </w:r>
      <w:r w:rsidR="0007644F" w:rsidRPr="004B51B1">
        <w:rPr>
          <w:rFonts w:ascii="Times New Roman" w:hAnsi="Times New Roman" w:cs="Times New Roman"/>
        </w:rPr>
        <w:t xml:space="preserve"> of</w:t>
      </w:r>
      <w:r w:rsidR="0007644F">
        <w:rPr>
          <w:rFonts w:ascii="Times New Roman" w:hAnsi="Times New Roman" w:cs="Times New Roman"/>
        </w:rPr>
        <w:t xml:space="preserve"> Hi-C contact</w:t>
      </w:r>
      <w:r w:rsidR="0007644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7644F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5</w:t>
      </w:r>
    </w:p>
    <w:p w14:paraId="4F1099CC" w14:textId="0BFA3BA5" w:rsidR="0007644F" w:rsidRDefault="005560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92739" behindDoc="0" locked="0" layoutInCell="1" allowOverlap="1" wp14:anchorId="4E47D08C" wp14:editId="09FA8D96">
                <wp:simplePos x="0" y="0"/>
                <wp:positionH relativeFrom="leftMargin">
                  <wp:align>right</wp:align>
                </wp:positionH>
                <wp:positionV relativeFrom="paragraph">
                  <wp:posOffset>300990</wp:posOffset>
                </wp:positionV>
                <wp:extent cx="496570" cy="561975"/>
                <wp:effectExtent l="0" t="0" r="17780" b="28575"/>
                <wp:wrapNone/>
                <wp:docPr id="2093343466" name="Text Box 20933434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D9CBEAA" w14:textId="419E6087" w:rsidR="009958CA" w:rsidRPr="0036648D" w:rsidRDefault="00864FAE" w:rsidP="009958C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58CA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414B5879" w14:textId="70647F48" w:rsidR="009958CA" w:rsidRPr="0036648D" w:rsidRDefault="00864FAE" w:rsidP="009958C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58CA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5560DF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7D08C" id="Text Box 2093343466" o:spid="_x0000_s1521" type="#_x0000_t202" style="position:absolute;margin-left:-12.1pt;margin-top:23.7pt;width:39.1pt;height:44.25pt;z-index:2520927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" fillcolor="window" strokecolor="window" strokeweight=".5pt">
                <v:textbox>
                  <w:txbxContent>
                    <w:p w14:paraId="3D9CBEAA" w14:textId="419E6087" w:rsidR="009958CA" w:rsidRPr="0036648D" w:rsidRDefault="00864FAE" w:rsidP="009958C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58CA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414B5879" w14:textId="70647F48" w:rsidR="009958CA" w:rsidRPr="0036648D" w:rsidRDefault="00864FAE" w:rsidP="009958C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58CA">
                        <w:rPr>
                          <w:sz w:val="18"/>
                          <w:szCs w:val="18"/>
                        </w:rPr>
                        <w:t>1</w:t>
                      </w:r>
                      <w:r w:rsidR="005560DF"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E92266" w14:textId="6C1656EE" w:rsidR="00BD793C" w:rsidRDefault="002D0F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949BBF4" wp14:editId="628DCE90">
            <wp:extent cx="5936615" cy="586740"/>
            <wp:effectExtent l="0" t="0" r="6985" b="3810"/>
            <wp:docPr id="629206326" name="Picture 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2"/>
                    <pic:cNvPicPr>
                      <a:picLocks noChangeAspect="1" noChangeArrowheads="1"/>
                    </pic:cNvPicPr>
                  </pic:nvPicPr>
                  <pic:blipFill>
                    <a:blip r:embed="rId5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07644F" w:rsidRPr="004B51B1">
        <w:rPr>
          <w:rFonts w:ascii="Times New Roman" w:hAnsi="Times New Roman" w:cs="Times New Roman"/>
        </w:rPr>
        <w:t xml:space="preserve"> </w:t>
      </w:r>
      <w:r w:rsidR="00712078">
        <w:rPr>
          <w:rFonts w:ascii="Times New Roman" w:hAnsi="Times New Roman" w:cs="Times New Roman"/>
        </w:rPr>
        <w:t>484</w:t>
      </w:r>
      <w:r w:rsidR="00686F88">
        <w:rPr>
          <w:rFonts w:ascii="Times New Roman" w:hAnsi="Times New Roman" w:cs="Times New Roman"/>
        </w:rPr>
        <w:t>. Mapping</w:t>
      </w:r>
      <w:r w:rsidR="0007644F" w:rsidRPr="004B51B1">
        <w:rPr>
          <w:rFonts w:ascii="Times New Roman" w:hAnsi="Times New Roman" w:cs="Times New Roman"/>
        </w:rPr>
        <w:t xml:space="preserve"> of</w:t>
      </w:r>
      <w:r w:rsidR="0007644F">
        <w:rPr>
          <w:rFonts w:ascii="Times New Roman" w:hAnsi="Times New Roman" w:cs="Times New Roman"/>
        </w:rPr>
        <w:t xml:space="preserve"> Hi-C contact</w:t>
      </w:r>
      <w:r w:rsidR="0007644F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07644F">
        <w:rPr>
          <w:rFonts w:ascii="Times New Roman" w:hAnsi="Times New Roman" w:cs="Times New Roman"/>
        </w:rPr>
        <w:t xml:space="preserve">15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6</w:t>
      </w:r>
    </w:p>
    <w:p w14:paraId="0105BBEA" w14:textId="1031CD37" w:rsidR="00BD793C" w:rsidRDefault="00692E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90691" behindDoc="0" locked="0" layoutInCell="1" allowOverlap="1" wp14:anchorId="5A85AF3C" wp14:editId="607D09B6">
                <wp:simplePos x="0" y="0"/>
                <wp:positionH relativeFrom="leftMargin">
                  <wp:posOffset>323851</wp:posOffset>
                </wp:positionH>
                <wp:positionV relativeFrom="paragraph">
                  <wp:posOffset>264160</wp:posOffset>
                </wp:positionV>
                <wp:extent cx="572770" cy="609600"/>
                <wp:effectExtent l="0" t="0" r="17780" b="19050"/>
                <wp:wrapNone/>
                <wp:docPr id="2094370619" name="Text Box 20943706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DDC4538" w14:textId="29D091EA" w:rsidR="009958CA" w:rsidRPr="0036648D" w:rsidRDefault="00864FAE" w:rsidP="009958C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92ED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65880A4" w14:textId="166B19A7" w:rsidR="009958CA" w:rsidRPr="0036648D" w:rsidRDefault="00864FAE" w:rsidP="009958C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58CA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5AF3C" id="Text Box 2094370619" o:spid="_x0000_s1522" type="#_x0000_t202" style="position:absolute;margin-left:25.5pt;margin-top:20.8pt;width:45.1pt;height:48pt;z-index:25209069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" fillcolor="window" strokecolor="window" strokeweight=".5pt">
                <v:textbox>
                  <w:txbxContent>
                    <w:p w14:paraId="7DDC4538" w14:textId="29D091EA" w:rsidR="009958CA" w:rsidRPr="0036648D" w:rsidRDefault="00864FAE" w:rsidP="009958C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92ED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065880A4" w14:textId="166B19A7" w:rsidR="009958CA" w:rsidRPr="0036648D" w:rsidRDefault="00864FAE" w:rsidP="009958C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58CA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EAD562" w14:textId="37EA858D" w:rsidR="00E856B2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DB59451" wp14:editId="2CC37C8C">
            <wp:extent cx="5936615" cy="600710"/>
            <wp:effectExtent l="0" t="0" r="6985" b="8890"/>
            <wp:docPr id="1530317123" name="Picture 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3"/>
                    <pic:cNvPicPr>
                      <a:picLocks noChangeAspect="1" noChangeArrowheads="1"/>
                    </pic:cNvPicPr>
                  </pic:nvPicPr>
                  <pic:blipFill>
                    <a:blip r:embed="rId5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856B2" w:rsidRPr="004B51B1">
        <w:rPr>
          <w:rFonts w:ascii="Times New Roman" w:hAnsi="Times New Roman" w:cs="Times New Roman"/>
        </w:rPr>
        <w:t xml:space="preserve"> </w:t>
      </w:r>
      <w:r w:rsidR="00712078">
        <w:rPr>
          <w:rFonts w:ascii="Times New Roman" w:hAnsi="Times New Roman" w:cs="Times New Roman"/>
        </w:rPr>
        <w:t>48</w:t>
      </w:r>
      <w:r w:rsidR="00BA6F22">
        <w:rPr>
          <w:rFonts w:ascii="Times New Roman" w:hAnsi="Times New Roman" w:cs="Times New Roman"/>
        </w:rPr>
        <w:t>5</w:t>
      </w:r>
      <w:r w:rsidR="00686F88">
        <w:rPr>
          <w:rFonts w:ascii="Times New Roman" w:hAnsi="Times New Roman" w:cs="Times New Roman"/>
        </w:rPr>
        <w:t>. Mapping</w:t>
      </w:r>
      <w:r w:rsidR="00E856B2" w:rsidRPr="004B51B1">
        <w:rPr>
          <w:rFonts w:ascii="Times New Roman" w:hAnsi="Times New Roman" w:cs="Times New Roman"/>
        </w:rPr>
        <w:t xml:space="preserve"> of</w:t>
      </w:r>
      <w:r w:rsidR="00E856B2">
        <w:rPr>
          <w:rFonts w:ascii="Times New Roman" w:hAnsi="Times New Roman" w:cs="Times New Roman"/>
        </w:rPr>
        <w:t xml:space="preserve"> Hi-C contact</w:t>
      </w:r>
      <w:r w:rsidR="00E856B2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E856B2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1</w:t>
      </w:r>
    </w:p>
    <w:p w14:paraId="402D865C" w14:textId="2233E05D" w:rsidR="00BD793C" w:rsidRDefault="00692E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643" behindDoc="0" locked="0" layoutInCell="1" allowOverlap="1" wp14:anchorId="0C40BC4C" wp14:editId="07AA7491">
                <wp:simplePos x="0" y="0"/>
                <wp:positionH relativeFrom="leftMargin">
                  <wp:align>right</wp:align>
                </wp:positionH>
                <wp:positionV relativeFrom="paragraph">
                  <wp:posOffset>266065</wp:posOffset>
                </wp:positionV>
                <wp:extent cx="610870" cy="590550"/>
                <wp:effectExtent l="0" t="0" r="17780" b="19050"/>
                <wp:wrapNone/>
                <wp:docPr id="1924304606" name="Text Box 19243046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87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4A520F0" w14:textId="6846FE10" w:rsidR="009958CA" w:rsidRPr="0036648D" w:rsidRDefault="00864FAE" w:rsidP="009958C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92ED2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DED95D1" w14:textId="00B16DCC" w:rsidR="009958CA" w:rsidRPr="0036648D" w:rsidRDefault="00864FAE" w:rsidP="009958C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58CA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0BC4C" id="Text Box 1924304606" o:spid="_x0000_s1523" type="#_x0000_t202" style="position:absolute;margin-left:-3.1pt;margin-top:20.95pt;width:48.1pt;height:46.5pt;z-index:2520886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" fillcolor="window" strokecolor="window" strokeweight=".5pt">
                <v:textbox>
                  <w:txbxContent>
                    <w:p w14:paraId="64A520F0" w14:textId="6846FE10" w:rsidR="009958CA" w:rsidRPr="0036648D" w:rsidRDefault="00864FAE" w:rsidP="009958C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92ED2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2DED95D1" w14:textId="00B16DCC" w:rsidR="009958CA" w:rsidRPr="0036648D" w:rsidRDefault="00864FAE" w:rsidP="009958C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58CA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242FE2" w14:textId="31468B1C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F3F1603" wp14:editId="098ACC12">
            <wp:extent cx="5936615" cy="525145"/>
            <wp:effectExtent l="0" t="0" r="6985" b="8255"/>
            <wp:docPr id="1965074554" name="Picture 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4"/>
                    <pic:cNvPicPr>
                      <a:picLocks noChangeAspect="1" noChangeArrowheads="1"/>
                    </pic:cNvPicPr>
                  </pic:nvPicPr>
                  <pic:blipFill>
                    <a:blip r:embed="rId5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BA6F22">
        <w:rPr>
          <w:rFonts w:ascii="Times New Roman" w:hAnsi="Times New Roman" w:cs="Times New Roman"/>
        </w:rPr>
        <w:t>486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2</w:t>
      </w:r>
    </w:p>
    <w:p w14:paraId="43C248B1" w14:textId="4A35B712" w:rsidR="00BD793C" w:rsidRDefault="00692E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595" behindDoc="0" locked="0" layoutInCell="1" allowOverlap="1" wp14:anchorId="5D0AEBDF" wp14:editId="4591F67D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572770" cy="638175"/>
                <wp:effectExtent l="0" t="0" r="17780" b="28575"/>
                <wp:wrapNone/>
                <wp:docPr id="152815639" name="Text Box 1528156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7318C29" w14:textId="427F0B0D" w:rsidR="009958CA" w:rsidRPr="0036648D" w:rsidRDefault="00864FAE" w:rsidP="009958C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92ED2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2DAC109" w14:textId="59D83BCB" w:rsidR="009958CA" w:rsidRPr="0036648D" w:rsidRDefault="00864FAE" w:rsidP="009958C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958CA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AEBDF" id="Text Box 152815639" o:spid="_x0000_s1524" type="#_x0000_t202" style="position:absolute;margin-left:-6.1pt;margin-top:23.3pt;width:45.1pt;height:50.25pt;z-index:2520865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" fillcolor="window" strokecolor="window" strokeweight=".5pt">
                <v:textbox>
                  <w:txbxContent>
                    <w:p w14:paraId="07318C29" w14:textId="427F0B0D" w:rsidR="009958CA" w:rsidRPr="0036648D" w:rsidRDefault="00864FAE" w:rsidP="009958C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92ED2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2DAC109" w14:textId="59D83BCB" w:rsidR="009958CA" w:rsidRPr="0036648D" w:rsidRDefault="00864FAE" w:rsidP="009958C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958CA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FF433B" w14:textId="7A537FFE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847C44" wp14:editId="1D84C51E">
            <wp:extent cx="5936615" cy="593725"/>
            <wp:effectExtent l="0" t="0" r="6985" b="0"/>
            <wp:docPr id="279889026" name="Picture 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5"/>
                    <pic:cNvPicPr>
                      <a:picLocks noChangeAspect="1" noChangeArrowheads="1"/>
                    </pic:cNvPicPr>
                  </pic:nvPicPr>
                  <pic:blipFill>
                    <a:blip r:embed="rId5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A6745A">
        <w:rPr>
          <w:rFonts w:ascii="Times New Roman" w:hAnsi="Times New Roman" w:cs="Times New Roman"/>
        </w:rPr>
        <w:t>487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3</w:t>
      </w:r>
    </w:p>
    <w:p w14:paraId="4154775D" w14:textId="75D2D24D" w:rsidR="00BD793C" w:rsidRDefault="00692E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4547" behindDoc="0" locked="0" layoutInCell="1" allowOverlap="1" wp14:anchorId="5FEEE59D" wp14:editId="50187B81">
                <wp:simplePos x="0" y="0"/>
                <wp:positionH relativeFrom="leftMargin">
                  <wp:posOffset>361950</wp:posOffset>
                </wp:positionH>
                <wp:positionV relativeFrom="paragraph">
                  <wp:posOffset>294005</wp:posOffset>
                </wp:positionV>
                <wp:extent cx="534670" cy="573405"/>
                <wp:effectExtent l="0" t="0" r="17780" b="17145"/>
                <wp:wrapNone/>
                <wp:docPr id="1257725439" name="Text Box 1257725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734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80CF5DF" w14:textId="19746FE8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92ED2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644144A6" w14:textId="4EE292EF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EEE59D" id="Text Box 1257725439" o:spid="_x0000_s1525" type="#_x0000_t202" style="position:absolute;margin-left:28.5pt;margin-top:23.15pt;width:42.1pt;height:45.15pt;z-index:2520845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" fillcolor="window" strokecolor="window" strokeweight=".5pt">
                <v:textbox>
                  <w:txbxContent>
                    <w:p w14:paraId="380CF5DF" w14:textId="19746FE8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92ED2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644144A6" w14:textId="4EE292EF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29AA89" w14:textId="5646DFB9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91CC09C" wp14:editId="7EEE7829">
            <wp:extent cx="5936615" cy="573405"/>
            <wp:effectExtent l="0" t="0" r="6985" b="0"/>
            <wp:docPr id="1030214033" name="Picture 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6"/>
                    <pic:cNvPicPr>
                      <a:picLocks noChangeAspect="1" noChangeArrowheads="1"/>
                    </pic:cNvPicPr>
                  </pic:nvPicPr>
                  <pic:blipFill>
                    <a:blip r:embed="rId5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A6745A">
        <w:rPr>
          <w:rFonts w:ascii="Times New Roman" w:hAnsi="Times New Roman" w:cs="Times New Roman"/>
        </w:rPr>
        <w:t>488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4</w:t>
      </w:r>
    </w:p>
    <w:p w14:paraId="3286F322" w14:textId="3B52BDB1" w:rsidR="00BD793C" w:rsidRDefault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2499" behindDoc="0" locked="0" layoutInCell="1" allowOverlap="1" wp14:anchorId="66C63E12" wp14:editId="704405D7">
                <wp:simplePos x="0" y="0"/>
                <wp:positionH relativeFrom="leftMargin">
                  <wp:align>right</wp:align>
                </wp:positionH>
                <wp:positionV relativeFrom="paragraph">
                  <wp:posOffset>322580</wp:posOffset>
                </wp:positionV>
                <wp:extent cx="515620" cy="585470"/>
                <wp:effectExtent l="0" t="0" r="17780" b="24130"/>
                <wp:wrapNone/>
                <wp:docPr id="264022812" name="Text Box 2640228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854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47F582D" w14:textId="5B53D1AF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692ED2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5466B43A" w14:textId="4BDAA18E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63E12" id="Text Box 264022812" o:spid="_x0000_s1526" type="#_x0000_t202" style="position:absolute;margin-left:-10.6pt;margin-top:25.4pt;width:40.6pt;height:46.1pt;z-index:2520824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" fillcolor="window" strokecolor="window" strokeweight=".5pt">
                <v:textbox>
                  <w:txbxContent>
                    <w:p w14:paraId="747F582D" w14:textId="5B53D1AF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692ED2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5466B43A" w14:textId="4BDAA18E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8D7AF5" w14:textId="7CA10170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D2082B" wp14:editId="17F07613">
            <wp:extent cx="5936615" cy="614045"/>
            <wp:effectExtent l="0" t="0" r="6985" b="0"/>
            <wp:docPr id="1549343619" name="Picture 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7"/>
                    <pic:cNvPicPr>
                      <a:picLocks noChangeAspect="1" noChangeArrowheads="1"/>
                    </pic:cNvPicPr>
                  </pic:nvPicPr>
                  <pic:blipFill>
                    <a:blip r:embed="rId5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A6745A">
        <w:rPr>
          <w:rFonts w:ascii="Times New Roman" w:hAnsi="Times New Roman" w:cs="Times New Roman"/>
        </w:rPr>
        <w:t>489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D17AD2">
        <w:rPr>
          <w:rFonts w:ascii="Times New Roman" w:hAnsi="Times New Roman" w:cs="Times New Roman"/>
        </w:rPr>
        <w:t>5</w:t>
      </w:r>
    </w:p>
    <w:p w14:paraId="56398032" w14:textId="77777777" w:rsidR="0093516F" w:rsidRDefault="0093516F">
      <w:pPr>
        <w:rPr>
          <w:rFonts w:ascii="Times New Roman" w:hAnsi="Times New Roman" w:cs="Times New Roman"/>
          <w:sz w:val="24"/>
          <w:szCs w:val="24"/>
        </w:rPr>
      </w:pPr>
    </w:p>
    <w:p w14:paraId="20D265BF" w14:textId="77777777" w:rsidR="0093516F" w:rsidRDefault="0093516F">
      <w:pPr>
        <w:rPr>
          <w:rFonts w:ascii="Times New Roman" w:hAnsi="Times New Roman" w:cs="Times New Roman"/>
          <w:sz w:val="24"/>
          <w:szCs w:val="24"/>
        </w:rPr>
      </w:pPr>
    </w:p>
    <w:p w14:paraId="15158DCC" w14:textId="77777777" w:rsidR="0093516F" w:rsidRDefault="0093516F">
      <w:pPr>
        <w:rPr>
          <w:rFonts w:ascii="Times New Roman" w:hAnsi="Times New Roman" w:cs="Times New Roman"/>
          <w:sz w:val="24"/>
          <w:szCs w:val="24"/>
        </w:rPr>
      </w:pPr>
    </w:p>
    <w:p w14:paraId="4FBFBEA6" w14:textId="40D8B861" w:rsidR="00803858" w:rsidRPr="0093516F" w:rsidRDefault="0093516F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0451" behindDoc="0" locked="0" layoutInCell="1" allowOverlap="1" wp14:anchorId="16FBBAF7" wp14:editId="4124EE5A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34670" cy="609600"/>
                <wp:effectExtent l="0" t="0" r="17780" b="19050"/>
                <wp:wrapNone/>
                <wp:docPr id="404239144" name="Text Box 404239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50DBBEF" w14:textId="20EB2ADF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6C96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1AEF935F" w14:textId="225BD1AB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BBAF7" id="Text Box 404239144" o:spid="_x0000_s1527" type="#_x0000_t202" style="position:absolute;margin-left:-9.1pt;margin-top:.75pt;width:42.1pt;height:48pt;z-index:2520804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" fillcolor="window" strokecolor="window" strokeweight=".5pt">
                <v:textbox>
                  <w:txbxContent>
                    <w:p w14:paraId="250DBBEF" w14:textId="20EB2ADF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6C96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1AEF935F" w14:textId="225BD1AB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CF2D533" wp14:editId="3CCD0C4A">
            <wp:extent cx="5731510" cy="540107"/>
            <wp:effectExtent l="0" t="0" r="2540" b="0"/>
            <wp:docPr id="635092747" name="Picture 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8"/>
                    <pic:cNvPicPr>
                      <a:picLocks noChangeAspect="1" noChangeArrowheads="1"/>
                    </pic:cNvPicPr>
                  </pic:nvPicPr>
                  <pic:blipFill>
                    <a:blip r:embed="rId5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0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3D64A7">
        <w:rPr>
          <w:rFonts w:ascii="Times New Roman" w:hAnsi="Times New Roman" w:cs="Times New Roman"/>
        </w:rPr>
        <w:t>490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6</w:t>
      </w:r>
    </w:p>
    <w:p w14:paraId="7D48811B" w14:textId="595F0144" w:rsidR="00BD793C" w:rsidRDefault="00736C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8403" behindDoc="0" locked="0" layoutInCell="1" allowOverlap="1" wp14:anchorId="0C7408B0" wp14:editId="68DE9E55">
                <wp:simplePos x="0" y="0"/>
                <wp:positionH relativeFrom="leftMargin">
                  <wp:posOffset>333375</wp:posOffset>
                </wp:positionH>
                <wp:positionV relativeFrom="paragraph">
                  <wp:posOffset>285750</wp:posOffset>
                </wp:positionV>
                <wp:extent cx="563245" cy="609600"/>
                <wp:effectExtent l="0" t="0" r="27305" b="19050"/>
                <wp:wrapNone/>
                <wp:docPr id="2129806078" name="Text Box 21298060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1C3DD49" w14:textId="5C07F0C5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6C96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020D2366" w14:textId="71C71D4C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408B0" id="Text Box 2129806078" o:spid="_x0000_s1528" type="#_x0000_t202" style="position:absolute;margin-left:26.25pt;margin-top:22.5pt;width:44.35pt;height:48pt;z-index:25207840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" fillcolor="window" strokecolor="window" strokeweight=".5pt">
                <v:textbox>
                  <w:txbxContent>
                    <w:p w14:paraId="71C3DD49" w14:textId="5C07F0C5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6C96"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020D2366" w14:textId="71C71D4C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5BA950" w14:textId="3F6CFF44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0AE8C5E" wp14:editId="5313A434">
            <wp:extent cx="5936615" cy="573405"/>
            <wp:effectExtent l="0" t="0" r="6985" b="0"/>
            <wp:docPr id="1337164888" name="Picture 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9"/>
                    <pic:cNvPicPr>
                      <a:picLocks noChangeAspect="1" noChangeArrowheads="1"/>
                    </pic:cNvPicPr>
                  </pic:nvPicPr>
                  <pic:blipFill>
                    <a:blip r:embed="rId5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3D64A7">
        <w:rPr>
          <w:rFonts w:ascii="Times New Roman" w:hAnsi="Times New Roman" w:cs="Times New Roman"/>
        </w:rPr>
        <w:t>491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7</w:t>
      </w:r>
    </w:p>
    <w:p w14:paraId="5CAB2FF5" w14:textId="355DCD0A" w:rsidR="00803858" w:rsidRDefault="00736C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6355" behindDoc="0" locked="0" layoutInCell="1" allowOverlap="1" wp14:anchorId="28204906" wp14:editId="271F7945">
                <wp:simplePos x="0" y="0"/>
                <wp:positionH relativeFrom="leftMargin">
                  <wp:align>right</wp:align>
                </wp:positionH>
                <wp:positionV relativeFrom="paragraph">
                  <wp:posOffset>332740</wp:posOffset>
                </wp:positionV>
                <wp:extent cx="515620" cy="600075"/>
                <wp:effectExtent l="0" t="0" r="17780" b="28575"/>
                <wp:wrapNone/>
                <wp:docPr id="2110958812" name="Text Box 21109588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ACFD737" w14:textId="06BE6440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6C96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12805BF5" w14:textId="379CA21B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04906" id="Text Box 2110958812" o:spid="_x0000_s1529" type="#_x0000_t202" style="position:absolute;margin-left:-10.6pt;margin-top:26.2pt;width:40.6pt;height:47.25pt;z-index:2520763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" fillcolor="window" strokecolor="window" strokeweight=".5pt">
                <v:textbox>
                  <w:txbxContent>
                    <w:p w14:paraId="7ACFD737" w14:textId="06BE6440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6C96"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12805BF5" w14:textId="379CA21B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EE63FA" w14:textId="7D7C22C1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E501822" wp14:editId="18997B15">
            <wp:extent cx="5936615" cy="573405"/>
            <wp:effectExtent l="0" t="0" r="6985" b="0"/>
            <wp:docPr id="789063615" name="Picture 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0"/>
                    <pic:cNvPicPr>
                      <a:picLocks noChangeAspect="1" noChangeArrowheads="1"/>
                    </pic:cNvPicPr>
                  </pic:nvPicPr>
                  <pic:blipFill>
                    <a:blip r:embed="rId5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3D64A7">
        <w:rPr>
          <w:rFonts w:ascii="Times New Roman" w:hAnsi="Times New Roman" w:cs="Times New Roman"/>
        </w:rPr>
        <w:t>492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8</w:t>
      </w:r>
    </w:p>
    <w:p w14:paraId="3B42FDAC" w14:textId="4681A299" w:rsidR="00BD793C" w:rsidRDefault="00736C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4307" behindDoc="0" locked="0" layoutInCell="1" allowOverlap="1" wp14:anchorId="7AACB5B9" wp14:editId="403F82AB">
                <wp:simplePos x="0" y="0"/>
                <wp:positionH relativeFrom="leftMargin">
                  <wp:posOffset>333375</wp:posOffset>
                </wp:positionH>
                <wp:positionV relativeFrom="paragraph">
                  <wp:posOffset>285115</wp:posOffset>
                </wp:positionV>
                <wp:extent cx="563245" cy="647700"/>
                <wp:effectExtent l="0" t="0" r="27305" b="19050"/>
                <wp:wrapNone/>
                <wp:docPr id="1248339816" name="Text Box 12483398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45" cy="647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E224328" w14:textId="1DED5434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36C96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737719B7" w14:textId="60958B0F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CB5B9" id="Text Box 1248339816" o:spid="_x0000_s1530" type="#_x0000_t202" style="position:absolute;margin-left:26.25pt;margin-top:22.45pt;width:44.35pt;height:51pt;z-index:25207430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" fillcolor="window" strokecolor="window" strokeweight=".5pt">
                <v:textbox>
                  <w:txbxContent>
                    <w:p w14:paraId="2E224328" w14:textId="1DED5434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36C96"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737719B7" w14:textId="60958B0F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865640" w14:textId="5F84B575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A48E14D" wp14:editId="07B07C34">
            <wp:extent cx="5936615" cy="559435"/>
            <wp:effectExtent l="0" t="0" r="6985" b="0"/>
            <wp:docPr id="606980275" name="Picture 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1"/>
                    <pic:cNvPicPr>
                      <a:picLocks noChangeAspect="1" noChangeArrowheads="1"/>
                    </pic:cNvPicPr>
                  </pic:nvPicPr>
                  <pic:blipFill>
                    <a:blip r:embed="rId5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3D64A7">
        <w:rPr>
          <w:rFonts w:ascii="Times New Roman" w:hAnsi="Times New Roman" w:cs="Times New Roman"/>
        </w:rPr>
        <w:t>493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9</w:t>
      </w:r>
    </w:p>
    <w:p w14:paraId="40F17653" w14:textId="6EBC04D0" w:rsidR="00BD793C" w:rsidRDefault="00736C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2259" behindDoc="0" locked="0" layoutInCell="1" allowOverlap="1" wp14:anchorId="0F010205" wp14:editId="4BC4062A">
                <wp:simplePos x="0" y="0"/>
                <wp:positionH relativeFrom="leftMargin">
                  <wp:posOffset>390525</wp:posOffset>
                </wp:positionH>
                <wp:positionV relativeFrom="paragraph">
                  <wp:posOffset>298450</wp:posOffset>
                </wp:positionV>
                <wp:extent cx="506095" cy="590550"/>
                <wp:effectExtent l="0" t="0" r="27305" b="19050"/>
                <wp:wrapNone/>
                <wp:docPr id="85353786" name="Text Box 853537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28B94E2" w14:textId="1FCBDB20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36C96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4FDB9497" w14:textId="68C12D8F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10205" id="Text Box 85353786" o:spid="_x0000_s1531" type="#_x0000_t202" style="position:absolute;margin-left:30.75pt;margin-top:23.5pt;width:39.85pt;height:46.5pt;z-index:2520722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" fillcolor="window" strokecolor="window" strokeweight=".5pt">
                <v:textbox>
                  <w:txbxContent>
                    <w:p w14:paraId="528B94E2" w14:textId="1FCBDB20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</w:t>
                      </w:r>
                      <w:r w:rsidR="00736C96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4FDB9497" w14:textId="68C12D8F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B5C4F6" w14:textId="3A2D551F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2A951E3" wp14:editId="6FBB837E">
            <wp:extent cx="5936615" cy="525145"/>
            <wp:effectExtent l="0" t="0" r="6985" b="8255"/>
            <wp:docPr id="20512562" name="Picture 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2"/>
                    <pic:cNvPicPr>
                      <a:picLocks noChangeAspect="1" noChangeArrowheads="1"/>
                    </pic:cNvPicPr>
                  </pic:nvPicPr>
                  <pic:blipFill>
                    <a:blip r:embed="rId5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3D64A7">
        <w:rPr>
          <w:rFonts w:ascii="Times New Roman" w:hAnsi="Times New Roman" w:cs="Times New Roman"/>
        </w:rPr>
        <w:t>494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10</w:t>
      </w:r>
    </w:p>
    <w:p w14:paraId="5C45CA41" w14:textId="60101E4D" w:rsidR="00BD793C" w:rsidRDefault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0211" behindDoc="0" locked="0" layoutInCell="1" allowOverlap="1" wp14:anchorId="755AA280" wp14:editId="65675220">
                <wp:simplePos x="0" y="0"/>
                <wp:positionH relativeFrom="leftMargin">
                  <wp:align>right</wp:align>
                </wp:positionH>
                <wp:positionV relativeFrom="paragraph">
                  <wp:posOffset>290195</wp:posOffset>
                </wp:positionV>
                <wp:extent cx="534670" cy="600075"/>
                <wp:effectExtent l="0" t="0" r="17780" b="28575"/>
                <wp:wrapNone/>
                <wp:docPr id="156290490" name="Text Box 1562904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D7D394F" w14:textId="02864396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36C96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80C720D" w14:textId="48E1E040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AA280" id="Text Box 156290490" o:spid="_x0000_s1532" type="#_x0000_t202" style="position:absolute;margin-left:-9.1pt;margin-top:22.85pt;width:42.1pt;height:47.25pt;z-index:2520702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" fillcolor="window" strokecolor="window" strokeweight=".5pt">
                <v:textbox>
                  <w:txbxContent>
                    <w:p w14:paraId="4D7D394F" w14:textId="02864396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</w:t>
                      </w:r>
                      <w:r w:rsidR="00736C96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580C720D" w14:textId="48E1E040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7134A3" w14:textId="47C693E1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6417419" wp14:editId="492D73AD">
            <wp:extent cx="5936615" cy="497840"/>
            <wp:effectExtent l="0" t="0" r="6985" b="0"/>
            <wp:docPr id="843126490" name="Picture 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3"/>
                    <pic:cNvPicPr>
                      <a:picLocks noChangeAspect="1" noChangeArrowheads="1"/>
                    </pic:cNvPicPr>
                  </pic:nvPicPr>
                  <pic:blipFill>
                    <a:blip r:embed="rId5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0803D1">
        <w:rPr>
          <w:rFonts w:ascii="Times New Roman" w:hAnsi="Times New Roman" w:cs="Times New Roman"/>
        </w:rPr>
        <w:t>495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11</w:t>
      </w:r>
    </w:p>
    <w:p w14:paraId="4D882895" w14:textId="084B2E69" w:rsidR="00BD793C" w:rsidRDefault="00736C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8163" behindDoc="0" locked="0" layoutInCell="1" allowOverlap="1" wp14:anchorId="23968BAE" wp14:editId="5B3421F9">
                <wp:simplePos x="0" y="0"/>
                <wp:positionH relativeFrom="leftMargin">
                  <wp:align>right</wp:align>
                </wp:positionH>
                <wp:positionV relativeFrom="paragraph">
                  <wp:posOffset>308610</wp:posOffset>
                </wp:positionV>
                <wp:extent cx="572770" cy="600075"/>
                <wp:effectExtent l="0" t="0" r="17780" b="28575"/>
                <wp:wrapNone/>
                <wp:docPr id="777470603" name="Text Box 7774706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CBF8BB9" w14:textId="60FB84F1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36C96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4B600861" w14:textId="158C09D4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68BAE" id="Text Box 777470603" o:spid="_x0000_s1533" type="#_x0000_t202" style="position:absolute;margin-left:-6.1pt;margin-top:24.3pt;width:45.1pt;height:47.25pt;z-index:2520681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" fillcolor="window" strokecolor="window" strokeweight=".5pt">
                <v:textbox>
                  <w:txbxContent>
                    <w:p w14:paraId="2CBF8BB9" w14:textId="60FB84F1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</w:t>
                      </w:r>
                      <w:r w:rsidR="00736C96">
                        <w:rPr>
                          <w:sz w:val="18"/>
                          <w:szCs w:val="18"/>
                        </w:rPr>
                        <w:t>2</w:t>
                      </w:r>
                    </w:p>
                    <w:p w14:paraId="4B600861" w14:textId="158C09D4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2CDFDE" w14:textId="7A082A4A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2552571" wp14:editId="2BAA8E9A">
            <wp:extent cx="5936615" cy="573405"/>
            <wp:effectExtent l="0" t="0" r="6985" b="0"/>
            <wp:docPr id="286163320" name="Picture 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4"/>
                    <pic:cNvPicPr>
                      <a:picLocks noChangeAspect="1" noChangeArrowheads="1"/>
                    </pic:cNvPicPr>
                  </pic:nvPicPr>
                  <pic:blipFill>
                    <a:blip r:embed="rId5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0803D1">
        <w:rPr>
          <w:rFonts w:ascii="Times New Roman" w:hAnsi="Times New Roman" w:cs="Times New Roman"/>
        </w:rPr>
        <w:t>496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12</w:t>
      </w:r>
    </w:p>
    <w:p w14:paraId="1338FBFE" w14:textId="251182CD" w:rsidR="00BD793C" w:rsidRDefault="00736C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6115" behindDoc="0" locked="0" layoutInCell="1" allowOverlap="1" wp14:anchorId="458460A4" wp14:editId="306D0398">
                <wp:simplePos x="0" y="0"/>
                <wp:positionH relativeFrom="leftMargin">
                  <wp:align>right</wp:align>
                </wp:positionH>
                <wp:positionV relativeFrom="paragraph">
                  <wp:posOffset>346075</wp:posOffset>
                </wp:positionV>
                <wp:extent cx="534670" cy="590550"/>
                <wp:effectExtent l="0" t="0" r="17780" b="19050"/>
                <wp:wrapNone/>
                <wp:docPr id="1419578250" name="Text Box 1419578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67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AE44F5A" w14:textId="175C2BB5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736C96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3C50890" w14:textId="5DCD6722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460A4" id="Text Box 1419578250" o:spid="_x0000_s1534" type="#_x0000_t202" style="position:absolute;margin-left:-9.1pt;margin-top:27.25pt;width:42.1pt;height:46.5pt;z-index:2520661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" fillcolor="window" strokecolor="window" strokeweight=".5pt">
                <v:textbox>
                  <w:txbxContent>
                    <w:p w14:paraId="2AE44F5A" w14:textId="175C2BB5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</w:t>
                      </w:r>
                      <w:r w:rsidR="00736C96">
                        <w:rPr>
                          <w:sz w:val="18"/>
                          <w:szCs w:val="18"/>
                        </w:rPr>
                        <w:t>3</w:t>
                      </w:r>
                    </w:p>
                    <w:p w14:paraId="13C50890" w14:textId="5DCD6722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262216" w14:textId="612FB176" w:rsidR="00803858" w:rsidRPr="0093516F" w:rsidRDefault="002D0F78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DB8D229" wp14:editId="14FF92AC">
            <wp:extent cx="5936615" cy="600710"/>
            <wp:effectExtent l="0" t="0" r="6985" b="8890"/>
            <wp:docPr id="1924699998" name="Picture 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5"/>
                    <pic:cNvPicPr>
                      <a:picLocks noChangeAspect="1" noChangeArrowheads="1"/>
                    </pic:cNvPicPr>
                  </pic:nvPicPr>
                  <pic:blipFill>
                    <a:blip r:embed="rId5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0803D1">
        <w:rPr>
          <w:rFonts w:ascii="Times New Roman" w:hAnsi="Times New Roman" w:cs="Times New Roman"/>
        </w:rPr>
        <w:t>497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13</w:t>
      </w:r>
    </w:p>
    <w:p w14:paraId="74FF0B88" w14:textId="52C6A66A" w:rsidR="00803858" w:rsidRPr="0093516F" w:rsidRDefault="0093516F" w:rsidP="00935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067" behindDoc="0" locked="0" layoutInCell="1" allowOverlap="1" wp14:anchorId="2511143E" wp14:editId="005833C4">
                <wp:simplePos x="0" y="0"/>
                <wp:positionH relativeFrom="leftMargin">
                  <wp:posOffset>381000</wp:posOffset>
                </wp:positionH>
                <wp:positionV relativeFrom="paragraph">
                  <wp:posOffset>9525</wp:posOffset>
                </wp:positionV>
                <wp:extent cx="515620" cy="545465"/>
                <wp:effectExtent l="0" t="0" r="17780" b="26035"/>
                <wp:wrapNone/>
                <wp:docPr id="485414385" name="Text Box 4854143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" cy="5454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9DE7EE4" w14:textId="418213B1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958CA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7B6BD1B" w14:textId="7734E5D0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11143E" id="Text Box 485414385" o:spid="_x0000_s1535" type="#_x0000_t202" style="position:absolute;margin-left:30pt;margin-top:.75pt;width:40.6pt;height:42.95pt;z-index:2520640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" fillcolor="window" strokecolor="window" strokeweight=".5pt">
                <v:textbox>
                  <w:txbxContent>
                    <w:p w14:paraId="39DE7EE4" w14:textId="418213B1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</w:t>
                      </w:r>
                      <w:r w:rsidR="009958CA">
                        <w:rPr>
                          <w:sz w:val="18"/>
                          <w:szCs w:val="18"/>
                        </w:rPr>
                        <w:t>4</w:t>
                      </w:r>
                    </w:p>
                    <w:p w14:paraId="27B6BD1B" w14:textId="7734E5D0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C837008" wp14:editId="29EB23E7">
            <wp:extent cx="5731510" cy="520489"/>
            <wp:effectExtent l="0" t="0" r="2540" b="0"/>
            <wp:docPr id="793552368" name="Picture 7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6"/>
                    <pic:cNvPicPr>
                      <a:picLocks noChangeAspect="1" noChangeArrowheads="1"/>
                    </pic:cNvPicPr>
                  </pic:nvPicPr>
                  <pic:blipFill>
                    <a:blip r:embed="rId5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0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0803D1">
        <w:rPr>
          <w:rFonts w:ascii="Times New Roman" w:hAnsi="Times New Roman" w:cs="Times New Roman"/>
        </w:rPr>
        <w:t>498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14</w:t>
      </w:r>
    </w:p>
    <w:p w14:paraId="5A7BEDFB" w14:textId="724F666A" w:rsidR="00BD793C" w:rsidRDefault="009958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019" behindDoc="0" locked="0" layoutInCell="1" allowOverlap="1" wp14:anchorId="1047C104" wp14:editId="20925B56">
                <wp:simplePos x="0" y="0"/>
                <wp:positionH relativeFrom="leftMargin">
                  <wp:align>right</wp:align>
                </wp:positionH>
                <wp:positionV relativeFrom="paragraph">
                  <wp:posOffset>295910</wp:posOffset>
                </wp:positionV>
                <wp:extent cx="553720" cy="590550"/>
                <wp:effectExtent l="0" t="0" r="17780" b="19050"/>
                <wp:wrapNone/>
                <wp:docPr id="1568865580" name="Text Box 15688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72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7D78C49" w14:textId="07F46B2E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 w:rsidR="009958CA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  <w:p w14:paraId="632DA250" w14:textId="60951F03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7C104" id="Text Box 1568865580" o:spid="_x0000_s1536" type="#_x0000_t202" style="position:absolute;margin-left:-7.6pt;margin-top:23.3pt;width:43.6pt;height:46.5pt;z-index:2520620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" fillcolor="window" strokecolor="window" strokeweight=".5pt">
                <v:textbox>
                  <w:txbxContent>
                    <w:p w14:paraId="37D78C49" w14:textId="07F46B2E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</w:t>
                      </w:r>
                      <w:r w:rsidR="009958CA">
                        <w:rPr>
                          <w:sz w:val="18"/>
                          <w:szCs w:val="18"/>
                        </w:rPr>
                        <w:t>5</w:t>
                      </w:r>
                    </w:p>
                    <w:p w14:paraId="632DA250" w14:textId="60951F03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38179B" w14:textId="29C6B4A2" w:rsidR="00803858" w:rsidRPr="004463C9" w:rsidRDefault="002D0F78" w:rsidP="004463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70842CA" wp14:editId="455EF796">
            <wp:extent cx="5936615" cy="586740"/>
            <wp:effectExtent l="0" t="0" r="6985" b="3810"/>
            <wp:docPr id="1273092294" name="Picture 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7"/>
                    <pic:cNvPicPr>
                      <a:picLocks noChangeAspect="1" noChangeArrowheads="1"/>
                    </pic:cNvPicPr>
                  </pic:nvPicPr>
                  <pic:blipFill>
                    <a:blip r:embed="rId5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0803D1">
        <w:rPr>
          <w:rFonts w:ascii="Times New Roman" w:hAnsi="Times New Roman" w:cs="Times New Roman"/>
        </w:rPr>
        <w:t>499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15</w:t>
      </w:r>
    </w:p>
    <w:p w14:paraId="65EDF0B4" w14:textId="6CCE90C8" w:rsidR="00803858" w:rsidRDefault="00080E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9971" behindDoc="0" locked="0" layoutInCell="1" allowOverlap="1" wp14:anchorId="5117B543" wp14:editId="5B71689E">
                <wp:simplePos x="0" y="0"/>
                <wp:positionH relativeFrom="leftMargin">
                  <wp:posOffset>390525</wp:posOffset>
                </wp:positionH>
                <wp:positionV relativeFrom="paragraph">
                  <wp:posOffset>297180</wp:posOffset>
                </wp:positionV>
                <wp:extent cx="506095" cy="590550"/>
                <wp:effectExtent l="0" t="0" r="27305" b="19050"/>
                <wp:wrapNone/>
                <wp:docPr id="85462706" name="Text Box 854627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006F3B5" w14:textId="7A86DE1D" w:rsidR="00080E45" w:rsidRPr="0036648D" w:rsidRDefault="00864FAE" w:rsidP="00080E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  <w:p w14:paraId="65C03906" w14:textId="6CE5B818" w:rsidR="00080E45" w:rsidRPr="0036648D" w:rsidRDefault="00864FAE" w:rsidP="00080E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080E45">
                              <w:rPr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7B543" id="Text Box 85462706" o:spid="_x0000_s1537" type="#_x0000_t202" style="position:absolute;margin-left:30.75pt;margin-top:23.4pt;width:39.85pt;height:46.5pt;z-index:25205997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" fillcolor="window" strokecolor="window" strokeweight=".5pt">
                <v:textbox>
                  <w:txbxContent>
                    <w:p w14:paraId="4006F3B5" w14:textId="7A86DE1D" w:rsidR="00080E45" w:rsidRPr="0036648D" w:rsidRDefault="00864FAE" w:rsidP="00080E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  <w:p w14:paraId="65C03906" w14:textId="6CE5B818" w:rsidR="00080E45" w:rsidRPr="0036648D" w:rsidRDefault="00864FAE" w:rsidP="00080E45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080E45">
                        <w:rPr>
                          <w:sz w:val="18"/>
                          <w:szCs w:val="18"/>
                        </w:rPr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AD5703" w14:textId="28C749C5" w:rsidR="00803858" w:rsidRPr="004463C9" w:rsidRDefault="002D0F78" w:rsidP="004463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633A5A4" wp14:editId="1BEBEFE5">
            <wp:extent cx="5936615" cy="525145"/>
            <wp:effectExtent l="0" t="0" r="6985" b="8255"/>
            <wp:docPr id="625078488" name="Picture 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8"/>
                    <pic:cNvPicPr>
                      <a:picLocks noChangeAspect="1" noChangeArrowheads="1"/>
                    </pic:cNvPicPr>
                  </pic:nvPicPr>
                  <pic:blipFill>
                    <a:blip r:embed="rId5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03858" w:rsidRPr="004B51B1">
        <w:rPr>
          <w:rFonts w:ascii="Times New Roman" w:hAnsi="Times New Roman" w:cs="Times New Roman"/>
        </w:rPr>
        <w:t xml:space="preserve"> </w:t>
      </w:r>
      <w:r w:rsidR="000803D1">
        <w:rPr>
          <w:rFonts w:ascii="Times New Roman" w:hAnsi="Times New Roman" w:cs="Times New Roman"/>
        </w:rPr>
        <w:t>500</w:t>
      </w:r>
      <w:r w:rsidR="00686F88">
        <w:rPr>
          <w:rFonts w:ascii="Times New Roman" w:hAnsi="Times New Roman" w:cs="Times New Roman"/>
        </w:rPr>
        <w:t>. Mapping</w:t>
      </w:r>
      <w:r w:rsidR="00803858" w:rsidRPr="004B51B1">
        <w:rPr>
          <w:rFonts w:ascii="Times New Roman" w:hAnsi="Times New Roman" w:cs="Times New Roman"/>
        </w:rPr>
        <w:t xml:space="preserve"> of</w:t>
      </w:r>
      <w:r w:rsidR="00803858">
        <w:rPr>
          <w:rFonts w:ascii="Times New Roman" w:hAnsi="Times New Roman" w:cs="Times New Roman"/>
        </w:rPr>
        <w:t xml:space="preserve"> Hi-C contact</w:t>
      </w:r>
      <w:r w:rsidR="00803858" w:rsidRPr="004B51B1">
        <w:rPr>
          <w:rFonts w:ascii="Times New Roman" w:hAnsi="Times New Roman" w:cs="Times New Roman"/>
        </w:rPr>
        <w:t xml:space="preserve"> points on </w:t>
      </w:r>
      <w:r w:rsidR="00864FAE">
        <w:rPr>
          <w:rFonts w:ascii="Times New Roman" w:hAnsi="Times New Roman" w:cs="Times New Roman"/>
        </w:rPr>
        <w:t xml:space="preserve">chr </w:t>
      </w:r>
      <w:r w:rsidR="00803858">
        <w:rPr>
          <w:rFonts w:ascii="Times New Roman" w:hAnsi="Times New Roman" w:cs="Times New Roman"/>
        </w:rPr>
        <w:t xml:space="preserve">16 and </w:t>
      </w:r>
      <w:r w:rsidR="00864FAE">
        <w:rPr>
          <w:rFonts w:ascii="Times New Roman" w:hAnsi="Times New Roman" w:cs="Times New Roman"/>
        </w:rPr>
        <w:t xml:space="preserve">chr </w:t>
      </w:r>
      <w:r w:rsidR="00A1112A">
        <w:rPr>
          <w:rFonts w:ascii="Times New Roman" w:hAnsi="Times New Roman" w:cs="Times New Roman"/>
        </w:rPr>
        <w:t>16</w:t>
      </w:r>
    </w:p>
    <w:p w14:paraId="3262AFB2" w14:textId="77777777" w:rsidR="002D1E78" w:rsidRDefault="002D1E78">
      <w:pPr>
        <w:rPr>
          <w:rFonts w:ascii="Times New Roman" w:hAnsi="Times New Roman" w:cs="Times New Roman"/>
          <w:sz w:val="24"/>
          <w:szCs w:val="24"/>
        </w:rPr>
      </w:pPr>
    </w:p>
    <w:p w14:paraId="6D4690DC" w14:textId="77777777" w:rsidR="00BD793C" w:rsidRDefault="00BD793C">
      <w:pPr>
        <w:rPr>
          <w:rFonts w:ascii="Times New Roman" w:hAnsi="Times New Roman" w:cs="Times New Roman"/>
          <w:sz w:val="24"/>
          <w:szCs w:val="24"/>
        </w:rPr>
      </w:pPr>
    </w:p>
    <w:p w14:paraId="1E71D1A8" w14:textId="77777777" w:rsidR="00BD793C" w:rsidRDefault="00BD793C">
      <w:pPr>
        <w:rPr>
          <w:rFonts w:ascii="Times New Roman" w:hAnsi="Times New Roman" w:cs="Times New Roman"/>
          <w:sz w:val="24"/>
          <w:szCs w:val="24"/>
        </w:rPr>
      </w:pPr>
    </w:p>
    <w:p w14:paraId="79982EAC" w14:textId="77777777" w:rsidR="00BD793C" w:rsidRDefault="00BD793C">
      <w:pPr>
        <w:rPr>
          <w:rFonts w:ascii="Times New Roman" w:hAnsi="Times New Roman" w:cs="Times New Roman"/>
          <w:sz w:val="24"/>
          <w:szCs w:val="24"/>
        </w:rPr>
      </w:pPr>
    </w:p>
    <w:p w14:paraId="5EC295B8" w14:textId="77777777" w:rsidR="00BD793C" w:rsidRDefault="00BD793C">
      <w:pPr>
        <w:rPr>
          <w:rFonts w:ascii="Times New Roman" w:hAnsi="Times New Roman" w:cs="Times New Roman"/>
          <w:sz w:val="24"/>
          <w:szCs w:val="24"/>
        </w:rPr>
      </w:pPr>
    </w:p>
    <w:p w14:paraId="35274768" w14:textId="77777777" w:rsidR="00BD793C" w:rsidRDefault="00BD793C">
      <w:pPr>
        <w:rPr>
          <w:rFonts w:ascii="Times New Roman" w:hAnsi="Times New Roman" w:cs="Times New Roman"/>
          <w:sz w:val="24"/>
          <w:szCs w:val="24"/>
        </w:rPr>
      </w:pPr>
    </w:p>
    <w:p w14:paraId="6165953C" w14:textId="77777777" w:rsidR="00BD793C" w:rsidRDefault="00BD793C">
      <w:pPr>
        <w:rPr>
          <w:rFonts w:ascii="Times New Roman" w:hAnsi="Times New Roman" w:cs="Times New Roman"/>
          <w:sz w:val="24"/>
          <w:szCs w:val="24"/>
        </w:rPr>
      </w:pPr>
    </w:p>
    <w:p w14:paraId="53AFEC27" w14:textId="77777777" w:rsidR="00BD793C" w:rsidRDefault="00BD793C">
      <w:pPr>
        <w:rPr>
          <w:rFonts w:ascii="Times New Roman" w:hAnsi="Times New Roman" w:cs="Times New Roman"/>
          <w:sz w:val="24"/>
          <w:szCs w:val="24"/>
        </w:rPr>
      </w:pPr>
    </w:p>
    <w:p w14:paraId="44D3A797" w14:textId="7CE3BD64" w:rsidR="002D1E78" w:rsidRDefault="002D1E78">
      <w:pPr>
        <w:rPr>
          <w:rFonts w:ascii="Times New Roman" w:hAnsi="Times New Roman" w:cs="Times New Roman"/>
          <w:sz w:val="24"/>
          <w:szCs w:val="24"/>
        </w:rPr>
      </w:pPr>
    </w:p>
    <w:p w14:paraId="1E75284C" w14:textId="30896D6D" w:rsidR="002D1E78" w:rsidRDefault="002D1E78">
      <w:pPr>
        <w:rPr>
          <w:rFonts w:ascii="Times New Roman" w:hAnsi="Times New Roman" w:cs="Times New Roman"/>
          <w:sz w:val="24"/>
          <w:szCs w:val="24"/>
        </w:rPr>
      </w:pPr>
    </w:p>
    <w:p w14:paraId="4AE390F1" w14:textId="77777777" w:rsidR="002D1E78" w:rsidRDefault="002D1E78">
      <w:pPr>
        <w:rPr>
          <w:rFonts w:ascii="Times New Roman" w:hAnsi="Times New Roman" w:cs="Times New Roman"/>
          <w:sz w:val="24"/>
          <w:szCs w:val="24"/>
        </w:rPr>
      </w:pPr>
    </w:p>
    <w:p w14:paraId="678B8C23" w14:textId="5ABC881C" w:rsidR="002D1E78" w:rsidRDefault="002D1E78">
      <w:pPr>
        <w:rPr>
          <w:rFonts w:ascii="Times New Roman" w:hAnsi="Times New Roman" w:cs="Times New Roman"/>
          <w:sz w:val="24"/>
          <w:szCs w:val="24"/>
        </w:rPr>
      </w:pPr>
    </w:p>
    <w:p w14:paraId="29EE0A15" w14:textId="372E0CBD" w:rsidR="00732FE5" w:rsidRDefault="00091D2F">
      <w:pPr>
        <w:rPr>
          <w:rFonts w:ascii="Times New Roman" w:hAnsi="Times New Roman" w:cs="Times New Roman"/>
          <w:noProof/>
        </w:rPr>
      </w:pPr>
      <w:r w:rsidRPr="00091D2F">
        <w:rPr>
          <w:rFonts w:ascii="Times New Roman" w:hAnsi="Times New Roman" w:cs="Times New Roman"/>
          <w:noProof/>
        </w:rPr>
        <w:t xml:space="preserve"> </w:t>
      </w:r>
    </w:p>
    <w:p w14:paraId="1E175B8E" w14:textId="77777777" w:rsidR="002D1E78" w:rsidRDefault="002D1E78">
      <w:pPr>
        <w:rPr>
          <w:rFonts w:ascii="Times New Roman" w:hAnsi="Times New Roman" w:cs="Times New Roman"/>
          <w:noProof/>
        </w:rPr>
      </w:pPr>
    </w:p>
    <w:p w14:paraId="45AA73EC" w14:textId="77777777" w:rsidR="002D1E78" w:rsidRDefault="002D1E78">
      <w:pPr>
        <w:rPr>
          <w:rFonts w:ascii="Times New Roman" w:hAnsi="Times New Roman" w:cs="Times New Roman"/>
          <w:sz w:val="24"/>
          <w:szCs w:val="24"/>
        </w:rPr>
      </w:pPr>
    </w:p>
    <w:p w14:paraId="4D2B0C26" w14:textId="3B454588" w:rsidR="00E44329" w:rsidRDefault="00E44329" w:rsidP="00E44329">
      <w:pPr>
        <w:keepNext/>
      </w:pPr>
    </w:p>
    <w:p w14:paraId="2E465093" w14:textId="77777777" w:rsidR="00091D2F" w:rsidRPr="00091D2F" w:rsidRDefault="00091D2F" w:rsidP="00091D2F"/>
    <w:p w14:paraId="26A74BAE" w14:textId="77777777" w:rsidR="007D4B51" w:rsidRDefault="007D4B51" w:rsidP="00C57CFB">
      <w:pPr>
        <w:jc w:val="both"/>
      </w:pPr>
    </w:p>
    <w:p w14:paraId="5D409AC0" w14:textId="77777777" w:rsidR="004463C9" w:rsidRDefault="004463C9" w:rsidP="00C57CF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3C474A" w14:textId="77777777" w:rsidR="007D4B51" w:rsidRDefault="007D4B51" w:rsidP="00C57CF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CD7466" w14:textId="0EFD650D" w:rsidR="007D4B51" w:rsidRPr="004463C9" w:rsidRDefault="007D4B51" w:rsidP="004463C9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4463C9">
        <w:rPr>
          <w:rFonts w:cstheme="minorHAnsi"/>
          <w:b/>
          <w:bCs/>
          <w:sz w:val="24"/>
          <w:szCs w:val="24"/>
        </w:rPr>
        <w:t>Group C</w:t>
      </w:r>
      <w:r w:rsidR="00D04F35" w:rsidRPr="004463C9">
        <w:rPr>
          <w:rFonts w:cstheme="minorHAnsi"/>
          <w:b/>
          <w:bCs/>
          <w:sz w:val="24"/>
          <w:szCs w:val="24"/>
        </w:rPr>
        <w:t>. Crosslink between</w:t>
      </w:r>
      <w:r w:rsidR="004463C9" w:rsidRPr="004463C9">
        <w:rPr>
          <w:rFonts w:cstheme="minorHAnsi"/>
          <w:b/>
          <w:bCs/>
          <w:sz w:val="24"/>
          <w:szCs w:val="24"/>
        </w:rPr>
        <w:t xml:space="preserve"> recombination hotspots and</w:t>
      </w:r>
      <w:r w:rsidR="00D04F35" w:rsidRPr="004463C9">
        <w:rPr>
          <w:rFonts w:cstheme="minorHAnsi"/>
          <w:b/>
          <w:bCs/>
          <w:sz w:val="24"/>
          <w:szCs w:val="24"/>
        </w:rPr>
        <w:t xml:space="preserve"> Hi-C co</w:t>
      </w:r>
      <w:r w:rsidR="004463C9" w:rsidRPr="004463C9">
        <w:rPr>
          <w:rFonts w:cstheme="minorHAnsi"/>
          <w:b/>
          <w:bCs/>
          <w:sz w:val="24"/>
          <w:szCs w:val="24"/>
        </w:rPr>
        <w:t>ntact points</w:t>
      </w:r>
    </w:p>
    <w:p w14:paraId="24347720" w14:textId="3F11E2E5" w:rsidR="000C596B" w:rsidRPr="004463C9" w:rsidRDefault="000C596B" w:rsidP="004463C9">
      <w:pPr>
        <w:spacing w:line="360" w:lineRule="auto"/>
        <w:rPr>
          <w:rFonts w:cstheme="minorHAnsi"/>
          <w:sz w:val="24"/>
          <w:szCs w:val="24"/>
        </w:rPr>
      </w:pPr>
      <w:r w:rsidRPr="004463C9">
        <w:rPr>
          <w:rFonts w:cstheme="minorHAnsi"/>
          <w:sz w:val="24"/>
          <w:szCs w:val="24"/>
        </w:rPr>
        <w:t xml:space="preserve">We also </w:t>
      </w:r>
      <w:r w:rsidR="00363DBB" w:rsidRPr="004463C9">
        <w:rPr>
          <w:rFonts w:cstheme="minorHAnsi"/>
          <w:sz w:val="24"/>
          <w:szCs w:val="24"/>
        </w:rPr>
        <w:t xml:space="preserve">investigated </w:t>
      </w:r>
      <w:r w:rsidR="002D6F58" w:rsidRPr="004463C9">
        <w:rPr>
          <w:rFonts w:cstheme="minorHAnsi"/>
          <w:sz w:val="24"/>
          <w:szCs w:val="24"/>
        </w:rPr>
        <w:t xml:space="preserve">crosslinks between Hi-C contact points </w:t>
      </w:r>
      <w:r w:rsidR="002040B8" w:rsidRPr="004463C9">
        <w:rPr>
          <w:rFonts w:cstheme="minorHAnsi"/>
          <w:sz w:val="24"/>
          <w:szCs w:val="24"/>
        </w:rPr>
        <w:t xml:space="preserve">and </w:t>
      </w:r>
      <w:r w:rsidR="00EF067C" w:rsidRPr="004463C9">
        <w:rPr>
          <w:rFonts w:cstheme="minorHAnsi"/>
          <w:sz w:val="24"/>
          <w:szCs w:val="24"/>
        </w:rPr>
        <w:t>re</w:t>
      </w:r>
      <w:r w:rsidR="00CA19E2">
        <w:rPr>
          <w:rFonts w:cstheme="minorHAnsi"/>
          <w:sz w:val="24"/>
          <w:szCs w:val="24"/>
        </w:rPr>
        <w:t>combination hotspots</w:t>
      </w:r>
      <w:r w:rsidR="006F77F6" w:rsidRPr="004463C9">
        <w:rPr>
          <w:rFonts w:cstheme="minorHAnsi"/>
          <w:sz w:val="24"/>
          <w:szCs w:val="24"/>
        </w:rPr>
        <w:t xml:space="preserve">. </w:t>
      </w:r>
      <w:r w:rsidR="007D0157" w:rsidRPr="004463C9">
        <w:rPr>
          <w:rFonts w:cstheme="minorHAnsi"/>
          <w:sz w:val="24"/>
          <w:szCs w:val="24"/>
        </w:rPr>
        <w:t xml:space="preserve">The </w:t>
      </w:r>
      <w:r w:rsidR="000C6754" w:rsidRPr="004463C9">
        <w:rPr>
          <w:rFonts w:cstheme="minorHAnsi"/>
          <w:sz w:val="24"/>
          <w:szCs w:val="24"/>
        </w:rPr>
        <w:t xml:space="preserve">Hi-C </w:t>
      </w:r>
      <w:r w:rsidR="00CA19E2">
        <w:rPr>
          <w:rFonts w:cstheme="minorHAnsi"/>
          <w:sz w:val="24"/>
          <w:szCs w:val="24"/>
        </w:rPr>
        <w:t>contact</w:t>
      </w:r>
      <w:r w:rsidR="000C6754" w:rsidRPr="004463C9">
        <w:rPr>
          <w:rFonts w:cstheme="minorHAnsi"/>
          <w:sz w:val="24"/>
          <w:szCs w:val="24"/>
        </w:rPr>
        <w:t xml:space="preserve"> points and </w:t>
      </w:r>
      <w:r w:rsidR="0030289C" w:rsidRPr="004463C9">
        <w:rPr>
          <w:rFonts w:cstheme="minorHAnsi"/>
          <w:sz w:val="24"/>
          <w:szCs w:val="24"/>
        </w:rPr>
        <w:t xml:space="preserve">recombination </w:t>
      </w:r>
      <w:r w:rsidR="00CA19E2">
        <w:rPr>
          <w:rFonts w:cstheme="minorHAnsi"/>
          <w:sz w:val="24"/>
          <w:szCs w:val="24"/>
        </w:rPr>
        <w:t>hotspots of</w:t>
      </w:r>
      <w:r w:rsidR="00A83690" w:rsidRPr="004463C9">
        <w:rPr>
          <w:rFonts w:cstheme="minorHAnsi"/>
          <w:sz w:val="24"/>
          <w:szCs w:val="24"/>
        </w:rPr>
        <w:t xml:space="preserve"> each </w:t>
      </w:r>
      <w:r w:rsidR="004463C9">
        <w:rPr>
          <w:rFonts w:cstheme="minorHAnsi"/>
          <w:sz w:val="24"/>
          <w:szCs w:val="24"/>
        </w:rPr>
        <w:t>chromosome</w:t>
      </w:r>
      <w:r w:rsidR="007B6371" w:rsidRPr="004463C9">
        <w:rPr>
          <w:rFonts w:cstheme="minorHAnsi"/>
          <w:sz w:val="24"/>
          <w:szCs w:val="24"/>
        </w:rPr>
        <w:t xml:space="preserve"> </w:t>
      </w:r>
      <w:r w:rsidR="00EB567E" w:rsidRPr="004463C9">
        <w:rPr>
          <w:rFonts w:cstheme="minorHAnsi"/>
          <w:sz w:val="24"/>
          <w:szCs w:val="24"/>
        </w:rPr>
        <w:t>were mapped</w:t>
      </w:r>
      <w:r w:rsidR="005315BC" w:rsidRPr="004463C9">
        <w:rPr>
          <w:rFonts w:cstheme="minorHAnsi"/>
          <w:sz w:val="24"/>
          <w:szCs w:val="24"/>
        </w:rPr>
        <w:t xml:space="preserve"> first and then mapped </w:t>
      </w:r>
      <w:r w:rsidR="00220044" w:rsidRPr="004463C9">
        <w:rPr>
          <w:rFonts w:cstheme="minorHAnsi"/>
          <w:sz w:val="24"/>
          <w:szCs w:val="24"/>
        </w:rPr>
        <w:t>against</w:t>
      </w:r>
      <w:r w:rsidR="005315BC" w:rsidRPr="004463C9">
        <w:rPr>
          <w:rFonts w:cstheme="minorHAnsi"/>
          <w:sz w:val="24"/>
          <w:szCs w:val="24"/>
        </w:rPr>
        <w:t xml:space="preserve"> the </w:t>
      </w:r>
      <w:r w:rsidR="00835DA2" w:rsidRPr="004463C9">
        <w:rPr>
          <w:rFonts w:cstheme="minorHAnsi"/>
          <w:sz w:val="24"/>
          <w:szCs w:val="24"/>
        </w:rPr>
        <w:t>Hi-C contact points of the remaini</w:t>
      </w:r>
      <w:r w:rsidR="00220044" w:rsidRPr="004463C9">
        <w:rPr>
          <w:rFonts w:cstheme="minorHAnsi"/>
          <w:sz w:val="24"/>
          <w:szCs w:val="24"/>
        </w:rPr>
        <w:t xml:space="preserve">ng 15 </w:t>
      </w:r>
      <w:r w:rsidR="00CA19E2">
        <w:rPr>
          <w:rFonts w:cstheme="minorHAnsi"/>
          <w:sz w:val="24"/>
          <w:szCs w:val="24"/>
        </w:rPr>
        <w:t>chromosomes</w:t>
      </w:r>
      <w:r w:rsidR="00E23DA8" w:rsidRPr="004463C9">
        <w:rPr>
          <w:rFonts w:cstheme="minorHAnsi"/>
          <w:sz w:val="24"/>
          <w:szCs w:val="24"/>
        </w:rPr>
        <w:t>.</w:t>
      </w:r>
      <w:r w:rsidR="00C44F5F" w:rsidRPr="004463C9">
        <w:rPr>
          <w:rFonts w:cstheme="minorHAnsi"/>
          <w:sz w:val="24"/>
          <w:szCs w:val="24"/>
        </w:rPr>
        <w:t xml:space="preserve"> We</w:t>
      </w:r>
      <w:r w:rsidR="00DA7E3C" w:rsidRPr="004463C9">
        <w:rPr>
          <w:rFonts w:cstheme="minorHAnsi"/>
          <w:sz w:val="24"/>
          <w:szCs w:val="24"/>
        </w:rPr>
        <w:t xml:space="preserve"> </w:t>
      </w:r>
      <w:r w:rsidR="00C44F5F" w:rsidRPr="004463C9">
        <w:rPr>
          <w:rFonts w:cstheme="minorHAnsi"/>
          <w:sz w:val="24"/>
          <w:szCs w:val="24"/>
        </w:rPr>
        <w:t>cal</w:t>
      </w:r>
      <w:r w:rsidR="001A063C" w:rsidRPr="004463C9">
        <w:rPr>
          <w:rFonts w:cstheme="minorHAnsi"/>
          <w:sz w:val="24"/>
          <w:szCs w:val="24"/>
        </w:rPr>
        <w:t>culated the h</w:t>
      </w:r>
      <w:r w:rsidR="00F67210" w:rsidRPr="004463C9">
        <w:rPr>
          <w:rFonts w:cstheme="minorHAnsi"/>
          <w:sz w:val="24"/>
          <w:szCs w:val="24"/>
        </w:rPr>
        <w:t>ypergeometric distribution of these</w:t>
      </w:r>
      <w:r w:rsidR="00F45BA9" w:rsidRPr="004463C9">
        <w:rPr>
          <w:rFonts w:cstheme="minorHAnsi"/>
          <w:sz w:val="24"/>
          <w:szCs w:val="24"/>
        </w:rPr>
        <w:t xml:space="preserve"> </w:t>
      </w:r>
      <w:r w:rsidR="00DA7E3C" w:rsidRPr="004463C9">
        <w:rPr>
          <w:rFonts w:cstheme="minorHAnsi"/>
          <w:sz w:val="24"/>
          <w:szCs w:val="24"/>
        </w:rPr>
        <w:t>crosslinks</w:t>
      </w:r>
      <w:r w:rsidR="00F45BA9" w:rsidRPr="004463C9">
        <w:rPr>
          <w:rFonts w:cstheme="minorHAnsi"/>
          <w:sz w:val="24"/>
          <w:szCs w:val="24"/>
        </w:rPr>
        <w:t xml:space="preserve"> to</w:t>
      </w:r>
      <w:r w:rsidR="00661E74" w:rsidRPr="004463C9">
        <w:rPr>
          <w:rFonts w:cstheme="minorHAnsi"/>
          <w:sz w:val="24"/>
          <w:szCs w:val="24"/>
        </w:rPr>
        <w:t xml:space="preserve"> determine </w:t>
      </w:r>
      <w:r w:rsidR="00DA7E3C" w:rsidRPr="004463C9">
        <w:rPr>
          <w:rFonts w:cstheme="minorHAnsi"/>
          <w:sz w:val="24"/>
          <w:szCs w:val="24"/>
        </w:rPr>
        <w:t>the s</w:t>
      </w:r>
      <w:r w:rsidR="008A51C4" w:rsidRPr="004463C9">
        <w:rPr>
          <w:rFonts w:cstheme="minorHAnsi"/>
          <w:sz w:val="24"/>
          <w:szCs w:val="24"/>
        </w:rPr>
        <w:t>tatistical significance of distributions</w:t>
      </w:r>
      <w:r w:rsidR="00661E74" w:rsidRPr="004463C9">
        <w:rPr>
          <w:rFonts w:cstheme="minorHAnsi"/>
          <w:sz w:val="24"/>
          <w:szCs w:val="24"/>
        </w:rPr>
        <w:t>.</w:t>
      </w:r>
      <w:r w:rsidR="003B5418" w:rsidRPr="004463C9">
        <w:rPr>
          <w:rFonts w:cstheme="minorHAnsi"/>
          <w:sz w:val="24"/>
          <w:szCs w:val="24"/>
        </w:rPr>
        <w:t xml:space="preserve"> The ba</w:t>
      </w:r>
      <w:r w:rsidR="00497364" w:rsidRPr="004463C9">
        <w:rPr>
          <w:rFonts w:cstheme="minorHAnsi"/>
          <w:sz w:val="24"/>
          <w:szCs w:val="24"/>
        </w:rPr>
        <w:t>r</w:t>
      </w:r>
      <w:r w:rsidR="00EC0AE7" w:rsidRPr="004463C9">
        <w:rPr>
          <w:rFonts w:cstheme="minorHAnsi"/>
          <w:sz w:val="24"/>
          <w:szCs w:val="24"/>
        </w:rPr>
        <w:t>s</w:t>
      </w:r>
      <w:r w:rsidR="00497364" w:rsidRPr="004463C9">
        <w:rPr>
          <w:rFonts w:cstheme="minorHAnsi"/>
          <w:sz w:val="24"/>
          <w:szCs w:val="24"/>
        </w:rPr>
        <w:t xml:space="preserve"> </w:t>
      </w:r>
      <w:r w:rsidR="003B5418" w:rsidRPr="004463C9">
        <w:rPr>
          <w:rFonts w:cstheme="minorHAnsi"/>
          <w:sz w:val="24"/>
          <w:szCs w:val="24"/>
        </w:rPr>
        <w:t xml:space="preserve">are the </w:t>
      </w:r>
      <w:r w:rsidR="00497364" w:rsidRPr="004463C9">
        <w:rPr>
          <w:rFonts w:cstheme="minorHAnsi"/>
          <w:sz w:val="24"/>
          <w:szCs w:val="24"/>
        </w:rPr>
        <w:t xml:space="preserve">Hi-C and </w:t>
      </w:r>
      <w:r w:rsidR="0030289C" w:rsidRPr="004463C9">
        <w:rPr>
          <w:rFonts w:cstheme="minorHAnsi"/>
          <w:sz w:val="24"/>
          <w:szCs w:val="24"/>
        </w:rPr>
        <w:t xml:space="preserve">recombination </w:t>
      </w:r>
      <w:r w:rsidR="00686F88" w:rsidRPr="004463C9">
        <w:rPr>
          <w:rFonts w:cstheme="minorHAnsi"/>
          <w:sz w:val="24"/>
          <w:szCs w:val="24"/>
        </w:rPr>
        <w:t>hotspots on</w:t>
      </w:r>
      <w:r w:rsidR="003B5418" w:rsidRPr="004463C9">
        <w:rPr>
          <w:rFonts w:cstheme="minorHAnsi"/>
          <w:sz w:val="24"/>
          <w:szCs w:val="24"/>
        </w:rPr>
        <w:t xml:space="preserve"> the </w:t>
      </w:r>
      <w:r w:rsidR="00CA19E2">
        <w:rPr>
          <w:rFonts w:cstheme="minorHAnsi"/>
          <w:sz w:val="24"/>
          <w:szCs w:val="24"/>
        </w:rPr>
        <w:t>chromosome</w:t>
      </w:r>
      <w:r w:rsidR="003B5418" w:rsidRPr="004463C9">
        <w:rPr>
          <w:rFonts w:cstheme="minorHAnsi"/>
          <w:sz w:val="24"/>
          <w:szCs w:val="24"/>
        </w:rPr>
        <w:t xml:space="preserve"> and those that </w:t>
      </w:r>
      <w:r w:rsidR="0037790C" w:rsidRPr="004463C9">
        <w:rPr>
          <w:rFonts w:cstheme="minorHAnsi"/>
          <w:sz w:val="24"/>
          <w:szCs w:val="24"/>
        </w:rPr>
        <w:t>are crosslinked</w:t>
      </w:r>
      <w:r w:rsidR="003B5418" w:rsidRPr="004463C9">
        <w:rPr>
          <w:rFonts w:cstheme="minorHAnsi"/>
          <w:sz w:val="24"/>
          <w:szCs w:val="24"/>
        </w:rPr>
        <w:t xml:space="preserve"> between the two </w:t>
      </w:r>
      <w:r w:rsidR="00CA19E2">
        <w:rPr>
          <w:rFonts w:cstheme="minorHAnsi"/>
          <w:sz w:val="24"/>
          <w:szCs w:val="24"/>
        </w:rPr>
        <w:t>chromosomes</w:t>
      </w:r>
      <w:r w:rsidR="003B5418" w:rsidRPr="004463C9">
        <w:rPr>
          <w:rFonts w:cstheme="minorHAnsi"/>
          <w:sz w:val="24"/>
          <w:szCs w:val="24"/>
        </w:rPr>
        <w:t xml:space="preserve"> are indicated with red dots.</w:t>
      </w:r>
    </w:p>
    <w:p w14:paraId="010E99D6" w14:textId="46534614" w:rsidR="002E2B86" w:rsidRDefault="00F60984" w:rsidP="00C57CFB">
      <w:pPr>
        <w:jc w:val="both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588355" behindDoc="0" locked="0" layoutInCell="1" allowOverlap="1" wp14:anchorId="29E3C979" wp14:editId="03B439D9">
                <wp:simplePos x="0" y="0"/>
                <wp:positionH relativeFrom="leftMargin">
                  <wp:align>right</wp:align>
                </wp:positionH>
                <wp:positionV relativeFrom="paragraph">
                  <wp:posOffset>293674</wp:posOffset>
                </wp:positionV>
                <wp:extent cx="539795" cy="907593"/>
                <wp:effectExtent l="0" t="0" r="0" b="6985"/>
                <wp:wrapNone/>
                <wp:docPr id="150776168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8CD216" w14:textId="47140A08" w:rsidR="00E044DE" w:rsidRPr="005F7286" w:rsidRDefault="00864FAE" w:rsidP="00E044D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44D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(r)</w:t>
                            </w:r>
                          </w:p>
                          <w:p w14:paraId="4F64827D" w14:textId="15774392" w:rsidR="00E044DE" w:rsidRPr="005F7286" w:rsidRDefault="00864FAE" w:rsidP="00E044D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44D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(h)</w:t>
                            </w:r>
                          </w:p>
                          <w:p w14:paraId="5DEECFD9" w14:textId="7D4452CD" w:rsidR="00E044DE" w:rsidRDefault="00864FAE" w:rsidP="00E044D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44D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E044D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3C979" id="Text Box 4" o:spid="_x0000_s1538" type="#_x0000_t202" style="position:absolute;left:0;text-align:left;margin-left:-8.7pt;margin-top:23.1pt;width:42.5pt;height:71.45pt;z-index:2525883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" fillcolor="window" stroked="f" strokeweight=".5pt">
                <v:textbox>
                  <w:txbxContent>
                    <w:p w14:paraId="628CD216" w14:textId="47140A08" w:rsidR="00E044DE" w:rsidRPr="005F7286" w:rsidRDefault="00864FAE" w:rsidP="00E044D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44DE" w:rsidRPr="005F7286">
                        <w:rPr>
                          <w:rFonts w:cstheme="minorHAnsi"/>
                          <w:sz w:val="16"/>
                          <w:szCs w:val="16"/>
                        </w:rPr>
                        <w:t>2(r)</w:t>
                      </w:r>
                    </w:p>
                    <w:p w14:paraId="4F64827D" w14:textId="15774392" w:rsidR="00E044DE" w:rsidRPr="005F7286" w:rsidRDefault="00864FAE" w:rsidP="00E044D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44DE" w:rsidRPr="005F7286">
                        <w:rPr>
                          <w:rFonts w:cstheme="minorHAnsi"/>
                          <w:sz w:val="16"/>
                          <w:szCs w:val="16"/>
                        </w:rPr>
                        <w:t>2(h)</w:t>
                      </w:r>
                    </w:p>
                    <w:p w14:paraId="5DEECFD9" w14:textId="7D4452CD" w:rsidR="00E044DE" w:rsidRDefault="00864FAE" w:rsidP="00E044D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44DE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E044D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26B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62" behindDoc="0" locked="0" layoutInCell="1" allowOverlap="1" wp14:anchorId="5443974D" wp14:editId="7CE95BEF">
                <wp:simplePos x="0" y="0"/>
                <wp:positionH relativeFrom="leftMargin">
                  <wp:posOffset>412124</wp:posOffset>
                </wp:positionH>
                <wp:positionV relativeFrom="paragraph">
                  <wp:posOffset>295186</wp:posOffset>
                </wp:positionV>
                <wp:extent cx="485775" cy="759629"/>
                <wp:effectExtent l="0" t="0" r="28575" b="21590"/>
                <wp:wrapNone/>
                <wp:docPr id="249586356" name="Text Box 2495863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75962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B96F0AB" w14:textId="716A0E73" w:rsidR="00B926B5" w:rsidRPr="00121BF3" w:rsidRDefault="00864FAE" w:rsidP="00B926B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07F61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089BA1CC" w14:textId="3BC484EE" w:rsidR="00B926B5" w:rsidRPr="00121BF3" w:rsidRDefault="00864FAE" w:rsidP="00B926B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B926B5" w:rsidRPr="00121BF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3974D" id="Text Box 249586356" o:spid="_x0000_s1539" type="#_x0000_t202" style="position:absolute;left:0;text-align:left;margin-left:32.45pt;margin-top:23.25pt;width:38.25pt;height:59.8pt;z-index:25165836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" fillcolor="window" strokecolor="window" strokeweight=".5pt">
                <v:textbox>
                  <w:txbxContent>
                    <w:p w14:paraId="1B96F0AB" w14:textId="716A0E73" w:rsidR="00B926B5" w:rsidRPr="00121BF3" w:rsidRDefault="00864FAE" w:rsidP="00B926B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Chr </w:t>
                      </w:r>
                      <w:r w:rsidR="00B07F61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1</w:t>
                      </w:r>
                    </w:p>
                    <w:p w14:paraId="089BA1CC" w14:textId="3BC484EE" w:rsidR="00B926B5" w:rsidRPr="00121BF3" w:rsidRDefault="00864FAE" w:rsidP="00B926B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Chr </w:t>
                      </w:r>
                      <w:r w:rsidR="00B926B5" w:rsidRPr="00121BF3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047C5C" w14:textId="40980687" w:rsidR="004F4050" w:rsidRPr="0085060D" w:rsidRDefault="00CB0686" w:rsidP="00193BC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610523" wp14:editId="009CD6E0">
            <wp:extent cx="5943600" cy="828040"/>
            <wp:effectExtent l="0" t="0" r="0" b="0"/>
            <wp:docPr id="693967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 w:rsidRPr="0085060D">
        <w:rPr>
          <w:rFonts w:cstheme="minorHAnsi"/>
          <w:sz w:val="24"/>
          <w:szCs w:val="24"/>
        </w:rPr>
        <w:t>Fig.</w:t>
      </w:r>
      <w:r w:rsidR="0094225E" w:rsidRPr="0085060D">
        <w:rPr>
          <w:rFonts w:cstheme="minorHAnsi"/>
          <w:sz w:val="24"/>
          <w:szCs w:val="24"/>
        </w:rPr>
        <w:t>501</w:t>
      </w:r>
      <w:r w:rsidR="004F4050" w:rsidRPr="0085060D">
        <w:rPr>
          <w:rFonts w:cstheme="minorHAnsi"/>
          <w:sz w:val="24"/>
          <w:szCs w:val="24"/>
        </w:rPr>
        <w:t xml:space="preserve">. </w:t>
      </w:r>
      <w:r w:rsidR="0094225E" w:rsidRPr="0085060D">
        <w:rPr>
          <w:rFonts w:cstheme="minorHAnsi"/>
          <w:sz w:val="24"/>
          <w:szCs w:val="24"/>
        </w:rPr>
        <w:t>C</w:t>
      </w:r>
      <w:r w:rsidR="0006496D" w:rsidRPr="0085060D">
        <w:rPr>
          <w:rFonts w:cstheme="minorHAnsi"/>
          <w:sz w:val="24"/>
          <w:szCs w:val="24"/>
        </w:rPr>
        <w:t>rosslink</w:t>
      </w:r>
      <w:r w:rsidR="003F521D" w:rsidRPr="0085060D">
        <w:rPr>
          <w:rFonts w:cstheme="minorHAnsi"/>
          <w:sz w:val="24"/>
          <w:szCs w:val="24"/>
        </w:rPr>
        <w:t>s</w:t>
      </w:r>
      <w:r w:rsidR="004F4050" w:rsidRPr="0085060D">
        <w:rPr>
          <w:rFonts w:cstheme="minorHAnsi"/>
          <w:sz w:val="24"/>
          <w:szCs w:val="24"/>
        </w:rPr>
        <w:t xml:space="preserve"> between</w:t>
      </w:r>
      <w:r w:rsidR="006249C5" w:rsidRPr="0085060D">
        <w:rPr>
          <w:rFonts w:cstheme="minorHAnsi"/>
          <w:sz w:val="24"/>
          <w:szCs w:val="24"/>
        </w:rPr>
        <w:t xml:space="preserve"> </w:t>
      </w:r>
      <w:r w:rsidR="00864FAE" w:rsidRPr="0085060D">
        <w:rPr>
          <w:rFonts w:cstheme="minorHAnsi"/>
          <w:sz w:val="24"/>
          <w:szCs w:val="24"/>
        </w:rPr>
        <w:t xml:space="preserve">chr </w:t>
      </w:r>
      <w:r w:rsidR="006249C5" w:rsidRPr="0085060D">
        <w:rPr>
          <w:rFonts w:cstheme="minorHAnsi"/>
          <w:sz w:val="24"/>
          <w:szCs w:val="24"/>
        </w:rPr>
        <w:t xml:space="preserve">1 and </w:t>
      </w:r>
      <w:r w:rsidR="00864FAE" w:rsidRPr="0085060D">
        <w:rPr>
          <w:rFonts w:cstheme="minorHAnsi"/>
          <w:sz w:val="24"/>
          <w:szCs w:val="24"/>
        </w:rPr>
        <w:t xml:space="preserve">chr </w:t>
      </w:r>
      <w:r w:rsidR="00456D46" w:rsidRPr="0085060D">
        <w:rPr>
          <w:rFonts w:cstheme="minorHAnsi"/>
          <w:sz w:val="24"/>
          <w:szCs w:val="24"/>
        </w:rPr>
        <w:t>2</w:t>
      </w:r>
      <w:r w:rsidR="004F4050" w:rsidRPr="0085060D">
        <w:rPr>
          <w:rFonts w:cstheme="minorHAnsi"/>
          <w:sz w:val="24"/>
          <w:szCs w:val="24"/>
        </w:rPr>
        <w:t xml:space="preserve">. </w:t>
      </w:r>
    </w:p>
    <w:p w14:paraId="13C8C139" w14:textId="37C0FDDE" w:rsidR="00300E56" w:rsidRDefault="00D268A4" w:rsidP="00417BCF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590403" behindDoc="0" locked="0" layoutInCell="1" allowOverlap="1" wp14:anchorId="2C5163C2" wp14:editId="7FEA0028">
                <wp:simplePos x="0" y="0"/>
                <wp:positionH relativeFrom="leftMargin">
                  <wp:align>right</wp:align>
                </wp:positionH>
                <wp:positionV relativeFrom="paragraph">
                  <wp:posOffset>309513</wp:posOffset>
                </wp:positionV>
                <wp:extent cx="539795" cy="907593"/>
                <wp:effectExtent l="0" t="0" r="0" b="6985"/>
                <wp:wrapNone/>
                <wp:docPr id="67059483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E275C" w14:textId="2CB4234B" w:rsidR="00D268A4" w:rsidRPr="005F7286" w:rsidRDefault="00864FAE" w:rsidP="00D268A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268A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D268A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CF8B9E1" w14:textId="3A6FB471" w:rsidR="00D268A4" w:rsidRPr="005F7286" w:rsidRDefault="00864FAE" w:rsidP="00D268A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268A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D268A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CFFD530" w14:textId="042C90D1" w:rsidR="00D268A4" w:rsidRDefault="00864FAE" w:rsidP="00D268A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268A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D268A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163C2" id="_x0000_s1540" type="#_x0000_t202" style="position:absolute;margin-left:-8.7pt;margin-top:24.35pt;width:42.5pt;height:71.45pt;z-index:2525904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" fillcolor="window" stroked="f" strokeweight=".5pt">
                <v:textbox>
                  <w:txbxContent>
                    <w:p w14:paraId="1FBE275C" w14:textId="2CB4234B" w:rsidR="00D268A4" w:rsidRPr="005F7286" w:rsidRDefault="00864FAE" w:rsidP="00D268A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268A4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D268A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CF8B9E1" w14:textId="3A6FB471" w:rsidR="00D268A4" w:rsidRPr="005F7286" w:rsidRDefault="00864FAE" w:rsidP="00D268A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268A4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D268A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CFFD530" w14:textId="042C90D1" w:rsidR="00D268A4" w:rsidRDefault="00864FAE" w:rsidP="00D268A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268A4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D268A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9BF8E6" w14:textId="378E1523" w:rsidR="005F4947" w:rsidRPr="00193BC4" w:rsidRDefault="00AD6CE3" w:rsidP="00193BC4">
      <w:pPr>
        <w:keepNext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3041857" wp14:editId="34AD8A3B">
            <wp:extent cx="5943600" cy="868045"/>
            <wp:effectExtent l="0" t="0" r="0" b="8255"/>
            <wp:docPr id="1793731839" name="Picture 3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731839" name="Picture 3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Hlk145660697"/>
      <w:r w:rsidR="0030289C" w:rsidRPr="00193BC4">
        <w:rPr>
          <w:rFonts w:cstheme="minorHAnsi"/>
          <w:sz w:val="24"/>
          <w:szCs w:val="24"/>
        </w:rPr>
        <w:t>Fig.</w:t>
      </w:r>
      <w:r w:rsidR="00F72EA7" w:rsidRPr="00193BC4">
        <w:rPr>
          <w:rFonts w:cstheme="minorHAnsi"/>
          <w:sz w:val="24"/>
          <w:szCs w:val="24"/>
        </w:rPr>
        <w:t xml:space="preserve"> </w:t>
      </w:r>
      <w:r w:rsidR="0094225E" w:rsidRPr="00193BC4">
        <w:rPr>
          <w:rFonts w:cstheme="minorHAnsi"/>
          <w:sz w:val="24"/>
          <w:szCs w:val="24"/>
        </w:rPr>
        <w:t>502</w:t>
      </w:r>
      <w:r w:rsidR="007B3ACA" w:rsidRPr="00193BC4">
        <w:rPr>
          <w:rFonts w:cstheme="minorHAnsi"/>
          <w:sz w:val="24"/>
          <w:szCs w:val="24"/>
        </w:rPr>
        <w:t>.</w:t>
      </w:r>
      <w:r w:rsidR="00F72EA7" w:rsidRPr="00193BC4">
        <w:rPr>
          <w:rFonts w:cstheme="minorHAnsi"/>
          <w:sz w:val="24"/>
          <w:szCs w:val="24"/>
        </w:rPr>
        <w:t xml:space="preserve"> </w:t>
      </w:r>
      <w:r w:rsidR="0094225E" w:rsidRPr="00193BC4">
        <w:rPr>
          <w:rFonts w:cstheme="minorHAnsi"/>
          <w:sz w:val="24"/>
          <w:szCs w:val="24"/>
        </w:rPr>
        <w:t>C</w:t>
      </w:r>
      <w:r w:rsidR="004422CA" w:rsidRPr="00193BC4">
        <w:rPr>
          <w:rFonts w:cstheme="minorHAnsi"/>
          <w:sz w:val="24"/>
          <w:szCs w:val="24"/>
        </w:rPr>
        <w:t>rosslink</w:t>
      </w:r>
      <w:r w:rsidR="003F521D" w:rsidRPr="00193BC4">
        <w:rPr>
          <w:rFonts w:cstheme="minorHAnsi"/>
          <w:sz w:val="24"/>
          <w:szCs w:val="24"/>
        </w:rPr>
        <w:t>s</w:t>
      </w:r>
      <w:r w:rsidR="007B3ACA" w:rsidRPr="00193BC4">
        <w:rPr>
          <w:rFonts w:cstheme="minorHAnsi"/>
          <w:sz w:val="24"/>
          <w:szCs w:val="24"/>
        </w:rPr>
        <w:t xml:space="preserve"> between</w:t>
      </w:r>
      <w:r w:rsidR="00064866" w:rsidRPr="00193BC4">
        <w:rPr>
          <w:rFonts w:cstheme="minorHAnsi"/>
          <w:sz w:val="24"/>
          <w:szCs w:val="24"/>
        </w:rPr>
        <w:t xml:space="preserve"> </w:t>
      </w:r>
      <w:r w:rsidR="00864FAE" w:rsidRPr="00193BC4">
        <w:rPr>
          <w:rFonts w:cstheme="minorHAnsi"/>
          <w:sz w:val="24"/>
          <w:szCs w:val="24"/>
        </w:rPr>
        <w:t xml:space="preserve">chr </w:t>
      </w:r>
      <w:r w:rsidR="00064866" w:rsidRPr="00193BC4">
        <w:rPr>
          <w:rFonts w:cstheme="minorHAnsi"/>
          <w:sz w:val="24"/>
          <w:szCs w:val="24"/>
        </w:rPr>
        <w:t>1 a</w:t>
      </w:r>
      <w:r w:rsidR="005624E9" w:rsidRPr="00193BC4">
        <w:rPr>
          <w:rFonts w:cstheme="minorHAnsi"/>
          <w:sz w:val="24"/>
          <w:szCs w:val="24"/>
        </w:rPr>
        <w:t>n</w:t>
      </w:r>
      <w:r w:rsidR="00686BED" w:rsidRPr="00193BC4">
        <w:rPr>
          <w:rFonts w:cstheme="minorHAnsi"/>
          <w:sz w:val="24"/>
          <w:szCs w:val="24"/>
        </w:rPr>
        <w:t>d</w:t>
      </w:r>
      <w:r w:rsidR="00BE499F" w:rsidRPr="00193BC4">
        <w:rPr>
          <w:rFonts w:cstheme="minorHAnsi"/>
          <w:sz w:val="24"/>
          <w:szCs w:val="24"/>
        </w:rPr>
        <w:t xml:space="preserve"> </w:t>
      </w:r>
      <w:r w:rsidR="00864FAE" w:rsidRPr="00193BC4">
        <w:rPr>
          <w:rFonts w:cstheme="minorHAnsi"/>
          <w:sz w:val="24"/>
          <w:szCs w:val="24"/>
        </w:rPr>
        <w:t xml:space="preserve">chr </w:t>
      </w:r>
      <w:r w:rsidR="005624E9" w:rsidRPr="00193BC4">
        <w:rPr>
          <w:rFonts w:cstheme="minorHAnsi"/>
          <w:sz w:val="24"/>
          <w:szCs w:val="24"/>
        </w:rPr>
        <w:t>3</w:t>
      </w:r>
      <w:r w:rsidR="00BE499F" w:rsidRPr="00193BC4">
        <w:rPr>
          <w:rFonts w:cstheme="minorHAnsi"/>
          <w:sz w:val="24"/>
          <w:szCs w:val="24"/>
        </w:rPr>
        <w:t>.</w:t>
      </w:r>
      <w:bookmarkEnd w:id="1"/>
    </w:p>
    <w:p w14:paraId="1D99D6C8" w14:textId="7DCF9902" w:rsidR="00334673" w:rsidRPr="00334673" w:rsidRDefault="00C60563" w:rsidP="0033467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592451" behindDoc="0" locked="0" layoutInCell="1" allowOverlap="1" wp14:anchorId="1D579A93" wp14:editId="76962FAC">
                <wp:simplePos x="0" y="0"/>
                <wp:positionH relativeFrom="leftMargin">
                  <wp:align>right</wp:align>
                </wp:positionH>
                <wp:positionV relativeFrom="paragraph">
                  <wp:posOffset>297672</wp:posOffset>
                </wp:positionV>
                <wp:extent cx="539795" cy="907593"/>
                <wp:effectExtent l="0" t="0" r="0" b="6985"/>
                <wp:wrapNone/>
                <wp:docPr id="75699407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598B3C" w14:textId="213355EF" w:rsidR="00194508" w:rsidRPr="005F7286" w:rsidRDefault="00864FAE" w:rsidP="0019450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624E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19450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13F3B37" w14:textId="167DD1AD" w:rsidR="00194508" w:rsidRPr="005F7286" w:rsidRDefault="00864FAE" w:rsidP="0019450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07A0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19450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1CF6C38" w14:textId="2EFD3A91" w:rsidR="00194508" w:rsidRDefault="00864FAE" w:rsidP="0019450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9450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19450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79A93" id="_x0000_s1541" type="#_x0000_t202" style="position:absolute;margin-left:-8.7pt;margin-top:23.45pt;width:42.5pt;height:71.45pt;z-index:2525924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" fillcolor="window" stroked="f" strokeweight=".5pt">
                <v:textbox>
                  <w:txbxContent>
                    <w:p w14:paraId="27598B3C" w14:textId="213355EF" w:rsidR="00194508" w:rsidRPr="005F7286" w:rsidRDefault="00864FAE" w:rsidP="0019450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624E9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19450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13F3B37" w14:textId="167DD1AD" w:rsidR="00194508" w:rsidRPr="005F7286" w:rsidRDefault="00864FAE" w:rsidP="0019450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07A01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19450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1CF6C38" w14:textId="2EFD3A91" w:rsidR="00194508" w:rsidRDefault="00864FAE" w:rsidP="0019450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94508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19450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FA3502" w14:textId="6B3D18CC" w:rsidR="007F39A7" w:rsidRPr="00193BC4" w:rsidRDefault="00194508" w:rsidP="00193BC4">
      <w:pPr>
        <w:keepNext/>
      </w:pPr>
      <w:r>
        <w:rPr>
          <w:noProof/>
        </w:rPr>
        <w:lastRenderedPageBreak/>
        <w:drawing>
          <wp:inline distT="0" distB="0" distL="0" distR="0" wp14:anchorId="78D8E82A" wp14:editId="43ABE644">
            <wp:extent cx="5943600" cy="862330"/>
            <wp:effectExtent l="0" t="0" r="0" b="0"/>
            <wp:docPr id="789366641" name="Picture 5" descr="A black and white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366641" name="Picture 5" descr="A black and white bar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Hlk145661353"/>
      <w:r w:rsidR="0030289C" w:rsidRPr="00193BC4">
        <w:rPr>
          <w:rFonts w:cstheme="minorHAnsi"/>
          <w:sz w:val="24"/>
          <w:szCs w:val="24"/>
        </w:rPr>
        <w:t>Fig.</w:t>
      </w:r>
      <w:r w:rsidR="006142F5" w:rsidRPr="00193BC4">
        <w:rPr>
          <w:rFonts w:cstheme="minorHAnsi"/>
          <w:sz w:val="24"/>
          <w:szCs w:val="24"/>
        </w:rPr>
        <w:t xml:space="preserve"> </w:t>
      </w:r>
      <w:r w:rsidR="0094225E" w:rsidRPr="00193BC4">
        <w:rPr>
          <w:rFonts w:cstheme="minorHAnsi"/>
          <w:sz w:val="24"/>
          <w:szCs w:val="24"/>
        </w:rPr>
        <w:t>503. C</w:t>
      </w:r>
      <w:r w:rsidR="006A046D" w:rsidRPr="00193BC4">
        <w:rPr>
          <w:rFonts w:cstheme="minorHAnsi"/>
          <w:sz w:val="24"/>
          <w:szCs w:val="24"/>
        </w:rPr>
        <w:t>rosslink</w:t>
      </w:r>
      <w:r w:rsidR="003F521D" w:rsidRPr="00193BC4">
        <w:rPr>
          <w:rFonts w:cstheme="minorHAnsi"/>
          <w:sz w:val="24"/>
          <w:szCs w:val="24"/>
        </w:rPr>
        <w:t>s</w:t>
      </w:r>
      <w:r w:rsidR="007F39A7" w:rsidRPr="00193BC4">
        <w:rPr>
          <w:rFonts w:cstheme="minorHAnsi"/>
          <w:sz w:val="24"/>
          <w:szCs w:val="24"/>
        </w:rPr>
        <w:t xml:space="preserve"> between </w:t>
      </w:r>
      <w:r w:rsidR="00864FAE" w:rsidRPr="00193BC4">
        <w:rPr>
          <w:rFonts w:cstheme="minorHAnsi"/>
          <w:sz w:val="24"/>
          <w:szCs w:val="24"/>
        </w:rPr>
        <w:t xml:space="preserve">chr </w:t>
      </w:r>
      <w:r w:rsidR="007F39A7" w:rsidRPr="00193BC4">
        <w:rPr>
          <w:rFonts w:cstheme="minorHAnsi"/>
          <w:sz w:val="24"/>
          <w:szCs w:val="24"/>
        </w:rPr>
        <w:t>1 and</w:t>
      </w:r>
      <w:r w:rsidR="00334673" w:rsidRPr="00193BC4">
        <w:rPr>
          <w:rFonts w:cstheme="minorHAnsi"/>
          <w:sz w:val="24"/>
          <w:szCs w:val="24"/>
        </w:rPr>
        <w:t xml:space="preserve"> </w:t>
      </w:r>
      <w:r w:rsidR="00864FAE" w:rsidRPr="00193BC4">
        <w:rPr>
          <w:rFonts w:cstheme="minorHAnsi"/>
          <w:sz w:val="24"/>
          <w:szCs w:val="24"/>
        </w:rPr>
        <w:t xml:space="preserve">chr </w:t>
      </w:r>
      <w:r w:rsidR="00686BED" w:rsidRPr="00193BC4">
        <w:rPr>
          <w:rFonts w:cstheme="minorHAnsi"/>
          <w:sz w:val="24"/>
          <w:szCs w:val="24"/>
        </w:rPr>
        <w:t>4</w:t>
      </w:r>
      <w:r w:rsidR="00F3771B" w:rsidRPr="00193BC4">
        <w:rPr>
          <w:rFonts w:cstheme="minorHAnsi"/>
          <w:sz w:val="24"/>
          <w:szCs w:val="24"/>
        </w:rPr>
        <w:t>.</w:t>
      </w:r>
      <w:bookmarkEnd w:id="2"/>
    </w:p>
    <w:p w14:paraId="2F359BD5" w14:textId="05493895" w:rsidR="00895CDF" w:rsidRPr="00895CDF" w:rsidRDefault="00895CDF" w:rsidP="00895CDF"/>
    <w:p w14:paraId="1E794843" w14:textId="650C5B42" w:rsidR="00121BF3" w:rsidRPr="00193BC4" w:rsidRDefault="0083551F" w:rsidP="00193BC4">
      <w:pPr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594499" behindDoc="0" locked="0" layoutInCell="1" allowOverlap="1" wp14:anchorId="718594E7" wp14:editId="2615D67C">
                <wp:simplePos x="0" y="0"/>
                <wp:positionH relativeFrom="leftMargin">
                  <wp:align>right</wp:align>
                </wp:positionH>
                <wp:positionV relativeFrom="paragraph">
                  <wp:posOffset>635</wp:posOffset>
                </wp:positionV>
                <wp:extent cx="539795" cy="907593"/>
                <wp:effectExtent l="0" t="0" r="0" b="6985"/>
                <wp:wrapNone/>
                <wp:docPr id="7055524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695349" w14:textId="35FF76A1" w:rsidR="00C60563" w:rsidRPr="005F7286" w:rsidRDefault="00864FAE" w:rsidP="00C6056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07A0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C6056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1ACF242" w14:textId="7B2B44A7" w:rsidR="00C60563" w:rsidRPr="005F7286" w:rsidRDefault="00864FAE" w:rsidP="00C6056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07A0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C6056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2D6A68A" w14:textId="00ACBC24" w:rsidR="00C60563" w:rsidRDefault="00864FAE" w:rsidP="00C60563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6056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C60563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594E7" id="_x0000_s1542" type="#_x0000_t202" style="position:absolute;margin-left:-8.7pt;margin-top:.05pt;width:42.5pt;height:71.45pt;z-index:2525944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" fillcolor="window" stroked="f" strokeweight=".5pt">
                <v:textbox>
                  <w:txbxContent>
                    <w:p w14:paraId="46695349" w14:textId="35FF76A1" w:rsidR="00C60563" w:rsidRPr="005F7286" w:rsidRDefault="00864FAE" w:rsidP="00C6056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07A01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C60563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1ACF242" w14:textId="7B2B44A7" w:rsidR="00C60563" w:rsidRPr="005F7286" w:rsidRDefault="00864FAE" w:rsidP="00C6056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07A01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C60563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2D6A68A" w14:textId="00ACBC24" w:rsidR="00C60563" w:rsidRDefault="00864FAE" w:rsidP="00C60563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60563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C60563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2F15">
        <w:rPr>
          <w:noProof/>
        </w:rPr>
        <w:drawing>
          <wp:inline distT="0" distB="0" distL="0" distR="0" wp14:anchorId="7AC2FD8B" wp14:editId="2D4ED0C5">
            <wp:extent cx="5943600" cy="902335"/>
            <wp:effectExtent l="0" t="0" r="0" b="0"/>
            <wp:docPr id="380030153" name="Picture 6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030153" name="Picture 6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 w:rsidRPr="00193BC4">
        <w:rPr>
          <w:rFonts w:cstheme="minorHAnsi"/>
          <w:sz w:val="24"/>
          <w:szCs w:val="24"/>
        </w:rPr>
        <w:t>Fig.</w:t>
      </w:r>
      <w:r w:rsidR="00121BF3" w:rsidRPr="00193BC4">
        <w:rPr>
          <w:rFonts w:cstheme="minorHAnsi"/>
          <w:sz w:val="24"/>
          <w:szCs w:val="24"/>
        </w:rPr>
        <w:t xml:space="preserve"> </w:t>
      </w:r>
      <w:r w:rsidR="00193BC4" w:rsidRPr="00193BC4">
        <w:rPr>
          <w:rFonts w:cstheme="minorHAnsi"/>
          <w:sz w:val="24"/>
          <w:szCs w:val="24"/>
        </w:rPr>
        <w:t>504.</w:t>
      </w:r>
      <w:r w:rsidR="00121BF3" w:rsidRPr="00193BC4">
        <w:rPr>
          <w:rFonts w:cstheme="minorHAnsi"/>
          <w:sz w:val="24"/>
          <w:szCs w:val="24"/>
        </w:rPr>
        <w:t xml:space="preserve"> </w:t>
      </w:r>
      <w:r w:rsidR="00193BC4" w:rsidRPr="00193BC4">
        <w:rPr>
          <w:rFonts w:cstheme="minorHAnsi"/>
          <w:sz w:val="24"/>
          <w:szCs w:val="24"/>
        </w:rPr>
        <w:t>C</w:t>
      </w:r>
      <w:r w:rsidR="006A046D" w:rsidRPr="00193BC4">
        <w:rPr>
          <w:rFonts w:cstheme="minorHAnsi"/>
          <w:sz w:val="24"/>
          <w:szCs w:val="24"/>
        </w:rPr>
        <w:t>rosslink</w:t>
      </w:r>
      <w:r w:rsidR="003F521D" w:rsidRPr="00193BC4">
        <w:rPr>
          <w:rFonts w:cstheme="minorHAnsi"/>
          <w:sz w:val="24"/>
          <w:szCs w:val="24"/>
        </w:rPr>
        <w:t>s</w:t>
      </w:r>
      <w:r w:rsidR="00121BF3" w:rsidRPr="00193BC4">
        <w:rPr>
          <w:rFonts w:cstheme="minorHAnsi"/>
          <w:sz w:val="24"/>
          <w:szCs w:val="24"/>
        </w:rPr>
        <w:t xml:space="preserve"> between</w:t>
      </w:r>
      <w:r w:rsidR="00E24472" w:rsidRPr="00193BC4">
        <w:rPr>
          <w:rFonts w:cstheme="minorHAnsi"/>
          <w:sz w:val="24"/>
          <w:szCs w:val="24"/>
        </w:rPr>
        <w:t xml:space="preserve"> </w:t>
      </w:r>
      <w:r w:rsidR="00864FAE" w:rsidRPr="00193BC4">
        <w:rPr>
          <w:rFonts w:cstheme="minorHAnsi"/>
          <w:sz w:val="24"/>
          <w:szCs w:val="24"/>
        </w:rPr>
        <w:t xml:space="preserve">chr </w:t>
      </w:r>
      <w:r w:rsidR="00121BF3" w:rsidRPr="00193BC4">
        <w:rPr>
          <w:rFonts w:cstheme="minorHAnsi"/>
          <w:sz w:val="24"/>
          <w:szCs w:val="24"/>
        </w:rPr>
        <w:t xml:space="preserve">1 and </w:t>
      </w:r>
      <w:r w:rsidR="00864FAE" w:rsidRPr="00193BC4">
        <w:rPr>
          <w:rFonts w:cstheme="minorHAnsi"/>
          <w:sz w:val="24"/>
          <w:szCs w:val="24"/>
        </w:rPr>
        <w:t xml:space="preserve">chr </w:t>
      </w:r>
      <w:r w:rsidR="00E24472" w:rsidRPr="00193BC4">
        <w:rPr>
          <w:rFonts w:cstheme="minorHAnsi"/>
          <w:sz w:val="24"/>
          <w:szCs w:val="24"/>
        </w:rPr>
        <w:t>5</w:t>
      </w:r>
      <w:r w:rsidR="00121BF3" w:rsidRPr="00193BC4">
        <w:rPr>
          <w:rFonts w:cstheme="minorHAnsi"/>
          <w:sz w:val="24"/>
          <w:szCs w:val="24"/>
        </w:rPr>
        <w:t>.</w:t>
      </w:r>
    </w:p>
    <w:p w14:paraId="76619A70" w14:textId="7FD30B9B" w:rsidR="00193BC4" w:rsidRPr="00193BC4" w:rsidRDefault="00C60563" w:rsidP="00193BC4">
      <w:pPr>
        <w:pStyle w:val="Caption"/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596547" behindDoc="0" locked="0" layoutInCell="1" allowOverlap="1" wp14:anchorId="0A076061" wp14:editId="1D786457">
                <wp:simplePos x="0" y="0"/>
                <wp:positionH relativeFrom="leftMargin">
                  <wp:posOffset>360608</wp:posOffset>
                </wp:positionH>
                <wp:positionV relativeFrom="paragraph">
                  <wp:posOffset>128788</wp:posOffset>
                </wp:positionV>
                <wp:extent cx="539795" cy="907593"/>
                <wp:effectExtent l="0" t="0" r="0" b="6985"/>
                <wp:wrapNone/>
                <wp:docPr id="41582901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AC25F3" w14:textId="70F8A10B" w:rsidR="00C60563" w:rsidRPr="005F7286" w:rsidRDefault="00864FAE" w:rsidP="00C6056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07A0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C6056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13886E3" w14:textId="7B8BBF60" w:rsidR="00C60563" w:rsidRPr="005F7286" w:rsidRDefault="00864FAE" w:rsidP="00C6056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07A0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C6056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09B815F" w14:textId="33A45140" w:rsidR="00C60563" w:rsidRDefault="00864FAE" w:rsidP="00C60563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6056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C60563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76061" id="_x0000_s1543" type="#_x0000_t202" style="position:absolute;margin-left:28.4pt;margin-top:10.15pt;width:42.5pt;height:71.45pt;z-index:2525965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" fillcolor="window" stroked="f" strokeweight=".5pt">
                <v:textbox>
                  <w:txbxContent>
                    <w:p w14:paraId="02AC25F3" w14:textId="70F8A10B" w:rsidR="00C60563" w:rsidRPr="005F7286" w:rsidRDefault="00864FAE" w:rsidP="00C6056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07A01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C60563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13886E3" w14:textId="7B8BBF60" w:rsidR="00C60563" w:rsidRPr="005F7286" w:rsidRDefault="00864FAE" w:rsidP="00C6056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07A01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C60563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09B815F" w14:textId="33A45140" w:rsidR="00C60563" w:rsidRDefault="00864FAE" w:rsidP="00C60563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60563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C60563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53DA" w:rsidRPr="00B953DA">
        <w:t xml:space="preserve"> </w:t>
      </w:r>
      <w:r w:rsidR="00B03AEC">
        <w:rPr>
          <w:noProof/>
        </w:rPr>
        <w:drawing>
          <wp:inline distT="0" distB="0" distL="0" distR="0" wp14:anchorId="43E8AEA7" wp14:editId="53598BA3">
            <wp:extent cx="5943600" cy="766445"/>
            <wp:effectExtent l="0" t="0" r="0" b="0"/>
            <wp:docPr id="132106570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3BC4" w:rsidRPr="00193BC4">
        <w:rPr>
          <w:rFonts w:cstheme="minorHAnsi"/>
          <w:i w:val="0"/>
          <w:iCs w:val="0"/>
          <w:color w:val="auto"/>
          <w:sz w:val="24"/>
          <w:szCs w:val="24"/>
        </w:rPr>
        <w:t>Fig. 50</w:t>
      </w:r>
      <w:r w:rsidR="00193BC4">
        <w:rPr>
          <w:rFonts w:cstheme="minorHAnsi"/>
          <w:i w:val="0"/>
          <w:iCs w:val="0"/>
          <w:color w:val="auto"/>
          <w:sz w:val="24"/>
          <w:szCs w:val="24"/>
        </w:rPr>
        <w:t>5</w:t>
      </w:r>
      <w:r w:rsidR="00193BC4" w:rsidRPr="00193BC4">
        <w:rPr>
          <w:rFonts w:cstheme="minorHAnsi"/>
          <w:i w:val="0"/>
          <w:iCs w:val="0"/>
          <w:color w:val="auto"/>
          <w:sz w:val="24"/>
          <w:szCs w:val="24"/>
        </w:rPr>
        <w:t xml:space="preserve">. Crosslinks between chr 1 and chr </w:t>
      </w:r>
      <w:r w:rsidR="0085060D">
        <w:rPr>
          <w:rFonts w:cstheme="minorHAnsi"/>
          <w:i w:val="0"/>
          <w:iCs w:val="0"/>
          <w:color w:val="auto"/>
          <w:sz w:val="24"/>
          <w:szCs w:val="24"/>
        </w:rPr>
        <w:t>6</w:t>
      </w:r>
      <w:r w:rsidR="00193BC4" w:rsidRPr="00193BC4">
        <w:rPr>
          <w:rFonts w:cstheme="minorHAnsi"/>
          <w:i w:val="0"/>
          <w:iCs w:val="0"/>
          <w:color w:val="auto"/>
          <w:sz w:val="24"/>
          <w:szCs w:val="24"/>
        </w:rPr>
        <w:t>.</w:t>
      </w:r>
    </w:p>
    <w:p w14:paraId="4A7DA517" w14:textId="43FDEF53" w:rsidR="00193BC4" w:rsidRPr="00193BC4" w:rsidRDefault="00C60563" w:rsidP="00193BC4">
      <w:pPr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598595" behindDoc="0" locked="0" layoutInCell="1" allowOverlap="1" wp14:anchorId="5A0978DC" wp14:editId="3995F6EF">
                <wp:simplePos x="0" y="0"/>
                <wp:positionH relativeFrom="leftMargin">
                  <wp:align>right</wp:align>
                </wp:positionH>
                <wp:positionV relativeFrom="paragraph">
                  <wp:posOffset>211867</wp:posOffset>
                </wp:positionV>
                <wp:extent cx="539795" cy="837127"/>
                <wp:effectExtent l="0" t="0" r="0" b="1270"/>
                <wp:wrapNone/>
                <wp:docPr id="41976889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83712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9BAEF8" w14:textId="10FC1379" w:rsidR="00C60563" w:rsidRPr="005F7286" w:rsidRDefault="00864FAE" w:rsidP="00C6056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C6056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A942985" w14:textId="24E6AB40" w:rsidR="00C60563" w:rsidRPr="005F7286" w:rsidRDefault="00864FAE" w:rsidP="00C6056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C6056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109D3D1" w14:textId="1D846021" w:rsidR="00C60563" w:rsidRDefault="00864FAE" w:rsidP="00C60563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6056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C60563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978DC" id="_x0000_s1544" type="#_x0000_t202" style="position:absolute;margin-left:-8.7pt;margin-top:16.7pt;width:42.5pt;height:65.9pt;z-index:2525985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" fillcolor="window" stroked="f" strokeweight=".5pt">
                <v:textbox>
                  <w:txbxContent>
                    <w:p w14:paraId="379BAEF8" w14:textId="10FC1379" w:rsidR="00C60563" w:rsidRPr="005F7286" w:rsidRDefault="00864FAE" w:rsidP="00C6056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C60563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A942985" w14:textId="24E6AB40" w:rsidR="00C60563" w:rsidRPr="005F7286" w:rsidRDefault="00864FAE" w:rsidP="00C6056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C60563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109D3D1" w14:textId="1D846021" w:rsidR="00C60563" w:rsidRDefault="00864FAE" w:rsidP="00C60563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60563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C60563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4C33" w:rsidRPr="00ED4C33">
        <w:t xml:space="preserve"> </w:t>
      </w:r>
      <w:r w:rsidR="005852BF">
        <w:rPr>
          <w:noProof/>
        </w:rPr>
        <w:drawing>
          <wp:inline distT="0" distB="0" distL="0" distR="0" wp14:anchorId="47D34C36" wp14:editId="3C74D597">
            <wp:extent cx="5943600" cy="850265"/>
            <wp:effectExtent l="0" t="0" r="0" b="6985"/>
            <wp:docPr id="185457383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3BC4" w:rsidRPr="00193BC4">
        <w:rPr>
          <w:rFonts w:cstheme="minorHAnsi"/>
          <w:sz w:val="24"/>
          <w:szCs w:val="24"/>
        </w:rPr>
        <w:t>Fig. 50</w:t>
      </w:r>
      <w:r w:rsidR="00193BC4" w:rsidRPr="00193BC4">
        <w:rPr>
          <w:rFonts w:cstheme="minorHAnsi"/>
          <w:sz w:val="24"/>
          <w:szCs w:val="24"/>
        </w:rPr>
        <w:t>6</w:t>
      </w:r>
      <w:r w:rsidR="00193BC4" w:rsidRPr="00193BC4">
        <w:rPr>
          <w:rFonts w:cstheme="minorHAnsi"/>
          <w:sz w:val="24"/>
          <w:szCs w:val="24"/>
        </w:rPr>
        <w:t xml:space="preserve">. Crosslinks between chr 1 and chr </w:t>
      </w:r>
      <w:r w:rsidR="0085060D">
        <w:rPr>
          <w:rFonts w:cstheme="minorHAnsi"/>
          <w:sz w:val="24"/>
          <w:szCs w:val="24"/>
        </w:rPr>
        <w:t>7</w:t>
      </w:r>
      <w:r w:rsidR="00193BC4" w:rsidRPr="00193BC4">
        <w:rPr>
          <w:rFonts w:cstheme="minorHAnsi"/>
          <w:sz w:val="24"/>
          <w:szCs w:val="24"/>
        </w:rPr>
        <w:t>.</w:t>
      </w:r>
    </w:p>
    <w:p w14:paraId="2DE37B91" w14:textId="7F1AD8D9" w:rsidR="00193BC4" w:rsidRPr="00193BC4" w:rsidRDefault="00CC0B80" w:rsidP="00193BC4">
      <w:pPr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00643" behindDoc="0" locked="0" layoutInCell="1" allowOverlap="1" wp14:anchorId="0EF7DA9E" wp14:editId="36382073">
                <wp:simplePos x="0" y="0"/>
                <wp:positionH relativeFrom="leftMargin">
                  <wp:align>right</wp:align>
                </wp:positionH>
                <wp:positionV relativeFrom="paragraph">
                  <wp:posOffset>160351</wp:posOffset>
                </wp:positionV>
                <wp:extent cx="539795" cy="907593"/>
                <wp:effectExtent l="0" t="0" r="0" b="6985"/>
                <wp:wrapNone/>
                <wp:docPr id="181234714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A7EF10" w14:textId="1A642EE9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58B1C2B" w14:textId="0D13FF13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4C471EA" w14:textId="09F211B9" w:rsidR="00CC0B80" w:rsidRDefault="00864FAE" w:rsidP="00CC0B8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CC0B8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7DA9E" id="_x0000_s1545" type="#_x0000_t202" style="position:absolute;margin-left:-8.7pt;margin-top:12.65pt;width:42.5pt;height:71.45pt;z-index:2526006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" fillcolor="window" stroked="f" strokeweight=".5pt">
                <v:textbox>
                  <w:txbxContent>
                    <w:p w14:paraId="60A7EF10" w14:textId="1A642EE9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58B1C2B" w14:textId="0D13FF13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4C471EA" w14:textId="09F211B9" w:rsidR="00CC0B80" w:rsidRDefault="00864FAE" w:rsidP="00CC0B8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CC0B8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25DE" w:rsidRPr="00FF25DE">
        <w:t xml:space="preserve"> </w:t>
      </w:r>
      <w:r w:rsidR="005852BF">
        <w:rPr>
          <w:noProof/>
        </w:rPr>
        <w:drawing>
          <wp:inline distT="0" distB="0" distL="0" distR="0" wp14:anchorId="1F6CB4E3" wp14:editId="4768D9CD">
            <wp:extent cx="5943600" cy="856615"/>
            <wp:effectExtent l="0" t="0" r="0" b="635"/>
            <wp:docPr id="209103030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3BC4" w:rsidRPr="00193BC4">
        <w:rPr>
          <w:rFonts w:cstheme="minorHAnsi"/>
          <w:sz w:val="24"/>
          <w:szCs w:val="24"/>
        </w:rPr>
        <w:t>Fig. 50</w:t>
      </w:r>
      <w:r w:rsidR="00193BC4" w:rsidRPr="00193BC4">
        <w:rPr>
          <w:rFonts w:cstheme="minorHAnsi"/>
          <w:sz w:val="24"/>
          <w:szCs w:val="24"/>
        </w:rPr>
        <w:t>7</w:t>
      </w:r>
      <w:r w:rsidR="00193BC4" w:rsidRPr="00193BC4">
        <w:rPr>
          <w:rFonts w:cstheme="minorHAnsi"/>
          <w:sz w:val="24"/>
          <w:szCs w:val="24"/>
        </w:rPr>
        <w:t xml:space="preserve">. Crosslinks between chr 1 and chr </w:t>
      </w:r>
      <w:r w:rsidR="0085060D">
        <w:rPr>
          <w:rFonts w:cstheme="minorHAnsi"/>
          <w:sz w:val="24"/>
          <w:szCs w:val="24"/>
        </w:rPr>
        <w:t>8</w:t>
      </w:r>
      <w:r w:rsidR="00193BC4" w:rsidRPr="00193BC4">
        <w:rPr>
          <w:rFonts w:cstheme="minorHAnsi"/>
          <w:sz w:val="24"/>
          <w:szCs w:val="24"/>
        </w:rPr>
        <w:t>.</w:t>
      </w:r>
    </w:p>
    <w:p w14:paraId="14B93D44" w14:textId="6595DC6E" w:rsidR="00913A4E" w:rsidRDefault="00CC0B80" w:rsidP="0036648D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02691" behindDoc="0" locked="0" layoutInCell="1" allowOverlap="1" wp14:anchorId="4351A84E" wp14:editId="0777E03E">
                <wp:simplePos x="0" y="0"/>
                <wp:positionH relativeFrom="leftMargin">
                  <wp:align>right</wp:align>
                </wp:positionH>
                <wp:positionV relativeFrom="paragraph">
                  <wp:posOffset>291555</wp:posOffset>
                </wp:positionV>
                <wp:extent cx="539795" cy="907593"/>
                <wp:effectExtent l="0" t="0" r="0" b="6985"/>
                <wp:wrapNone/>
                <wp:docPr id="21817366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111E67" w14:textId="2B023CB3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8C83D7E" w14:textId="08FF076A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4EBF026" w14:textId="431D4099" w:rsidR="00CC0B80" w:rsidRDefault="00864FAE" w:rsidP="00CC0B8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CC0B8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51A84E" id="_x0000_s1546" type="#_x0000_t202" style="position:absolute;margin-left:-8.7pt;margin-top:22.95pt;width:42.5pt;height:71.45pt;z-index:2526026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" fillcolor="window" stroked="f" strokeweight=".5pt">
                <v:textbox>
                  <w:txbxContent>
                    <w:p w14:paraId="71111E67" w14:textId="2B023CB3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8C83D7E" w14:textId="08FF076A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4EBF026" w14:textId="431D4099" w:rsidR="00CC0B80" w:rsidRDefault="00864FAE" w:rsidP="00CC0B8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CC0B8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8150C4" w14:textId="470DFFCB" w:rsidR="005660A0" w:rsidRPr="0083551F" w:rsidRDefault="005852BF" w:rsidP="0083551F">
      <w:pPr>
        <w:keepNext/>
      </w:pPr>
      <w:r>
        <w:rPr>
          <w:noProof/>
        </w:rPr>
        <w:lastRenderedPageBreak/>
        <w:drawing>
          <wp:inline distT="0" distB="0" distL="0" distR="0" wp14:anchorId="4D24BC34" wp14:editId="0AF07FF0">
            <wp:extent cx="5943600" cy="862965"/>
            <wp:effectExtent l="0" t="0" r="0" b="0"/>
            <wp:docPr id="112617409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 w:rsidRPr="0083551F">
        <w:rPr>
          <w:rFonts w:cstheme="minorHAnsi"/>
          <w:sz w:val="24"/>
          <w:szCs w:val="24"/>
        </w:rPr>
        <w:t>Fig.</w:t>
      </w:r>
      <w:r w:rsidR="005660A0" w:rsidRPr="0083551F">
        <w:rPr>
          <w:rFonts w:cstheme="minorHAnsi"/>
          <w:sz w:val="24"/>
          <w:szCs w:val="24"/>
        </w:rPr>
        <w:t xml:space="preserve"> </w:t>
      </w:r>
      <w:r w:rsidR="00193BC4" w:rsidRPr="0083551F">
        <w:rPr>
          <w:rFonts w:cstheme="minorHAnsi"/>
          <w:sz w:val="24"/>
          <w:szCs w:val="24"/>
        </w:rPr>
        <w:t>508. C</w:t>
      </w:r>
      <w:r w:rsidR="006A046D" w:rsidRPr="0083551F">
        <w:rPr>
          <w:rFonts w:cstheme="minorHAnsi"/>
          <w:sz w:val="24"/>
          <w:szCs w:val="24"/>
        </w:rPr>
        <w:t>rosslink</w:t>
      </w:r>
      <w:r w:rsidR="003F521D" w:rsidRPr="0083551F">
        <w:rPr>
          <w:rFonts w:cstheme="minorHAnsi"/>
          <w:sz w:val="24"/>
          <w:szCs w:val="24"/>
        </w:rPr>
        <w:t>s</w:t>
      </w:r>
      <w:r w:rsidR="0059749F" w:rsidRPr="0083551F">
        <w:rPr>
          <w:rFonts w:cstheme="minorHAnsi"/>
          <w:sz w:val="24"/>
          <w:szCs w:val="24"/>
        </w:rPr>
        <w:t xml:space="preserve"> betw</w:t>
      </w:r>
      <w:r w:rsidR="00770117" w:rsidRPr="0083551F">
        <w:rPr>
          <w:rFonts w:cstheme="minorHAnsi"/>
          <w:sz w:val="24"/>
          <w:szCs w:val="24"/>
        </w:rPr>
        <w:t>een</w:t>
      </w:r>
      <w:r w:rsidR="0059749F" w:rsidRPr="0083551F">
        <w:rPr>
          <w:rFonts w:cstheme="minorHAnsi"/>
          <w:sz w:val="24"/>
          <w:szCs w:val="24"/>
        </w:rPr>
        <w:t xml:space="preserve">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59749F" w:rsidRPr="0083551F">
        <w:rPr>
          <w:rFonts w:cstheme="minorHAnsi"/>
          <w:sz w:val="24"/>
          <w:szCs w:val="24"/>
        </w:rPr>
        <w:t>1</w:t>
      </w:r>
      <w:r w:rsidR="00770117" w:rsidRPr="0083551F">
        <w:rPr>
          <w:rFonts w:cstheme="minorHAnsi"/>
          <w:sz w:val="24"/>
          <w:szCs w:val="24"/>
        </w:rPr>
        <w:t>and</w:t>
      </w:r>
      <w:r w:rsidR="0059749F" w:rsidRPr="0083551F">
        <w:rPr>
          <w:rFonts w:cstheme="minorHAnsi"/>
          <w:sz w:val="24"/>
          <w:szCs w:val="24"/>
        </w:rPr>
        <w:t xml:space="preserve">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770117" w:rsidRPr="0083551F">
        <w:rPr>
          <w:rFonts w:cstheme="minorHAnsi"/>
          <w:sz w:val="24"/>
          <w:szCs w:val="24"/>
        </w:rPr>
        <w:t>9</w:t>
      </w:r>
    </w:p>
    <w:p w14:paraId="50CCBACA" w14:textId="32C4E83B" w:rsidR="00193BC4" w:rsidRPr="00193BC4" w:rsidRDefault="00CC0B80" w:rsidP="0083551F">
      <w:pPr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04739" behindDoc="0" locked="0" layoutInCell="1" allowOverlap="1" wp14:anchorId="4E6BDD5D" wp14:editId="2B255220">
                <wp:simplePos x="0" y="0"/>
                <wp:positionH relativeFrom="leftMargin">
                  <wp:align>right</wp:align>
                </wp:positionH>
                <wp:positionV relativeFrom="paragraph">
                  <wp:posOffset>183515</wp:posOffset>
                </wp:positionV>
                <wp:extent cx="578386" cy="907593"/>
                <wp:effectExtent l="0" t="0" r="0" b="6985"/>
                <wp:wrapNone/>
                <wp:docPr id="207849088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386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C5A9A0" w14:textId="53672EAD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A0931EC" w14:textId="38B08E89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DCCF98F" w14:textId="377934D8" w:rsidR="00CC0B80" w:rsidRDefault="00864FAE" w:rsidP="00CC0B8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CC0B8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BDD5D" id="_x0000_s1547" type="#_x0000_t202" style="position:absolute;margin-left:-5.65pt;margin-top:14.45pt;width:45.55pt;height:71.45pt;z-index:2526047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" fillcolor="window" stroked="f" strokeweight=".5pt">
                <v:textbox>
                  <w:txbxContent>
                    <w:p w14:paraId="50C5A9A0" w14:textId="53672EAD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A0931EC" w14:textId="38B08E89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DCCF98F" w14:textId="377934D8" w:rsidR="00CC0B80" w:rsidRDefault="00864FAE" w:rsidP="00CC0B8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CC0B8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E5012" w:rsidRPr="007E5012">
        <w:t xml:space="preserve"> </w:t>
      </w:r>
      <w:r w:rsidR="00835A1B">
        <w:rPr>
          <w:noProof/>
        </w:rPr>
        <w:drawing>
          <wp:inline distT="0" distB="0" distL="0" distR="0" wp14:anchorId="35331EA1" wp14:editId="17BEB9F4">
            <wp:extent cx="5943600" cy="805180"/>
            <wp:effectExtent l="0" t="0" r="0" b="0"/>
            <wp:docPr id="194096780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3BC4" w:rsidRPr="00193BC4">
        <w:rPr>
          <w:rFonts w:ascii="Times New Roman" w:hAnsi="Times New Roman" w:cs="Times New Roman"/>
        </w:rPr>
        <w:t>Fig. 50</w:t>
      </w:r>
      <w:r w:rsidR="00193BC4">
        <w:rPr>
          <w:rFonts w:ascii="Times New Roman" w:hAnsi="Times New Roman" w:cs="Times New Roman"/>
        </w:rPr>
        <w:t>9</w:t>
      </w:r>
      <w:r w:rsidR="00193BC4" w:rsidRPr="00193BC4">
        <w:rPr>
          <w:rFonts w:ascii="Times New Roman" w:hAnsi="Times New Roman" w:cs="Times New Roman"/>
        </w:rPr>
        <w:t xml:space="preserve">. Crosslinks between chr 1 and chr </w:t>
      </w:r>
      <w:r w:rsidR="0085060D">
        <w:rPr>
          <w:rFonts w:ascii="Times New Roman" w:hAnsi="Times New Roman" w:cs="Times New Roman"/>
        </w:rPr>
        <w:t>10</w:t>
      </w:r>
      <w:r w:rsidR="00193BC4" w:rsidRPr="00193BC4">
        <w:rPr>
          <w:rFonts w:ascii="Times New Roman" w:hAnsi="Times New Roman" w:cs="Times New Roman"/>
        </w:rPr>
        <w:t>.</w:t>
      </w:r>
    </w:p>
    <w:p w14:paraId="25AC3964" w14:textId="052E5618" w:rsidR="0059749F" w:rsidRDefault="0059749F" w:rsidP="0036648D"/>
    <w:p w14:paraId="1F006184" w14:textId="57756AD1" w:rsidR="0058007F" w:rsidRPr="00193BC4" w:rsidRDefault="00CC0B80" w:rsidP="00193BC4">
      <w:pPr>
        <w:keepNext/>
        <w:rPr>
          <w:rFonts w:cstheme="minorHAnsi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606787" behindDoc="0" locked="0" layoutInCell="1" allowOverlap="1" wp14:anchorId="4D22FDCE" wp14:editId="24EB46AB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641350" cy="904875"/>
                <wp:effectExtent l="0" t="0" r="6350" b="9525"/>
                <wp:wrapNone/>
                <wp:docPr id="174504909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350" cy="904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10055B0" w14:textId="07A5C5E4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00BD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4E3EDC0" w14:textId="212B0900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Chr</w:t>
                            </w:r>
                            <w:r w:rsidR="00193B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00BD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72483B1" w14:textId="261873AA" w:rsidR="00CC0B80" w:rsidRDefault="00864FAE" w:rsidP="00CC0B8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CC0B8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2FDCE" id="_x0000_s1548" type="#_x0000_t202" style="position:absolute;margin-left:-.7pt;margin-top:.75pt;width:50.5pt;height:71.25pt;z-index:2526067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" fillcolor="window" stroked="f" strokeweight=".5pt">
                <v:textbox>
                  <w:txbxContent>
                    <w:p w14:paraId="010055B0" w14:textId="07A5C5E4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00BD0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4E3EDC0" w14:textId="212B0900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>Chr</w:t>
                      </w:r>
                      <w:r w:rsidR="00193BC4">
                        <w:rPr>
                          <w:rFonts w:cstheme="minorHAnsi"/>
                          <w:sz w:val="16"/>
                          <w:szCs w:val="16"/>
                        </w:rPr>
                        <w:t xml:space="preserve"> </w:t>
                      </w:r>
                      <w:r w:rsidR="00A00BD0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72483B1" w14:textId="261873AA" w:rsidR="00CC0B80" w:rsidRDefault="00864FAE" w:rsidP="00CC0B8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CC0B8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35A1B">
        <w:rPr>
          <w:noProof/>
        </w:rPr>
        <w:drawing>
          <wp:inline distT="0" distB="0" distL="0" distR="0" wp14:anchorId="177569BD" wp14:editId="6A13E17F">
            <wp:extent cx="5943600" cy="791845"/>
            <wp:effectExtent l="0" t="0" r="0" b="8255"/>
            <wp:docPr id="146494563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3BC4" w:rsidRPr="00193BC4">
        <w:rPr>
          <w:rFonts w:cstheme="minorHAnsi"/>
          <w:sz w:val="24"/>
          <w:szCs w:val="24"/>
        </w:rPr>
        <w:t>Fig. 5</w:t>
      </w:r>
      <w:r w:rsidR="0085060D" w:rsidRPr="00E8334D">
        <w:rPr>
          <w:rFonts w:cstheme="minorHAnsi"/>
          <w:sz w:val="24"/>
          <w:szCs w:val="24"/>
        </w:rPr>
        <w:t>10.</w:t>
      </w:r>
      <w:r w:rsidR="00193BC4" w:rsidRPr="00193BC4">
        <w:rPr>
          <w:rFonts w:cstheme="minorHAnsi"/>
          <w:sz w:val="24"/>
          <w:szCs w:val="24"/>
        </w:rPr>
        <w:t xml:space="preserve"> Crosslinks between chr 1 and chr </w:t>
      </w:r>
      <w:r w:rsidR="0085060D" w:rsidRPr="00E8334D">
        <w:rPr>
          <w:rFonts w:cstheme="minorHAnsi"/>
          <w:sz w:val="24"/>
          <w:szCs w:val="24"/>
        </w:rPr>
        <w:t>11</w:t>
      </w:r>
      <w:r w:rsidR="00193BC4" w:rsidRPr="00193BC4">
        <w:rPr>
          <w:rFonts w:cstheme="minorHAnsi"/>
          <w:sz w:val="24"/>
          <w:szCs w:val="24"/>
        </w:rPr>
        <w:t>.</w:t>
      </w:r>
    </w:p>
    <w:p w14:paraId="5A30B1F8" w14:textId="0D140DDE" w:rsidR="001A1058" w:rsidRPr="0083551F" w:rsidRDefault="00CC0B80" w:rsidP="0083551F">
      <w:pPr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08835" behindDoc="0" locked="0" layoutInCell="1" allowOverlap="1" wp14:anchorId="378B739C" wp14:editId="2B4DF235">
                <wp:simplePos x="0" y="0"/>
                <wp:positionH relativeFrom="leftMargin">
                  <wp:align>right</wp:align>
                </wp:positionH>
                <wp:positionV relativeFrom="paragraph">
                  <wp:posOffset>184383</wp:posOffset>
                </wp:positionV>
                <wp:extent cx="591265" cy="907593"/>
                <wp:effectExtent l="0" t="0" r="0" b="6985"/>
                <wp:wrapNone/>
                <wp:docPr id="41224498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26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1E99E6" w14:textId="697B8846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00BD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5685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A030410" w14:textId="6782847E" w:rsidR="00CC0B80" w:rsidRPr="005F7286" w:rsidRDefault="00864FAE" w:rsidP="00CC0B8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00BD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0BFCF26" w14:textId="4DF26B4D" w:rsidR="00CC0B80" w:rsidRDefault="00864FAE" w:rsidP="00CC0B8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C0B8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CC0B8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B739C" id="_x0000_s1549" type="#_x0000_t202" style="position:absolute;margin-left:-4.65pt;margin-top:14.5pt;width:46.55pt;height:71.45pt;z-index:2526088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" fillcolor="window" stroked="f" strokeweight=".5pt">
                <v:textbox>
                  <w:txbxContent>
                    <w:p w14:paraId="5D1E99E6" w14:textId="697B8846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00BD0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5685B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A030410" w14:textId="6782847E" w:rsidR="00CC0B80" w:rsidRPr="005F7286" w:rsidRDefault="00864FAE" w:rsidP="00CC0B8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00BD0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0BFCF26" w14:textId="4DF26B4D" w:rsidR="00CC0B80" w:rsidRDefault="00864FAE" w:rsidP="00CC0B8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C0B80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CC0B8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57DE" w:rsidRPr="008657DE">
        <w:t xml:space="preserve"> </w:t>
      </w:r>
      <w:r w:rsidR="00B01281">
        <w:rPr>
          <w:noProof/>
        </w:rPr>
        <w:drawing>
          <wp:inline distT="0" distB="0" distL="0" distR="0" wp14:anchorId="12D1CD84" wp14:editId="51D4C199">
            <wp:extent cx="5943600" cy="862965"/>
            <wp:effectExtent l="0" t="0" r="0" b="0"/>
            <wp:docPr id="185279340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 w:rsidRPr="0083551F">
        <w:rPr>
          <w:rFonts w:cstheme="minorHAnsi"/>
          <w:sz w:val="24"/>
          <w:szCs w:val="24"/>
        </w:rPr>
        <w:t>Fig.</w:t>
      </w:r>
      <w:r w:rsidR="004C776D" w:rsidRPr="0083551F">
        <w:rPr>
          <w:rFonts w:cstheme="minorHAnsi"/>
          <w:sz w:val="24"/>
          <w:szCs w:val="24"/>
        </w:rPr>
        <w:t xml:space="preserve"> </w:t>
      </w:r>
      <w:r w:rsidR="00E8334D" w:rsidRPr="0083551F">
        <w:rPr>
          <w:rFonts w:cstheme="minorHAnsi"/>
          <w:sz w:val="24"/>
          <w:szCs w:val="24"/>
        </w:rPr>
        <w:t>511. C</w:t>
      </w:r>
      <w:r w:rsidR="006A046D" w:rsidRPr="0083551F">
        <w:rPr>
          <w:rFonts w:cstheme="minorHAnsi"/>
          <w:sz w:val="24"/>
          <w:szCs w:val="24"/>
        </w:rPr>
        <w:t>rosslink</w:t>
      </w:r>
      <w:r w:rsidR="00182F5F" w:rsidRPr="0083551F">
        <w:rPr>
          <w:rFonts w:cstheme="minorHAnsi"/>
          <w:sz w:val="24"/>
          <w:szCs w:val="24"/>
        </w:rPr>
        <w:t>s</w:t>
      </w:r>
      <w:r w:rsidR="004C776D" w:rsidRPr="0083551F">
        <w:rPr>
          <w:rFonts w:cstheme="minorHAnsi"/>
          <w:sz w:val="24"/>
          <w:szCs w:val="24"/>
        </w:rPr>
        <w:t xml:space="preserve"> between</w:t>
      </w:r>
      <w:r w:rsidR="00EE3E20" w:rsidRPr="0083551F">
        <w:rPr>
          <w:rFonts w:cstheme="minorHAnsi"/>
          <w:sz w:val="24"/>
          <w:szCs w:val="24"/>
        </w:rPr>
        <w:t xml:space="preserve">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4C776D" w:rsidRPr="0083551F">
        <w:rPr>
          <w:rFonts w:cstheme="minorHAnsi"/>
          <w:sz w:val="24"/>
          <w:szCs w:val="24"/>
        </w:rPr>
        <w:t>1 and</w:t>
      </w:r>
      <w:r w:rsidR="00EE3E20" w:rsidRPr="0083551F">
        <w:rPr>
          <w:rFonts w:cstheme="minorHAnsi"/>
          <w:sz w:val="24"/>
          <w:szCs w:val="24"/>
        </w:rPr>
        <w:t xml:space="preserve">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4C776D" w:rsidRPr="0083551F">
        <w:rPr>
          <w:rFonts w:cstheme="minorHAnsi"/>
          <w:sz w:val="24"/>
          <w:szCs w:val="24"/>
        </w:rPr>
        <w:t>1</w:t>
      </w:r>
      <w:r w:rsidR="00EE3E20" w:rsidRPr="0083551F">
        <w:rPr>
          <w:rFonts w:cstheme="minorHAnsi"/>
          <w:sz w:val="24"/>
          <w:szCs w:val="24"/>
        </w:rPr>
        <w:t>2</w:t>
      </w:r>
    </w:p>
    <w:p w14:paraId="33DA5142" w14:textId="37F6AB3D" w:rsidR="004C776D" w:rsidRPr="0083551F" w:rsidRDefault="003D6446" w:rsidP="0083551F">
      <w:pPr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10883" behindDoc="0" locked="0" layoutInCell="1" allowOverlap="1" wp14:anchorId="156916A2" wp14:editId="19091935">
                <wp:simplePos x="0" y="0"/>
                <wp:positionH relativeFrom="leftMargin">
                  <wp:posOffset>334851</wp:posOffset>
                </wp:positionH>
                <wp:positionV relativeFrom="paragraph">
                  <wp:posOffset>170672</wp:posOffset>
                </wp:positionV>
                <wp:extent cx="578386" cy="907593"/>
                <wp:effectExtent l="0" t="0" r="0" b="6985"/>
                <wp:wrapNone/>
                <wp:docPr id="191350399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386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BFCDFA" w14:textId="15E356A6" w:rsidR="003D6446" w:rsidRPr="005F7286" w:rsidRDefault="00864FAE" w:rsidP="003D644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00BD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3D644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74DA732" w14:textId="3B26FCC3" w:rsidR="003D6446" w:rsidRPr="005F7286" w:rsidRDefault="00864FAE" w:rsidP="003D644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00BD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3D644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913E58E" w14:textId="72E36BFD" w:rsidR="003D6446" w:rsidRDefault="00864FAE" w:rsidP="003D644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D644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3D644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916A2" id="_x0000_s1550" type="#_x0000_t202" style="position:absolute;margin-left:26.35pt;margin-top:13.45pt;width:45.55pt;height:71.45pt;z-index:2526108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" fillcolor="window" stroked="f" strokeweight=".5pt">
                <v:textbox>
                  <w:txbxContent>
                    <w:p w14:paraId="26BFCDFA" w14:textId="15E356A6" w:rsidR="003D6446" w:rsidRPr="005F7286" w:rsidRDefault="00864FAE" w:rsidP="003D644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00BD0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3D644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74DA732" w14:textId="3B26FCC3" w:rsidR="003D6446" w:rsidRPr="005F7286" w:rsidRDefault="00864FAE" w:rsidP="003D644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00BD0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3D644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913E58E" w14:textId="72E36BFD" w:rsidR="003D6446" w:rsidRDefault="00864FAE" w:rsidP="003D644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D6446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3D644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57DE" w:rsidRPr="008657DE">
        <w:t xml:space="preserve"> </w:t>
      </w:r>
      <w:r w:rsidR="00B01281">
        <w:rPr>
          <w:noProof/>
        </w:rPr>
        <w:drawing>
          <wp:inline distT="0" distB="0" distL="0" distR="0" wp14:anchorId="65BA5B68" wp14:editId="379D1EAF">
            <wp:extent cx="5943600" cy="862965"/>
            <wp:effectExtent l="0" t="0" r="0" b="0"/>
            <wp:docPr id="134615702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 w:rsidRPr="0083551F">
        <w:rPr>
          <w:rFonts w:cstheme="minorHAnsi"/>
          <w:sz w:val="24"/>
          <w:szCs w:val="24"/>
        </w:rPr>
        <w:t>Fig.</w:t>
      </w:r>
      <w:r w:rsidR="004C776D" w:rsidRPr="0083551F">
        <w:rPr>
          <w:rFonts w:cstheme="minorHAnsi"/>
          <w:sz w:val="24"/>
          <w:szCs w:val="24"/>
        </w:rPr>
        <w:t xml:space="preserve"> </w:t>
      </w:r>
      <w:r w:rsidR="00E8334D" w:rsidRPr="0083551F">
        <w:rPr>
          <w:rFonts w:cstheme="minorHAnsi"/>
          <w:sz w:val="24"/>
          <w:szCs w:val="24"/>
        </w:rPr>
        <w:t>512.</w:t>
      </w:r>
      <w:r w:rsidR="00E3322F" w:rsidRPr="0083551F">
        <w:rPr>
          <w:rFonts w:cstheme="minorHAnsi"/>
          <w:sz w:val="24"/>
          <w:szCs w:val="24"/>
        </w:rPr>
        <w:t xml:space="preserve"> </w:t>
      </w:r>
      <w:r w:rsidR="00E8334D" w:rsidRPr="0083551F">
        <w:rPr>
          <w:rFonts w:cstheme="minorHAnsi"/>
          <w:sz w:val="24"/>
          <w:szCs w:val="24"/>
        </w:rPr>
        <w:t>C</w:t>
      </w:r>
      <w:r w:rsidR="006A046D" w:rsidRPr="0083551F">
        <w:rPr>
          <w:rFonts w:cstheme="minorHAnsi"/>
          <w:sz w:val="24"/>
          <w:szCs w:val="24"/>
        </w:rPr>
        <w:t>rosslink</w:t>
      </w:r>
      <w:r w:rsidR="00182F5F" w:rsidRPr="0083551F">
        <w:rPr>
          <w:rFonts w:cstheme="minorHAnsi"/>
          <w:sz w:val="24"/>
          <w:szCs w:val="24"/>
        </w:rPr>
        <w:t>s</w:t>
      </w:r>
      <w:r w:rsidR="00E3322F" w:rsidRPr="0083551F">
        <w:rPr>
          <w:rFonts w:cstheme="minorHAnsi"/>
          <w:sz w:val="24"/>
          <w:szCs w:val="24"/>
        </w:rPr>
        <w:t xml:space="preserve"> between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E3322F" w:rsidRPr="0083551F">
        <w:rPr>
          <w:rFonts w:cstheme="minorHAnsi"/>
          <w:sz w:val="24"/>
          <w:szCs w:val="24"/>
        </w:rPr>
        <w:t xml:space="preserve">1 and 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A454A2" w:rsidRPr="0083551F">
        <w:rPr>
          <w:rFonts w:cstheme="minorHAnsi"/>
          <w:sz w:val="24"/>
          <w:szCs w:val="24"/>
        </w:rPr>
        <w:t>13</w:t>
      </w:r>
    </w:p>
    <w:p w14:paraId="0260FA9B" w14:textId="2F6A6AA8" w:rsidR="00E3322F" w:rsidRPr="0083551F" w:rsidRDefault="003D6446" w:rsidP="0083551F">
      <w:pPr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12931" behindDoc="0" locked="0" layoutInCell="1" allowOverlap="1" wp14:anchorId="5D4CF6B1" wp14:editId="26A9DB78">
                <wp:simplePos x="0" y="0"/>
                <wp:positionH relativeFrom="leftMargin">
                  <wp:align>right</wp:align>
                </wp:positionH>
                <wp:positionV relativeFrom="paragraph">
                  <wp:posOffset>182719</wp:posOffset>
                </wp:positionV>
                <wp:extent cx="617023" cy="907593"/>
                <wp:effectExtent l="0" t="0" r="0" b="6985"/>
                <wp:wrapNone/>
                <wp:docPr id="187933149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023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3A4E84" w14:textId="77E9112A" w:rsidR="003D6446" w:rsidRPr="005F7286" w:rsidRDefault="00864FAE" w:rsidP="003D644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06E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3D644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4E2F073" w14:textId="30DD25EF" w:rsidR="003D6446" w:rsidRPr="005F7286" w:rsidRDefault="00864FAE" w:rsidP="003D644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06E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3D644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12F4518" w14:textId="703FCEBB" w:rsidR="003D6446" w:rsidRDefault="00864FAE" w:rsidP="003D644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D644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3D644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CF6B1" id="_x0000_s1551" type="#_x0000_t202" style="position:absolute;margin-left:-2.6pt;margin-top:14.4pt;width:48.6pt;height:71.45pt;z-index:2526129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" fillcolor="window" stroked="f" strokeweight=".5pt">
                <v:textbox>
                  <w:txbxContent>
                    <w:p w14:paraId="313A4E84" w14:textId="77E9112A" w:rsidR="003D6446" w:rsidRPr="005F7286" w:rsidRDefault="00864FAE" w:rsidP="003D644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06E8C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3D644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4E2F073" w14:textId="30DD25EF" w:rsidR="003D6446" w:rsidRPr="005F7286" w:rsidRDefault="00864FAE" w:rsidP="003D644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06E8C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3D644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12F4518" w14:textId="703FCEBB" w:rsidR="003D6446" w:rsidRDefault="00864FAE" w:rsidP="003D644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D6446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3D644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57DE" w:rsidRPr="008657DE">
        <w:t xml:space="preserve"> </w:t>
      </w:r>
      <w:r w:rsidR="0083551F">
        <w:rPr>
          <w:noProof/>
        </w:rPr>
        <w:drawing>
          <wp:inline distT="0" distB="0" distL="0" distR="0" wp14:anchorId="35127C38" wp14:editId="32DDB464">
            <wp:extent cx="5731510" cy="783590"/>
            <wp:effectExtent l="0" t="0" r="2540" b="0"/>
            <wp:docPr id="1967555489" name="Picture 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555489" name="Picture 1967555489"/>
                    <pic:cNvPicPr/>
                  </pic:nvPicPr>
                  <pic:blipFill>
                    <a:blip r:embed="rId5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289C" w:rsidRPr="0083551F">
        <w:rPr>
          <w:rFonts w:cstheme="minorHAnsi"/>
          <w:sz w:val="24"/>
          <w:szCs w:val="24"/>
        </w:rPr>
        <w:t>Fig.</w:t>
      </w:r>
      <w:r w:rsidR="00E3322F" w:rsidRPr="0083551F">
        <w:rPr>
          <w:rFonts w:cstheme="minorHAnsi"/>
          <w:sz w:val="24"/>
          <w:szCs w:val="24"/>
        </w:rPr>
        <w:t xml:space="preserve"> </w:t>
      </w:r>
      <w:r w:rsidR="00E8334D" w:rsidRPr="0083551F">
        <w:rPr>
          <w:rFonts w:cstheme="minorHAnsi"/>
          <w:sz w:val="24"/>
          <w:szCs w:val="24"/>
        </w:rPr>
        <w:t>513</w:t>
      </w:r>
      <w:r w:rsidR="002101C4" w:rsidRPr="0083551F">
        <w:rPr>
          <w:rFonts w:cstheme="minorHAnsi"/>
          <w:sz w:val="24"/>
          <w:szCs w:val="24"/>
        </w:rPr>
        <w:t xml:space="preserve">. </w:t>
      </w:r>
      <w:r w:rsidR="00E8334D" w:rsidRPr="0083551F">
        <w:rPr>
          <w:rFonts w:cstheme="minorHAnsi"/>
          <w:sz w:val="24"/>
          <w:szCs w:val="24"/>
        </w:rPr>
        <w:t>C</w:t>
      </w:r>
      <w:r w:rsidR="006A046D" w:rsidRPr="0083551F">
        <w:rPr>
          <w:rFonts w:cstheme="minorHAnsi"/>
          <w:sz w:val="24"/>
          <w:szCs w:val="24"/>
        </w:rPr>
        <w:t>rosslink</w:t>
      </w:r>
      <w:r w:rsidR="00182F5F" w:rsidRPr="0083551F">
        <w:rPr>
          <w:rFonts w:cstheme="minorHAnsi"/>
          <w:sz w:val="24"/>
          <w:szCs w:val="24"/>
        </w:rPr>
        <w:t>s</w:t>
      </w:r>
      <w:r w:rsidR="002101C4" w:rsidRPr="0083551F">
        <w:rPr>
          <w:rFonts w:cstheme="minorHAnsi"/>
          <w:sz w:val="24"/>
          <w:szCs w:val="24"/>
        </w:rPr>
        <w:t xml:space="preserve">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2101C4" w:rsidRPr="0083551F">
        <w:rPr>
          <w:rFonts w:cstheme="minorHAnsi"/>
          <w:sz w:val="24"/>
          <w:szCs w:val="24"/>
        </w:rPr>
        <w:t>1 and</w:t>
      </w:r>
      <w:r w:rsidR="00A454A2" w:rsidRPr="0083551F">
        <w:rPr>
          <w:rFonts w:cstheme="minorHAnsi"/>
          <w:sz w:val="24"/>
          <w:szCs w:val="24"/>
        </w:rPr>
        <w:t xml:space="preserve">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2101C4" w:rsidRPr="0083551F">
        <w:rPr>
          <w:rFonts w:cstheme="minorHAnsi"/>
          <w:sz w:val="24"/>
          <w:szCs w:val="24"/>
        </w:rPr>
        <w:t>1</w:t>
      </w:r>
      <w:r w:rsidR="00A454A2" w:rsidRPr="0083551F">
        <w:rPr>
          <w:rFonts w:cstheme="minorHAnsi"/>
          <w:sz w:val="24"/>
          <w:szCs w:val="24"/>
        </w:rPr>
        <w:t>4</w:t>
      </w:r>
    </w:p>
    <w:p w14:paraId="313CF943" w14:textId="71EBEC00" w:rsidR="00A155F6" w:rsidRDefault="003D6446" w:rsidP="0083551F">
      <w:pPr>
        <w:keepNext/>
        <w:rPr>
          <w:rFonts w:cstheme="minorHAnsi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14979" behindDoc="0" locked="0" layoutInCell="1" allowOverlap="1" wp14:anchorId="1AA330AC" wp14:editId="607F3D79">
                <wp:simplePos x="0" y="0"/>
                <wp:positionH relativeFrom="leftMargin">
                  <wp:posOffset>321972</wp:posOffset>
                </wp:positionH>
                <wp:positionV relativeFrom="paragraph">
                  <wp:posOffset>181431</wp:posOffset>
                </wp:positionV>
                <wp:extent cx="591265" cy="907593"/>
                <wp:effectExtent l="0" t="0" r="0" b="6985"/>
                <wp:wrapNone/>
                <wp:docPr id="183593232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26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7CF271" w14:textId="7E346615" w:rsidR="003D6446" w:rsidRPr="005F7286" w:rsidRDefault="00864FAE" w:rsidP="003D644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06E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D644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A6D9DAF" w14:textId="363C613A" w:rsidR="003D6446" w:rsidRPr="005F7286" w:rsidRDefault="00864FAE" w:rsidP="003D644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06E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D644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A472B1A" w14:textId="2BD4AF35" w:rsidR="003D6446" w:rsidRDefault="00864FAE" w:rsidP="003D644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D644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 w:rsidR="003D644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330AC" id="_x0000_s1552" type="#_x0000_t202" style="position:absolute;margin-left:25.35pt;margin-top:14.3pt;width:46.55pt;height:71.45pt;z-index:25261497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" fillcolor="window" stroked="f" strokeweight=".5pt">
                <v:textbox>
                  <w:txbxContent>
                    <w:p w14:paraId="0E7CF271" w14:textId="7E346615" w:rsidR="003D6446" w:rsidRPr="005F7286" w:rsidRDefault="00864FAE" w:rsidP="003D644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06E8C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D644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A6D9DAF" w14:textId="363C613A" w:rsidR="003D6446" w:rsidRPr="005F7286" w:rsidRDefault="00864FAE" w:rsidP="003D644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06E8C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D644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A472B1A" w14:textId="2BD4AF35" w:rsidR="003D6446" w:rsidRDefault="00864FAE" w:rsidP="003D644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D6446"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 w:rsidR="003D644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D5BF7" w:rsidRPr="00FD5BF7">
        <w:t xml:space="preserve"> </w:t>
      </w:r>
      <w:r w:rsidR="0083551F">
        <w:rPr>
          <w:noProof/>
        </w:rPr>
        <w:drawing>
          <wp:inline distT="0" distB="0" distL="0" distR="0" wp14:anchorId="152C6B49" wp14:editId="3A2B86C3">
            <wp:extent cx="5731510" cy="844550"/>
            <wp:effectExtent l="0" t="0" r="2540" b="0"/>
            <wp:docPr id="2020958719" name="Picture 778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958719" name="Picture 778" descr="A white rectangular object with black lines&#10;&#10;Description automatically generated"/>
                    <pic:cNvPicPr/>
                  </pic:nvPicPr>
                  <pic:blipFill>
                    <a:blip r:embed="rId5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289C" w:rsidRPr="0083551F">
        <w:rPr>
          <w:rFonts w:cstheme="minorHAnsi"/>
          <w:sz w:val="24"/>
          <w:szCs w:val="24"/>
        </w:rPr>
        <w:t>Fig.</w:t>
      </w:r>
      <w:r w:rsidR="005351FC" w:rsidRPr="0083551F">
        <w:rPr>
          <w:rFonts w:cstheme="minorHAnsi"/>
          <w:sz w:val="24"/>
          <w:szCs w:val="24"/>
        </w:rPr>
        <w:t>514</w:t>
      </w:r>
      <w:r w:rsidR="00A155F6" w:rsidRPr="0083551F">
        <w:rPr>
          <w:rFonts w:cstheme="minorHAnsi"/>
          <w:sz w:val="24"/>
          <w:szCs w:val="24"/>
        </w:rPr>
        <w:t xml:space="preserve">. </w:t>
      </w:r>
      <w:r w:rsidR="005351FC" w:rsidRPr="0083551F">
        <w:rPr>
          <w:rFonts w:cstheme="minorHAnsi"/>
          <w:sz w:val="24"/>
          <w:szCs w:val="24"/>
        </w:rPr>
        <w:t>C</w:t>
      </w:r>
      <w:r w:rsidR="006A046D" w:rsidRPr="0083551F">
        <w:rPr>
          <w:rFonts w:cstheme="minorHAnsi"/>
          <w:sz w:val="24"/>
          <w:szCs w:val="24"/>
        </w:rPr>
        <w:t>rosslink</w:t>
      </w:r>
      <w:r w:rsidR="00182F5F" w:rsidRPr="0083551F">
        <w:rPr>
          <w:rFonts w:cstheme="minorHAnsi"/>
          <w:sz w:val="24"/>
          <w:szCs w:val="24"/>
        </w:rPr>
        <w:t>s</w:t>
      </w:r>
      <w:r w:rsidR="00A155F6" w:rsidRPr="0083551F">
        <w:rPr>
          <w:rFonts w:cstheme="minorHAnsi"/>
          <w:sz w:val="24"/>
          <w:szCs w:val="24"/>
        </w:rPr>
        <w:t xml:space="preserve"> between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A155F6" w:rsidRPr="0083551F">
        <w:rPr>
          <w:rFonts w:cstheme="minorHAnsi"/>
          <w:sz w:val="24"/>
          <w:szCs w:val="24"/>
        </w:rPr>
        <w:t>1</w:t>
      </w:r>
      <w:r w:rsidR="00B15679" w:rsidRPr="0083551F">
        <w:rPr>
          <w:rFonts w:cstheme="minorHAnsi"/>
          <w:sz w:val="24"/>
          <w:szCs w:val="24"/>
        </w:rPr>
        <w:t xml:space="preserve"> a</w:t>
      </w:r>
      <w:r w:rsidR="004A6A5E" w:rsidRPr="0083551F">
        <w:rPr>
          <w:rFonts w:cstheme="minorHAnsi"/>
          <w:sz w:val="24"/>
          <w:szCs w:val="24"/>
        </w:rPr>
        <w:t>nd</w:t>
      </w:r>
      <w:r w:rsidR="00A155F6" w:rsidRPr="0083551F">
        <w:rPr>
          <w:rFonts w:cstheme="minorHAnsi"/>
          <w:sz w:val="24"/>
          <w:szCs w:val="24"/>
        </w:rPr>
        <w:t xml:space="preserve">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A155F6" w:rsidRPr="0083551F">
        <w:rPr>
          <w:rFonts w:cstheme="minorHAnsi"/>
          <w:sz w:val="24"/>
          <w:szCs w:val="24"/>
        </w:rPr>
        <w:t>1</w:t>
      </w:r>
      <w:r w:rsidR="00B15679" w:rsidRPr="0083551F">
        <w:rPr>
          <w:rFonts w:cstheme="minorHAnsi"/>
          <w:sz w:val="24"/>
          <w:szCs w:val="24"/>
        </w:rPr>
        <w:t>5</w:t>
      </w:r>
    </w:p>
    <w:p w14:paraId="6C96E910" w14:textId="1130C4A6" w:rsidR="0083551F" w:rsidRDefault="0083551F" w:rsidP="0083551F">
      <w:pPr>
        <w:keepNext/>
        <w:rPr>
          <w:rFonts w:cstheme="minorHAnsi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86019" behindDoc="0" locked="0" layoutInCell="1" allowOverlap="1" wp14:anchorId="3FEFD665" wp14:editId="16F4D75E">
                <wp:simplePos x="0" y="0"/>
                <wp:positionH relativeFrom="leftMargin">
                  <wp:align>right</wp:align>
                </wp:positionH>
                <wp:positionV relativeFrom="paragraph">
                  <wp:posOffset>311785</wp:posOffset>
                </wp:positionV>
                <wp:extent cx="591265" cy="907593"/>
                <wp:effectExtent l="0" t="0" r="0" b="6985"/>
                <wp:wrapNone/>
                <wp:docPr id="477173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265" cy="9075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80C6FA" w14:textId="2E67C8D2" w:rsidR="0083551F" w:rsidRPr="005F7286" w:rsidRDefault="0083551F" w:rsidP="0083551F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Chr 1</w:t>
                            </w: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E5E2F60" w14:textId="5070C437" w:rsidR="0083551F" w:rsidRPr="005F7286" w:rsidRDefault="0083551F" w:rsidP="0083551F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Chr 1</w:t>
                            </w: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E4C4574" w14:textId="77777777" w:rsidR="0083551F" w:rsidRDefault="0083551F" w:rsidP="0083551F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(h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EFD665" id="_x0000_s1553" type="#_x0000_t202" style="position:absolute;margin-left:-4.65pt;margin-top:24.55pt;width:46.55pt;height:71.45pt;z-index:2530860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" fillcolor="window" stroked="f" strokeweight=".5pt">
                <v:textbox>
                  <w:txbxContent>
                    <w:p w14:paraId="1380C6FA" w14:textId="2E67C8D2" w:rsidR="0083551F" w:rsidRPr="005F7286" w:rsidRDefault="0083551F" w:rsidP="0083551F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>Chr 1</w:t>
                      </w:r>
                      <w:r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E5E2F60" w14:textId="5070C437" w:rsidR="0083551F" w:rsidRPr="005F7286" w:rsidRDefault="0083551F" w:rsidP="0083551F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>Chr 1</w:t>
                      </w:r>
                      <w:r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E4C4574" w14:textId="77777777" w:rsidR="0083551F" w:rsidRDefault="0083551F" w:rsidP="0083551F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1(h</w:t>
                      </w:r>
                      <w: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09D77D" w14:textId="11246526" w:rsidR="0083551F" w:rsidRPr="0083551F" w:rsidRDefault="0083551F" w:rsidP="0083551F">
      <w:pPr>
        <w:keepNext/>
      </w:pPr>
      <w:r>
        <w:rPr>
          <w:noProof/>
        </w:rPr>
        <w:drawing>
          <wp:inline distT="0" distB="0" distL="0" distR="0" wp14:anchorId="74FF04C4" wp14:editId="350C7684">
            <wp:extent cx="5731510" cy="787400"/>
            <wp:effectExtent l="0" t="0" r="2540" b="0"/>
            <wp:docPr id="214125421" name="Picture 7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25421" name="Picture 214125421"/>
                    <pic:cNvPicPr/>
                  </pic:nvPicPr>
                  <pic:blipFill>
                    <a:blip r:embed="rId5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551F">
        <w:t>Fig.51</w:t>
      </w:r>
      <w:r>
        <w:t>5</w:t>
      </w:r>
      <w:r w:rsidRPr="0083551F">
        <w:t>. Crosslinks between chr 1 and chr 1</w:t>
      </w:r>
      <w:r>
        <w:t>6</w:t>
      </w:r>
    </w:p>
    <w:p w14:paraId="021A5524" w14:textId="3BA353EA" w:rsidR="005351FC" w:rsidRDefault="005351FC" w:rsidP="005351FC"/>
    <w:p w14:paraId="239B63C9" w14:textId="106908A0" w:rsidR="005351FC" w:rsidRPr="005351FC" w:rsidRDefault="005351FC" w:rsidP="005351FC"/>
    <w:p w14:paraId="762565F6" w14:textId="7AFFB91A" w:rsidR="002101C4" w:rsidRDefault="002101C4" w:rsidP="00A155F6">
      <w:pPr>
        <w:pStyle w:val="Caption"/>
      </w:pPr>
    </w:p>
    <w:p w14:paraId="26384D1D" w14:textId="0AC64365" w:rsidR="004D072A" w:rsidRPr="0083551F" w:rsidRDefault="0027734A" w:rsidP="0083551F">
      <w:pPr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617027" behindDoc="0" locked="0" layoutInCell="1" allowOverlap="1" wp14:anchorId="653D88F0" wp14:editId="7A899193">
                <wp:simplePos x="0" y="0"/>
                <wp:positionH relativeFrom="leftMargin">
                  <wp:align>right</wp:align>
                </wp:positionH>
                <wp:positionV relativeFrom="paragraph">
                  <wp:posOffset>6261</wp:posOffset>
                </wp:positionV>
                <wp:extent cx="539795" cy="772733"/>
                <wp:effectExtent l="0" t="0" r="0" b="8890"/>
                <wp:wrapNone/>
                <wp:docPr id="49266747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186361" w14:textId="054D0EC9" w:rsidR="0027734A" w:rsidRPr="005F7286" w:rsidRDefault="00864FAE" w:rsidP="0027734A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911FA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27734A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3A94672" w14:textId="5506326B" w:rsidR="0027734A" w:rsidRPr="005F7286" w:rsidRDefault="00864FAE" w:rsidP="0027734A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911FA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27734A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00064D1" w14:textId="622A2614" w:rsidR="0027734A" w:rsidRDefault="00864FAE" w:rsidP="0027734A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9E109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27734A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734A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3D88F0" id="_x0000_s1554" type="#_x0000_t202" style="position:absolute;margin-left:-8.7pt;margin-top:.5pt;width:42.5pt;height:60.85pt;z-index:2526170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" fillcolor="window" stroked="f" strokeweight=".5pt">
                <v:textbox>
                  <w:txbxContent>
                    <w:p w14:paraId="15186361" w14:textId="054D0EC9" w:rsidR="0027734A" w:rsidRPr="005F7286" w:rsidRDefault="00864FAE" w:rsidP="0027734A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911FA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27734A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3A94672" w14:textId="5506326B" w:rsidR="0027734A" w:rsidRPr="005F7286" w:rsidRDefault="00864FAE" w:rsidP="0027734A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911FA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27734A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00064D1" w14:textId="622A2614" w:rsidR="0027734A" w:rsidRDefault="00864FAE" w:rsidP="0027734A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9E1091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27734A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734A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214A0">
        <w:rPr>
          <w:noProof/>
        </w:rPr>
        <w:drawing>
          <wp:inline distT="0" distB="0" distL="0" distR="0" wp14:anchorId="116FAF6A" wp14:editId="7798D44E">
            <wp:extent cx="5943600" cy="817880"/>
            <wp:effectExtent l="0" t="0" r="0" b="1270"/>
            <wp:docPr id="93194404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135B" w:rsidRPr="0083551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63" behindDoc="0" locked="0" layoutInCell="1" allowOverlap="1" wp14:anchorId="204141F8" wp14:editId="3CEEB759">
                <wp:simplePos x="0" y="0"/>
                <wp:positionH relativeFrom="leftMargin">
                  <wp:align>right</wp:align>
                </wp:positionH>
                <wp:positionV relativeFrom="paragraph">
                  <wp:posOffset>299085</wp:posOffset>
                </wp:positionV>
                <wp:extent cx="438008" cy="545503"/>
                <wp:effectExtent l="0" t="0" r="19685" b="26035"/>
                <wp:wrapNone/>
                <wp:docPr id="365147800" name="Text Box 3651478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008" cy="5455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1E8217C" w14:textId="58A3E0A6" w:rsidR="009F135B" w:rsidRPr="0036648D" w:rsidRDefault="00864FAE" w:rsidP="009F135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F135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41594C57" w14:textId="45DE1594" w:rsidR="009F135B" w:rsidRPr="0036648D" w:rsidRDefault="00864FAE" w:rsidP="009F135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9F135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141F8" id="Text Box 365147800" o:spid="_x0000_s1555" type="#_x0000_t202" style="position:absolute;margin-left:-16.7pt;margin-top:23.55pt;width:34.5pt;height:42.95pt;z-index:2516583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" fillcolor="window" strokecolor="window" strokeweight=".5pt">
                <v:textbox>
                  <w:txbxContent>
                    <w:p w14:paraId="01E8217C" w14:textId="58A3E0A6" w:rsidR="009F135B" w:rsidRPr="0036648D" w:rsidRDefault="00864FAE" w:rsidP="009F135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F135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14:paraId="41594C57" w14:textId="45DE1594" w:rsidR="009F135B" w:rsidRPr="0036648D" w:rsidRDefault="00864FAE" w:rsidP="009F135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9F135B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289C" w:rsidRPr="0083551F">
        <w:rPr>
          <w:rFonts w:cstheme="minorHAnsi"/>
          <w:sz w:val="24"/>
          <w:szCs w:val="24"/>
        </w:rPr>
        <w:t>Fig.</w:t>
      </w:r>
      <w:r w:rsidR="004D072A" w:rsidRPr="0083551F">
        <w:rPr>
          <w:rFonts w:cstheme="minorHAnsi"/>
          <w:sz w:val="24"/>
          <w:szCs w:val="24"/>
        </w:rPr>
        <w:t xml:space="preserve"> </w:t>
      </w:r>
      <w:r w:rsidR="0083551F" w:rsidRPr="0083551F">
        <w:rPr>
          <w:rFonts w:cstheme="minorHAnsi"/>
          <w:sz w:val="24"/>
          <w:szCs w:val="24"/>
        </w:rPr>
        <w:t>516</w:t>
      </w:r>
      <w:r w:rsidR="004D072A" w:rsidRPr="0083551F">
        <w:rPr>
          <w:rFonts w:cstheme="minorHAnsi"/>
          <w:sz w:val="24"/>
          <w:szCs w:val="24"/>
        </w:rPr>
        <w:t xml:space="preserve">. </w:t>
      </w:r>
      <w:r w:rsidR="00913FD3">
        <w:rPr>
          <w:rFonts w:cstheme="minorHAnsi"/>
          <w:sz w:val="24"/>
          <w:szCs w:val="24"/>
        </w:rPr>
        <w:t>C</w:t>
      </w:r>
      <w:r w:rsidR="006A046D" w:rsidRPr="0083551F">
        <w:rPr>
          <w:rFonts w:cstheme="minorHAnsi"/>
          <w:sz w:val="24"/>
          <w:szCs w:val="24"/>
        </w:rPr>
        <w:t>rosslink</w:t>
      </w:r>
      <w:r w:rsidR="00913FD3">
        <w:rPr>
          <w:rFonts w:cstheme="minorHAnsi"/>
          <w:sz w:val="24"/>
          <w:szCs w:val="24"/>
        </w:rPr>
        <w:t>s</w:t>
      </w:r>
      <w:r w:rsidR="004D072A" w:rsidRPr="0083551F">
        <w:rPr>
          <w:rFonts w:cstheme="minorHAnsi"/>
          <w:sz w:val="24"/>
          <w:szCs w:val="24"/>
        </w:rPr>
        <w:t xml:space="preserve"> between</w:t>
      </w:r>
      <w:r w:rsidR="000A733E" w:rsidRPr="0083551F">
        <w:rPr>
          <w:rFonts w:cstheme="minorHAnsi"/>
          <w:sz w:val="24"/>
          <w:szCs w:val="24"/>
        </w:rPr>
        <w:t xml:space="preserve">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4D072A" w:rsidRPr="0083551F">
        <w:rPr>
          <w:rFonts w:cstheme="minorHAnsi"/>
          <w:sz w:val="24"/>
          <w:szCs w:val="24"/>
        </w:rPr>
        <w:t xml:space="preserve">2 and </w:t>
      </w:r>
      <w:r w:rsidR="00864FAE" w:rsidRPr="0083551F">
        <w:rPr>
          <w:rFonts w:cstheme="minorHAnsi"/>
          <w:sz w:val="24"/>
          <w:szCs w:val="24"/>
        </w:rPr>
        <w:t xml:space="preserve">chr </w:t>
      </w:r>
      <w:r w:rsidR="000A733E" w:rsidRPr="0083551F">
        <w:rPr>
          <w:rFonts w:cstheme="minorHAnsi"/>
          <w:sz w:val="24"/>
          <w:szCs w:val="24"/>
        </w:rPr>
        <w:t>1</w:t>
      </w:r>
    </w:p>
    <w:p w14:paraId="59B56312" w14:textId="4CB0A0C8" w:rsidR="004D072A" w:rsidRDefault="004D6F42" w:rsidP="007B011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19075" behindDoc="0" locked="0" layoutInCell="1" allowOverlap="1" wp14:anchorId="3648924D" wp14:editId="2F14F412">
                <wp:simplePos x="0" y="0"/>
                <wp:positionH relativeFrom="leftMargin">
                  <wp:align>right</wp:align>
                </wp:positionH>
                <wp:positionV relativeFrom="paragraph">
                  <wp:posOffset>304433</wp:posOffset>
                </wp:positionV>
                <wp:extent cx="539795" cy="772733"/>
                <wp:effectExtent l="0" t="0" r="0" b="8890"/>
                <wp:wrapNone/>
                <wp:docPr id="203220580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5EE9CA" w14:textId="27D7FC30" w:rsidR="004D6F42" w:rsidRPr="005F7286" w:rsidRDefault="00864FAE" w:rsidP="004D6F42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9A25A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4D6F4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63BD981" w14:textId="283003AE" w:rsidR="004D6F42" w:rsidRPr="005F7286" w:rsidRDefault="00864FAE" w:rsidP="004D6F42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9A25A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4D6F4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113EBA7" w14:textId="799297B0" w:rsidR="004D6F42" w:rsidRDefault="00864FAE" w:rsidP="004D6F42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D6F4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4D6F4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4D6F4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8924D" id="_x0000_s1556" type="#_x0000_t202" style="position:absolute;margin-left:-8.7pt;margin-top:23.95pt;width:42.5pt;height:60.85pt;z-index:2526190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" fillcolor="window" stroked="f" strokeweight=".5pt">
                <v:textbox>
                  <w:txbxContent>
                    <w:p w14:paraId="5A5EE9CA" w14:textId="27D7FC30" w:rsidR="004D6F42" w:rsidRPr="005F7286" w:rsidRDefault="00864FAE" w:rsidP="004D6F42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9A25AA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4D6F42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63BD981" w14:textId="283003AE" w:rsidR="004D6F42" w:rsidRPr="005F7286" w:rsidRDefault="00864FAE" w:rsidP="004D6F42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9A25AA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4D6F42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113EBA7" w14:textId="799297B0" w:rsidR="004D6F42" w:rsidRDefault="00864FAE" w:rsidP="004D6F42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D6F42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4D6F42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4D6F42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B89DF6" w14:textId="65391DC6" w:rsidR="00543CE7" w:rsidRPr="00913FD3" w:rsidRDefault="00AC1ADF" w:rsidP="003913DE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4E1309E" wp14:editId="0DF7D451">
            <wp:extent cx="5943600" cy="798195"/>
            <wp:effectExtent l="0" t="0" r="0" b="1905"/>
            <wp:docPr id="74559187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 w:rsidRPr="00913FD3">
        <w:rPr>
          <w:rFonts w:cstheme="minorHAnsi"/>
          <w:sz w:val="24"/>
          <w:szCs w:val="24"/>
        </w:rPr>
        <w:t>Fig.</w:t>
      </w:r>
      <w:r w:rsidR="00543CE7" w:rsidRPr="00913FD3">
        <w:rPr>
          <w:rFonts w:cstheme="minorHAnsi"/>
          <w:sz w:val="24"/>
          <w:szCs w:val="24"/>
        </w:rPr>
        <w:t xml:space="preserve"> </w:t>
      </w:r>
      <w:r w:rsidR="00913FD3">
        <w:rPr>
          <w:rFonts w:cstheme="minorHAnsi"/>
          <w:sz w:val="24"/>
          <w:szCs w:val="24"/>
        </w:rPr>
        <w:t>517</w:t>
      </w:r>
      <w:r w:rsidR="00543CE7" w:rsidRPr="00913FD3">
        <w:rPr>
          <w:rFonts w:cstheme="minorHAnsi"/>
          <w:sz w:val="24"/>
          <w:szCs w:val="24"/>
        </w:rPr>
        <w:t xml:space="preserve">. </w:t>
      </w:r>
      <w:r w:rsidR="00913FD3">
        <w:rPr>
          <w:rFonts w:cstheme="minorHAnsi"/>
          <w:sz w:val="24"/>
          <w:szCs w:val="24"/>
        </w:rPr>
        <w:t>C</w:t>
      </w:r>
      <w:r w:rsidR="006A046D" w:rsidRPr="00913FD3">
        <w:rPr>
          <w:rFonts w:cstheme="minorHAnsi"/>
          <w:sz w:val="24"/>
          <w:szCs w:val="24"/>
        </w:rPr>
        <w:t>rosslink</w:t>
      </w:r>
      <w:r w:rsidR="00913FD3">
        <w:rPr>
          <w:rFonts w:cstheme="minorHAnsi"/>
          <w:sz w:val="24"/>
          <w:szCs w:val="24"/>
        </w:rPr>
        <w:t>s</w:t>
      </w:r>
      <w:r w:rsidR="00543CE7" w:rsidRPr="00913FD3">
        <w:rPr>
          <w:rFonts w:cstheme="minorHAnsi"/>
          <w:sz w:val="24"/>
          <w:szCs w:val="24"/>
        </w:rPr>
        <w:t xml:space="preserve"> between </w:t>
      </w:r>
      <w:r w:rsidR="00864FAE" w:rsidRPr="00913FD3">
        <w:rPr>
          <w:rFonts w:cstheme="minorHAnsi"/>
          <w:sz w:val="24"/>
          <w:szCs w:val="24"/>
        </w:rPr>
        <w:t xml:space="preserve">chr </w:t>
      </w:r>
      <w:r w:rsidR="00543CE7" w:rsidRPr="00913FD3">
        <w:rPr>
          <w:rFonts w:cstheme="minorHAnsi"/>
          <w:sz w:val="24"/>
          <w:szCs w:val="24"/>
        </w:rPr>
        <w:t>2 an</w:t>
      </w:r>
      <w:r w:rsidR="002D3382" w:rsidRPr="00913FD3">
        <w:rPr>
          <w:rFonts w:cstheme="minorHAnsi"/>
          <w:sz w:val="24"/>
          <w:szCs w:val="24"/>
        </w:rPr>
        <w:t xml:space="preserve">d </w:t>
      </w:r>
      <w:r w:rsidR="00864FAE" w:rsidRPr="00913FD3">
        <w:rPr>
          <w:rFonts w:cstheme="minorHAnsi"/>
          <w:sz w:val="24"/>
          <w:szCs w:val="24"/>
        </w:rPr>
        <w:t xml:space="preserve">chr </w:t>
      </w:r>
      <w:r w:rsidR="002D3382" w:rsidRPr="00913FD3">
        <w:rPr>
          <w:rFonts w:cstheme="minorHAnsi"/>
          <w:sz w:val="24"/>
          <w:szCs w:val="24"/>
        </w:rPr>
        <w:t>3</w:t>
      </w:r>
    </w:p>
    <w:p w14:paraId="33846237" w14:textId="695301E8" w:rsidR="00543CE7" w:rsidRDefault="009A25AA" w:rsidP="007B011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21123" behindDoc="0" locked="0" layoutInCell="1" allowOverlap="1" wp14:anchorId="4A6C1D9D" wp14:editId="307CFFEB">
                <wp:simplePos x="0" y="0"/>
                <wp:positionH relativeFrom="leftMargin">
                  <wp:align>right</wp:align>
                </wp:positionH>
                <wp:positionV relativeFrom="paragraph">
                  <wp:posOffset>285750</wp:posOffset>
                </wp:positionV>
                <wp:extent cx="539795" cy="772733"/>
                <wp:effectExtent l="0" t="0" r="0" b="8890"/>
                <wp:wrapNone/>
                <wp:docPr id="202198573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BE90E2" w14:textId="271CA6DD" w:rsidR="009A25AA" w:rsidRPr="005F7286" w:rsidRDefault="00864FAE" w:rsidP="009A25AA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E6DA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9A25AA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4C92071" w14:textId="7E0C6B91" w:rsidR="009A25AA" w:rsidRPr="005F7286" w:rsidRDefault="00864FAE" w:rsidP="009A25AA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E6DA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9A25AA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2EE6FEE" w14:textId="1851E574" w:rsidR="009A25AA" w:rsidRDefault="00864FAE" w:rsidP="009A25AA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9A25A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9A25AA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9A25AA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C1D9D" id="_x0000_s1557" type="#_x0000_t202" style="position:absolute;margin-left:-8.7pt;margin-top:22.5pt;width:42.5pt;height:60.85pt;z-index:2526211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" fillcolor="window" stroked="f" strokeweight=".5pt">
                <v:textbox>
                  <w:txbxContent>
                    <w:p w14:paraId="57BE90E2" w14:textId="271CA6DD" w:rsidR="009A25AA" w:rsidRPr="005F7286" w:rsidRDefault="00864FAE" w:rsidP="009A25AA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E6DAF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9A25AA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4C92071" w14:textId="7E0C6B91" w:rsidR="009A25AA" w:rsidRPr="005F7286" w:rsidRDefault="00864FAE" w:rsidP="009A25AA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E6DAF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9A25AA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2EE6FEE" w14:textId="1851E574" w:rsidR="009A25AA" w:rsidRDefault="00864FAE" w:rsidP="009A25AA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9A25AA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9A25AA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9A25AA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2FC531" w14:textId="6E87DF6C" w:rsidR="00FE7F7A" w:rsidRPr="003913DE" w:rsidRDefault="002D3382" w:rsidP="003913DE">
      <w:pPr>
        <w:keepNext/>
      </w:pPr>
      <w:r>
        <w:rPr>
          <w:noProof/>
        </w:rPr>
        <w:drawing>
          <wp:inline distT="0" distB="0" distL="0" distR="0" wp14:anchorId="17401DFB" wp14:editId="73BBFD78">
            <wp:extent cx="5943600" cy="791845"/>
            <wp:effectExtent l="0" t="0" r="0" b="8255"/>
            <wp:docPr id="208097461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D30EB4" w:rsidRPr="003332EB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5</w:t>
      </w:r>
      <w:r w:rsidR="00D30EB4" w:rsidRPr="003332EB">
        <w:rPr>
          <w:rFonts w:ascii="Times New Roman" w:hAnsi="Times New Roman" w:cs="Times New Roman"/>
        </w:rPr>
        <w:t xml:space="preserve">18. </w:t>
      </w:r>
      <w:r w:rsidR="00913FD3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913FD3">
        <w:rPr>
          <w:rFonts w:ascii="Times New Roman" w:hAnsi="Times New Roman" w:cs="Times New Roman"/>
        </w:rPr>
        <w:t>s</w:t>
      </w:r>
      <w:r w:rsidR="00D30EB4" w:rsidRPr="003332EB">
        <w:rPr>
          <w:rFonts w:ascii="Times New Roman" w:hAnsi="Times New Roman" w:cs="Times New Roman"/>
        </w:rPr>
        <w:t xml:space="preserve"> between  </w:t>
      </w:r>
      <w:r w:rsidR="00864FAE">
        <w:rPr>
          <w:rFonts w:ascii="Times New Roman" w:hAnsi="Times New Roman" w:cs="Times New Roman"/>
        </w:rPr>
        <w:t xml:space="preserve">chr </w:t>
      </w:r>
      <w:r w:rsidR="00D30EB4" w:rsidRPr="003332EB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4</w:t>
      </w:r>
    </w:p>
    <w:p w14:paraId="1A1EBCFF" w14:textId="1BE8E6D5" w:rsidR="00FE7F7A" w:rsidRDefault="00EE6DAF" w:rsidP="007B011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23171" behindDoc="0" locked="0" layoutInCell="1" allowOverlap="1" wp14:anchorId="6F11091F" wp14:editId="50EC4AFA">
                <wp:simplePos x="0" y="0"/>
                <wp:positionH relativeFrom="leftMargin">
                  <wp:align>right</wp:align>
                </wp:positionH>
                <wp:positionV relativeFrom="paragraph">
                  <wp:posOffset>285750</wp:posOffset>
                </wp:positionV>
                <wp:extent cx="539795" cy="772733"/>
                <wp:effectExtent l="0" t="0" r="0" b="8890"/>
                <wp:wrapNone/>
                <wp:docPr id="66394272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165D95" w14:textId="57067C21" w:rsidR="00EE6DAF" w:rsidRPr="005F7286" w:rsidRDefault="00864FAE" w:rsidP="00EE6DAF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E6DA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EE6DAF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110CCF0" w14:textId="35ED1740" w:rsidR="00EE6DAF" w:rsidRPr="005F7286" w:rsidRDefault="00864FAE" w:rsidP="00EE6DAF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E6DA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EE6DAF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C92D953" w14:textId="4EDD9A05" w:rsidR="00EE6DAF" w:rsidRDefault="00864FAE" w:rsidP="00EE6DAF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E6DA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EE6DAF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EE6DAF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1091F" id="_x0000_s1558" type="#_x0000_t202" style="position:absolute;margin-left:-8.7pt;margin-top:22.5pt;width:42.5pt;height:60.85pt;z-index:2526231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" fillcolor="window" stroked="f" strokeweight=".5pt">
                <v:textbox>
                  <w:txbxContent>
                    <w:p w14:paraId="1C165D95" w14:textId="57067C21" w:rsidR="00EE6DAF" w:rsidRPr="005F7286" w:rsidRDefault="00864FAE" w:rsidP="00EE6DAF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E6DAF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EE6DAF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110CCF0" w14:textId="35ED1740" w:rsidR="00EE6DAF" w:rsidRPr="005F7286" w:rsidRDefault="00864FAE" w:rsidP="00EE6DAF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E6DAF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EE6DAF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C92D953" w14:textId="4EDD9A05" w:rsidR="00EE6DAF" w:rsidRDefault="00864FAE" w:rsidP="00EE6DAF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E6DAF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EE6DAF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EE6DAF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CE1DF6" w14:textId="22715C90" w:rsidR="00B95FE5" w:rsidRDefault="00B24742" w:rsidP="003913DE">
      <w:pPr>
        <w:keepNext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B77245C" wp14:editId="29927C6C">
            <wp:extent cx="5943600" cy="830580"/>
            <wp:effectExtent l="0" t="0" r="0" b="7620"/>
            <wp:docPr id="140694062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1F67F0" w:rsidRPr="003332EB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5</w:t>
      </w:r>
      <w:r w:rsidR="0088394B" w:rsidRPr="003332EB">
        <w:rPr>
          <w:rFonts w:ascii="Times New Roman" w:hAnsi="Times New Roman" w:cs="Times New Roman"/>
        </w:rPr>
        <w:t>1</w:t>
      </w:r>
      <w:r w:rsidR="00913FD3">
        <w:rPr>
          <w:rFonts w:ascii="Times New Roman" w:hAnsi="Times New Roman" w:cs="Times New Roman"/>
        </w:rPr>
        <w:t>9</w:t>
      </w:r>
      <w:r w:rsidR="0088394B" w:rsidRPr="003332EB">
        <w:rPr>
          <w:rFonts w:ascii="Times New Roman" w:hAnsi="Times New Roman" w:cs="Times New Roman"/>
        </w:rPr>
        <w:t xml:space="preserve">. </w:t>
      </w:r>
      <w:r w:rsidR="00913FD3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913FD3">
        <w:rPr>
          <w:rFonts w:ascii="Times New Roman" w:hAnsi="Times New Roman" w:cs="Times New Roman"/>
        </w:rPr>
        <w:t>s</w:t>
      </w:r>
      <w:r w:rsidR="0052554F">
        <w:rPr>
          <w:rFonts w:ascii="Times New Roman" w:hAnsi="Times New Roman" w:cs="Times New Roman"/>
        </w:rPr>
        <w:t xml:space="preserve"> between</w:t>
      </w:r>
      <w:r w:rsidR="0088394B" w:rsidRPr="003332E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8394B" w:rsidRPr="003332EB">
        <w:rPr>
          <w:rFonts w:ascii="Times New Roman" w:hAnsi="Times New Roman" w:cs="Times New Roman"/>
        </w:rPr>
        <w:t>2 and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5</w:t>
      </w:r>
    </w:p>
    <w:p w14:paraId="6D48BD2B" w14:textId="3DCDBA0A" w:rsidR="003913DE" w:rsidRPr="003913DE" w:rsidRDefault="00DE593F" w:rsidP="003913DE">
      <w:pPr>
        <w:keepNext/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25219" behindDoc="0" locked="0" layoutInCell="1" allowOverlap="1" wp14:anchorId="4FB3BD73" wp14:editId="1866E601">
                <wp:simplePos x="0" y="0"/>
                <wp:positionH relativeFrom="leftMargin">
                  <wp:align>right</wp:align>
                </wp:positionH>
                <wp:positionV relativeFrom="paragraph">
                  <wp:posOffset>298628</wp:posOffset>
                </wp:positionV>
                <wp:extent cx="539795" cy="772733"/>
                <wp:effectExtent l="0" t="0" r="0" b="8890"/>
                <wp:wrapNone/>
                <wp:docPr id="91310703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449375" w14:textId="63D2374B" w:rsidR="00DE593F" w:rsidRPr="005F7286" w:rsidRDefault="00864FAE" w:rsidP="00DE593F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E593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DE593F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AD9B8DB" w14:textId="225E421B" w:rsidR="00DE593F" w:rsidRPr="005F7286" w:rsidRDefault="00864FAE" w:rsidP="00DE593F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E593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DE593F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D95A318" w14:textId="3F623EC0" w:rsidR="00DE593F" w:rsidRDefault="00864FAE" w:rsidP="00DE593F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E593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E593F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E593F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3BD73" id="_x0000_s1559" type="#_x0000_t202" style="position:absolute;margin-left:-8.7pt;margin-top:23.5pt;width:42.5pt;height:60.85pt;z-index:2526252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" fillcolor="window" stroked="f" strokeweight=".5pt">
                <v:textbox>
                  <w:txbxContent>
                    <w:p w14:paraId="1D449375" w14:textId="63D2374B" w:rsidR="00DE593F" w:rsidRPr="005F7286" w:rsidRDefault="00864FAE" w:rsidP="00DE593F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E593F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DE593F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AD9B8DB" w14:textId="225E421B" w:rsidR="00DE593F" w:rsidRPr="005F7286" w:rsidRDefault="00864FAE" w:rsidP="00DE593F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E593F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DE593F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D95A318" w14:textId="3F623EC0" w:rsidR="00DE593F" w:rsidRDefault="00864FAE" w:rsidP="00DE593F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E593F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E593F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E593F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FE8ED5" w14:textId="52D94E8F" w:rsidR="007D6FD2" w:rsidRPr="003913DE" w:rsidRDefault="003913DE" w:rsidP="003913DE">
      <w:pPr>
        <w:keepNext/>
      </w:pPr>
      <w:r>
        <w:rPr>
          <w:noProof/>
        </w:rPr>
        <w:drawing>
          <wp:inline distT="0" distB="0" distL="0" distR="0" wp14:anchorId="22D96399" wp14:editId="2B74594C">
            <wp:extent cx="5943600" cy="695325"/>
            <wp:effectExtent l="0" t="0" r="0" b="9525"/>
            <wp:docPr id="4683395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</w:t>
      </w:r>
      <w:r w:rsidR="00913FD3">
        <w:rPr>
          <w:rFonts w:ascii="Times New Roman" w:hAnsi="Times New Roman" w:cs="Times New Roman"/>
        </w:rPr>
        <w:t>.520. C</w:t>
      </w:r>
      <w:r w:rsidR="006A046D">
        <w:rPr>
          <w:rFonts w:ascii="Times New Roman" w:hAnsi="Times New Roman" w:cs="Times New Roman"/>
        </w:rPr>
        <w:t>rosslink</w:t>
      </w:r>
      <w:r w:rsidR="00913FD3">
        <w:rPr>
          <w:rFonts w:ascii="Times New Roman" w:hAnsi="Times New Roman" w:cs="Times New Roman"/>
        </w:rPr>
        <w:t>s</w:t>
      </w:r>
      <w:r w:rsidR="00F43673" w:rsidRPr="003332EB">
        <w:rPr>
          <w:rFonts w:ascii="Times New Roman" w:hAnsi="Times New Roman" w:cs="Times New Roman"/>
        </w:rPr>
        <w:t xml:space="preserve"> between </w:t>
      </w:r>
      <w:r w:rsidR="00864FAE">
        <w:rPr>
          <w:rFonts w:ascii="Times New Roman" w:hAnsi="Times New Roman" w:cs="Times New Roman"/>
        </w:rPr>
        <w:t xml:space="preserve">chr </w:t>
      </w:r>
      <w:r w:rsidR="00F43673" w:rsidRPr="003332EB">
        <w:rPr>
          <w:rFonts w:ascii="Times New Roman" w:hAnsi="Times New Roman" w:cs="Times New Roman"/>
        </w:rPr>
        <w:t>2</w:t>
      </w:r>
      <w:r w:rsidR="0052554F">
        <w:rPr>
          <w:rFonts w:ascii="Times New Roman" w:hAnsi="Times New Roman" w:cs="Times New Roman"/>
        </w:rPr>
        <w:t xml:space="preserve"> and </w:t>
      </w:r>
      <w:r w:rsidR="00864FAE">
        <w:rPr>
          <w:rFonts w:ascii="Times New Roman" w:hAnsi="Times New Roman" w:cs="Times New Roman"/>
        </w:rPr>
        <w:t xml:space="preserve">chr </w:t>
      </w:r>
      <w:r w:rsidR="0052554F">
        <w:rPr>
          <w:rFonts w:ascii="Times New Roman" w:hAnsi="Times New Roman" w:cs="Times New Roman"/>
        </w:rPr>
        <w:t>6</w:t>
      </w:r>
    </w:p>
    <w:p w14:paraId="33637F42" w14:textId="673B5A30" w:rsidR="00EC7AEC" w:rsidRPr="007D6FD2" w:rsidRDefault="00DE593F" w:rsidP="007D6FD2">
      <w:pPr>
        <w:pStyle w:val="Caption"/>
        <w:rPr>
          <w:rFonts w:ascii="Times New Roman" w:hAnsi="Times New Roman" w:cs="Times New Roman"/>
          <w:sz w:val="22"/>
          <w:szCs w:val="22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27267" behindDoc="0" locked="0" layoutInCell="1" allowOverlap="1" wp14:anchorId="6AFFE210" wp14:editId="75907EF6">
                <wp:simplePos x="0" y="0"/>
                <wp:positionH relativeFrom="leftMargin">
                  <wp:posOffset>457200</wp:posOffset>
                </wp:positionH>
                <wp:positionV relativeFrom="paragraph">
                  <wp:posOffset>305685</wp:posOffset>
                </wp:positionV>
                <wp:extent cx="539795" cy="772733"/>
                <wp:effectExtent l="0" t="0" r="0" b="8890"/>
                <wp:wrapNone/>
                <wp:docPr id="202958898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DB1036" w14:textId="32F6185A" w:rsidR="00DE593F" w:rsidRPr="005F7286" w:rsidRDefault="00864FAE" w:rsidP="00DE593F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6D5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DE593F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109D23D" w14:textId="73487EE7" w:rsidR="00DE593F" w:rsidRPr="005F7286" w:rsidRDefault="00864FAE" w:rsidP="00DE593F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6D5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DE593F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0D35A49" w14:textId="14619203" w:rsidR="00DE593F" w:rsidRDefault="00864FAE" w:rsidP="00DE593F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E593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E593F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E593F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FE210" id="_x0000_s1560" type="#_x0000_t202" style="position:absolute;margin-left:36pt;margin-top:24.05pt;width:42.5pt;height:60.85pt;z-index:2526272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" fillcolor="window" stroked="f" strokeweight=".5pt">
                <v:textbox>
                  <w:txbxContent>
                    <w:p w14:paraId="6ADB1036" w14:textId="32F6185A" w:rsidR="00DE593F" w:rsidRPr="005F7286" w:rsidRDefault="00864FAE" w:rsidP="00DE593F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6D56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DE593F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109D23D" w14:textId="73487EE7" w:rsidR="00DE593F" w:rsidRPr="005F7286" w:rsidRDefault="00864FAE" w:rsidP="00DE593F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6D56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DE593F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0D35A49" w14:textId="14619203" w:rsidR="00DE593F" w:rsidRDefault="00864FAE" w:rsidP="00DE593F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E593F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E593F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E593F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0EF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478C2F36" wp14:editId="7246DE7F">
                <wp:simplePos x="0" y="0"/>
                <wp:positionH relativeFrom="leftMargin">
                  <wp:align>right</wp:align>
                </wp:positionH>
                <wp:positionV relativeFrom="paragraph">
                  <wp:posOffset>305634</wp:posOffset>
                </wp:positionV>
                <wp:extent cx="438008" cy="545503"/>
                <wp:effectExtent l="0" t="0" r="19685" b="26035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008" cy="5455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ED31C2D" w14:textId="5DE3EEF4" w:rsidR="00EC7AEC" w:rsidRPr="0036648D" w:rsidRDefault="00864FAE" w:rsidP="00EC7AE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71645A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23ECA039" w14:textId="641E4D79" w:rsidR="00EC7AEC" w:rsidRPr="0036648D" w:rsidRDefault="00864FAE" w:rsidP="00EC7AE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EC7AEC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C2F36" id="Text Box 70" o:spid="_x0000_s1561" type="#_x0000_t202" style="position:absolute;margin-left:-16.7pt;margin-top:24.05pt;width:34.5pt;height:42.95pt;z-index:25165826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" fillcolor="window" strokecolor="window" strokeweight=".5pt">
                <v:textbox>
                  <w:txbxContent>
                    <w:p w14:paraId="1ED31C2D" w14:textId="5DE3EEF4" w:rsidR="00EC7AEC" w:rsidRPr="0036648D" w:rsidRDefault="00864FAE" w:rsidP="00EC7AEC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71645A"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23ECA039" w14:textId="641E4D79" w:rsidR="00EC7AEC" w:rsidRPr="0036648D" w:rsidRDefault="00864FAE" w:rsidP="00EC7AE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EC7AEC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D47A5A" w14:textId="75A7A521" w:rsidR="00FE7F7A" w:rsidRPr="00AA64A9" w:rsidRDefault="00AA64A9" w:rsidP="00AA64A9">
      <w:r>
        <w:rPr>
          <w:noProof/>
        </w:rPr>
        <w:drawing>
          <wp:inline distT="0" distB="0" distL="0" distR="0" wp14:anchorId="477400BA" wp14:editId="179ADF47">
            <wp:extent cx="5943600" cy="779145"/>
            <wp:effectExtent l="0" t="0" r="0" b="1905"/>
            <wp:docPr id="124114987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EC7AEC" w:rsidRPr="003332EB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521</w:t>
      </w:r>
      <w:r w:rsidR="00EC7AEC" w:rsidRPr="003332EB">
        <w:rPr>
          <w:rFonts w:ascii="Times New Roman" w:hAnsi="Times New Roman" w:cs="Times New Roman"/>
        </w:rPr>
        <w:t xml:space="preserve">. </w:t>
      </w:r>
      <w:r w:rsidR="00913FD3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913FD3">
        <w:rPr>
          <w:rFonts w:ascii="Times New Roman" w:hAnsi="Times New Roman" w:cs="Times New Roman"/>
        </w:rPr>
        <w:t>s</w:t>
      </w:r>
      <w:r w:rsidR="00EC7AEC" w:rsidRPr="003332EB">
        <w:rPr>
          <w:rFonts w:ascii="Times New Roman" w:hAnsi="Times New Roman" w:cs="Times New Roman"/>
        </w:rPr>
        <w:t xml:space="preserve"> between </w:t>
      </w:r>
      <w:r w:rsidR="00864FAE">
        <w:rPr>
          <w:rFonts w:ascii="Times New Roman" w:hAnsi="Times New Roman" w:cs="Times New Roman"/>
        </w:rPr>
        <w:t xml:space="preserve">chr </w:t>
      </w:r>
      <w:r w:rsidR="00EC7AEC" w:rsidRPr="003332EB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3913DE">
        <w:rPr>
          <w:rFonts w:ascii="Times New Roman" w:hAnsi="Times New Roman" w:cs="Times New Roman"/>
        </w:rPr>
        <w:t>7</w:t>
      </w:r>
    </w:p>
    <w:p w14:paraId="42AADD26" w14:textId="01C45B00" w:rsidR="00582CFC" w:rsidRPr="00582CFC" w:rsidRDefault="00582CFC" w:rsidP="00582CFC"/>
    <w:p w14:paraId="23CB5103" w14:textId="1A02E503" w:rsidR="00AA30A0" w:rsidRPr="00B61EE4" w:rsidRDefault="00DD6D56" w:rsidP="00B61EE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629315" behindDoc="0" locked="0" layoutInCell="1" allowOverlap="1" wp14:anchorId="046A1CEF" wp14:editId="33B9184E">
                <wp:simplePos x="0" y="0"/>
                <wp:positionH relativeFrom="leftMargin">
                  <wp:align>right</wp:align>
                </wp:positionH>
                <wp:positionV relativeFrom="paragraph">
                  <wp:posOffset>-32198</wp:posOffset>
                </wp:positionV>
                <wp:extent cx="539795" cy="772733"/>
                <wp:effectExtent l="0" t="0" r="0" b="8890"/>
                <wp:wrapNone/>
                <wp:docPr id="181547112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C4444E" w14:textId="7E12739A" w:rsidR="00DD6D56" w:rsidRPr="005F7286" w:rsidRDefault="00864FAE" w:rsidP="00DD6D5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6D5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DD6D5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C7D44FE" w14:textId="3BE20308" w:rsidR="00DD6D56" w:rsidRPr="005F7286" w:rsidRDefault="00864FAE" w:rsidP="00DD6D5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6D5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DD6D5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CCCAA40" w14:textId="24523591" w:rsidR="00DD6D56" w:rsidRDefault="00864FAE" w:rsidP="00DD6D5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6D5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D6D5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D6D5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A1CEF" id="_x0000_s1562" type="#_x0000_t202" style="position:absolute;margin-left:-8.7pt;margin-top:-2.55pt;width:42.5pt;height:60.85pt;z-index:2526293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" fillcolor="window" stroked="f" strokeweight=".5pt">
                <v:textbox>
                  <w:txbxContent>
                    <w:p w14:paraId="38C4444E" w14:textId="7E12739A" w:rsidR="00DD6D56" w:rsidRPr="005F7286" w:rsidRDefault="00864FAE" w:rsidP="00DD6D5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6D56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DD6D5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C7D44FE" w14:textId="3BE20308" w:rsidR="00DD6D56" w:rsidRPr="005F7286" w:rsidRDefault="00864FAE" w:rsidP="00DD6D5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6D56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DD6D5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CCCAA40" w14:textId="24523591" w:rsidR="00DD6D56" w:rsidRDefault="00864FAE" w:rsidP="00DD6D5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6D56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D6D5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D6D5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545DE">
        <w:rPr>
          <w:noProof/>
        </w:rPr>
        <w:drawing>
          <wp:inline distT="0" distB="0" distL="0" distR="0" wp14:anchorId="3971EB47" wp14:editId="41E55FD9">
            <wp:extent cx="5943600" cy="785495"/>
            <wp:effectExtent l="0" t="0" r="0" b="0"/>
            <wp:docPr id="136238417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AA30A0" w:rsidRPr="003332EB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522</w:t>
      </w:r>
      <w:r w:rsidR="00AA30A0" w:rsidRPr="003332EB">
        <w:rPr>
          <w:rFonts w:ascii="Times New Roman" w:hAnsi="Times New Roman" w:cs="Times New Roman"/>
        </w:rPr>
        <w:t xml:space="preserve">. </w:t>
      </w:r>
      <w:r w:rsidR="00913FD3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913FD3">
        <w:rPr>
          <w:rFonts w:ascii="Times New Roman" w:hAnsi="Times New Roman" w:cs="Times New Roman"/>
        </w:rPr>
        <w:t>s</w:t>
      </w:r>
      <w:r w:rsidR="00AA30A0" w:rsidRPr="003332EB">
        <w:rPr>
          <w:rFonts w:ascii="Times New Roman" w:hAnsi="Times New Roman" w:cs="Times New Roman"/>
        </w:rPr>
        <w:t xml:space="preserve"> between </w:t>
      </w:r>
      <w:r w:rsidR="00864FAE">
        <w:rPr>
          <w:rFonts w:ascii="Times New Roman" w:hAnsi="Times New Roman" w:cs="Times New Roman"/>
        </w:rPr>
        <w:t xml:space="preserve">chr </w:t>
      </w:r>
      <w:r w:rsidR="00AA30A0" w:rsidRPr="003332EB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AA64A9">
        <w:rPr>
          <w:rFonts w:ascii="Times New Roman" w:hAnsi="Times New Roman" w:cs="Times New Roman"/>
        </w:rPr>
        <w:t>8</w:t>
      </w:r>
    </w:p>
    <w:p w14:paraId="46C77211" w14:textId="55B9181C" w:rsidR="005A7E74" w:rsidRDefault="00DD6D56" w:rsidP="005A7E7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31363" behindDoc="0" locked="0" layoutInCell="1" allowOverlap="1" wp14:anchorId="07AB21C5" wp14:editId="38DED312">
                <wp:simplePos x="0" y="0"/>
                <wp:positionH relativeFrom="leftMargin">
                  <wp:align>right</wp:align>
                </wp:positionH>
                <wp:positionV relativeFrom="paragraph">
                  <wp:posOffset>285750</wp:posOffset>
                </wp:positionV>
                <wp:extent cx="539795" cy="772733"/>
                <wp:effectExtent l="0" t="0" r="0" b="8890"/>
                <wp:wrapNone/>
                <wp:docPr id="68956962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795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85A888" w14:textId="572FF353" w:rsidR="00DD6D56" w:rsidRPr="005F7286" w:rsidRDefault="00864FAE" w:rsidP="00DD6D5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810E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D6D5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F9F36A8" w14:textId="5F2DBBEA" w:rsidR="00DD6D56" w:rsidRPr="005F7286" w:rsidRDefault="00864FAE" w:rsidP="00DD6D5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810E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D6D5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A00AF49" w14:textId="1B08EE5A" w:rsidR="00DD6D56" w:rsidRDefault="00864FAE" w:rsidP="00DD6D5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6D5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D6D5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D6D5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B21C5" id="_x0000_s1563" type="#_x0000_t202" style="position:absolute;margin-left:-8.7pt;margin-top:22.5pt;width:42.5pt;height:60.85pt;z-index:2526313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" fillcolor="window" stroked="f" strokeweight=".5pt">
                <v:textbox>
                  <w:txbxContent>
                    <w:p w14:paraId="1185A888" w14:textId="572FF353" w:rsidR="00DD6D56" w:rsidRPr="005F7286" w:rsidRDefault="00864FAE" w:rsidP="00DD6D5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810ED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D6D5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F9F36A8" w14:textId="5F2DBBEA" w:rsidR="00DD6D56" w:rsidRPr="005F7286" w:rsidRDefault="00864FAE" w:rsidP="00DD6D5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810ED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D6D5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A00AF49" w14:textId="1B08EE5A" w:rsidR="00DD6D56" w:rsidRDefault="00864FAE" w:rsidP="00DD6D5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6D56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D6D5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D6D5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F82C7F" w14:textId="4A0DE0F1" w:rsidR="004C395F" w:rsidRPr="009E0B62" w:rsidRDefault="00632B85" w:rsidP="009E0B62">
      <w:r>
        <w:rPr>
          <w:noProof/>
        </w:rPr>
        <w:drawing>
          <wp:inline distT="0" distB="0" distL="0" distR="0" wp14:anchorId="5D3E63A5" wp14:editId="771D80DC">
            <wp:extent cx="5943600" cy="785495"/>
            <wp:effectExtent l="0" t="0" r="0" b="0"/>
            <wp:docPr id="1873890440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4C395F" w:rsidRPr="003332EB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523.</w:t>
      </w:r>
      <w:r w:rsidR="004C395F" w:rsidRPr="003332EB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913FD3">
        <w:rPr>
          <w:rFonts w:ascii="Times New Roman" w:hAnsi="Times New Roman" w:cs="Times New Roman"/>
        </w:rPr>
        <w:t>s</w:t>
      </w:r>
      <w:r w:rsidR="004C395F" w:rsidRPr="003332EB">
        <w:rPr>
          <w:rFonts w:ascii="Times New Roman" w:hAnsi="Times New Roman" w:cs="Times New Roman"/>
        </w:rPr>
        <w:t xml:space="preserve"> </w:t>
      </w:r>
      <w:r w:rsidR="00B61EE4">
        <w:rPr>
          <w:rFonts w:ascii="Times New Roman" w:hAnsi="Times New Roman" w:cs="Times New Roman"/>
        </w:rPr>
        <w:t>between</w:t>
      </w:r>
      <w:r w:rsidR="004C395F" w:rsidRPr="003332E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C395F" w:rsidRPr="003332EB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B61EE4">
        <w:rPr>
          <w:rFonts w:ascii="Times New Roman" w:hAnsi="Times New Roman" w:cs="Times New Roman"/>
        </w:rPr>
        <w:t>9</w:t>
      </w:r>
    </w:p>
    <w:p w14:paraId="4C17648B" w14:textId="49DF0DBE" w:rsidR="00FE7F7A" w:rsidRDefault="003810ED" w:rsidP="007B011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33411" behindDoc="0" locked="0" layoutInCell="1" allowOverlap="1" wp14:anchorId="2EA2911C" wp14:editId="34BA420D">
                <wp:simplePos x="0" y="0"/>
                <wp:positionH relativeFrom="leftMargin">
                  <wp:align>right</wp:align>
                </wp:positionH>
                <wp:positionV relativeFrom="paragraph">
                  <wp:posOffset>290829</wp:posOffset>
                </wp:positionV>
                <wp:extent cx="641350" cy="904875"/>
                <wp:effectExtent l="0" t="0" r="6350" b="9525"/>
                <wp:wrapNone/>
                <wp:docPr id="15250478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350" cy="904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02B8A5" w14:textId="3C752061" w:rsidR="003810ED" w:rsidRPr="005F7286" w:rsidRDefault="00864FAE" w:rsidP="003810ED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810E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3810ED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D72433F" w14:textId="534B3EF5" w:rsidR="003810ED" w:rsidRPr="005F7286" w:rsidRDefault="00864FAE" w:rsidP="003810ED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810E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3810ED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38A8F4B" w14:textId="0D0926E7" w:rsidR="003810ED" w:rsidRDefault="00864FAE" w:rsidP="003810ED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810E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3810ED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810ED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2911C" id="_x0000_s1564" type="#_x0000_t202" style="position:absolute;margin-left:-.7pt;margin-top:22.9pt;width:50.5pt;height:71.25pt;z-index:2526334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" fillcolor="window" stroked="f" strokeweight=".5pt">
                <v:textbox>
                  <w:txbxContent>
                    <w:p w14:paraId="0202B8A5" w14:textId="3C752061" w:rsidR="003810ED" w:rsidRPr="005F7286" w:rsidRDefault="00864FAE" w:rsidP="003810ED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810ED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3810ED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D72433F" w14:textId="534B3EF5" w:rsidR="003810ED" w:rsidRPr="005F7286" w:rsidRDefault="00864FAE" w:rsidP="003810ED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810ED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3810ED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38A8F4B" w14:textId="0D0926E7" w:rsidR="003810ED" w:rsidRDefault="00864FAE" w:rsidP="003810ED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810ED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3810ED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810ED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0BD32A" w14:textId="3958BDB0" w:rsidR="00CA2839" w:rsidRPr="006E3C74" w:rsidRDefault="009E0B62" w:rsidP="006E3C74">
      <w:r>
        <w:rPr>
          <w:noProof/>
        </w:rPr>
        <w:drawing>
          <wp:inline distT="0" distB="0" distL="0" distR="0" wp14:anchorId="2DB7AEDD" wp14:editId="6BD8CC2B">
            <wp:extent cx="5943600" cy="734060"/>
            <wp:effectExtent l="0" t="0" r="0" b="8890"/>
            <wp:docPr id="2081967242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A2839" w:rsidRPr="003332EB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524</w:t>
      </w:r>
      <w:r w:rsidR="00CA2839" w:rsidRPr="003332EB">
        <w:rPr>
          <w:rFonts w:ascii="Times New Roman" w:hAnsi="Times New Roman" w:cs="Times New Roman"/>
        </w:rPr>
        <w:t xml:space="preserve">. </w:t>
      </w:r>
      <w:r w:rsidR="00913FD3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632B85">
        <w:rPr>
          <w:rFonts w:ascii="Times New Roman" w:hAnsi="Times New Roman" w:cs="Times New Roman"/>
        </w:rPr>
        <w:t xml:space="preserve">s </w:t>
      </w:r>
      <w:r w:rsidR="00CA2839" w:rsidRPr="003332EB">
        <w:rPr>
          <w:rFonts w:ascii="Times New Roman" w:hAnsi="Times New Roman" w:cs="Times New Roman"/>
        </w:rPr>
        <w:t xml:space="preserve"> between </w:t>
      </w:r>
      <w:r w:rsidR="00864FAE">
        <w:rPr>
          <w:rFonts w:ascii="Times New Roman" w:hAnsi="Times New Roman" w:cs="Times New Roman"/>
        </w:rPr>
        <w:t xml:space="preserve">chr </w:t>
      </w:r>
      <w:r w:rsidR="00CA2839" w:rsidRPr="003332EB">
        <w:rPr>
          <w:rFonts w:ascii="Times New Roman" w:hAnsi="Times New Roman" w:cs="Times New Roman"/>
        </w:rPr>
        <w:t>2</w:t>
      </w:r>
      <w:r w:rsidR="00632B85">
        <w:rPr>
          <w:rFonts w:ascii="Times New Roman" w:hAnsi="Times New Roman" w:cs="Times New Roman"/>
        </w:rPr>
        <w:t xml:space="preserve"> and</w:t>
      </w:r>
      <w:r w:rsidR="00CA2839" w:rsidRPr="003332E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32B85">
        <w:rPr>
          <w:rFonts w:ascii="Times New Roman" w:hAnsi="Times New Roman" w:cs="Times New Roman"/>
        </w:rPr>
        <w:t>10</w:t>
      </w:r>
    </w:p>
    <w:p w14:paraId="7366117D" w14:textId="16064DEC" w:rsidR="00FE7F7A" w:rsidRDefault="003810ED" w:rsidP="007B011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35459" behindDoc="0" locked="0" layoutInCell="1" allowOverlap="1" wp14:anchorId="0AE80EB6" wp14:editId="710CB284">
                <wp:simplePos x="0" y="0"/>
                <wp:positionH relativeFrom="leftMargin">
                  <wp:align>right</wp:align>
                </wp:positionH>
                <wp:positionV relativeFrom="paragraph">
                  <wp:posOffset>268605</wp:posOffset>
                </wp:positionV>
                <wp:extent cx="590550" cy="809625"/>
                <wp:effectExtent l="0" t="0" r="0" b="9525"/>
                <wp:wrapNone/>
                <wp:docPr id="155453831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9AFE87" w14:textId="5866F92C" w:rsidR="003810ED" w:rsidRPr="005F7286" w:rsidRDefault="00864FAE" w:rsidP="003810ED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810E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810ED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52331AC" w14:textId="0C855DBD" w:rsidR="003810ED" w:rsidRPr="005F7286" w:rsidRDefault="00864FAE" w:rsidP="003810ED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810E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810ED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23568E7" w14:textId="3CC39452" w:rsidR="003810ED" w:rsidRDefault="00864FAE" w:rsidP="003810ED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810E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3810ED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810ED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E80EB6" id="_x0000_s1565" type="#_x0000_t202" style="position:absolute;margin-left:-4.7pt;margin-top:21.15pt;width:46.5pt;height:63.75pt;z-index:2526354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" fillcolor="window" stroked="f" strokeweight=".5pt">
                <v:textbox>
                  <w:txbxContent>
                    <w:p w14:paraId="009AFE87" w14:textId="5866F92C" w:rsidR="003810ED" w:rsidRPr="005F7286" w:rsidRDefault="00864FAE" w:rsidP="003810ED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810ED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810ED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52331AC" w14:textId="0C855DBD" w:rsidR="003810ED" w:rsidRPr="005F7286" w:rsidRDefault="00864FAE" w:rsidP="003810ED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810ED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810ED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23568E7" w14:textId="3CC39452" w:rsidR="003810ED" w:rsidRDefault="00864FAE" w:rsidP="003810ED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810ED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3810ED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810ED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0EF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5259E39B" wp14:editId="79430651">
                <wp:simplePos x="0" y="0"/>
                <wp:positionH relativeFrom="leftMargin">
                  <wp:posOffset>443059</wp:posOffset>
                </wp:positionH>
                <wp:positionV relativeFrom="paragraph">
                  <wp:posOffset>302288</wp:posOffset>
                </wp:positionV>
                <wp:extent cx="471634" cy="545503"/>
                <wp:effectExtent l="0" t="0" r="24130" b="2603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634" cy="5455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2A023D3" w14:textId="339F64EC" w:rsidR="002669E8" w:rsidRPr="0036648D" w:rsidRDefault="00864FAE" w:rsidP="002669E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669E8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348B3363" w14:textId="7188BD93" w:rsidR="002669E8" w:rsidRPr="0036648D" w:rsidRDefault="00864FAE" w:rsidP="002669E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669E8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9E39B" id="Text Box 78" o:spid="_x0000_s1566" type="#_x0000_t202" style="position:absolute;margin-left:34.9pt;margin-top:23.8pt;width:37.15pt;height:42.95pt;z-index:251658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" fillcolor="window" strokecolor="window" strokeweight=".5pt">
                <v:textbox>
                  <w:txbxContent>
                    <w:p w14:paraId="62A023D3" w14:textId="339F64EC" w:rsidR="002669E8" w:rsidRPr="0036648D" w:rsidRDefault="00864FAE" w:rsidP="002669E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669E8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348B3363" w14:textId="7188BD93" w:rsidR="002669E8" w:rsidRPr="0036648D" w:rsidRDefault="00864FAE" w:rsidP="002669E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669E8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B9CBE1" w14:textId="77C7E2ED" w:rsidR="002669E8" w:rsidRDefault="006F0733" w:rsidP="006E3C7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43A62FD" wp14:editId="249B109B">
            <wp:extent cx="5943600" cy="721360"/>
            <wp:effectExtent l="0" t="0" r="0" b="2540"/>
            <wp:docPr id="39874500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669E8" w:rsidRPr="00230FD6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525</w:t>
      </w:r>
      <w:r w:rsidR="002669E8" w:rsidRPr="00230FD6">
        <w:rPr>
          <w:rFonts w:ascii="Times New Roman" w:hAnsi="Times New Roman" w:cs="Times New Roman"/>
        </w:rPr>
        <w:t xml:space="preserve">. </w:t>
      </w:r>
      <w:r w:rsidR="00913FD3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913FD3">
        <w:rPr>
          <w:rFonts w:ascii="Times New Roman" w:hAnsi="Times New Roman" w:cs="Times New Roman"/>
        </w:rPr>
        <w:t>s</w:t>
      </w:r>
      <w:r w:rsidR="002669E8" w:rsidRPr="00230FD6">
        <w:rPr>
          <w:rFonts w:ascii="Times New Roman" w:hAnsi="Times New Roman" w:cs="Times New Roman"/>
        </w:rPr>
        <w:t xml:space="preserve"> between  </w:t>
      </w:r>
      <w:r w:rsidR="00864FAE">
        <w:rPr>
          <w:rFonts w:ascii="Times New Roman" w:hAnsi="Times New Roman" w:cs="Times New Roman"/>
        </w:rPr>
        <w:t xml:space="preserve">chr </w:t>
      </w:r>
      <w:r w:rsidR="002669E8" w:rsidRPr="00230FD6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2669E8" w:rsidRPr="00230FD6">
        <w:rPr>
          <w:rFonts w:ascii="Times New Roman" w:hAnsi="Times New Roman" w:cs="Times New Roman"/>
        </w:rPr>
        <w:t>1</w:t>
      </w:r>
      <w:r w:rsidR="009E0B62">
        <w:rPr>
          <w:rFonts w:ascii="Times New Roman" w:hAnsi="Times New Roman" w:cs="Times New Roman"/>
        </w:rPr>
        <w:t>1</w:t>
      </w:r>
    </w:p>
    <w:p w14:paraId="40A029A0" w14:textId="7405A6AD" w:rsidR="00AC00FB" w:rsidRPr="006E3C74" w:rsidRDefault="00DD5E87" w:rsidP="006E3C7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37507" behindDoc="0" locked="0" layoutInCell="1" allowOverlap="1" wp14:anchorId="0C674D66" wp14:editId="00171CB0">
                <wp:simplePos x="0" y="0"/>
                <wp:positionH relativeFrom="leftMargin">
                  <wp:align>right</wp:align>
                </wp:positionH>
                <wp:positionV relativeFrom="paragraph">
                  <wp:posOffset>276529</wp:posOffset>
                </wp:positionV>
                <wp:extent cx="584826" cy="772733"/>
                <wp:effectExtent l="0" t="0" r="6350" b="8890"/>
                <wp:wrapNone/>
                <wp:docPr id="80340238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826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34DF72" w14:textId="459BF2BE" w:rsidR="00DD5E87" w:rsidRPr="005F7286" w:rsidRDefault="00864FAE" w:rsidP="00DD5E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DD5E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46CDFF9" w14:textId="74F8BF1D" w:rsidR="00DD5E87" w:rsidRPr="005F7286" w:rsidRDefault="00864FAE" w:rsidP="00DD5E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DD5E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FD918D7" w14:textId="0107F123" w:rsidR="00DD5E87" w:rsidRDefault="00864FAE" w:rsidP="00DD5E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D5E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D5E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74D66" id="_x0000_s1567" type="#_x0000_t202" style="position:absolute;margin-left:-5.15pt;margin-top:21.75pt;width:46.05pt;height:60.85pt;z-index:2526375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" fillcolor="window" stroked="f" strokeweight=".5pt">
                <v:textbox>
                  <w:txbxContent>
                    <w:p w14:paraId="1134DF72" w14:textId="459BF2BE" w:rsidR="00DD5E87" w:rsidRPr="005F7286" w:rsidRDefault="00864FAE" w:rsidP="00DD5E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DD5E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46CDFF9" w14:textId="74F8BF1D" w:rsidR="00DD5E87" w:rsidRPr="005F7286" w:rsidRDefault="00864FAE" w:rsidP="00DD5E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DD5E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FD918D7" w14:textId="0107F123" w:rsidR="00DD5E87" w:rsidRDefault="00864FAE" w:rsidP="00DD5E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D5E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D5E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9554EF" w14:textId="21027ED1" w:rsidR="00B663B7" w:rsidRDefault="00AC00FB" w:rsidP="007B0114">
      <w:r>
        <w:rPr>
          <w:noProof/>
        </w:rPr>
        <w:drawing>
          <wp:inline distT="0" distB="0" distL="0" distR="0" wp14:anchorId="796A6BB8" wp14:editId="1D14089C">
            <wp:extent cx="5943600" cy="785495"/>
            <wp:effectExtent l="0" t="0" r="0" b="0"/>
            <wp:docPr id="210112561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t>Fig.</w:t>
      </w:r>
      <w:r w:rsidR="00221B34" w:rsidRPr="00230FD6">
        <w:t xml:space="preserve"> </w:t>
      </w:r>
      <w:r w:rsidR="00913FD3">
        <w:t>526</w:t>
      </w:r>
      <w:r w:rsidR="00221B34" w:rsidRPr="00230FD6">
        <w:t xml:space="preserve">. </w:t>
      </w:r>
      <w:r w:rsidR="00913FD3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913FD3">
        <w:rPr>
          <w:rFonts w:ascii="Times New Roman" w:hAnsi="Times New Roman" w:cs="Times New Roman"/>
        </w:rPr>
        <w:t>s</w:t>
      </w:r>
      <w:r w:rsidR="00221B34" w:rsidRPr="00230FD6">
        <w:rPr>
          <w:rFonts w:ascii="Times New Roman" w:hAnsi="Times New Roman" w:cs="Times New Roman"/>
        </w:rPr>
        <w:t xml:space="preserve"> between </w:t>
      </w:r>
      <w:r w:rsidR="00864FAE">
        <w:rPr>
          <w:rFonts w:ascii="Times New Roman" w:hAnsi="Times New Roman" w:cs="Times New Roman"/>
        </w:rPr>
        <w:t xml:space="preserve">chr </w:t>
      </w:r>
      <w:r w:rsidR="00221B34" w:rsidRPr="00230FD6">
        <w:rPr>
          <w:rFonts w:ascii="Times New Roman" w:hAnsi="Times New Roman" w:cs="Times New Roman"/>
        </w:rPr>
        <w:t>2 and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21B34" w:rsidRPr="00230FD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2</w:t>
      </w:r>
    </w:p>
    <w:p w14:paraId="174A4745" w14:textId="6F546B8D" w:rsidR="00221B34" w:rsidRDefault="00DD5E87" w:rsidP="007B011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39555" behindDoc="0" locked="0" layoutInCell="1" allowOverlap="1" wp14:anchorId="14AEE9A6" wp14:editId="7404B865">
                <wp:simplePos x="0" y="0"/>
                <wp:positionH relativeFrom="leftMargin">
                  <wp:posOffset>379927</wp:posOffset>
                </wp:positionH>
                <wp:positionV relativeFrom="paragraph">
                  <wp:posOffset>284874</wp:posOffset>
                </wp:positionV>
                <wp:extent cx="578386" cy="772733"/>
                <wp:effectExtent l="0" t="0" r="0" b="8890"/>
                <wp:wrapNone/>
                <wp:docPr id="167247068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386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B44C27" w14:textId="169CE1BE" w:rsidR="00DD5E87" w:rsidRPr="005F7286" w:rsidRDefault="00864FAE" w:rsidP="00DD5E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DD5E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CDA4132" w14:textId="0A0A3C8A" w:rsidR="00DD5E87" w:rsidRPr="005F7286" w:rsidRDefault="00864FAE" w:rsidP="00DD5E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DD5E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C03F82B" w14:textId="1F2379BB" w:rsidR="00DD5E87" w:rsidRDefault="00864FAE" w:rsidP="00DD5E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D5E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D5E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EE9A6" id="_x0000_s1568" type="#_x0000_t202" style="position:absolute;margin-left:29.9pt;margin-top:22.45pt;width:45.55pt;height:60.85pt;z-index:25263955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" fillcolor="window" stroked="f" strokeweight=".5pt">
                <v:textbox>
                  <w:txbxContent>
                    <w:p w14:paraId="11B44C27" w14:textId="169CE1BE" w:rsidR="00DD5E87" w:rsidRPr="005F7286" w:rsidRDefault="00864FAE" w:rsidP="00DD5E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DD5E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CDA4132" w14:textId="0A0A3C8A" w:rsidR="00DD5E87" w:rsidRPr="005F7286" w:rsidRDefault="00864FAE" w:rsidP="00DD5E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DD5E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C03F82B" w14:textId="1F2379BB" w:rsidR="00DD5E87" w:rsidRDefault="00864FAE" w:rsidP="00DD5E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D5E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D5E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0EF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0720E6EC" wp14:editId="0DFD9D31">
                <wp:simplePos x="0" y="0"/>
                <wp:positionH relativeFrom="leftMargin">
                  <wp:align>right</wp:align>
                </wp:positionH>
                <wp:positionV relativeFrom="paragraph">
                  <wp:posOffset>288024</wp:posOffset>
                </wp:positionV>
                <wp:extent cx="471634" cy="545503"/>
                <wp:effectExtent l="0" t="0" r="24130" b="2603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634" cy="5455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BECAC48" w14:textId="6F645A1D" w:rsidR="002B2B03" w:rsidRPr="0036648D" w:rsidRDefault="00864FAE" w:rsidP="002B2B0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B2B03">
                              <w:rPr>
                                <w:sz w:val="18"/>
                                <w:szCs w:val="18"/>
                              </w:rPr>
                              <w:t>12</w:t>
                            </w:r>
                          </w:p>
                          <w:p w14:paraId="1199FDC2" w14:textId="355E2ADC" w:rsidR="002B2B03" w:rsidRPr="0036648D" w:rsidRDefault="00864FAE" w:rsidP="002B2B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2B2B03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0E6EC" id="Text Box 82" o:spid="_x0000_s1569" type="#_x0000_t202" style="position:absolute;margin-left:-14.05pt;margin-top:22.7pt;width:37.15pt;height:42.95pt;z-index:25165826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" fillcolor="window" strokecolor="window" strokeweight=".5pt">
                <v:textbox>
                  <w:txbxContent>
                    <w:p w14:paraId="0BECAC48" w14:textId="6F645A1D" w:rsidR="002B2B03" w:rsidRPr="0036648D" w:rsidRDefault="00864FAE" w:rsidP="002B2B0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B2B03">
                        <w:rPr>
                          <w:sz w:val="18"/>
                          <w:szCs w:val="18"/>
                        </w:rPr>
                        <w:t>12</w:t>
                      </w:r>
                    </w:p>
                    <w:p w14:paraId="1199FDC2" w14:textId="355E2ADC" w:rsidR="002B2B03" w:rsidRPr="0036648D" w:rsidRDefault="00864FAE" w:rsidP="002B2B0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2B2B03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0245BFC" w14:textId="5EAEC82F" w:rsidR="002B2B03" w:rsidRPr="006E3C74" w:rsidRDefault="00B663B7" w:rsidP="006E3C74">
      <w:r>
        <w:rPr>
          <w:noProof/>
        </w:rPr>
        <w:drawing>
          <wp:inline distT="0" distB="0" distL="0" distR="0" wp14:anchorId="49355F1C" wp14:editId="43187A2E">
            <wp:extent cx="5943600" cy="791845"/>
            <wp:effectExtent l="0" t="0" r="0" b="8255"/>
            <wp:docPr id="196722775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B2B03" w:rsidRPr="00230FD6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527</w:t>
      </w:r>
      <w:r w:rsidR="002B2B03" w:rsidRPr="00230FD6">
        <w:rPr>
          <w:rFonts w:ascii="Times New Roman" w:hAnsi="Times New Roman" w:cs="Times New Roman"/>
        </w:rPr>
        <w:t>.</w:t>
      </w:r>
      <w:r w:rsidR="00913FD3">
        <w:rPr>
          <w:rFonts w:ascii="Times New Roman" w:hAnsi="Times New Roman" w:cs="Times New Roman"/>
        </w:rPr>
        <w:t xml:space="preserve"> C</w:t>
      </w:r>
      <w:r w:rsidR="006A046D">
        <w:rPr>
          <w:rFonts w:ascii="Times New Roman" w:hAnsi="Times New Roman" w:cs="Times New Roman"/>
        </w:rPr>
        <w:t>rosslink</w:t>
      </w:r>
      <w:r w:rsidR="00913FD3">
        <w:rPr>
          <w:rFonts w:ascii="Times New Roman" w:hAnsi="Times New Roman" w:cs="Times New Roman"/>
        </w:rPr>
        <w:t>s</w:t>
      </w:r>
      <w:r w:rsidR="002B2B03" w:rsidRPr="00230FD6">
        <w:rPr>
          <w:rFonts w:ascii="Times New Roman" w:hAnsi="Times New Roman" w:cs="Times New Roman"/>
        </w:rPr>
        <w:t xml:space="preserve"> between  </w:t>
      </w:r>
      <w:r w:rsidR="00864FAE">
        <w:rPr>
          <w:rFonts w:ascii="Times New Roman" w:hAnsi="Times New Roman" w:cs="Times New Roman"/>
        </w:rPr>
        <w:t xml:space="preserve">chr </w:t>
      </w:r>
      <w:r w:rsidR="002B2B03" w:rsidRPr="00230FD6">
        <w:rPr>
          <w:rFonts w:ascii="Times New Roman" w:hAnsi="Times New Roman" w:cs="Times New Roman"/>
        </w:rPr>
        <w:t xml:space="preserve">2 and  </w:t>
      </w:r>
      <w:r w:rsidR="00864FAE">
        <w:rPr>
          <w:rFonts w:ascii="Times New Roman" w:hAnsi="Times New Roman" w:cs="Times New Roman"/>
        </w:rPr>
        <w:t xml:space="preserve">chr </w:t>
      </w:r>
      <w:r w:rsidR="002B2B03" w:rsidRPr="00230FD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3</w:t>
      </w:r>
    </w:p>
    <w:p w14:paraId="280D946E" w14:textId="67C56BB5" w:rsidR="00FE7F7A" w:rsidRDefault="00FE7F7A" w:rsidP="007B0114"/>
    <w:p w14:paraId="460485FD" w14:textId="133D4BFC" w:rsidR="00663214" w:rsidRDefault="00DD5E87" w:rsidP="007B0114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641603" behindDoc="0" locked="0" layoutInCell="1" allowOverlap="1" wp14:anchorId="6D0D1B30" wp14:editId="00977200">
                <wp:simplePos x="0" y="0"/>
                <wp:positionH relativeFrom="leftMargin">
                  <wp:posOffset>321972</wp:posOffset>
                </wp:positionH>
                <wp:positionV relativeFrom="paragraph">
                  <wp:posOffset>0</wp:posOffset>
                </wp:positionV>
                <wp:extent cx="591265" cy="772733"/>
                <wp:effectExtent l="0" t="0" r="0" b="8890"/>
                <wp:wrapNone/>
                <wp:docPr id="187824068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265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22FF50" w14:textId="08560212" w:rsidR="00DD5E87" w:rsidRPr="005F7286" w:rsidRDefault="00864FAE" w:rsidP="00DD5E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906D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D5E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DA98D61" w14:textId="404F9C32" w:rsidR="00DD5E87" w:rsidRPr="005F7286" w:rsidRDefault="00864FAE" w:rsidP="00DD5E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906D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D5E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CA1C30A" w14:textId="2025A0EA" w:rsidR="00DD5E87" w:rsidRDefault="00864FAE" w:rsidP="00DD5E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D5E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D5E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D5E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D1B30" id="_x0000_s1570" type="#_x0000_t202" style="position:absolute;margin-left:25.35pt;margin-top:0;width:46.55pt;height:60.85pt;z-index:25264160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" fillcolor="window" stroked="f" strokeweight=".5pt">
                <v:textbox>
                  <w:txbxContent>
                    <w:p w14:paraId="7422FF50" w14:textId="08560212" w:rsidR="00DD5E87" w:rsidRPr="005F7286" w:rsidRDefault="00864FAE" w:rsidP="00DD5E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906D7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D5E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DA98D61" w14:textId="404F9C32" w:rsidR="00DD5E87" w:rsidRPr="005F7286" w:rsidRDefault="00864FAE" w:rsidP="00DD5E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906D7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D5E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CA1C30A" w14:textId="2025A0EA" w:rsidR="00DD5E87" w:rsidRDefault="00864FAE" w:rsidP="00DD5E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D5E87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D5E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D5E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3214">
        <w:rPr>
          <w:rFonts w:ascii="Times New Roman" w:hAnsi="Times New Roman" w:cs="Times New Roman"/>
          <w:noProof/>
        </w:rPr>
        <w:drawing>
          <wp:inline distT="0" distB="0" distL="0" distR="0" wp14:anchorId="178AB3BF" wp14:editId="6780610F">
            <wp:extent cx="5943600" cy="740410"/>
            <wp:effectExtent l="0" t="0" r="0" b="2540"/>
            <wp:docPr id="2061298409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63214" w:rsidRPr="00230FD6">
        <w:rPr>
          <w:rFonts w:ascii="Times New Roman" w:hAnsi="Times New Roman" w:cs="Times New Roman"/>
        </w:rPr>
        <w:t xml:space="preserve"> </w:t>
      </w:r>
      <w:r w:rsidR="00913FD3">
        <w:rPr>
          <w:rFonts w:ascii="Times New Roman" w:hAnsi="Times New Roman" w:cs="Times New Roman"/>
        </w:rPr>
        <w:t>528</w:t>
      </w:r>
      <w:r w:rsidR="00663214" w:rsidRPr="00230FD6">
        <w:rPr>
          <w:rFonts w:ascii="Times New Roman" w:hAnsi="Times New Roman" w:cs="Times New Roman"/>
        </w:rPr>
        <w:t xml:space="preserve">. </w:t>
      </w:r>
      <w:r w:rsidR="00913FD3">
        <w:rPr>
          <w:rFonts w:ascii="Times New Roman" w:hAnsi="Times New Roman" w:cs="Times New Roman"/>
        </w:rPr>
        <w:t>C</w:t>
      </w:r>
      <w:r w:rsidR="00663214">
        <w:rPr>
          <w:rFonts w:ascii="Times New Roman" w:hAnsi="Times New Roman" w:cs="Times New Roman"/>
        </w:rPr>
        <w:t>rosslink</w:t>
      </w:r>
      <w:r w:rsidR="00DC550A">
        <w:rPr>
          <w:rFonts w:ascii="Times New Roman" w:hAnsi="Times New Roman" w:cs="Times New Roman"/>
        </w:rPr>
        <w:t>s</w:t>
      </w:r>
      <w:r w:rsidR="00663214" w:rsidRPr="00230FD6">
        <w:rPr>
          <w:rFonts w:ascii="Times New Roman" w:hAnsi="Times New Roman" w:cs="Times New Roman"/>
        </w:rPr>
        <w:t xml:space="preserve"> between </w:t>
      </w:r>
      <w:r w:rsidR="00864FAE">
        <w:rPr>
          <w:rFonts w:ascii="Times New Roman" w:hAnsi="Times New Roman" w:cs="Times New Roman"/>
        </w:rPr>
        <w:t xml:space="preserve">chr </w:t>
      </w:r>
      <w:r w:rsidR="00663214" w:rsidRPr="00230FD6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663214" w:rsidRPr="00230FD6">
        <w:rPr>
          <w:rFonts w:ascii="Times New Roman" w:hAnsi="Times New Roman" w:cs="Times New Roman"/>
        </w:rPr>
        <w:t>1</w:t>
      </w:r>
      <w:r w:rsidR="00663214">
        <w:rPr>
          <w:rFonts w:ascii="Times New Roman" w:hAnsi="Times New Roman" w:cs="Times New Roman"/>
        </w:rPr>
        <w:t>4</w:t>
      </w:r>
    </w:p>
    <w:p w14:paraId="153878E1" w14:textId="3478CE95" w:rsidR="0073146D" w:rsidRPr="004D6F42" w:rsidRDefault="00DC550A" w:rsidP="007B011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43651" behindDoc="0" locked="0" layoutInCell="1" allowOverlap="1" wp14:anchorId="44F81DC0" wp14:editId="1999EA45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619125" cy="819150"/>
                <wp:effectExtent l="0" t="0" r="9525" b="0"/>
                <wp:wrapNone/>
                <wp:docPr id="40463815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FD0F3D" w14:textId="7B8C090E" w:rsidR="00B906D7" w:rsidRPr="005F7286" w:rsidRDefault="00864FAE" w:rsidP="00B906D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906D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21A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B906D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33E7B91" w14:textId="4660DFF6" w:rsidR="00B906D7" w:rsidRPr="005F7286" w:rsidRDefault="00864FAE" w:rsidP="00B906D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906D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21A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B906D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F1737E7" w14:textId="027F51C5" w:rsidR="00B906D7" w:rsidRDefault="00864FAE" w:rsidP="00B906D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906D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B906D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B906D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1DC0" id="_x0000_s1571" type="#_x0000_t202" style="position:absolute;margin-left:-2.45pt;margin-top:23.1pt;width:48.75pt;height:64.5pt;z-index:2526436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" fillcolor="window" stroked="f" strokeweight=".5pt">
                <v:textbox>
                  <w:txbxContent>
                    <w:p w14:paraId="4CFD0F3D" w14:textId="7B8C090E" w:rsidR="00B906D7" w:rsidRPr="005F7286" w:rsidRDefault="00864FAE" w:rsidP="00B906D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906D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21ABC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B906D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33E7B91" w14:textId="4660DFF6" w:rsidR="00B906D7" w:rsidRPr="005F7286" w:rsidRDefault="00864FAE" w:rsidP="00B906D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906D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21ABC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B906D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F1737E7" w14:textId="027F51C5" w:rsidR="00B906D7" w:rsidRDefault="00864FAE" w:rsidP="00B906D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906D7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B906D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B906D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5821A5" w14:textId="17410566" w:rsidR="006D0EB0" w:rsidRPr="006E3C74" w:rsidRDefault="006651B3" w:rsidP="006E3C74">
      <w:r>
        <w:rPr>
          <w:rFonts w:ascii="Times New Roman" w:hAnsi="Times New Roman" w:cs="Times New Roman"/>
          <w:noProof/>
        </w:rPr>
        <w:drawing>
          <wp:inline distT="0" distB="0" distL="0" distR="0" wp14:anchorId="78AA550D" wp14:editId="2AD92580">
            <wp:extent cx="5943600" cy="805180"/>
            <wp:effectExtent l="0" t="0" r="0" b="0"/>
            <wp:docPr id="47003564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6D0EB0" w:rsidRPr="00230FD6">
        <w:rPr>
          <w:rFonts w:ascii="Times New Roman" w:hAnsi="Times New Roman" w:cs="Times New Roman"/>
        </w:rPr>
        <w:t xml:space="preserve"> </w:t>
      </w:r>
      <w:r w:rsidR="00DC550A">
        <w:rPr>
          <w:rFonts w:ascii="Times New Roman" w:hAnsi="Times New Roman" w:cs="Times New Roman"/>
        </w:rPr>
        <w:t>529</w:t>
      </w:r>
      <w:r w:rsidR="006D0EB0" w:rsidRPr="00230FD6">
        <w:rPr>
          <w:rFonts w:ascii="Times New Roman" w:hAnsi="Times New Roman" w:cs="Times New Roman"/>
        </w:rPr>
        <w:t xml:space="preserve">. </w:t>
      </w:r>
      <w:r w:rsidR="00DC550A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DC550A">
        <w:rPr>
          <w:rFonts w:ascii="Times New Roman" w:hAnsi="Times New Roman" w:cs="Times New Roman"/>
        </w:rPr>
        <w:t>s</w:t>
      </w:r>
      <w:r w:rsidR="006D0EB0" w:rsidRPr="00230FD6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D0EB0" w:rsidRPr="00230FD6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6D0EB0" w:rsidRPr="00230FD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5</w:t>
      </w:r>
    </w:p>
    <w:p w14:paraId="62FA7F46" w14:textId="49971B50" w:rsidR="00FE7F7A" w:rsidRDefault="00A21ABC" w:rsidP="007B011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45699" behindDoc="0" locked="0" layoutInCell="1" allowOverlap="1" wp14:anchorId="44FFB078" wp14:editId="0008F42D">
                <wp:simplePos x="0" y="0"/>
                <wp:positionH relativeFrom="leftMargin">
                  <wp:align>right</wp:align>
                </wp:positionH>
                <wp:positionV relativeFrom="paragraph">
                  <wp:posOffset>276859</wp:posOffset>
                </wp:positionV>
                <wp:extent cx="647700" cy="847725"/>
                <wp:effectExtent l="0" t="0" r="0" b="9525"/>
                <wp:wrapNone/>
                <wp:docPr id="50612306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AF11E0" w14:textId="214B696C" w:rsidR="00A21ABC" w:rsidRPr="005F7286" w:rsidRDefault="00864FAE" w:rsidP="00A21AB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21A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A21AB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74DBFB4" w14:textId="69F7743B" w:rsidR="00A21ABC" w:rsidRPr="005F7286" w:rsidRDefault="00864FAE" w:rsidP="00A21AB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21A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A21AB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CC023A6" w14:textId="1BFE5B27" w:rsidR="00A21ABC" w:rsidRDefault="00864FAE" w:rsidP="00A21AB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21A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A21AB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A21AB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FB078" id="_x0000_s1572" type="#_x0000_t202" style="position:absolute;margin-left:-.2pt;margin-top:21.8pt;width:51pt;height:66.75pt;z-index:2526456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" fillcolor="window" stroked="f" strokeweight=".5pt">
                <v:textbox>
                  <w:txbxContent>
                    <w:p w14:paraId="70AF11E0" w14:textId="214B696C" w:rsidR="00A21ABC" w:rsidRPr="005F7286" w:rsidRDefault="00864FAE" w:rsidP="00A21AB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21AB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A21AB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74DBFB4" w14:textId="69F7743B" w:rsidR="00A21ABC" w:rsidRPr="005F7286" w:rsidRDefault="00864FAE" w:rsidP="00A21AB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21AB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A21AB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CC023A6" w14:textId="1BFE5B27" w:rsidR="00A21ABC" w:rsidRDefault="00864FAE" w:rsidP="00A21AB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21ABC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A21AB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A21AB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0EF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63DC7CC1" wp14:editId="5BBA3EB0">
                <wp:simplePos x="0" y="0"/>
                <wp:positionH relativeFrom="leftMargin">
                  <wp:posOffset>429895</wp:posOffset>
                </wp:positionH>
                <wp:positionV relativeFrom="paragraph">
                  <wp:posOffset>312126</wp:posOffset>
                </wp:positionV>
                <wp:extent cx="471634" cy="545503"/>
                <wp:effectExtent l="0" t="0" r="24130" b="2603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634" cy="5455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E322176" w14:textId="5DC6D6D0" w:rsidR="00C92679" w:rsidRPr="0036648D" w:rsidRDefault="00864FAE" w:rsidP="00C92679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2679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</w:p>
                          <w:p w14:paraId="643AA446" w14:textId="1E5525A8" w:rsidR="00C92679" w:rsidRPr="0036648D" w:rsidRDefault="00864FAE" w:rsidP="00C9267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hr </w:t>
                            </w:r>
                            <w:r w:rsidR="00C92679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C7CC1" id="Text Box 88" o:spid="_x0000_s1573" type="#_x0000_t202" style="position:absolute;margin-left:33.85pt;margin-top:24.6pt;width:37.15pt;height:42.95pt;z-index:25165826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" fillcolor="window" strokecolor="window" strokeweight=".5pt">
                <v:textbox>
                  <w:txbxContent>
                    <w:p w14:paraId="7E322176" w14:textId="5DC6D6D0" w:rsidR="00C92679" w:rsidRPr="0036648D" w:rsidRDefault="00864FAE" w:rsidP="00C92679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2679">
                        <w:rPr>
                          <w:sz w:val="18"/>
                          <w:szCs w:val="18"/>
                        </w:rPr>
                        <w:t>15</w:t>
                      </w:r>
                    </w:p>
                    <w:p w14:paraId="643AA446" w14:textId="1E5525A8" w:rsidR="00C92679" w:rsidRPr="0036648D" w:rsidRDefault="00864FAE" w:rsidP="00C92679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hr </w:t>
                      </w:r>
                      <w:r w:rsidR="00C92679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8ED67AB" w14:textId="4F2C18E9" w:rsidR="004D6F42" w:rsidRPr="005F70EA" w:rsidRDefault="00D35152" w:rsidP="006E3C7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89979B4" wp14:editId="3E24F509">
            <wp:extent cx="5943600" cy="746760"/>
            <wp:effectExtent l="0" t="0" r="0" b="0"/>
            <wp:docPr id="1882805397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92679" w:rsidRPr="00825BB4">
        <w:rPr>
          <w:rFonts w:ascii="Times New Roman" w:hAnsi="Times New Roman" w:cs="Times New Roman"/>
        </w:rPr>
        <w:t xml:space="preserve"> </w:t>
      </w:r>
      <w:r w:rsidR="00DC550A">
        <w:rPr>
          <w:rFonts w:ascii="Times New Roman" w:hAnsi="Times New Roman" w:cs="Times New Roman"/>
        </w:rPr>
        <w:t>530</w:t>
      </w:r>
      <w:r w:rsidR="00C92679" w:rsidRPr="00825BB4">
        <w:rPr>
          <w:rFonts w:ascii="Times New Roman" w:hAnsi="Times New Roman" w:cs="Times New Roman"/>
        </w:rPr>
        <w:t xml:space="preserve">. </w:t>
      </w:r>
      <w:r w:rsidR="00DC550A">
        <w:rPr>
          <w:rFonts w:ascii="Times New Roman" w:hAnsi="Times New Roman" w:cs="Times New Roman"/>
        </w:rPr>
        <w:t>C</w:t>
      </w:r>
      <w:r w:rsidR="006A046D">
        <w:rPr>
          <w:rFonts w:ascii="Times New Roman" w:hAnsi="Times New Roman" w:cs="Times New Roman"/>
        </w:rPr>
        <w:t>rosslink</w:t>
      </w:r>
      <w:r w:rsidR="00DC550A">
        <w:rPr>
          <w:rFonts w:ascii="Times New Roman" w:hAnsi="Times New Roman" w:cs="Times New Roman"/>
        </w:rPr>
        <w:t>s</w:t>
      </w:r>
      <w:r w:rsidR="00C92679" w:rsidRPr="00825BB4">
        <w:rPr>
          <w:rFonts w:ascii="Times New Roman" w:hAnsi="Times New Roman" w:cs="Times New Roman"/>
        </w:rPr>
        <w:t xml:space="preserve"> between  </w:t>
      </w:r>
      <w:r w:rsidR="00864FAE">
        <w:rPr>
          <w:rFonts w:ascii="Times New Roman" w:hAnsi="Times New Roman" w:cs="Times New Roman"/>
        </w:rPr>
        <w:t xml:space="preserve">chr </w:t>
      </w:r>
      <w:r w:rsidR="00C92679" w:rsidRPr="00825BB4">
        <w:rPr>
          <w:rFonts w:ascii="Times New Roman" w:hAnsi="Times New Roman" w:cs="Times New Roman"/>
        </w:rPr>
        <w:t xml:space="preserve">2 and </w:t>
      </w:r>
      <w:r w:rsidR="00864FAE">
        <w:rPr>
          <w:rFonts w:ascii="Times New Roman" w:hAnsi="Times New Roman" w:cs="Times New Roman"/>
        </w:rPr>
        <w:t xml:space="preserve">chr </w:t>
      </w:r>
      <w:r w:rsidR="00C92679" w:rsidRPr="00825BB4">
        <w:rPr>
          <w:rFonts w:ascii="Times New Roman" w:hAnsi="Times New Roman" w:cs="Times New Roman"/>
        </w:rPr>
        <w:t>1</w:t>
      </w:r>
      <w:r w:rsidR="004D6F42">
        <w:rPr>
          <w:rFonts w:ascii="Times New Roman" w:hAnsi="Times New Roman" w:cs="Times New Roman"/>
        </w:rPr>
        <w:t>6</w:t>
      </w:r>
    </w:p>
    <w:p w14:paraId="7C926565" w14:textId="3E1E35E1" w:rsidR="001B4282" w:rsidRDefault="005F70EA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47747" behindDoc="0" locked="0" layoutInCell="1" allowOverlap="1" wp14:anchorId="28BC0511" wp14:editId="2805C458">
                <wp:simplePos x="0" y="0"/>
                <wp:positionH relativeFrom="leftMargin">
                  <wp:align>right</wp:align>
                </wp:positionH>
                <wp:positionV relativeFrom="paragraph">
                  <wp:posOffset>293907</wp:posOffset>
                </wp:positionV>
                <wp:extent cx="571947" cy="772733"/>
                <wp:effectExtent l="0" t="0" r="0" b="8890"/>
                <wp:wrapNone/>
                <wp:docPr id="120743882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832E92" w14:textId="5FD7B3B0" w:rsidR="005F70EA" w:rsidRPr="005F7286" w:rsidRDefault="00864FAE" w:rsidP="005F70EA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F70E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5F70EA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89E9345" w14:textId="5C2B6CDF" w:rsidR="005F70EA" w:rsidRPr="005F7286" w:rsidRDefault="00864FAE" w:rsidP="005F70EA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F70E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5F70EA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6849E0D" w14:textId="5B356DDD" w:rsidR="005F70EA" w:rsidRDefault="00864FAE" w:rsidP="005F70EA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A1FA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5F70EA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5F70EA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C0511" id="_x0000_s1574" type="#_x0000_t202" style="position:absolute;margin-left:-6.15pt;margin-top:23.15pt;width:45.05pt;height:60.85pt;z-index:2526477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" fillcolor="window" stroked="f" strokeweight=".5pt">
                <v:textbox>
                  <w:txbxContent>
                    <w:p w14:paraId="69832E92" w14:textId="5FD7B3B0" w:rsidR="005F70EA" w:rsidRPr="005F7286" w:rsidRDefault="00864FAE" w:rsidP="005F70EA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F70EA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5F70EA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89E9345" w14:textId="5C2B6CDF" w:rsidR="005F70EA" w:rsidRPr="005F7286" w:rsidRDefault="00864FAE" w:rsidP="005F70EA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F70EA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5F70EA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6849E0D" w14:textId="5B356DDD" w:rsidR="005F70EA" w:rsidRDefault="00864FAE" w:rsidP="005F70EA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A1FA1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5F70EA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5F70EA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480FF4" w14:textId="1AF8451F" w:rsidR="002F12C9" w:rsidRPr="006E3C74" w:rsidRDefault="002F12C9" w:rsidP="002F12C9">
      <w:r>
        <w:rPr>
          <w:noProof/>
        </w:rPr>
        <w:drawing>
          <wp:inline distT="0" distB="0" distL="0" distR="0" wp14:anchorId="1C1C4186" wp14:editId="32674092">
            <wp:extent cx="5943600" cy="879475"/>
            <wp:effectExtent l="0" t="0" r="0" b="0"/>
            <wp:docPr id="1312507911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5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1072D1">
        <w:rPr>
          <w:rFonts w:ascii="Times New Roman" w:hAnsi="Times New Roman" w:cs="Times New Roman"/>
        </w:rPr>
        <w:t xml:space="preserve"> </w:t>
      </w:r>
      <w:r w:rsidR="004551FB">
        <w:rPr>
          <w:rFonts w:ascii="Times New Roman" w:hAnsi="Times New Roman" w:cs="Times New Roman"/>
        </w:rPr>
        <w:t>531</w:t>
      </w:r>
      <w:r w:rsidRPr="001072D1">
        <w:rPr>
          <w:rFonts w:ascii="Times New Roman" w:hAnsi="Times New Roman" w:cs="Times New Roman"/>
        </w:rPr>
        <w:t>.</w:t>
      </w:r>
      <w:r w:rsidR="004551FB"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/>
        </w:rPr>
        <w:t>rosslink</w:t>
      </w:r>
      <w:r w:rsidR="004551FB">
        <w:rPr>
          <w:rFonts w:ascii="Times New Roman" w:hAnsi="Times New Roman" w:cs="Times New Roman"/>
        </w:rPr>
        <w:t xml:space="preserve">s </w:t>
      </w:r>
      <w:r w:rsidRPr="001072D1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Pr="001072D1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</w:t>
      </w:r>
    </w:p>
    <w:p w14:paraId="3AC1EAD7" w14:textId="244B5D31" w:rsidR="002F12C9" w:rsidRDefault="001A1FA1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49795" behindDoc="0" locked="0" layoutInCell="1" allowOverlap="1" wp14:anchorId="52A3483E" wp14:editId="7A42E91A">
                <wp:simplePos x="0" y="0"/>
                <wp:positionH relativeFrom="leftMargin">
                  <wp:align>right</wp:align>
                </wp:positionH>
                <wp:positionV relativeFrom="paragraph">
                  <wp:posOffset>303335</wp:posOffset>
                </wp:positionV>
                <wp:extent cx="571947" cy="772733"/>
                <wp:effectExtent l="0" t="0" r="0" b="8890"/>
                <wp:wrapNone/>
                <wp:docPr id="186563079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22DB70" w14:textId="32086761" w:rsidR="001A1FA1" w:rsidRPr="005F7286" w:rsidRDefault="00864FAE" w:rsidP="001A1F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5354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1A1F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A494CF3" w14:textId="5A41A7F9" w:rsidR="001A1FA1" w:rsidRPr="005F7286" w:rsidRDefault="00864FAE" w:rsidP="001A1F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5354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1A1F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919EA74" w14:textId="5C84605E" w:rsidR="001A1FA1" w:rsidRDefault="00864FAE" w:rsidP="001A1FA1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A1FA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1A1F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1A1FA1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3483E" id="_x0000_s1575" type="#_x0000_t202" style="position:absolute;margin-left:-6.15pt;margin-top:23.9pt;width:45.05pt;height:60.85pt;z-index:2526497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" fillcolor="window" stroked="f" strokeweight=".5pt">
                <v:textbox>
                  <w:txbxContent>
                    <w:p w14:paraId="6E22DB70" w14:textId="32086761" w:rsidR="001A1FA1" w:rsidRPr="005F7286" w:rsidRDefault="00864FAE" w:rsidP="001A1F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5354D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1A1FA1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A494CF3" w14:textId="5A41A7F9" w:rsidR="001A1FA1" w:rsidRPr="005F7286" w:rsidRDefault="00864FAE" w:rsidP="001A1F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5354D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1A1FA1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919EA74" w14:textId="5C84605E" w:rsidR="001A1FA1" w:rsidRDefault="00864FAE" w:rsidP="001A1FA1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A1FA1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1A1FA1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1A1FA1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D6A91C" w14:textId="41808264" w:rsidR="002F12C9" w:rsidRPr="006E3C74" w:rsidRDefault="002F12C9" w:rsidP="002F12C9">
      <w:r>
        <w:rPr>
          <w:noProof/>
        </w:rPr>
        <w:drawing>
          <wp:inline distT="0" distB="0" distL="0" distR="0" wp14:anchorId="4BE6E1EC" wp14:editId="6E78FBF8">
            <wp:extent cx="5943600" cy="817880"/>
            <wp:effectExtent l="0" t="0" r="0" b="1270"/>
            <wp:docPr id="329808261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5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1072D1">
        <w:rPr>
          <w:rFonts w:ascii="Times New Roman" w:hAnsi="Times New Roman" w:cs="Times New Roman"/>
        </w:rPr>
        <w:t xml:space="preserve"> </w:t>
      </w:r>
      <w:r w:rsidR="004551FB">
        <w:rPr>
          <w:rFonts w:ascii="Times New Roman" w:hAnsi="Times New Roman" w:cs="Times New Roman"/>
        </w:rPr>
        <w:t>532. C</w:t>
      </w:r>
      <w:r>
        <w:rPr>
          <w:rFonts w:ascii="Times New Roman" w:hAnsi="Times New Roman" w:cs="Times New Roman"/>
        </w:rPr>
        <w:t>rosslink</w:t>
      </w:r>
      <w:r w:rsidR="004551FB">
        <w:rPr>
          <w:rFonts w:ascii="Times New Roman" w:hAnsi="Times New Roman" w:cs="Times New Roman"/>
        </w:rPr>
        <w:t>s</w:t>
      </w:r>
      <w:r w:rsidRPr="001072D1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Pr="001072D1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54C9D">
        <w:rPr>
          <w:rFonts w:ascii="Times New Roman" w:hAnsi="Times New Roman" w:cs="Times New Roman"/>
        </w:rPr>
        <w:t>2</w:t>
      </w:r>
    </w:p>
    <w:p w14:paraId="6DA723E9" w14:textId="77777777" w:rsidR="002F12C9" w:rsidRDefault="002F12C9" w:rsidP="004D6F42"/>
    <w:p w14:paraId="4B8A813C" w14:textId="7A16FEC8" w:rsidR="002F12C9" w:rsidRPr="006E3C74" w:rsidRDefault="001A1FA1" w:rsidP="002F12C9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53891" behindDoc="0" locked="0" layoutInCell="1" allowOverlap="1" wp14:anchorId="590D43F2" wp14:editId="1DE1962D">
                <wp:simplePos x="0" y="0"/>
                <wp:positionH relativeFrom="leftMargin">
                  <wp:align>right</wp:align>
                </wp:positionH>
                <wp:positionV relativeFrom="paragraph">
                  <wp:posOffset>17585</wp:posOffset>
                </wp:positionV>
                <wp:extent cx="571947" cy="772733"/>
                <wp:effectExtent l="0" t="0" r="0" b="8890"/>
                <wp:wrapNone/>
                <wp:docPr id="57613458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D4C6DF" w14:textId="74615644" w:rsidR="001A1FA1" w:rsidRPr="005F7286" w:rsidRDefault="00864FAE" w:rsidP="001A1F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5354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1A1F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EDE382C" w14:textId="4975D9BC" w:rsidR="001A1FA1" w:rsidRPr="005F7286" w:rsidRDefault="00864FAE" w:rsidP="001A1F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5354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1A1F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E1DBDB0" w14:textId="28CCDA88" w:rsidR="001A1FA1" w:rsidRDefault="00864FAE" w:rsidP="001A1FA1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A1FA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1A1F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1A1FA1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D43F2" id="_x0000_s1576" type="#_x0000_t202" style="position:absolute;margin-left:-6.15pt;margin-top:1.4pt;width:45.05pt;height:60.85pt;z-index:2526538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" fillcolor="window" stroked="f" strokeweight=".5pt">
                <v:textbox>
                  <w:txbxContent>
                    <w:p w14:paraId="65D4C6DF" w14:textId="74615644" w:rsidR="001A1FA1" w:rsidRPr="005F7286" w:rsidRDefault="00864FAE" w:rsidP="001A1F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5354D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1A1FA1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EDE382C" w14:textId="4975D9BC" w:rsidR="001A1FA1" w:rsidRPr="005F7286" w:rsidRDefault="00864FAE" w:rsidP="001A1F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5354D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1A1FA1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E1DBDB0" w14:textId="28CCDA88" w:rsidR="001A1FA1" w:rsidRDefault="00864FAE" w:rsidP="001A1FA1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A1FA1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1A1FA1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1A1FA1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F12C9">
        <w:rPr>
          <w:noProof/>
        </w:rPr>
        <w:drawing>
          <wp:inline distT="0" distB="0" distL="0" distR="0" wp14:anchorId="62D20CA6" wp14:editId="5AA1063B">
            <wp:extent cx="5943600" cy="852805"/>
            <wp:effectExtent l="0" t="0" r="0" b="4445"/>
            <wp:docPr id="939848161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5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F12C9" w:rsidRPr="001072D1">
        <w:rPr>
          <w:rFonts w:ascii="Times New Roman" w:hAnsi="Times New Roman" w:cs="Times New Roman"/>
        </w:rPr>
        <w:t xml:space="preserve"> </w:t>
      </w:r>
      <w:r w:rsidR="004551FB">
        <w:rPr>
          <w:rFonts w:ascii="Times New Roman" w:hAnsi="Times New Roman" w:cs="Times New Roman"/>
        </w:rPr>
        <w:t>533</w:t>
      </w:r>
      <w:r w:rsidR="002F12C9" w:rsidRPr="001072D1">
        <w:rPr>
          <w:rFonts w:ascii="Times New Roman" w:hAnsi="Times New Roman" w:cs="Times New Roman"/>
        </w:rPr>
        <w:t>.</w:t>
      </w:r>
      <w:r w:rsidR="004551FB">
        <w:rPr>
          <w:rFonts w:ascii="Times New Roman" w:hAnsi="Times New Roman" w:cs="Times New Roman"/>
        </w:rPr>
        <w:t xml:space="preserve"> C</w:t>
      </w:r>
      <w:r w:rsidR="002F12C9">
        <w:rPr>
          <w:rFonts w:ascii="Times New Roman" w:hAnsi="Times New Roman" w:cs="Times New Roman"/>
        </w:rPr>
        <w:t>rosslink</w:t>
      </w:r>
      <w:r w:rsidR="004551FB">
        <w:rPr>
          <w:rFonts w:ascii="Times New Roman" w:hAnsi="Times New Roman" w:cs="Times New Roman"/>
        </w:rPr>
        <w:t>s</w:t>
      </w:r>
      <w:r w:rsidR="002F12C9" w:rsidRPr="001072D1">
        <w:rPr>
          <w:rFonts w:ascii="Times New Roman" w:hAnsi="Times New Roman" w:cs="Times New Roman"/>
        </w:rPr>
        <w:t xml:space="preserve"> between</w:t>
      </w:r>
      <w:r w:rsidR="002F12C9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F12C9" w:rsidRPr="001072D1">
        <w:rPr>
          <w:rFonts w:ascii="Times New Roman" w:hAnsi="Times New Roman" w:cs="Times New Roman"/>
        </w:rPr>
        <w:t xml:space="preserve">3 </w:t>
      </w:r>
      <w:r w:rsidR="002F12C9">
        <w:rPr>
          <w:rFonts w:ascii="Times New Roman" w:hAnsi="Times New Roman" w:cs="Times New Roman"/>
        </w:rPr>
        <w:t>and</w:t>
      </w:r>
      <w:r w:rsidR="002F12C9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54C9D">
        <w:rPr>
          <w:rFonts w:ascii="Times New Roman" w:hAnsi="Times New Roman" w:cs="Times New Roman"/>
        </w:rPr>
        <w:t>4</w:t>
      </w:r>
    </w:p>
    <w:p w14:paraId="5D284926" w14:textId="1149489E" w:rsidR="002F12C9" w:rsidRDefault="002F12C9" w:rsidP="004D6F42"/>
    <w:p w14:paraId="0D5715F6" w14:textId="5F39314C" w:rsidR="002F12C9" w:rsidRPr="006E3C74" w:rsidRDefault="004551FB" w:rsidP="002F12C9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655939" behindDoc="0" locked="0" layoutInCell="1" allowOverlap="1" wp14:anchorId="714A3D6F" wp14:editId="6F358CBE">
                <wp:simplePos x="0" y="0"/>
                <wp:positionH relativeFrom="leftMargin">
                  <wp:posOffset>323850</wp:posOffset>
                </wp:positionH>
                <wp:positionV relativeFrom="paragraph">
                  <wp:posOffset>-3810</wp:posOffset>
                </wp:positionV>
                <wp:extent cx="571947" cy="772733"/>
                <wp:effectExtent l="0" t="0" r="0" b="8890"/>
                <wp:wrapNone/>
                <wp:docPr id="76420572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4B0819" w14:textId="4D192512" w:rsidR="001A1FA1" w:rsidRPr="005F7286" w:rsidRDefault="00864FAE" w:rsidP="001A1F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1A1F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382996C" w14:textId="754D04BD" w:rsidR="001A1FA1" w:rsidRPr="005F7286" w:rsidRDefault="00864FAE" w:rsidP="001A1F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1A1F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444A545" w14:textId="0D5B7784" w:rsidR="001A1FA1" w:rsidRDefault="00864FAE" w:rsidP="001A1FA1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A1FA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1A1F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1A1FA1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4A3D6F" id="_x0000_s1577" type="#_x0000_t202" style="position:absolute;margin-left:25.5pt;margin-top:-.3pt;width:45.05pt;height:60.85pt;z-index:25265593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" fillcolor="window" stroked="f" strokeweight=".5pt">
                <v:textbox>
                  <w:txbxContent>
                    <w:p w14:paraId="724B0819" w14:textId="4D192512" w:rsidR="001A1FA1" w:rsidRPr="005F7286" w:rsidRDefault="00864FAE" w:rsidP="001A1F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1A1FA1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382996C" w14:textId="754D04BD" w:rsidR="001A1FA1" w:rsidRPr="005F7286" w:rsidRDefault="00864FAE" w:rsidP="001A1F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1A1FA1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444A545" w14:textId="0D5B7784" w:rsidR="001A1FA1" w:rsidRDefault="00864FAE" w:rsidP="001A1FA1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A1FA1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1A1FA1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1A1FA1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F12C9">
        <w:rPr>
          <w:noProof/>
        </w:rPr>
        <w:drawing>
          <wp:inline distT="0" distB="0" distL="0" distR="0" wp14:anchorId="41BA4D21" wp14:editId="479FDAFD">
            <wp:extent cx="5943600" cy="896620"/>
            <wp:effectExtent l="0" t="0" r="0" b="0"/>
            <wp:docPr id="1675345466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5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>
        <w:rPr>
          <w:rFonts w:ascii="Times New Roman" w:hAnsi="Times New Roman" w:cs="Times New Roman"/>
        </w:rPr>
        <w:t>534</w:t>
      </w:r>
      <w:r w:rsidR="002F12C9" w:rsidRPr="001072D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</w:t>
      </w:r>
      <w:r w:rsidR="002F12C9">
        <w:rPr>
          <w:rFonts w:ascii="Times New Roman" w:hAnsi="Times New Roman" w:cs="Times New Roman"/>
        </w:rPr>
        <w:t>rosslink</w:t>
      </w:r>
      <w:r>
        <w:rPr>
          <w:rFonts w:ascii="Times New Roman" w:hAnsi="Times New Roman" w:cs="Times New Roman"/>
        </w:rPr>
        <w:t>s</w:t>
      </w:r>
      <w:r w:rsidR="002F12C9" w:rsidRPr="001072D1">
        <w:rPr>
          <w:rFonts w:ascii="Times New Roman" w:hAnsi="Times New Roman" w:cs="Times New Roman"/>
        </w:rPr>
        <w:t xml:space="preserve"> between</w:t>
      </w:r>
      <w:r w:rsidR="002F12C9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F12C9" w:rsidRPr="001072D1">
        <w:rPr>
          <w:rFonts w:ascii="Times New Roman" w:hAnsi="Times New Roman" w:cs="Times New Roman"/>
        </w:rPr>
        <w:t xml:space="preserve">3 </w:t>
      </w:r>
      <w:r w:rsidR="002F12C9">
        <w:rPr>
          <w:rFonts w:ascii="Times New Roman" w:hAnsi="Times New Roman" w:cs="Times New Roman"/>
        </w:rPr>
        <w:t>and</w:t>
      </w:r>
      <w:r w:rsidR="002F12C9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54C9D">
        <w:rPr>
          <w:rFonts w:ascii="Times New Roman" w:hAnsi="Times New Roman" w:cs="Times New Roman"/>
        </w:rPr>
        <w:t>5</w:t>
      </w:r>
    </w:p>
    <w:p w14:paraId="6E960B1C" w14:textId="1D8F3726" w:rsidR="002F12C9" w:rsidRDefault="00042233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57987" behindDoc="0" locked="0" layoutInCell="1" allowOverlap="1" wp14:anchorId="3D3C47CF" wp14:editId="7AFB21FB">
                <wp:simplePos x="0" y="0"/>
                <wp:positionH relativeFrom="leftMargin">
                  <wp:align>right</wp:align>
                </wp:positionH>
                <wp:positionV relativeFrom="paragraph">
                  <wp:posOffset>294005</wp:posOffset>
                </wp:positionV>
                <wp:extent cx="571947" cy="772733"/>
                <wp:effectExtent l="0" t="0" r="0" b="8890"/>
                <wp:wrapNone/>
                <wp:docPr id="46529251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AF8308" w14:textId="141C940B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4429836" w14:textId="60145E91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9D5FBF9" w14:textId="377EA3EC" w:rsidR="00042233" w:rsidRDefault="00864FAE" w:rsidP="00042233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42233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C47CF" id="_x0000_s1578" type="#_x0000_t202" style="position:absolute;margin-left:-6.15pt;margin-top:23.15pt;width:45.05pt;height:60.85pt;z-index:2526579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" fillcolor="window" stroked="f" strokeweight=".5pt">
                <v:textbox>
                  <w:txbxContent>
                    <w:p w14:paraId="1CAF8308" w14:textId="141C940B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4429836" w14:textId="60145E91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9D5FBF9" w14:textId="377EA3EC" w:rsidR="00042233" w:rsidRDefault="00864FAE" w:rsidP="00042233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42233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E0402C" w14:textId="64394F26" w:rsidR="002F12C9" w:rsidRPr="006E3C74" w:rsidRDefault="002F12C9" w:rsidP="002F12C9">
      <w:r>
        <w:rPr>
          <w:noProof/>
        </w:rPr>
        <w:drawing>
          <wp:inline distT="0" distB="0" distL="0" distR="0" wp14:anchorId="110E06BB" wp14:editId="72D0998E">
            <wp:extent cx="5943600" cy="756285"/>
            <wp:effectExtent l="0" t="0" r="0" b="5715"/>
            <wp:docPr id="1915202060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5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1072D1">
        <w:rPr>
          <w:rFonts w:ascii="Times New Roman" w:hAnsi="Times New Roman" w:cs="Times New Roman"/>
        </w:rPr>
        <w:t xml:space="preserve"> </w:t>
      </w:r>
      <w:r w:rsidR="004551FB">
        <w:rPr>
          <w:rFonts w:ascii="Times New Roman" w:hAnsi="Times New Roman" w:cs="Times New Roman"/>
        </w:rPr>
        <w:t>535</w:t>
      </w:r>
      <w:r w:rsidRPr="001072D1">
        <w:rPr>
          <w:rFonts w:ascii="Times New Roman" w:hAnsi="Times New Roman" w:cs="Times New Roman"/>
        </w:rPr>
        <w:t xml:space="preserve">. </w:t>
      </w:r>
      <w:r w:rsidR="004551FB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rosslink</w:t>
      </w:r>
      <w:r w:rsidR="004551FB">
        <w:rPr>
          <w:rFonts w:ascii="Times New Roman" w:hAnsi="Times New Roman" w:cs="Times New Roman"/>
        </w:rPr>
        <w:t>s</w:t>
      </w:r>
      <w:r w:rsidRPr="001072D1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Pr="001072D1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54C9D">
        <w:rPr>
          <w:rFonts w:ascii="Times New Roman" w:hAnsi="Times New Roman" w:cs="Times New Roman"/>
        </w:rPr>
        <w:t>6</w:t>
      </w:r>
    </w:p>
    <w:p w14:paraId="4B04D505" w14:textId="77777777" w:rsidR="002F12C9" w:rsidRDefault="002F12C9" w:rsidP="004D6F42"/>
    <w:p w14:paraId="58799DF3" w14:textId="32F32189" w:rsidR="002F12C9" w:rsidRDefault="00042233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60035" behindDoc="0" locked="0" layoutInCell="1" allowOverlap="1" wp14:anchorId="29CEAEC9" wp14:editId="345A523F">
                <wp:simplePos x="0" y="0"/>
                <wp:positionH relativeFrom="leftMargin">
                  <wp:align>right</wp:align>
                </wp:positionH>
                <wp:positionV relativeFrom="paragraph">
                  <wp:posOffset>294543</wp:posOffset>
                </wp:positionV>
                <wp:extent cx="571947" cy="772733"/>
                <wp:effectExtent l="0" t="0" r="0" b="8890"/>
                <wp:wrapNone/>
                <wp:docPr id="34360922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5384F6" w14:textId="51A42E6D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2207EB4" w14:textId="6E27CD7C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3A96EC0" w14:textId="738695A0" w:rsidR="00042233" w:rsidRDefault="00864FAE" w:rsidP="00042233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42233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EAEC9" id="_x0000_s1579" type="#_x0000_t202" style="position:absolute;margin-left:-6.15pt;margin-top:23.2pt;width:45.05pt;height:60.85pt;z-index:2526600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" fillcolor="window" stroked="f" strokeweight=".5pt">
                <v:textbox>
                  <w:txbxContent>
                    <w:p w14:paraId="0F5384F6" w14:textId="51A42E6D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2207EB4" w14:textId="6E27CD7C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3A96EC0" w14:textId="738695A0" w:rsidR="00042233" w:rsidRDefault="00864FAE" w:rsidP="00042233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42233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8B4A40" w14:textId="36ECADA5" w:rsidR="002F12C9" w:rsidRPr="006E3C74" w:rsidRDefault="002F12C9" w:rsidP="002F12C9">
      <w:r>
        <w:rPr>
          <w:noProof/>
        </w:rPr>
        <w:drawing>
          <wp:inline distT="0" distB="0" distL="0" distR="0" wp14:anchorId="339F500F" wp14:editId="507D5271">
            <wp:extent cx="5943600" cy="843915"/>
            <wp:effectExtent l="0" t="0" r="0" b="0"/>
            <wp:docPr id="967770917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5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1072D1">
        <w:rPr>
          <w:rFonts w:ascii="Times New Roman" w:hAnsi="Times New Roman" w:cs="Times New Roman"/>
        </w:rPr>
        <w:t xml:space="preserve"> </w:t>
      </w:r>
      <w:r w:rsidR="004551FB">
        <w:rPr>
          <w:rFonts w:ascii="Times New Roman" w:hAnsi="Times New Roman" w:cs="Times New Roman"/>
        </w:rPr>
        <w:t>536</w:t>
      </w:r>
      <w:r w:rsidRPr="001072D1">
        <w:rPr>
          <w:rFonts w:ascii="Times New Roman" w:hAnsi="Times New Roman" w:cs="Times New Roman"/>
        </w:rPr>
        <w:t xml:space="preserve">. </w:t>
      </w:r>
      <w:r w:rsidR="004551FB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rosslink</w:t>
      </w:r>
      <w:r w:rsidR="004551FB">
        <w:rPr>
          <w:rFonts w:ascii="Times New Roman" w:hAnsi="Times New Roman" w:cs="Times New Roman"/>
        </w:rPr>
        <w:t>s</w:t>
      </w:r>
      <w:r w:rsidRPr="001072D1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Pr="001072D1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454C9D">
        <w:rPr>
          <w:rFonts w:ascii="Times New Roman" w:hAnsi="Times New Roman" w:cs="Times New Roman"/>
        </w:rPr>
        <w:t>7</w:t>
      </w:r>
    </w:p>
    <w:p w14:paraId="696F47F8" w14:textId="39B22685" w:rsidR="002F12C9" w:rsidRDefault="00042233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62083" behindDoc="0" locked="0" layoutInCell="1" allowOverlap="1" wp14:anchorId="58312BFE" wp14:editId="027C7E7B">
                <wp:simplePos x="0" y="0"/>
                <wp:positionH relativeFrom="leftMargin">
                  <wp:align>right</wp:align>
                </wp:positionH>
                <wp:positionV relativeFrom="paragraph">
                  <wp:posOffset>357505</wp:posOffset>
                </wp:positionV>
                <wp:extent cx="571947" cy="772733"/>
                <wp:effectExtent l="0" t="0" r="0" b="8890"/>
                <wp:wrapNone/>
                <wp:docPr id="74651379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120DB0" w14:textId="2D05FD3B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7A3C166" w14:textId="31BB6C9D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03F4331" w14:textId="59F10CEB" w:rsidR="00042233" w:rsidRDefault="00864FAE" w:rsidP="00042233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42233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12BFE" id="_x0000_s1580" type="#_x0000_t202" style="position:absolute;margin-left:-6.15pt;margin-top:28.15pt;width:45.05pt;height:60.85pt;z-index:2526620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" fillcolor="window" stroked="f" strokeweight=".5pt">
                <v:textbox>
                  <w:txbxContent>
                    <w:p w14:paraId="08120DB0" w14:textId="2D05FD3B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7A3C166" w14:textId="31BB6C9D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03F4331" w14:textId="59F10CEB" w:rsidR="00042233" w:rsidRDefault="00864FAE" w:rsidP="00042233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42233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C80BC9" w14:textId="46F16CED" w:rsidR="002F12C9" w:rsidRPr="006E3C74" w:rsidRDefault="002F12C9" w:rsidP="002F12C9">
      <w:r>
        <w:rPr>
          <w:noProof/>
        </w:rPr>
        <w:drawing>
          <wp:inline distT="0" distB="0" distL="0" distR="0" wp14:anchorId="45E9E7E1" wp14:editId="5C8AB637">
            <wp:extent cx="5943600" cy="843915"/>
            <wp:effectExtent l="0" t="0" r="0" b="0"/>
            <wp:docPr id="483906894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5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1072D1">
        <w:rPr>
          <w:rFonts w:ascii="Times New Roman" w:hAnsi="Times New Roman" w:cs="Times New Roman"/>
        </w:rPr>
        <w:t xml:space="preserve"> </w:t>
      </w:r>
      <w:r w:rsidR="004551FB">
        <w:rPr>
          <w:rFonts w:ascii="Times New Roman" w:hAnsi="Times New Roman" w:cs="Times New Roman"/>
        </w:rPr>
        <w:t>537</w:t>
      </w:r>
      <w:r w:rsidRPr="001072D1">
        <w:rPr>
          <w:rFonts w:ascii="Times New Roman" w:hAnsi="Times New Roman" w:cs="Times New Roman"/>
        </w:rPr>
        <w:t xml:space="preserve">. </w:t>
      </w:r>
      <w:r w:rsidR="004551FB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rosslink</w:t>
      </w:r>
      <w:r w:rsidR="004551FB">
        <w:rPr>
          <w:rFonts w:ascii="Times New Roman" w:hAnsi="Times New Roman" w:cs="Times New Roman"/>
        </w:rPr>
        <w:t>s</w:t>
      </w:r>
      <w:r w:rsidRPr="001072D1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Pr="001072D1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37957">
        <w:rPr>
          <w:rFonts w:ascii="Times New Roman" w:hAnsi="Times New Roman" w:cs="Times New Roman"/>
        </w:rPr>
        <w:t>8</w:t>
      </w:r>
    </w:p>
    <w:p w14:paraId="5D315996" w14:textId="77777777" w:rsidR="002F12C9" w:rsidRDefault="002F12C9" w:rsidP="004D6F42"/>
    <w:p w14:paraId="589500E8" w14:textId="47DC7731" w:rsidR="002F12C9" w:rsidRPr="006E3C74" w:rsidRDefault="00042233" w:rsidP="002F12C9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64131" behindDoc="0" locked="0" layoutInCell="1" allowOverlap="1" wp14:anchorId="7BF3997B" wp14:editId="254EFB6E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71947" cy="772733"/>
                <wp:effectExtent l="0" t="0" r="0" b="8890"/>
                <wp:wrapNone/>
                <wp:docPr id="153591459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77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0CF711" w14:textId="2ACFCD02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56F44D4" w14:textId="5B81A131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554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8B0814F" w14:textId="211170EB" w:rsidR="00042233" w:rsidRDefault="00864FAE" w:rsidP="00042233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42233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3997B" id="_x0000_s1581" type="#_x0000_t202" style="position:absolute;margin-left:-6.15pt;margin-top:0;width:45.05pt;height:60.85pt;z-index:2526641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" fillcolor="window" stroked="f" strokeweight=".5pt">
                <v:textbox>
                  <w:txbxContent>
                    <w:p w14:paraId="7D0CF711" w14:textId="2ACFCD02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56F44D4" w14:textId="5B81A131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5547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8B0814F" w14:textId="211170EB" w:rsidR="00042233" w:rsidRDefault="00864FAE" w:rsidP="00042233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42233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F12C9">
        <w:rPr>
          <w:noProof/>
        </w:rPr>
        <w:drawing>
          <wp:inline distT="0" distB="0" distL="0" distR="0" wp14:anchorId="7B319F44" wp14:editId="1683E23B">
            <wp:extent cx="5943600" cy="852805"/>
            <wp:effectExtent l="0" t="0" r="0" b="4445"/>
            <wp:docPr id="1510422732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5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F12C9" w:rsidRPr="001072D1">
        <w:rPr>
          <w:rFonts w:ascii="Times New Roman" w:hAnsi="Times New Roman" w:cs="Times New Roman"/>
        </w:rPr>
        <w:t xml:space="preserve"> </w:t>
      </w:r>
      <w:r w:rsidR="001D7C5D">
        <w:rPr>
          <w:rFonts w:ascii="Times New Roman" w:hAnsi="Times New Roman" w:cs="Times New Roman"/>
        </w:rPr>
        <w:t>538.</w:t>
      </w:r>
      <w:r w:rsidR="002F12C9" w:rsidRPr="001072D1">
        <w:rPr>
          <w:rFonts w:ascii="Times New Roman" w:hAnsi="Times New Roman" w:cs="Times New Roman"/>
        </w:rPr>
        <w:t xml:space="preserve"> </w:t>
      </w:r>
      <w:r w:rsidR="001D7C5D">
        <w:rPr>
          <w:rFonts w:ascii="Times New Roman" w:hAnsi="Times New Roman" w:cs="Times New Roman"/>
        </w:rPr>
        <w:t>C</w:t>
      </w:r>
      <w:r w:rsidR="002F12C9">
        <w:rPr>
          <w:rFonts w:ascii="Times New Roman" w:hAnsi="Times New Roman" w:cs="Times New Roman"/>
        </w:rPr>
        <w:t>rosslink</w:t>
      </w:r>
      <w:r w:rsidR="001D7C5D">
        <w:rPr>
          <w:rFonts w:ascii="Times New Roman" w:hAnsi="Times New Roman" w:cs="Times New Roman"/>
        </w:rPr>
        <w:t>s</w:t>
      </w:r>
      <w:r w:rsidR="002F12C9" w:rsidRPr="001072D1">
        <w:rPr>
          <w:rFonts w:ascii="Times New Roman" w:hAnsi="Times New Roman" w:cs="Times New Roman"/>
        </w:rPr>
        <w:t xml:space="preserve"> between</w:t>
      </w:r>
      <w:r w:rsidR="002F12C9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F12C9" w:rsidRPr="001072D1">
        <w:rPr>
          <w:rFonts w:ascii="Times New Roman" w:hAnsi="Times New Roman" w:cs="Times New Roman"/>
        </w:rPr>
        <w:t xml:space="preserve">3 </w:t>
      </w:r>
      <w:r w:rsidR="002F12C9">
        <w:rPr>
          <w:rFonts w:ascii="Times New Roman" w:hAnsi="Times New Roman" w:cs="Times New Roman"/>
        </w:rPr>
        <w:t>and</w:t>
      </w:r>
      <w:r w:rsidR="002F12C9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37957">
        <w:rPr>
          <w:rFonts w:ascii="Times New Roman" w:hAnsi="Times New Roman" w:cs="Times New Roman"/>
        </w:rPr>
        <w:t>9</w:t>
      </w:r>
    </w:p>
    <w:p w14:paraId="043CB39A" w14:textId="137E23AA" w:rsidR="0075354D" w:rsidRDefault="001D7C5D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66179" behindDoc="0" locked="0" layoutInCell="1" allowOverlap="1" wp14:anchorId="5D860B17" wp14:editId="692AF3D1">
                <wp:simplePos x="0" y="0"/>
                <wp:positionH relativeFrom="leftMargin">
                  <wp:align>right</wp:align>
                </wp:positionH>
                <wp:positionV relativeFrom="paragraph">
                  <wp:posOffset>298449</wp:posOffset>
                </wp:positionV>
                <wp:extent cx="590550" cy="790575"/>
                <wp:effectExtent l="0" t="0" r="0" b="9525"/>
                <wp:wrapNone/>
                <wp:docPr id="131466330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7905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1067BA" w14:textId="7F39626C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A683053" w14:textId="28C0835F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A12AD40" w14:textId="5227F480" w:rsidR="00042233" w:rsidRDefault="00864FAE" w:rsidP="00042233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42233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60B17" id="_x0000_s1582" type="#_x0000_t202" style="position:absolute;margin-left:-4.7pt;margin-top:23.5pt;width:46.5pt;height:62.25pt;z-index:2526661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" fillcolor="window" stroked="f" strokeweight=".5pt">
                <v:textbox>
                  <w:txbxContent>
                    <w:p w14:paraId="621067BA" w14:textId="7F39626C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A683053" w14:textId="28C0835F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A12AD40" w14:textId="5227F480" w:rsidR="00042233" w:rsidRDefault="00864FAE" w:rsidP="00042233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42233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694CA4" w14:textId="6D8BBE5C" w:rsidR="002F12C9" w:rsidRPr="006E3C74" w:rsidRDefault="0075354D" w:rsidP="002F12C9">
      <w:r>
        <w:rPr>
          <w:noProof/>
        </w:rPr>
        <w:drawing>
          <wp:inline distT="0" distB="0" distL="0" distR="0" wp14:anchorId="2FB2CC69" wp14:editId="16DF7B24">
            <wp:extent cx="5943600" cy="800100"/>
            <wp:effectExtent l="0" t="0" r="0" b="0"/>
            <wp:docPr id="360767945" name="Picture 78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767945" name="Picture 78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F12C9" w:rsidRPr="001072D1">
        <w:rPr>
          <w:rFonts w:ascii="Times New Roman" w:hAnsi="Times New Roman" w:cs="Times New Roman"/>
        </w:rPr>
        <w:t xml:space="preserve"> </w:t>
      </w:r>
      <w:r w:rsidR="001D7C5D">
        <w:rPr>
          <w:rFonts w:ascii="Times New Roman" w:hAnsi="Times New Roman" w:cs="Times New Roman"/>
        </w:rPr>
        <w:t>539</w:t>
      </w:r>
      <w:r w:rsidR="002F12C9" w:rsidRPr="001072D1">
        <w:rPr>
          <w:rFonts w:ascii="Times New Roman" w:hAnsi="Times New Roman" w:cs="Times New Roman"/>
        </w:rPr>
        <w:t xml:space="preserve">. </w:t>
      </w:r>
      <w:r w:rsidR="001D7C5D">
        <w:rPr>
          <w:rFonts w:ascii="Times New Roman" w:hAnsi="Times New Roman" w:cs="Times New Roman"/>
        </w:rPr>
        <w:t>C</w:t>
      </w:r>
      <w:r w:rsidR="002F12C9">
        <w:rPr>
          <w:rFonts w:ascii="Times New Roman" w:hAnsi="Times New Roman" w:cs="Times New Roman"/>
        </w:rPr>
        <w:t>rosslink</w:t>
      </w:r>
      <w:r w:rsidR="001D7C5D">
        <w:rPr>
          <w:rFonts w:ascii="Times New Roman" w:hAnsi="Times New Roman" w:cs="Times New Roman"/>
        </w:rPr>
        <w:t>s</w:t>
      </w:r>
      <w:r w:rsidR="002F12C9" w:rsidRPr="001072D1">
        <w:rPr>
          <w:rFonts w:ascii="Times New Roman" w:hAnsi="Times New Roman" w:cs="Times New Roman"/>
        </w:rPr>
        <w:t xml:space="preserve"> between</w:t>
      </w:r>
      <w:r w:rsidR="002F12C9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F12C9" w:rsidRPr="001072D1">
        <w:rPr>
          <w:rFonts w:ascii="Times New Roman" w:hAnsi="Times New Roman" w:cs="Times New Roman"/>
        </w:rPr>
        <w:t xml:space="preserve">3 </w:t>
      </w:r>
      <w:r w:rsidR="002F12C9">
        <w:rPr>
          <w:rFonts w:ascii="Times New Roman" w:hAnsi="Times New Roman" w:cs="Times New Roman"/>
        </w:rPr>
        <w:t>and</w:t>
      </w:r>
      <w:r w:rsidR="002F12C9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F12C9">
        <w:rPr>
          <w:rFonts w:ascii="Times New Roman" w:hAnsi="Times New Roman" w:cs="Times New Roman"/>
        </w:rPr>
        <w:t>1</w:t>
      </w:r>
      <w:r w:rsidR="00637957">
        <w:rPr>
          <w:rFonts w:ascii="Times New Roman" w:hAnsi="Times New Roman" w:cs="Times New Roman"/>
        </w:rPr>
        <w:t>0</w:t>
      </w:r>
    </w:p>
    <w:p w14:paraId="5D6F01F9" w14:textId="77777777" w:rsidR="001D7C5D" w:rsidRDefault="001D7C5D" w:rsidP="004D6F42"/>
    <w:p w14:paraId="3F9A91D8" w14:textId="03CF704D" w:rsidR="002F12C9" w:rsidRPr="006E3C74" w:rsidRDefault="001D7C5D" w:rsidP="002F12C9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668227" behindDoc="0" locked="0" layoutInCell="1" allowOverlap="1" wp14:anchorId="2875A10B" wp14:editId="467D49BB">
                <wp:simplePos x="0" y="0"/>
                <wp:positionH relativeFrom="leftMargin">
                  <wp:posOffset>333375</wp:posOffset>
                </wp:positionH>
                <wp:positionV relativeFrom="paragraph">
                  <wp:posOffset>28574</wp:posOffset>
                </wp:positionV>
                <wp:extent cx="581025" cy="866775"/>
                <wp:effectExtent l="0" t="0" r="9525" b="9525"/>
                <wp:wrapNone/>
                <wp:docPr id="144153437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3757A3" w14:textId="46327777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729C25C" w14:textId="2925A32E" w:rsidR="00042233" w:rsidRPr="005F7286" w:rsidRDefault="00864FAE" w:rsidP="00042233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8121B76" w14:textId="14B0B089" w:rsidR="00042233" w:rsidRDefault="00864FAE" w:rsidP="00042233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4223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42233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42233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5A10B" id="_x0000_s1583" type="#_x0000_t202" style="position:absolute;margin-left:26.25pt;margin-top:2.25pt;width:45.75pt;height:68.25pt;z-index:2526682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" fillcolor="window" stroked="f" strokeweight=".5pt">
                <v:textbox>
                  <w:txbxContent>
                    <w:p w14:paraId="053757A3" w14:textId="46327777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729C25C" w14:textId="2925A32E" w:rsidR="00042233" w:rsidRPr="005F7286" w:rsidRDefault="00864FAE" w:rsidP="00042233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8121B76" w14:textId="14B0B089" w:rsidR="00042233" w:rsidRDefault="00864FAE" w:rsidP="00042233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42233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42233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42233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C5E3C38" wp14:editId="329DA48E">
            <wp:extent cx="5731510" cy="754404"/>
            <wp:effectExtent l="0" t="0" r="2540" b="7620"/>
            <wp:docPr id="607145542" name="Picture 79" descr="A close up of a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145542" name="Picture 79" descr="A close up of a bar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5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F12C9" w:rsidRPr="001072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540</w:t>
      </w:r>
      <w:r w:rsidR="002F12C9" w:rsidRPr="001072D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</w:t>
      </w:r>
      <w:r w:rsidR="002F12C9">
        <w:rPr>
          <w:rFonts w:ascii="Times New Roman" w:hAnsi="Times New Roman" w:cs="Times New Roman"/>
        </w:rPr>
        <w:t>rosslink</w:t>
      </w:r>
      <w:r>
        <w:rPr>
          <w:rFonts w:ascii="Times New Roman" w:hAnsi="Times New Roman" w:cs="Times New Roman"/>
        </w:rPr>
        <w:t>s</w:t>
      </w:r>
      <w:r w:rsidR="002F12C9" w:rsidRPr="001072D1">
        <w:rPr>
          <w:rFonts w:ascii="Times New Roman" w:hAnsi="Times New Roman" w:cs="Times New Roman"/>
        </w:rPr>
        <w:t xml:space="preserve"> between</w:t>
      </w:r>
      <w:r w:rsidR="002F12C9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F12C9" w:rsidRPr="001072D1">
        <w:rPr>
          <w:rFonts w:ascii="Times New Roman" w:hAnsi="Times New Roman" w:cs="Times New Roman"/>
        </w:rPr>
        <w:t xml:space="preserve">3 </w:t>
      </w:r>
      <w:r w:rsidR="002F12C9">
        <w:rPr>
          <w:rFonts w:ascii="Times New Roman" w:hAnsi="Times New Roman" w:cs="Times New Roman"/>
        </w:rPr>
        <w:t>and</w:t>
      </w:r>
      <w:r w:rsidR="002F12C9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F12C9">
        <w:rPr>
          <w:rFonts w:ascii="Times New Roman" w:hAnsi="Times New Roman" w:cs="Times New Roman"/>
        </w:rPr>
        <w:t>1</w:t>
      </w:r>
      <w:r w:rsidR="00637957">
        <w:rPr>
          <w:rFonts w:ascii="Times New Roman" w:hAnsi="Times New Roman" w:cs="Times New Roman"/>
        </w:rPr>
        <w:t>1</w:t>
      </w:r>
    </w:p>
    <w:p w14:paraId="5A5F5317" w14:textId="309D6742" w:rsidR="002F12C9" w:rsidRDefault="00E13D82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70275" behindDoc="0" locked="0" layoutInCell="1" allowOverlap="1" wp14:anchorId="143ECFB8" wp14:editId="3C4A11D5">
                <wp:simplePos x="0" y="0"/>
                <wp:positionH relativeFrom="leftMargin">
                  <wp:posOffset>285750</wp:posOffset>
                </wp:positionH>
                <wp:positionV relativeFrom="paragraph">
                  <wp:posOffset>295910</wp:posOffset>
                </wp:positionV>
                <wp:extent cx="628650" cy="843280"/>
                <wp:effectExtent l="0" t="0" r="0" b="0"/>
                <wp:wrapNone/>
                <wp:docPr id="175446842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432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527720" w14:textId="66B454A0" w:rsidR="00E13D82" w:rsidRPr="005F7286" w:rsidRDefault="00864FAE" w:rsidP="00E13D82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E13D8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EB0F225" w14:textId="61E8A01B" w:rsidR="00E13D82" w:rsidRPr="005F7286" w:rsidRDefault="00864FAE" w:rsidP="00E13D82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E13D8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5466862" w14:textId="72A764F8" w:rsidR="00E13D82" w:rsidRDefault="00864FAE" w:rsidP="00E13D82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E13D8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E13D8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ECFB8" id="_x0000_s1584" type="#_x0000_t202" style="position:absolute;margin-left:22.5pt;margin-top:23.3pt;width:49.5pt;height:66.4pt;z-index:25267027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" fillcolor="window" stroked="f" strokeweight=".5pt">
                <v:textbox>
                  <w:txbxContent>
                    <w:p w14:paraId="58527720" w14:textId="66B454A0" w:rsidR="00E13D82" w:rsidRPr="005F7286" w:rsidRDefault="00864FAE" w:rsidP="00E13D82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E13D82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EB0F225" w14:textId="61E8A01B" w:rsidR="00E13D82" w:rsidRPr="005F7286" w:rsidRDefault="00864FAE" w:rsidP="00E13D82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E13D82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5466862" w14:textId="72A764F8" w:rsidR="00E13D82" w:rsidRDefault="00864FAE" w:rsidP="00E13D82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E13D82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E13D82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A37D3" w14:textId="1295A187" w:rsidR="002F12C9" w:rsidRPr="006E3C74" w:rsidRDefault="002F12C9" w:rsidP="002F12C9">
      <w:r>
        <w:rPr>
          <w:noProof/>
        </w:rPr>
        <w:drawing>
          <wp:inline distT="0" distB="0" distL="0" distR="0" wp14:anchorId="7205CB08" wp14:editId="2FF23338">
            <wp:extent cx="5943600" cy="852805"/>
            <wp:effectExtent l="0" t="0" r="0" b="4445"/>
            <wp:docPr id="725781867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5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1072D1">
        <w:rPr>
          <w:rFonts w:ascii="Times New Roman" w:hAnsi="Times New Roman" w:cs="Times New Roman"/>
        </w:rPr>
        <w:t xml:space="preserve"> </w:t>
      </w:r>
      <w:r w:rsidR="001D7C5D">
        <w:rPr>
          <w:rFonts w:ascii="Times New Roman" w:hAnsi="Times New Roman" w:cs="Times New Roman"/>
        </w:rPr>
        <w:t>541</w:t>
      </w:r>
      <w:r w:rsidRPr="001072D1">
        <w:rPr>
          <w:rFonts w:ascii="Times New Roman" w:hAnsi="Times New Roman" w:cs="Times New Roman"/>
        </w:rPr>
        <w:t xml:space="preserve">. </w:t>
      </w:r>
      <w:r w:rsidR="001D7C5D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rosslink</w:t>
      </w:r>
      <w:r w:rsidR="001D7C5D">
        <w:rPr>
          <w:rFonts w:ascii="Times New Roman" w:hAnsi="Times New Roman" w:cs="Times New Roman"/>
        </w:rPr>
        <w:t>s</w:t>
      </w:r>
      <w:r w:rsidRPr="001072D1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Pr="001072D1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</w:t>
      </w:r>
      <w:r w:rsidR="00637957">
        <w:rPr>
          <w:rFonts w:ascii="Times New Roman" w:hAnsi="Times New Roman" w:cs="Times New Roman"/>
        </w:rPr>
        <w:t>2</w:t>
      </w:r>
    </w:p>
    <w:p w14:paraId="27F1B1AE" w14:textId="69D6DDE2" w:rsidR="002F12C9" w:rsidRDefault="00E13D82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72323" behindDoc="0" locked="0" layoutInCell="1" allowOverlap="1" wp14:anchorId="637FBCD4" wp14:editId="1AA19B5D">
                <wp:simplePos x="0" y="0"/>
                <wp:positionH relativeFrom="leftMargin">
                  <wp:align>right</wp:align>
                </wp:positionH>
                <wp:positionV relativeFrom="paragraph">
                  <wp:posOffset>290195</wp:posOffset>
                </wp:positionV>
                <wp:extent cx="609600" cy="828675"/>
                <wp:effectExtent l="0" t="0" r="0" b="9525"/>
                <wp:wrapNone/>
                <wp:docPr id="11394645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D0836F" w14:textId="2530B6F6" w:rsidR="00E13D82" w:rsidRPr="005F7286" w:rsidRDefault="00864FAE" w:rsidP="00E13D82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E13D8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E4F0587" w14:textId="4E2523DE" w:rsidR="00E13D82" w:rsidRPr="005F7286" w:rsidRDefault="00864FAE" w:rsidP="00E13D82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E13D8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893DB77" w14:textId="39536B8D" w:rsidR="00E13D82" w:rsidRDefault="00864FAE" w:rsidP="00E13D82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E13D8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E13D8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FBCD4" id="_x0000_s1585" type="#_x0000_t202" style="position:absolute;margin-left:-3.2pt;margin-top:22.85pt;width:48pt;height:65.25pt;z-index:2526723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" fillcolor="window" stroked="f" strokeweight=".5pt">
                <v:textbox>
                  <w:txbxContent>
                    <w:p w14:paraId="14D0836F" w14:textId="2530B6F6" w:rsidR="00E13D82" w:rsidRPr="005F7286" w:rsidRDefault="00864FAE" w:rsidP="00E13D82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E13D82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E4F0587" w14:textId="4E2523DE" w:rsidR="00E13D82" w:rsidRPr="005F7286" w:rsidRDefault="00864FAE" w:rsidP="00E13D82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E13D82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893DB77" w14:textId="39536B8D" w:rsidR="00E13D82" w:rsidRDefault="00864FAE" w:rsidP="00E13D82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E13D82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E13D82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80B36C" w14:textId="387A28CC" w:rsidR="002F12C9" w:rsidRPr="006E3C74" w:rsidRDefault="002F12C9" w:rsidP="002F12C9">
      <w:r>
        <w:rPr>
          <w:noProof/>
        </w:rPr>
        <w:drawing>
          <wp:inline distT="0" distB="0" distL="0" distR="0" wp14:anchorId="78C4EDF0" wp14:editId="414284EC">
            <wp:extent cx="5943600" cy="852805"/>
            <wp:effectExtent l="0" t="0" r="0" b="4445"/>
            <wp:docPr id="2079160627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5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1072D1">
        <w:rPr>
          <w:rFonts w:ascii="Times New Roman" w:hAnsi="Times New Roman" w:cs="Times New Roman"/>
        </w:rPr>
        <w:t xml:space="preserve"> </w:t>
      </w:r>
      <w:r w:rsidR="001D7C5D">
        <w:rPr>
          <w:rFonts w:ascii="Times New Roman" w:hAnsi="Times New Roman" w:cs="Times New Roman"/>
        </w:rPr>
        <w:t>542</w:t>
      </w:r>
      <w:r w:rsidRPr="001072D1">
        <w:rPr>
          <w:rFonts w:ascii="Times New Roman" w:hAnsi="Times New Roman" w:cs="Times New Roman"/>
        </w:rPr>
        <w:t xml:space="preserve">. </w:t>
      </w:r>
      <w:r w:rsidR="001D7C5D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rosslink</w:t>
      </w:r>
      <w:r w:rsidR="001D7C5D">
        <w:rPr>
          <w:rFonts w:ascii="Times New Roman" w:hAnsi="Times New Roman" w:cs="Times New Roman"/>
        </w:rPr>
        <w:t>s</w:t>
      </w:r>
      <w:r w:rsidRPr="001072D1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Pr="001072D1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</w:t>
      </w:r>
      <w:r w:rsidR="00637957">
        <w:rPr>
          <w:rFonts w:ascii="Times New Roman" w:hAnsi="Times New Roman" w:cs="Times New Roman"/>
        </w:rPr>
        <w:t>3</w:t>
      </w:r>
    </w:p>
    <w:p w14:paraId="49748EFF" w14:textId="0B4604B3" w:rsidR="002F12C9" w:rsidRDefault="001D7C5D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74371" behindDoc="0" locked="0" layoutInCell="1" allowOverlap="1" wp14:anchorId="05885550" wp14:editId="182EFC3B">
                <wp:simplePos x="0" y="0"/>
                <wp:positionH relativeFrom="leftMargin">
                  <wp:align>right</wp:align>
                </wp:positionH>
                <wp:positionV relativeFrom="paragraph">
                  <wp:posOffset>287654</wp:posOffset>
                </wp:positionV>
                <wp:extent cx="590550" cy="866775"/>
                <wp:effectExtent l="0" t="0" r="0" b="9525"/>
                <wp:wrapNone/>
                <wp:docPr id="139460337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62E00A" w14:textId="70EACC2E" w:rsidR="00E13D82" w:rsidRPr="005F7286" w:rsidRDefault="00864FAE" w:rsidP="00E13D82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E13D8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039B4C2" w14:textId="19912A42" w:rsidR="00E13D82" w:rsidRPr="005F7286" w:rsidRDefault="00864FAE" w:rsidP="00E13D82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E13D8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0D81E6A" w14:textId="64092E2B" w:rsidR="00E13D82" w:rsidRDefault="00864FAE" w:rsidP="00E13D82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13D8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E13D82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E13D8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885550" id="_x0000_s1586" type="#_x0000_t202" style="position:absolute;margin-left:-4.7pt;margin-top:22.65pt;width:46.5pt;height:68.25pt;z-index:2526743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" fillcolor="window" stroked="f" strokeweight=".5pt">
                <v:textbox>
                  <w:txbxContent>
                    <w:p w14:paraId="2462E00A" w14:textId="70EACC2E" w:rsidR="00E13D82" w:rsidRPr="005F7286" w:rsidRDefault="00864FAE" w:rsidP="00E13D82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E13D82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039B4C2" w14:textId="19912A42" w:rsidR="00E13D82" w:rsidRPr="005F7286" w:rsidRDefault="00864FAE" w:rsidP="00E13D82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E13D82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0D81E6A" w14:textId="64092E2B" w:rsidR="00E13D82" w:rsidRDefault="00864FAE" w:rsidP="00E13D82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13D82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E13D82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E13D82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A06717" w14:textId="6F6EC8A7" w:rsidR="0073146D" w:rsidRDefault="002F12C9" w:rsidP="004D6F42">
      <w:r>
        <w:rPr>
          <w:noProof/>
        </w:rPr>
        <w:drawing>
          <wp:inline distT="0" distB="0" distL="0" distR="0" wp14:anchorId="69DC6C27" wp14:editId="6AEA8022">
            <wp:extent cx="5943600" cy="800100"/>
            <wp:effectExtent l="0" t="0" r="0" b="0"/>
            <wp:docPr id="1836340430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5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1072D1">
        <w:rPr>
          <w:rFonts w:ascii="Times New Roman" w:hAnsi="Times New Roman" w:cs="Times New Roman"/>
        </w:rPr>
        <w:t xml:space="preserve"> </w:t>
      </w:r>
      <w:r w:rsidR="001D7C5D">
        <w:rPr>
          <w:rFonts w:ascii="Times New Roman" w:hAnsi="Times New Roman" w:cs="Times New Roman"/>
        </w:rPr>
        <w:t>543</w:t>
      </w:r>
      <w:r w:rsidRPr="001072D1">
        <w:rPr>
          <w:rFonts w:ascii="Times New Roman" w:hAnsi="Times New Roman" w:cs="Times New Roman"/>
        </w:rPr>
        <w:t xml:space="preserve">. </w:t>
      </w:r>
      <w:r w:rsidR="001D7C5D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rosslink</w:t>
      </w:r>
      <w:r w:rsidR="001D7C5D">
        <w:rPr>
          <w:rFonts w:ascii="Times New Roman" w:hAnsi="Times New Roman" w:cs="Times New Roman"/>
        </w:rPr>
        <w:t>s</w:t>
      </w:r>
      <w:r w:rsidRPr="001072D1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Pr="001072D1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</w:t>
      </w:r>
      <w:r w:rsidR="00637957">
        <w:rPr>
          <w:rFonts w:ascii="Times New Roman" w:hAnsi="Times New Roman" w:cs="Times New Roman"/>
        </w:rPr>
        <w:t>4</w:t>
      </w:r>
    </w:p>
    <w:p w14:paraId="6F90B94D" w14:textId="1122D3B5" w:rsidR="0073146D" w:rsidRDefault="001D7C5D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76419" behindDoc="0" locked="0" layoutInCell="1" allowOverlap="1" wp14:anchorId="230256C8" wp14:editId="210248A8">
                <wp:simplePos x="0" y="0"/>
                <wp:positionH relativeFrom="leftMargin">
                  <wp:posOffset>295275</wp:posOffset>
                </wp:positionH>
                <wp:positionV relativeFrom="paragraph">
                  <wp:posOffset>294004</wp:posOffset>
                </wp:positionV>
                <wp:extent cx="619125" cy="809625"/>
                <wp:effectExtent l="0" t="0" r="9525" b="9525"/>
                <wp:wrapNone/>
                <wp:docPr id="30282115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F875C8" w14:textId="775EA4A2" w:rsidR="0067133E" w:rsidRPr="005F7286" w:rsidRDefault="00864FAE" w:rsidP="0067133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7133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67133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9CB7344" w14:textId="72EE4C32" w:rsidR="0067133E" w:rsidRPr="005F7286" w:rsidRDefault="00864FAE" w:rsidP="0067133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7133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67133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D11CA0C" w14:textId="58265FF8" w:rsidR="0067133E" w:rsidRDefault="00864FAE" w:rsidP="0067133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7133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67133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67133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256C8" id="_x0000_s1587" type="#_x0000_t202" style="position:absolute;margin-left:23.25pt;margin-top:23.15pt;width:48.75pt;height:63.75pt;z-index:25267641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" fillcolor="window" stroked="f" strokeweight=".5pt">
                <v:textbox>
                  <w:txbxContent>
                    <w:p w14:paraId="6FF875C8" w14:textId="775EA4A2" w:rsidR="0067133E" w:rsidRPr="005F7286" w:rsidRDefault="00864FAE" w:rsidP="0067133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7133E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67133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9CB7344" w14:textId="72EE4C32" w:rsidR="0067133E" w:rsidRPr="005F7286" w:rsidRDefault="00864FAE" w:rsidP="0067133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7133E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67133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D11CA0C" w14:textId="58265FF8" w:rsidR="0067133E" w:rsidRDefault="00864FAE" w:rsidP="0067133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7133E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67133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67133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02486F1" w14:textId="74A3B0FB" w:rsidR="0073146D" w:rsidRDefault="0073146D" w:rsidP="004D6F42">
      <w:r>
        <w:rPr>
          <w:noProof/>
        </w:rPr>
        <w:drawing>
          <wp:inline distT="0" distB="0" distL="0" distR="0" wp14:anchorId="71B2FEFB" wp14:editId="6D40D2F9">
            <wp:extent cx="5943600" cy="870585"/>
            <wp:effectExtent l="0" t="0" r="0" b="5715"/>
            <wp:docPr id="926258995" name="Picture 83" descr="A bar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258995" name="Picture 83" descr="A barcode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2F12C9" w:rsidRPr="001072D1">
        <w:rPr>
          <w:rFonts w:ascii="Times New Roman" w:hAnsi="Times New Roman" w:cs="Times New Roman"/>
        </w:rPr>
        <w:t xml:space="preserve"> </w:t>
      </w:r>
      <w:r w:rsidR="001D7C5D">
        <w:rPr>
          <w:rFonts w:ascii="Times New Roman" w:hAnsi="Times New Roman" w:cs="Times New Roman"/>
        </w:rPr>
        <w:t>544</w:t>
      </w:r>
      <w:r w:rsidR="002F12C9" w:rsidRPr="001072D1">
        <w:rPr>
          <w:rFonts w:ascii="Times New Roman" w:hAnsi="Times New Roman" w:cs="Times New Roman"/>
        </w:rPr>
        <w:t xml:space="preserve">. </w:t>
      </w:r>
      <w:r w:rsidR="00CE6FD4">
        <w:rPr>
          <w:rFonts w:ascii="Times New Roman" w:hAnsi="Times New Roman" w:cs="Times New Roman"/>
        </w:rPr>
        <w:t>Crosslinks</w:t>
      </w:r>
      <w:r w:rsidR="002F12C9" w:rsidRPr="001072D1">
        <w:rPr>
          <w:rFonts w:ascii="Times New Roman" w:hAnsi="Times New Roman" w:cs="Times New Roman"/>
        </w:rPr>
        <w:t xml:space="preserve"> between</w:t>
      </w:r>
      <w:r w:rsidR="002F12C9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F12C9" w:rsidRPr="001072D1">
        <w:rPr>
          <w:rFonts w:ascii="Times New Roman" w:hAnsi="Times New Roman" w:cs="Times New Roman"/>
        </w:rPr>
        <w:t xml:space="preserve">3 </w:t>
      </w:r>
      <w:r w:rsidR="002F12C9">
        <w:rPr>
          <w:rFonts w:ascii="Times New Roman" w:hAnsi="Times New Roman" w:cs="Times New Roman"/>
        </w:rPr>
        <w:t>and</w:t>
      </w:r>
      <w:r w:rsidR="002F12C9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F12C9">
        <w:rPr>
          <w:rFonts w:ascii="Times New Roman" w:hAnsi="Times New Roman" w:cs="Times New Roman"/>
        </w:rPr>
        <w:t>15</w:t>
      </w:r>
    </w:p>
    <w:p w14:paraId="5229CA92" w14:textId="792E4BF2" w:rsidR="002F12C9" w:rsidRDefault="0067133E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78467" behindDoc="0" locked="0" layoutInCell="1" allowOverlap="1" wp14:anchorId="4279A5E9" wp14:editId="216109CF">
                <wp:simplePos x="0" y="0"/>
                <wp:positionH relativeFrom="leftMargin">
                  <wp:posOffset>295275</wp:posOffset>
                </wp:positionH>
                <wp:positionV relativeFrom="paragraph">
                  <wp:posOffset>300989</wp:posOffset>
                </wp:positionV>
                <wp:extent cx="619125" cy="866775"/>
                <wp:effectExtent l="0" t="0" r="9525" b="9525"/>
                <wp:wrapNone/>
                <wp:docPr id="190545692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E5563D" w14:textId="57F6C39E" w:rsidR="0067133E" w:rsidRPr="005F7286" w:rsidRDefault="00864FAE" w:rsidP="0067133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7133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67133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E2A5EC5" w14:textId="23344CA1" w:rsidR="0067133E" w:rsidRPr="005F7286" w:rsidRDefault="00864FAE" w:rsidP="0067133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7133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67133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A8261AA" w14:textId="678B14CD" w:rsidR="0067133E" w:rsidRDefault="00864FAE" w:rsidP="0067133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7133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67133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67133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79A5E9" id="_x0000_s1588" type="#_x0000_t202" style="position:absolute;margin-left:23.25pt;margin-top:23.7pt;width:48.75pt;height:68.25pt;z-index:2526784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" fillcolor="window" stroked="f" strokeweight=".5pt">
                <v:textbox>
                  <w:txbxContent>
                    <w:p w14:paraId="69E5563D" w14:textId="57F6C39E" w:rsidR="0067133E" w:rsidRPr="005F7286" w:rsidRDefault="00864FAE" w:rsidP="0067133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7133E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67133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E2A5EC5" w14:textId="23344CA1" w:rsidR="0067133E" w:rsidRPr="005F7286" w:rsidRDefault="00864FAE" w:rsidP="0067133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7133E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67133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A8261AA" w14:textId="678B14CD" w:rsidR="0067133E" w:rsidRDefault="00864FAE" w:rsidP="0067133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7133E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67133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67133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E69DF16" w14:textId="7075C936" w:rsidR="002F12C9" w:rsidRPr="006E3C74" w:rsidRDefault="002F12C9" w:rsidP="002F12C9">
      <w:r>
        <w:rPr>
          <w:noProof/>
        </w:rPr>
        <w:drawing>
          <wp:inline distT="0" distB="0" distL="0" distR="0" wp14:anchorId="6203C2BA" wp14:editId="337010CA">
            <wp:extent cx="5943600" cy="808990"/>
            <wp:effectExtent l="0" t="0" r="0" b="0"/>
            <wp:docPr id="1336919326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/>
                    <pic:cNvPicPr>
                      <a:picLocks noChangeAspect="1" noChangeArrowheads="1"/>
                    </pic:cNvPicPr>
                  </pic:nvPicPr>
                  <pic:blipFill>
                    <a:blip r:embed="rId5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Pr="001072D1">
        <w:rPr>
          <w:rFonts w:ascii="Times New Roman" w:hAnsi="Times New Roman" w:cs="Times New Roman"/>
        </w:rPr>
        <w:t xml:space="preserve"> </w:t>
      </w:r>
      <w:r w:rsidR="00CE6FD4">
        <w:rPr>
          <w:rFonts w:ascii="Times New Roman" w:hAnsi="Times New Roman" w:cs="Times New Roman"/>
        </w:rPr>
        <w:t>545</w:t>
      </w:r>
      <w:r w:rsidRPr="001072D1">
        <w:rPr>
          <w:rFonts w:ascii="Times New Roman" w:hAnsi="Times New Roman" w:cs="Times New Roman"/>
        </w:rPr>
        <w:t xml:space="preserve">. </w:t>
      </w:r>
      <w:r w:rsidR="00CE6FD4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rosslink</w:t>
      </w:r>
      <w:r w:rsidR="00CE6FD4">
        <w:rPr>
          <w:rFonts w:ascii="Times New Roman" w:hAnsi="Times New Roman" w:cs="Times New Roman"/>
        </w:rPr>
        <w:t>s</w:t>
      </w:r>
      <w:r w:rsidRPr="001072D1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Pr="001072D1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6</w:t>
      </w:r>
    </w:p>
    <w:p w14:paraId="0A4F3951" w14:textId="77777777" w:rsidR="00CE6FD4" w:rsidRDefault="00CE6FD4" w:rsidP="004D6F42"/>
    <w:p w14:paraId="3E6A584A" w14:textId="77777777" w:rsidR="00CE6FD4" w:rsidRDefault="00CE6FD4" w:rsidP="004D6F42"/>
    <w:p w14:paraId="2D33EFE8" w14:textId="77777777" w:rsidR="00CE6FD4" w:rsidRDefault="00CE6FD4" w:rsidP="004D6F42"/>
    <w:p w14:paraId="425874B4" w14:textId="42178F61" w:rsidR="00C25064" w:rsidRPr="006E3C74" w:rsidRDefault="00CE6FD4" w:rsidP="00C2506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680515" behindDoc="0" locked="0" layoutInCell="1" allowOverlap="1" wp14:anchorId="01971574" wp14:editId="02EA9D46">
                <wp:simplePos x="0" y="0"/>
                <wp:positionH relativeFrom="leftMargin">
                  <wp:align>right</wp:align>
                </wp:positionH>
                <wp:positionV relativeFrom="paragraph">
                  <wp:posOffset>11430</wp:posOffset>
                </wp:positionV>
                <wp:extent cx="571947" cy="817684"/>
                <wp:effectExtent l="0" t="0" r="0" b="1905"/>
                <wp:wrapNone/>
                <wp:docPr id="154976948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1768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6458D0" w14:textId="584A6454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3AFCDAD" w14:textId="143D4858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A721C79" w14:textId="295119FD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71574" id="_x0000_s1589" type="#_x0000_t202" style="position:absolute;margin-left:-6.15pt;margin-top:.9pt;width:45.05pt;height:64.4pt;z-index:2526805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" fillcolor="window" stroked="f" strokeweight=".5pt">
                <v:textbox>
                  <w:txbxContent>
                    <w:p w14:paraId="0B6458D0" w14:textId="584A6454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3AFCDAD" w14:textId="143D4858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A721C79" w14:textId="295119FD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CA7C534" wp14:editId="18A151BA">
            <wp:extent cx="5731510" cy="830946"/>
            <wp:effectExtent l="0" t="0" r="2540" b="7620"/>
            <wp:docPr id="1717600357" name="Picture 85" descr="A barcode on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600357" name="Picture 85" descr="A barcode on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30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546</w:t>
      </w:r>
      <w:r w:rsidR="00C25064" w:rsidRPr="001072D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11E2E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25064">
        <w:rPr>
          <w:rFonts w:ascii="Times New Roman" w:hAnsi="Times New Roman" w:cs="Times New Roman"/>
        </w:rPr>
        <w:t>1</w:t>
      </w:r>
    </w:p>
    <w:p w14:paraId="0D5B1E32" w14:textId="51E329F2" w:rsidR="001A3E9A" w:rsidRDefault="00E01402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82563" behindDoc="0" locked="0" layoutInCell="1" allowOverlap="1" wp14:anchorId="66FF3204" wp14:editId="12CCFAAA">
                <wp:simplePos x="0" y="0"/>
                <wp:positionH relativeFrom="leftMargin">
                  <wp:align>right</wp:align>
                </wp:positionH>
                <wp:positionV relativeFrom="paragraph">
                  <wp:posOffset>293907</wp:posOffset>
                </wp:positionV>
                <wp:extent cx="571947" cy="800100"/>
                <wp:effectExtent l="0" t="0" r="0" b="0"/>
                <wp:wrapNone/>
                <wp:docPr id="155451274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77A17D" w14:textId="78FC59F8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617E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F7B147E" w14:textId="1D8A64A4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617E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FCE2F0B" w14:textId="7E6BA288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F3204" id="_x0000_s1590" type="#_x0000_t202" style="position:absolute;margin-left:-6.15pt;margin-top:23.15pt;width:45.05pt;height:63pt;z-index:2526825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" fillcolor="window" stroked="f" strokeweight=".5pt">
                <v:textbox>
                  <w:txbxContent>
                    <w:p w14:paraId="6377A17D" w14:textId="78FC59F8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617E5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F7B147E" w14:textId="1D8A64A4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617E5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FCE2F0B" w14:textId="7E6BA288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159DFB" w14:textId="58A57DC6" w:rsidR="00C25064" w:rsidRPr="006E3C74" w:rsidRDefault="003B5547" w:rsidP="00C25064">
      <w:r>
        <w:rPr>
          <w:noProof/>
        </w:rPr>
        <w:drawing>
          <wp:inline distT="0" distB="0" distL="0" distR="0" wp14:anchorId="2E0199DD" wp14:editId="0229C048">
            <wp:extent cx="5943600" cy="800100"/>
            <wp:effectExtent l="0" t="0" r="0" b="0"/>
            <wp:docPr id="610369175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>
                      <a:picLocks noChangeAspect="1" noChangeArrowheads="1"/>
                    </pic:cNvPicPr>
                  </pic:nvPicPr>
                  <pic:blipFill>
                    <a:blip r:embed="rId5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E6FD4">
        <w:rPr>
          <w:rFonts w:ascii="Times New Roman" w:hAnsi="Times New Roman" w:cs="Times New Roman"/>
        </w:rPr>
        <w:t>547</w:t>
      </w:r>
      <w:r w:rsidR="00C25064" w:rsidRPr="001072D1">
        <w:rPr>
          <w:rFonts w:ascii="Times New Roman" w:hAnsi="Times New Roman" w:cs="Times New Roman"/>
        </w:rPr>
        <w:t xml:space="preserve">. </w:t>
      </w:r>
      <w:r w:rsidR="00CE6FD4"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 w:rsidR="00CE6FD4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11E2E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11E2E">
        <w:rPr>
          <w:rFonts w:ascii="Times New Roman" w:hAnsi="Times New Roman" w:cs="Times New Roman"/>
        </w:rPr>
        <w:t>2</w:t>
      </w:r>
    </w:p>
    <w:p w14:paraId="25CD3E1D" w14:textId="5225D22F" w:rsidR="001A3E9A" w:rsidRDefault="00E01402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84611" behindDoc="0" locked="0" layoutInCell="1" allowOverlap="1" wp14:anchorId="0B644795" wp14:editId="0FFD2ADF">
                <wp:simplePos x="0" y="0"/>
                <wp:positionH relativeFrom="leftMargin">
                  <wp:align>right</wp:align>
                </wp:positionH>
                <wp:positionV relativeFrom="paragraph">
                  <wp:posOffset>293907</wp:posOffset>
                </wp:positionV>
                <wp:extent cx="571947" cy="800100"/>
                <wp:effectExtent l="0" t="0" r="0" b="0"/>
                <wp:wrapNone/>
                <wp:docPr id="89870503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FA2C9B" w14:textId="0275F975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140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C8E3443" w14:textId="42E67904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140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677D525" w14:textId="61075281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44795" id="_x0000_s1591" type="#_x0000_t202" style="position:absolute;margin-left:-6.15pt;margin-top:23.15pt;width:45.05pt;height:63pt;z-index:2526846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rNpOwIAAG0EAAAOAAAAZHJzL2Uyb0RvYy54bWysVE1vGjEQvVfqf7B8LwsUSIJYIkpEVSlK&#10;IpEqZ+P1wkpej2sbdumv77P5bNpTVQ5mxjOej/d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" fillcolor="window" stroked="f" strokeweight=".5pt">
                <v:textbox>
                  <w:txbxContent>
                    <w:p w14:paraId="64FA2C9B" w14:textId="0275F975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1402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C8E3443" w14:textId="42E67904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1402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677D525" w14:textId="61075281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0DEDFB" w14:textId="18E9FC2E" w:rsidR="00C25064" w:rsidRPr="006E3C74" w:rsidRDefault="003B5547" w:rsidP="00C25064">
      <w:r>
        <w:rPr>
          <w:noProof/>
        </w:rPr>
        <w:drawing>
          <wp:inline distT="0" distB="0" distL="0" distR="0" wp14:anchorId="1C1ED646" wp14:editId="3D8DC0C9">
            <wp:extent cx="5943600" cy="843915"/>
            <wp:effectExtent l="0" t="0" r="0" b="0"/>
            <wp:docPr id="1110370123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5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E6FD4">
        <w:rPr>
          <w:rFonts w:ascii="Times New Roman" w:hAnsi="Times New Roman" w:cs="Times New Roman"/>
        </w:rPr>
        <w:t>548</w:t>
      </w:r>
      <w:r w:rsidR="00C25064" w:rsidRPr="001072D1">
        <w:rPr>
          <w:rFonts w:ascii="Times New Roman" w:hAnsi="Times New Roman" w:cs="Times New Roman"/>
        </w:rPr>
        <w:t xml:space="preserve">. </w:t>
      </w:r>
      <w:r w:rsidR="00CE6FD4"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 w:rsidR="00CE6FD4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11E2E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11E2E">
        <w:rPr>
          <w:rFonts w:ascii="Times New Roman" w:hAnsi="Times New Roman" w:cs="Times New Roman"/>
        </w:rPr>
        <w:t>3</w:t>
      </w:r>
    </w:p>
    <w:p w14:paraId="08631B21" w14:textId="31E6D6F9" w:rsidR="00C25064" w:rsidRPr="00C25064" w:rsidRDefault="00E01402" w:rsidP="00C25064">
      <w:pPr>
        <w:tabs>
          <w:tab w:val="left" w:pos="1315"/>
        </w:tabs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86659" behindDoc="0" locked="0" layoutInCell="1" allowOverlap="1" wp14:anchorId="4868FF95" wp14:editId="7FD1E705">
                <wp:simplePos x="0" y="0"/>
                <wp:positionH relativeFrom="leftMargin">
                  <wp:align>right</wp:align>
                </wp:positionH>
                <wp:positionV relativeFrom="paragraph">
                  <wp:posOffset>293908</wp:posOffset>
                </wp:positionV>
                <wp:extent cx="571947" cy="800100"/>
                <wp:effectExtent l="0" t="0" r="0" b="0"/>
                <wp:wrapNone/>
                <wp:docPr id="211554440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21A6E1" w14:textId="0293D072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140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10BC461" w14:textId="3491940F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140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B799162" w14:textId="58B5FEBF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8FF95" id="_x0000_s1592" type="#_x0000_t202" style="position:absolute;margin-left:-6.15pt;margin-top:23.15pt;width:45.05pt;height:63pt;z-index:2526866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" fillcolor="window" stroked="f" strokeweight=".5pt">
                <v:textbox>
                  <w:txbxContent>
                    <w:p w14:paraId="2721A6E1" w14:textId="0293D072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1402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10BC461" w14:textId="3491940F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1402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B799162" w14:textId="58B5FEBF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C27ABE" w14:textId="6085BF74" w:rsidR="00C25064" w:rsidRPr="006E3C74" w:rsidRDefault="003B5547" w:rsidP="00C25064">
      <w:r>
        <w:rPr>
          <w:noProof/>
        </w:rPr>
        <w:drawing>
          <wp:inline distT="0" distB="0" distL="0" distR="0" wp14:anchorId="36BFA13A" wp14:editId="4F81B1C5">
            <wp:extent cx="5943600" cy="879475"/>
            <wp:effectExtent l="0" t="0" r="0" b="0"/>
            <wp:docPr id="1550628187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5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3F619B">
        <w:rPr>
          <w:rFonts w:ascii="Times New Roman" w:hAnsi="Times New Roman" w:cs="Times New Roman"/>
        </w:rPr>
        <w:t>549</w:t>
      </w:r>
      <w:r w:rsidR="00C25064" w:rsidRPr="001072D1">
        <w:rPr>
          <w:rFonts w:ascii="Times New Roman" w:hAnsi="Times New Roman" w:cs="Times New Roman"/>
        </w:rPr>
        <w:t>.</w:t>
      </w:r>
      <w:r w:rsidR="003F619B">
        <w:rPr>
          <w:rFonts w:ascii="Times New Roman" w:hAnsi="Times New Roman" w:cs="Times New Roman"/>
        </w:rPr>
        <w:t xml:space="preserve"> C</w:t>
      </w:r>
      <w:r w:rsidR="00C25064">
        <w:rPr>
          <w:rFonts w:ascii="Times New Roman" w:hAnsi="Times New Roman" w:cs="Times New Roman"/>
        </w:rPr>
        <w:t>rosslink</w:t>
      </w:r>
      <w:r w:rsidR="00CE6FD4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C1958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C1958">
        <w:rPr>
          <w:rFonts w:ascii="Times New Roman" w:hAnsi="Times New Roman" w:cs="Times New Roman"/>
        </w:rPr>
        <w:t>5</w:t>
      </w:r>
    </w:p>
    <w:p w14:paraId="43E740EA" w14:textId="77777777" w:rsidR="001A3E9A" w:rsidRDefault="001A3E9A" w:rsidP="004D6F42"/>
    <w:p w14:paraId="677E863D" w14:textId="430ABEEE" w:rsidR="00C25064" w:rsidRPr="006E3C74" w:rsidRDefault="00D11E2E" w:rsidP="00C2506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88707" behindDoc="0" locked="0" layoutInCell="1" allowOverlap="1" wp14:anchorId="066E6924" wp14:editId="009B92BF">
                <wp:simplePos x="0" y="0"/>
                <wp:positionH relativeFrom="leftMargin">
                  <wp:align>right</wp:align>
                </wp:positionH>
                <wp:positionV relativeFrom="paragraph">
                  <wp:posOffset>-52754</wp:posOffset>
                </wp:positionV>
                <wp:extent cx="571947" cy="905608"/>
                <wp:effectExtent l="0" t="0" r="0" b="8890"/>
                <wp:wrapNone/>
                <wp:docPr id="62632698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90560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E727A3" w14:textId="2636695D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140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FE84327" w14:textId="70ED820E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140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C64E5B7" w14:textId="2A2A4465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E6924" id="_x0000_s1593" type="#_x0000_t202" style="position:absolute;margin-left:-6.15pt;margin-top:-4.15pt;width:45.05pt;height:71.3pt;z-index:2526887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" fillcolor="window" stroked="f" strokeweight=".5pt">
                <v:textbox>
                  <w:txbxContent>
                    <w:p w14:paraId="05E727A3" w14:textId="2636695D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1402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FE84327" w14:textId="70ED820E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1402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C64E5B7" w14:textId="2A2A4465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5547">
        <w:rPr>
          <w:noProof/>
        </w:rPr>
        <w:drawing>
          <wp:inline distT="0" distB="0" distL="0" distR="0" wp14:anchorId="0E09A6F6" wp14:editId="59D4B070">
            <wp:extent cx="5943600" cy="738505"/>
            <wp:effectExtent l="0" t="0" r="0" b="4445"/>
            <wp:docPr id="771199737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/>
                    <pic:cNvPicPr>
                      <a:picLocks noChangeAspect="1" noChangeArrowheads="1"/>
                    </pic:cNvPicPr>
                  </pic:nvPicPr>
                  <pic:blipFill>
                    <a:blip r:embed="rId5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E6FD4">
        <w:rPr>
          <w:rFonts w:ascii="Times New Roman" w:hAnsi="Times New Roman" w:cs="Times New Roman"/>
        </w:rPr>
        <w:t>5</w:t>
      </w:r>
      <w:r w:rsidR="003F619B">
        <w:rPr>
          <w:rFonts w:ascii="Times New Roman" w:hAnsi="Times New Roman" w:cs="Times New Roman"/>
        </w:rPr>
        <w:t>50</w:t>
      </w:r>
      <w:r w:rsidR="00C25064" w:rsidRPr="001072D1">
        <w:rPr>
          <w:rFonts w:ascii="Times New Roman" w:hAnsi="Times New Roman" w:cs="Times New Roman"/>
        </w:rPr>
        <w:t xml:space="preserve">. </w:t>
      </w:r>
      <w:r w:rsidR="00CE6FD4"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 w:rsidR="00CE6FD4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C1958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C1958">
        <w:rPr>
          <w:rFonts w:ascii="Times New Roman" w:hAnsi="Times New Roman" w:cs="Times New Roman"/>
        </w:rPr>
        <w:t>6</w:t>
      </w:r>
    </w:p>
    <w:p w14:paraId="61E94699" w14:textId="70D5A5C7" w:rsidR="001A3E9A" w:rsidRDefault="00B20E8D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90755" behindDoc="0" locked="0" layoutInCell="1" allowOverlap="1" wp14:anchorId="09732647" wp14:editId="4F45AE11">
                <wp:simplePos x="0" y="0"/>
                <wp:positionH relativeFrom="leftMargin">
                  <wp:align>right</wp:align>
                </wp:positionH>
                <wp:positionV relativeFrom="paragraph">
                  <wp:posOffset>303530</wp:posOffset>
                </wp:positionV>
                <wp:extent cx="571947" cy="800100"/>
                <wp:effectExtent l="0" t="0" r="0" b="0"/>
                <wp:wrapNone/>
                <wp:docPr id="99287130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2A61CA" w14:textId="27144336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140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5F653E7" w14:textId="29AC9E0E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0140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5FDB6BB" w14:textId="31230001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32647" id="_x0000_s1594" type="#_x0000_t202" style="position:absolute;margin-left:-6.15pt;margin-top:23.9pt;width:45.05pt;height:63pt;z-index:2526907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" fillcolor="window" stroked="f" strokeweight=".5pt">
                <v:textbox>
                  <w:txbxContent>
                    <w:p w14:paraId="552A61CA" w14:textId="27144336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1402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5F653E7" w14:textId="29AC9E0E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01402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5FDB6BB" w14:textId="31230001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469FC0" w14:textId="02700460" w:rsidR="00C25064" w:rsidRPr="006E3C74" w:rsidRDefault="003B5547" w:rsidP="00C25064">
      <w:r>
        <w:rPr>
          <w:noProof/>
        </w:rPr>
        <w:drawing>
          <wp:inline distT="0" distB="0" distL="0" distR="0" wp14:anchorId="3B464B9B" wp14:editId="11288075">
            <wp:extent cx="5943600" cy="817880"/>
            <wp:effectExtent l="0" t="0" r="0" b="1270"/>
            <wp:docPr id="6744434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5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E6FD4">
        <w:rPr>
          <w:rFonts w:ascii="Times New Roman" w:hAnsi="Times New Roman" w:cs="Times New Roman"/>
        </w:rPr>
        <w:t>55</w:t>
      </w:r>
      <w:r w:rsidR="003F619B">
        <w:rPr>
          <w:rFonts w:ascii="Times New Roman" w:hAnsi="Times New Roman" w:cs="Times New Roman"/>
        </w:rPr>
        <w:t>1</w:t>
      </w:r>
      <w:r w:rsidR="00C25064" w:rsidRPr="001072D1">
        <w:rPr>
          <w:rFonts w:ascii="Times New Roman" w:hAnsi="Times New Roman" w:cs="Times New Roman"/>
        </w:rPr>
        <w:t xml:space="preserve">. </w:t>
      </w:r>
      <w:r w:rsidR="00CE6FD4"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 w:rsidR="00CE6FD4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C1958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C1958">
        <w:rPr>
          <w:rFonts w:ascii="Times New Roman" w:hAnsi="Times New Roman" w:cs="Times New Roman"/>
        </w:rPr>
        <w:t>7</w:t>
      </w:r>
    </w:p>
    <w:p w14:paraId="63B87F18" w14:textId="52D48A4C" w:rsidR="001A3E9A" w:rsidRDefault="001A3E9A" w:rsidP="004D6F42"/>
    <w:p w14:paraId="5E7AA896" w14:textId="0FA9CC91" w:rsidR="00C25064" w:rsidRPr="006E3C74" w:rsidRDefault="00CE6FD4" w:rsidP="00C2506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692803" behindDoc="0" locked="0" layoutInCell="1" allowOverlap="1" wp14:anchorId="090ACA02" wp14:editId="300A8B50">
                <wp:simplePos x="0" y="0"/>
                <wp:positionH relativeFrom="leftMargin">
                  <wp:align>right</wp:align>
                </wp:positionH>
                <wp:positionV relativeFrom="paragraph">
                  <wp:posOffset>-2540</wp:posOffset>
                </wp:positionV>
                <wp:extent cx="571500" cy="800100"/>
                <wp:effectExtent l="0" t="0" r="0" b="0"/>
                <wp:wrapNone/>
                <wp:docPr id="2242272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5438B7" w14:textId="490EF3A4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4108BBD" w14:textId="36977A9C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9CDA188" w14:textId="0BDE5DB1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ACA02" id="_x0000_s1595" type="#_x0000_t202" style="position:absolute;margin-left:-6.2pt;margin-top:-.2pt;width:45pt;height:63pt;z-index:2526928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" fillcolor="window" stroked="f" strokeweight=".5pt">
                <v:textbox>
                  <w:txbxContent>
                    <w:p w14:paraId="425438B7" w14:textId="490EF3A4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4108BBD" w14:textId="36977A9C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9CDA188" w14:textId="0BDE5DB1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5547">
        <w:rPr>
          <w:noProof/>
        </w:rPr>
        <w:drawing>
          <wp:inline distT="0" distB="0" distL="0" distR="0" wp14:anchorId="26CE3F8C" wp14:editId="0FE9A340">
            <wp:extent cx="5943600" cy="826770"/>
            <wp:effectExtent l="0" t="0" r="0" b="0"/>
            <wp:docPr id="606681114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5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55</w:t>
      </w:r>
      <w:r w:rsidR="003F619B">
        <w:rPr>
          <w:rFonts w:ascii="Times New Roman" w:hAnsi="Times New Roman" w:cs="Times New Roman"/>
        </w:rPr>
        <w:t>2</w:t>
      </w:r>
      <w:r w:rsidR="00C25064" w:rsidRPr="001072D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C1958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C1958">
        <w:rPr>
          <w:rFonts w:ascii="Times New Roman" w:hAnsi="Times New Roman" w:cs="Times New Roman"/>
        </w:rPr>
        <w:t>8</w:t>
      </w:r>
    </w:p>
    <w:p w14:paraId="0A0B08D1" w14:textId="3AFE0C30" w:rsidR="001A3E9A" w:rsidRDefault="00B20E8D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94851" behindDoc="0" locked="0" layoutInCell="1" allowOverlap="1" wp14:anchorId="4C7EB2CD" wp14:editId="3F264E07">
                <wp:simplePos x="0" y="0"/>
                <wp:positionH relativeFrom="leftMargin">
                  <wp:align>right</wp:align>
                </wp:positionH>
                <wp:positionV relativeFrom="paragraph">
                  <wp:posOffset>294543</wp:posOffset>
                </wp:positionV>
                <wp:extent cx="571947" cy="800100"/>
                <wp:effectExtent l="0" t="0" r="0" b="0"/>
                <wp:wrapNone/>
                <wp:docPr id="58939879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02EAC8" w14:textId="2D50B93D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FF5D0BF" w14:textId="66BD7AD0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4562446" w14:textId="18AE8513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EB2CD" id="_x0000_s1596" type="#_x0000_t202" style="position:absolute;margin-left:-6.15pt;margin-top:23.2pt;width:45.05pt;height:63pt;z-index:2526948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" fillcolor="window" stroked="f" strokeweight=".5pt">
                <v:textbox>
                  <w:txbxContent>
                    <w:p w14:paraId="5902EAC8" w14:textId="2D50B93D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FF5D0BF" w14:textId="66BD7AD0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4562446" w14:textId="18AE8513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C56E04" w14:textId="2B3DFE21" w:rsidR="00C25064" w:rsidRPr="006E3C74" w:rsidRDefault="003B5547" w:rsidP="00C25064">
      <w:r>
        <w:rPr>
          <w:noProof/>
        </w:rPr>
        <w:drawing>
          <wp:inline distT="0" distB="0" distL="0" distR="0" wp14:anchorId="19100348" wp14:editId="50A61E6A">
            <wp:extent cx="5943600" cy="835025"/>
            <wp:effectExtent l="0" t="0" r="0" b="3175"/>
            <wp:docPr id="2112537519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5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E6FD4">
        <w:rPr>
          <w:rFonts w:ascii="Times New Roman" w:hAnsi="Times New Roman" w:cs="Times New Roman"/>
        </w:rPr>
        <w:t>55</w:t>
      </w:r>
      <w:r w:rsidR="003F619B">
        <w:rPr>
          <w:rFonts w:ascii="Times New Roman" w:hAnsi="Times New Roman" w:cs="Times New Roman"/>
        </w:rPr>
        <w:t>3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E6FD4"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 w:rsidR="003F619B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9</w:t>
      </w:r>
    </w:p>
    <w:p w14:paraId="2B54763B" w14:textId="2FCCB436" w:rsidR="001A3E9A" w:rsidRDefault="00B20E8D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96899" behindDoc="0" locked="0" layoutInCell="1" allowOverlap="1" wp14:anchorId="6A683EE8" wp14:editId="23304B77">
                <wp:simplePos x="0" y="0"/>
                <wp:positionH relativeFrom="leftMargin">
                  <wp:align>right</wp:align>
                </wp:positionH>
                <wp:positionV relativeFrom="paragraph">
                  <wp:posOffset>292099</wp:posOffset>
                </wp:positionV>
                <wp:extent cx="590550" cy="847725"/>
                <wp:effectExtent l="0" t="0" r="0" b="9525"/>
                <wp:wrapNone/>
                <wp:docPr id="28230231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58F14F" w14:textId="31FD2CB5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12E4F12" w14:textId="60D7C872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89C4A9E" w14:textId="7A4FFE92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83EE8" id="_x0000_s1597" type="#_x0000_t202" style="position:absolute;margin-left:-4.7pt;margin-top:23pt;width:46.5pt;height:66.75pt;z-index:2526968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" fillcolor="window" stroked="f" strokeweight=".5pt">
                <v:textbox>
                  <w:txbxContent>
                    <w:p w14:paraId="7A58F14F" w14:textId="31FD2CB5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12E4F12" w14:textId="60D7C872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89C4A9E" w14:textId="7A4FFE92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D48355" w14:textId="06A564C3" w:rsidR="008A2155" w:rsidRDefault="003B5547" w:rsidP="004D6F42">
      <w:r>
        <w:rPr>
          <w:noProof/>
        </w:rPr>
        <w:drawing>
          <wp:inline distT="0" distB="0" distL="0" distR="0" wp14:anchorId="465E31DF" wp14:editId="28E768A4">
            <wp:extent cx="5943600" cy="773430"/>
            <wp:effectExtent l="0" t="0" r="0" b="7620"/>
            <wp:docPr id="1428728118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5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E6FD4">
        <w:rPr>
          <w:rFonts w:ascii="Times New Roman" w:hAnsi="Times New Roman" w:cs="Times New Roman"/>
        </w:rPr>
        <w:t>55</w:t>
      </w:r>
      <w:r w:rsidR="003F619B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. </w:t>
      </w:r>
      <w:r w:rsidR="00CE6FD4"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 w:rsidR="00CE6FD4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25064">
        <w:rPr>
          <w:rFonts w:ascii="Times New Roman" w:hAnsi="Times New Roman" w:cs="Times New Roman"/>
        </w:rPr>
        <w:t>1</w:t>
      </w:r>
      <w:r w:rsidR="00FC269A">
        <w:rPr>
          <w:rFonts w:ascii="Times New Roman" w:hAnsi="Times New Roman" w:cs="Times New Roman"/>
        </w:rPr>
        <w:t>0</w:t>
      </w:r>
    </w:p>
    <w:p w14:paraId="326BE4F2" w14:textId="77777777" w:rsidR="008A2155" w:rsidRDefault="008A2155" w:rsidP="004D6F42"/>
    <w:p w14:paraId="1EA8DA60" w14:textId="620314B3" w:rsidR="00C25064" w:rsidRPr="006E3C74" w:rsidRDefault="008A2155" w:rsidP="00C2506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698947" behindDoc="0" locked="0" layoutInCell="1" allowOverlap="1" wp14:anchorId="780885D2" wp14:editId="7F59D809">
                <wp:simplePos x="0" y="0"/>
                <wp:positionH relativeFrom="leftMargin">
                  <wp:align>right</wp:align>
                </wp:positionH>
                <wp:positionV relativeFrom="paragraph">
                  <wp:posOffset>12895</wp:posOffset>
                </wp:positionV>
                <wp:extent cx="571947" cy="800100"/>
                <wp:effectExtent l="0" t="0" r="0" b="0"/>
                <wp:wrapNone/>
                <wp:docPr id="6952899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8B154D" w14:textId="3BA4DC7B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5BCEFC1" w14:textId="47D17873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C46B594" w14:textId="7B81CC1D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885D2" id="_x0000_s1598" type="#_x0000_t202" style="position:absolute;margin-left:-6.15pt;margin-top:1pt;width:45.05pt;height:63pt;z-index:2526989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" fillcolor="window" stroked="f" strokeweight=".5pt">
                <v:textbox>
                  <w:txbxContent>
                    <w:p w14:paraId="0F8B154D" w14:textId="3BA4DC7B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5BCEFC1" w14:textId="47D17873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C46B594" w14:textId="7B81CC1D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3215E23" wp14:editId="362E4A5B">
            <wp:extent cx="5943600" cy="765175"/>
            <wp:effectExtent l="0" t="0" r="0" b="0"/>
            <wp:docPr id="860582318" name="Picture 95" descr="A barcode on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582318" name="Picture 95" descr="A barcode on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3F619B">
        <w:rPr>
          <w:rFonts w:ascii="Times New Roman" w:hAnsi="Times New Roman" w:cs="Times New Roman"/>
        </w:rPr>
        <w:t>555</w:t>
      </w:r>
      <w:r w:rsidR="00C25064" w:rsidRPr="001072D1">
        <w:rPr>
          <w:rFonts w:ascii="Times New Roman" w:hAnsi="Times New Roman" w:cs="Times New Roman"/>
        </w:rPr>
        <w:t xml:space="preserve">. </w:t>
      </w:r>
      <w:r w:rsidR="003F619B"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 w:rsidR="003F619B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25064">
        <w:rPr>
          <w:rFonts w:ascii="Times New Roman" w:hAnsi="Times New Roman" w:cs="Times New Roman"/>
        </w:rPr>
        <w:t>1</w:t>
      </w:r>
      <w:r w:rsidR="00FC269A">
        <w:rPr>
          <w:rFonts w:ascii="Times New Roman" w:hAnsi="Times New Roman" w:cs="Times New Roman"/>
        </w:rPr>
        <w:t>1</w:t>
      </w:r>
    </w:p>
    <w:p w14:paraId="5A80A754" w14:textId="3684F12B" w:rsidR="00C25064" w:rsidRDefault="00B20E8D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00995" behindDoc="0" locked="0" layoutInCell="1" allowOverlap="1" wp14:anchorId="7B7D42D4" wp14:editId="249072AE">
                <wp:simplePos x="0" y="0"/>
                <wp:positionH relativeFrom="leftMargin">
                  <wp:align>right</wp:align>
                </wp:positionH>
                <wp:positionV relativeFrom="paragraph">
                  <wp:posOffset>292735</wp:posOffset>
                </wp:positionV>
                <wp:extent cx="666750" cy="825500"/>
                <wp:effectExtent l="0" t="0" r="0" b="0"/>
                <wp:wrapNone/>
                <wp:docPr id="128751087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825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9B57CE" w14:textId="01F78069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C8476BE" w14:textId="73110990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0CC2913" w14:textId="3746A166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D42D4" id="_x0000_s1599" type="#_x0000_t202" style="position:absolute;margin-left:1.3pt;margin-top:23.05pt;width:52.5pt;height:65pt;z-index:2527009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" fillcolor="window" stroked="f" strokeweight=".5pt">
                <v:textbox>
                  <w:txbxContent>
                    <w:p w14:paraId="729B57CE" w14:textId="01F78069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C8476BE" w14:textId="73110990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0CC2913" w14:textId="3746A166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56F230" w14:textId="34F45E45" w:rsidR="00C25064" w:rsidRPr="006E3C74" w:rsidRDefault="003B5547" w:rsidP="00C25064">
      <w:r>
        <w:rPr>
          <w:noProof/>
        </w:rPr>
        <w:drawing>
          <wp:inline distT="0" distB="0" distL="0" distR="0" wp14:anchorId="12CAA9CA" wp14:editId="594E9170">
            <wp:extent cx="5943600" cy="835025"/>
            <wp:effectExtent l="0" t="0" r="0" b="3175"/>
            <wp:docPr id="2010402432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5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3F619B">
        <w:rPr>
          <w:rFonts w:ascii="Times New Roman" w:hAnsi="Times New Roman" w:cs="Times New Roman"/>
        </w:rPr>
        <w:t>556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3F619B"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 w:rsidR="003F619B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25064">
        <w:rPr>
          <w:rFonts w:ascii="Times New Roman" w:hAnsi="Times New Roman" w:cs="Times New Roman"/>
        </w:rPr>
        <w:t>1</w:t>
      </w:r>
      <w:r w:rsidR="00FC269A">
        <w:rPr>
          <w:rFonts w:ascii="Times New Roman" w:hAnsi="Times New Roman" w:cs="Times New Roman"/>
        </w:rPr>
        <w:t>2</w:t>
      </w:r>
    </w:p>
    <w:p w14:paraId="7FA5FE60" w14:textId="1BAF7B92" w:rsidR="001A3E9A" w:rsidRDefault="00D11E2E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03043" behindDoc="0" locked="0" layoutInCell="1" allowOverlap="1" wp14:anchorId="012A08B5" wp14:editId="5B15CFA5">
                <wp:simplePos x="0" y="0"/>
                <wp:positionH relativeFrom="leftMargin">
                  <wp:align>right</wp:align>
                </wp:positionH>
                <wp:positionV relativeFrom="paragraph">
                  <wp:posOffset>280669</wp:posOffset>
                </wp:positionV>
                <wp:extent cx="590550" cy="835025"/>
                <wp:effectExtent l="0" t="0" r="0" b="3175"/>
                <wp:wrapNone/>
                <wp:docPr id="212774272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35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F72490" w14:textId="47A31574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B428334" w14:textId="4578F874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20E8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1B02207" w14:textId="5763FA70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A08B5" id="_x0000_s1600" type="#_x0000_t202" style="position:absolute;margin-left:-4.7pt;margin-top:22.1pt;width:46.5pt;height:65.75pt;z-index:2527030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" fillcolor="window" stroked="f" strokeweight=".5pt">
                <v:textbox>
                  <w:txbxContent>
                    <w:p w14:paraId="63F72490" w14:textId="47A31574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B428334" w14:textId="4578F874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20E8D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1B02207" w14:textId="5763FA70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8E87B9" w14:textId="03087392" w:rsidR="00C25064" w:rsidRPr="006E3C74" w:rsidRDefault="003B5547" w:rsidP="00C25064">
      <w:r>
        <w:rPr>
          <w:noProof/>
        </w:rPr>
        <w:drawing>
          <wp:inline distT="0" distB="0" distL="0" distR="0" wp14:anchorId="38142613" wp14:editId="476A6FC4">
            <wp:extent cx="5943600" cy="835025"/>
            <wp:effectExtent l="0" t="0" r="0" b="3175"/>
            <wp:docPr id="268916091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5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 w:rsidR="003F619B">
        <w:rPr>
          <w:rFonts w:ascii="Times New Roman" w:hAnsi="Times New Roman" w:cs="Times New Roman"/>
        </w:rPr>
        <w:t>557</w:t>
      </w:r>
      <w:r w:rsidR="00C25064" w:rsidRPr="001072D1">
        <w:rPr>
          <w:rFonts w:ascii="Times New Roman" w:hAnsi="Times New Roman" w:cs="Times New Roman"/>
        </w:rPr>
        <w:t xml:space="preserve">. </w:t>
      </w:r>
      <w:r w:rsidR="003F619B"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 w:rsidR="003F619B"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25064">
        <w:rPr>
          <w:rFonts w:ascii="Times New Roman" w:hAnsi="Times New Roman" w:cs="Times New Roman"/>
        </w:rPr>
        <w:t>1</w:t>
      </w:r>
      <w:r w:rsidR="00FC269A">
        <w:rPr>
          <w:rFonts w:ascii="Times New Roman" w:hAnsi="Times New Roman" w:cs="Times New Roman"/>
        </w:rPr>
        <w:t>3</w:t>
      </w:r>
    </w:p>
    <w:p w14:paraId="0FC38AD0" w14:textId="7E439297" w:rsidR="001A3E9A" w:rsidRDefault="001A3E9A" w:rsidP="004D6F42"/>
    <w:p w14:paraId="4C5EA18A" w14:textId="02461EBF" w:rsidR="00C25064" w:rsidRPr="006E3C74" w:rsidRDefault="003F619B" w:rsidP="00C2506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705091" behindDoc="0" locked="0" layoutInCell="1" allowOverlap="1" wp14:anchorId="52B50DCD" wp14:editId="42F905F5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609600" cy="857250"/>
                <wp:effectExtent l="0" t="0" r="0" b="0"/>
                <wp:wrapNone/>
                <wp:docPr id="51631272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0AE457" w14:textId="4F3E627D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CE681A6" w14:textId="0AFF708B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2087EF1" w14:textId="3BBCB9B2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50DCD" id="_x0000_s1601" type="#_x0000_t202" style="position:absolute;margin-left:-3.2pt;margin-top:.75pt;width:48pt;height:67.5pt;z-index:2527050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" fillcolor="window" stroked="f" strokeweight=".5pt">
                <v:textbox>
                  <w:txbxContent>
                    <w:p w14:paraId="000AE457" w14:textId="4F3E627D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CE681A6" w14:textId="0AFF708B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2087EF1" w14:textId="3BBCB9B2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5547">
        <w:rPr>
          <w:noProof/>
        </w:rPr>
        <w:drawing>
          <wp:inline distT="0" distB="0" distL="0" distR="0" wp14:anchorId="6A32159C" wp14:editId="38F26DC8">
            <wp:extent cx="5943600" cy="782320"/>
            <wp:effectExtent l="0" t="0" r="0" b="0"/>
            <wp:docPr id="2012988224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5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25064" w:rsidRPr="001072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558</w:t>
      </w:r>
      <w:r w:rsidR="00C25064" w:rsidRPr="001072D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</w:t>
      </w:r>
      <w:r w:rsidR="00C25064">
        <w:rPr>
          <w:rFonts w:ascii="Times New Roman" w:hAnsi="Times New Roman" w:cs="Times New Roman"/>
        </w:rPr>
        <w:t>rosslink</w:t>
      </w:r>
      <w:r>
        <w:rPr>
          <w:rFonts w:ascii="Times New Roman" w:hAnsi="Times New Roman" w:cs="Times New Roman"/>
        </w:rPr>
        <w:t>s</w:t>
      </w:r>
      <w:r w:rsidR="00C25064" w:rsidRPr="001072D1">
        <w:rPr>
          <w:rFonts w:ascii="Times New Roman" w:hAnsi="Times New Roman" w:cs="Times New Roman"/>
        </w:rPr>
        <w:t xml:space="preserve"> between</w:t>
      </w:r>
      <w:r w:rsidR="00C2506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4</w:t>
      </w:r>
      <w:r w:rsidR="00C25064" w:rsidRPr="001072D1">
        <w:rPr>
          <w:rFonts w:ascii="Times New Roman" w:hAnsi="Times New Roman" w:cs="Times New Roman"/>
        </w:rPr>
        <w:t xml:space="preserve"> </w:t>
      </w:r>
      <w:r w:rsidR="00C25064">
        <w:rPr>
          <w:rFonts w:ascii="Times New Roman" w:hAnsi="Times New Roman" w:cs="Times New Roman"/>
        </w:rPr>
        <w:t>and</w:t>
      </w:r>
      <w:r w:rsidR="00C2506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14</w:t>
      </w:r>
    </w:p>
    <w:p w14:paraId="1BFF9B48" w14:textId="4BBCA569" w:rsidR="001A3E9A" w:rsidRDefault="00D11E2E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07139" behindDoc="0" locked="0" layoutInCell="1" allowOverlap="1" wp14:anchorId="41712689" wp14:editId="3DF96541">
                <wp:simplePos x="0" y="0"/>
                <wp:positionH relativeFrom="leftMargin">
                  <wp:posOffset>333375</wp:posOffset>
                </wp:positionH>
                <wp:positionV relativeFrom="paragraph">
                  <wp:posOffset>291464</wp:posOffset>
                </wp:positionV>
                <wp:extent cx="581025" cy="847725"/>
                <wp:effectExtent l="0" t="0" r="9525" b="9525"/>
                <wp:wrapNone/>
                <wp:docPr id="56734341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28AF4B" w14:textId="1692B306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6D9CA29" w14:textId="0AE53EE4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C2D2863" w14:textId="0212B0C4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12689" id="_x0000_s1602" type="#_x0000_t202" style="position:absolute;margin-left:26.25pt;margin-top:22.95pt;width:45.75pt;height:66.75pt;z-index:25270713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" fillcolor="window" stroked="f" strokeweight=".5pt">
                <v:textbox>
                  <w:txbxContent>
                    <w:p w14:paraId="6F28AF4B" w14:textId="1692B306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6D9CA29" w14:textId="0AE53EE4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C2D2863" w14:textId="0212B0C4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AE187F" w14:textId="52AD6B88" w:rsidR="008A2155" w:rsidRDefault="003B5547" w:rsidP="004D6F42">
      <w:r>
        <w:rPr>
          <w:noProof/>
        </w:rPr>
        <w:drawing>
          <wp:inline distT="0" distB="0" distL="0" distR="0" wp14:anchorId="1CB043D6" wp14:editId="4470DD9B">
            <wp:extent cx="5943600" cy="843915"/>
            <wp:effectExtent l="0" t="0" r="0" b="0"/>
            <wp:docPr id="11598551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5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C269A" w:rsidRPr="001072D1">
        <w:rPr>
          <w:rFonts w:ascii="Times New Roman" w:hAnsi="Times New Roman" w:cs="Times New Roman"/>
        </w:rPr>
        <w:t xml:space="preserve"> </w:t>
      </w:r>
      <w:r w:rsidR="003F619B">
        <w:rPr>
          <w:rFonts w:ascii="Times New Roman" w:hAnsi="Times New Roman" w:cs="Times New Roman"/>
        </w:rPr>
        <w:t>559</w:t>
      </w:r>
      <w:r w:rsidR="00FC269A" w:rsidRPr="001072D1">
        <w:rPr>
          <w:rFonts w:ascii="Times New Roman" w:hAnsi="Times New Roman" w:cs="Times New Roman"/>
        </w:rPr>
        <w:t xml:space="preserve">. </w:t>
      </w:r>
      <w:r w:rsidR="003F619B">
        <w:rPr>
          <w:rFonts w:ascii="Times New Roman" w:hAnsi="Times New Roman" w:cs="Times New Roman"/>
        </w:rPr>
        <w:t>C</w:t>
      </w:r>
      <w:r w:rsidR="00FC269A">
        <w:rPr>
          <w:rFonts w:ascii="Times New Roman" w:hAnsi="Times New Roman" w:cs="Times New Roman"/>
        </w:rPr>
        <w:t>rosslink</w:t>
      </w:r>
      <w:r w:rsidR="003F619B">
        <w:rPr>
          <w:rFonts w:ascii="Times New Roman" w:hAnsi="Times New Roman" w:cs="Times New Roman"/>
        </w:rPr>
        <w:t>s</w:t>
      </w:r>
      <w:r w:rsidR="00FC269A" w:rsidRPr="001072D1">
        <w:rPr>
          <w:rFonts w:ascii="Times New Roman" w:hAnsi="Times New Roman" w:cs="Times New Roman"/>
        </w:rPr>
        <w:t xml:space="preserve"> between</w:t>
      </w:r>
      <w:r w:rsidR="00FC269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4</w:t>
      </w:r>
      <w:r w:rsidR="00FC269A" w:rsidRPr="001072D1">
        <w:rPr>
          <w:rFonts w:ascii="Times New Roman" w:hAnsi="Times New Roman" w:cs="Times New Roman"/>
        </w:rPr>
        <w:t xml:space="preserve"> </w:t>
      </w:r>
      <w:r w:rsidR="00FC269A">
        <w:rPr>
          <w:rFonts w:ascii="Times New Roman" w:hAnsi="Times New Roman" w:cs="Times New Roman"/>
        </w:rPr>
        <w:t>and</w:t>
      </w:r>
      <w:r w:rsidR="00FC269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15</w:t>
      </w:r>
    </w:p>
    <w:p w14:paraId="1DFB2CDA" w14:textId="62436607" w:rsidR="001A3E9A" w:rsidRDefault="00D11E2E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09187" behindDoc="0" locked="0" layoutInCell="1" allowOverlap="1" wp14:anchorId="6A1B328B" wp14:editId="5AA37241">
                <wp:simplePos x="0" y="0"/>
                <wp:positionH relativeFrom="leftMargin">
                  <wp:posOffset>333375</wp:posOffset>
                </wp:positionH>
                <wp:positionV relativeFrom="paragraph">
                  <wp:posOffset>292734</wp:posOffset>
                </wp:positionV>
                <wp:extent cx="581025" cy="809625"/>
                <wp:effectExtent l="0" t="0" r="9525" b="9525"/>
                <wp:wrapNone/>
                <wp:docPr id="71786358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43B077" w14:textId="75025B85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AD5B301" w14:textId="5945D6B7" w:rsidR="00D11E2E" w:rsidRPr="005F7286" w:rsidRDefault="00864FAE" w:rsidP="00D11E2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340E4CF" w14:textId="4794E58F" w:rsidR="00D11E2E" w:rsidRDefault="00864FAE" w:rsidP="00D11E2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11E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11E2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11E2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B328B" id="_x0000_s1603" type="#_x0000_t202" style="position:absolute;margin-left:26.25pt;margin-top:23.05pt;width:45.75pt;height:63.75pt;z-index:25270918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" fillcolor="window" stroked="f" strokeweight=".5pt">
                <v:textbox>
                  <w:txbxContent>
                    <w:p w14:paraId="4743B077" w14:textId="75025B85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AD5B301" w14:textId="5945D6B7" w:rsidR="00D11E2E" w:rsidRPr="005F7286" w:rsidRDefault="00864FAE" w:rsidP="00D11E2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340E4CF" w14:textId="4794E58F" w:rsidR="00D11E2E" w:rsidRDefault="00864FAE" w:rsidP="00D11E2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11E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11E2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11E2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6BFD2D" w14:textId="3E4FDD0C" w:rsidR="00555213" w:rsidRDefault="003B5547" w:rsidP="004D6F42">
      <w:r>
        <w:rPr>
          <w:noProof/>
        </w:rPr>
        <w:drawing>
          <wp:inline distT="0" distB="0" distL="0" distR="0" wp14:anchorId="70EDA1F3" wp14:editId="46765392">
            <wp:extent cx="5943600" cy="791210"/>
            <wp:effectExtent l="0" t="0" r="0" b="8890"/>
            <wp:docPr id="1651638453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5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FC269A" w:rsidRPr="001072D1">
        <w:rPr>
          <w:rFonts w:ascii="Times New Roman" w:hAnsi="Times New Roman" w:cs="Times New Roman"/>
        </w:rPr>
        <w:t xml:space="preserve"> </w:t>
      </w:r>
      <w:r w:rsidR="003F619B">
        <w:rPr>
          <w:rFonts w:ascii="Times New Roman" w:hAnsi="Times New Roman" w:cs="Times New Roman"/>
        </w:rPr>
        <w:t>560</w:t>
      </w:r>
      <w:r w:rsidR="00FC269A" w:rsidRPr="001072D1">
        <w:rPr>
          <w:rFonts w:ascii="Times New Roman" w:hAnsi="Times New Roman" w:cs="Times New Roman"/>
        </w:rPr>
        <w:t xml:space="preserve">. </w:t>
      </w:r>
      <w:r w:rsidR="003F619B">
        <w:rPr>
          <w:rFonts w:ascii="Times New Roman" w:hAnsi="Times New Roman" w:cs="Times New Roman"/>
        </w:rPr>
        <w:t>C</w:t>
      </w:r>
      <w:r w:rsidR="00FC269A">
        <w:rPr>
          <w:rFonts w:ascii="Times New Roman" w:hAnsi="Times New Roman" w:cs="Times New Roman"/>
        </w:rPr>
        <w:t>rosslink</w:t>
      </w:r>
      <w:r w:rsidR="003F619B">
        <w:rPr>
          <w:rFonts w:ascii="Times New Roman" w:hAnsi="Times New Roman" w:cs="Times New Roman"/>
        </w:rPr>
        <w:t>s</w:t>
      </w:r>
      <w:r w:rsidR="00FC269A" w:rsidRPr="001072D1">
        <w:rPr>
          <w:rFonts w:ascii="Times New Roman" w:hAnsi="Times New Roman" w:cs="Times New Roman"/>
        </w:rPr>
        <w:t xml:space="preserve"> between</w:t>
      </w:r>
      <w:r w:rsidR="00FC269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4</w:t>
      </w:r>
      <w:r w:rsidR="00FC269A" w:rsidRPr="001072D1">
        <w:rPr>
          <w:rFonts w:ascii="Times New Roman" w:hAnsi="Times New Roman" w:cs="Times New Roman"/>
        </w:rPr>
        <w:t xml:space="preserve"> </w:t>
      </w:r>
      <w:r w:rsidR="00FC269A">
        <w:rPr>
          <w:rFonts w:ascii="Times New Roman" w:hAnsi="Times New Roman" w:cs="Times New Roman"/>
        </w:rPr>
        <w:t>and</w:t>
      </w:r>
      <w:r w:rsidR="00FC269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C269A">
        <w:rPr>
          <w:rFonts w:ascii="Times New Roman" w:hAnsi="Times New Roman" w:cs="Times New Roman"/>
        </w:rPr>
        <w:t>16</w:t>
      </w:r>
    </w:p>
    <w:p w14:paraId="1250256E" w14:textId="5F44D4E7" w:rsidR="00555213" w:rsidRDefault="0078203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11235" behindDoc="0" locked="0" layoutInCell="1" allowOverlap="1" wp14:anchorId="66D7BE43" wp14:editId="6EA88F9C">
                <wp:simplePos x="0" y="0"/>
                <wp:positionH relativeFrom="leftMargin">
                  <wp:align>right</wp:align>
                </wp:positionH>
                <wp:positionV relativeFrom="paragraph">
                  <wp:posOffset>314550</wp:posOffset>
                </wp:positionV>
                <wp:extent cx="571947" cy="800100"/>
                <wp:effectExtent l="0" t="0" r="0" b="0"/>
                <wp:wrapNone/>
                <wp:docPr id="104031891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8C8A84" w14:textId="0A2FE2E7" w:rsidR="00782034" w:rsidRPr="005F7286" w:rsidRDefault="00864FAE" w:rsidP="0078203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8203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78203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8AAA06D" w14:textId="7823DA9A" w:rsidR="00782034" w:rsidRPr="005F7286" w:rsidRDefault="00864FAE" w:rsidP="0078203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8203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78203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4D95176" w14:textId="4443B14B" w:rsidR="00782034" w:rsidRDefault="00864FAE" w:rsidP="0078203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8203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78203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8203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D7BE43" id="_x0000_s1604" type="#_x0000_t202" style="position:absolute;margin-left:-6.15pt;margin-top:24.75pt;width:45.05pt;height:63pt;z-index:2527112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" fillcolor="window" stroked="f" strokeweight=".5pt">
                <v:textbox>
                  <w:txbxContent>
                    <w:p w14:paraId="068C8A84" w14:textId="0A2FE2E7" w:rsidR="00782034" w:rsidRPr="005F7286" w:rsidRDefault="00864FAE" w:rsidP="0078203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82034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78203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8AAA06D" w14:textId="7823DA9A" w:rsidR="00782034" w:rsidRPr="005F7286" w:rsidRDefault="00864FAE" w:rsidP="0078203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82034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78203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4D95176" w14:textId="4443B14B" w:rsidR="00782034" w:rsidRDefault="00864FAE" w:rsidP="0078203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82034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78203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8203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B27C74" w14:textId="04981D39" w:rsidR="00C71747" w:rsidRPr="006E3C74" w:rsidRDefault="00234077" w:rsidP="00C71747">
      <w:r>
        <w:rPr>
          <w:noProof/>
        </w:rPr>
        <w:drawing>
          <wp:inline distT="0" distB="0" distL="0" distR="0" wp14:anchorId="2C118584" wp14:editId="5CE7DF82">
            <wp:extent cx="5947410" cy="892810"/>
            <wp:effectExtent l="0" t="0" r="0" b="2540"/>
            <wp:docPr id="1647502367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5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9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307F1">
        <w:rPr>
          <w:rFonts w:ascii="Times New Roman" w:hAnsi="Times New Roman" w:cs="Times New Roman"/>
        </w:rPr>
        <w:t>561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8307F1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8307F1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1</w:t>
      </w:r>
    </w:p>
    <w:p w14:paraId="6317132F" w14:textId="347C60CE" w:rsidR="00EC6055" w:rsidRDefault="00273587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13283" behindDoc="0" locked="0" layoutInCell="1" allowOverlap="1" wp14:anchorId="685444AC" wp14:editId="6C1FCEA8">
                <wp:simplePos x="0" y="0"/>
                <wp:positionH relativeFrom="leftMargin">
                  <wp:posOffset>339725</wp:posOffset>
                </wp:positionH>
                <wp:positionV relativeFrom="paragraph">
                  <wp:posOffset>292295</wp:posOffset>
                </wp:positionV>
                <wp:extent cx="571947" cy="800100"/>
                <wp:effectExtent l="0" t="0" r="0" b="0"/>
                <wp:wrapNone/>
                <wp:docPr id="80961558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7946A6" w14:textId="27CB54A4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2C5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998370E" w14:textId="0A730B3E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2C5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F84EB60" w14:textId="0C1A12BB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444AC" id="_x0000_s1605" type="#_x0000_t202" style="position:absolute;margin-left:26.75pt;margin-top:23pt;width:45.05pt;height:63pt;z-index:2527132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" fillcolor="window" stroked="f" strokeweight=".5pt">
                <v:textbox>
                  <w:txbxContent>
                    <w:p w14:paraId="4A7946A6" w14:textId="27CB54A4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2C54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998370E" w14:textId="0A730B3E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2C54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F84EB60" w14:textId="0C1A12BB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B1365E" w14:textId="27550B1D" w:rsidR="00C71747" w:rsidRPr="006E3C74" w:rsidRDefault="00234077" w:rsidP="00C71747">
      <w:r>
        <w:rPr>
          <w:noProof/>
        </w:rPr>
        <w:drawing>
          <wp:inline distT="0" distB="0" distL="0" distR="0" wp14:anchorId="0A0EEDF2" wp14:editId="41D32965">
            <wp:extent cx="5947410" cy="835025"/>
            <wp:effectExtent l="0" t="0" r="0" b="3175"/>
            <wp:docPr id="1787640298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>
                      <a:picLocks noChangeAspect="1" noChangeArrowheads="1"/>
                    </pic:cNvPicPr>
                  </pic:nvPicPr>
                  <pic:blipFill>
                    <a:blip r:embed="rId5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307F1">
        <w:rPr>
          <w:rFonts w:ascii="Times New Roman" w:hAnsi="Times New Roman" w:cs="Times New Roman"/>
        </w:rPr>
        <w:t>562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8307F1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8307F1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2</w:t>
      </w:r>
    </w:p>
    <w:p w14:paraId="3D312871" w14:textId="707B29D7" w:rsidR="00EC6055" w:rsidRDefault="000D2C5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15331" behindDoc="0" locked="0" layoutInCell="1" allowOverlap="1" wp14:anchorId="0EE8A8B8" wp14:editId="40010063">
                <wp:simplePos x="0" y="0"/>
                <wp:positionH relativeFrom="leftMargin">
                  <wp:align>right</wp:align>
                </wp:positionH>
                <wp:positionV relativeFrom="paragraph">
                  <wp:posOffset>292315</wp:posOffset>
                </wp:positionV>
                <wp:extent cx="571947" cy="800100"/>
                <wp:effectExtent l="0" t="0" r="0" b="0"/>
                <wp:wrapNone/>
                <wp:docPr id="196223977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4D876" w14:textId="31F1E6E3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2C5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7E0F158" w14:textId="561F9168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2C5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B97ABF1" w14:textId="495E4AB5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8A8B8" id="_x0000_s1606" type="#_x0000_t202" style="position:absolute;margin-left:-6.15pt;margin-top:23pt;width:45.05pt;height:63pt;z-index:2527153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" fillcolor="window" stroked="f" strokeweight=".5pt">
                <v:textbox>
                  <w:txbxContent>
                    <w:p w14:paraId="1FB4D876" w14:textId="31F1E6E3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2C54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7E0F158" w14:textId="561F9168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2C54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B97ABF1" w14:textId="495E4AB5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1E7F72" w14:textId="18DFF113" w:rsidR="00C71747" w:rsidRPr="006E3C74" w:rsidRDefault="00234077" w:rsidP="00C71747">
      <w:r>
        <w:rPr>
          <w:noProof/>
        </w:rPr>
        <w:drawing>
          <wp:inline distT="0" distB="0" distL="0" distR="0" wp14:anchorId="386C1E72" wp14:editId="07B4E573">
            <wp:extent cx="5947410" cy="878205"/>
            <wp:effectExtent l="0" t="0" r="0" b="0"/>
            <wp:docPr id="1552217018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5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307F1">
        <w:rPr>
          <w:rFonts w:ascii="Times New Roman" w:hAnsi="Times New Roman" w:cs="Times New Roman"/>
        </w:rPr>
        <w:t>563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8307F1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8307F1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3</w:t>
      </w:r>
    </w:p>
    <w:p w14:paraId="4CEE921E" w14:textId="63AC1044" w:rsidR="00EC6055" w:rsidRDefault="00EC6055" w:rsidP="004D6F42"/>
    <w:p w14:paraId="6F9C3DAC" w14:textId="6CEB50E5" w:rsidR="00C71747" w:rsidRPr="008307F1" w:rsidRDefault="008307F1" w:rsidP="00C71747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717379" behindDoc="0" locked="0" layoutInCell="1" allowOverlap="1" wp14:anchorId="12216B4B" wp14:editId="19F000A2">
                <wp:simplePos x="0" y="0"/>
                <wp:positionH relativeFrom="leftMargin">
                  <wp:align>right</wp:align>
                </wp:positionH>
                <wp:positionV relativeFrom="paragraph">
                  <wp:posOffset>-635</wp:posOffset>
                </wp:positionV>
                <wp:extent cx="571947" cy="800100"/>
                <wp:effectExtent l="0" t="0" r="0" b="0"/>
                <wp:wrapNone/>
                <wp:docPr id="151272134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FB1485" w14:textId="57994D40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2C5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E4F039E" w14:textId="2E64CF57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2C5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84A7AF2" w14:textId="1498B774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16B4B" id="_x0000_s1607" type="#_x0000_t202" style="position:absolute;margin-left:-6.15pt;margin-top:-.05pt;width:45.05pt;height:63pt;z-index:2527173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" fillcolor="window" stroked="f" strokeweight=".5pt">
                <v:textbox>
                  <w:txbxContent>
                    <w:p w14:paraId="3FFB1485" w14:textId="57994D40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2C54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E4F039E" w14:textId="2E64CF57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2C54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84A7AF2" w14:textId="1498B774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4077">
        <w:rPr>
          <w:noProof/>
        </w:rPr>
        <w:drawing>
          <wp:inline distT="0" distB="0" distL="0" distR="0" wp14:anchorId="083850DA" wp14:editId="3DEB51FB">
            <wp:extent cx="5947410" cy="871220"/>
            <wp:effectExtent l="0" t="0" r="0" b="5080"/>
            <wp:docPr id="1520920830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>
                      <a:picLocks noChangeAspect="1" noChangeArrowheads="1"/>
                    </pic:cNvPicPr>
                  </pic:nvPicPr>
                  <pic:blipFill>
                    <a:blip r:embed="rId5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>
        <w:rPr>
          <w:rFonts w:ascii="Times New Roman" w:hAnsi="Times New Roman" w:cs="Times New Roman"/>
        </w:rPr>
        <w:t>564</w:t>
      </w:r>
      <w:r w:rsidR="00C71747" w:rsidRPr="001072D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4</w:t>
      </w:r>
    </w:p>
    <w:p w14:paraId="5830A74E" w14:textId="77777777" w:rsidR="00EC6055" w:rsidRDefault="00EC6055" w:rsidP="004D6F42"/>
    <w:p w14:paraId="75E6420E" w14:textId="1A8B4D51" w:rsidR="00C71747" w:rsidRPr="006E3C74" w:rsidRDefault="00273587" w:rsidP="00C71747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19427" behindDoc="0" locked="0" layoutInCell="1" allowOverlap="1" wp14:anchorId="5B55C535" wp14:editId="0EA92B26">
                <wp:simplePos x="0" y="0"/>
                <wp:positionH relativeFrom="leftMargin">
                  <wp:align>right</wp:align>
                </wp:positionH>
                <wp:positionV relativeFrom="paragraph">
                  <wp:posOffset>-21130</wp:posOffset>
                </wp:positionV>
                <wp:extent cx="571947" cy="800100"/>
                <wp:effectExtent l="0" t="0" r="0" b="0"/>
                <wp:wrapNone/>
                <wp:docPr id="190274367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8CD4A0" w14:textId="61973F08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2C5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DC5F602" w14:textId="532657D4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F2E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E7B9C8B" w14:textId="1B9C5EAF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5C535" id="_x0000_s1608" type="#_x0000_t202" style="position:absolute;margin-left:-6.15pt;margin-top:-1.65pt;width:45.05pt;height:63pt;z-index:2527194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" fillcolor="window" stroked="f" strokeweight=".5pt">
                <v:textbox>
                  <w:txbxContent>
                    <w:p w14:paraId="688CD4A0" w14:textId="61973F08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2C5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DC5F602" w14:textId="532657D4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F2E3C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E7B9C8B" w14:textId="1B9C5EAF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4077">
        <w:rPr>
          <w:noProof/>
        </w:rPr>
        <w:drawing>
          <wp:inline distT="0" distB="0" distL="0" distR="0" wp14:anchorId="119A6471" wp14:editId="453C85F1">
            <wp:extent cx="5947410" cy="770255"/>
            <wp:effectExtent l="0" t="0" r="0" b="0"/>
            <wp:docPr id="1334026905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/>
                    <pic:cNvPicPr>
                      <a:picLocks noChangeAspect="1" noChangeArrowheads="1"/>
                    </pic:cNvPicPr>
                  </pic:nvPicPr>
                  <pic:blipFill>
                    <a:blip r:embed="rId5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307F1">
        <w:rPr>
          <w:rFonts w:ascii="Times New Roman" w:hAnsi="Times New Roman" w:cs="Times New Roman"/>
        </w:rPr>
        <w:t>565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8307F1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8307F1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6</w:t>
      </w:r>
    </w:p>
    <w:p w14:paraId="436E34A4" w14:textId="7A4310C7" w:rsidR="00C71747" w:rsidRDefault="00EF2E3C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21475" behindDoc="0" locked="0" layoutInCell="1" allowOverlap="1" wp14:anchorId="4B62E9D2" wp14:editId="79E78C50">
                <wp:simplePos x="0" y="0"/>
                <wp:positionH relativeFrom="leftMargin">
                  <wp:align>right</wp:align>
                </wp:positionH>
                <wp:positionV relativeFrom="paragraph">
                  <wp:posOffset>292950</wp:posOffset>
                </wp:positionV>
                <wp:extent cx="571947" cy="800100"/>
                <wp:effectExtent l="0" t="0" r="0" b="0"/>
                <wp:wrapNone/>
                <wp:docPr id="111958566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27B3DA" w14:textId="008F96C5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F2E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62B67D8" w14:textId="1BDA0136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F2E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A3BA569" w14:textId="1C2CEE57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2E9D2" id="_x0000_s1609" type="#_x0000_t202" style="position:absolute;margin-left:-6.15pt;margin-top:23.05pt;width:45.05pt;height:63pt;z-index:2527214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" fillcolor="window" stroked="f" strokeweight=".5pt">
                <v:textbox>
                  <w:txbxContent>
                    <w:p w14:paraId="1827B3DA" w14:textId="008F96C5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F2E3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62B67D8" w14:textId="1BDA0136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F2E3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A3BA569" w14:textId="1C2CEE57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78C74D" w14:textId="6D21D418" w:rsidR="00C71747" w:rsidRPr="006E3C74" w:rsidRDefault="00234077" w:rsidP="00C71747">
      <w:r>
        <w:rPr>
          <w:noProof/>
        </w:rPr>
        <w:drawing>
          <wp:inline distT="0" distB="0" distL="0" distR="0" wp14:anchorId="54132D3F" wp14:editId="7F8C5241">
            <wp:extent cx="5947410" cy="856615"/>
            <wp:effectExtent l="0" t="0" r="0" b="635"/>
            <wp:docPr id="139185973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/>
                    <pic:cNvPicPr>
                      <a:picLocks noChangeAspect="1" noChangeArrowheads="1"/>
                    </pic:cNvPicPr>
                  </pic:nvPicPr>
                  <pic:blipFill>
                    <a:blip r:embed="rId5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5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307F1">
        <w:rPr>
          <w:rFonts w:ascii="Times New Roman" w:hAnsi="Times New Roman" w:cs="Times New Roman"/>
        </w:rPr>
        <w:t>566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8307F1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8307F1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7</w:t>
      </w:r>
    </w:p>
    <w:p w14:paraId="7DB11CAD" w14:textId="04E95E54" w:rsidR="00EC6055" w:rsidRDefault="00EF2E3C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23523" behindDoc="0" locked="0" layoutInCell="1" allowOverlap="1" wp14:anchorId="4EEFC1B5" wp14:editId="0909208D">
                <wp:simplePos x="0" y="0"/>
                <wp:positionH relativeFrom="leftMargin">
                  <wp:align>right</wp:align>
                </wp:positionH>
                <wp:positionV relativeFrom="paragraph">
                  <wp:posOffset>292950</wp:posOffset>
                </wp:positionV>
                <wp:extent cx="571947" cy="813600"/>
                <wp:effectExtent l="0" t="0" r="0" b="5715"/>
                <wp:wrapNone/>
                <wp:docPr id="202502346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13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70DDBC" w14:textId="23E5DDAF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F2E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0F74373" w14:textId="09F3FC13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F2E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8E35790" w14:textId="31D8CD6C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FC1B5" id="_x0000_s1610" type="#_x0000_t202" style="position:absolute;margin-left:-6.15pt;margin-top:23.05pt;width:45.05pt;height:64.05pt;z-index:2527235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" fillcolor="window" stroked="f" strokeweight=".5pt">
                <v:textbox>
                  <w:txbxContent>
                    <w:p w14:paraId="1C70DDBC" w14:textId="23E5DDAF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F2E3C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0F74373" w14:textId="09F3FC13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F2E3C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8E35790" w14:textId="31D8CD6C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79FC52" w14:textId="45D29B59" w:rsidR="00C71747" w:rsidRPr="006E3C74" w:rsidRDefault="00234077" w:rsidP="00C71747">
      <w:r>
        <w:rPr>
          <w:noProof/>
        </w:rPr>
        <w:drawing>
          <wp:inline distT="0" distB="0" distL="0" distR="0" wp14:anchorId="413995CF" wp14:editId="49C0ABD1">
            <wp:extent cx="5947410" cy="864235"/>
            <wp:effectExtent l="0" t="0" r="0" b="0"/>
            <wp:docPr id="1745347564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>
                      <a:picLocks noChangeAspect="1" noChangeArrowheads="1"/>
                    </pic:cNvPicPr>
                  </pic:nvPicPr>
                  <pic:blipFill>
                    <a:blip r:embed="rId5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6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307F1">
        <w:rPr>
          <w:rFonts w:ascii="Times New Roman" w:hAnsi="Times New Roman" w:cs="Times New Roman"/>
        </w:rPr>
        <w:t>567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8307F1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8307F1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8</w:t>
      </w:r>
    </w:p>
    <w:p w14:paraId="3E800002" w14:textId="01CB9CA2" w:rsidR="00EC6055" w:rsidRDefault="00EF2E3C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25571" behindDoc="0" locked="0" layoutInCell="1" allowOverlap="1" wp14:anchorId="32C0CFBE" wp14:editId="7B44B190">
                <wp:simplePos x="0" y="0"/>
                <wp:positionH relativeFrom="leftMargin">
                  <wp:align>right</wp:align>
                </wp:positionH>
                <wp:positionV relativeFrom="paragraph">
                  <wp:posOffset>292950</wp:posOffset>
                </wp:positionV>
                <wp:extent cx="571947" cy="800100"/>
                <wp:effectExtent l="0" t="0" r="0" b="0"/>
                <wp:wrapNone/>
                <wp:docPr id="128614808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E808F9" w14:textId="699523CC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F2E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FAD269B" w14:textId="0BC27F31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F2E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0AEBC3C" w14:textId="7FF2E608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0CFBE" id="_x0000_s1611" type="#_x0000_t202" style="position:absolute;margin-left:-6.15pt;margin-top:23.05pt;width:45.05pt;height:63pt;z-index:2527255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" fillcolor="window" stroked="f" strokeweight=".5pt">
                <v:textbox>
                  <w:txbxContent>
                    <w:p w14:paraId="4BE808F9" w14:textId="699523CC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F2E3C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FAD269B" w14:textId="0BC27F31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F2E3C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0AEBC3C" w14:textId="7FF2E608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F624F3" w14:textId="3B9E7E46" w:rsidR="00C71747" w:rsidRPr="006E3C74" w:rsidRDefault="00234077" w:rsidP="00C71747">
      <w:r>
        <w:rPr>
          <w:noProof/>
        </w:rPr>
        <w:drawing>
          <wp:inline distT="0" distB="0" distL="0" distR="0" wp14:anchorId="3AE3A9DE" wp14:editId="3E54795D">
            <wp:extent cx="5947410" cy="871220"/>
            <wp:effectExtent l="0" t="0" r="0" b="5080"/>
            <wp:docPr id="944669366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5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307F1">
        <w:rPr>
          <w:rFonts w:ascii="Times New Roman" w:hAnsi="Times New Roman" w:cs="Times New Roman"/>
        </w:rPr>
        <w:t xml:space="preserve">568.  Crosslinks </w:t>
      </w:r>
      <w:r w:rsidR="00C71747" w:rsidRPr="001072D1">
        <w:rPr>
          <w:rFonts w:ascii="Times New Roman" w:hAnsi="Times New Roman" w:cs="Times New Roman"/>
        </w:rPr>
        <w:t>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9</w:t>
      </w:r>
    </w:p>
    <w:p w14:paraId="7638EF8C" w14:textId="55179EB0" w:rsidR="00EC6055" w:rsidRDefault="00A35EC5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27619" behindDoc="0" locked="0" layoutInCell="1" allowOverlap="1" wp14:anchorId="5A121FEC" wp14:editId="083A2527">
                <wp:simplePos x="0" y="0"/>
                <wp:positionH relativeFrom="leftMargin">
                  <wp:align>right</wp:align>
                </wp:positionH>
                <wp:positionV relativeFrom="paragraph">
                  <wp:posOffset>295275</wp:posOffset>
                </wp:positionV>
                <wp:extent cx="638175" cy="895350"/>
                <wp:effectExtent l="0" t="0" r="9525" b="0"/>
                <wp:wrapNone/>
                <wp:docPr id="72569265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895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16A96F" w14:textId="6B4DC393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C6ED89F" w14:textId="4FB054D8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37928AC" w14:textId="1FC9EC27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21FEC" id="_x0000_s1612" type="#_x0000_t202" style="position:absolute;margin-left:-.95pt;margin-top:23.25pt;width:50.25pt;height:70.5pt;z-index:2527276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" fillcolor="window" stroked="f" strokeweight=".5pt">
                <v:textbox>
                  <w:txbxContent>
                    <w:p w14:paraId="3C16A96F" w14:textId="6B4DC393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C6ED89F" w14:textId="4FB054D8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37928AC" w14:textId="1FC9EC27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469567" w14:textId="1C0BE26D" w:rsidR="00C71747" w:rsidRPr="006E3C74" w:rsidRDefault="00234077" w:rsidP="00C71747">
      <w:r>
        <w:rPr>
          <w:noProof/>
        </w:rPr>
        <w:drawing>
          <wp:inline distT="0" distB="0" distL="0" distR="0" wp14:anchorId="02794904" wp14:editId="3DC4B4AF">
            <wp:extent cx="5947410" cy="813435"/>
            <wp:effectExtent l="0" t="0" r="0" b="5715"/>
            <wp:docPr id="2030352435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/>
                    <pic:cNvPicPr>
                      <a:picLocks noChangeAspect="1" noChangeArrowheads="1"/>
                    </pic:cNvPicPr>
                  </pic:nvPicPr>
                  <pic:blipFill>
                    <a:blip r:embed="rId5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307F1">
        <w:rPr>
          <w:rFonts w:ascii="Times New Roman" w:hAnsi="Times New Roman" w:cs="Times New Roman"/>
        </w:rPr>
        <w:t>569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8307F1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8307F1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10</w:t>
      </w:r>
    </w:p>
    <w:p w14:paraId="59DE7B18" w14:textId="77777777" w:rsidR="00EC6055" w:rsidRDefault="00EC6055" w:rsidP="004D6F42"/>
    <w:p w14:paraId="58886110" w14:textId="0EFA221A" w:rsidR="00C71747" w:rsidRPr="006E3C74" w:rsidRDefault="00273587" w:rsidP="00C71747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729667" behindDoc="0" locked="0" layoutInCell="1" allowOverlap="1" wp14:anchorId="474DBE6B" wp14:editId="611EE49D">
                <wp:simplePos x="0" y="0"/>
                <wp:positionH relativeFrom="leftMargin">
                  <wp:posOffset>314325</wp:posOffset>
                </wp:positionH>
                <wp:positionV relativeFrom="paragraph">
                  <wp:posOffset>0</wp:posOffset>
                </wp:positionV>
                <wp:extent cx="600075" cy="857250"/>
                <wp:effectExtent l="0" t="0" r="9525" b="0"/>
                <wp:wrapNone/>
                <wp:docPr id="95618881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FD7AE4" w14:textId="51A01034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46027FD" w14:textId="34F8960C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7EAE05D" w14:textId="205613F9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4DBE6B" id="_x0000_s1613" type="#_x0000_t202" style="position:absolute;margin-left:24.75pt;margin-top:0;width:47.25pt;height:67.5pt;z-index:2527296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" fillcolor="window" stroked="f" strokeweight=".5pt">
                <v:textbox>
                  <w:txbxContent>
                    <w:p w14:paraId="11FD7AE4" w14:textId="51A01034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46027FD" w14:textId="34F8960C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7EAE05D" w14:textId="205613F9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4077">
        <w:rPr>
          <w:noProof/>
        </w:rPr>
        <w:drawing>
          <wp:inline distT="0" distB="0" distL="0" distR="0" wp14:anchorId="2CB12929" wp14:editId="5CD6F6BE">
            <wp:extent cx="5947410" cy="799465"/>
            <wp:effectExtent l="0" t="0" r="0" b="635"/>
            <wp:docPr id="172330419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/>
                    <pic:cNvPicPr>
                      <a:picLocks noChangeAspect="1" noChangeArrowheads="1"/>
                    </pic:cNvPicPr>
                  </pic:nvPicPr>
                  <pic:blipFill>
                    <a:blip r:embed="rId5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307F1">
        <w:rPr>
          <w:rFonts w:ascii="Times New Roman" w:hAnsi="Times New Roman" w:cs="Times New Roman"/>
        </w:rPr>
        <w:t>570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1257F6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1257F6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11</w:t>
      </w:r>
    </w:p>
    <w:p w14:paraId="6574D2AD" w14:textId="297C25CE" w:rsidR="00EC6055" w:rsidRDefault="00A35EC5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31715" behindDoc="0" locked="0" layoutInCell="1" allowOverlap="1" wp14:anchorId="69712C32" wp14:editId="55026B61">
                <wp:simplePos x="0" y="0"/>
                <wp:positionH relativeFrom="leftMargin">
                  <wp:align>right</wp:align>
                </wp:positionH>
                <wp:positionV relativeFrom="paragraph">
                  <wp:posOffset>295909</wp:posOffset>
                </wp:positionV>
                <wp:extent cx="600075" cy="847725"/>
                <wp:effectExtent l="0" t="0" r="9525" b="9525"/>
                <wp:wrapNone/>
                <wp:docPr id="34949729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2151EC" w14:textId="095A971B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D5091FE" w14:textId="50C38170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6FD8D26" w14:textId="5C0F944C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12C32" id="_x0000_s1614" type="#_x0000_t202" style="position:absolute;margin-left:-3.95pt;margin-top:23.3pt;width:47.25pt;height:66.75pt;z-index:2527317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" fillcolor="window" stroked="f" strokeweight=".5pt">
                <v:textbox>
                  <w:txbxContent>
                    <w:p w14:paraId="442151EC" w14:textId="095A971B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D5091FE" w14:textId="50C38170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6FD8D26" w14:textId="5C0F944C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81FAB6" w14:textId="2CFB0342" w:rsidR="00C71747" w:rsidRPr="006E3C74" w:rsidRDefault="00234077" w:rsidP="00C71747">
      <w:r>
        <w:rPr>
          <w:noProof/>
        </w:rPr>
        <w:drawing>
          <wp:inline distT="0" distB="0" distL="0" distR="0" wp14:anchorId="5DF82C63" wp14:editId="379EA970">
            <wp:extent cx="5947410" cy="871220"/>
            <wp:effectExtent l="0" t="0" r="0" b="5080"/>
            <wp:docPr id="1246732315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/>
                    <pic:cNvPicPr>
                      <a:picLocks noChangeAspect="1" noChangeArrowheads="1"/>
                    </pic:cNvPicPr>
                  </pic:nvPicPr>
                  <pic:blipFill>
                    <a:blip r:embed="rId5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1257F6">
        <w:rPr>
          <w:rFonts w:ascii="Times New Roman" w:hAnsi="Times New Roman" w:cs="Times New Roman"/>
        </w:rPr>
        <w:t>571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1257F6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1257F6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12</w:t>
      </w:r>
    </w:p>
    <w:p w14:paraId="5FAEDF5A" w14:textId="2AA51688" w:rsidR="00EC6055" w:rsidRDefault="00A35EC5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33763" behindDoc="0" locked="0" layoutInCell="1" allowOverlap="1" wp14:anchorId="2CAD3039" wp14:editId="0ABBA3F0">
                <wp:simplePos x="0" y="0"/>
                <wp:positionH relativeFrom="leftMargin">
                  <wp:align>right</wp:align>
                </wp:positionH>
                <wp:positionV relativeFrom="paragraph">
                  <wp:posOffset>296545</wp:posOffset>
                </wp:positionV>
                <wp:extent cx="581025" cy="838200"/>
                <wp:effectExtent l="0" t="0" r="9525" b="0"/>
                <wp:wrapNone/>
                <wp:docPr id="95593851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BAAF04" w14:textId="41BB5BF7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ED8E28D" w14:textId="3618318F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1781A9B" w14:textId="6D9A05FD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D3039" id="_x0000_s1615" type="#_x0000_t202" style="position:absolute;margin-left:-5.45pt;margin-top:23.35pt;width:45.75pt;height:66pt;z-index:2527337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" fillcolor="window" stroked="f" strokeweight=".5pt">
                <v:textbox>
                  <w:txbxContent>
                    <w:p w14:paraId="02BAAF04" w14:textId="41BB5BF7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ED8E28D" w14:textId="3618318F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1781A9B" w14:textId="6D9A05FD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BFA3EE" w14:textId="34B8BD37" w:rsidR="00C71747" w:rsidRPr="006E3C74" w:rsidRDefault="00234077" w:rsidP="00C71747">
      <w:r>
        <w:rPr>
          <w:noProof/>
        </w:rPr>
        <w:drawing>
          <wp:inline distT="0" distB="0" distL="0" distR="0" wp14:anchorId="229128EA" wp14:editId="7C648712">
            <wp:extent cx="5947410" cy="871220"/>
            <wp:effectExtent l="0" t="0" r="0" b="5080"/>
            <wp:docPr id="435133868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/>
                    <pic:cNvPicPr>
                      <a:picLocks noChangeAspect="1" noChangeArrowheads="1"/>
                    </pic:cNvPicPr>
                  </pic:nvPicPr>
                  <pic:blipFill>
                    <a:blip r:embed="rId5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1257F6">
        <w:rPr>
          <w:rFonts w:ascii="Times New Roman" w:hAnsi="Times New Roman" w:cs="Times New Roman"/>
        </w:rPr>
        <w:t>572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1257F6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1257F6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13</w:t>
      </w:r>
    </w:p>
    <w:p w14:paraId="3B2CB651" w14:textId="76825DEF" w:rsidR="00EC6055" w:rsidRDefault="00A35EC5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35811" behindDoc="0" locked="0" layoutInCell="1" allowOverlap="1" wp14:anchorId="0C444FC0" wp14:editId="75205350">
                <wp:simplePos x="0" y="0"/>
                <wp:positionH relativeFrom="leftMargin">
                  <wp:align>right</wp:align>
                </wp:positionH>
                <wp:positionV relativeFrom="paragraph">
                  <wp:posOffset>297180</wp:posOffset>
                </wp:positionV>
                <wp:extent cx="581025" cy="876300"/>
                <wp:effectExtent l="0" t="0" r="9525" b="0"/>
                <wp:wrapNone/>
                <wp:docPr id="155765320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876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B326C2" w14:textId="07EB704E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5E2BECF" w14:textId="2CF130F7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6BEFF57" w14:textId="0CC5ACC0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44FC0" id="_x0000_s1616" type="#_x0000_t202" style="position:absolute;margin-left:-5.45pt;margin-top:23.4pt;width:45.75pt;height:69pt;z-index:2527358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" fillcolor="window" stroked="f" strokeweight=".5pt">
                <v:textbox>
                  <w:txbxContent>
                    <w:p w14:paraId="6AB326C2" w14:textId="07EB704E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5E2BECF" w14:textId="2CF130F7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6BEFF57" w14:textId="0CC5ACC0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BE55D2" w14:textId="16FF08B8" w:rsidR="00C71747" w:rsidRPr="006E3C74" w:rsidRDefault="00234077" w:rsidP="00C71747">
      <w:r>
        <w:rPr>
          <w:noProof/>
        </w:rPr>
        <w:drawing>
          <wp:inline distT="0" distB="0" distL="0" distR="0" wp14:anchorId="043D2B19" wp14:editId="4EA71F31">
            <wp:extent cx="5947410" cy="821055"/>
            <wp:effectExtent l="0" t="0" r="0" b="0"/>
            <wp:docPr id="1954623062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>
                      <a:picLocks noChangeAspect="1" noChangeArrowheads="1"/>
                    </pic:cNvPicPr>
                  </pic:nvPicPr>
                  <pic:blipFill>
                    <a:blip r:embed="rId5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1257F6">
        <w:rPr>
          <w:rFonts w:ascii="Times New Roman" w:hAnsi="Times New Roman" w:cs="Times New Roman"/>
        </w:rPr>
        <w:t>573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1257F6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1257F6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14</w:t>
      </w:r>
    </w:p>
    <w:p w14:paraId="0F5AEE7E" w14:textId="21880A98" w:rsidR="00EC6055" w:rsidRDefault="00A35EC5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37859" behindDoc="0" locked="0" layoutInCell="1" allowOverlap="1" wp14:anchorId="6607E638" wp14:editId="03E99A29">
                <wp:simplePos x="0" y="0"/>
                <wp:positionH relativeFrom="leftMargin">
                  <wp:align>right</wp:align>
                </wp:positionH>
                <wp:positionV relativeFrom="paragraph">
                  <wp:posOffset>295274</wp:posOffset>
                </wp:positionV>
                <wp:extent cx="628650" cy="847725"/>
                <wp:effectExtent l="0" t="0" r="0" b="9525"/>
                <wp:wrapNone/>
                <wp:docPr id="107279597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EEA58C" w14:textId="6B6C4DD4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151AC9A" w14:textId="5BD4E5FE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5574106" w14:textId="2D5F9AE4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7E638" id="_x0000_s1617" type="#_x0000_t202" style="position:absolute;margin-left:-1.7pt;margin-top:23.25pt;width:49.5pt;height:66.75pt;z-index:2527378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" fillcolor="window" stroked="f" strokeweight=".5pt">
                <v:textbox>
                  <w:txbxContent>
                    <w:p w14:paraId="1FEEA58C" w14:textId="6B6C4DD4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151AC9A" w14:textId="5BD4E5FE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5574106" w14:textId="2D5F9AE4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665D42" w14:textId="0EDEDE33" w:rsidR="00C71747" w:rsidRPr="006E3C74" w:rsidRDefault="00234077" w:rsidP="00C71747">
      <w:r>
        <w:rPr>
          <w:noProof/>
        </w:rPr>
        <w:drawing>
          <wp:inline distT="0" distB="0" distL="0" distR="0" wp14:anchorId="3FC3C1CF" wp14:editId="4A7A3DF1">
            <wp:extent cx="5947410" cy="885825"/>
            <wp:effectExtent l="0" t="0" r="0" b="9525"/>
            <wp:docPr id="245773708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/>
                    <pic:cNvPicPr>
                      <a:picLocks noChangeAspect="1" noChangeArrowheads="1"/>
                    </pic:cNvPicPr>
                  </pic:nvPicPr>
                  <pic:blipFill>
                    <a:blip r:embed="rId5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1257F6">
        <w:rPr>
          <w:rFonts w:ascii="Times New Roman" w:hAnsi="Times New Roman" w:cs="Times New Roman"/>
        </w:rPr>
        <w:t>574</w:t>
      </w:r>
      <w:r w:rsidR="00C71747" w:rsidRPr="001072D1">
        <w:rPr>
          <w:rFonts w:ascii="Times New Roman" w:hAnsi="Times New Roman" w:cs="Times New Roman"/>
        </w:rPr>
        <w:t xml:space="preserve">. </w:t>
      </w:r>
      <w:r w:rsidR="001257F6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1257F6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15</w:t>
      </w:r>
    </w:p>
    <w:p w14:paraId="6ED8E2E8" w14:textId="5D0EB364" w:rsidR="00EC6055" w:rsidRDefault="001257F6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39907" behindDoc="0" locked="0" layoutInCell="1" allowOverlap="1" wp14:anchorId="6096F2F2" wp14:editId="1804E556">
                <wp:simplePos x="0" y="0"/>
                <wp:positionH relativeFrom="leftMargin">
                  <wp:align>right</wp:align>
                </wp:positionH>
                <wp:positionV relativeFrom="paragraph">
                  <wp:posOffset>286384</wp:posOffset>
                </wp:positionV>
                <wp:extent cx="590550" cy="885825"/>
                <wp:effectExtent l="0" t="0" r="0" b="9525"/>
                <wp:wrapNone/>
                <wp:docPr id="75500011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85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F16BB9" w14:textId="0D0B5889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3BE91D1" w14:textId="29CAF512" w:rsidR="00273587" w:rsidRPr="005F7286" w:rsidRDefault="00864FAE" w:rsidP="0027358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35EC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0ECD133" w14:textId="2E2C91C9" w:rsidR="00273587" w:rsidRDefault="00864FAE" w:rsidP="0027358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7358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7358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7358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6F2F2" id="_x0000_s1618" type="#_x0000_t202" style="position:absolute;margin-left:-4.7pt;margin-top:22.55pt;width:46.5pt;height:69.75pt;z-index:2527399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" fillcolor="window" stroked="f" strokeweight=".5pt">
                <v:textbox>
                  <w:txbxContent>
                    <w:p w14:paraId="67F16BB9" w14:textId="0D0B5889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3BE91D1" w14:textId="29CAF512" w:rsidR="00273587" w:rsidRPr="005F7286" w:rsidRDefault="00864FAE" w:rsidP="0027358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35EC5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0ECD133" w14:textId="2E2C91C9" w:rsidR="00273587" w:rsidRDefault="00864FAE" w:rsidP="0027358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73587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7358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7358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3154DA" w14:textId="22381873" w:rsidR="00555213" w:rsidRDefault="00234077" w:rsidP="004D6F42">
      <w:r>
        <w:rPr>
          <w:noProof/>
        </w:rPr>
        <w:drawing>
          <wp:inline distT="0" distB="0" distL="0" distR="0" wp14:anchorId="3D77967D" wp14:editId="0231C5B4">
            <wp:extent cx="5947410" cy="821055"/>
            <wp:effectExtent l="0" t="0" r="0" b="0"/>
            <wp:docPr id="1348509431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/>
                    <pic:cNvPicPr>
                      <a:picLocks noChangeAspect="1" noChangeArrowheads="1"/>
                    </pic:cNvPicPr>
                  </pic:nvPicPr>
                  <pic:blipFill>
                    <a:blip r:embed="rId5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1C241" w14:textId="2DB8DEE6" w:rsidR="00C71747" w:rsidRPr="006E3C74" w:rsidRDefault="0030289C" w:rsidP="00C71747">
      <w:r>
        <w:rPr>
          <w:rFonts w:ascii="Times New Roman" w:hAnsi="Times New Roman" w:cs="Times New Roman"/>
        </w:rPr>
        <w:t>Fig.</w:t>
      </w:r>
      <w:r w:rsidR="00C71747" w:rsidRPr="001072D1">
        <w:rPr>
          <w:rFonts w:ascii="Times New Roman" w:hAnsi="Times New Roman" w:cs="Times New Roman"/>
        </w:rPr>
        <w:t xml:space="preserve"> </w:t>
      </w:r>
      <w:r w:rsidR="001257F6">
        <w:rPr>
          <w:rFonts w:ascii="Times New Roman" w:hAnsi="Times New Roman" w:cs="Times New Roman"/>
        </w:rPr>
        <w:t>575</w:t>
      </w:r>
      <w:r w:rsidR="00C71747" w:rsidRPr="001072D1">
        <w:rPr>
          <w:rFonts w:ascii="Times New Roman" w:hAnsi="Times New Roman" w:cs="Times New Roman"/>
        </w:rPr>
        <w:t xml:space="preserve">.  </w:t>
      </w:r>
      <w:r w:rsidR="001257F6">
        <w:rPr>
          <w:rFonts w:ascii="Times New Roman" w:hAnsi="Times New Roman" w:cs="Times New Roman"/>
        </w:rPr>
        <w:t>C</w:t>
      </w:r>
      <w:r w:rsidR="00C71747">
        <w:rPr>
          <w:rFonts w:ascii="Times New Roman" w:hAnsi="Times New Roman" w:cs="Times New Roman"/>
        </w:rPr>
        <w:t>rosslink</w:t>
      </w:r>
      <w:r w:rsidR="001257F6">
        <w:rPr>
          <w:rFonts w:ascii="Times New Roman" w:hAnsi="Times New Roman" w:cs="Times New Roman"/>
        </w:rPr>
        <w:t>s</w:t>
      </w:r>
      <w:r w:rsidR="00C71747" w:rsidRPr="001072D1">
        <w:rPr>
          <w:rFonts w:ascii="Times New Roman" w:hAnsi="Times New Roman" w:cs="Times New Roman"/>
        </w:rPr>
        <w:t xml:space="preserve"> between</w:t>
      </w:r>
      <w:r w:rsidR="00C71747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5</w:t>
      </w:r>
      <w:r w:rsidR="00C71747" w:rsidRPr="001072D1">
        <w:rPr>
          <w:rFonts w:ascii="Times New Roman" w:hAnsi="Times New Roman" w:cs="Times New Roman"/>
        </w:rPr>
        <w:t xml:space="preserve"> </w:t>
      </w:r>
      <w:r w:rsidR="00C71747">
        <w:rPr>
          <w:rFonts w:ascii="Times New Roman" w:hAnsi="Times New Roman" w:cs="Times New Roman"/>
        </w:rPr>
        <w:t>and</w:t>
      </w:r>
      <w:r w:rsidR="00C71747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1747">
        <w:rPr>
          <w:rFonts w:ascii="Times New Roman" w:hAnsi="Times New Roman" w:cs="Times New Roman"/>
        </w:rPr>
        <w:t>16</w:t>
      </w:r>
    </w:p>
    <w:p w14:paraId="12E2B8AB" w14:textId="77777777" w:rsidR="00555213" w:rsidRDefault="00555213" w:rsidP="004D6F42"/>
    <w:p w14:paraId="2758F174" w14:textId="77777777" w:rsidR="00555213" w:rsidRDefault="00555213" w:rsidP="004D6F42"/>
    <w:p w14:paraId="228E18D5" w14:textId="4EFF4D86" w:rsidR="008F0EEC" w:rsidRPr="006E3C74" w:rsidRDefault="001257F6" w:rsidP="008F0EEC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741955" behindDoc="0" locked="0" layoutInCell="1" allowOverlap="1" wp14:anchorId="49136FDF" wp14:editId="77732C82">
                <wp:simplePos x="0" y="0"/>
                <wp:positionH relativeFrom="leftMargin">
                  <wp:align>right</wp:align>
                </wp:positionH>
                <wp:positionV relativeFrom="paragraph">
                  <wp:posOffset>19685</wp:posOffset>
                </wp:positionV>
                <wp:extent cx="571947" cy="800100"/>
                <wp:effectExtent l="0" t="0" r="0" b="0"/>
                <wp:wrapNone/>
                <wp:docPr id="31952646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E69F74" w14:textId="308267A8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880196E" w14:textId="5164944A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55C6735" w14:textId="148BFC55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36FDF" id="_x0000_s1619" type="#_x0000_t202" style="position:absolute;margin-left:-6.15pt;margin-top:1.55pt;width:45.05pt;height:63pt;z-index:2527419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" fillcolor="window" stroked="f" strokeweight=".5pt">
                <v:textbox>
                  <w:txbxContent>
                    <w:p w14:paraId="66E69F74" w14:textId="308267A8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880196E" w14:textId="5164944A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55C6735" w14:textId="148BFC55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B0140AD" wp14:editId="4C6020CC">
            <wp:extent cx="5731510" cy="818787"/>
            <wp:effectExtent l="0" t="0" r="2540" b="635"/>
            <wp:docPr id="1977010707" name="Picture 117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010707" name="Picture 117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8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576</w:t>
      </w:r>
      <w:r w:rsidR="008F0EEC" w:rsidRPr="001072D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F0EEC">
        <w:rPr>
          <w:rFonts w:ascii="Times New Roman" w:hAnsi="Times New Roman" w:cs="Times New Roman"/>
        </w:rPr>
        <w:t>1</w:t>
      </w:r>
    </w:p>
    <w:p w14:paraId="766171A4" w14:textId="0977E674" w:rsidR="007E477F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44003" behindDoc="0" locked="0" layoutInCell="1" allowOverlap="1" wp14:anchorId="6370D46D" wp14:editId="369A4CDA">
                <wp:simplePos x="0" y="0"/>
                <wp:positionH relativeFrom="leftMargin">
                  <wp:posOffset>331200</wp:posOffset>
                </wp:positionH>
                <wp:positionV relativeFrom="paragraph">
                  <wp:posOffset>263515</wp:posOffset>
                </wp:positionV>
                <wp:extent cx="571947" cy="800100"/>
                <wp:effectExtent l="0" t="0" r="0" b="0"/>
                <wp:wrapNone/>
                <wp:docPr id="100664775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419A4E" w14:textId="39D8B620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0C95224" w14:textId="4392F201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6610493" w14:textId="7672D793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0D46D" id="_x0000_s1620" type="#_x0000_t202" style="position:absolute;margin-left:26.1pt;margin-top:20.75pt;width:45.05pt;height:63pt;z-index:25274400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" fillcolor="window" stroked="f" strokeweight=".5pt">
                <v:textbox>
                  <w:txbxContent>
                    <w:p w14:paraId="05419A4E" w14:textId="39D8B620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0C95224" w14:textId="4392F201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6610493" w14:textId="7672D793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F2D2E0" w14:textId="782CFF64" w:rsidR="008F0EEC" w:rsidRPr="006E3C74" w:rsidRDefault="007A1214" w:rsidP="008F0EEC">
      <w:r>
        <w:rPr>
          <w:noProof/>
        </w:rPr>
        <w:drawing>
          <wp:inline distT="0" distB="0" distL="0" distR="0" wp14:anchorId="1509A3E2" wp14:editId="0F8A93C8">
            <wp:extent cx="5947410" cy="791845"/>
            <wp:effectExtent l="0" t="0" r="0" b="8255"/>
            <wp:docPr id="746776091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5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1257F6">
        <w:rPr>
          <w:rFonts w:ascii="Times New Roman" w:hAnsi="Times New Roman" w:cs="Times New Roman"/>
        </w:rPr>
        <w:t>577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1257F6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1257F6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2</w:t>
      </w:r>
    </w:p>
    <w:p w14:paraId="318BDBB6" w14:textId="49620F30" w:rsidR="007E477F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46051" behindDoc="0" locked="0" layoutInCell="1" allowOverlap="1" wp14:anchorId="732376F2" wp14:editId="51ED6E2B">
                <wp:simplePos x="0" y="0"/>
                <wp:positionH relativeFrom="leftMargin">
                  <wp:align>right</wp:align>
                </wp:positionH>
                <wp:positionV relativeFrom="paragraph">
                  <wp:posOffset>292315</wp:posOffset>
                </wp:positionV>
                <wp:extent cx="571947" cy="800100"/>
                <wp:effectExtent l="0" t="0" r="0" b="0"/>
                <wp:wrapNone/>
                <wp:docPr id="2307576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994024" w14:textId="5CE159A3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A3E97F1" w14:textId="37B57DFC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E57E3D9" w14:textId="7C9AC0E2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2376F2" id="_x0000_s1621" type="#_x0000_t202" style="position:absolute;margin-left:-6.15pt;margin-top:23pt;width:45.05pt;height:63pt;z-index:2527460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" fillcolor="window" stroked="f" strokeweight=".5pt">
                <v:textbox>
                  <w:txbxContent>
                    <w:p w14:paraId="68994024" w14:textId="5CE159A3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A3E97F1" w14:textId="37B57DFC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E57E3D9" w14:textId="7C9AC0E2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CF8A52" w14:textId="714E9C88" w:rsidR="008F0EEC" w:rsidRPr="006E3C74" w:rsidRDefault="007A1214" w:rsidP="008F0EEC">
      <w:r>
        <w:rPr>
          <w:noProof/>
        </w:rPr>
        <w:drawing>
          <wp:inline distT="0" distB="0" distL="0" distR="0" wp14:anchorId="277BADD6" wp14:editId="3E85012B">
            <wp:extent cx="5947410" cy="828040"/>
            <wp:effectExtent l="0" t="0" r="0" b="0"/>
            <wp:docPr id="187635930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5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1257F6">
        <w:rPr>
          <w:rFonts w:ascii="Times New Roman" w:hAnsi="Times New Roman" w:cs="Times New Roman"/>
        </w:rPr>
        <w:t>578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1257F6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1257F6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3</w:t>
      </w:r>
    </w:p>
    <w:p w14:paraId="01CC246B" w14:textId="6E39A499" w:rsidR="007E477F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48099" behindDoc="0" locked="0" layoutInCell="1" allowOverlap="1" wp14:anchorId="377D75DA" wp14:editId="24B8D15C">
                <wp:simplePos x="0" y="0"/>
                <wp:positionH relativeFrom="leftMargin">
                  <wp:align>right</wp:align>
                </wp:positionH>
                <wp:positionV relativeFrom="paragraph">
                  <wp:posOffset>292100</wp:posOffset>
                </wp:positionV>
                <wp:extent cx="571947" cy="800100"/>
                <wp:effectExtent l="0" t="0" r="0" b="0"/>
                <wp:wrapNone/>
                <wp:docPr id="13642128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243136" w14:textId="473F720B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180C26E" w14:textId="6C2BA993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3AFB953" w14:textId="6AB22AF4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D75DA" id="_x0000_s1622" type="#_x0000_t202" style="position:absolute;margin-left:-6.15pt;margin-top:23pt;width:45.05pt;height:63pt;z-index:2527480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" fillcolor="window" stroked="f" strokeweight=".5pt">
                <v:textbox>
                  <w:txbxContent>
                    <w:p w14:paraId="32243136" w14:textId="473F720B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180C26E" w14:textId="6C2BA993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3AFB953" w14:textId="6AB22AF4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31F184" w14:textId="58B03F28" w:rsidR="008F0EEC" w:rsidRPr="006E3C74" w:rsidRDefault="007A1214" w:rsidP="008F0EEC">
      <w:r>
        <w:rPr>
          <w:noProof/>
        </w:rPr>
        <w:drawing>
          <wp:inline distT="0" distB="0" distL="0" distR="0" wp14:anchorId="070154C2" wp14:editId="0868FB80">
            <wp:extent cx="5947410" cy="821055"/>
            <wp:effectExtent l="0" t="0" r="0" b="0"/>
            <wp:docPr id="1612892194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/>
                    <pic:cNvPicPr>
                      <a:picLocks noChangeAspect="1" noChangeArrowheads="1"/>
                    </pic:cNvPicPr>
                  </pic:nvPicPr>
                  <pic:blipFill>
                    <a:blip r:embed="rId5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1257F6">
        <w:rPr>
          <w:rFonts w:ascii="Times New Roman" w:hAnsi="Times New Roman" w:cs="Times New Roman"/>
        </w:rPr>
        <w:t>579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1257F6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1257F6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4</w:t>
      </w:r>
    </w:p>
    <w:p w14:paraId="0BCEE050" w14:textId="77777777" w:rsidR="007E477F" w:rsidRDefault="007E477F" w:rsidP="004D6F42"/>
    <w:p w14:paraId="13145A49" w14:textId="1741E644" w:rsidR="008F0EEC" w:rsidRPr="006E3C74" w:rsidRDefault="008E1FC4" w:rsidP="008F0EEC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50147" behindDoc="0" locked="0" layoutInCell="1" allowOverlap="1" wp14:anchorId="21A90901" wp14:editId="67948857">
                <wp:simplePos x="0" y="0"/>
                <wp:positionH relativeFrom="leftMargin">
                  <wp:align>right</wp:align>
                </wp:positionH>
                <wp:positionV relativeFrom="paragraph">
                  <wp:posOffset>14400</wp:posOffset>
                </wp:positionV>
                <wp:extent cx="571947" cy="800100"/>
                <wp:effectExtent l="0" t="0" r="0" b="0"/>
                <wp:wrapNone/>
                <wp:docPr id="38231108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3EAEAA" w14:textId="79573DF6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3BF63E9" w14:textId="121D51A8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068A54E" w14:textId="644D61E3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90901" id="_x0000_s1623" type="#_x0000_t202" style="position:absolute;margin-left:-6.15pt;margin-top:1.15pt;width:45.05pt;height:63pt;z-index:2527501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" fillcolor="window" stroked="f" strokeweight=".5pt">
                <v:textbox>
                  <w:txbxContent>
                    <w:p w14:paraId="243EAEAA" w14:textId="79573DF6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3BF63E9" w14:textId="121D51A8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068A54E" w14:textId="644D61E3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A1214">
        <w:rPr>
          <w:noProof/>
        </w:rPr>
        <w:drawing>
          <wp:inline distT="0" distB="0" distL="0" distR="0" wp14:anchorId="60451094" wp14:editId="3C2C3E90">
            <wp:extent cx="5947410" cy="864235"/>
            <wp:effectExtent l="0" t="0" r="0" b="0"/>
            <wp:docPr id="1221563747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>
                      <a:picLocks noChangeAspect="1" noChangeArrowheads="1"/>
                    </pic:cNvPicPr>
                  </pic:nvPicPr>
                  <pic:blipFill>
                    <a:blip r:embed="rId5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6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E41074">
        <w:rPr>
          <w:rFonts w:ascii="Times New Roman" w:hAnsi="Times New Roman" w:cs="Times New Roman"/>
        </w:rPr>
        <w:t>580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E41074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E41074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5</w:t>
      </w:r>
    </w:p>
    <w:p w14:paraId="0D529C44" w14:textId="06DA4A9D" w:rsidR="007E477F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54243" behindDoc="0" locked="0" layoutInCell="1" allowOverlap="1" wp14:anchorId="06C4A480" wp14:editId="7F6D2ECA">
                <wp:simplePos x="0" y="0"/>
                <wp:positionH relativeFrom="leftMargin">
                  <wp:align>right</wp:align>
                </wp:positionH>
                <wp:positionV relativeFrom="paragraph">
                  <wp:posOffset>292100</wp:posOffset>
                </wp:positionV>
                <wp:extent cx="571947" cy="800100"/>
                <wp:effectExtent l="0" t="0" r="0" b="0"/>
                <wp:wrapNone/>
                <wp:docPr id="80818020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BD0E78" w14:textId="343A056D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8E0B749" w14:textId="5AB74874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FE42D02" w14:textId="380197B0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4A480" id="_x0000_s1624" type="#_x0000_t202" style="position:absolute;margin-left:-6.15pt;margin-top:23pt;width:45.05pt;height:63pt;z-index:2527542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" fillcolor="window" stroked="f" strokeweight=".5pt">
                <v:textbox>
                  <w:txbxContent>
                    <w:p w14:paraId="0DBD0E78" w14:textId="343A056D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8E0B749" w14:textId="5AB74874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FE42D02" w14:textId="380197B0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EBD09F" w14:textId="238895A1" w:rsidR="008F0EEC" w:rsidRPr="006E3C74" w:rsidRDefault="007A1214" w:rsidP="008F0EEC">
      <w:r>
        <w:rPr>
          <w:noProof/>
        </w:rPr>
        <w:drawing>
          <wp:inline distT="0" distB="0" distL="0" distR="0" wp14:anchorId="740DF6A6" wp14:editId="3D81EB4A">
            <wp:extent cx="5947410" cy="806450"/>
            <wp:effectExtent l="0" t="0" r="0" b="0"/>
            <wp:docPr id="123380808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"/>
                    <pic:cNvPicPr>
                      <a:picLocks noChangeAspect="1" noChangeArrowheads="1"/>
                    </pic:cNvPicPr>
                  </pic:nvPicPr>
                  <pic:blipFill>
                    <a:blip r:embed="rId5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E41074">
        <w:rPr>
          <w:rFonts w:ascii="Times New Roman" w:hAnsi="Times New Roman" w:cs="Times New Roman"/>
        </w:rPr>
        <w:t>581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E41074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7</w:t>
      </w:r>
    </w:p>
    <w:p w14:paraId="5B413E6E" w14:textId="77777777" w:rsidR="00E41074" w:rsidRDefault="00E41074" w:rsidP="004D6F42"/>
    <w:p w14:paraId="6276D8E2" w14:textId="77777777" w:rsidR="00E41074" w:rsidRDefault="00E41074" w:rsidP="004D6F42"/>
    <w:p w14:paraId="238D4F03" w14:textId="77777777" w:rsidR="00E41074" w:rsidRDefault="00E41074" w:rsidP="004D6F42"/>
    <w:p w14:paraId="1F36EC3F" w14:textId="3A16EDB7" w:rsidR="008F0EEC" w:rsidRPr="006E3C74" w:rsidRDefault="00E41074" w:rsidP="008F0EEC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756291" behindDoc="0" locked="0" layoutInCell="1" allowOverlap="1" wp14:anchorId="1A6410D1" wp14:editId="389ED36A">
                <wp:simplePos x="0" y="0"/>
                <wp:positionH relativeFrom="leftMargin">
                  <wp:align>right</wp:align>
                </wp:positionH>
                <wp:positionV relativeFrom="paragraph">
                  <wp:posOffset>13335</wp:posOffset>
                </wp:positionV>
                <wp:extent cx="571947" cy="800100"/>
                <wp:effectExtent l="0" t="0" r="0" b="0"/>
                <wp:wrapNone/>
                <wp:docPr id="136377438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2AB9F1" w14:textId="17871FE5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A2C46FE" w14:textId="510125F9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FAC3C3E" w14:textId="7F4DFB8A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410D1" id="_x0000_s1625" type="#_x0000_t202" style="position:absolute;margin-left:-6.15pt;margin-top:1.05pt;width:45.05pt;height:63pt;z-index:2527562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" fillcolor="window" stroked="f" strokeweight=".5pt">
                <v:textbox>
                  <w:txbxContent>
                    <w:p w14:paraId="782AB9F1" w14:textId="17871FE5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A2C46FE" w14:textId="510125F9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FAC3C3E" w14:textId="7F4DFB8A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7A7CE1B" wp14:editId="251DD641">
            <wp:extent cx="5731510" cy="783906"/>
            <wp:effectExtent l="0" t="0" r="2540" b="0"/>
            <wp:docPr id="1098810607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"/>
                    <pic:cNvPicPr>
                      <a:picLocks noChangeAspect="1" noChangeArrowheads="1"/>
                    </pic:cNvPicPr>
                  </pic:nvPicPr>
                  <pic:blipFill>
                    <a:blip r:embed="rId6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83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582</w:t>
      </w:r>
      <w:r w:rsidR="008F0EEC" w:rsidRPr="001072D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8</w:t>
      </w:r>
    </w:p>
    <w:p w14:paraId="37AB3F7F" w14:textId="1BE3F4F4" w:rsidR="007E477F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58339" behindDoc="0" locked="0" layoutInCell="1" allowOverlap="1" wp14:anchorId="309493C9" wp14:editId="1338F5AE">
                <wp:simplePos x="0" y="0"/>
                <wp:positionH relativeFrom="leftMargin">
                  <wp:align>right</wp:align>
                </wp:positionH>
                <wp:positionV relativeFrom="paragraph">
                  <wp:posOffset>292315</wp:posOffset>
                </wp:positionV>
                <wp:extent cx="571947" cy="800100"/>
                <wp:effectExtent l="0" t="0" r="0" b="0"/>
                <wp:wrapNone/>
                <wp:docPr id="15587402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9DEAC3" w14:textId="429053F5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A43FCC7" w14:textId="1388BDC4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D453222" w14:textId="07A175A0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493C9" id="_x0000_s1626" type="#_x0000_t202" style="position:absolute;margin-left:-6.15pt;margin-top:23pt;width:45.05pt;height:63pt;z-index:2527583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" fillcolor="window" stroked="f" strokeweight=".5pt">
                <v:textbox>
                  <w:txbxContent>
                    <w:p w14:paraId="199DEAC3" w14:textId="429053F5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A43FCC7" w14:textId="1388BDC4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D453222" w14:textId="07A175A0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55F2DF" w14:textId="319A4132" w:rsidR="008F0EEC" w:rsidRPr="006E3C74" w:rsidRDefault="007A1214" w:rsidP="008F0EEC">
      <w:r>
        <w:rPr>
          <w:noProof/>
        </w:rPr>
        <w:drawing>
          <wp:inline distT="0" distB="0" distL="0" distR="0" wp14:anchorId="2466C3E6" wp14:editId="7993933A">
            <wp:extent cx="5947410" cy="821055"/>
            <wp:effectExtent l="0" t="0" r="0" b="0"/>
            <wp:docPr id="576425447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/>
                    <pic:cNvPicPr>
                      <a:picLocks noChangeAspect="1" noChangeArrowheads="1"/>
                    </pic:cNvPicPr>
                  </pic:nvPicPr>
                  <pic:blipFill>
                    <a:blip r:embed="rId6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E41074">
        <w:rPr>
          <w:rFonts w:ascii="Times New Roman" w:hAnsi="Times New Roman" w:cs="Times New Roman"/>
        </w:rPr>
        <w:t>583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E41074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E41074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9</w:t>
      </w:r>
    </w:p>
    <w:p w14:paraId="453409B8" w14:textId="48DBBBBB" w:rsidR="007E477F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60387" behindDoc="0" locked="0" layoutInCell="1" allowOverlap="1" wp14:anchorId="6056D92F" wp14:editId="66383FF1">
                <wp:simplePos x="0" y="0"/>
                <wp:positionH relativeFrom="leftMargin">
                  <wp:posOffset>295275</wp:posOffset>
                </wp:positionH>
                <wp:positionV relativeFrom="paragraph">
                  <wp:posOffset>295274</wp:posOffset>
                </wp:positionV>
                <wp:extent cx="619125" cy="847725"/>
                <wp:effectExtent l="0" t="0" r="9525" b="9525"/>
                <wp:wrapNone/>
                <wp:docPr id="160771119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D6C229" w14:textId="64702572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8E37271" w14:textId="29AEA533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8AA20D4" w14:textId="3EF254B0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6D92F" id="_x0000_s1627" type="#_x0000_t202" style="position:absolute;margin-left:23.25pt;margin-top:23.25pt;width:48.75pt;height:66.75pt;z-index:25276038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" fillcolor="window" stroked="f" strokeweight=".5pt">
                <v:textbox>
                  <w:txbxContent>
                    <w:p w14:paraId="1BD6C229" w14:textId="64702572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8E37271" w14:textId="29AEA533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8AA20D4" w14:textId="3EF254B0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675AF4" w14:textId="4346CA2A" w:rsidR="008F0EEC" w:rsidRPr="006E3C74" w:rsidRDefault="007A1214" w:rsidP="008F0EEC">
      <w:r>
        <w:rPr>
          <w:noProof/>
        </w:rPr>
        <w:drawing>
          <wp:inline distT="0" distB="0" distL="0" distR="0" wp14:anchorId="20413102" wp14:editId="01998518">
            <wp:extent cx="5947410" cy="763270"/>
            <wp:effectExtent l="0" t="0" r="0" b="0"/>
            <wp:docPr id="425342632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6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E41074">
        <w:rPr>
          <w:rFonts w:ascii="Times New Roman" w:hAnsi="Times New Roman" w:cs="Times New Roman"/>
        </w:rPr>
        <w:t>584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E41074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E41074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F0EEC">
        <w:rPr>
          <w:rFonts w:ascii="Times New Roman" w:hAnsi="Times New Roman" w:cs="Times New Roman"/>
        </w:rPr>
        <w:t>1</w:t>
      </w:r>
      <w:r w:rsidR="008E1FC4">
        <w:rPr>
          <w:rFonts w:ascii="Times New Roman" w:hAnsi="Times New Roman" w:cs="Times New Roman"/>
        </w:rPr>
        <w:t>0</w:t>
      </w:r>
    </w:p>
    <w:p w14:paraId="241511E2" w14:textId="661A5AB3" w:rsidR="007E477F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62435" behindDoc="0" locked="0" layoutInCell="1" allowOverlap="1" wp14:anchorId="27D14481" wp14:editId="7325FB4D">
                <wp:simplePos x="0" y="0"/>
                <wp:positionH relativeFrom="leftMargin">
                  <wp:align>right</wp:align>
                </wp:positionH>
                <wp:positionV relativeFrom="paragraph">
                  <wp:posOffset>281939</wp:posOffset>
                </wp:positionV>
                <wp:extent cx="590550" cy="847725"/>
                <wp:effectExtent l="0" t="0" r="0" b="9525"/>
                <wp:wrapNone/>
                <wp:docPr id="36794093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DBCB83" w14:textId="48202FE2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81B3A6E" w14:textId="5F3FD1BD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79D5FA2" w14:textId="6D6C397E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D14481" id="_x0000_s1628" type="#_x0000_t202" style="position:absolute;margin-left:-4.7pt;margin-top:22.2pt;width:46.5pt;height:66.75pt;z-index:2527624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" fillcolor="window" stroked="f" strokeweight=".5pt">
                <v:textbox>
                  <w:txbxContent>
                    <w:p w14:paraId="41DBCB83" w14:textId="48202FE2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81B3A6E" w14:textId="5F3FD1BD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79D5FA2" w14:textId="6D6C397E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3128DD" w14:textId="6A7CC20D" w:rsidR="008F0EEC" w:rsidRPr="006E3C74" w:rsidRDefault="007A1214" w:rsidP="008F0EEC">
      <w:r>
        <w:rPr>
          <w:noProof/>
        </w:rPr>
        <w:drawing>
          <wp:inline distT="0" distB="0" distL="0" distR="0" wp14:anchorId="7BFC73BF" wp14:editId="0BC78DD9">
            <wp:extent cx="5947410" cy="756285"/>
            <wp:effectExtent l="0" t="0" r="0" b="5715"/>
            <wp:docPr id="252116106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>
                      <a:picLocks noChangeAspect="1" noChangeArrowheads="1"/>
                    </pic:cNvPicPr>
                  </pic:nvPicPr>
                  <pic:blipFill>
                    <a:blip r:embed="rId6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5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E41074">
        <w:rPr>
          <w:rFonts w:ascii="Times New Roman" w:hAnsi="Times New Roman" w:cs="Times New Roman"/>
        </w:rPr>
        <w:t>585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E41074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E41074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F0EEC">
        <w:rPr>
          <w:rFonts w:ascii="Times New Roman" w:hAnsi="Times New Roman" w:cs="Times New Roman"/>
        </w:rPr>
        <w:t>1</w:t>
      </w:r>
      <w:r w:rsidR="008E1FC4">
        <w:rPr>
          <w:rFonts w:ascii="Times New Roman" w:hAnsi="Times New Roman" w:cs="Times New Roman"/>
        </w:rPr>
        <w:t>1</w:t>
      </w:r>
    </w:p>
    <w:p w14:paraId="6E0295C6" w14:textId="4D28AFC3" w:rsidR="008F0EEC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64483" behindDoc="0" locked="0" layoutInCell="1" allowOverlap="1" wp14:anchorId="2FB02708" wp14:editId="3CD67219">
                <wp:simplePos x="0" y="0"/>
                <wp:positionH relativeFrom="leftMargin">
                  <wp:posOffset>276225</wp:posOffset>
                </wp:positionH>
                <wp:positionV relativeFrom="paragraph">
                  <wp:posOffset>269239</wp:posOffset>
                </wp:positionV>
                <wp:extent cx="638175" cy="840105"/>
                <wp:effectExtent l="0" t="0" r="9525" b="0"/>
                <wp:wrapNone/>
                <wp:docPr id="117361394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8401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B5539B" w14:textId="083AC692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1552C63" w14:textId="2DF8C83F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B94ABF3" w14:textId="3A8E7A06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02708" id="_x0000_s1629" type="#_x0000_t202" style="position:absolute;margin-left:21.75pt;margin-top:21.2pt;width:50.25pt;height:66.15pt;z-index:2527644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" fillcolor="window" stroked="f" strokeweight=".5pt">
                <v:textbox>
                  <w:txbxContent>
                    <w:p w14:paraId="42B5539B" w14:textId="083AC692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1552C63" w14:textId="2DF8C83F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B94ABF3" w14:textId="3A8E7A06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38999C" w14:textId="260B7AA9" w:rsidR="008F0EEC" w:rsidRPr="006E3C74" w:rsidRDefault="007A1214" w:rsidP="008F0EEC">
      <w:r>
        <w:rPr>
          <w:noProof/>
        </w:rPr>
        <w:drawing>
          <wp:inline distT="0" distB="0" distL="0" distR="0" wp14:anchorId="18216DB3" wp14:editId="54102E28">
            <wp:extent cx="5947410" cy="821055"/>
            <wp:effectExtent l="0" t="0" r="0" b="0"/>
            <wp:docPr id="1851892205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/>
                    <pic:cNvPicPr>
                      <a:picLocks noChangeAspect="1" noChangeArrowheads="1"/>
                    </pic:cNvPicPr>
                  </pic:nvPicPr>
                  <pic:blipFill>
                    <a:blip r:embed="rId6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E41074">
        <w:rPr>
          <w:rFonts w:ascii="Times New Roman" w:hAnsi="Times New Roman" w:cs="Times New Roman"/>
        </w:rPr>
        <w:t>586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E41074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E41074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F0EEC">
        <w:rPr>
          <w:rFonts w:ascii="Times New Roman" w:hAnsi="Times New Roman" w:cs="Times New Roman"/>
        </w:rPr>
        <w:t>1</w:t>
      </w:r>
      <w:r w:rsidR="008E1FC4">
        <w:rPr>
          <w:rFonts w:ascii="Times New Roman" w:hAnsi="Times New Roman" w:cs="Times New Roman"/>
        </w:rPr>
        <w:t>2</w:t>
      </w:r>
    </w:p>
    <w:p w14:paraId="7E624D33" w14:textId="26C6720E" w:rsidR="008F0EEC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66531" behindDoc="0" locked="0" layoutInCell="1" allowOverlap="1" wp14:anchorId="52DED88F" wp14:editId="4334DF2D">
                <wp:simplePos x="0" y="0"/>
                <wp:positionH relativeFrom="leftMargin">
                  <wp:align>right</wp:align>
                </wp:positionH>
                <wp:positionV relativeFrom="paragraph">
                  <wp:posOffset>283845</wp:posOffset>
                </wp:positionV>
                <wp:extent cx="647700" cy="821055"/>
                <wp:effectExtent l="0" t="0" r="0" b="0"/>
                <wp:wrapNone/>
                <wp:docPr id="126047081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8210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463126" w14:textId="26ECB8FA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4D86C92" w14:textId="0D050F78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DCA2137" w14:textId="2C76B8F7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ED88F" id="_x0000_s1630" type="#_x0000_t202" style="position:absolute;margin-left:-.2pt;margin-top:22.35pt;width:51pt;height:64.65pt;z-index:2527665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" fillcolor="window" stroked="f" strokeweight=".5pt">
                <v:textbox>
                  <w:txbxContent>
                    <w:p w14:paraId="59463126" w14:textId="26ECB8FA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4D86C92" w14:textId="0D050F78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DCA2137" w14:textId="2C76B8F7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550C26" w14:textId="17465DE9" w:rsidR="008F0EEC" w:rsidRPr="006E3C74" w:rsidRDefault="007A1214" w:rsidP="008F0EEC">
      <w:r>
        <w:rPr>
          <w:noProof/>
        </w:rPr>
        <w:drawing>
          <wp:inline distT="0" distB="0" distL="0" distR="0" wp14:anchorId="0FE993C6" wp14:editId="50E09DBD">
            <wp:extent cx="5947410" cy="821055"/>
            <wp:effectExtent l="0" t="0" r="0" b="0"/>
            <wp:docPr id="1313610741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/>
                    <pic:cNvPicPr>
                      <a:picLocks noChangeAspect="1" noChangeArrowheads="1"/>
                    </pic:cNvPicPr>
                  </pic:nvPicPr>
                  <pic:blipFill>
                    <a:blip r:embed="rId6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E41074">
        <w:rPr>
          <w:rFonts w:ascii="Times New Roman" w:hAnsi="Times New Roman" w:cs="Times New Roman"/>
        </w:rPr>
        <w:t>587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E41074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F0EEC">
        <w:rPr>
          <w:rFonts w:ascii="Times New Roman" w:hAnsi="Times New Roman" w:cs="Times New Roman"/>
        </w:rPr>
        <w:t>1</w:t>
      </w:r>
      <w:r w:rsidR="008E1FC4">
        <w:rPr>
          <w:rFonts w:ascii="Times New Roman" w:hAnsi="Times New Roman" w:cs="Times New Roman"/>
        </w:rPr>
        <w:t>3</w:t>
      </w:r>
    </w:p>
    <w:p w14:paraId="27836FE7" w14:textId="77777777" w:rsidR="00E41074" w:rsidRDefault="00E41074" w:rsidP="004D6F42"/>
    <w:p w14:paraId="64DBACCE" w14:textId="77777777" w:rsidR="00E41074" w:rsidRDefault="00E41074" w:rsidP="004D6F42"/>
    <w:p w14:paraId="2F26E4F6" w14:textId="77777777" w:rsidR="00E41074" w:rsidRDefault="00E41074" w:rsidP="004D6F42"/>
    <w:p w14:paraId="386A3785" w14:textId="2A0F1D73" w:rsidR="008F0EEC" w:rsidRPr="006E3C74" w:rsidRDefault="00E41074" w:rsidP="008F0EEC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768579" behindDoc="0" locked="0" layoutInCell="1" allowOverlap="1" wp14:anchorId="18EAB7C4" wp14:editId="669E54D0">
                <wp:simplePos x="0" y="0"/>
                <wp:positionH relativeFrom="leftMargin">
                  <wp:align>right</wp:align>
                </wp:positionH>
                <wp:positionV relativeFrom="paragraph">
                  <wp:posOffset>9524</wp:posOffset>
                </wp:positionV>
                <wp:extent cx="600075" cy="847725"/>
                <wp:effectExtent l="0" t="0" r="9525" b="9525"/>
                <wp:wrapNone/>
                <wp:docPr id="211466988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C9826B" w14:textId="3A673059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A9D0BC6" w14:textId="314AFCBA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5D9A104" w14:textId="13F410BD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AB7C4" id="_x0000_s1631" type="#_x0000_t202" style="position:absolute;margin-left:-3.95pt;margin-top:.75pt;width:47.25pt;height:66.75pt;z-index:2527685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" fillcolor="window" stroked="f" strokeweight=".5pt">
                <v:textbox>
                  <w:txbxContent>
                    <w:p w14:paraId="11C9826B" w14:textId="3A673059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A9D0BC6" w14:textId="314AFCBA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5D9A104" w14:textId="13F410BD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DC17B48" wp14:editId="6E71F701">
            <wp:extent cx="5731510" cy="742294"/>
            <wp:effectExtent l="0" t="0" r="2540" b="1270"/>
            <wp:docPr id="910226102" name="Picture 130" descr="A white and black striped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226102" name="Picture 130" descr="A white and black striped backgroun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588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7D74D1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7D74D1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F0EEC">
        <w:rPr>
          <w:rFonts w:ascii="Times New Roman" w:hAnsi="Times New Roman" w:cs="Times New Roman"/>
        </w:rPr>
        <w:t>1</w:t>
      </w:r>
      <w:r w:rsidR="008E1FC4">
        <w:rPr>
          <w:rFonts w:ascii="Times New Roman" w:hAnsi="Times New Roman" w:cs="Times New Roman"/>
        </w:rPr>
        <w:t>4</w:t>
      </w:r>
    </w:p>
    <w:p w14:paraId="6539B941" w14:textId="32594F3C" w:rsidR="007E477F" w:rsidRDefault="008E1FC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70627" behindDoc="0" locked="0" layoutInCell="1" allowOverlap="1" wp14:anchorId="38C6FB59" wp14:editId="4315739F">
                <wp:simplePos x="0" y="0"/>
                <wp:positionH relativeFrom="leftMargin">
                  <wp:posOffset>314325</wp:posOffset>
                </wp:positionH>
                <wp:positionV relativeFrom="paragraph">
                  <wp:posOffset>283209</wp:posOffset>
                </wp:positionV>
                <wp:extent cx="600075" cy="809625"/>
                <wp:effectExtent l="0" t="0" r="9525" b="9525"/>
                <wp:wrapNone/>
                <wp:docPr id="40348036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BCC77B" w14:textId="5CE8B062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33DA640" w14:textId="17787154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F1FED06" w14:textId="5E2489B3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6FB59" id="_x0000_s1632" type="#_x0000_t202" style="position:absolute;margin-left:24.75pt;margin-top:22.3pt;width:47.25pt;height:63.75pt;z-index:2527706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" fillcolor="window" stroked="f" strokeweight=".5pt">
                <v:textbox>
                  <w:txbxContent>
                    <w:p w14:paraId="66BCC77B" w14:textId="5CE8B062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33DA640" w14:textId="17787154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F1FED06" w14:textId="5E2489B3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A43716" w14:textId="278136B3" w:rsidR="008F0EEC" w:rsidRPr="006E3C74" w:rsidRDefault="007A1214" w:rsidP="008F0EEC">
      <w:r>
        <w:rPr>
          <w:noProof/>
        </w:rPr>
        <w:drawing>
          <wp:inline distT="0" distB="0" distL="0" distR="0" wp14:anchorId="20A8B707" wp14:editId="1F78A653">
            <wp:extent cx="5947410" cy="835025"/>
            <wp:effectExtent l="0" t="0" r="0" b="3175"/>
            <wp:docPr id="2100968035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6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7D74D1">
        <w:rPr>
          <w:rFonts w:ascii="Times New Roman" w:hAnsi="Times New Roman" w:cs="Times New Roman"/>
        </w:rPr>
        <w:t>589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7D74D1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7D74D1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E1FC4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F0EEC">
        <w:rPr>
          <w:rFonts w:ascii="Times New Roman" w:hAnsi="Times New Roman" w:cs="Times New Roman"/>
        </w:rPr>
        <w:t>1</w:t>
      </w:r>
      <w:r w:rsidR="008E1FC4">
        <w:rPr>
          <w:rFonts w:ascii="Times New Roman" w:hAnsi="Times New Roman" w:cs="Times New Roman"/>
        </w:rPr>
        <w:t>5</w:t>
      </w:r>
    </w:p>
    <w:p w14:paraId="26D2BC38" w14:textId="2852C794" w:rsidR="004F6028" w:rsidRDefault="007D74D1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72675" behindDoc="0" locked="0" layoutInCell="1" allowOverlap="1" wp14:anchorId="6DFB3734" wp14:editId="0ABF4BB7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600075" cy="876300"/>
                <wp:effectExtent l="0" t="0" r="9525" b="0"/>
                <wp:wrapNone/>
                <wp:docPr id="183436689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76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8C0528" w14:textId="79E55870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8AE9BF5" w14:textId="0D78F6A6" w:rsidR="008E1FC4" w:rsidRPr="005F7286" w:rsidRDefault="00864FAE" w:rsidP="008E1FC4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DA1EA55" w14:textId="76E9DAF2" w:rsidR="008E1FC4" w:rsidRDefault="00864FAE" w:rsidP="008E1FC4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E1FC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E1FC4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E1FC4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B3734" id="_x0000_s1633" type="#_x0000_t202" style="position:absolute;margin-left:-3.95pt;margin-top:23.1pt;width:47.25pt;height:69pt;z-index:2527726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" fillcolor="window" stroked="f" strokeweight=".5pt">
                <v:textbox>
                  <w:txbxContent>
                    <w:p w14:paraId="2A8C0528" w14:textId="79E55870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8AE9BF5" w14:textId="0D78F6A6" w:rsidR="008E1FC4" w:rsidRPr="005F7286" w:rsidRDefault="00864FAE" w:rsidP="008E1FC4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DA1EA55" w14:textId="76E9DAF2" w:rsidR="008E1FC4" w:rsidRDefault="00864FAE" w:rsidP="008E1FC4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E1FC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E1FC4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E1FC4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465A0D" w14:textId="3E072429" w:rsidR="008E1FC4" w:rsidRDefault="007A1214" w:rsidP="004D6F42">
      <w:r>
        <w:rPr>
          <w:noProof/>
        </w:rPr>
        <w:drawing>
          <wp:inline distT="0" distB="0" distL="0" distR="0" wp14:anchorId="3E8AC141" wp14:editId="5F74D0BC">
            <wp:extent cx="5947410" cy="777875"/>
            <wp:effectExtent l="0" t="0" r="0" b="3175"/>
            <wp:docPr id="658667710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/>
                    <pic:cNvPicPr>
                      <a:picLocks noChangeAspect="1" noChangeArrowheads="1"/>
                    </pic:cNvPicPr>
                  </pic:nvPicPr>
                  <pic:blipFill>
                    <a:blip r:embed="rId6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289C">
        <w:rPr>
          <w:rFonts w:ascii="Times New Roman" w:hAnsi="Times New Roman" w:cs="Times New Roman"/>
        </w:rPr>
        <w:t>Fig.</w:t>
      </w:r>
      <w:r w:rsidR="008F0EEC" w:rsidRPr="001072D1">
        <w:rPr>
          <w:rFonts w:ascii="Times New Roman" w:hAnsi="Times New Roman" w:cs="Times New Roman"/>
        </w:rPr>
        <w:t xml:space="preserve"> </w:t>
      </w:r>
      <w:r w:rsidR="007D74D1">
        <w:rPr>
          <w:rFonts w:ascii="Times New Roman" w:hAnsi="Times New Roman" w:cs="Times New Roman"/>
        </w:rPr>
        <w:t>590</w:t>
      </w:r>
      <w:r w:rsidR="008F0EEC" w:rsidRPr="001072D1">
        <w:rPr>
          <w:rFonts w:ascii="Times New Roman" w:hAnsi="Times New Roman" w:cs="Times New Roman"/>
        </w:rPr>
        <w:t xml:space="preserve">. </w:t>
      </w:r>
      <w:r w:rsidR="007D74D1">
        <w:rPr>
          <w:rFonts w:ascii="Times New Roman" w:hAnsi="Times New Roman" w:cs="Times New Roman"/>
        </w:rPr>
        <w:t>C</w:t>
      </w:r>
      <w:r w:rsidR="008F0EEC">
        <w:rPr>
          <w:rFonts w:ascii="Times New Roman" w:hAnsi="Times New Roman" w:cs="Times New Roman"/>
        </w:rPr>
        <w:t>rosslink</w:t>
      </w:r>
      <w:r w:rsidR="007D74D1">
        <w:rPr>
          <w:rFonts w:ascii="Times New Roman" w:hAnsi="Times New Roman" w:cs="Times New Roman"/>
        </w:rPr>
        <w:t>s</w:t>
      </w:r>
      <w:r w:rsidR="008F0EEC" w:rsidRPr="001072D1">
        <w:rPr>
          <w:rFonts w:ascii="Times New Roman" w:hAnsi="Times New Roman" w:cs="Times New Roman"/>
        </w:rPr>
        <w:t xml:space="preserve"> between</w:t>
      </w:r>
      <w:r w:rsidR="008F0EE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F0EEC">
        <w:rPr>
          <w:rFonts w:ascii="Times New Roman" w:hAnsi="Times New Roman" w:cs="Times New Roman"/>
        </w:rPr>
        <w:t>6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F0EEC">
        <w:rPr>
          <w:rFonts w:ascii="Times New Roman" w:hAnsi="Times New Roman" w:cs="Times New Roman"/>
        </w:rPr>
        <w:t>and</w:t>
      </w:r>
      <w:r w:rsidR="008F0EE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F0EEC">
        <w:rPr>
          <w:rFonts w:ascii="Times New Roman" w:hAnsi="Times New Roman" w:cs="Times New Roman"/>
        </w:rPr>
        <w:t>16</w:t>
      </w:r>
    </w:p>
    <w:p w14:paraId="35F17F17" w14:textId="221FCAE5" w:rsidR="007E7FC8" w:rsidRDefault="003643EC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74723" behindDoc="0" locked="0" layoutInCell="1" allowOverlap="1" wp14:anchorId="4BE73D32" wp14:editId="2C39636B">
                <wp:simplePos x="0" y="0"/>
                <wp:positionH relativeFrom="leftMargin">
                  <wp:align>right</wp:align>
                </wp:positionH>
                <wp:positionV relativeFrom="paragraph">
                  <wp:posOffset>292090</wp:posOffset>
                </wp:positionV>
                <wp:extent cx="571947" cy="800100"/>
                <wp:effectExtent l="0" t="0" r="0" b="0"/>
                <wp:wrapNone/>
                <wp:docPr id="736801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1250181" w14:textId="759D2EA4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3B753E2" w14:textId="41FC643A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B19CA6A" w14:textId="658601ED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73D32" id="_x0000_s1634" type="#_x0000_t202" style="position:absolute;margin-left:-6.15pt;margin-top:23pt;width:45.05pt;height:63pt;z-index:2527747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" fillcolor="window" stroked="f" strokeweight=".5pt">
                <v:textbox>
                  <w:txbxContent>
                    <w:p w14:paraId="01250181" w14:textId="759D2EA4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3B753E2" w14:textId="41FC643A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B19CA6A" w14:textId="658601ED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320C41" w14:textId="513F8C40" w:rsidR="007D74D1" w:rsidRPr="007D74D1" w:rsidRDefault="000147E3" w:rsidP="007D74D1">
      <w:r>
        <w:rPr>
          <w:noProof/>
        </w:rPr>
        <w:drawing>
          <wp:inline distT="0" distB="0" distL="0" distR="0" wp14:anchorId="538C59D1" wp14:editId="1A26D98E">
            <wp:extent cx="5947410" cy="856615"/>
            <wp:effectExtent l="0" t="0" r="0" b="635"/>
            <wp:docPr id="899726772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/>
                    <pic:cNvPicPr>
                      <a:picLocks noChangeAspect="1" noChangeArrowheads="1"/>
                    </pic:cNvPicPr>
                  </pic:nvPicPr>
                  <pic:blipFill>
                    <a:blip r:embed="rId6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5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D74D1" w:rsidRPr="007D74D1">
        <w:rPr>
          <w:rFonts w:ascii="Times New Roman" w:hAnsi="Times New Roman" w:cs="Times New Roman"/>
        </w:rPr>
        <w:t>Fig. 59</w:t>
      </w:r>
      <w:r w:rsidR="007D74D1">
        <w:rPr>
          <w:rFonts w:ascii="Times New Roman" w:hAnsi="Times New Roman" w:cs="Times New Roman"/>
        </w:rPr>
        <w:t>1</w:t>
      </w:r>
      <w:r w:rsidR="007D74D1" w:rsidRPr="007D74D1">
        <w:rPr>
          <w:rFonts w:ascii="Times New Roman" w:hAnsi="Times New Roman" w:cs="Times New Roman"/>
        </w:rPr>
        <w:t xml:space="preserve">. Crosslinks between chr </w:t>
      </w:r>
      <w:r w:rsidR="007D74D1">
        <w:rPr>
          <w:rFonts w:ascii="Times New Roman" w:hAnsi="Times New Roman" w:cs="Times New Roman"/>
        </w:rPr>
        <w:t>7</w:t>
      </w:r>
      <w:r w:rsidR="007D74D1" w:rsidRPr="007D74D1">
        <w:rPr>
          <w:rFonts w:ascii="Times New Roman" w:hAnsi="Times New Roman" w:cs="Times New Roman"/>
        </w:rPr>
        <w:t xml:space="preserve"> and chr </w:t>
      </w:r>
      <w:r w:rsidR="007D74D1">
        <w:rPr>
          <w:rFonts w:ascii="Times New Roman" w:hAnsi="Times New Roman" w:cs="Times New Roman"/>
        </w:rPr>
        <w:t>1</w:t>
      </w:r>
    </w:p>
    <w:p w14:paraId="33264F09" w14:textId="15BEE660" w:rsidR="000147E3" w:rsidRDefault="00D4252E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76771" behindDoc="0" locked="0" layoutInCell="1" allowOverlap="1" wp14:anchorId="747441C5" wp14:editId="5798A15A">
                <wp:simplePos x="0" y="0"/>
                <wp:positionH relativeFrom="leftMargin">
                  <wp:align>right</wp:align>
                </wp:positionH>
                <wp:positionV relativeFrom="paragraph">
                  <wp:posOffset>285115</wp:posOffset>
                </wp:positionV>
                <wp:extent cx="571947" cy="800100"/>
                <wp:effectExtent l="0" t="0" r="0" b="0"/>
                <wp:wrapNone/>
                <wp:docPr id="23384093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E03306" w14:textId="11588EC3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425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6124D50" w14:textId="25C7376F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425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72CD1B2" w14:textId="175C644B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441C5" id="_x0000_s1635" type="#_x0000_t202" style="position:absolute;margin-left:-6.15pt;margin-top:22.45pt;width:45.05pt;height:63pt;z-index:2527767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" fillcolor="window" stroked="f" strokeweight=".5pt">
                <v:textbox>
                  <w:txbxContent>
                    <w:p w14:paraId="6AE03306" w14:textId="11588EC3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4252E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6124D50" w14:textId="25C7376F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4252E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72CD1B2" w14:textId="175C644B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106072" w14:textId="0DF455B6" w:rsidR="00DC4E23" w:rsidRPr="006E3C74" w:rsidRDefault="000147E3" w:rsidP="00DC4E23">
      <w:r>
        <w:rPr>
          <w:noProof/>
        </w:rPr>
        <w:drawing>
          <wp:inline distT="0" distB="0" distL="0" distR="0" wp14:anchorId="71C7B8AB" wp14:editId="0BECE556">
            <wp:extent cx="5947410" cy="799465"/>
            <wp:effectExtent l="0" t="0" r="0" b="635"/>
            <wp:docPr id="1309312555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>
                      <a:picLocks noChangeAspect="1" noChangeArrowheads="1"/>
                    </pic:cNvPicPr>
                  </pic:nvPicPr>
                  <pic:blipFill>
                    <a:blip r:embed="rId6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D74D1" w:rsidRPr="007D74D1">
        <w:rPr>
          <w:rFonts w:ascii="Times New Roman" w:hAnsi="Times New Roman" w:cs="Times New Roman"/>
        </w:rPr>
        <w:t>Fig. 59</w:t>
      </w:r>
      <w:r w:rsidR="007D74D1">
        <w:rPr>
          <w:rFonts w:ascii="Times New Roman" w:hAnsi="Times New Roman" w:cs="Times New Roman"/>
        </w:rPr>
        <w:t>2</w:t>
      </w:r>
      <w:r w:rsidR="007D74D1" w:rsidRPr="007D74D1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E023A">
        <w:rPr>
          <w:rFonts w:ascii="Times New Roman" w:hAnsi="Times New Roman" w:cs="Times New Roman"/>
        </w:rPr>
        <w:t>2</w:t>
      </w:r>
    </w:p>
    <w:p w14:paraId="695DDE0E" w14:textId="6AC3232F" w:rsidR="000147E3" w:rsidRDefault="00D4252E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78819" behindDoc="0" locked="0" layoutInCell="1" allowOverlap="1" wp14:anchorId="6A9F2726" wp14:editId="5B29C353">
                <wp:simplePos x="0" y="0"/>
                <wp:positionH relativeFrom="leftMargin">
                  <wp:align>right</wp:align>
                </wp:positionH>
                <wp:positionV relativeFrom="paragraph">
                  <wp:posOffset>285115</wp:posOffset>
                </wp:positionV>
                <wp:extent cx="571947" cy="800100"/>
                <wp:effectExtent l="0" t="0" r="0" b="0"/>
                <wp:wrapNone/>
                <wp:docPr id="189280856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E28C08" w14:textId="28E4E9E0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425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822E0BB" w14:textId="4C8379FA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425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D1426E6" w14:textId="61601918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F2726" id="_x0000_s1636" type="#_x0000_t202" style="position:absolute;margin-left:-6.15pt;margin-top:22.45pt;width:45.05pt;height:63pt;z-index:2527788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" fillcolor="window" stroked="f" strokeweight=".5pt">
                <v:textbox>
                  <w:txbxContent>
                    <w:p w14:paraId="42E28C08" w14:textId="28E4E9E0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4252E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822E0BB" w14:textId="4C8379FA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4252E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D1426E6" w14:textId="61601918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907C30" w14:textId="40853498" w:rsidR="00D600E5" w:rsidRPr="00D600E5" w:rsidRDefault="000147E3" w:rsidP="00D600E5">
      <w:r>
        <w:rPr>
          <w:noProof/>
        </w:rPr>
        <w:drawing>
          <wp:inline distT="0" distB="0" distL="0" distR="0" wp14:anchorId="34D73F79" wp14:editId="6AC46894">
            <wp:extent cx="5947410" cy="842645"/>
            <wp:effectExtent l="0" t="0" r="0" b="0"/>
            <wp:docPr id="1161585091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>
                      <a:picLocks noChangeAspect="1" noChangeArrowheads="1"/>
                    </pic:cNvPicPr>
                  </pic:nvPicPr>
                  <pic:blipFill>
                    <a:blip r:embed="rId6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>Fig. 59</w:t>
      </w:r>
      <w:r w:rsidR="00D600E5">
        <w:rPr>
          <w:rFonts w:ascii="Times New Roman" w:hAnsi="Times New Roman" w:cs="Times New Roman"/>
        </w:rPr>
        <w:t>3</w:t>
      </w:r>
      <w:r w:rsidR="00D600E5" w:rsidRPr="00D600E5">
        <w:rPr>
          <w:rFonts w:ascii="Times New Roman" w:hAnsi="Times New Roman" w:cs="Times New Roman"/>
        </w:rPr>
        <w:t xml:space="preserve">. Crosslinks between chr 7 and chr </w:t>
      </w:r>
      <w:r w:rsidR="00D600E5">
        <w:rPr>
          <w:rFonts w:ascii="Times New Roman" w:hAnsi="Times New Roman" w:cs="Times New Roman"/>
        </w:rPr>
        <w:t>3</w:t>
      </w:r>
    </w:p>
    <w:p w14:paraId="3AC91C40" w14:textId="4DEB11F8" w:rsidR="000147E3" w:rsidRDefault="000147E3" w:rsidP="004D6F42"/>
    <w:p w14:paraId="3A307DED" w14:textId="04C0A22E" w:rsidR="00DC4E23" w:rsidRPr="006E3C74" w:rsidRDefault="00D600E5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780867" behindDoc="0" locked="0" layoutInCell="1" allowOverlap="1" wp14:anchorId="5B20E589" wp14:editId="51D6C7E4">
                <wp:simplePos x="0" y="0"/>
                <wp:positionH relativeFrom="leftMargin">
                  <wp:align>right</wp:align>
                </wp:positionH>
                <wp:positionV relativeFrom="paragraph">
                  <wp:posOffset>-1905</wp:posOffset>
                </wp:positionV>
                <wp:extent cx="571947" cy="800100"/>
                <wp:effectExtent l="0" t="0" r="0" b="0"/>
                <wp:wrapNone/>
                <wp:docPr id="122637782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F8FFEC" w14:textId="74488D0F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425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77ED5DA" w14:textId="4244B9FC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4252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7DEF339" w14:textId="4C0649BF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0E589" id="_x0000_s1637" type="#_x0000_t202" style="position:absolute;margin-left:-6.15pt;margin-top:-.15pt;width:45.05pt;height:63pt;z-index:2527808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" fillcolor="window" stroked="f" strokeweight=".5pt">
                <v:textbox>
                  <w:txbxContent>
                    <w:p w14:paraId="5CF8FFEC" w14:textId="74488D0F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425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77ED5DA" w14:textId="4244B9FC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4252E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7DEF339" w14:textId="4C0649BF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147E3">
        <w:rPr>
          <w:noProof/>
        </w:rPr>
        <w:drawing>
          <wp:inline distT="0" distB="0" distL="0" distR="0" wp14:anchorId="2423B485" wp14:editId="4A604859">
            <wp:extent cx="5947410" cy="835025"/>
            <wp:effectExtent l="0" t="0" r="0" b="3175"/>
            <wp:docPr id="2122390929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>
                      <a:picLocks noChangeAspect="1" noChangeArrowheads="1"/>
                    </pic:cNvPicPr>
                  </pic:nvPicPr>
                  <pic:blipFill>
                    <a:blip r:embed="rId6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00E5">
        <w:rPr>
          <w:rFonts w:ascii="Times New Roman" w:hAnsi="Times New Roman" w:cs="Times New Roman"/>
        </w:rPr>
        <w:t>Fig. 59</w:t>
      </w:r>
      <w:r>
        <w:rPr>
          <w:rFonts w:ascii="Times New Roman" w:hAnsi="Times New Roman" w:cs="Times New Roman"/>
        </w:rPr>
        <w:t>4</w:t>
      </w:r>
      <w:r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E023A">
        <w:rPr>
          <w:rFonts w:ascii="Times New Roman" w:hAnsi="Times New Roman" w:cs="Times New Roman"/>
        </w:rPr>
        <w:t>4</w:t>
      </w:r>
    </w:p>
    <w:p w14:paraId="0A19CD17" w14:textId="4A599E22" w:rsidR="000147E3" w:rsidRDefault="004D19F4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82915" behindDoc="0" locked="0" layoutInCell="1" allowOverlap="1" wp14:anchorId="2BF31A67" wp14:editId="6B145F88">
                <wp:simplePos x="0" y="0"/>
                <wp:positionH relativeFrom="leftMargin">
                  <wp:align>right</wp:align>
                </wp:positionH>
                <wp:positionV relativeFrom="paragraph">
                  <wp:posOffset>292315</wp:posOffset>
                </wp:positionV>
                <wp:extent cx="571947" cy="800100"/>
                <wp:effectExtent l="0" t="0" r="0" b="0"/>
                <wp:wrapNone/>
                <wp:docPr id="181683905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1D8CFB" w14:textId="6F71CBE6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D19F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BB64769" w14:textId="7F7A5FF2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D19F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ADE52E5" w14:textId="1D3810C9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31A67" id="_x0000_s1638" type="#_x0000_t202" style="position:absolute;margin-left:-6.15pt;margin-top:23pt;width:45.05pt;height:63pt;z-index:2527829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5c+OQ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" fillcolor="window" stroked="f" strokeweight=".5pt">
                <v:textbox>
                  <w:txbxContent>
                    <w:p w14:paraId="4F1D8CFB" w14:textId="6F71CBE6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D19F4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BB64769" w14:textId="7F7A5FF2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D19F4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ADE52E5" w14:textId="1D3810C9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7E16BC" w14:textId="6D1A825E" w:rsidR="00DC4E23" w:rsidRPr="006E3C74" w:rsidRDefault="000147E3" w:rsidP="00DC4E23">
      <w:r>
        <w:rPr>
          <w:noProof/>
        </w:rPr>
        <w:drawing>
          <wp:inline distT="0" distB="0" distL="0" distR="0" wp14:anchorId="14CCF57F" wp14:editId="253DAE9B">
            <wp:extent cx="5947410" cy="878205"/>
            <wp:effectExtent l="0" t="0" r="0" b="0"/>
            <wp:docPr id="90184134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"/>
                    <pic:cNvPicPr>
                      <a:picLocks noChangeAspect="1" noChangeArrowheads="1"/>
                    </pic:cNvPicPr>
                  </pic:nvPicPr>
                  <pic:blipFill>
                    <a:blip r:embed="rId6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>Fig. 59</w:t>
      </w:r>
      <w:r w:rsidR="00D600E5">
        <w:rPr>
          <w:rFonts w:ascii="Times New Roman" w:hAnsi="Times New Roman" w:cs="Times New Roman"/>
        </w:rPr>
        <w:t>5</w:t>
      </w:r>
      <w:r w:rsidR="00D600E5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E023A">
        <w:rPr>
          <w:rFonts w:ascii="Times New Roman" w:hAnsi="Times New Roman" w:cs="Times New Roman"/>
        </w:rPr>
        <w:t>5</w:t>
      </w:r>
    </w:p>
    <w:p w14:paraId="3161BA84" w14:textId="77777777" w:rsidR="000147E3" w:rsidRDefault="000147E3" w:rsidP="004D6F42"/>
    <w:p w14:paraId="06883F29" w14:textId="331EFD18" w:rsidR="000147E3" w:rsidRDefault="003643EC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84963" behindDoc="0" locked="0" layoutInCell="1" allowOverlap="1" wp14:anchorId="6567F440" wp14:editId="7964F578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71947" cy="800100"/>
                <wp:effectExtent l="0" t="0" r="0" b="0"/>
                <wp:wrapNone/>
                <wp:docPr id="151786156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98E889" w14:textId="1A864A1D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D19F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D1DA0EC" w14:textId="25B41F4A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D19F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4B32658" w14:textId="35574290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7F440" id="_x0000_s1639" type="#_x0000_t202" style="position:absolute;margin-left:-6.15pt;margin-top:0;width:45.05pt;height:63pt;z-index:2527849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zaaOg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" fillcolor="window" stroked="f" strokeweight=".5pt">
                <v:textbox>
                  <w:txbxContent>
                    <w:p w14:paraId="2898E889" w14:textId="1A864A1D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D19F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D1DA0EC" w14:textId="25B41F4A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D19F4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4B32658" w14:textId="35574290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147E3">
        <w:rPr>
          <w:noProof/>
        </w:rPr>
        <w:drawing>
          <wp:inline distT="0" distB="0" distL="0" distR="0" wp14:anchorId="6F71E845" wp14:editId="7E6FE1FD">
            <wp:extent cx="5947410" cy="734695"/>
            <wp:effectExtent l="0" t="0" r="0" b="8255"/>
            <wp:docPr id="981201105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/>
                    <pic:cNvPicPr>
                      <a:picLocks noChangeAspect="1" noChangeArrowheads="1"/>
                    </pic:cNvPicPr>
                  </pic:nvPicPr>
                  <pic:blipFill>
                    <a:blip r:embed="rId6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>Fig. 59</w:t>
      </w:r>
      <w:r w:rsidR="00D600E5">
        <w:rPr>
          <w:rFonts w:ascii="Times New Roman" w:hAnsi="Times New Roman" w:cs="Times New Roman"/>
        </w:rPr>
        <w:t>6</w:t>
      </w:r>
      <w:r w:rsidR="00D600E5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E023A">
        <w:rPr>
          <w:rFonts w:ascii="Times New Roman" w:hAnsi="Times New Roman" w:cs="Times New Roman"/>
        </w:rPr>
        <w:t>6</w:t>
      </w:r>
    </w:p>
    <w:p w14:paraId="76887148" w14:textId="47B8DB90" w:rsidR="000147E3" w:rsidRDefault="00CF0C0F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87011" behindDoc="0" locked="0" layoutInCell="1" allowOverlap="1" wp14:anchorId="307A003E" wp14:editId="19CBFC8E">
                <wp:simplePos x="0" y="0"/>
                <wp:positionH relativeFrom="leftMargin">
                  <wp:align>right</wp:align>
                </wp:positionH>
                <wp:positionV relativeFrom="paragraph">
                  <wp:posOffset>299515</wp:posOffset>
                </wp:positionV>
                <wp:extent cx="571947" cy="800100"/>
                <wp:effectExtent l="0" t="0" r="0" b="0"/>
                <wp:wrapNone/>
                <wp:docPr id="52512398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F1EEFD" w14:textId="1D425C0F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D19F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D6A1EB4" w14:textId="454DDC37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D19F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B289B1B" w14:textId="1B85AFB5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A003E" id="_x0000_s1640" type="#_x0000_t202" style="position:absolute;margin-left:-6.15pt;margin-top:23.6pt;width:45.05pt;height:63pt;z-index:2527870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" fillcolor="window" stroked="f" strokeweight=".5pt">
                <v:textbox>
                  <w:txbxContent>
                    <w:p w14:paraId="05F1EEFD" w14:textId="1D425C0F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D19F4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D6A1EB4" w14:textId="454DDC37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D19F4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B289B1B" w14:textId="1B85AFB5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B8CCA8" w14:textId="63407940" w:rsidR="00DC4E23" w:rsidRPr="006E3C74" w:rsidRDefault="000147E3" w:rsidP="00DC4E23">
      <w:r>
        <w:rPr>
          <w:noProof/>
        </w:rPr>
        <w:drawing>
          <wp:inline distT="0" distB="0" distL="0" distR="0" wp14:anchorId="75D7E35E" wp14:editId="20552B6E">
            <wp:extent cx="5947410" cy="828040"/>
            <wp:effectExtent l="0" t="0" r="0" b="0"/>
            <wp:docPr id="87029234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/>
                    <pic:cNvPicPr>
                      <a:picLocks noChangeAspect="1" noChangeArrowheads="1"/>
                    </pic:cNvPicPr>
                  </pic:nvPicPr>
                  <pic:blipFill>
                    <a:blip r:embed="rId6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>Fig. 59</w:t>
      </w:r>
      <w:r w:rsidR="00D600E5">
        <w:rPr>
          <w:rFonts w:ascii="Times New Roman" w:hAnsi="Times New Roman" w:cs="Times New Roman"/>
        </w:rPr>
        <w:t>7</w:t>
      </w:r>
      <w:r w:rsidR="00D600E5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E023A">
        <w:rPr>
          <w:rFonts w:ascii="Times New Roman" w:hAnsi="Times New Roman" w:cs="Times New Roman"/>
        </w:rPr>
        <w:t>8</w:t>
      </w:r>
    </w:p>
    <w:p w14:paraId="78CD851B" w14:textId="18A18359" w:rsidR="000147E3" w:rsidRDefault="00CF0C0F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89059" behindDoc="0" locked="0" layoutInCell="1" allowOverlap="1" wp14:anchorId="022F7709" wp14:editId="0738BBC9">
                <wp:simplePos x="0" y="0"/>
                <wp:positionH relativeFrom="leftMargin">
                  <wp:align>right</wp:align>
                </wp:positionH>
                <wp:positionV relativeFrom="paragraph">
                  <wp:posOffset>292315</wp:posOffset>
                </wp:positionV>
                <wp:extent cx="571947" cy="800100"/>
                <wp:effectExtent l="0" t="0" r="0" b="0"/>
                <wp:wrapNone/>
                <wp:docPr id="110673627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530929" w14:textId="4261A796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F0C0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7932FCD" w14:textId="05F3AAD4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F0C0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49DB75F" w14:textId="7D39EACD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F7709" id="_x0000_s1641" type="#_x0000_t202" style="position:absolute;margin-left:-6.15pt;margin-top:23pt;width:45.05pt;height:63pt;z-index:2527890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AQIOg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" fillcolor="window" stroked="f" strokeweight=".5pt">
                <v:textbox>
                  <w:txbxContent>
                    <w:p w14:paraId="17530929" w14:textId="4261A796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F0C0F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7932FCD" w14:textId="05F3AAD4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F0C0F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49DB75F" w14:textId="7D39EACD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3F86D0" w14:textId="2D1AB55D" w:rsidR="00DC4E23" w:rsidRPr="006E3C74" w:rsidRDefault="000147E3" w:rsidP="00DC4E23">
      <w:r>
        <w:rPr>
          <w:noProof/>
        </w:rPr>
        <w:drawing>
          <wp:inline distT="0" distB="0" distL="0" distR="0" wp14:anchorId="61B5B459" wp14:editId="2618CBF5">
            <wp:extent cx="5947410" cy="835025"/>
            <wp:effectExtent l="0" t="0" r="0" b="3175"/>
            <wp:docPr id="846672734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6"/>
                    <pic:cNvPicPr>
                      <a:picLocks noChangeAspect="1" noChangeArrowheads="1"/>
                    </pic:cNvPicPr>
                  </pic:nvPicPr>
                  <pic:blipFill>
                    <a:blip r:embed="rId6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 xml:space="preserve"> </w:t>
      </w:r>
      <w:r w:rsidR="00D600E5" w:rsidRPr="00D600E5">
        <w:rPr>
          <w:rFonts w:ascii="Times New Roman" w:hAnsi="Times New Roman" w:cs="Times New Roman"/>
        </w:rPr>
        <w:t>Fig. 59</w:t>
      </w:r>
      <w:r w:rsidR="00D600E5">
        <w:rPr>
          <w:rFonts w:ascii="Times New Roman" w:hAnsi="Times New Roman" w:cs="Times New Roman"/>
        </w:rPr>
        <w:t>8</w:t>
      </w:r>
      <w:r w:rsidR="00D600E5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E023A">
        <w:rPr>
          <w:rFonts w:ascii="Times New Roman" w:hAnsi="Times New Roman" w:cs="Times New Roman"/>
        </w:rPr>
        <w:t>9</w:t>
      </w:r>
    </w:p>
    <w:p w14:paraId="4F90029F" w14:textId="4600C094" w:rsidR="000147E3" w:rsidRDefault="00CF0C0F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91107" behindDoc="0" locked="0" layoutInCell="1" allowOverlap="1" wp14:anchorId="08E955E8" wp14:editId="2D86C7AE">
                <wp:simplePos x="0" y="0"/>
                <wp:positionH relativeFrom="leftMargin">
                  <wp:align>right</wp:align>
                </wp:positionH>
                <wp:positionV relativeFrom="paragraph">
                  <wp:posOffset>290194</wp:posOffset>
                </wp:positionV>
                <wp:extent cx="609600" cy="828675"/>
                <wp:effectExtent l="0" t="0" r="0" b="9525"/>
                <wp:wrapNone/>
                <wp:docPr id="164475976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5A36CC" w14:textId="20C459E8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CF0C0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FF4E588" w14:textId="2323E446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CF0C0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1167FCE" w14:textId="17B0D946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E955E8" id="_x0000_s1642" type="#_x0000_t202" style="position:absolute;margin-left:-3.2pt;margin-top:22.85pt;width:48pt;height:65.25pt;z-index:2527911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" fillcolor="window" stroked="f" strokeweight=".5pt">
                <v:textbox>
                  <w:txbxContent>
                    <w:p w14:paraId="105A36CC" w14:textId="20C459E8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CF0C0F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FF4E588" w14:textId="2323E446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CF0C0F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1167FCE" w14:textId="17B0D946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84AD844" w14:textId="26A736DA" w:rsidR="00DC4E23" w:rsidRPr="006E3C74" w:rsidRDefault="000147E3" w:rsidP="00DC4E23">
      <w:r>
        <w:rPr>
          <w:noProof/>
        </w:rPr>
        <w:drawing>
          <wp:inline distT="0" distB="0" distL="0" distR="0" wp14:anchorId="0BA577BD" wp14:editId="200CCCC8">
            <wp:extent cx="5947410" cy="777875"/>
            <wp:effectExtent l="0" t="0" r="0" b="3175"/>
            <wp:docPr id="378377548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/>
                    <pic:cNvPicPr>
                      <a:picLocks noChangeAspect="1" noChangeArrowheads="1"/>
                    </pic:cNvPicPr>
                  </pic:nvPicPr>
                  <pic:blipFill>
                    <a:blip r:embed="rId6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>Fig. 59</w:t>
      </w:r>
      <w:r w:rsidR="00D600E5">
        <w:rPr>
          <w:rFonts w:ascii="Times New Roman" w:hAnsi="Times New Roman" w:cs="Times New Roman"/>
        </w:rPr>
        <w:t>9</w:t>
      </w:r>
      <w:r w:rsidR="00D600E5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1</w:t>
      </w:r>
      <w:r w:rsidR="002E023A">
        <w:rPr>
          <w:rFonts w:ascii="Times New Roman" w:hAnsi="Times New Roman" w:cs="Times New Roman"/>
        </w:rPr>
        <w:t>0</w:t>
      </w:r>
    </w:p>
    <w:p w14:paraId="5E44D752" w14:textId="24620E08" w:rsidR="000147E3" w:rsidRDefault="000147E3" w:rsidP="004D6F42"/>
    <w:p w14:paraId="6BC2D77B" w14:textId="552D78AF" w:rsidR="00DC4E23" w:rsidRPr="006E3C74" w:rsidRDefault="00D600E5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793155" behindDoc="0" locked="0" layoutInCell="1" allowOverlap="1" wp14:anchorId="49C314BF" wp14:editId="5BFFBBFE">
                <wp:simplePos x="0" y="0"/>
                <wp:positionH relativeFrom="leftMargin">
                  <wp:posOffset>333375</wp:posOffset>
                </wp:positionH>
                <wp:positionV relativeFrom="paragraph">
                  <wp:posOffset>-1</wp:posOffset>
                </wp:positionV>
                <wp:extent cx="581025" cy="828675"/>
                <wp:effectExtent l="0" t="0" r="9525" b="9525"/>
                <wp:wrapNone/>
                <wp:docPr id="78764958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EE5B1D" w14:textId="758BFE49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CF0C0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12A38FC" w14:textId="26BA76AA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CF0C0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BD8E009" w14:textId="415A099C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314BF" id="_x0000_s1643" type="#_x0000_t202" style="position:absolute;margin-left:26.25pt;margin-top:0;width:45.75pt;height:65.25pt;z-index:25279315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" fillcolor="window" stroked="f" strokeweight=".5pt">
                <v:textbox>
                  <w:txbxContent>
                    <w:p w14:paraId="46EE5B1D" w14:textId="758BFE49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CF0C0F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12A38FC" w14:textId="26BA76AA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CF0C0F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BD8E009" w14:textId="415A099C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147E3">
        <w:rPr>
          <w:noProof/>
        </w:rPr>
        <w:drawing>
          <wp:inline distT="0" distB="0" distL="0" distR="0" wp14:anchorId="3F2EE08D" wp14:editId="0CD3450D">
            <wp:extent cx="5947410" cy="763270"/>
            <wp:effectExtent l="0" t="0" r="0" b="0"/>
            <wp:docPr id="2089353362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/>
                    <pic:cNvPicPr>
                      <a:picLocks noChangeAspect="1" noChangeArrowheads="1"/>
                    </pic:cNvPicPr>
                  </pic:nvPicPr>
                  <pic:blipFill>
                    <a:blip r:embed="rId6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00E5">
        <w:rPr>
          <w:rFonts w:ascii="Times New Roman" w:hAnsi="Times New Roman" w:cs="Times New Roman"/>
        </w:rPr>
        <w:t>Fig.</w:t>
      </w:r>
      <w:r>
        <w:rPr>
          <w:rFonts w:ascii="Times New Roman" w:hAnsi="Times New Roman" w:cs="Times New Roman"/>
        </w:rPr>
        <w:t>600</w:t>
      </w:r>
      <w:r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1</w:t>
      </w:r>
      <w:r w:rsidR="002E023A">
        <w:rPr>
          <w:rFonts w:ascii="Times New Roman" w:hAnsi="Times New Roman" w:cs="Times New Roman"/>
        </w:rPr>
        <w:t>1</w:t>
      </w:r>
    </w:p>
    <w:p w14:paraId="75B64004" w14:textId="4AAD2BD6" w:rsidR="00DC4E23" w:rsidRDefault="00D600E5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95203" behindDoc="0" locked="0" layoutInCell="1" allowOverlap="1" wp14:anchorId="693D2C71" wp14:editId="70778ACE">
                <wp:simplePos x="0" y="0"/>
                <wp:positionH relativeFrom="leftMargin">
                  <wp:align>right</wp:align>
                </wp:positionH>
                <wp:positionV relativeFrom="paragraph">
                  <wp:posOffset>291465</wp:posOffset>
                </wp:positionV>
                <wp:extent cx="590550" cy="825500"/>
                <wp:effectExtent l="0" t="0" r="0" b="0"/>
                <wp:wrapNone/>
                <wp:docPr id="39986735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25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825871" w14:textId="59609D8F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830AE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D87CB62" w14:textId="33A1E7E3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830AE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D922A64" w14:textId="5B4F2069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D2C71" id="_x0000_s1644" type="#_x0000_t202" style="position:absolute;margin-left:-4.7pt;margin-top:22.95pt;width:46.5pt;height:65pt;z-index:2527952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" fillcolor="window" stroked="f" strokeweight=".5pt">
                <v:textbox>
                  <w:txbxContent>
                    <w:p w14:paraId="42825871" w14:textId="59609D8F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830AE5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D87CB62" w14:textId="33A1E7E3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830AE5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D922A64" w14:textId="5B4F2069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0EB369" w14:textId="35459F6D" w:rsidR="00DC4E23" w:rsidRPr="006E3C74" w:rsidRDefault="000147E3" w:rsidP="00DC4E23">
      <w:r>
        <w:rPr>
          <w:noProof/>
        </w:rPr>
        <w:drawing>
          <wp:inline distT="0" distB="0" distL="0" distR="0" wp14:anchorId="7DEF8BEC" wp14:editId="7AE70C64">
            <wp:extent cx="5947410" cy="835025"/>
            <wp:effectExtent l="0" t="0" r="0" b="3175"/>
            <wp:docPr id="1688863660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"/>
                    <pic:cNvPicPr>
                      <a:picLocks noChangeAspect="1" noChangeArrowheads="1"/>
                    </pic:cNvPicPr>
                  </pic:nvPicPr>
                  <pic:blipFill>
                    <a:blip r:embed="rId6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>Fig.60</w:t>
      </w:r>
      <w:r w:rsidR="00D600E5">
        <w:rPr>
          <w:rFonts w:ascii="Times New Roman" w:hAnsi="Times New Roman" w:cs="Times New Roman"/>
        </w:rPr>
        <w:t>1</w:t>
      </w:r>
      <w:r w:rsidR="00D600E5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12</w:t>
      </w:r>
    </w:p>
    <w:p w14:paraId="0F811E70" w14:textId="74EB72BB" w:rsidR="00287E60" w:rsidRDefault="003643EC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97251" behindDoc="0" locked="0" layoutInCell="1" allowOverlap="1" wp14:anchorId="6CF20451" wp14:editId="3A20C698">
                <wp:simplePos x="0" y="0"/>
                <wp:positionH relativeFrom="leftMargin">
                  <wp:posOffset>314325</wp:posOffset>
                </wp:positionH>
                <wp:positionV relativeFrom="paragraph">
                  <wp:posOffset>292100</wp:posOffset>
                </wp:positionV>
                <wp:extent cx="600075" cy="857250"/>
                <wp:effectExtent l="0" t="0" r="9525" b="0"/>
                <wp:wrapNone/>
                <wp:docPr id="6457886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9089FD" w14:textId="31611477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830AE5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30AA7FE" w14:textId="5FE3EE71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ADBA97E" w14:textId="073F15C2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20451" id="_x0000_s1645" type="#_x0000_t202" style="position:absolute;margin-left:24.75pt;margin-top:23pt;width:47.25pt;height:67.5pt;z-index:25279725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" fillcolor="window" stroked="f" strokeweight=".5pt">
                <v:textbox>
                  <w:txbxContent>
                    <w:p w14:paraId="5B9089FD" w14:textId="31611477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830AE5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30AA7FE" w14:textId="5FE3EE71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ADBA97E" w14:textId="073F15C2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EDBA67" w14:textId="2E4A686E" w:rsidR="00DC4E23" w:rsidRDefault="000147E3" w:rsidP="004D6F42">
      <w:r>
        <w:rPr>
          <w:noProof/>
        </w:rPr>
        <w:drawing>
          <wp:inline distT="0" distB="0" distL="0" distR="0" wp14:anchorId="56915153" wp14:editId="5487DAF0">
            <wp:extent cx="5947410" cy="835025"/>
            <wp:effectExtent l="0" t="0" r="0" b="3175"/>
            <wp:docPr id="426293667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6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>Fig.60</w:t>
      </w:r>
      <w:r w:rsidR="00D600E5">
        <w:rPr>
          <w:rFonts w:ascii="Times New Roman" w:hAnsi="Times New Roman" w:cs="Times New Roman"/>
        </w:rPr>
        <w:t>2</w:t>
      </w:r>
      <w:r w:rsidR="00D600E5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13</w:t>
      </w:r>
    </w:p>
    <w:p w14:paraId="6A90891A" w14:textId="51A7D019" w:rsidR="00DC4E23" w:rsidRDefault="003643EC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799299" behindDoc="0" locked="0" layoutInCell="1" allowOverlap="1" wp14:anchorId="0E144061" wp14:editId="010BC3A4">
                <wp:simplePos x="0" y="0"/>
                <wp:positionH relativeFrom="leftMargin">
                  <wp:align>right</wp:align>
                </wp:positionH>
                <wp:positionV relativeFrom="paragraph">
                  <wp:posOffset>292735</wp:posOffset>
                </wp:positionV>
                <wp:extent cx="600075" cy="857250"/>
                <wp:effectExtent l="0" t="0" r="9525" b="0"/>
                <wp:wrapNone/>
                <wp:docPr id="185392785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6580C2" w14:textId="199BFC37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8097CE1" w14:textId="55470BB6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F087484" w14:textId="0AB86982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44061" id="_x0000_s1646" type="#_x0000_t202" style="position:absolute;margin-left:-3.95pt;margin-top:23.05pt;width:47.25pt;height:67.5pt;z-index:2527992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" fillcolor="window" stroked="f" strokeweight=".5pt">
                <v:textbox>
                  <w:txbxContent>
                    <w:p w14:paraId="736580C2" w14:textId="199BFC37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8097CE1" w14:textId="55470BB6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F087484" w14:textId="0AB86982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8FF297" w14:textId="144BA6AB" w:rsidR="00DC4E23" w:rsidRPr="006E3C74" w:rsidRDefault="000147E3" w:rsidP="00DC4E23">
      <w:r>
        <w:rPr>
          <w:noProof/>
        </w:rPr>
        <w:drawing>
          <wp:inline distT="0" distB="0" distL="0" distR="0" wp14:anchorId="62015E92" wp14:editId="68F9DC5D">
            <wp:extent cx="5947410" cy="784860"/>
            <wp:effectExtent l="0" t="0" r="0" b="0"/>
            <wp:docPr id="1931344421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6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>Fig.60</w:t>
      </w:r>
      <w:r w:rsidR="00D600E5">
        <w:rPr>
          <w:rFonts w:ascii="Times New Roman" w:hAnsi="Times New Roman" w:cs="Times New Roman"/>
        </w:rPr>
        <w:t>3</w:t>
      </w:r>
      <w:r w:rsidR="00D600E5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14</w:t>
      </w:r>
    </w:p>
    <w:p w14:paraId="6D28F8EA" w14:textId="57E5DF2A" w:rsidR="000147E3" w:rsidRDefault="003643EC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01347" behindDoc="0" locked="0" layoutInCell="1" allowOverlap="1" wp14:anchorId="5798322F" wp14:editId="4DE13319">
                <wp:simplePos x="0" y="0"/>
                <wp:positionH relativeFrom="leftMargin">
                  <wp:posOffset>285750</wp:posOffset>
                </wp:positionH>
                <wp:positionV relativeFrom="paragraph">
                  <wp:posOffset>260349</wp:posOffset>
                </wp:positionV>
                <wp:extent cx="628650" cy="866775"/>
                <wp:effectExtent l="0" t="0" r="0" b="9525"/>
                <wp:wrapNone/>
                <wp:docPr id="81722890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B79CAF" w14:textId="2235C680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502D54A" w14:textId="7A59FE13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8BD717E" w14:textId="4E005781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8322F" id="_x0000_s1647" type="#_x0000_t202" style="position:absolute;margin-left:22.5pt;margin-top:20.5pt;width:49.5pt;height:68.25pt;z-index:2528013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" fillcolor="window" stroked="f" strokeweight=".5pt">
                <v:textbox>
                  <w:txbxContent>
                    <w:p w14:paraId="7EB79CAF" w14:textId="2235C680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502D54A" w14:textId="7A59FE13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8BD717E" w14:textId="4E005781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39ED38" w14:textId="4B01E001" w:rsidR="00DC4E23" w:rsidRPr="006E3C74" w:rsidRDefault="000147E3" w:rsidP="00DC4E23">
      <w:r>
        <w:rPr>
          <w:noProof/>
        </w:rPr>
        <w:drawing>
          <wp:inline distT="0" distB="0" distL="0" distR="0" wp14:anchorId="5620CCAD" wp14:editId="39395EE2">
            <wp:extent cx="5947410" cy="849630"/>
            <wp:effectExtent l="0" t="0" r="0" b="7620"/>
            <wp:docPr id="86388529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6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0E5" w:rsidRPr="00D600E5">
        <w:rPr>
          <w:rFonts w:ascii="Times New Roman" w:hAnsi="Times New Roman" w:cs="Times New Roman"/>
        </w:rPr>
        <w:t>Fig.60</w:t>
      </w:r>
      <w:r w:rsidR="00D600E5">
        <w:rPr>
          <w:rFonts w:ascii="Times New Roman" w:hAnsi="Times New Roman" w:cs="Times New Roman"/>
        </w:rPr>
        <w:t>4</w:t>
      </w:r>
      <w:r w:rsidR="00D600E5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15</w:t>
      </w:r>
    </w:p>
    <w:p w14:paraId="0C32CD62" w14:textId="62E04B86" w:rsidR="000147E3" w:rsidRDefault="003643EC" w:rsidP="004D6F4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03395" behindDoc="0" locked="0" layoutInCell="1" allowOverlap="1" wp14:anchorId="17245400" wp14:editId="12610005">
                <wp:simplePos x="0" y="0"/>
                <wp:positionH relativeFrom="leftMargin">
                  <wp:align>right</wp:align>
                </wp:positionH>
                <wp:positionV relativeFrom="paragraph">
                  <wp:posOffset>289559</wp:posOffset>
                </wp:positionV>
                <wp:extent cx="590550" cy="847725"/>
                <wp:effectExtent l="0" t="0" r="0" b="9525"/>
                <wp:wrapNone/>
                <wp:docPr id="1650497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265FFA" w14:textId="22294737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43CDC0E" w14:textId="539597B1" w:rsidR="003643EC" w:rsidRPr="005F7286" w:rsidRDefault="00864FAE" w:rsidP="003643E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DD2BD95" w14:textId="0A4F6899" w:rsidR="003643EC" w:rsidRDefault="00864FAE" w:rsidP="003643E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643E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643E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643E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45400" id="_x0000_s1648" type="#_x0000_t202" style="position:absolute;margin-left:-4.7pt;margin-top:22.8pt;width:46.5pt;height:66.75pt;z-index:2528033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" fillcolor="window" stroked="f" strokeweight=".5pt">
                <v:textbox>
                  <w:txbxContent>
                    <w:p w14:paraId="3D265FFA" w14:textId="22294737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43CDC0E" w14:textId="539597B1" w:rsidR="003643EC" w:rsidRPr="005F7286" w:rsidRDefault="00864FAE" w:rsidP="003643E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DD2BD95" w14:textId="0A4F6899" w:rsidR="003643EC" w:rsidRDefault="00864FAE" w:rsidP="003643E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643E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643E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643E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7D2429" w14:textId="717DBAEE" w:rsidR="00DC4E23" w:rsidRPr="00AF7F2D" w:rsidRDefault="000147E3" w:rsidP="00DC4E23">
      <w:r>
        <w:rPr>
          <w:noProof/>
        </w:rPr>
        <w:drawing>
          <wp:inline distT="0" distB="0" distL="0" distR="0" wp14:anchorId="7B34EFF6" wp14:editId="658BA4AD">
            <wp:extent cx="5947410" cy="791845"/>
            <wp:effectExtent l="0" t="0" r="0" b="8255"/>
            <wp:docPr id="1991102171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6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F2D" w:rsidRPr="00D600E5">
        <w:rPr>
          <w:rFonts w:ascii="Times New Roman" w:hAnsi="Times New Roman" w:cs="Times New Roman"/>
        </w:rPr>
        <w:t>Fig.</w:t>
      </w:r>
      <w:r w:rsidR="00AF7F2D" w:rsidRPr="00AF7F2D">
        <w:rPr>
          <w:rFonts w:ascii="Times New Roman" w:hAnsi="Times New Roman" w:cs="Times New Roman"/>
        </w:rPr>
        <w:t>60</w:t>
      </w:r>
      <w:r w:rsidR="00AF7F2D">
        <w:rPr>
          <w:rFonts w:ascii="Times New Roman" w:hAnsi="Times New Roman" w:cs="Times New Roman"/>
        </w:rPr>
        <w:t>5</w:t>
      </w:r>
      <w:r w:rsidR="00AF7F2D" w:rsidRPr="00D600E5">
        <w:rPr>
          <w:rFonts w:ascii="Times New Roman" w:hAnsi="Times New Roman" w:cs="Times New Roman"/>
        </w:rPr>
        <w:t xml:space="preserve">. Crosslinks </w:t>
      </w:r>
      <w:r w:rsidR="00DC4E23" w:rsidRPr="001072D1">
        <w:rPr>
          <w:rFonts w:ascii="Times New Roman" w:hAnsi="Times New Roman" w:cs="Times New Roman"/>
        </w:rPr>
        <w:t>between</w:t>
      </w:r>
      <w:r w:rsidR="00DC4E2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7</w:t>
      </w:r>
      <w:r w:rsidR="00DC4E23" w:rsidRPr="001072D1">
        <w:rPr>
          <w:rFonts w:ascii="Times New Roman" w:hAnsi="Times New Roman" w:cs="Times New Roman"/>
        </w:rPr>
        <w:t xml:space="preserve"> </w:t>
      </w:r>
      <w:r w:rsidR="00DC4E23">
        <w:rPr>
          <w:rFonts w:ascii="Times New Roman" w:hAnsi="Times New Roman" w:cs="Times New Roman"/>
        </w:rPr>
        <w:t>and</w:t>
      </w:r>
      <w:r w:rsidR="00DC4E2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C4E23">
        <w:rPr>
          <w:rFonts w:ascii="Times New Roman" w:hAnsi="Times New Roman" w:cs="Times New Roman"/>
        </w:rPr>
        <w:t>16</w:t>
      </w:r>
    </w:p>
    <w:p w14:paraId="0CC6DF37" w14:textId="77777777" w:rsidR="00865039" w:rsidRDefault="00865039" w:rsidP="00DC4E23">
      <w:pPr>
        <w:rPr>
          <w:rFonts w:ascii="Times New Roman" w:hAnsi="Times New Roman" w:cs="Times New Roman"/>
        </w:rPr>
      </w:pPr>
    </w:p>
    <w:p w14:paraId="2A7A149C" w14:textId="77777777" w:rsidR="00865039" w:rsidRDefault="00865039" w:rsidP="00DC4E23">
      <w:pPr>
        <w:rPr>
          <w:rFonts w:ascii="Times New Roman" w:hAnsi="Times New Roman" w:cs="Times New Roman"/>
        </w:rPr>
      </w:pPr>
    </w:p>
    <w:p w14:paraId="3A336AEC" w14:textId="77777777" w:rsidR="00865039" w:rsidRDefault="00865039" w:rsidP="00DC4E23">
      <w:pPr>
        <w:rPr>
          <w:rFonts w:ascii="Times New Roman" w:hAnsi="Times New Roman" w:cs="Times New Roman"/>
        </w:rPr>
      </w:pPr>
    </w:p>
    <w:p w14:paraId="7C26485F" w14:textId="3ADB06EF" w:rsidR="00FF6FC8" w:rsidRDefault="00AF7F2D" w:rsidP="00FF6FC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805443" behindDoc="0" locked="0" layoutInCell="1" allowOverlap="1" wp14:anchorId="19474E85" wp14:editId="7F3AA90D">
                <wp:simplePos x="0" y="0"/>
                <wp:positionH relativeFrom="leftMargin">
                  <wp:align>right</wp:align>
                </wp:positionH>
                <wp:positionV relativeFrom="paragraph">
                  <wp:posOffset>-1270</wp:posOffset>
                </wp:positionV>
                <wp:extent cx="571947" cy="800100"/>
                <wp:effectExtent l="0" t="0" r="0" b="0"/>
                <wp:wrapNone/>
                <wp:docPr id="117236304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232DD7" w14:textId="130C9ED8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BA27DAE" w14:textId="56646564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3BC3742" w14:textId="64F9470C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474E85" id="_x0000_s1649" type="#_x0000_t202" style="position:absolute;margin-left:-6.15pt;margin-top:-.1pt;width:45.05pt;height:63pt;z-index:2528054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PYBOg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" fillcolor="window" stroked="f" strokeweight=".5pt">
                <v:textbox>
                  <w:txbxContent>
                    <w:p w14:paraId="47232DD7" w14:textId="130C9ED8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BA27DAE" w14:textId="56646564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3BC3742" w14:textId="64F9470C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57119F6E" wp14:editId="51C9C63B">
            <wp:extent cx="5731510" cy="825519"/>
            <wp:effectExtent l="0" t="0" r="2540" b="0"/>
            <wp:docPr id="700568369" name="Picture 149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568369" name="Picture 149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25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F7F2D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AF7F2D">
        <w:rPr>
          <w:rFonts w:ascii="Times New Roman" w:hAnsi="Times New Roman" w:cs="Times New Roman"/>
        </w:rPr>
        <w:t>60</w:t>
      </w:r>
      <w:r>
        <w:rPr>
          <w:rFonts w:ascii="Times New Roman" w:hAnsi="Times New Roman" w:cs="Times New Roman"/>
        </w:rPr>
        <w:t>6</w:t>
      </w:r>
      <w:r w:rsidRPr="00D600E5">
        <w:rPr>
          <w:rFonts w:ascii="Times New Roman" w:hAnsi="Times New Roman" w:cs="Times New Roman"/>
        </w:rPr>
        <w:t>. Crosslinks</w:t>
      </w:r>
      <w:r w:rsidR="00FF6FC8" w:rsidRPr="001072D1">
        <w:rPr>
          <w:rFonts w:ascii="Times New Roman" w:hAnsi="Times New Roman" w:cs="Times New Roman"/>
        </w:rPr>
        <w:t xml:space="preserve"> 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FC8">
        <w:rPr>
          <w:rFonts w:ascii="Times New Roman" w:hAnsi="Times New Roman" w:cs="Times New Roman"/>
        </w:rPr>
        <w:t>1</w:t>
      </w:r>
    </w:p>
    <w:p w14:paraId="7EB503E4" w14:textId="60C0A861" w:rsidR="00582911" w:rsidRDefault="00C5362C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07491" behindDoc="0" locked="0" layoutInCell="1" allowOverlap="1" wp14:anchorId="0EB67982" wp14:editId="5A088A8C">
                <wp:simplePos x="0" y="0"/>
                <wp:positionH relativeFrom="leftMargin">
                  <wp:align>right</wp:align>
                </wp:positionH>
                <wp:positionV relativeFrom="paragraph">
                  <wp:posOffset>292315</wp:posOffset>
                </wp:positionV>
                <wp:extent cx="571947" cy="800100"/>
                <wp:effectExtent l="0" t="0" r="0" b="0"/>
                <wp:wrapNone/>
                <wp:docPr id="214684908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46A03A" w14:textId="6BC602CB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07DAB70" w14:textId="34DF4EA6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0269D6A" w14:textId="23DFC685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67982" id="_x0000_s1650" type="#_x0000_t202" style="position:absolute;margin-left:-6.15pt;margin-top:23pt;width:45.05pt;height:63pt;z-index:2528074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" fillcolor="window" stroked="f" strokeweight=".5pt">
                <v:textbox>
                  <w:txbxContent>
                    <w:p w14:paraId="3046A03A" w14:textId="6BC602CB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07DAB70" w14:textId="34DF4EA6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0269D6A" w14:textId="23DFC685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9055D6" w14:textId="69C93172" w:rsidR="00FF6FC8" w:rsidRPr="00AF7F2D" w:rsidRDefault="00582911" w:rsidP="00FF6FC8">
      <w:r>
        <w:rPr>
          <w:noProof/>
        </w:rPr>
        <w:drawing>
          <wp:inline distT="0" distB="0" distL="0" distR="0" wp14:anchorId="29415253" wp14:editId="175AD459">
            <wp:extent cx="5947410" cy="799465"/>
            <wp:effectExtent l="0" t="0" r="0" b="635"/>
            <wp:docPr id="693144598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6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F2D" w:rsidRPr="00D600E5">
        <w:rPr>
          <w:rFonts w:ascii="Times New Roman" w:hAnsi="Times New Roman" w:cs="Times New Roman"/>
        </w:rPr>
        <w:t>Fig.</w:t>
      </w:r>
      <w:r w:rsidR="00AF7F2D" w:rsidRPr="00AF7F2D">
        <w:rPr>
          <w:rFonts w:ascii="Times New Roman" w:hAnsi="Times New Roman" w:cs="Times New Roman"/>
        </w:rPr>
        <w:t>60</w:t>
      </w:r>
      <w:r w:rsidR="00AF7F2D">
        <w:rPr>
          <w:rFonts w:ascii="Times New Roman" w:hAnsi="Times New Roman" w:cs="Times New Roman"/>
        </w:rPr>
        <w:t>7</w:t>
      </w:r>
      <w:r w:rsidR="00AF7F2D"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2</w:t>
      </w:r>
    </w:p>
    <w:p w14:paraId="7C29B156" w14:textId="15D7E797" w:rsidR="00582911" w:rsidRDefault="00C5362C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09539" behindDoc="0" locked="0" layoutInCell="1" allowOverlap="1" wp14:anchorId="40B5712A" wp14:editId="16DC36CB">
                <wp:simplePos x="0" y="0"/>
                <wp:positionH relativeFrom="leftMargin">
                  <wp:align>right</wp:align>
                </wp:positionH>
                <wp:positionV relativeFrom="paragraph">
                  <wp:posOffset>285115</wp:posOffset>
                </wp:positionV>
                <wp:extent cx="571947" cy="800100"/>
                <wp:effectExtent l="0" t="0" r="0" b="0"/>
                <wp:wrapNone/>
                <wp:docPr id="149938362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D3218C" w14:textId="6ABD4E88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BBAB7C7" w14:textId="2CFCB7B1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528FE73" w14:textId="3CC5612B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5712A" id="_x0000_s1651" type="#_x0000_t202" style="position:absolute;margin-left:-6.15pt;margin-top:22.45pt;width:45.05pt;height:63pt;z-index:2528095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8STOg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" fillcolor="window" stroked="f" strokeweight=".5pt">
                <v:textbox>
                  <w:txbxContent>
                    <w:p w14:paraId="31D3218C" w14:textId="6ABD4E88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BBAB7C7" w14:textId="2CFCB7B1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528FE73" w14:textId="3CC5612B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755D82" w14:textId="4C169D91" w:rsidR="00FF6FC8" w:rsidRPr="00AF7F2D" w:rsidRDefault="00582911" w:rsidP="00FF6FC8">
      <w:r>
        <w:rPr>
          <w:noProof/>
        </w:rPr>
        <w:drawing>
          <wp:inline distT="0" distB="0" distL="0" distR="0" wp14:anchorId="1BC7080B" wp14:editId="1FD70801">
            <wp:extent cx="5947410" cy="842645"/>
            <wp:effectExtent l="0" t="0" r="0" b="0"/>
            <wp:docPr id="275746640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>
                      <a:picLocks noChangeAspect="1" noChangeArrowheads="1"/>
                    </pic:cNvPicPr>
                  </pic:nvPicPr>
                  <pic:blipFill>
                    <a:blip r:embed="rId6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F2D" w:rsidRPr="00AF7F2D">
        <w:rPr>
          <w:rFonts w:ascii="Times New Roman" w:hAnsi="Times New Roman" w:cs="Times New Roman"/>
        </w:rPr>
        <w:t xml:space="preserve"> </w:t>
      </w:r>
      <w:r w:rsidR="00AF7F2D" w:rsidRPr="00D600E5">
        <w:rPr>
          <w:rFonts w:ascii="Times New Roman" w:hAnsi="Times New Roman" w:cs="Times New Roman"/>
        </w:rPr>
        <w:t>Fig.</w:t>
      </w:r>
      <w:r w:rsidR="00AF7F2D" w:rsidRPr="00AF7F2D">
        <w:rPr>
          <w:rFonts w:ascii="Times New Roman" w:hAnsi="Times New Roman" w:cs="Times New Roman"/>
        </w:rPr>
        <w:t>60</w:t>
      </w:r>
      <w:r w:rsidR="00AF7F2D">
        <w:rPr>
          <w:rFonts w:ascii="Times New Roman" w:hAnsi="Times New Roman" w:cs="Times New Roman"/>
        </w:rPr>
        <w:t>8</w:t>
      </w:r>
      <w:r w:rsidR="00AF7F2D"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3</w:t>
      </w:r>
    </w:p>
    <w:p w14:paraId="5D53CB67" w14:textId="12312EDC" w:rsidR="00582911" w:rsidRDefault="00C5362C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11587" behindDoc="0" locked="0" layoutInCell="1" allowOverlap="1" wp14:anchorId="12550A5F" wp14:editId="03DF5CE8">
                <wp:simplePos x="0" y="0"/>
                <wp:positionH relativeFrom="leftMargin">
                  <wp:align>right</wp:align>
                </wp:positionH>
                <wp:positionV relativeFrom="paragraph">
                  <wp:posOffset>292950</wp:posOffset>
                </wp:positionV>
                <wp:extent cx="571947" cy="800100"/>
                <wp:effectExtent l="0" t="0" r="0" b="0"/>
                <wp:wrapNone/>
                <wp:docPr id="65347706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2417F4" w14:textId="1B7FF810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1B7A497" w14:textId="462F3D50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D31EA20" w14:textId="239735E2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50A5F" id="_x0000_s1652" type="#_x0000_t202" style="position:absolute;margin-left:-6.15pt;margin-top:23.05pt;width:45.05pt;height:63pt;z-index:2528115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YtGOg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" fillcolor="window" stroked="f" strokeweight=".5pt">
                <v:textbox>
                  <w:txbxContent>
                    <w:p w14:paraId="162417F4" w14:textId="1B7FF810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1B7A497" w14:textId="462F3D50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D31EA20" w14:textId="239735E2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A85D72" w14:textId="7F8AFDA2" w:rsidR="00582911" w:rsidRDefault="00582911" w:rsidP="00DC4E23">
      <w:r>
        <w:rPr>
          <w:noProof/>
        </w:rPr>
        <w:drawing>
          <wp:inline distT="0" distB="0" distL="0" distR="0" wp14:anchorId="2D008D82" wp14:editId="62B39E91">
            <wp:extent cx="5947410" cy="835025"/>
            <wp:effectExtent l="0" t="0" r="0" b="3175"/>
            <wp:docPr id="1565993675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7"/>
                    <pic:cNvPicPr>
                      <a:picLocks noChangeAspect="1" noChangeArrowheads="1"/>
                    </pic:cNvPicPr>
                  </pic:nvPicPr>
                  <pic:blipFill>
                    <a:blip r:embed="rId6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F323B" w14:textId="2ED64A24" w:rsidR="00FF6FC8" w:rsidRDefault="00AF7F2D" w:rsidP="00FF6FC8">
      <w:pPr>
        <w:rPr>
          <w:rFonts w:ascii="Times New Roman" w:hAnsi="Times New Roman" w:cs="Times New Roman"/>
        </w:rPr>
      </w:pPr>
      <w:r w:rsidRPr="00D600E5">
        <w:rPr>
          <w:rFonts w:ascii="Times New Roman" w:hAnsi="Times New Roman" w:cs="Times New Roman"/>
        </w:rPr>
        <w:t>Fig.</w:t>
      </w:r>
      <w:r w:rsidRPr="00AF7F2D">
        <w:rPr>
          <w:rFonts w:ascii="Times New Roman" w:hAnsi="Times New Roman" w:cs="Times New Roman"/>
        </w:rPr>
        <w:t>60</w:t>
      </w:r>
      <w:r>
        <w:rPr>
          <w:rFonts w:ascii="Times New Roman" w:hAnsi="Times New Roman" w:cs="Times New Roman"/>
        </w:rPr>
        <w:t>9</w:t>
      </w:r>
      <w:r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4</w:t>
      </w:r>
    </w:p>
    <w:p w14:paraId="6DAED73F" w14:textId="18D0AC03" w:rsidR="00582911" w:rsidRDefault="004F1DEE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13635" behindDoc="0" locked="0" layoutInCell="1" allowOverlap="1" wp14:anchorId="2DC7EE0C" wp14:editId="266F4960">
                <wp:simplePos x="0" y="0"/>
                <wp:positionH relativeFrom="leftMargin">
                  <wp:posOffset>381600</wp:posOffset>
                </wp:positionH>
                <wp:positionV relativeFrom="paragraph">
                  <wp:posOffset>292950</wp:posOffset>
                </wp:positionV>
                <wp:extent cx="571947" cy="800100"/>
                <wp:effectExtent l="0" t="0" r="0" b="0"/>
                <wp:wrapNone/>
                <wp:docPr id="182059003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5C0415" w14:textId="043C4021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D159781" w14:textId="1F0F46D5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062360F" w14:textId="022909B2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5362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7EE0C" id="_x0000_s1653" type="#_x0000_t202" style="position:absolute;margin-left:30.05pt;margin-top:23.05pt;width:45.05pt;height:63pt;z-index:2528136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" fillcolor="window" stroked="f" strokeweight=".5pt">
                <v:textbox>
                  <w:txbxContent>
                    <w:p w14:paraId="785C0415" w14:textId="043C4021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D159781" w14:textId="1F0F46D5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062360F" w14:textId="022909B2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5362C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167616" w14:textId="3BC1E73C" w:rsidR="00582911" w:rsidRDefault="00582911" w:rsidP="00DC4E23">
      <w:r>
        <w:rPr>
          <w:noProof/>
        </w:rPr>
        <w:drawing>
          <wp:inline distT="0" distB="0" distL="0" distR="0" wp14:anchorId="5DD2440B" wp14:editId="7241D5CA">
            <wp:extent cx="5947410" cy="878205"/>
            <wp:effectExtent l="0" t="0" r="0" b="0"/>
            <wp:docPr id="543243377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>
                      <a:picLocks noChangeAspect="1" noChangeArrowheads="1"/>
                    </pic:cNvPicPr>
                  </pic:nvPicPr>
                  <pic:blipFill>
                    <a:blip r:embed="rId6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B38CD" w14:textId="6F54457B" w:rsidR="00FF6FC8" w:rsidRDefault="00AF7F2D" w:rsidP="00FF6FC8">
      <w:pPr>
        <w:rPr>
          <w:rFonts w:ascii="Times New Roman" w:hAnsi="Times New Roman" w:cs="Times New Roman"/>
        </w:rPr>
      </w:pPr>
      <w:r w:rsidRPr="00D600E5">
        <w:rPr>
          <w:rFonts w:ascii="Times New Roman" w:hAnsi="Times New Roman" w:cs="Times New Roman"/>
        </w:rPr>
        <w:t>Fig.</w:t>
      </w:r>
      <w:r w:rsidRPr="00AF7F2D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10</w:t>
      </w:r>
      <w:r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5</w:t>
      </w:r>
    </w:p>
    <w:p w14:paraId="31C41779" w14:textId="77777777" w:rsidR="00582911" w:rsidRDefault="00582911" w:rsidP="00DC4E23"/>
    <w:p w14:paraId="0B4CF393" w14:textId="07510614" w:rsidR="00582911" w:rsidRDefault="0084043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15683" behindDoc="0" locked="0" layoutInCell="1" allowOverlap="1" wp14:anchorId="4A62D7E6" wp14:editId="777D2A0F">
                <wp:simplePos x="0" y="0"/>
                <wp:positionH relativeFrom="leftMargin">
                  <wp:align>right</wp:align>
                </wp:positionH>
                <wp:positionV relativeFrom="paragraph">
                  <wp:posOffset>0</wp:posOffset>
                </wp:positionV>
                <wp:extent cx="571947" cy="800100"/>
                <wp:effectExtent l="0" t="0" r="0" b="0"/>
                <wp:wrapNone/>
                <wp:docPr id="147486612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4E27CE" w14:textId="02B447D4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159D3DD" w14:textId="46613B30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E21BF32" w14:textId="7A666D48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F1DE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2D7E6" id="_x0000_s1654" type="#_x0000_t202" style="position:absolute;margin-left:-6.15pt;margin-top:0;width:45.05pt;height:63pt;z-index:2528156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" fillcolor="window" stroked="f" strokeweight=".5pt">
                <v:textbox>
                  <w:txbxContent>
                    <w:p w14:paraId="204E27CE" w14:textId="02B447D4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159D3DD" w14:textId="46613B30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E21BF32" w14:textId="7A666D48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F1DEE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82911">
        <w:rPr>
          <w:noProof/>
        </w:rPr>
        <w:drawing>
          <wp:inline distT="0" distB="0" distL="0" distR="0" wp14:anchorId="45CA7F3C" wp14:editId="06FEA663">
            <wp:extent cx="5947410" cy="734695"/>
            <wp:effectExtent l="0" t="0" r="0" b="8255"/>
            <wp:docPr id="1822689340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9"/>
                    <pic:cNvPicPr>
                      <a:picLocks noChangeAspect="1" noChangeArrowheads="1"/>
                    </pic:cNvPicPr>
                  </pic:nvPicPr>
                  <pic:blipFill>
                    <a:blip r:embed="rId6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01C6A" w14:textId="706399EA" w:rsidR="00FF6FC8" w:rsidRDefault="00AF7F2D" w:rsidP="00FF6FC8">
      <w:pPr>
        <w:rPr>
          <w:rFonts w:ascii="Times New Roman" w:hAnsi="Times New Roman" w:cs="Times New Roman"/>
        </w:rPr>
      </w:pPr>
      <w:r w:rsidRPr="00D600E5">
        <w:rPr>
          <w:rFonts w:ascii="Times New Roman" w:hAnsi="Times New Roman" w:cs="Times New Roman"/>
        </w:rPr>
        <w:t>Fig.</w:t>
      </w:r>
      <w:r w:rsidRPr="00AF7F2D">
        <w:rPr>
          <w:rFonts w:ascii="Times New Roman" w:hAnsi="Times New Roman" w:cs="Times New Roman"/>
        </w:rPr>
        <w:t>61</w:t>
      </w:r>
      <w:r>
        <w:rPr>
          <w:rFonts w:ascii="Times New Roman" w:hAnsi="Times New Roman" w:cs="Times New Roman"/>
        </w:rPr>
        <w:t>1</w:t>
      </w:r>
      <w:r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6</w:t>
      </w:r>
    </w:p>
    <w:p w14:paraId="0B4796A5" w14:textId="77777777" w:rsidR="00AF7F2D" w:rsidRDefault="00AF7F2D" w:rsidP="00DC4E23"/>
    <w:p w14:paraId="276E3BAC" w14:textId="77777777" w:rsidR="00AF7F2D" w:rsidRDefault="00AF7F2D" w:rsidP="00DC4E23"/>
    <w:p w14:paraId="1AA271AA" w14:textId="04A23D12" w:rsidR="00FF6FC8" w:rsidRPr="00AF7F2D" w:rsidRDefault="00AF7F2D" w:rsidP="00FF6FC8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817731" behindDoc="0" locked="0" layoutInCell="1" allowOverlap="1" wp14:anchorId="21770B3E" wp14:editId="3DE2C64F">
                <wp:simplePos x="0" y="0"/>
                <wp:positionH relativeFrom="leftMargin">
                  <wp:align>right</wp:align>
                </wp:positionH>
                <wp:positionV relativeFrom="paragraph">
                  <wp:posOffset>-2540</wp:posOffset>
                </wp:positionV>
                <wp:extent cx="571947" cy="800100"/>
                <wp:effectExtent l="0" t="0" r="0" b="0"/>
                <wp:wrapNone/>
                <wp:docPr id="32723939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16F646" w14:textId="0599FDDE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F1DE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7F2B5F1" w14:textId="24E989F2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F1DE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53AC893" w14:textId="62BF988F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F1DE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70B3E" id="_x0000_s1655" type="#_x0000_t202" style="position:absolute;margin-left:-6.15pt;margin-top:-.2pt;width:45.05pt;height:63pt;z-index:2528177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" fillcolor="window" stroked="f" strokeweight=".5pt">
                <v:textbox>
                  <w:txbxContent>
                    <w:p w14:paraId="5C16F646" w14:textId="0599FDDE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F1DEE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7F2B5F1" w14:textId="24E989F2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F1DEE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53AC893" w14:textId="62BF988F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F1DEE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B991473" wp14:editId="428A6176">
            <wp:extent cx="5731510" cy="791249"/>
            <wp:effectExtent l="0" t="0" r="2540" b="8890"/>
            <wp:docPr id="763711013" name="Picture 155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711013" name="Picture 155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91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F7F2D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AF7F2D">
        <w:rPr>
          <w:rFonts w:ascii="Times New Roman" w:hAnsi="Times New Roman" w:cs="Times New Roman"/>
        </w:rPr>
        <w:t>61</w:t>
      </w:r>
      <w:r>
        <w:rPr>
          <w:rFonts w:ascii="Times New Roman" w:hAnsi="Times New Roman" w:cs="Times New Roman"/>
        </w:rPr>
        <w:t>2</w:t>
      </w:r>
      <w:r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7</w:t>
      </w:r>
    </w:p>
    <w:p w14:paraId="1159109F" w14:textId="429EC08A" w:rsidR="00582911" w:rsidRDefault="00675AD9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19779" behindDoc="0" locked="0" layoutInCell="1" allowOverlap="1" wp14:anchorId="3C3EF346" wp14:editId="5F4D5562">
                <wp:simplePos x="0" y="0"/>
                <wp:positionH relativeFrom="leftMargin">
                  <wp:align>right</wp:align>
                </wp:positionH>
                <wp:positionV relativeFrom="paragraph">
                  <wp:posOffset>292950</wp:posOffset>
                </wp:positionV>
                <wp:extent cx="571947" cy="800100"/>
                <wp:effectExtent l="0" t="0" r="0" b="0"/>
                <wp:wrapNone/>
                <wp:docPr id="28303446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F9B106" w14:textId="74729026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F1DE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2091675" w14:textId="2A9ACC0F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F1DE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1AF7A31" w14:textId="1C9E52FF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F1DE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EF346" id="_x0000_s1656" type="#_x0000_t202" style="position:absolute;margin-left:-6.15pt;margin-top:23.05pt;width:45.05pt;height:63pt;z-index:2528197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" fillcolor="window" stroked="f" strokeweight=".5pt">
                <v:textbox>
                  <w:txbxContent>
                    <w:p w14:paraId="5CF9B106" w14:textId="74729026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F1DEE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2091675" w14:textId="2A9ACC0F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F1DEE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1AF7A31" w14:textId="1C9E52FF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F1DEE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D047EC" w14:textId="6C7F19AF" w:rsidR="00FF6FC8" w:rsidRPr="00AF7F2D" w:rsidRDefault="00582911" w:rsidP="00FF6FC8">
      <w:r>
        <w:rPr>
          <w:noProof/>
        </w:rPr>
        <w:drawing>
          <wp:inline distT="0" distB="0" distL="0" distR="0" wp14:anchorId="57FE8E85" wp14:editId="5D5664DF">
            <wp:extent cx="5947410" cy="835025"/>
            <wp:effectExtent l="0" t="0" r="0" b="3175"/>
            <wp:docPr id="1452459449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/>
                    <pic:cNvPicPr>
                      <a:picLocks noChangeAspect="1" noChangeArrowheads="1"/>
                    </pic:cNvPicPr>
                  </pic:nvPicPr>
                  <pic:blipFill>
                    <a:blip r:embed="rId6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F2D" w:rsidRPr="00D600E5">
        <w:rPr>
          <w:rFonts w:ascii="Times New Roman" w:hAnsi="Times New Roman" w:cs="Times New Roman"/>
        </w:rPr>
        <w:t>Fig.</w:t>
      </w:r>
      <w:r w:rsidR="00AF7F2D" w:rsidRPr="00AF7F2D">
        <w:rPr>
          <w:rFonts w:ascii="Times New Roman" w:hAnsi="Times New Roman" w:cs="Times New Roman"/>
        </w:rPr>
        <w:t>61</w:t>
      </w:r>
      <w:r w:rsidR="00AF7F2D">
        <w:rPr>
          <w:rFonts w:ascii="Times New Roman" w:hAnsi="Times New Roman" w:cs="Times New Roman"/>
        </w:rPr>
        <w:t>3</w:t>
      </w:r>
      <w:r w:rsidR="00AF7F2D"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9</w:t>
      </w:r>
    </w:p>
    <w:p w14:paraId="22DCE37C" w14:textId="0D3B6D77" w:rsidR="00582911" w:rsidRDefault="00675AD9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21827" behindDoc="0" locked="0" layoutInCell="1" allowOverlap="1" wp14:anchorId="1943FD7A" wp14:editId="5817EC01">
                <wp:simplePos x="0" y="0"/>
                <wp:positionH relativeFrom="leftMargin">
                  <wp:posOffset>295275</wp:posOffset>
                </wp:positionH>
                <wp:positionV relativeFrom="paragraph">
                  <wp:posOffset>283844</wp:posOffset>
                </wp:positionV>
                <wp:extent cx="619125" cy="923925"/>
                <wp:effectExtent l="0" t="0" r="9525" b="9525"/>
                <wp:wrapNone/>
                <wp:docPr id="115106926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923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2E473E" w14:textId="18EA373F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4F1DE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2700BC2" w14:textId="40E999D8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675AD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F800372" w14:textId="4539E11D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75AD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43FD7A" id="_x0000_s1657" type="#_x0000_t202" style="position:absolute;margin-left:23.25pt;margin-top:22.35pt;width:48.75pt;height:72.75pt;z-index:25282182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" fillcolor="window" stroked="f" strokeweight=".5pt">
                <v:textbox>
                  <w:txbxContent>
                    <w:p w14:paraId="682E473E" w14:textId="18EA373F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4F1DEE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2700BC2" w14:textId="40E999D8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675AD9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F800372" w14:textId="4539E11D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75AD9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B42100" w14:textId="5E160144" w:rsidR="00582911" w:rsidRDefault="00582911" w:rsidP="00DC4E23">
      <w:r>
        <w:rPr>
          <w:noProof/>
        </w:rPr>
        <w:drawing>
          <wp:inline distT="0" distB="0" distL="0" distR="0" wp14:anchorId="19D23550" wp14:editId="6F7B0407">
            <wp:extent cx="5947410" cy="777875"/>
            <wp:effectExtent l="0" t="0" r="0" b="3175"/>
            <wp:docPr id="1733609922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/>
                    <pic:cNvPicPr>
                      <a:picLocks noChangeAspect="1" noChangeArrowheads="1"/>
                    </pic:cNvPicPr>
                  </pic:nvPicPr>
                  <pic:blipFill>
                    <a:blip r:embed="rId6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3F9B6" w14:textId="6FB580A7" w:rsidR="00FF6FC8" w:rsidRDefault="00AF7F2D" w:rsidP="00FF6FC8">
      <w:pPr>
        <w:rPr>
          <w:rFonts w:ascii="Times New Roman" w:hAnsi="Times New Roman" w:cs="Times New Roman"/>
        </w:rPr>
      </w:pPr>
      <w:r w:rsidRPr="00D600E5">
        <w:rPr>
          <w:rFonts w:ascii="Times New Roman" w:hAnsi="Times New Roman" w:cs="Times New Roman"/>
        </w:rPr>
        <w:t>Fig.</w:t>
      </w:r>
      <w:r w:rsidRPr="00AF7F2D">
        <w:rPr>
          <w:rFonts w:ascii="Times New Roman" w:hAnsi="Times New Roman" w:cs="Times New Roman"/>
        </w:rPr>
        <w:t>61</w:t>
      </w:r>
      <w:r>
        <w:rPr>
          <w:rFonts w:ascii="Times New Roman" w:hAnsi="Times New Roman" w:cs="Times New Roman"/>
        </w:rPr>
        <w:t>4</w:t>
      </w:r>
      <w:r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FC8">
        <w:rPr>
          <w:rFonts w:ascii="Times New Roman" w:hAnsi="Times New Roman" w:cs="Times New Roman"/>
        </w:rPr>
        <w:t>1</w:t>
      </w:r>
      <w:r w:rsidR="00AF6BE0">
        <w:rPr>
          <w:rFonts w:ascii="Times New Roman" w:hAnsi="Times New Roman" w:cs="Times New Roman"/>
        </w:rPr>
        <w:t>0</w:t>
      </w:r>
    </w:p>
    <w:p w14:paraId="1790688F" w14:textId="756FCC14" w:rsidR="00582911" w:rsidRDefault="00675AD9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23875" behindDoc="0" locked="0" layoutInCell="1" allowOverlap="1" wp14:anchorId="00D5B0A3" wp14:editId="17101B9E">
                <wp:simplePos x="0" y="0"/>
                <wp:positionH relativeFrom="leftMargin">
                  <wp:align>right</wp:align>
                </wp:positionH>
                <wp:positionV relativeFrom="paragraph">
                  <wp:posOffset>281304</wp:posOffset>
                </wp:positionV>
                <wp:extent cx="619125" cy="847725"/>
                <wp:effectExtent l="0" t="0" r="9525" b="9525"/>
                <wp:wrapNone/>
                <wp:docPr id="66968516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DC9BB2" w14:textId="7107968C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675AD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C4DD402" w14:textId="41319108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675AD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0CB0A20" w14:textId="78ED299F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75AD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5B0A3" id="_x0000_s1658" type="#_x0000_t202" style="position:absolute;margin-left:-2.45pt;margin-top:22.15pt;width:48.75pt;height:66.75pt;z-index:2528238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" fillcolor="window" stroked="f" strokeweight=".5pt">
                <v:textbox>
                  <w:txbxContent>
                    <w:p w14:paraId="4ADC9BB2" w14:textId="7107968C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675AD9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C4DD402" w14:textId="41319108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675AD9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0CB0A20" w14:textId="78ED299F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75AD9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559821" w14:textId="2115818D" w:rsidR="00FF6FC8" w:rsidRPr="00AF7F2D" w:rsidRDefault="00582911" w:rsidP="00FF6FC8">
      <w:r>
        <w:rPr>
          <w:noProof/>
        </w:rPr>
        <w:drawing>
          <wp:inline distT="0" distB="0" distL="0" distR="0" wp14:anchorId="6C91881C" wp14:editId="79814683">
            <wp:extent cx="5947410" cy="763270"/>
            <wp:effectExtent l="0" t="0" r="0" b="0"/>
            <wp:docPr id="653345295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4"/>
                    <pic:cNvPicPr>
                      <a:picLocks noChangeAspect="1" noChangeArrowheads="1"/>
                    </pic:cNvPicPr>
                  </pic:nvPicPr>
                  <pic:blipFill>
                    <a:blip r:embed="rId6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F2D" w:rsidRPr="00AF7F2D">
        <w:rPr>
          <w:rFonts w:ascii="Times New Roman" w:hAnsi="Times New Roman" w:cs="Times New Roman"/>
        </w:rPr>
        <w:t xml:space="preserve"> </w:t>
      </w:r>
      <w:r w:rsidR="00AF7F2D" w:rsidRPr="00D600E5">
        <w:rPr>
          <w:rFonts w:ascii="Times New Roman" w:hAnsi="Times New Roman" w:cs="Times New Roman"/>
        </w:rPr>
        <w:t>Fig.</w:t>
      </w:r>
      <w:r w:rsidR="00AF7F2D" w:rsidRPr="00AF7F2D">
        <w:rPr>
          <w:rFonts w:ascii="Times New Roman" w:hAnsi="Times New Roman" w:cs="Times New Roman"/>
        </w:rPr>
        <w:t>61</w:t>
      </w:r>
      <w:r w:rsidR="00AF7F2D">
        <w:rPr>
          <w:rFonts w:ascii="Times New Roman" w:hAnsi="Times New Roman" w:cs="Times New Roman"/>
        </w:rPr>
        <w:t>5</w:t>
      </w:r>
      <w:r w:rsidR="00AF7F2D"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FC8">
        <w:rPr>
          <w:rFonts w:ascii="Times New Roman" w:hAnsi="Times New Roman" w:cs="Times New Roman"/>
        </w:rPr>
        <w:t>1</w:t>
      </w:r>
      <w:r w:rsidR="00AF6BE0">
        <w:rPr>
          <w:rFonts w:ascii="Times New Roman" w:hAnsi="Times New Roman" w:cs="Times New Roman"/>
        </w:rPr>
        <w:t>1</w:t>
      </w:r>
    </w:p>
    <w:p w14:paraId="55C99492" w14:textId="77777777" w:rsidR="00FF6FC8" w:rsidRDefault="00FF6FC8" w:rsidP="00DC4E23"/>
    <w:p w14:paraId="3194F460" w14:textId="18993C55" w:rsidR="00582911" w:rsidRDefault="00AF7F2D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25923" behindDoc="0" locked="0" layoutInCell="1" allowOverlap="1" wp14:anchorId="3E1C6B50" wp14:editId="49AC3D54">
                <wp:simplePos x="0" y="0"/>
                <wp:positionH relativeFrom="leftMargin">
                  <wp:align>right</wp:align>
                </wp:positionH>
                <wp:positionV relativeFrom="paragraph">
                  <wp:posOffset>296545</wp:posOffset>
                </wp:positionV>
                <wp:extent cx="600075" cy="876300"/>
                <wp:effectExtent l="0" t="0" r="9525" b="0"/>
                <wp:wrapNone/>
                <wp:docPr id="170634586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76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732AB5" w14:textId="0CA9ECB9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675AD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F3A4196" w14:textId="72E62356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675AD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8F2FD8C" w14:textId="057827E8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75AD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C6B50" id="_x0000_s1659" type="#_x0000_t202" style="position:absolute;margin-left:-3.95pt;margin-top:23.35pt;width:47.25pt;height:69pt;z-index:2528259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" fillcolor="window" stroked="f" strokeweight=".5pt">
                <v:textbox>
                  <w:txbxContent>
                    <w:p w14:paraId="4A732AB5" w14:textId="0CA9ECB9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675AD9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F3A4196" w14:textId="72E62356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675AD9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8F2FD8C" w14:textId="057827E8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75AD9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88EEBD" w14:textId="59BE19E8" w:rsidR="00FF6FC8" w:rsidRPr="00AF7F2D" w:rsidRDefault="00582911" w:rsidP="00FF6FC8">
      <w:r>
        <w:rPr>
          <w:noProof/>
        </w:rPr>
        <w:drawing>
          <wp:inline distT="0" distB="0" distL="0" distR="0" wp14:anchorId="62E54BD5" wp14:editId="6A6D2DC1">
            <wp:extent cx="5947410" cy="835025"/>
            <wp:effectExtent l="0" t="0" r="0" b="3175"/>
            <wp:docPr id="1748631603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>
                      <a:picLocks noChangeAspect="1" noChangeArrowheads="1"/>
                    </pic:cNvPicPr>
                  </pic:nvPicPr>
                  <pic:blipFill>
                    <a:blip r:embed="rId6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F2D" w:rsidRPr="00AF7F2D">
        <w:rPr>
          <w:rFonts w:ascii="Times New Roman" w:hAnsi="Times New Roman" w:cs="Times New Roman"/>
        </w:rPr>
        <w:t xml:space="preserve"> </w:t>
      </w:r>
      <w:r w:rsidR="00AF7F2D" w:rsidRPr="00D600E5">
        <w:rPr>
          <w:rFonts w:ascii="Times New Roman" w:hAnsi="Times New Roman" w:cs="Times New Roman"/>
        </w:rPr>
        <w:t>Fig.</w:t>
      </w:r>
      <w:r w:rsidR="00AF7F2D" w:rsidRPr="00AF7F2D">
        <w:rPr>
          <w:rFonts w:ascii="Times New Roman" w:hAnsi="Times New Roman" w:cs="Times New Roman"/>
        </w:rPr>
        <w:t>61</w:t>
      </w:r>
      <w:r w:rsidR="00AF7F2D">
        <w:rPr>
          <w:rFonts w:ascii="Times New Roman" w:hAnsi="Times New Roman" w:cs="Times New Roman"/>
        </w:rPr>
        <w:t>6</w:t>
      </w:r>
      <w:r w:rsidR="00AF7F2D"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FC8">
        <w:rPr>
          <w:rFonts w:ascii="Times New Roman" w:hAnsi="Times New Roman" w:cs="Times New Roman"/>
        </w:rPr>
        <w:t>1</w:t>
      </w:r>
      <w:r w:rsidR="00AF6BE0">
        <w:rPr>
          <w:rFonts w:ascii="Times New Roman" w:hAnsi="Times New Roman" w:cs="Times New Roman"/>
        </w:rPr>
        <w:t>2</w:t>
      </w:r>
    </w:p>
    <w:p w14:paraId="2D10D4C7" w14:textId="6B369FB0" w:rsidR="00582911" w:rsidRDefault="0084043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27971" behindDoc="0" locked="0" layoutInCell="1" allowOverlap="1" wp14:anchorId="02A6C8C3" wp14:editId="64AF4252">
                <wp:simplePos x="0" y="0"/>
                <wp:positionH relativeFrom="leftMargin">
                  <wp:align>right</wp:align>
                </wp:positionH>
                <wp:positionV relativeFrom="paragraph">
                  <wp:posOffset>294005</wp:posOffset>
                </wp:positionV>
                <wp:extent cx="628650" cy="876300"/>
                <wp:effectExtent l="0" t="0" r="0" b="0"/>
                <wp:wrapNone/>
                <wp:docPr id="81126959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76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D24ED9" w14:textId="22981999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5E534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F2793ED" w14:textId="5E848F90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5E534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C62D4AC" w14:textId="5C07F35E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E534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6C8C3" id="_x0000_s1660" type="#_x0000_t202" style="position:absolute;margin-left:-1.7pt;margin-top:23.15pt;width:49.5pt;height:69pt;z-index:2528279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" fillcolor="window" stroked="f" strokeweight=".5pt">
                <v:textbox>
                  <w:txbxContent>
                    <w:p w14:paraId="10D24ED9" w14:textId="22981999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5E534F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F2793ED" w14:textId="5E848F90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5E534F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C62D4AC" w14:textId="5C07F35E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E534F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413AD7" w14:textId="3AFC7D43" w:rsidR="00FF6FC8" w:rsidRPr="00AF7F2D" w:rsidRDefault="00582911" w:rsidP="00FF6FC8">
      <w:r>
        <w:rPr>
          <w:noProof/>
        </w:rPr>
        <w:drawing>
          <wp:inline distT="0" distB="0" distL="0" distR="0" wp14:anchorId="5AF2FF21" wp14:editId="3DA7D397">
            <wp:extent cx="5947410" cy="835025"/>
            <wp:effectExtent l="0" t="0" r="0" b="3175"/>
            <wp:docPr id="1071669952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/>
                    <pic:cNvPicPr>
                      <a:picLocks noChangeAspect="1" noChangeArrowheads="1"/>
                    </pic:cNvPicPr>
                  </pic:nvPicPr>
                  <pic:blipFill>
                    <a:blip r:embed="rId6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F2D" w:rsidRPr="00D600E5">
        <w:rPr>
          <w:rFonts w:ascii="Times New Roman" w:hAnsi="Times New Roman" w:cs="Times New Roman"/>
        </w:rPr>
        <w:t>Fig.</w:t>
      </w:r>
      <w:r w:rsidR="00AF7F2D" w:rsidRPr="00AF7F2D">
        <w:rPr>
          <w:rFonts w:ascii="Times New Roman" w:hAnsi="Times New Roman" w:cs="Times New Roman"/>
        </w:rPr>
        <w:t>61</w:t>
      </w:r>
      <w:r w:rsidR="00AF7F2D">
        <w:rPr>
          <w:rFonts w:ascii="Times New Roman" w:hAnsi="Times New Roman" w:cs="Times New Roman"/>
        </w:rPr>
        <w:t>7</w:t>
      </w:r>
      <w:r w:rsidR="00AF7F2D"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FC8">
        <w:rPr>
          <w:rFonts w:ascii="Times New Roman" w:hAnsi="Times New Roman" w:cs="Times New Roman"/>
        </w:rPr>
        <w:t>1</w:t>
      </w:r>
      <w:r w:rsidR="00AF6BE0">
        <w:rPr>
          <w:rFonts w:ascii="Times New Roman" w:hAnsi="Times New Roman" w:cs="Times New Roman"/>
        </w:rPr>
        <w:t>3</w:t>
      </w:r>
    </w:p>
    <w:p w14:paraId="28C0044C" w14:textId="77777777" w:rsidR="00AF7F2D" w:rsidRDefault="00AF7F2D" w:rsidP="00DC4E23"/>
    <w:p w14:paraId="5E74E14C" w14:textId="3245CDFF" w:rsidR="00FF6FC8" w:rsidRPr="00AF7F2D" w:rsidRDefault="00AF7F2D" w:rsidP="00FF6FC8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830019" behindDoc="0" locked="0" layoutInCell="1" allowOverlap="1" wp14:anchorId="29E3BA72" wp14:editId="1B18FFF3">
                <wp:simplePos x="0" y="0"/>
                <wp:positionH relativeFrom="leftMargin">
                  <wp:posOffset>295275</wp:posOffset>
                </wp:positionH>
                <wp:positionV relativeFrom="paragraph">
                  <wp:posOffset>9525</wp:posOffset>
                </wp:positionV>
                <wp:extent cx="619125" cy="819150"/>
                <wp:effectExtent l="0" t="0" r="9525" b="0"/>
                <wp:wrapNone/>
                <wp:docPr id="109680655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337765" w14:textId="62734A10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B784A43" w14:textId="53C08EDF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0C5CDC0" w14:textId="39A60600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E534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3BA72" id="_x0000_s1661" type="#_x0000_t202" style="position:absolute;margin-left:23.25pt;margin-top:.75pt;width:48.75pt;height:64.5pt;z-index:25283001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" fillcolor="window" stroked="f" strokeweight=".5pt">
                <v:textbox>
                  <w:txbxContent>
                    <w:p w14:paraId="62337765" w14:textId="62734A10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B784A43" w14:textId="53C08EDF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0C5CDC0" w14:textId="39A60600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E534F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C737F71" wp14:editId="57F73A74">
            <wp:extent cx="5731510" cy="756368"/>
            <wp:effectExtent l="0" t="0" r="2540" b="5715"/>
            <wp:docPr id="171415615" name="Picture 162" descr="A black and white image of a pian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15615" name="Picture 162" descr="A black and white image of a pian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56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F7F2D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AF7F2D">
        <w:rPr>
          <w:rFonts w:ascii="Times New Roman" w:hAnsi="Times New Roman" w:cs="Times New Roman"/>
        </w:rPr>
        <w:t>61</w:t>
      </w:r>
      <w:r>
        <w:rPr>
          <w:rFonts w:ascii="Times New Roman" w:hAnsi="Times New Roman" w:cs="Times New Roman"/>
        </w:rPr>
        <w:t>8</w:t>
      </w:r>
      <w:r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FC8">
        <w:rPr>
          <w:rFonts w:ascii="Times New Roman" w:hAnsi="Times New Roman" w:cs="Times New Roman"/>
        </w:rPr>
        <w:t>1</w:t>
      </w:r>
      <w:r w:rsidR="00AF6BE0">
        <w:rPr>
          <w:rFonts w:ascii="Times New Roman" w:hAnsi="Times New Roman" w:cs="Times New Roman"/>
        </w:rPr>
        <w:t>4</w:t>
      </w:r>
    </w:p>
    <w:p w14:paraId="7DE0D117" w14:textId="05F026F4" w:rsidR="00582911" w:rsidRDefault="0084043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32067" behindDoc="0" locked="0" layoutInCell="1" allowOverlap="1" wp14:anchorId="28C6A240" wp14:editId="53F4FBFD">
                <wp:simplePos x="0" y="0"/>
                <wp:positionH relativeFrom="leftMargin">
                  <wp:align>right</wp:align>
                </wp:positionH>
                <wp:positionV relativeFrom="paragraph">
                  <wp:posOffset>292734</wp:posOffset>
                </wp:positionV>
                <wp:extent cx="590550" cy="840105"/>
                <wp:effectExtent l="0" t="0" r="0" b="0"/>
                <wp:wrapNone/>
                <wp:docPr id="156119418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401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A191DE" w14:textId="2715D1EF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365DD9F" w14:textId="6D563F42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5F3ECDD" w14:textId="5C3DDB10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E534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6A240" id="_x0000_s1662" type="#_x0000_t202" style="position:absolute;margin-left:-4.7pt;margin-top:23.05pt;width:46.5pt;height:66.15pt;z-index:2528320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" fillcolor="window" stroked="f" strokeweight=".5pt">
                <v:textbox>
                  <w:txbxContent>
                    <w:p w14:paraId="7AA191DE" w14:textId="2715D1EF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365DD9F" w14:textId="6D563F42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5F3ECDD" w14:textId="5C3DDB10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E534F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3B78B7" w14:textId="1A19A696" w:rsidR="00FF6FC8" w:rsidRPr="00CF56AD" w:rsidRDefault="00582911" w:rsidP="00FF6FC8">
      <w:r>
        <w:rPr>
          <w:noProof/>
        </w:rPr>
        <w:drawing>
          <wp:inline distT="0" distB="0" distL="0" distR="0" wp14:anchorId="0D317F20" wp14:editId="6285BE71">
            <wp:extent cx="5947410" cy="849630"/>
            <wp:effectExtent l="0" t="0" r="0" b="7620"/>
            <wp:docPr id="2126119488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8"/>
                    <pic:cNvPicPr>
                      <a:picLocks noChangeAspect="1" noChangeArrowheads="1"/>
                    </pic:cNvPicPr>
                  </pic:nvPicPr>
                  <pic:blipFill>
                    <a:blip r:embed="rId6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F2D" w:rsidRPr="00D600E5">
        <w:rPr>
          <w:rFonts w:ascii="Times New Roman" w:hAnsi="Times New Roman" w:cs="Times New Roman"/>
        </w:rPr>
        <w:t>Fig.</w:t>
      </w:r>
      <w:r w:rsidR="00AF7F2D" w:rsidRPr="00AF7F2D">
        <w:rPr>
          <w:rFonts w:ascii="Times New Roman" w:hAnsi="Times New Roman" w:cs="Times New Roman"/>
        </w:rPr>
        <w:t>61</w:t>
      </w:r>
      <w:r w:rsidR="00AF7F2D">
        <w:rPr>
          <w:rFonts w:ascii="Times New Roman" w:hAnsi="Times New Roman" w:cs="Times New Roman"/>
        </w:rPr>
        <w:t>9</w:t>
      </w:r>
      <w:r w:rsidR="00AF7F2D"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FC8">
        <w:rPr>
          <w:rFonts w:ascii="Times New Roman" w:hAnsi="Times New Roman" w:cs="Times New Roman"/>
        </w:rPr>
        <w:t>1</w:t>
      </w:r>
      <w:r w:rsidR="00AF6BE0">
        <w:rPr>
          <w:rFonts w:ascii="Times New Roman" w:hAnsi="Times New Roman" w:cs="Times New Roman"/>
        </w:rPr>
        <w:t>5</w:t>
      </w:r>
    </w:p>
    <w:p w14:paraId="343A34CC" w14:textId="4F9A5815" w:rsidR="00582911" w:rsidRDefault="0084043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34115" behindDoc="0" locked="0" layoutInCell="1" allowOverlap="1" wp14:anchorId="2F301EC6" wp14:editId="31F742D7">
                <wp:simplePos x="0" y="0"/>
                <wp:positionH relativeFrom="leftMargin">
                  <wp:align>right</wp:align>
                </wp:positionH>
                <wp:positionV relativeFrom="paragraph">
                  <wp:posOffset>274320</wp:posOffset>
                </wp:positionV>
                <wp:extent cx="647700" cy="857250"/>
                <wp:effectExtent l="0" t="0" r="0" b="0"/>
                <wp:wrapNone/>
                <wp:docPr id="162452537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171E09" w14:textId="31D0713E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6E81990" w14:textId="09883A7D" w:rsidR="0084043B" w:rsidRPr="005F7286" w:rsidRDefault="00864FAE" w:rsidP="008404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404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1295811" w14:textId="7495B78E" w:rsidR="0084043B" w:rsidRDefault="00864FAE" w:rsidP="008404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E534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8404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8404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01EC6" id="_x0000_s1663" type="#_x0000_t202" style="position:absolute;margin-left:-.2pt;margin-top:21.6pt;width:51pt;height:67.5pt;z-index:2528341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" fillcolor="window" stroked="f" strokeweight=".5pt">
                <v:textbox>
                  <w:txbxContent>
                    <w:p w14:paraId="49171E09" w14:textId="31D0713E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6E81990" w14:textId="09883A7D" w:rsidR="0084043B" w:rsidRPr="005F7286" w:rsidRDefault="00864FAE" w:rsidP="008404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4043B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1295811" w14:textId="7495B78E" w:rsidR="0084043B" w:rsidRDefault="00864FAE" w:rsidP="008404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E534F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8404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8404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7F0076" w14:textId="651883FC" w:rsidR="00FF6FC8" w:rsidRPr="00CF56AD" w:rsidRDefault="00582911" w:rsidP="00FF6FC8">
      <w:r>
        <w:rPr>
          <w:noProof/>
        </w:rPr>
        <w:drawing>
          <wp:inline distT="0" distB="0" distL="0" distR="0" wp14:anchorId="7CA401BF" wp14:editId="6A693E3E">
            <wp:extent cx="5947410" cy="791845"/>
            <wp:effectExtent l="0" t="0" r="0" b="8255"/>
            <wp:docPr id="172438098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9"/>
                    <pic:cNvPicPr>
                      <a:picLocks noChangeAspect="1" noChangeArrowheads="1"/>
                    </pic:cNvPicPr>
                  </pic:nvPicPr>
                  <pic:blipFill>
                    <a:blip r:embed="rId6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F2D" w:rsidRPr="00D600E5">
        <w:rPr>
          <w:rFonts w:ascii="Times New Roman" w:hAnsi="Times New Roman" w:cs="Times New Roman"/>
        </w:rPr>
        <w:t>Fig.</w:t>
      </w:r>
      <w:r w:rsidR="00AF7F2D" w:rsidRPr="00AF7F2D">
        <w:rPr>
          <w:rFonts w:ascii="Times New Roman" w:hAnsi="Times New Roman" w:cs="Times New Roman"/>
        </w:rPr>
        <w:t>6</w:t>
      </w:r>
      <w:r w:rsidR="00AF7F2D">
        <w:rPr>
          <w:rFonts w:ascii="Times New Roman" w:hAnsi="Times New Roman" w:cs="Times New Roman"/>
        </w:rPr>
        <w:t>20</w:t>
      </w:r>
      <w:r w:rsidR="00AF7F2D" w:rsidRPr="00D600E5">
        <w:rPr>
          <w:rFonts w:ascii="Times New Roman" w:hAnsi="Times New Roman" w:cs="Times New Roman"/>
        </w:rPr>
        <w:t xml:space="preserve">. Crosslinks </w:t>
      </w:r>
      <w:r w:rsidR="00FF6FC8" w:rsidRPr="001072D1">
        <w:rPr>
          <w:rFonts w:ascii="Times New Roman" w:hAnsi="Times New Roman" w:cs="Times New Roman"/>
        </w:rPr>
        <w:t>between</w:t>
      </w:r>
      <w:r w:rsidR="00FF6FC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F6BE0">
        <w:rPr>
          <w:rFonts w:ascii="Times New Roman" w:hAnsi="Times New Roman" w:cs="Times New Roman"/>
        </w:rPr>
        <w:t>8</w:t>
      </w:r>
      <w:r w:rsidR="00FF6FC8" w:rsidRPr="001072D1">
        <w:rPr>
          <w:rFonts w:ascii="Times New Roman" w:hAnsi="Times New Roman" w:cs="Times New Roman"/>
        </w:rPr>
        <w:t xml:space="preserve"> </w:t>
      </w:r>
      <w:r w:rsidR="00FF6FC8">
        <w:rPr>
          <w:rFonts w:ascii="Times New Roman" w:hAnsi="Times New Roman" w:cs="Times New Roman"/>
        </w:rPr>
        <w:t>and</w:t>
      </w:r>
      <w:r w:rsidR="00FF6FC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F6FC8">
        <w:rPr>
          <w:rFonts w:ascii="Times New Roman" w:hAnsi="Times New Roman" w:cs="Times New Roman"/>
        </w:rPr>
        <w:t>16</w:t>
      </w:r>
    </w:p>
    <w:p w14:paraId="670383EF" w14:textId="77777777" w:rsidR="0053305F" w:rsidRDefault="0053305F" w:rsidP="00DC4E23"/>
    <w:p w14:paraId="43AB5561" w14:textId="788C3CED" w:rsidR="007A7CF8" w:rsidRPr="00CF56AD" w:rsidRDefault="00BB1710" w:rsidP="007A7CF8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36163" behindDoc="0" locked="0" layoutInCell="1" allowOverlap="1" wp14:anchorId="0EC5ACAB" wp14:editId="1C01579F">
                <wp:simplePos x="0" y="0"/>
                <wp:positionH relativeFrom="leftMargin">
                  <wp:posOffset>367200</wp:posOffset>
                </wp:positionH>
                <wp:positionV relativeFrom="paragraph">
                  <wp:posOffset>7200</wp:posOffset>
                </wp:positionV>
                <wp:extent cx="571947" cy="800100"/>
                <wp:effectExtent l="0" t="0" r="0" b="0"/>
                <wp:wrapNone/>
                <wp:docPr id="59241763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0B5B62" w14:textId="28CAA5F4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B171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1BD6EA2" w14:textId="0FC3EEF9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B171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B4A00E3" w14:textId="006E191E" w:rsidR="00BB1710" w:rsidRDefault="00864FAE" w:rsidP="00BB171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B171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BB171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5ACAB" id="_x0000_s1664" type="#_x0000_t202" style="position:absolute;margin-left:28.9pt;margin-top:.55pt;width:45.05pt;height:63pt;z-index:25283616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" fillcolor="window" stroked="f" strokeweight=".5pt">
                <v:textbox>
                  <w:txbxContent>
                    <w:p w14:paraId="1F0B5B62" w14:textId="28CAA5F4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B1710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1BD6EA2" w14:textId="0FC3EEF9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B1710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B4A00E3" w14:textId="006E191E" w:rsidR="00BB1710" w:rsidRDefault="00864FAE" w:rsidP="00BB171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B1710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BB171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52A33">
        <w:rPr>
          <w:noProof/>
        </w:rPr>
        <w:drawing>
          <wp:inline distT="0" distB="0" distL="0" distR="0" wp14:anchorId="11D47F0C" wp14:editId="2263D182">
            <wp:extent cx="5947410" cy="842645"/>
            <wp:effectExtent l="0" t="0" r="0" b="0"/>
            <wp:docPr id="881967392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"/>
                    <pic:cNvPicPr>
                      <a:picLocks noChangeAspect="1" noChangeArrowheads="1"/>
                    </pic:cNvPicPr>
                  </pic:nvPicPr>
                  <pic:blipFill>
                    <a:blip r:embed="rId6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56AD" w:rsidRPr="00D600E5">
        <w:rPr>
          <w:rFonts w:ascii="Times New Roman" w:hAnsi="Times New Roman" w:cs="Times New Roman"/>
        </w:rPr>
        <w:t>Fig.</w:t>
      </w:r>
      <w:r w:rsidR="00CF56AD" w:rsidRPr="00CF56AD">
        <w:rPr>
          <w:rFonts w:ascii="Times New Roman" w:hAnsi="Times New Roman" w:cs="Times New Roman"/>
        </w:rPr>
        <w:t>62</w:t>
      </w:r>
      <w:r w:rsidR="00CF56AD">
        <w:rPr>
          <w:rFonts w:ascii="Times New Roman" w:hAnsi="Times New Roman" w:cs="Times New Roman"/>
        </w:rPr>
        <w:t>1</w:t>
      </w:r>
      <w:r w:rsidR="00CF56AD" w:rsidRPr="00D600E5">
        <w:rPr>
          <w:rFonts w:ascii="Times New Roman" w:hAnsi="Times New Roman" w:cs="Times New Roman"/>
        </w:rPr>
        <w:t xml:space="preserve">. Crosslinks </w:t>
      </w:r>
      <w:r w:rsidR="00CF56AD" w:rsidRPr="00CF56AD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1</w:t>
      </w:r>
    </w:p>
    <w:p w14:paraId="23475D65" w14:textId="14550824" w:rsidR="00852A33" w:rsidRDefault="003B027F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38211" behindDoc="0" locked="0" layoutInCell="1" allowOverlap="1" wp14:anchorId="05E2B5D9" wp14:editId="1D260534">
                <wp:simplePos x="0" y="0"/>
                <wp:positionH relativeFrom="leftMargin">
                  <wp:align>right</wp:align>
                </wp:positionH>
                <wp:positionV relativeFrom="paragraph">
                  <wp:posOffset>270510</wp:posOffset>
                </wp:positionV>
                <wp:extent cx="571947" cy="800100"/>
                <wp:effectExtent l="0" t="0" r="0" b="0"/>
                <wp:wrapNone/>
                <wp:docPr id="167520052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78960C" w14:textId="3382A56B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F56A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D211476" w14:textId="6303319E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027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91AE55C" w14:textId="0C94A881" w:rsidR="00BB1710" w:rsidRDefault="00864FAE" w:rsidP="00BB171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B171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BB171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2B5D9" id="_x0000_s1665" type="#_x0000_t202" style="position:absolute;margin-left:-6.15pt;margin-top:21.3pt;width:45.05pt;height:63pt;z-index:2528382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" fillcolor="window" stroked="f" strokeweight=".5pt">
                <v:textbox>
                  <w:txbxContent>
                    <w:p w14:paraId="4078960C" w14:textId="3382A56B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F56AD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D211476" w14:textId="6303319E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027F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91AE55C" w14:textId="0C94A881" w:rsidR="00BB1710" w:rsidRDefault="00864FAE" w:rsidP="00BB171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B1710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BB171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D23259" w14:textId="7FC13E5E" w:rsidR="007A7CF8" w:rsidRPr="00CF56AD" w:rsidRDefault="00852A33" w:rsidP="007A7CF8">
      <w:r>
        <w:rPr>
          <w:noProof/>
        </w:rPr>
        <w:drawing>
          <wp:inline distT="0" distB="0" distL="0" distR="0" wp14:anchorId="36565579" wp14:editId="2FD53BCC">
            <wp:extent cx="5947410" cy="784860"/>
            <wp:effectExtent l="0" t="0" r="0" b="0"/>
            <wp:docPr id="635436823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/>
                    <pic:cNvPicPr>
                      <a:picLocks noChangeAspect="1" noChangeArrowheads="1"/>
                    </pic:cNvPicPr>
                  </pic:nvPicPr>
                  <pic:blipFill>
                    <a:blip r:embed="rId6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56AD" w:rsidRPr="00CF56AD">
        <w:rPr>
          <w:rFonts w:ascii="Times New Roman" w:hAnsi="Times New Roman" w:cs="Times New Roman"/>
        </w:rPr>
        <w:t xml:space="preserve"> </w:t>
      </w:r>
      <w:r w:rsidR="00CF56AD" w:rsidRPr="00D600E5">
        <w:rPr>
          <w:rFonts w:ascii="Times New Roman" w:hAnsi="Times New Roman" w:cs="Times New Roman"/>
        </w:rPr>
        <w:t>Fig.</w:t>
      </w:r>
      <w:r w:rsidR="00CF56AD" w:rsidRPr="00CF56AD">
        <w:rPr>
          <w:rFonts w:ascii="Times New Roman" w:hAnsi="Times New Roman" w:cs="Times New Roman"/>
        </w:rPr>
        <w:t>62</w:t>
      </w:r>
      <w:r w:rsidR="00CF56AD">
        <w:rPr>
          <w:rFonts w:ascii="Times New Roman" w:hAnsi="Times New Roman" w:cs="Times New Roman"/>
        </w:rPr>
        <w:t>2</w:t>
      </w:r>
      <w:r w:rsidR="00CF56AD" w:rsidRPr="00D600E5">
        <w:rPr>
          <w:rFonts w:ascii="Times New Roman" w:hAnsi="Times New Roman" w:cs="Times New Roman"/>
        </w:rPr>
        <w:t xml:space="preserve">. Crosslinks </w:t>
      </w:r>
      <w:r w:rsidR="007A7CF8" w:rsidRPr="001072D1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B1710">
        <w:rPr>
          <w:rFonts w:ascii="Times New Roman" w:hAnsi="Times New Roman" w:cs="Times New Roman"/>
        </w:rPr>
        <w:t>2</w:t>
      </w:r>
    </w:p>
    <w:p w14:paraId="1679235A" w14:textId="4F90AE71" w:rsidR="00852A33" w:rsidRDefault="003B027F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40259" behindDoc="0" locked="0" layoutInCell="1" allowOverlap="1" wp14:anchorId="5BD19880" wp14:editId="7C810D33">
                <wp:simplePos x="0" y="0"/>
                <wp:positionH relativeFrom="leftMargin">
                  <wp:align>right</wp:align>
                </wp:positionH>
                <wp:positionV relativeFrom="paragraph">
                  <wp:posOffset>292950</wp:posOffset>
                </wp:positionV>
                <wp:extent cx="571947" cy="800100"/>
                <wp:effectExtent l="0" t="0" r="0" b="0"/>
                <wp:wrapNone/>
                <wp:docPr id="77841993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F40EF4" w14:textId="331683F7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027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9EE8DBE" w14:textId="579AC2F0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027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FC08977" w14:textId="06B9841D" w:rsidR="00BB1710" w:rsidRDefault="00864FAE" w:rsidP="00BB171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B171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BB171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19880" id="_x0000_s1666" type="#_x0000_t202" style="position:absolute;margin-left:-6.15pt;margin-top:23.05pt;width:45.05pt;height:63pt;z-index:2528402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" fillcolor="window" stroked="f" strokeweight=".5pt">
                <v:textbox>
                  <w:txbxContent>
                    <w:p w14:paraId="4CF40EF4" w14:textId="331683F7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027F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9EE8DBE" w14:textId="579AC2F0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027F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FC08977" w14:textId="06B9841D" w:rsidR="00BB1710" w:rsidRDefault="00864FAE" w:rsidP="00BB171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B1710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BB171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E5621C" w14:textId="76F7260E" w:rsidR="007A7CF8" w:rsidRPr="00CF56AD" w:rsidRDefault="00852A33" w:rsidP="007A7CF8">
      <w:r>
        <w:rPr>
          <w:noProof/>
        </w:rPr>
        <w:drawing>
          <wp:inline distT="0" distB="0" distL="0" distR="0" wp14:anchorId="1A9EE146" wp14:editId="6EB84FAB">
            <wp:extent cx="5947410" cy="821055"/>
            <wp:effectExtent l="0" t="0" r="0" b="0"/>
            <wp:docPr id="1029312118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2"/>
                    <pic:cNvPicPr>
                      <a:picLocks noChangeAspect="1" noChangeArrowheads="1"/>
                    </pic:cNvPicPr>
                  </pic:nvPicPr>
                  <pic:blipFill>
                    <a:blip r:embed="rId6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56AD" w:rsidRPr="00D600E5">
        <w:rPr>
          <w:rFonts w:ascii="Times New Roman" w:hAnsi="Times New Roman" w:cs="Times New Roman"/>
        </w:rPr>
        <w:t>Fig.</w:t>
      </w:r>
      <w:r w:rsidR="00CF56AD" w:rsidRPr="00CF56AD">
        <w:rPr>
          <w:rFonts w:ascii="Times New Roman" w:hAnsi="Times New Roman" w:cs="Times New Roman"/>
        </w:rPr>
        <w:t>62</w:t>
      </w:r>
      <w:r w:rsidR="00CF56AD">
        <w:rPr>
          <w:rFonts w:ascii="Times New Roman" w:hAnsi="Times New Roman" w:cs="Times New Roman"/>
        </w:rPr>
        <w:t>3</w:t>
      </w:r>
      <w:r w:rsidR="00CF56AD" w:rsidRPr="00D600E5">
        <w:rPr>
          <w:rFonts w:ascii="Times New Roman" w:hAnsi="Times New Roman" w:cs="Times New Roman"/>
        </w:rPr>
        <w:t>. Crosslinks</w:t>
      </w:r>
      <w:r w:rsidR="007A7CF8" w:rsidRPr="001072D1">
        <w:rPr>
          <w:rFonts w:ascii="Times New Roman" w:hAnsi="Times New Roman" w:cs="Times New Roman"/>
        </w:rPr>
        <w:t xml:space="preserve"> 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B1710">
        <w:rPr>
          <w:rFonts w:ascii="Times New Roman" w:hAnsi="Times New Roman" w:cs="Times New Roman"/>
        </w:rPr>
        <w:t>3</w:t>
      </w:r>
    </w:p>
    <w:p w14:paraId="63F934DF" w14:textId="77777777" w:rsidR="00CF56AD" w:rsidRDefault="00CF56AD" w:rsidP="00DC4E23"/>
    <w:p w14:paraId="21F94426" w14:textId="77777777" w:rsidR="00CF56AD" w:rsidRDefault="00CF56AD" w:rsidP="00DC4E23"/>
    <w:p w14:paraId="4EA847E3" w14:textId="2C63DD48" w:rsidR="007A7CF8" w:rsidRPr="00CF56AD" w:rsidRDefault="00CF56AD" w:rsidP="007A7CF8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842307" behindDoc="0" locked="0" layoutInCell="1" allowOverlap="1" wp14:anchorId="7791C11D" wp14:editId="045BFE59">
                <wp:simplePos x="0" y="0"/>
                <wp:positionH relativeFrom="leftMargin">
                  <wp:align>right</wp:align>
                </wp:positionH>
                <wp:positionV relativeFrom="paragraph">
                  <wp:posOffset>6985</wp:posOffset>
                </wp:positionV>
                <wp:extent cx="571500" cy="800100"/>
                <wp:effectExtent l="0" t="0" r="0" b="0"/>
                <wp:wrapNone/>
                <wp:docPr id="207693696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101384" w14:textId="30EFB29A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B027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BC97B88" w14:textId="044CF4ED" w:rsidR="00BB1710" w:rsidRPr="005F7286" w:rsidRDefault="00BB1710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Ch</w:t>
                            </w:r>
                            <w:r w:rsidR="003B027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B94DC4F" w14:textId="7A090DF6" w:rsidR="00BB1710" w:rsidRDefault="00864FAE" w:rsidP="00BB171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B171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BB171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1C11D" id="_x0000_s1667" type="#_x0000_t202" style="position:absolute;margin-left:-6.2pt;margin-top:.55pt;width:45pt;height:63pt;z-index:2528423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" fillcolor="window" stroked="f" strokeweight=".5pt">
                <v:textbox>
                  <w:txbxContent>
                    <w:p w14:paraId="18101384" w14:textId="30EFB29A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B027F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BC97B88" w14:textId="044CF4ED" w:rsidR="00BB1710" w:rsidRPr="005F7286" w:rsidRDefault="00BB1710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Ch</w:t>
                      </w:r>
                      <w:r w:rsidR="003B027F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B94DC4F" w14:textId="7A090DF6" w:rsidR="00BB1710" w:rsidRDefault="00864FAE" w:rsidP="00BB171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B1710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BB171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08F9548" wp14:editId="6B534AC5">
            <wp:extent cx="5731510" cy="791249"/>
            <wp:effectExtent l="0" t="0" r="2540" b="8890"/>
            <wp:docPr id="863485780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6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91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56AD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CF56AD">
        <w:rPr>
          <w:rFonts w:ascii="Times New Roman" w:hAnsi="Times New Roman" w:cs="Times New Roman"/>
        </w:rPr>
        <w:t>62</w:t>
      </w:r>
      <w:r>
        <w:rPr>
          <w:rFonts w:ascii="Times New Roman" w:hAnsi="Times New Roman" w:cs="Times New Roman"/>
        </w:rPr>
        <w:t>4</w:t>
      </w:r>
      <w:r w:rsidRPr="00D600E5">
        <w:rPr>
          <w:rFonts w:ascii="Times New Roman" w:hAnsi="Times New Roman" w:cs="Times New Roman"/>
        </w:rPr>
        <w:t xml:space="preserve">. Crosslinks </w:t>
      </w:r>
      <w:r w:rsidR="007A7CF8" w:rsidRPr="001072D1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B1710">
        <w:rPr>
          <w:rFonts w:ascii="Times New Roman" w:hAnsi="Times New Roman" w:cs="Times New Roman"/>
        </w:rPr>
        <w:t>4</w:t>
      </w:r>
    </w:p>
    <w:p w14:paraId="2B1B10AE" w14:textId="07F8A36C" w:rsidR="00852A33" w:rsidRDefault="00DB657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44355" behindDoc="0" locked="0" layoutInCell="1" allowOverlap="1" wp14:anchorId="7FB90AD5" wp14:editId="68A22ACB">
                <wp:simplePos x="0" y="0"/>
                <wp:positionH relativeFrom="leftMargin">
                  <wp:align>right</wp:align>
                </wp:positionH>
                <wp:positionV relativeFrom="paragraph">
                  <wp:posOffset>256315</wp:posOffset>
                </wp:positionV>
                <wp:extent cx="571947" cy="800100"/>
                <wp:effectExtent l="0" t="0" r="0" b="0"/>
                <wp:wrapNone/>
                <wp:docPr id="1022124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6C3C52" w14:textId="12A314BE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A530654" w14:textId="099C8DFA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E26BDF9" w14:textId="427FC18C" w:rsidR="00BB1710" w:rsidRDefault="00864FAE" w:rsidP="00BB171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B171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BB171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B90AD5" id="_x0000_s1668" type="#_x0000_t202" style="position:absolute;margin-left:-6.15pt;margin-top:20.2pt;width:45.05pt;height:63pt;z-index:2528443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KZJOQ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" fillcolor="window" stroked="f" strokeweight=".5pt">
                <v:textbox>
                  <w:txbxContent>
                    <w:p w14:paraId="536C3C52" w14:textId="12A314BE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A530654" w14:textId="099C8DFA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E26BDF9" w14:textId="427FC18C" w:rsidR="00BB1710" w:rsidRDefault="00864FAE" w:rsidP="00BB171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B1710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BB171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E0927E" w14:textId="39BD0950" w:rsidR="007A7CF8" w:rsidRPr="00CF56AD" w:rsidRDefault="00852A33" w:rsidP="007A7CF8">
      <w:r>
        <w:rPr>
          <w:noProof/>
        </w:rPr>
        <w:drawing>
          <wp:inline distT="0" distB="0" distL="0" distR="0" wp14:anchorId="7E419DB9" wp14:editId="59BAB886">
            <wp:extent cx="5947410" cy="856615"/>
            <wp:effectExtent l="0" t="0" r="0" b="635"/>
            <wp:docPr id="1503987714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4"/>
                    <pic:cNvPicPr>
                      <a:picLocks noChangeAspect="1" noChangeArrowheads="1"/>
                    </pic:cNvPicPr>
                  </pic:nvPicPr>
                  <pic:blipFill>
                    <a:blip r:embed="rId6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5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56AD" w:rsidRPr="00D600E5">
        <w:rPr>
          <w:rFonts w:ascii="Times New Roman" w:hAnsi="Times New Roman" w:cs="Times New Roman"/>
        </w:rPr>
        <w:t>Fig.</w:t>
      </w:r>
      <w:r w:rsidR="00CF56AD" w:rsidRPr="00CF56AD">
        <w:rPr>
          <w:rFonts w:ascii="Times New Roman" w:hAnsi="Times New Roman" w:cs="Times New Roman"/>
        </w:rPr>
        <w:t>62</w:t>
      </w:r>
      <w:r w:rsidR="00CF56AD">
        <w:rPr>
          <w:rFonts w:ascii="Times New Roman" w:hAnsi="Times New Roman" w:cs="Times New Roman"/>
        </w:rPr>
        <w:t>5</w:t>
      </w:r>
      <w:r w:rsidR="00CF56AD" w:rsidRPr="00D600E5">
        <w:rPr>
          <w:rFonts w:ascii="Times New Roman" w:hAnsi="Times New Roman" w:cs="Times New Roman"/>
        </w:rPr>
        <w:t xml:space="preserve">. Crosslinks </w:t>
      </w:r>
      <w:r w:rsidR="007A7CF8" w:rsidRPr="001072D1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B1710">
        <w:rPr>
          <w:rFonts w:ascii="Times New Roman" w:hAnsi="Times New Roman" w:cs="Times New Roman"/>
        </w:rPr>
        <w:t>5</w:t>
      </w:r>
    </w:p>
    <w:p w14:paraId="1EFA1A97" w14:textId="3D25D532" w:rsidR="00852A33" w:rsidRDefault="00DB657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46403" behindDoc="0" locked="0" layoutInCell="1" allowOverlap="1" wp14:anchorId="044720D3" wp14:editId="6F70A1C6">
                <wp:simplePos x="0" y="0"/>
                <wp:positionH relativeFrom="leftMargin">
                  <wp:align>right</wp:align>
                </wp:positionH>
                <wp:positionV relativeFrom="paragraph">
                  <wp:posOffset>285115</wp:posOffset>
                </wp:positionV>
                <wp:extent cx="571947" cy="800100"/>
                <wp:effectExtent l="0" t="0" r="0" b="0"/>
                <wp:wrapNone/>
                <wp:docPr id="46883918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FAA79D" w14:textId="031F8CEB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8FD1098" w14:textId="4A86639A" w:rsidR="00BB1710" w:rsidRPr="005F7286" w:rsidRDefault="00864FAE" w:rsidP="00BB1710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F7279E6" w14:textId="630F4F8E" w:rsidR="00BB1710" w:rsidRDefault="00864FAE" w:rsidP="00BB1710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BB171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BB1710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BB171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720D3" id="_x0000_s1669" type="#_x0000_t202" style="position:absolute;margin-left:-6.15pt;margin-top:22.45pt;width:45.05pt;height:63pt;z-index:2528464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AftOg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" fillcolor="window" stroked="f" strokeweight=".5pt">
                <v:textbox>
                  <w:txbxContent>
                    <w:p w14:paraId="66FAA79D" w14:textId="031F8CEB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8FD1098" w14:textId="4A86639A" w:rsidR="00BB1710" w:rsidRPr="005F7286" w:rsidRDefault="00864FAE" w:rsidP="00BB1710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F7279E6" w14:textId="630F4F8E" w:rsidR="00BB1710" w:rsidRDefault="00864FAE" w:rsidP="00BB1710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BB1710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BB1710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BB1710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AA4903" w14:textId="7468961A" w:rsidR="007A7CF8" w:rsidRPr="00CF56AD" w:rsidRDefault="00852A33" w:rsidP="00DC4E23">
      <w:r>
        <w:rPr>
          <w:noProof/>
        </w:rPr>
        <w:drawing>
          <wp:inline distT="0" distB="0" distL="0" distR="0" wp14:anchorId="701D883D" wp14:editId="3A2C8A19">
            <wp:extent cx="5947410" cy="720090"/>
            <wp:effectExtent l="0" t="0" r="0" b="3810"/>
            <wp:docPr id="6254470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/>
                    <pic:cNvPicPr>
                      <a:picLocks noChangeAspect="1" noChangeArrowheads="1"/>
                    </pic:cNvPicPr>
                  </pic:nvPicPr>
                  <pic:blipFill>
                    <a:blip r:embed="rId6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2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56AD" w:rsidRPr="00D600E5">
        <w:rPr>
          <w:rFonts w:ascii="Times New Roman" w:hAnsi="Times New Roman" w:cs="Times New Roman"/>
        </w:rPr>
        <w:t>Fig.</w:t>
      </w:r>
      <w:r w:rsidR="00CF56AD" w:rsidRPr="00CF56AD">
        <w:rPr>
          <w:rFonts w:ascii="Times New Roman" w:hAnsi="Times New Roman" w:cs="Times New Roman"/>
        </w:rPr>
        <w:t>62</w:t>
      </w:r>
      <w:r w:rsidR="00CF56AD">
        <w:rPr>
          <w:rFonts w:ascii="Times New Roman" w:hAnsi="Times New Roman" w:cs="Times New Roman"/>
        </w:rPr>
        <w:t>6</w:t>
      </w:r>
      <w:r w:rsidR="00CF56AD" w:rsidRPr="00D600E5">
        <w:rPr>
          <w:rFonts w:ascii="Times New Roman" w:hAnsi="Times New Roman" w:cs="Times New Roman"/>
        </w:rPr>
        <w:t xml:space="preserve">. Crosslinks </w:t>
      </w:r>
      <w:r w:rsidR="007A7CF8" w:rsidRPr="001072D1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B1710">
        <w:rPr>
          <w:rFonts w:ascii="Times New Roman" w:hAnsi="Times New Roman" w:cs="Times New Roman"/>
        </w:rPr>
        <w:t>6</w:t>
      </w:r>
    </w:p>
    <w:p w14:paraId="26195A4E" w14:textId="1EC01F3A" w:rsidR="00852A33" w:rsidRDefault="00DB657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48451" behindDoc="0" locked="0" layoutInCell="1" allowOverlap="1" wp14:anchorId="23DA4AD0" wp14:editId="4B7AB063">
                <wp:simplePos x="0" y="0"/>
                <wp:positionH relativeFrom="leftMargin">
                  <wp:align>right</wp:align>
                </wp:positionH>
                <wp:positionV relativeFrom="paragraph">
                  <wp:posOffset>256315</wp:posOffset>
                </wp:positionV>
                <wp:extent cx="571947" cy="800100"/>
                <wp:effectExtent l="0" t="0" r="0" b="0"/>
                <wp:wrapNone/>
                <wp:docPr id="20331795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CAB760" w14:textId="0CD26A7F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FE9CF9E" w14:textId="2CDE6AF2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7CEAFE5" w14:textId="4BB0FB18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A4AD0" id="_x0000_s1670" type="#_x0000_t202" style="position:absolute;margin-left:-6.15pt;margin-top:20.2pt;width:45.05pt;height:63pt;z-index:2528484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" fillcolor="window" stroked="f" strokeweight=".5pt">
                <v:textbox>
                  <w:txbxContent>
                    <w:p w14:paraId="64CAB760" w14:textId="0CD26A7F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FE9CF9E" w14:textId="2CDE6AF2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7CEAFE5" w14:textId="4BB0FB18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33FA1A" w14:textId="065430D8" w:rsidR="007A7CF8" w:rsidRPr="009D7CFB" w:rsidRDefault="00852A33" w:rsidP="007A7CF8">
      <w:r>
        <w:rPr>
          <w:noProof/>
        </w:rPr>
        <w:drawing>
          <wp:inline distT="0" distB="0" distL="0" distR="0" wp14:anchorId="058E3D01" wp14:editId="081C210C">
            <wp:extent cx="5947410" cy="806450"/>
            <wp:effectExtent l="0" t="0" r="0" b="0"/>
            <wp:docPr id="2066147292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6"/>
                    <pic:cNvPicPr>
                      <a:picLocks noChangeAspect="1" noChangeArrowheads="1"/>
                    </pic:cNvPicPr>
                  </pic:nvPicPr>
                  <pic:blipFill>
                    <a:blip r:embed="rId6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2</w:t>
      </w:r>
      <w:r w:rsidR="009D7CFB">
        <w:rPr>
          <w:rFonts w:ascii="Times New Roman" w:hAnsi="Times New Roman" w:cs="Times New Roman"/>
        </w:rPr>
        <w:t>7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7A7CF8" w:rsidRPr="001072D1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B1710">
        <w:rPr>
          <w:rFonts w:ascii="Times New Roman" w:hAnsi="Times New Roman" w:cs="Times New Roman"/>
        </w:rPr>
        <w:t>7</w:t>
      </w:r>
    </w:p>
    <w:p w14:paraId="7E09E21A" w14:textId="3E507A51" w:rsidR="007A7CF8" w:rsidRDefault="00DB657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50499" behindDoc="0" locked="0" layoutInCell="1" allowOverlap="1" wp14:anchorId="3CB4D894" wp14:editId="11CDC7E6">
                <wp:simplePos x="0" y="0"/>
                <wp:positionH relativeFrom="leftMargin">
                  <wp:posOffset>360000</wp:posOffset>
                </wp:positionH>
                <wp:positionV relativeFrom="paragraph">
                  <wp:posOffset>298450</wp:posOffset>
                </wp:positionV>
                <wp:extent cx="571947" cy="800100"/>
                <wp:effectExtent l="0" t="0" r="0" b="0"/>
                <wp:wrapNone/>
                <wp:docPr id="108531686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6B1005" w14:textId="3ED2AB08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4527CB1" w14:textId="77E0B6F7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B8642DB" w14:textId="397515BE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4D894" id="_x0000_s1671" type="#_x0000_t202" style="position:absolute;margin-left:28.35pt;margin-top:23.5pt;width:45.05pt;height:63pt;z-index:25285049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zV/Og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" fillcolor="window" stroked="f" strokeweight=".5pt">
                <v:textbox>
                  <w:txbxContent>
                    <w:p w14:paraId="466B1005" w14:textId="3ED2AB08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4527CB1" w14:textId="77E0B6F7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B8642DB" w14:textId="397515BE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31DE1E" w14:textId="53110B4E" w:rsidR="007A7CF8" w:rsidRPr="009D7CFB" w:rsidRDefault="00852A33" w:rsidP="007A7CF8">
      <w:r>
        <w:rPr>
          <w:noProof/>
        </w:rPr>
        <w:drawing>
          <wp:inline distT="0" distB="0" distL="0" distR="0" wp14:anchorId="09133065" wp14:editId="49A633C0">
            <wp:extent cx="5947410" cy="813435"/>
            <wp:effectExtent l="0" t="0" r="0" b="5715"/>
            <wp:docPr id="499557351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/>
                    <pic:cNvPicPr>
                      <a:picLocks noChangeAspect="1" noChangeArrowheads="1"/>
                    </pic:cNvPicPr>
                  </pic:nvPicPr>
                  <pic:blipFill>
                    <a:blip r:embed="rId6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2</w:t>
      </w:r>
      <w:r w:rsidR="009D7CFB">
        <w:rPr>
          <w:rFonts w:ascii="Times New Roman" w:hAnsi="Times New Roman" w:cs="Times New Roman"/>
        </w:rPr>
        <w:t>8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7A7CF8" w:rsidRPr="001072D1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BB1710">
        <w:rPr>
          <w:rFonts w:ascii="Times New Roman" w:hAnsi="Times New Roman" w:cs="Times New Roman"/>
        </w:rPr>
        <w:t>8</w:t>
      </w:r>
    </w:p>
    <w:p w14:paraId="46646179" w14:textId="20A0CCE1" w:rsidR="00852A33" w:rsidRDefault="009D7CF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54595" behindDoc="0" locked="0" layoutInCell="1" allowOverlap="1" wp14:anchorId="615F91F2" wp14:editId="53E0A064">
                <wp:simplePos x="0" y="0"/>
                <wp:positionH relativeFrom="leftMargin">
                  <wp:align>right</wp:align>
                </wp:positionH>
                <wp:positionV relativeFrom="paragraph">
                  <wp:posOffset>250190</wp:posOffset>
                </wp:positionV>
                <wp:extent cx="590550" cy="801370"/>
                <wp:effectExtent l="0" t="0" r="0" b="0"/>
                <wp:wrapNone/>
                <wp:docPr id="7697457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013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D5E98F" w14:textId="5CD1D7B9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86E0404" w14:textId="33AD98F2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F9CEAF6" w14:textId="6B3B1A21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F91F2" id="_x0000_s1672" type="#_x0000_t202" style="position:absolute;margin-left:-4.7pt;margin-top:19.7pt;width:46.5pt;height:63.1pt;z-index:2528545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" fillcolor="window" stroked="f" strokeweight=".5pt">
                <v:textbox>
                  <w:txbxContent>
                    <w:p w14:paraId="5BD5E98F" w14:textId="5CD1D7B9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86E0404" w14:textId="33AD98F2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F9CEAF6" w14:textId="6B3B1A21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657B"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52547" behindDoc="0" locked="0" layoutInCell="1" allowOverlap="1" wp14:anchorId="5EDCF51A" wp14:editId="69378C71">
                <wp:simplePos x="0" y="0"/>
                <wp:positionH relativeFrom="leftMargin">
                  <wp:align>right</wp:align>
                </wp:positionH>
                <wp:positionV relativeFrom="paragraph">
                  <wp:posOffset>298450</wp:posOffset>
                </wp:positionV>
                <wp:extent cx="571947" cy="800100"/>
                <wp:effectExtent l="0" t="0" r="0" b="0"/>
                <wp:wrapNone/>
                <wp:docPr id="144302880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947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99033A" w14:textId="53D3ED92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F1DB19B" w14:textId="3B3E93F6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h)</w:t>
                            </w:r>
                          </w:p>
                          <w:p w14:paraId="41336E56" w14:textId="3D42139B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CF51A" id="_x0000_s1673" type="#_x0000_t202" style="position:absolute;margin-left:-6.15pt;margin-top:23.5pt;width:45.05pt;height:63pt;z-index:2528525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" fillcolor="window" stroked="f" strokeweight=".5pt">
                <v:textbox>
                  <w:txbxContent>
                    <w:p w14:paraId="7E99033A" w14:textId="53D3ED92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F1DB19B" w14:textId="3B3E93F6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h)</w:t>
                      </w:r>
                    </w:p>
                    <w:p w14:paraId="41336E56" w14:textId="3D42139B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1AB861" w14:textId="4FEB9038" w:rsidR="007A7CF8" w:rsidRPr="009D7CFB" w:rsidRDefault="00852A33" w:rsidP="007A7CF8">
      <w:r>
        <w:rPr>
          <w:noProof/>
        </w:rPr>
        <w:drawing>
          <wp:inline distT="0" distB="0" distL="0" distR="0" wp14:anchorId="78469D55" wp14:editId="6B2A1CF8">
            <wp:extent cx="5947410" cy="763270"/>
            <wp:effectExtent l="0" t="0" r="0" b="0"/>
            <wp:docPr id="737256131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"/>
                    <pic:cNvPicPr>
                      <a:picLocks noChangeAspect="1" noChangeArrowheads="1"/>
                    </pic:cNvPicPr>
                  </pic:nvPicPr>
                  <pic:blipFill>
                    <a:blip r:embed="rId6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2</w:t>
      </w:r>
      <w:r w:rsidR="009D7CFB">
        <w:rPr>
          <w:rFonts w:ascii="Times New Roman" w:hAnsi="Times New Roman" w:cs="Times New Roman"/>
        </w:rPr>
        <w:t>9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7A7CF8" w:rsidRPr="001072D1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1</w:t>
      </w:r>
      <w:r w:rsidR="008C13E8">
        <w:rPr>
          <w:rFonts w:ascii="Times New Roman" w:hAnsi="Times New Roman" w:cs="Times New Roman"/>
        </w:rPr>
        <w:t>0</w:t>
      </w:r>
    </w:p>
    <w:p w14:paraId="0C4ED8C2" w14:textId="77777777" w:rsidR="009D7CFB" w:rsidRDefault="009D7CFB" w:rsidP="00DC4E23"/>
    <w:p w14:paraId="35433C92" w14:textId="77777777" w:rsidR="009D7CFB" w:rsidRDefault="009D7CFB" w:rsidP="00DC4E23"/>
    <w:p w14:paraId="3BC30142" w14:textId="436840B6" w:rsidR="007A7CF8" w:rsidRPr="009D7CFB" w:rsidRDefault="009D7CFB" w:rsidP="007A7CF8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856643" behindDoc="0" locked="0" layoutInCell="1" allowOverlap="1" wp14:anchorId="558C570E" wp14:editId="2B901F64">
                <wp:simplePos x="0" y="0"/>
                <wp:positionH relativeFrom="leftMargin">
                  <wp:posOffset>247650</wp:posOffset>
                </wp:positionH>
                <wp:positionV relativeFrom="paragraph">
                  <wp:posOffset>9525</wp:posOffset>
                </wp:positionV>
                <wp:extent cx="666750" cy="914400"/>
                <wp:effectExtent l="0" t="0" r="0" b="0"/>
                <wp:wrapNone/>
                <wp:docPr id="81712941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914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02CF58" w14:textId="4F10F7BE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4D938FC" w14:textId="01F7E735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C6C2078" w14:textId="6BE7EDD7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C570E" id="_x0000_s1674" type="#_x0000_t202" style="position:absolute;margin-left:19.5pt;margin-top:.75pt;width:52.5pt;height:1in;z-index:25285664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" fillcolor="window" stroked="f" strokeweight=".5pt">
                <v:textbox>
                  <w:txbxContent>
                    <w:p w14:paraId="4602CF58" w14:textId="4F10F7BE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4D938FC" w14:textId="01F7E735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C6C2078" w14:textId="6BE7EDD7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20AB639" wp14:editId="5C6289A3">
            <wp:extent cx="5731510" cy="721487"/>
            <wp:effectExtent l="0" t="0" r="2540" b="2540"/>
            <wp:docPr id="436151734" name="Picture 175" descr="A black and white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151734" name="Picture 175" descr="A black and white bar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1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CFB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9D7CFB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30</w:t>
      </w:r>
      <w:r w:rsidRPr="00D600E5">
        <w:rPr>
          <w:rFonts w:ascii="Times New Roman" w:hAnsi="Times New Roman" w:cs="Times New Roman"/>
        </w:rPr>
        <w:t xml:space="preserve">. Crosslinks </w:t>
      </w:r>
      <w:r w:rsidR="007A7CF8" w:rsidRPr="001072D1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1</w:t>
      </w:r>
      <w:r w:rsidR="008C13E8">
        <w:rPr>
          <w:rFonts w:ascii="Times New Roman" w:hAnsi="Times New Roman" w:cs="Times New Roman"/>
        </w:rPr>
        <w:t>1</w:t>
      </w:r>
    </w:p>
    <w:p w14:paraId="6F4C58E2" w14:textId="6ABF624C" w:rsidR="007A7CF8" w:rsidRDefault="009D7CF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58691" behindDoc="0" locked="0" layoutInCell="1" allowOverlap="1" wp14:anchorId="202BD06B" wp14:editId="64940B37">
                <wp:simplePos x="0" y="0"/>
                <wp:positionH relativeFrom="leftMargin">
                  <wp:posOffset>314325</wp:posOffset>
                </wp:positionH>
                <wp:positionV relativeFrom="paragraph">
                  <wp:posOffset>302259</wp:posOffset>
                </wp:positionV>
                <wp:extent cx="600075" cy="809625"/>
                <wp:effectExtent l="0" t="0" r="9525" b="9525"/>
                <wp:wrapNone/>
                <wp:docPr id="150071235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A5715C" w14:textId="72BAC58D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0FAA519" w14:textId="7B3F68C0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A9C7F47" w14:textId="5A0FC82C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BD06B" id="_x0000_s1675" type="#_x0000_t202" style="position:absolute;margin-left:24.75pt;margin-top:23.8pt;width:47.25pt;height:63.75pt;z-index:25285869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" fillcolor="window" stroked="f" strokeweight=".5pt">
                <v:textbox>
                  <w:txbxContent>
                    <w:p w14:paraId="17A5715C" w14:textId="72BAC58D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0FAA519" w14:textId="7B3F68C0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A9C7F47" w14:textId="5A0FC82C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067EC3" w14:textId="605152B1" w:rsidR="003D3C79" w:rsidRPr="009D7CFB" w:rsidRDefault="00852A33" w:rsidP="00DC4E23">
      <w:r>
        <w:rPr>
          <w:noProof/>
        </w:rPr>
        <w:drawing>
          <wp:inline distT="0" distB="0" distL="0" distR="0" wp14:anchorId="3EC2011E" wp14:editId="0121BE18">
            <wp:extent cx="5947410" cy="813435"/>
            <wp:effectExtent l="0" t="0" r="0" b="5715"/>
            <wp:docPr id="1313344188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1"/>
                    <pic:cNvPicPr>
                      <a:picLocks noChangeAspect="1" noChangeArrowheads="1"/>
                    </pic:cNvPicPr>
                  </pic:nvPicPr>
                  <pic:blipFill>
                    <a:blip r:embed="rId6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3</w:t>
      </w:r>
      <w:r w:rsidR="009D7CFB">
        <w:rPr>
          <w:rFonts w:ascii="Times New Roman" w:hAnsi="Times New Roman" w:cs="Times New Roman"/>
        </w:rPr>
        <w:t>1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7A7CF8" w:rsidRPr="001072D1">
        <w:rPr>
          <w:rFonts w:ascii="Times New Roman" w:hAnsi="Times New Roman" w:cs="Times New Roman"/>
        </w:rPr>
        <w:t>between</w:t>
      </w:r>
      <w:r w:rsidR="007A7CF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9</w:t>
      </w:r>
      <w:r w:rsidR="007A7CF8" w:rsidRPr="001072D1">
        <w:rPr>
          <w:rFonts w:ascii="Times New Roman" w:hAnsi="Times New Roman" w:cs="Times New Roman"/>
        </w:rPr>
        <w:t xml:space="preserve"> </w:t>
      </w:r>
      <w:r w:rsidR="007A7CF8">
        <w:rPr>
          <w:rFonts w:ascii="Times New Roman" w:hAnsi="Times New Roman" w:cs="Times New Roman"/>
        </w:rPr>
        <w:t>and</w:t>
      </w:r>
      <w:r w:rsidR="007A7CF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A7CF8">
        <w:rPr>
          <w:rFonts w:ascii="Times New Roman" w:hAnsi="Times New Roman" w:cs="Times New Roman"/>
        </w:rPr>
        <w:t>1</w:t>
      </w:r>
      <w:r w:rsidR="008C13E8">
        <w:rPr>
          <w:rFonts w:ascii="Times New Roman" w:hAnsi="Times New Roman" w:cs="Times New Roman"/>
        </w:rPr>
        <w:t>2</w:t>
      </w:r>
    </w:p>
    <w:p w14:paraId="5DD3E699" w14:textId="030BFB6A" w:rsidR="003D3C79" w:rsidRDefault="009D7CFB" w:rsidP="00DC4E23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60739" behindDoc="0" locked="0" layoutInCell="1" allowOverlap="1" wp14:anchorId="61B2AAD9" wp14:editId="7DB8BE9C">
                <wp:simplePos x="0" y="0"/>
                <wp:positionH relativeFrom="leftMargin">
                  <wp:align>right</wp:align>
                </wp:positionH>
                <wp:positionV relativeFrom="paragraph">
                  <wp:posOffset>280669</wp:posOffset>
                </wp:positionV>
                <wp:extent cx="628650" cy="847725"/>
                <wp:effectExtent l="0" t="0" r="0" b="9525"/>
                <wp:wrapNone/>
                <wp:docPr id="160088865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3E0718" w14:textId="6BA0C7B5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FA2D94B" w14:textId="1702534F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576E737" w14:textId="4C6E7EB3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2AAD9" id="_x0000_s1676" type="#_x0000_t202" style="position:absolute;margin-left:-1.7pt;margin-top:22.1pt;width:49.5pt;height:66.75pt;z-index:2528607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" fillcolor="window" stroked="f" strokeweight=".5pt">
                <v:textbox>
                  <w:txbxContent>
                    <w:p w14:paraId="0D3E0718" w14:textId="6BA0C7B5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FA2D94B" w14:textId="1702534F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576E737" w14:textId="4C6E7EB3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6F1A2D" w14:textId="58D3D2E0" w:rsidR="008C13E8" w:rsidRPr="00740AA1" w:rsidRDefault="003D3C79" w:rsidP="00DC4E23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2581DFA" wp14:editId="254C7498">
            <wp:extent cx="5943600" cy="820529"/>
            <wp:effectExtent l="0" t="0" r="0" b="0"/>
            <wp:docPr id="1576844669" name="Picture 177" descr="A close up of a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844669" name="Picture 177" descr="A close up of a bar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0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3</w:t>
      </w:r>
      <w:r w:rsidR="009D7CFB">
        <w:rPr>
          <w:rFonts w:ascii="Times New Roman" w:hAnsi="Times New Roman" w:cs="Times New Roman"/>
        </w:rPr>
        <w:t>2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8C13E8" w:rsidRPr="001072D1">
        <w:rPr>
          <w:rFonts w:ascii="Times New Roman" w:hAnsi="Times New Roman" w:cs="Times New Roman"/>
        </w:rPr>
        <w:t>between</w:t>
      </w:r>
      <w:r w:rsidR="008C13E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13E8">
        <w:rPr>
          <w:rFonts w:ascii="Times New Roman" w:hAnsi="Times New Roman" w:cs="Times New Roman"/>
        </w:rPr>
        <w:t>9</w:t>
      </w:r>
      <w:r w:rsidR="008C13E8" w:rsidRPr="001072D1">
        <w:rPr>
          <w:rFonts w:ascii="Times New Roman" w:hAnsi="Times New Roman" w:cs="Times New Roman"/>
        </w:rPr>
        <w:t xml:space="preserve"> </w:t>
      </w:r>
      <w:r w:rsidR="008C13E8">
        <w:rPr>
          <w:rFonts w:ascii="Times New Roman" w:hAnsi="Times New Roman" w:cs="Times New Roman"/>
        </w:rPr>
        <w:t>and</w:t>
      </w:r>
      <w:r w:rsidR="008C13E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13E8">
        <w:rPr>
          <w:rFonts w:ascii="Times New Roman" w:hAnsi="Times New Roman" w:cs="Times New Roman"/>
        </w:rPr>
        <w:t>13</w:t>
      </w:r>
    </w:p>
    <w:p w14:paraId="75B26491" w14:textId="29549265" w:rsidR="007A7CF8" w:rsidRDefault="00DB657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62787" behindDoc="0" locked="0" layoutInCell="1" allowOverlap="1" wp14:anchorId="5D477CD3" wp14:editId="61F5E914">
                <wp:simplePos x="0" y="0"/>
                <wp:positionH relativeFrom="leftMargin">
                  <wp:align>right</wp:align>
                </wp:positionH>
                <wp:positionV relativeFrom="paragraph">
                  <wp:posOffset>267969</wp:posOffset>
                </wp:positionV>
                <wp:extent cx="590550" cy="847725"/>
                <wp:effectExtent l="0" t="0" r="0" b="9525"/>
                <wp:wrapNone/>
                <wp:docPr id="55750479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916D36" w14:textId="761CC6D7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3177568" w14:textId="649BA207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5FFC084" w14:textId="4756A4E1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77CD3" id="_x0000_s1677" type="#_x0000_t202" style="position:absolute;margin-left:-4.7pt;margin-top:21.1pt;width:46.5pt;height:66.75pt;z-index:2528627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" fillcolor="window" stroked="f" strokeweight=".5pt">
                <v:textbox>
                  <w:txbxContent>
                    <w:p w14:paraId="41916D36" w14:textId="761CC6D7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3177568" w14:textId="649BA207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5FFC084" w14:textId="4756A4E1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1534B9" w14:textId="2B0AAB7E" w:rsidR="008C13E8" w:rsidRPr="00740AA1" w:rsidRDefault="00852A33" w:rsidP="008C13E8">
      <w:r>
        <w:rPr>
          <w:noProof/>
        </w:rPr>
        <w:drawing>
          <wp:inline distT="0" distB="0" distL="0" distR="0" wp14:anchorId="61F38E72" wp14:editId="00B7C6A6">
            <wp:extent cx="5947410" cy="770255"/>
            <wp:effectExtent l="0" t="0" r="0" b="0"/>
            <wp:docPr id="988087959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3"/>
                    <pic:cNvPicPr>
                      <a:picLocks noChangeAspect="1" noChangeArrowheads="1"/>
                    </pic:cNvPicPr>
                  </pic:nvPicPr>
                  <pic:blipFill>
                    <a:blip r:embed="rId6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3</w:t>
      </w:r>
      <w:r w:rsidR="009D7CFB">
        <w:rPr>
          <w:rFonts w:ascii="Times New Roman" w:hAnsi="Times New Roman" w:cs="Times New Roman"/>
        </w:rPr>
        <w:t>3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8C13E8" w:rsidRPr="001072D1">
        <w:rPr>
          <w:rFonts w:ascii="Times New Roman" w:hAnsi="Times New Roman" w:cs="Times New Roman"/>
        </w:rPr>
        <w:t>between</w:t>
      </w:r>
      <w:r w:rsidR="008C13E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13E8">
        <w:rPr>
          <w:rFonts w:ascii="Times New Roman" w:hAnsi="Times New Roman" w:cs="Times New Roman"/>
        </w:rPr>
        <w:t>9</w:t>
      </w:r>
      <w:r w:rsidR="008C13E8" w:rsidRPr="001072D1">
        <w:rPr>
          <w:rFonts w:ascii="Times New Roman" w:hAnsi="Times New Roman" w:cs="Times New Roman"/>
        </w:rPr>
        <w:t xml:space="preserve"> </w:t>
      </w:r>
      <w:r w:rsidR="008C13E8">
        <w:rPr>
          <w:rFonts w:ascii="Times New Roman" w:hAnsi="Times New Roman" w:cs="Times New Roman"/>
        </w:rPr>
        <w:t>and</w:t>
      </w:r>
      <w:r w:rsidR="008C13E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13E8">
        <w:rPr>
          <w:rFonts w:ascii="Times New Roman" w:hAnsi="Times New Roman" w:cs="Times New Roman"/>
        </w:rPr>
        <w:t>14</w:t>
      </w:r>
    </w:p>
    <w:p w14:paraId="15ACD933" w14:textId="1E0EEEDA" w:rsidR="008C13E8" w:rsidRDefault="00DB657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64835" behindDoc="0" locked="0" layoutInCell="1" allowOverlap="1" wp14:anchorId="273C98D1" wp14:editId="539472B6">
                <wp:simplePos x="0" y="0"/>
                <wp:positionH relativeFrom="leftMargin">
                  <wp:posOffset>333375</wp:posOffset>
                </wp:positionH>
                <wp:positionV relativeFrom="paragraph">
                  <wp:posOffset>295274</wp:posOffset>
                </wp:positionV>
                <wp:extent cx="581025" cy="847725"/>
                <wp:effectExtent l="0" t="0" r="9525" b="9525"/>
                <wp:wrapNone/>
                <wp:docPr id="202649735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028F19" w14:textId="39A8DC35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03865A2" w14:textId="1A65150B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E9FD07E" w14:textId="1555A689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C98D1" id="_x0000_s1678" type="#_x0000_t202" style="position:absolute;margin-left:26.25pt;margin-top:23.25pt;width:45.75pt;height:66.75pt;z-index:2528648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" fillcolor="window" stroked="f" strokeweight=".5pt">
                <v:textbox>
                  <w:txbxContent>
                    <w:p w14:paraId="1F028F19" w14:textId="39A8DC35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03865A2" w14:textId="1A65150B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E9FD07E" w14:textId="1555A689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101A99" w14:textId="6AA04307" w:rsidR="008C13E8" w:rsidRPr="00740AA1" w:rsidRDefault="00852A33" w:rsidP="008C13E8">
      <w:r>
        <w:rPr>
          <w:noProof/>
        </w:rPr>
        <w:drawing>
          <wp:inline distT="0" distB="0" distL="0" distR="0" wp14:anchorId="59BB99BB" wp14:editId="1216689B">
            <wp:extent cx="5947410" cy="835025"/>
            <wp:effectExtent l="0" t="0" r="0" b="3175"/>
            <wp:docPr id="1701187698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4"/>
                    <pic:cNvPicPr>
                      <a:picLocks noChangeAspect="1" noChangeArrowheads="1"/>
                    </pic:cNvPicPr>
                  </pic:nvPicPr>
                  <pic:blipFill>
                    <a:blip r:embed="rId6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3</w:t>
      </w:r>
      <w:r w:rsidR="009D7CFB">
        <w:rPr>
          <w:rFonts w:ascii="Times New Roman" w:hAnsi="Times New Roman" w:cs="Times New Roman"/>
        </w:rPr>
        <w:t>4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8C13E8" w:rsidRPr="001072D1">
        <w:rPr>
          <w:rFonts w:ascii="Times New Roman" w:hAnsi="Times New Roman" w:cs="Times New Roman"/>
        </w:rPr>
        <w:t>between</w:t>
      </w:r>
      <w:r w:rsidR="008C13E8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13E8">
        <w:rPr>
          <w:rFonts w:ascii="Times New Roman" w:hAnsi="Times New Roman" w:cs="Times New Roman"/>
        </w:rPr>
        <w:t>9</w:t>
      </w:r>
      <w:r w:rsidR="008C13E8" w:rsidRPr="001072D1">
        <w:rPr>
          <w:rFonts w:ascii="Times New Roman" w:hAnsi="Times New Roman" w:cs="Times New Roman"/>
        </w:rPr>
        <w:t xml:space="preserve"> </w:t>
      </w:r>
      <w:r w:rsidR="008C13E8">
        <w:rPr>
          <w:rFonts w:ascii="Times New Roman" w:hAnsi="Times New Roman" w:cs="Times New Roman"/>
        </w:rPr>
        <w:t>and</w:t>
      </w:r>
      <w:r w:rsidR="008C13E8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13E8">
        <w:rPr>
          <w:rFonts w:ascii="Times New Roman" w:hAnsi="Times New Roman" w:cs="Times New Roman"/>
        </w:rPr>
        <w:t>15</w:t>
      </w:r>
    </w:p>
    <w:p w14:paraId="3187C4DD" w14:textId="2FFC40ED" w:rsidR="007A7CF8" w:rsidRDefault="00DB657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66883" behindDoc="0" locked="0" layoutInCell="1" allowOverlap="1" wp14:anchorId="6FD411F6" wp14:editId="4CF1A29E">
                <wp:simplePos x="0" y="0"/>
                <wp:positionH relativeFrom="leftMargin">
                  <wp:align>right</wp:align>
                </wp:positionH>
                <wp:positionV relativeFrom="paragraph">
                  <wp:posOffset>292735</wp:posOffset>
                </wp:positionV>
                <wp:extent cx="609600" cy="857250"/>
                <wp:effectExtent l="0" t="0" r="0" b="0"/>
                <wp:wrapNone/>
                <wp:docPr id="128808875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47313C" w14:textId="3EF9768B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9387FED" w14:textId="1FBADEAE" w:rsidR="00DB657B" w:rsidRPr="005F7286" w:rsidRDefault="00864FAE" w:rsidP="00DB657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7905241" w14:textId="40166CE0" w:rsidR="00DB657B" w:rsidRDefault="00864FAE" w:rsidP="00DB657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B657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B657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B657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D411F6" id="_x0000_s1679" type="#_x0000_t202" style="position:absolute;margin-left:-3.2pt;margin-top:23.05pt;width:48pt;height:67.5pt;z-index:2528668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" fillcolor="window" stroked="f" strokeweight=".5pt">
                <v:textbox>
                  <w:txbxContent>
                    <w:p w14:paraId="1F47313C" w14:textId="3EF9768B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9387FED" w14:textId="1FBADEAE" w:rsidR="00DB657B" w:rsidRPr="005F7286" w:rsidRDefault="00864FAE" w:rsidP="00DB657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7905241" w14:textId="40166CE0" w:rsidR="00DB657B" w:rsidRDefault="00864FAE" w:rsidP="00DB657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B657B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B657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B657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9A516F" w14:textId="5EC76C08" w:rsidR="006133EE" w:rsidRPr="00740AA1" w:rsidRDefault="00852A33" w:rsidP="006133EE">
      <w:r>
        <w:rPr>
          <w:noProof/>
        </w:rPr>
        <w:drawing>
          <wp:inline distT="0" distB="0" distL="0" distR="0" wp14:anchorId="32730B7F" wp14:editId="3F7F4F6A">
            <wp:extent cx="5947410" cy="770255"/>
            <wp:effectExtent l="0" t="0" r="0" b="0"/>
            <wp:docPr id="584476356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5"/>
                    <pic:cNvPicPr>
                      <a:picLocks noChangeAspect="1" noChangeArrowheads="1"/>
                    </pic:cNvPicPr>
                  </pic:nvPicPr>
                  <pic:blipFill>
                    <a:blip r:embed="rId6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3</w:t>
      </w:r>
      <w:r w:rsidR="009D7CFB">
        <w:rPr>
          <w:rFonts w:ascii="Times New Roman" w:hAnsi="Times New Roman" w:cs="Times New Roman"/>
        </w:rPr>
        <w:t>5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6133EE" w:rsidRPr="001072D1">
        <w:rPr>
          <w:rFonts w:ascii="Times New Roman" w:hAnsi="Times New Roman" w:cs="Times New Roman"/>
        </w:rPr>
        <w:t>between</w:t>
      </w:r>
      <w:r w:rsidR="006133E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133EE">
        <w:rPr>
          <w:rFonts w:ascii="Times New Roman" w:hAnsi="Times New Roman" w:cs="Times New Roman"/>
        </w:rPr>
        <w:t>9</w:t>
      </w:r>
      <w:r w:rsidR="006133EE" w:rsidRPr="001072D1">
        <w:rPr>
          <w:rFonts w:ascii="Times New Roman" w:hAnsi="Times New Roman" w:cs="Times New Roman"/>
        </w:rPr>
        <w:t xml:space="preserve"> </w:t>
      </w:r>
      <w:r w:rsidR="006133EE">
        <w:rPr>
          <w:rFonts w:ascii="Times New Roman" w:hAnsi="Times New Roman" w:cs="Times New Roman"/>
        </w:rPr>
        <w:t>and</w:t>
      </w:r>
      <w:r w:rsidR="006133E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133EE">
        <w:rPr>
          <w:rFonts w:ascii="Times New Roman" w:hAnsi="Times New Roman" w:cs="Times New Roman"/>
        </w:rPr>
        <w:t>16</w:t>
      </w:r>
    </w:p>
    <w:p w14:paraId="334064DC" w14:textId="1A32FEF8" w:rsidR="00832ABC" w:rsidRDefault="00832ABC" w:rsidP="008C13E8">
      <w:pPr>
        <w:rPr>
          <w:rFonts w:ascii="Times New Roman" w:hAnsi="Times New Roman" w:cs="Times New Roman"/>
        </w:rPr>
      </w:pPr>
    </w:p>
    <w:p w14:paraId="29828F2C" w14:textId="77777777" w:rsidR="00832ABC" w:rsidRDefault="00832ABC" w:rsidP="008C13E8">
      <w:pPr>
        <w:rPr>
          <w:rFonts w:ascii="Times New Roman" w:hAnsi="Times New Roman" w:cs="Times New Roman"/>
        </w:rPr>
      </w:pPr>
    </w:p>
    <w:p w14:paraId="7C29B196" w14:textId="77777777" w:rsidR="00832ABC" w:rsidRDefault="00832ABC" w:rsidP="008C13E8">
      <w:pPr>
        <w:rPr>
          <w:rFonts w:ascii="Times New Roman" w:hAnsi="Times New Roman" w:cs="Times New Roman"/>
        </w:rPr>
      </w:pPr>
    </w:p>
    <w:p w14:paraId="75EB000B" w14:textId="09A744FD" w:rsidR="0011355E" w:rsidRDefault="009D7CFB" w:rsidP="0011355E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868931" behindDoc="0" locked="0" layoutInCell="1" allowOverlap="1" wp14:anchorId="425E49AD" wp14:editId="555C83D0">
                <wp:simplePos x="0" y="0"/>
                <wp:positionH relativeFrom="leftMargin">
                  <wp:align>right</wp:align>
                </wp:positionH>
                <wp:positionV relativeFrom="paragraph">
                  <wp:posOffset>9524</wp:posOffset>
                </wp:positionV>
                <wp:extent cx="628650" cy="885825"/>
                <wp:effectExtent l="0" t="0" r="0" b="9525"/>
                <wp:wrapNone/>
                <wp:docPr id="134910877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85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71D65F" w14:textId="4F05DEDD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0AA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039A3F3" w14:textId="5077BEE6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0AA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E5365E8" w14:textId="5A8AF91E" w:rsidR="00740AA1" w:rsidRDefault="00864FAE" w:rsidP="00740AA1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0AA1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0AA1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E49AD" id="_x0000_s1680" type="#_x0000_t202" style="position:absolute;margin-left:-1.7pt;margin-top:.75pt;width:49.5pt;height:69.75pt;z-index:2528689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" fillcolor="window" stroked="f" strokeweight=".5pt">
                <v:textbox>
                  <w:txbxContent>
                    <w:p w14:paraId="0E71D65F" w14:textId="4F05DEDD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0AA1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039A3F3" w14:textId="5077BEE6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0AA1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E5365E8" w14:textId="5A8AF91E" w:rsidR="00740AA1" w:rsidRDefault="00864FAE" w:rsidP="00740AA1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0AA1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0AA1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256E6E70" wp14:editId="7313DF18">
            <wp:extent cx="5731510" cy="783906"/>
            <wp:effectExtent l="0" t="0" r="2540" b="0"/>
            <wp:docPr id="784515617" name="Picture 181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515617" name="Picture 181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83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CFB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9D7CFB">
        <w:rPr>
          <w:rFonts w:ascii="Times New Roman" w:hAnsi="Times New Roman" w:cs="Times New Roman"/>
        </w:rPr>
        <w:t>63</w:t>
      </w:r>
      <w:r>
        <w:rPr>
          <w:rFonts w:ascii="Times New Roman" w:hAnsi="Times New Roman" w:cs="Times New Roman"/>
        </w:rPr>
        <w:t>6</w:t>
      </w:r>
      <w:r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</w:t>
      </w:r>
    </w:p>
    <w:p w14:paraId="43763135" w14:textId="09AB6887" w:rsidR="006133EE" w:rsidRDefault="009D7CFB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70979" behindDoc="0" locked="0" layoutInCell="1" allowOverlap="1" wp14:anchorId="61236AA4" wp14:editId="0FD5BB05">
                <wp:simplePos x="0" y="0"/>
                <wp:positionH relativeFrom="leftMargin">
                  <wp:align>right</wp:align>
                </wp:positionH>
                <wp:positionV relativeFrom="paragraph">
                  <wp:posOffset>271780</wp:posOffset>
                </wp:positionV>
                <wp:extent cx="590550" cy="781050"/>
                <wp:effectExtent l="0" t="0" r="0" b="0"/>
                <wp:wrapNone/>
                <wp:docPr id="76266604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781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7F0566" w14:textId="7E69BB72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264E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3FEBC39" w14:textId="405CFD7E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264E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E87A9F3" w14:textId="1CDD1C5C" w:rsidR="00740AA1" w:rsidRDefault="00864FAE" w:rsidP="00740AA1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264E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0AA1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36AA4" id="_x0000_s1681" type="#_x0000_t202" style="position:absolute;margin-left:-4.7pt;margin-top:21.4pt;width:46.5pt;height:61.5pt;z-index:2528709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" fillcolor="window" stroked="f" strokeweight=".5pt">
                <v:textbox>
                  <w:txbxContent>
                    <w:p w14:paraId="007F0566" w14:textId="7E69BB72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264E4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3FEBC39" w14:textId="405CFD7E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264E4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E87A9F3" w14:textId="1CDD1C5C" w:rsidR="00740AA1" w:rsidRDefault="00864FAE" w:rsidP="00740AA1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264E4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0AA1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684341" w14:textId="06D19DCF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B967662" wp14:editId="16581640">
            <wp:extent cx="5947410" cy="756285"/>
            <wp:effectExtent l="0" t="0" r="0" b="5715"/>
            <wp:docPr id="329994284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/>
                    <pic:cNvPicPr>
                      <a:picLocks noChangeAspect="1" noChangeArrowheads="1"/>
                    </pic:cNvPicPr>
                  </pic:nvPicPr>
                  <pic:blipFill>
                    <a:blip r:embed="rId6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5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3</w:t>
      </w:r>
      <w:r w:rsidR="009D7CFB">
        <w:rPr>
          <w:rFonts w:ascii="Times New Roman" w:hAnsi="Times New Roman" w:cs="Times New Roman"/>
        </w:rPr>
        <w:t>7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40AA1">
        <w:rPr>
          <w:rFonts w:ascii="Times New Roman" w:hAnsi="Times New Roman" w:cs="Times New Roman"/>
        </w:rPr>
        <w:t>2</w:t>
      </w:r>
    </w:p>
    <w:p w14:paraId="43EDEA56" w14:textId="5A6D5C16" w:rsidR="006133EE" w:rsidRDefault="00C264E4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73027" behindDoc="0" locked="0" layoutInCell="1" allowOverlap="1" wp14:anchorId="3EC34B3B" wp14:editId="077428F8">
                <wp:simplePos x="0" y="0"/>
                <wp:positionH relativeFrom="leftMargin">
                  <wp:align>right</wp:align>
                </wp:positionH>
                <wp:positionV relativeFrom="paragraph">
                  <wp:posOffset>242570</wp:posOffset>
                </wp:positionV>
                <wp:extent cx="590550" cy="838200"/>
                <wp:effectExtent l="0" t="0" r="0" b="0"/>
                <wp:wrapNone/>
                <wp:docPr id="160736694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847E08" w14:textId="2D693222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264E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FE3FFB3" w14:textId="388906AC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264E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8D56D8A" w14:textId="3C7A6597" w:rsidR="00740AA1" w:rsidRDefault="00864FAE" w:rsidP="00740AA1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264E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0AA1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34B3B" id="_x0000_s1682" type="#_x0000_t202" style="position:absolute;margin-left:-4.7pt;margin-top:19.1pt;width:46.5pt;height:66pt;z-index:2528730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" fillcolor="window" stroked="f" strokeweight=".5pt">
                <v:textbox>
                  <w:txbxContent>
                    <w:p w14:paraId="72847E08" w14:textId="2D693222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264E4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FE3FFB3" w14:textId="388906AC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264E4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8D56D8A" w14:textId="3C7A6597" w:rsidR="00740AA1" w:rsidRDefault="00864FAE" w:rsidP="00740AA1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264E4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0AA1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001C20" w14:textId="7A52DAC6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7A81F6B" wp14:editId="2ADDB43B">
            <wp:extent cx="5947410" cy="791845"/>
            <wp:effectExtent l="0" t="0" r="0" b="8255"/>
            <wp:docPr id="1727030575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8"/>
                    <pic:cNvPicPr>
                      <a:picLocks noChangeAspect="1" noChangeArrowheads="1"/>
                    </pic:cNvPicPr>
                  </pic:nvPicPr>
                  <pic:blipFill>
                    <a:blip r:embed="rId6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3</w:t>
      </w:r>
      <w:r w:rsidR="009D7CFB">
        <w:rPr>
          <w:rFonts w:ascii="Times New Roman" w:hAnsi="Times New Roman" w:cs="Times New Roman"/>
        </w:rPr>
        <w:t>8</w:t>
      </w:r>
      <w:r w:rsidR="009D7CFB" w:rsidRPr="00D600E5">
        <w:rPr>
          <w:rFonts w:ascii="Times New Roman" w:hAnsi="Times New Roman" w:cs="Times New Roman"/>
        </w:rPr>
        <w:t>. Crosslinks</w:t>
      </w:r>
      <w:r w:rsidR="0011355E" w:rsidRPr="001072D1">
        <w:rPr>
          <w:rFonts w:ascii="Times New Roman" w:hAnsi="Times New Roman" w:cs="Times New Roman"/>
        </w:rPr>
        <w:t xml:space="preserve"> 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40AA1">
        <w:rPr>
          <w:rFonts w:ascii="Times New Roman" w:hAnsi="Times New Roman" w:cs="Times New Roman"/>
        </w:rPr>
        <w:t>3</w:t>
      </w:r>
    </w:p>
    <w:p w14:paraId="7E0DA310" w14:textId="47298E4A" w:rsidR="006133EE" w:rsidRDefault="00C264E4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75075" behindDoc="0" locked="0" layoutInCell="1" allowOverlap="1" wp14:anchorId="3494AB6E" wp14:editId="6785308D">
                <wp:simplePos x="0" y="0"/>
                <wp:positionH relativeFrom="leftMargin">
                  <wp:align>right</wp:align>
                </wp:positionH>
                <wp:positionV relativeFrom="paragraph">
                  <wp:posOffset>270510</wp:posOffset>
                </wp:positionV>
                <wp:extent cx="590550" cy="876300"/>
                <wp:effectExtent l="0" t="0" r="0" b="0"/>
                <wp:wrapNone/>
                <wp:docPr id="2003652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76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C5B699" w14:textId="6DEB27AE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264E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1FAF53C" w14:textId="452615EE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264E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39EB6C5" w14:textId="43A3820A" w:rsidR="00740AA1" w:rsidRDefault="00864FAE" w:rsidP="00740AA1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264E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0AA1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4AB6E" id="_x0000_s1683" type="#_x0000_t202" style="position:absolute;margin-left:-4.7pt;margin-top:21.3pt;width:46.5pt;height:69pt;z-index:2528750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" fillcolor="window" stroked="f" strokeweight=".5pt">
                <v:textbox>
                  <w:txbxContent>
                    <w:p w14:paraId="7EC5B699" w14:textId="6DEB27AE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264E4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1FAF53C" w14:textId="452615EE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264E4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39EB6C5" w14:textId="43A3820A" w:rsidR="00740AA1" w:rsidRDefault="00864FAE" w:rsidP="00740AA1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264E4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0AA1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E887A9" w14:textId="2A79BD0F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A110683" wp14:editId="0F4A2798">
            <wp:extent cx="5947410" cy="791845"/>
            <wp:effectExtent l="0" t="0" r="0" b="8255"/>
            <wp:docPr id="1249358541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9"/>
                    <pic:cNvPicPr>
                      <a:picLocks noChangeAspect="1" noChangeArrowheads="1"/>
                    </pic:cNvPicPr>
                  </pic:nvPicPr>
                  <pic:blipFill>
                    <a:blip r:embed="rId6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3</w:t>
      </w:r>
      <w:r w:rsidR="009D7CFB">
        <w:rPr>
          <w:rFonts w:ascii="Times New Roman" w:hAnsi="Times New Roman" w:cs="Times New Roman"/>
        </w:rPr>
        <w:t>9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40AA1">
        <w:rPr>
          <w:rFonts w:ascii="Times New Roman" w:hAnsi="Times New Roman" w:cs="Times New Roman"/>
        </w:rPr>
        <w:t>4</w:t>
      </w:r>
    </w:p>
    <w:p w14:paraId="0779215B" w14:textId="170F7E63" w:rsidR="006133EE" w:rsidRDefault="00740AA1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77123" behindDoc="0" locked="0" layoutInCell="1" allowOverlap="1" wp14:anchorId="7FC4EE13" wp14:editId="18C83595">
                <wp:simplePos x="0" y="0"/>
                <wp:positionH relativeFrom="leftMargin">
                  <wp:align>right</wp:align>
                </wp:positionH>
                <wp:positionV relativeFrom="paragraph">
                  <wp:posOffset>279399</wp:posOffset>
                </wp:positionV>
                <wp:extent cx="609600" cy="866775"/>
                <wp:effectExtent l="0" t="0" r="0" b="9525"/>
                <wp:wrapNone/>
                <wp:docPr id="93344904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472AD0" w14:textId="61EECEBB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F423DBC" w14:textId="6F54375B" w:rsidR="00740AA1" w:rsidRPr="005F7286" w:rsidRDefault="00864FAE" w:rsidP="00740AA1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B473CC6" w14:textId="068803E7" w:rsidR="00740AA1" w:rsidRDefault="00864FAE" w:rsidP="00740AA1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740AA1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0AA1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4EE13" id="_x0000_s1684" type="#_x0000_t202" style="position:absolute;margin-left:-3.2pt;margin-top:22pt;width:48pt;height:68.25pt;z-index:2528771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" fillcolor="window" stroked="f" strokeweight=".5pt">
                <v:textbox>
                  <w:txbxContent>
                    <w:p w14:paraId="32472AD0" w14:textId="61EECEBB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F423DBC" w14:textId="6F54375B" w:rsidR="00740AA1" w:rsidRPr="005F7286" w:rsidRDefault="00864FAE" w:rsidP="00740AA1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B473CC6" w14:textId="068803E7" w:rsidR="00740AA1" w:rsidRDefault="00864FAE" w:rsidP="00740AA1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740AA1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0AA1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D2E978" w14:textId="0011DB60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D6E8D88" wp14:editId="5F2E539A">
            <wp:extent cx="5947410" cy="828040"/>
            <wp:effectExtent l="0" t="0" r="0" b="0"/>
            <wp:docPr id="2131118601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0"/>
                    <pic:cNvPicPr>
                      <a:picLocks noChangeAspect="1" noChangeArrowheads="1"/>
                    </pic:cNvPicPr>
                  </pic:nvPicPr>
                  <pic:blipFill>
                    <a:blip r:embed="rId6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</w:t>
      </w:r>
      <w:r w:rsidR="009D7CFB">
        <w:rPr>
          <w:rFonts w:ascii="Times New Roman" w:hAnsi="Times New Roman" w:cs="Times New Roman"/>
        </w:rPr>
        <w:t>40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40AA1">
        <w:rPr>
          <w:rFonts w:ascii="Times New Roman" w:hAnsi="Times New Roman" w:cs="Times New Roman"/>
        </w:rPr>
        <w:t>5</w:t>
      </w:r>
    </w:p>
    <w:p w14:paraId="30E70DCB" w14:textId="39CFCF27" w:rsidR="006133EE" w:rsidRDefault="001D7B30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79171" behindDoc="0" locked="0" layoutInCell="1" allowOverlap="1" wp14:anchorId="731E670A" wp14:editId="3A56D060">
                <wp:simplePos x="0" y="0"/>
                <wp:positionH relativeFrom="leftMargin">
                  <wp:align>right</wp:align>
                </wp:positionH>
                <wp:positionV relativeFrom="paragraph">
                  <wp:posOffset>241299</wp:posOffset>
                </wp:positionV>
                <wp:extent cx="666750" cy="885825"/>
                <wp:effectExtent l="0" t="0" r="0" b="9525"/>
                <wp:wrapNone/>
                <wp:docPr id="41328388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885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E4355D" w14:textId="4773B1F6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D7B3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FE001A2" w14:textId="6F66DBB5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D7B3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FAB7D52" w14:textId="39992122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E670A" id="_x0000_s1685" type="#_x0000_t202" style="position:absolute;margin-left:1.3pt;margin-top:19pt;width:52.5pt;height:69.75pt;z-index:2528791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" fillcolor="window" stroked="f" strokeweight=".5pt">
                <v:textbox>
                  <w:txbxContent>
                    <w:p w14:paraId="1AE4355D" w14:textId="4773B1F6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D7B30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FE001A2" w14:textId="6F66DBB5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D7B30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FAB7D52" w14:textId="39992122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419169" w14:textId="57AA6A35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77E0AFA" wp14:editId="4A84AEAF">
            <wp:extent cx="5947410" cy="691515"/>
            <wp:effectExtent l="0" t="0" r="0" b="0"/>
            <wp:docPr id="382118161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"/>
                    <pic:cNvPicPr>
                      <a:picLocks noChangeAspect="1" noChangeArrowheads="1"/>
                    </pic:cNvPicPr>
                  </pic:nvPicPr>
                  <pic:blipFill>
                    <a:blip r:embed="rId6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69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4</w:t>
      </w:r>
      <w:r w:rsidR="009D7CFB">
        <w:rPr>
          <w:rFonts w:ascii="Times New Roman" w:hAnsi="Times New Roman" w:cs="Times New Roman"/>
        </w:rPr>
        <w:t>1</w:t>
      </w:r>
      <w:r w:rsidR="009D7CFB" w:rsidRPr="00D600E5">
        <w:rPr>
          <w:rFonts w:ascii="Times New Roman" w:hAnsi="Times New Roman" w:cs="Times New Roman"/>
        </w:rPr>
        <w:t>. Crosslinks</w:t>
      </w:r>
      <w:r w:rsidR="0011355E" w:rsidRPr="001072D1">
        <w:rPr>
          <w:rFonts w:ascii="Times New Roman" w:hAnsi="Times New Roman" w:cs="Times New Roman"/>
        </w:rPr>
        <w:t xml:space="preserve"> 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40AA1">
        <w:rPr>
          <w:rFonts w:ascii="Times New Roman" w:hAnsi="Times New Roman" w:cs="Times New Roman"/>
        </w:rPr>
        <w:t>6</w:t>
      </w:r>
    </w:p>
    <w:p w14:paraId="3A5DCA9A" w14:textId="77777777" w:rsidR="009D7CFB" w:rsidRDefault="009D7CFB" w:rsidP="008C13E8">
      <w:pPr>
        <w:rPr>
          <w:rFonts w:ascii="Times New Roman" w:hAnsi="Times New Roman" w:cs="Times New Roman"/>
        </w:rPr>
      </w:pPr>
    </w:p>
    <w:p w14:paraId="1592F387" w14:textId="77777777" w:rsidR="009D7CFB" w:rsidRDefault="009D7CFB" w:rsidP="008C13E8">
      <w:pPr>
        <w:rPr>
          <w:rFonts w:ascii="Times New Roman" w:hAnsi="Times New Roman" w:cs="Times New Roman"/>
        </w:rPr>
      </w:pPr>
    </w:p>
    <w:p w14:paraId="176BFBE0" w14:textId="77777777" w:rsidR="009D7CFB" w:rsidRDefault="009D7CFB" w:rsidP="008C13E8">
      <w:pPr>
        <w:rPr>
          <w:rFonts w:ascii="Times New Roman" w:hAnsi="Times New Roman" w:cs="Times New Roman"/>
        </w:rPr>
      </w:pPr>
    </w:p>
    <w:p w14:paraId="3B141964" w14:textId="77777777" w:rsidR="009D7CFB" w:rsidRDefault="009D7CFB" w:rsidP="008C13E8">
      <w:pPr>
        <w:rPr>
          <w:rFonts w:ascii="Times New Roman" w:hAnsi="Times New Roman" w:cs="Times New Roman"/>
        </w:rPr>
      </w:pPr>
    </w:p>
    <w:p w14:paraId="1DF86673" w14:textId="3456D760" w:rsidR="0011355E" w:rsidRDefault="009D7CFB" w:rsidP="0011355E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881219" behindDoc="0" locked="0" layoutInCell="1" allowOverlap="1" wp14:anchorId="10EFFE40" wp14:editId="46067E9D">
                <wp:simplePos x="0" y="0"/>
                <wp:positionH relativeFrom="leftMargin">
                  <wp:align>right</wp:align>
                </wp:positionH>
                <wp:positionV relativeFrom="paragraph">
                  <wp:posOffset>5715</wp:posOffset>
                </wp:positionV>
                <wp:extent cx="590550" cy="809625"/>
                <wp:effectExtent l="0" t="0" r="0" b="9525"/>
                <wp:wrapNone/>
                <wp:docPr id="113600942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8C6EF7" w14:textId="00481A89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D7B3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789B633" w14:textId="40E3E29A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D7B3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91F8C69" w14:textId="190D3423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FFE40" id="_x0000_s1686" type="#_x0000_t202" style="position:absolute;margin-left:-4.7pt;margin-top:.45pt;width:46.5pt;height:63.75pt;z-index:2528812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" fillcolor="window" stroked="f" strokeweight=".5pt">
                <v:textbox>
                  <w:txbxContent>
                    <w:p w14:paraId="258C6EF7" w14:textId="00481A89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D7B30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789B633" w14:textId="40E3E29A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D7B30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91F8C69" w14:textId="190D3423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66CD4F7B" wp14:editId="4825F424">
            <wp:extent cx="5731510" cy="742294"/>
            <wp:effectExtent l="0" t="0" r="2540" b="1270"/>
            <wp:docPr id="1762044372" name="Picture 187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44372" name="Picture 187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CFB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9D7CFB">
        <w:rPr>
          <w:rFonts w:ascii="Times New Roman" w:hAnsi="Times New Roman" w:cs="Times New Roman"/>
        </w:rPr>
        <w:t>64</w:t>
      </w:r>
      <w:r>
        <w:rPr>
          <w:rFonts w:ascii="Times New Roman" w:hAnsi="Times New Roman" w:cs="Times New Roman"/>
        </w:rPr>
        <w:t>2</w:t>
      </w:r>
      <w:r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40AA1">
        <w:rPr>
          <w:rFonts w:ascii="Times New Roman" w:hAnsi="Times New Roman" w:cs="Times New Roman"/>
        </w:rPr>
        <w:t>7</w:t>
      </w:r>
    </w:p>
    <w:p w14:paraId="0C42587B" w14:textId="4B58D393" w:rsidR="006133EE" w:rsidRDefault="009D7CFB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83267" behindDoc="0" locked="0" layoutInCell="1" allowOverlap="1" wp14:anchorId="05D7A09B" wp14:editId="6D327528">
                <wp:simplePos x="0" y="0"/>
                <wp:positionH relativeFrom="leftMargin">
                  <wp:posOffset>323850</wp:posOffset>
                </wp:positionH>
                <wp:positionV relativeFrom="paragraph">
                  <wp:posOffset>255270</wp:posOffset>
                </wp:positionV>
                <wp:extent cx="619125" cy="857250"/>
                <wp:effectExtent l="0" t="0" r="9525" b="0"/>
                <wp:wrapNone/>
                <wp:docPr id="135372119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BE227E" w14:textId="52F33FB4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D7B3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03E389A" w14:textId="1B76DEF4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D7B3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E0E5D76" w14:textId="3F801BA0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7A09B" id="_x0000_s1687" type="#_x0000_t202" style="position:absolute;margin-left:25.5pt;margin-top:20.1pt;width:48.75pt;height:67.5pt;z-index:25288326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" fillcolor="window" stroked="f" strokeweight=".5pt">
                <v:textbox>
                  <w:txbxContent>
                    <w:p w14:paraId="73BE227E" w14:textId="52F33FB4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D7B30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03E389A" w14:textId="1B76DEF4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D7B30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E0E5D76" w14:textId="3F801BA0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1590D7" w14:textId="2A55FF66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D317514" wp14:editId="7F370EC6">
            <wp:extent cx="5947410" cy="777875"/>
            <wp:effectExtent l="0" t="0" r="0" b="3175"/>
            <wp:docPr id="404056744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3"/>
                    <pic:cNvPicPr>
                      <a:picLocks noChangeAspect="1" noChangeArrowheads="1"/>
                    </pic:cNvPicPr>
                  </pic:nvPicPr>
                  <pic:blipFill>
                    <a:blip r:embed="rId6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4</w:t>
      </w:r>
      <w:r w:rsidR="009D7CFB">
        <w:rPr>
          <w:rFonts w:ascii="Times New Roman" w:hAnsi="Times New Roman" w:cs="Times New Roman"/>
        </w:rPr>
        <w:t>3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40AA1">
        <w:rPr>
          <w:rFonts w:ascii="Times New Roman" w:hAnsi="Times New Roman" w:cs="Times New Roman"/>
        </w:rPr>
        <w:t>8</w:t>
      </w:r>
    </w:p>
    <w:p w14:paraId="4064AADD" w14:textId="38EC191E" w:rsidR="006133EE" w:rsidRDefault="00F8692D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85315" behindDoc="0" locked="0" layoutInCell="1" allowOverlap="1" wp14:anchorId="1628F1A3" wp14:editId="4FA35D20">
                <wp:simplePos x="0" y="0"/>
                <wp:positionH relativeFrom="leftMargin">
                  <wp:posOffset>295275</wp:posOffset>
                </wp:positionH>
                <wp:positionV relativeFrom="paragraph">
                  <wp:posOffset>257809</wp:posOffset>
                </wp:positionV>
                <wp:extent cx="619125" cy="847725"/>
                <wp:effectExtent l="0" t="0" r="9525" b="9525"/>
                <wp:wrapNone/>
                <wp:docPr id="209536515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7E61AB" w14:textId="00944FFF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D7B3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C75C7D2" w14:textId="6F676F53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D7B3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D7F8FF2" w14:textId="60802776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8F1A3" id="_x0000_s1688" type="#_x0000_t202" style="position:absolute;margin-left:23.25pt;margin-top:20.3pt;width:48.75pt;height:66.75pt;z-index:2528853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" fillcolor="window" stroked="f" strokeweight=".5pt">
                <v:textbox>
                  <w:txbxContent>
                    <w:p w14:paraId="657E61AB" w14:textId="00944FFF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D7B30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C75C7D2" w14:textId="6F676F53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D7B30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D7F8FF2" w14:textId="60802776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99838B" w14:textId="0D4A42A0" w:rsidR="006133EE" w:rsidRDefault="00832ABC" w:rsidP="008C13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4B72E5C" wp14:editId="45EBB978">
            <wp:extent cx="5947410" cy="784860"/>
            <wp:effectExtent l="0" t="0" r="0" b="0"/>
            <wp:docPr id="270806351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4"/>
                    <pic:cNvPicPr>
                      <a:picLocks noChangeAspect="1" noChangeArrowheads="1"/>
                    </pic:cNvPicPr>
                  </pic:nvPicPr>
                  <pic:blipFill>
                    <a:blip r:embed="rId6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CFB" w:rsidRPr="009D7CFB">
        <w:rPr>
          <w:rFonts w:ascii="Times New Roman" w:hAnsi="Times New Roman" w:cs="Times New Roman"/>
        </w:rPr>
        <w:t xml:space="preserve"> </w:t>
      </w:r>
      <w:r w:rsidR="009D7CFB" w:rsidRPr="00D600E5">
        <w:rPr>
          <w:rFonts w:ascii="Times New Roman" w:hAnsi="Times New Roman" w:cs="Times New Roman"/>
        </w:rPr>
        <w:t>Fig.</w:t>
      </w:r>
      <w:r w:rsidR="009D7CFB" w:rsidRPr="009D7CFB">
        <w:rPr>
          <w:rFonts w:ascii="Times New Roman" w:hAnsi="Times New Roman" w:cs="Times New Roman"/>
        </w:rPr>
        <w:t>64</w:t>
      </w:r>
      <w:r w:rsidR="00D85D7A">
        <w:rPr>
          <w:rFonts w:ascii="Times New Roman" w:hAnsi="Times New Roman" w:cs="Times New Roman"/>
        </w:rPr>
        <w:t>4</w:t>
      </w:r>
      <w:r w:rsidR="009D7CFB"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740AA1">
        <w:rPr>
          <w:rFonts w:ascii="Times New Roman" w:hAnsi="Times New Roman" w:cs="Times New Roman"/>
        </w:rPr>
        <w:t>9</w:t>
      </w:r>
    </w:p>
    <w:p w14:paraId="0DA2F15F" w14:textId="67CBBDEA" w:rsidR="006133EE" w:rsidRDefault="00F8692D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89411" behindDoc="0" locked="0" layoutInCell="1" allowOverlap="1" wp14:anchorId="134B5D79" wp14:editId="5689139F">
                <wp:simplePos x="0" y="0"/>
                <wp:positionH relativeFrom="leftMargin">
                  <wp:align>right</wp:align>
                </wp:positionH>
                <wp:positionV relativeFrom="paragraph">
                  <wp:posOffset>250190</wp:posOffset>
                </wp:positionV>
                <wp:extent cx="609600" cy="895350"/>
                <wp:effectExtent l="0" t="0" r="0" b="0"/>
                <wp:wrapNone/>
                <wp:docPr id="174484477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95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C19DE5" w14:textId="7A685AF0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5D31CBB" w14:textId="0A0A9472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F01F0CD" w14:textId="7D994020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B5D79" id="_x0000_s1689" type="#_x0000_t202" style="position:absolute;margin-left:-3.2pt;margin-top:19.7pt;width:48pt;height:70.5pt;z-index:2528894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" fillcolor="window" stroked="f" strokeweight=".5pt">
                <v:textbox>
                  <w:txbxContent>
                    <w:p w14:paraId="13C19DE5" w14:textId="7A685AF0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5D31CBB" w14:textId="0A0A9472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F01F0CD" w14:textId="7D994020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9420F1" w14:textId="6F5E1644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09B1DB3" wp14:editId="1E372DFB">
            <wp:extent cx="5947410" cy="720090"/>
            <wp:effectExtent l="0" t="0" r="0" b="3810"/>
            <wp:docPr id="1476024314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6"/>
                    <pic:cNvPicPr>
                      <a:picLocks noChangeAspect="1" noChangeArrowheads="1"/>
                    </pic:cNvPicPr>
                  </pic:nvPicPr>
                  <pic:blipFill>
                    <a:blip r:embed="rId6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2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4</w:t>
      </w:r>
      <w:r w:rsidR="00D85D7A">
        <w:rPr>
          <w:rFonts w:ascii="Times New Roman" w:hAnsi="Times New Roman" w:cs="Times New Roman"/>
        </w:rPr>
        <w:t>5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</w:t>
      </w:r>
      <w:r w:rsidR="00740AA1">
        <w:rPr>
          <w:rFonts w:ascii="Times New Roman" w:hAnsi="Times New Roman" w:cs="Times New Roman"/>
        </w:rPr>
        <w:t>1</w:t>
      </w:r>
    </w:p>
    <w:p w14:paraId="74D41D76" w14:textId="33CC9E61" w:rsidR="006133EE" w:rsidRDefault="00F8692D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91459" behindDoc="0" locked="0" layoutInCell="1" allowOverlap="1" wp14:anchorId="2D6871E1" wp14:editId="05178583">
                <wp:simplePos x="0" y="0"/>
                <wp:positionH relativeFrom="leftMargin">
                  <wp:align>right</wp:align>
                </wp:positionH>
                <wp:positionV relativeFrom="paragraph">
                  <wp:posOffset>268605</wp:posOffset>
                </wp:positionV>
                <wp:extent cx="657225" cy="838200"/>
                <wp:effectExtent l="0" t="0" r="9525" b="0"/>
                <wp:wrapNone/>
                <wp:docPr id="53979412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B21255" w14:textId="1838A03E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77614BA" w14:textId="6AB51C41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8061935" w14:textId="2FD83C97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871E1" id="_x0000_s1690" type="#_x0000_t202" style="position:absolute;margin-left:.55pt;margin-top:21.15pt;width:51.75pt;height:66pt;z-index:2528914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" fillcolor="window" stroked="f" strokeweight=".5pt">
                <v:textbox>
                  <w:txbxContent>
                    <w:p w14:paraId="41B21255" w14:textId="1838A03E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77614BA" w14:textId="6AB51C41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8061935" w14:textId="2FD83C97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A56055" w14:textId="76AF661F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3233913" wp14:editId="5254E738">
            <wp:extent cx="5947410" cy="784860"/>
            <wp:effectExtent l="0" t="0" r="0" b="0"/>
            <wp:docPr id="491833015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7"/>
                    <pic:cNvPicPr>
                      <a:picLocks noChangeAspect="1" noChangeArrowheads="1"/>
                    </pic:cNvPicPr>
                  </pic:nvPicPr>
                  <pic:blipFill>
                    <a:blip r:embed="rId6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85D7A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4</w:t>
      </w:r>
      <w:r w:rsidR="00D85D7A">
        <w:rPr>
          <w:rFonts w:ascii="Times New Roman" w:hAnsi="Times New Roman" w:cs="Times New Roman"/>
        </w:rPr>
        <w:t>6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</w:t>
      </w:r>
      <w:r w:rsidR="00740AA1">
        <w:rPr>
          <w:rFonts w:ascii="Times New Roman" w:hAnsi="Times New Roman" w:cs="Times New Roman"/>
        </w:rPr>
        <w:t>2</w:t>
      </w:r>
    </w:p>
    <w:p w14:paraId="137EA3D2" w14:textId="513583B2" w:rsidR="006133EE" w:rsidRDefault="00F8692D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93507" behindDoc="0" locked="0" layoutInCell="1" allowOverlap="1" wp14:anchorId="7CF5955F" wp14:editId="55D35BB8">
                <wp:simplePos x="0" y="0"/>
                <wp:positionH relativeFrom="leftMargin">
                  <wp:posOffset>314325</wp:posOffset>
                </wp:positionH>
                <wp:positionV relativeFrom="paragraph">
                  <wp:posOffset>264160</wp:posOffset>
                </wp:positionV>
                <wp:extent cx="600075" cy="876300"/>
                <wp:effectExtent l="0" t="0" r="9525" b="0"/>
                <wp:wrapNone/>
                <wp:docPr id="6415128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76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D8F87E" w14:textId="2F77232C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6C1C274" w14:textId="27B7D71B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24DBD52" w14:textId="41CA4F77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5955F" id="_x0000_s1691" type="#_x0000_t202" style="position:absolute;margin-left:24.75pt;margin-top:20.8pt;width:47.25pt;height:69pt;z-index:25289350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" fillcolor="window" stroked="f" strokeweight=".5pt">
                <v:textbox>
                  <w:txbxContent>
                    <w:p w14:paraId="18D8F87E" w14:textId="2F77232C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6C1C274" w14:textId="27B7D71B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24DBD52" w14:textId="41CA4F77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D13825" w14:textId="16D3C5C4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E380BAA" wp14:editId="70F06B65">
            <wp:extent cx="5947410" cy="791845"/>
            <wp:effectExtent l="0" t="0" r="0" b="8255"/>
            <wp:docPr id="68970775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8"/>
                    <pic:cNvPicPr>
                      <a:picLocks noChangeAspect="1" noChangeArrowheads="1"/>
                    </pic:cNvPicPr>
                  </pic:nvPicPr>
                  <pic:blipFill>
                    <a:blip r:embed="rId6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4</w:t>
      </w:r>
      <w:r w:rsidR="00D85D7A">
        <w:rPr>
          <w:rFonts w:ascii="Times New Roman" w:hAnsi="Times New Roman" w:cs="Times New Roman"/>
        </w:rPr>
        <w:t>7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</w:t>
      </w:r>
      <w:r w:rsidR="00740AA1">
        <w:rPr>
          <w:rFonts w:ascii="Times New Roman" w:hAnsi="Times New Roman" w:cs="Times New Roman"/>
        </w:rPr>
        <w:t>3</w:t>
      </w:r>
    </w:p>
    <w:p w14:paraId="0ECAE32B" w14:textId="77777777" w:rsidR="00E3177F" w:rsidRDefault="00E3177F" w:rsidP="008C13E8">
      <w:pPr>
        <w:rPr>
          <w:rFonts w:ascii="Times New Roman" w:hAnsi="Times New Roman" w:cs="Times New Roman"/>
        </w:rPr>
      </w:pPr>
    </w:p>
    <w:p w14:paraId="0F4BDB64" w14:textId="77777777" w:rsidR="00E3177F" w:rsidRDefault="00E3177F" w:rsidP="008C13E8">
      <w:pPr>
        <w:rPr>
          <w:rFonts w:ascii="Times New Roman" w:hAnsi="Times New Roman" w:cs="Times New Roman"/>
        </w:rPr>
      </w:pPr>
    </w:p>
    <w:p w14:paraId="7A04A466" w14:textId="77777777" w:rsidR="00E3177F" w:rsidRDefault="00E3177F" w:rsidP="008C13E8">
      <w:pPr>
        <w:rPr>
          <w:rFonts w:ascii="Times New Roman" w:hAnsi="Times New Roman" w:cs="Times New Roman"/>
        </w:rPr>
      </w:pPr>
    </w:p>
    <w:p w14:paraId="3DA701D4" w14:textId="77777777" w:rsidR="00E3177F" w:rsidRDefault="00E3177F" w:rsidP="008C13E8">
      <w:pPr>
        <w:rPr>
          <w:rFonts w:ascii="Times New Roman" w:hAnsi="Times New Roman" w:cs="Times New Roman"/>
        </w:rPr>
      </w:pPr>
    </w:p>
    <w:p w14:paraId="2853AE32" w14:textId="28A82F2B" w:rsidR="0011355E" w:rsidRDefault="00D85D7A" w:rsidP="0011355E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895555" behindDoc="0" locked="0" layoutInCell="1" allowOverlap="1" wp14:anchorId="480C9332" wp14:editId="39212776">
                <wp:simplePos x="0" y="0"/>
                <wp:positionH relativeFrom="leftMargin">
                  <wp:align>right</wp:align>
                </wp:positionH>
                <wp:positionV relativeFrom="paragraph">
                  <wp:posOffset>9524</wp:posOffset>
                </wp:positionV>
                <wp:extent cx="600075" cy="828675"/>
                <wp:effectExtent l="0" t="0" r="9525" b="9525"/>
                <wp:wrapNone/>
                <wp:docPr id="80247935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420C39" w14:textId="755D809C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0DBB190" w14:textId="090AE018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737A665" w14:textId="1D87DC73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0C9332" id="_x0000_s1692" type="#_x0000_t202" style="position:absolute;margin-left:-3.95pt;margin-top:.75pt;width:47.25pt;height:65.25pt;z-index:2528955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" fillcolor="window" stroked="f" strokeweight=".5pt">
                <v:textbox>
                  <w:txbxContent>
                    <w:p w14:paraId="40420C39" w14:textId="755D809C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0DBB190" w14:textId="090AE018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737A665" w14:textId="1D87DC73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2734BC96" wp14:editId="68CC6C32">
            <wp:extent cx="5731510" cy="708024"/>
            <wp:effectExtent l="0" t="0" r="2540" b="0"/>
            <wp:docPr id="8120414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9"/>
                    <pic:cNvPicPr>
                      <a:picLocks noChangeAspect="1" noChangeArrowheads="1"/>
                    </pic:cNvPicPr>
                  </pic:nvPicPr>
                  <pic:blipFill>
                    <a:blip r:embed="rId6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08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5D7A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D85D7A">
        <w:rPr>
          <w:rFonts w:ascii="Times New Roman" w:hAnsi="Times New Roman" w:cs="Times New Roman"/>
        </w:rPr>
        <w:t>64</w:t>
      </w:r>
      <w:r>
        <w:rPr>
          <w:rFonts w:ascii="Times New Roman" w:hAnsi="Times New Roman" w:cs="Times New Roman"/>
        </w:rPr>
        <w:t>8</w:t>
      </w:r>
      <w:r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4</w:t>
      </w:r>
    </w:p>
    <w:p w14:paraId="229E273A" w14:textId="7DAC7D98" w:rsidR="0011355E" w:rsidRDefault="00F8692D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97603" behindDoc="0" locked="0" layoutInCell="1" allowOverlap="1" wp14:anchorId="26F08C5F" wp14:editId="0DEE30CF">
                <wp:simplePos x="0" y="0"/>
                <wp:positionH relativeFrom="leftMargin">
                  <wp:align>right</wp:align>
                </wp:positionH>
                <wp:positionV relativeFrom="paragraph">
                  <wp:posOffset>262255</wp:posOffset>
                </wp:positionV>
                <wp:extent cx="628650" cy="838200"/>
                <wp:effectExtent l="0" t="0" r="0" b="0"/>
                <wp:wrapNone/>
                <wp:docPr id="204685433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19C530" w14:textId="08B5FC36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1AE7145" w14:textId="3E34BDC1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C3C2BB4" w14:textId="76623A40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08C5F" id="_x0000_s1693" type="#_x0000_t202" style="position:absolute;margin-left:-1.7pt;margin-top:20.65pt;width:49.5pt;height:66pt;z-index:2528976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" fillcolor="window" stroked="f" strokeweight=".5pt">
                <v:textbox>
                  <w:txbxContent>
                    <w:p w14:paraId="0219C530" w14:textId="08B5FC36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1AE7145" w14:textId="3E34BDC1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C3C2BB4" w14:textId="76623A40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6450D7" w14:textId="661CE5E5" w:rsidR="006133EE" w:rsidRDefault="00832ABC" w:rsidP="008C13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980D5F6" wp14:editId="1EC1A381">
            <wp:extent cx="5947410" cy="799465"/>
            <wp:effectExtent l="0" t="0" r="0" b="635"/>
            <wp:docPr id="1469293986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/>
                    <pic:cNvPicPr>
                      <a:picLocks noChangeAspect="1" noChangeArrowheads="1"/>
                    </pic:cNvPicPr>
                  </pic:nvPicPr>
                  <pic:blipFill>
                    <a:blip r:embed="rId6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0CC17" w14:textId="7B16B78C" w:rsidR="0011355E" w:rsidRDefault="00D85D7A" w:rsidP="0011355E">
      <w:pPr>
        <w:rPr>
          <w:rFonts w:ascii="Times New Roman" w:hAnsi="Times New Roman" w:cs="Times New Roman"/>
        </w:rPr>
      </w:pPr>
      <w:r w:rsidRPr="00D600E5">
        <w:rPr>
          <w:rFonts w:ascii="Times New Roman" w:hAnsi="Times New Roman" w:cs="Times New Roman"/>
        </w:rPr>
        <w:t>Fig.</w:t>
      </w:r>
      <w:r w:rsidRPr="00D85D7A">
        <w:rPr>
          <w:rFonts w:ascii="Times New Roman" w:hAnsi="Times New Roman" w:cs="Times New Roman"/>
        </w:rPr>
        <w:t>64</w:t>
      </w:r>
      <w:r>
        <w:rPr>
          <w:rFonts w:ascii="Times New Roman" w:hAnsi="Times New Roman" w:cs="Times New Roman"/>
        </w:rPr>
        <w:t>9</w:t>
      </w:r>
      <w:r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5</w:t>
      </w:r>
    </w:p>
    <w:p w14:paraId="58AB8E59" w14:textId="01B52C86" w:rsidR="0011355E" w:rsidRDefault="00F44ED6" w:rsidP="008C13E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899651" behindDoc="0" locked="0" layoutInCell="1" allowOverlap="1" wp14:anchorId="0ACE7E36" wp14:editId="5F658BF8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609600" cy="876300"/>
                <wp:effectExtent l="0" t="0" r="0" b="0"/>
                <wp:wrapNone/>
                <wp:docPr id="128453381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76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EA4C1C" w14:textId="0861537A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476CC20" w14:textId="6C84C514" w:rsidR="00F44ED6" w:rsidRPr="005F7286" w:rsidRDefault="00864FAE" w:rsidP="00F44ED6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8692D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C81CE81" w14:textId="016D2051" w:rsidR="00F44ED6" w:rsidRDefault="00864FAE" w:rsidP="00F44ED6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F44ED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F44ED6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F44ED6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E7E36" id="_x0000_s1694" type="#_x0000_t202" style="position:absolute;margin-left:-3.2pt;margin-top:23.1pt;width:48pt;height:69pt;z-index:2528996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" fillcolor="window" stroked="f" strokeweight=".5pt">
                <v:textbox>
                  <w:txbxContent>
                    <w:p w14:paraId="71EA4C1C" w14:textId="0861537A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476CC20" w14:textId="6C84C514" w:rsidR="00F44ED6" w:rsidRPr="005F7286" w:rsidRDefault="00864FAE" w:rsidP="00F44ED6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8692D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C81CE81" w14:textId="016D2051" w:rsidR="00F44ED6" w:rsidRDefault="00864FAE" w:rsidP="00F44ED6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F44ED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F44ED6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F44ED6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7E5FF0" w14:textId="052FB1A7" w:rsidR="0011355E" w:rsidRDefault="00832ABC" w:rsidP="001135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7B04730" wp14:editId="2D6BE1C9">
            <wp:extent cx="5947410" cy="741680"/>
            <wp:effectExtent l="0" t="0" r="0" b="1270"/>
            <wp:docPr id="1234507193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1"/>
                    <pic:cNvPicPr>
                      <a:picLocks noChangeAspect="1" noChangeArrowheads="1"/>
                    </pic:cNvPicPr>
                  </pic:nvPicPr>
                  <pic:blipFill>
                    <a:blip r:embed="rId6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13E8" w:rsidRPr="001072D1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</w:t>
      </w:r>
      <w:r w:rsidR="00D85D7A">
        <w:rPr>
          <w:rFonts w:ascii="Times New Roman" w:hAnsi="Times New Roman" w:cs="Times New Roman"/>
        </w:rPr>
        <w:t>50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11355E" w:rsidRPr="001072D1">
        <w:rPr>
          <w:rFonts w:ascii="Times New Roman" w:hAnsi="Times New Roman" w:cs="Times New Roman"/>
        </w:rPr>
        <w:t>between</w:t>
      </w:r>
      <w:r w:rsidR="0011355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0</w:t>
      </w:r>
      <w:r w:rsidR="0011355E" w:rsidRPr="001072D1">
        <w:rPr>
          <w:rFonts w:ascii="Times New Roman" w:hAnsi="Times New Roman" w:cs="Times New Roman"/>
        </w:rPr>
        <w:t xml:space="preserve"> </w:t>
      </w:r>
      <w:r w:rsidR="0011355E">
        <w:rPr>
          <w:rFonts w:ascii="Times New Roman" w:hAnsi="Times New Roman" w:cs="Times New Roman"/>
        </w:rPr>
        <w:t>and</w:t>
      </w:r>
      <w:r w:rsidR="0011355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1355E">
        <w:rPr>
          <w:rFonts w:ascii="Times New Roman" w:hAnsi="Times New Roman" w:cs="Times New Roman"/>
        </w:rPr>
        <w:t>16</w:t>
      </w:r>
    </w:p>
    <w:p w14:paraId="2E5DD3B1" w14:textId="0C5EC5F5" w:rsidR="002008B1" w:rsidRDefault="000D7FEB" w:rsidP="0011355E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01699" behindDoc="0" locked="0" layoutInCell="1" allowOverlap="1" wp14:anchorId="526B7C34" wp14:editId="707BEA3E">
                <wp:simplePos x="0" y="0"/>
                <wp:positionH relativeFrom="leftMargin">
                  <wp:align>right</wp:align>
                </wp:positionH>
                <wp:positionV relativeFrom="paragraph">
                  <wp:posOffset>283210</wp:posOffset>
                </wp:positionV>
                <wp:extent cx="590550" cy="819150"/>
                <wp:effectExtent l="0" t="0" r="0" b="0"/>
                <wp:wrapNone/>
                <wp:docPr id="204144553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CA1DD6" w14:textId="32D9E6FF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4E74BD3" w14:textId="75D5CCAA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8549028" w14:textId="3BD1F030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B7C34" id="_x0000_s1695" type="#_x0000_t202" style="position:absolute;margin-left:-4.7pt;margin-top:22.3pt;width:46.5pt;height:64.5pt;z-index:2529016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" fillcolor="window" stroked="f" strokeweight=".5pt">
                <v:textbox>
                  <w:txbxContent>
                    <w:p w14:paraId="20CA1DD6" w14:textId="32D9E6FF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4E74BD3" w14:textId="75D5CCAA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8549028" w14:textId="3BD1F030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5D6821" w14:textId="0D57F403" w:rsidR="00ED793C" w:rsidRPr="000D7FEB" w:rsidRDefault="002008B1" w:rsidP="00ED793C">
      <w:r>
        <w:rPr>
          <w:noProof/>
        </w:rPr>
        <w:drawing>
          <wp:inline distT="0" distB="0" distL="0" distR="0" wp14:anchorId="66206899" wp14:editId="5E2786D1">
            <wp:extent cx="5947410" cy="799465"/>
            <wp:effectExtent l="0" t="0" r="0" b="635"/>
            <wp:docPr id="1737621924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2"/>
                    <pic:cNvPicPr>
                      <a:picLocks noChangeAspect="1" noChangeArrowheads="1"/>
                    </pic:cNvPicPr>
                  </pic:nvPicPr>
                  <pic:blipFill>
                    <a:blip r:embed="rId6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85D7A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5</w:t>
      </w:r>
      <w:r w:rsidR="00D85D7A">
        <w:rPr>
          <w:rFonts w:ascii="Times New Roman" w:hAnsi="Times New Roman" w:cs="Times New Roman"/>
        </w:rPr>
        <w:t>1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ED793C" w:rsidRPr="001072D1">
        <w:rPr>
          <w:rFonts w:ascii="Times New Roman" w:hAnsi="Times New Roman" w:cs="Times New Roman"/>
        </w:rPr>
        <w:t>between</w:t>
      </w:r>
      <w:r w:rsidR="00ED793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D793C">
        <w:rPr>
          <w:rFonts w:ascii="Times New Roman" w:hAnsi="Times New Roman" w:cs="Times New Roman"/>
        </w:rPr>
        <w:t>11</w:t>
      </w:r>
      <w:r w:rsidR="00ED793C" w:rsidRPr="001072D1">
        <w:rPr>
          <w:rFonts w:ascii="Times New Roman" w:hAnsi="Times New Roman" w:cs="Times New Roman"/>
        </w:rPr>
        <w:t xml:space="preserve"> </w:t>
      </w:r>
      <w:r w:rsidR="00ED793C">
        <w:rPr>
          <w:rFonts w:ascii="Times New Roman" w:hAnsi="Times New Roman" w:cs="Times New Roman"/>
        </w:rPr>
        <w:t>and</w:t>
      </w:r>
      <w:r w:rsidR="00ED793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D793C">
        <w:rPr>
          <w:rFonts w:ascii="Times New Roman" w:hAnsi="Times New Roman" w:cs="Times New Roman"/>
        </w:rPr>
        <w:t>1</w:t>
      </w:r>
    </w:p>
    <w:p w14:paraId="43F5EB0C" w14:textId="4DF8AF97" w:rsidR="002008B1" w:rsidRDefault="00733BB0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03747" behindDoc="0" locked="0" layoutInCell="1" allowOverlap="1" wp14:anchorId="697AEF7E" wp14:editId="76C21A6E">
                <wp:simplePos x="0" y="0"/>
                <wp:positionH relativeFrom="leftMargin">
                  <wp:posOffset>295275</wp:posOffset>
                </wp:positionH>
                <wp:positionV relativeFrom="paragraph">
                  <wp:posOffset>272415</wp:posOffset>
                </wp:positionV>
                <wp:extent cx="619125" cy="876300"/>
                <wp:effectExtent l="0" t="0" r="9525" b="0"/>
                <wp:wrapNone/>
                <wp:docPr id="83825629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76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972B72" w14:textId="6FF01102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33BB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46AA901" w14:textId="33F35844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33BB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AE2571D" w14:textId="75C859E7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AEF7E" id="_x0000_s1696" type="#_x0000_t202" style="position:absolute;margin-left:23.25pt;margin-top:21.45pt;width:48.75pt;height:69pt;z-index:2529037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" fillcolor="window" stroked="f" strokeweight=".5pt">
                <v:textbox>
                  <w:txbxContent>
                    <w:p w14:paraId="7A972B72" w14:textId="6FF01102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33BB0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46AA901" w14:textId="33F35844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33BB0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AE2571D" w14:textId="75C859E7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054CAA" w14:textId="56723927" w:rsidR="00ED793C" w:rsidRPr="000D7FEB" w:rsidRDefault="002008B1" w:rsidP="00ED793C">
      <w:r>
        <w:rPr>
          <w:noProof/>
        </w:rPr>
        <w:drawing>
          <wp:inline distT="0" distB="0" distL="0" distR="0" wp14:anchorId="04D295D7" wp14:editId="00F8A6E6">
            <wp:extent cx="5947410" cy="734695"/>
            <wp:effectExtent l="0" t="0" r="0" b="8255"/>
            <wp:docPr id="1235987579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/>
                    <pic:cNvPicPr>
                      <a:picLocks noChangeAspect="1" noChangeArrowheads="1"/>
                    </pic:cNvPicPr>
                  </pic:nvPicPr>
                  <pic:blipFill>
                    <a:blip r:embed="rId6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85D7A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5</w:t>
      </w:r>
      <w:r w:rsidR="00D85D7A">
        <w:rPr>
          <w:rFonts w:ascii="Times New Roman" w:hAnsi="Times New Roman" w:cs="Times New Roman"/>
        </w:rPr>
        <w:t>2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ED793C" w:rsidRPr="001072D1">
        <w:rPr>
          <w:rFonts w:ascii="Times New Roman" w:hAnsi="Times New Roman" w:cs="Times New Roman"/>
        </w:rPr>
        <w:t>between</w:t>
      </w:r>
      <w:r w:rsidR="00ED793C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ED793C">
        <w:rPr>
          <w:rFonts w:ascii="Times New Roman" w:hAnsi="Times New Roman" w:cs="Times New Roman"/>
        </w:rPr>
        <w:t>11</w:t>
      </w:r>
      <w:r w:rsidR="00ED793C" w:rsidRPr="001072D1">
        <w:rPr>
          <w:rFonts w:ascii="Times New Roman" w:hAnsi="Times New Roman" w:cs="Times New Roman"/>
        </w:rPr>
        <w:t xml:space="preserve"> </w:t>
      </w:r>
      <w:r w:rsidR="00ED793C">
        <w:rPr>
          <w:rFonts w:ascii="Times New Roman" w:hAnsi="Times New Roman" w:cs="Times New Roman"/>
        </w:rPr>
        <w:t>and</w:t>
      </w:r>
      <w:r w:rsidR="00ED793C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E568A">
        <w:rPr>
          <w:rFonts w:ascii="Times New Roman" w:hAnsi="Times New Roman" w:cs="Times New Roman"/>
        </w:rPr>
        <w:t>2</w:t>
      </w:r>
    </w:p>
    <w:p w14:paraId="29A035DB" w14:textId="6696A7AD" w:rsidR="002008B1" w:rsidRDefault="00D85D7A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05795" behindDoc="0" locked="0" layoutInCell="1" allowOverlap="1" wp14:anchorId="6C9B50EB" wp14:editId="4F22C8E4">
                <wp:simplePos x="0" y="0"/>
                <wp:positionH relativeFrom="leftMargin">
                  <wp:posOffset>314325</wp:posOffset>
                </wp:positionH>
                <wp:positionV relativeFrom="paragraph">
                  <wp:posOffset>288925</wp:posOffset>
                </wp:positionV>
                <wp:extent cx="600075" cy="857250"/>
                <wp:effectExtent l="0" t="0" r="9525" b="0"/>
                <wp:wrapNone/>
                <wp:docPr id="115964356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3A8920" w14:textId="542E881D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33BB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2AB8823" w14:textId="6A3B3516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33BB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99275C3" w14:textId="01F18ADA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B50EB" id="_x0000_s1697" type="#_x0000_t202" style="position:absolute;margin-left:24.75pt;margin-top:22.75pt;width:47.25pt;height:67.5pt;z-index:25290579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" fillcolor="window" stroked="f" strokeweight=".5pt">
                <v:textbox>
                  <w:txbxContent>
                    <w:p w14:paraId="7A3A8920" w14:textId="542E881D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33BB0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2AB8823" w14:textId="6A3B3516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33BB0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99275C3" w14:textId="01F18ADA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8324A0" w14:textId="2AC83345" w:rsidR="00254C94" w:rsidRPr="000D7FEB" w:rsidRDefault="002008B1" w:rsidP="00254C94">
      <w:r>
        <w:rPr>
          <w:noProof/>
        </w:rPr>
        <w:drawing>
          <wp:inline distT="0" distB="0" distL="0" distR="0" wp14:anchorId="2FBA7E8B" wp14:editId="79D524FB">
            <wp:extent cx="5947410" cy="777875"/>
            <wp:effectExtent l="0" t="0" r="0" b="3175"/>
            <wp:docPr id="1619575900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>
                      <a:picLocks noChangeAspect="1" noChangeArrowheads="1"/>
                    </pic:cNvPicPr>
                  </pic:nvPicPr>
                  <pic:blipFill>
                    <a:blip r:embed="rId6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85D7A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5</w:t>
      </w:r>
      <w:r w:rsidR="00D85D7A">
        <w:rPr>
          <w:rFonts w:ascii="Times New Roman" w:hAnsi="Times New Roman" w:cs="Times New Roman"/>
        </w:rPr>
        <w:t>3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E568A">
        <w:rPr>
          <w:rFonts w:ascii="Times New Roman" w:hAnsi="Times New Roman" w:cs="Times New Roman"/>
        </w:rPr>
        <w:t>3</w:t>
      </w:r>
    </w:p>
    <w:p w14:paraId="523A777E" w14:textId="77777777" w:rsidR="00D85D7A" w:rsidRDefault="00D85D7A" w:rsidP="00DC4E23"/>
    <w:p w14:paraId="2E2FB6B5" w14:textId="77777777" w:rsidR="00D85D7A" w:rsidRDefault="00D85D7A" w:rsidP="00DC4E23"/>
    <w:p w14:paraId="2E61B4AB" w14:textId="77777777" w:rsidR="00D85D7A" w:rsidRDefault="00D85D7A" w:rsidP="00DC4E23"/>
    <w:p w14:paraId="049F905B" w14:textId="77777777" w:rsidR="00D85D7A" w:rsidRDefault="00D85D7A" w:rsidP="00DC4E23"/>
    <w:p w14:paraId="4F14DC81" w14:textId="132495DC" w:rsidR="00254C94" w:rsidRPr="000D7FEB" w:rsidRDefault="00D85D7A" w:rsidP="00254C9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907843" behindDoc="0" locked="0" layoutInCell="1" allowOverlap="1" wp14:anchorId="4ECFD4EC" wp14:editId="3AEF31CB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90550" cy="819150"/>
                <wp:effectExtent l="0" t="0" r="0" b="0"/>
                <wp:wrapNone/>
                <wp:docPr id="56076252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1FFA30" w14:textId="07818820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33BB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7CDF16F" w14:textId="08EB7067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33BB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2B3FBAD" w14:textId="058DFAE4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FD4EC" id="_x0000_s1698" type="#_x0000_t202" style="position:absolute;margin-left:-4.7pt;margin-top:.75pt;width:46.5pt;height:64.5pt;z-index:2529078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" fillcolor="window" stroked="f" strokeweight=".5pt">
                <v:textbox>
                  <w:txbxContent>
                    <w:p w14:paraId="5A1FFA30" w14:textId="07818820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33BB0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7CDF16F" w14:textId="08EB7067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33BB0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2B3FBAD" w14:textId="058DFAE4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72C83B7" wp14:editId="0C926F81">
            <wp:extent cx="5731510" cy="742294"/>
            <wp:effectExtent l="0" t="0" r="2540" b="1270"/>
            <wp:docPr id="1396918096" name="Picture 200" descr="A bar code on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918096" name="Picture 200" descr="A bar code on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5D7A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D85D7A">
        <w:rPr>
          <w:rFonts w:ascii="Times New Roman" w:hAnsi="Times New Roman" w:cs="Times New Roman"/>
        </w:rPr>
        <w:t>65</w:t>
      </w:r>
      <w:r>
        <w:rPr>
          <w:rFonts w:ascii="Times New Roman" w:hAnsi="Times New Roman" w:cs="Times New Roman"/>
        </w:rPr>
        <w:t>4</w:t>
      </w:r>
      <w:r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E568A">
        <w:rPr>
          <w:rFonts w:ascii="Times New Roman" w:hAnsi="Times New Roman" w:cs="Times New Roman"/>
        </w:rPr>
        <w:t>4</w:t>
      </w:r>
    </w:p>
    <w:p w14:paraId="52175BE4" w14:textId="0232C677" w:rsidR="002008B1" w:rsidRDefault="00A355A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09891" behindDoc="0" locked="0" layoutInCell="1" allowOverlap="1" wp14:anchorId="4C4BE77B" wp14:editId="0A515FC1">
                <wp:simplePos x="0" y="0"/>
                <wp:positionH relativeFrom="leftMargin">
                  <wp:align>right</wp:align>
                </wp:positionH>
                <wp:positionV relativeFrom="paragraph">
                  <wp:posOffset>302260</wp:posOffset>
                </wp:positionV>
                <wp:extent cx="647700" cy="895350"/>
                <wp:effectExtent l="0" t="0" r="0" b="0"/>
                <wp:wrapNone/>
                <wp:docPr id="139161240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895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834DB1" w14:textId="2471CE42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33BB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D48643A" w14:textId="2632B301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33BB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D39F89C" w14:textId="55980980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BE77B" id="_x0000_s1699" type="#_x0000_t202" style="position:absolute;margin-left:-.2pt;margin-top:23.8pt;width:51pt;height:70.5pt;z-index:2529098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" fillcolor="window" stroked="f" strokeweight=".5pt">
                <v:textbox>
                  <w:txbxContent>
                    <w:p w14:paraId="39834DB1" w14:textId="2471CE42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33BB0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D48643A" w14:textId="2632B301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33BB0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D39F89C" w14:textId="55980980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2482A2" w14:textId="6E2DDCED" w:rsidR="00254C94" w:rsidRPr="000D7FEB" w:rsidRDefault="002008B1" w:rsidP="00254C94">
      <w:r>
        <w:rPr>
          <w:noProof/>
        </w:rPr>
        <w:drawing>
          <wp:inline distT="0" distB="0" distL="0" distR="0" wp14:anchorId="38FD316C" wp14:editId="352EFF2A">
            <wp:extent cx="5947410" cy="813435"/>
            <wp:effectExtent l="0" t="0" r="0" b="5715"/>
            <wp:docPr id="1422852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6"/>
                    <pic:cNvPicPr>
                      <a:picLocks noChangeAspect="1" noChangeArrowheads="1"/>
                    </pic:cNvPicPr>
                  </pic:nvPicPr>
                  <pic:blipFill>
                    <a:blip r:embed="rId6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85D7A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5</w:t>
      </w:r>
      <w:r w:rsidR="00D85D7A">
        <w:rPr>
          <w:rFonts w:ascii="Times New Roman" w:hAnsi="Times New Roman" w:cs="Times New Roman"/>
        </w:rPr>
        <w:t>5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E568A">
        <w:rPr>
          <w:rFonts w:ascii="Times New Roman" w:hAnsi="Times New Roman" w:cs="Times New Roman"/>
        </w:rPr>
        <w:t>5</w:t>
      </w:r>
    </w:p>
    <w:p w14:paraId="2ED3C48A" w14:textId="418FD18F" w:rsidR="002008B1" w:rsidRDefault="00A355A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11939" behindDoc="0" locked="0" layoutInCell="1" allowOverlap="1" wp14:anchorId="68944841" wp14:editId="72B4492D">
                <wp:simplePos x="0" y="0"/>
                <wp:positionH relativeFrom="leftMargin">
                  <wp:align>right</wp:align>
                </wp:positionH>
                <wp:positionV relativeFrom="paragraph">
                  <wp:posOffset>308610</wp:posOffset>
                </wp:positionV>
                <wp:extent cx="609600" cy="828675"/>
                <wp:effectExtent l="0" t="0" r="0" b="9525"/>
                <wp:wrapNone/>
                <wp:docPr id="134364401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238E74" w14:textId="64636393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355A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41CCB76" w14:textId="37B9E0FC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355A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FB6471B" w14:textId="17F2F51C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44841" id="_x0000_s1700" type="#_x0000_t202" style="position:absolute;margin-left:-3.2pt;margin-top:24.3pt;width:48pt;height:65.25pt;z-index:2529119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" fillcolor="window" stroked="f" strokeweight=".5pt">
                <v:textbox>
                  <w:txbxContent>
                    <w:p w14:paraId="29238E74" w14:textId="64636393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355AB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41CCB76" w14:textId="37B9E0FC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355AB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FB6471B" w14:textId="17F2F51C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75F163" w14:textId="39AC05A1" w:rsidR="00254C94" w:rsidRPr="000D7FEB" w:rsidRDefault="002008B1" w:rsidP="00254C94">
      <w:r>
        <w:rPr>
          <w:noProof/>
        </w:rPr>
        <w:drawing>
          <wp:inline distT="0" distB="0" distL="0" distR="0" wp14:anchorId="148F7E95" wp14:editId="32AD15ED">
            <wp:extent cx="5947410" cy="676910"/>
            <wp:effectExtent l="0" t="0" r="0" b="8890"/>
            <wp:docPr id="2117387208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7"/>
                    <pic:cNvPicPr>
                      <a:picLocks noChangeAspect="1" noChangeArrowheads="1"/>
                    </pic:cNvPicPr>
                  </pic:nvPicPr>
                  <pic:blipFill>
                    <a:blip r:embed="rId6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85D7A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5</w:t>
      </w:r>
      <w:r w:rsidR="00D85D7A">
        <w:rPr>
          <w:rFonts w:ascii="Times New Roman" w:hAnsi="Times New Roman" w:cs="Times New Roman"/>
        </w:rPr>
        <w:t>6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E568A">
        <w:rPr>
          <w:rFonts w:ascii="Times New Roman" w:hAnsi="Times New Roman" w:cs="Times New Roman"/>
        </w:rPr>
        <w:t>6</w:t>
      </w:r>
    </w:p>
    <w:p w14:paraId="649D31E5" w14:textId="43481AD5" w:rsidR="002008B1" w:rsidRDefault="00A355A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13987" behindDoc="0" locked="0" layoutInCell="1" allowOverlap="1" wp14:anchorId="59D3109B" wp14:editId="18872783">
                <wp:simplePos x="0" y="0"/>
                <wp:positionH relativeFrom="leftMargin">
                  <wp:align>right</wp:align>
                </wp:positionH>
                <wp:positionV relativeFrom="paragraph">
                  <wp:posOffset>259079</wp:posOffset>
                </wp:positionV>
                <wp:extent cx="619125" cy="809625"/>
                <wp:effectExtent l="0" t="0" r="9525" b="9525"/>
                <wp:wrapNone/>
                <wp:docPr id="31628883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D408AE" w14:textId="6B882D5A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355A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85DE730" w14:textId="69978A1D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355A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57AC61A" w14:textId="4010711A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3109B" id="_x0000_s1701" type="#_x0000_t202" style="position:absolute;margin-left:-2.45pt;margin-top:20.4pt;width:48.75pt;height:63.75pt;z-index:2529139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" fillcolor="window" stroked="f" strokeweight=".5pt">
                <v:textbox>
                  <w:txbxContent>
                    <w:p w14:paraId="53D408AE" w14:textId="6B882D5A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355AB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85DE730" w14:textId="69978A1D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355AB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57AC61A" w14:textId="4010711A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6AFA86" w14:textId="13C7B707" w:rsidR="00254C94" w:rsidRPr="000D7FEB" w:rsidRDefault="002008B1" w:rsidP="00254C94">
      <w:r>
        <w:rPr>
          <w:noProof/>
        </w:rPr>
        <w:drawing>
          <wp:inline distT="0" distB="0" distL="0" distR="0" wp14:anchorId="2311C418" wp14:editId="43E7E79C">
            <wp:extent cx="5947410" cy="756285"/>
            <wp:effectExtent l="0" t="0" r="0" b="5715"/>
            <wp:docPr id="982829267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8"/>
                    <pic:cNvPicPr>
                      <a:picLocks noChangeAspect="1" noChangeArrowheads="1"/>
                    </pic:cNvPicPr>
                  </pic:nvPicPr>
                  <pic:blipFill>
                    <a:blip r:embed="rId6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5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85D7A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5</w:t>
      </w:r>
      <w:r w:rsidR="00D85D7A">
        <w:rPr>
          <w:rFonts w:ascii="Times New Roman" w:hAnsi="Times New Roman" w:cs="Times New Roman"/>
        </w:rPr>
        <w:t>7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E568A">
        <w:rPr>
          <w:rFonts w:ascii="Times New Roman" w:hAnsi="Times New Roman" w:cs="Times New Roman"/>
        </w:rPr>
        <w:t>7</w:t>
      </w:r>
    </w:p>
    <w:p w14:paraId="13764AA7" w14:textId="370CD016" w:rsidR="002008B1" w:rsidRDefault="00A85EC2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16035" behindDoc="0" locked="0" layoutInCell="1" allowOverlap="1" wp14:anchorId="7BCAD230" wp14:editId="01E5C998">
                <wp:simplePos x="0" y="0"/>
                <wp:positionH relativeFrom="leftMargin">
                  <wp:posOffset>314325</wp:posOffset>
                </wp:positionH>
                <wp:positionV relativeFrom="paragraph">
                  <wp:posOffset>274955</wp:posOffset>
                </wp:positionV>
                <wp:extent cx="600075" cy="857250"/>
                <wp:effectExtent l="0" t="0" r="9525" b="0"/>
                <wp:wrapNone/>
                <wp:docPr id="79241612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26F4AE" w14:textId="2D2A4F31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355A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6855F13" w14:textId="1194988D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355A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59D27A8" w14:textId="65B601BB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D230" id="_x0000_s1702" type="#_x0000_t202" style="position:absolute;margin-left:24.75pt;margin-top:21.65pt;width:47.25pt;height:67.5pt;z-index:2529160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" fillcolor="window" stroked="f" strokeweight=".5pt">
                <v:textbox>
                  <w:txbxContent>
                    <w:p w14:paraId="0926F4AE" w14:textId="2D2A4F31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355AB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6855F13" w14:textId="1194988D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355AB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59D27A8" w14:textId="65B601BB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46749B" w14:textId="67737B1F" w:rsidR="00254C94" w:rsidRDefault="002008B1" w:rsidP="00DC4E23">
      <w:r>
        <w:rPr>
          <w:noProof/>
        </w:rPr>
        <w:drawing>
          <wp:inline distT="0" distB="0" distL="0" distR="0" wp14:anchorId="1D55F14D" wp14:editId="714A212E">
            <wp:extent cx="5947410" cy="763270"/>
            <wp:effectExtent l="0" t="0" r="0" b="0"/>
            <wp:docPr id="67666182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9"/>
                    <pic:cNvPicPr>
                      <a:picLocks noChangeAspect="1" noChangeArrowheads="1"/>
                    </pic:cNvPicPr>
                  </pic:nvPicPr>
                  <pic:blipFill>
                    <a:blip r:embed="rId6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85D7A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5</w:t>
      </w:r>
      <w:r w:rsidR="00D85D7A">
        <w:rPr>
          <w:rFonts w:ascii="Times New Roman" w:hAnsi="Times New Roman" w:cs="Times New Roman"/>
        </w:rPr>
        <w:t>8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E568A">
        <w:rPr>
          <w:rFonts w:ascii="Times New Roman" w:hAnsi="Times New Roman" w:cs="Times New Roman"/>
        </w:rPr>
        <w:t>8</w:t>
      </w:r>
    </w:p>
    <w:p w14:paraId="31BE3EF6" w14:textId="733F53C2" w:rsidR="002008B1" w:rsidRDefault="00D85D7A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18083" behindDoc="0" locked="0" layoutInCell="1" allowOverlap="1" wp14:anchorId="791A4ECE" wp14:editId="5F7D3D33">
                <wp:simplePos x="0" y="0"/>
                <wp:positionH relativeFrom="leftMargin">
                  <wp:align>right</wp:align>
                </wp:positionH>
                <wp:positionV relativeFrom="paragraph">
                  <wp:posOffset>280669</wp:posOffset>
                </wp:positionV>
                <wp:extent cx="609600" cy="828675"/>
                <wp:effectExtent l="0" t="0" r="0" b="9525"/>
                <wp:wrapNone/>
                <wp:docPr id="87516141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2EA456" w14:textId="08A0D17A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85EC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B636F21" w14:textId="005C1379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A85EC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0AB1071" w14:textId="77100DB4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A4ECE" id="_x0000_s1703" type="#_x0000_t202" style="position:absolute;margin-left:-3.2pt;margin-top:22.1pt;width:48pt;height:65.25pt;z-index:2529180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" fillcolor="window" stroked="f" strokeweight=".5pt">
                <v:textbox>
                  <w:txbxContent>
                    <w:p w14:paraId="5F2EA456" w14:textId="08A0D17A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85EC2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B636F21" w14:textId="005C1379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A85EC2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0AB1071" w14:textId="77100DB4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0F0759" w14:textId="38F4328D" w:rsidR="00254C94" w:rsidRPr="000D7FEB" w:rsidRDefault="002008B1" w:rsidP="00254C94">
      <w:r>
        <w:rPr>
          <w:noProof/>
        </w:rPr>
        <w:drawing>
          <wp:inline distT="0" distB="0" distL="0" distR="0" wp14:anchorId="3E38ED1C" wp14:editId="14E35BEC">
            <wp:extent cx="5947410" cy="770255"/>
            <wp:effectExtent l="0" t="0" r="0" b="0"/>
            <wp:docPr id="331191893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0"/>
                    <pic:cNvPicPr>
                      <a:picLocks noChangeAspect="1" noChangeArrowheads="1"/>
                    </pic:cNvPicPr>
                  </pic:nvPicPr>
                  <pic:blipFill>
                    <a:blip r:embed="rId6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D7A" w:rsidRPr="00D85D7A">
        <w:rPr>
          <w:rFonts w:ascii="Times New Roman" w:hAnsi="Times New Roman" w:cs="Times New Roman"/>
        </w:rPr>
        <w:t xml:space="preserve"> </w:t>
      </w:r>
      <w:r w:rsidR="00D85D7A" w:rsidRPr="00D600E5">
        <w:rPr>
          <w:rFonts w:ascii="Times New Roman" w:hAnsi="Times New Roman" w:cs="Times New Roman"/>
        </w:rPr>
        <w:t>Fig.</w:t>
      </w:r>
      <w:r w:rsidR="00D85D7A" w:rsidRPr="00D85D7A">
        <w:rPr>
          <w:rFonts w:ascii="Times New Roman" w:hAnsi="Times New Roman" w:cs="Times New Roman"/>
        </w:rPr>
        <w:t>65</w:t>
      </w:r>
      <w:r w:rsidR="00D85D7A">
        <w:rPr>
          <w:rFonts w:ascii="Times New Roman" w:hAnsi="Times New Roman" w:cs="Times New Roman"/>
        </w:rPr>
        <w:t>9</w:t>
      </w:r>
      <w:r w:rsidR="00D85D7A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DE568A">
        <w:rPr>
          <w:rFonts w:ascii="Times New Roman" w:hAnsi="Times New Roman" w:cs="Times New Roman"/>
        </w:rPr>
        <w:t>9</w:t>
      </w:r>
    </w:p>
    <w:p w14:paraId="50152B12" w14:textId="77777777" w:rsidR="00D85D7A" w:rsidRDefault="00D85D7A" w:rsidP="00DC4E23"/>
    <w:p w14:paraId="55B030DB" w14:textId="77777777" w:rsidR="00D85D7A" w:rsidRDefault="00D85D7A" w:rsidP="00DC4E23"/>
    <w:p w14:paraId="6F8CCAB0" w14:textId="77777777" w:rsidR="00D85D7A" w:rsidRDefault="00D85D7A" w:rsidP="00DC4E23"/>
    <w:p w14:paraId="08BDA556" w14:textId="77777777" w:rsidR="00D85D7A" w:rsidRDefault="00D85D7A" w:rsidP="00DC4E23"/>
    <w:p w14:paraId="42582668" w14:textId="7ADBC6D3" w:rsidR="002008B1" w:rsidRDefault="00D85D7A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920131" behindDoc="0" locked="0" layoutInCell="1" allowOverlap="1" wp14:anchorId="2B0C43C6" wp14:editId="5EB2A2DA">
                <wp:simplePos x="0" y="0"/>
                <wp:positionH relativeFrom="leftMargin">
                  <wp:align>right</wp:align>
                </wp:positionH>
                <wp:positionV relativeFrom="paragraph">
                  <wp:posOffset>9524</wp:posOffset>
                </wp:positionV>
                <wp:extent cx="609600" cy="847725"/>
                <wp:effectExtent l="0" t="0" r="0" b="9525"/>
                <wp:wrapNone/>
                <wp:docPr id="94889705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01E4F4" w14:textId="6E625384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85EC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EB93AF6" w14:textId="02AFC8A9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85EC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0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317AC70" w14:textId="362722DA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C43C6" id="_x0000_s1704" type="#_x0000_t202" style="position:absolute;margin-left:-3.2pt;margin-top:.75pt;width:48pt;height:66.75pt;z-index:2529201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" fillcolor="window" stroked="f" strokeweight=".5pt">
                <v:textbox>
                  <w:txbxContent>
                    <w:p w14:paraId="4701E4F4" w14:textId="6E625384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85EC2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EB93AF6" w14:textId="02AFC8A9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85EC2">
                        <w:rPr>
                          <w:rFonts w:cstheme="minorHAnsi"/>
                          <w:sz w:val="16"/>
                          <w:szCs w:val="16"/>
                        </w:rPr>
                        <w:t>0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317AC70" w14:textId="362722DA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837017D" wp14:editId="2C4C7788">
            <wp:extent cx="5731510" cy="687218"/>
            <wp:effectExtent l="0" t="0" r="2540" b="0"/>
            <wp:docPr id="147708287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1"/>
                    <pic:cNvPicPr>
                      <a:picLocks noChangeAspect="1" noChangeArrowheads="1"/>
                    </pic:cNvPicPr>
                  </pic:nvPicPr>
                  <pic:blipFill>
                    <a:blip r:embed="rId6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7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5D7A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D85D7A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60</w:t>
      </w:r>
      <w:r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</w:t>
      </w:r>
      <w:r w:rsidR="00DE568A">
        <w:rPr>
          <w:rFonts w:ascii="Times New Roman" w:hAnsi="Times New Roman" w:cs="Times New Roman"/>
        </w:rPr>
        <w:t>0</w:t>
      </w:r>
    </w:p>
    <w:p w14:paraId="3336A2ED" w14:textId="6563368F" w:rsidR="002008B1" w:rsidRDefault="00A85EC2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22179" behindDoc="0" locked="0" layoutInCell="1" allowOverlap="1" wp14:anchorId="6DA726B2" wp14:editId="27DA15DF">
                <wp:simplePos x="0" y="0"/>
                <wp:positionH relativeFrom="leftMargin">
                  <wp:align>right</wp:align>
                </wp:positionH>
                <wp:positionV relativeFrom="paragraph">
                  <wp:posOffset>262890</wp:posOffset>
                </wp:positionV>
                <wp:extent cx="609600" cy="819150"/>
                <wp:effectExtent l="0" t="0" r="0" b="0"/>
                <wp:wrapNone/>
                <wp:docPr id="166216571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F7A748" w14:textId="03402CE9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85EC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4D95464" w14:textId="4F6E2066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85EC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0876C00" w14:textId="2F679BE3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726B2" id="_x0000_s1705" type="#_x0000_t202" style="position:absolute;margin-left:-3.2pt;margin-top:20.7pt;width:48pt;height:64.5pt;z-index:2529221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" fillcolor="window" stroked="f" strokeweight=".5pt">
                <v:textbox>
                  <w:txbxContent>
                    <w:p w14:paraId="41F7A748" w14:textId="03402CE9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85EC2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4D95464" w14:textId="4F6E2066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85EC2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0876C00" w14:textId="2F679BE3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F224085" w14:textId="0C287440" w:rsidR="00254C94" w:rsidRPr="000D7FEB" w:rsidRDefault="002008B1" w:rsidP="00254C94">
      <w:r>
        <w:rPr>
          <w:noProof/>
        </w:rPr>
        <w:drawing>
          <wp:inline distT="0" distB="0" distL="0" distR="0" wp14:anchorId="59550C65" wp14:editId="0A50D5CB">
            <wp:extent cx="5947410" cy="770255"/>
            <wp:effectExtent l="0" t="0" r="0" b="0"/>
            <wp:docPr id="1098756259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3"/>
                    <pic:cNvPicPr>
                      <a:picLocks noChangeAspect="1" noChangeArrowheads="1"/>
                    </pic:cNvPicPr>
                  </pic:nvPicPr>
                  <pic:blipFill>
                    <a:blip r:embed="rId6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CAC" w:rsidRPr="00841CAC">
        <w:rPr>
          <w:rFonts w:ascii="Times New Roman" w:hAnsi="Times New Roman" w:cs="Times New Roman"/>
        </w:rPr>
        <w:t xml:space="preserve"> </w:t>
      </w:r>
      <w:r w:rsidR="00841CAC" w:rsidRPr="00D600E5">
        <w:rPr>
          <w:rFonts w:ascii="Times New Roman" w:hAnsi="Times New Roman" w:cs="Times New Roman"/>
        </w:rPr>
        <w:t>Fig.</w:t>
      </w:r>
      <w:r w:rsidR="00841CAC" w:rsidRPr="00841CAC">
        <w:rPr>
          <w:rFonts w:ascii="Times New Roman" w:hAnsi="Times New Roman" w:cs="Times New Roman"/>
        </w:rPr>
        <w:t>6</w:t>
      </w:r>
      <w:r w:rsidR="00841CAC">
        <w:rPr>
          <w:rFonts w:ascii="Times New Roman" w:hAnsi="Times New Roman" w:cs="Times New Roman"/>
        </w:rPr>
        <w:t>61</w:t>
      </w:r>
      <w:r w:rsidR="00841CAC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</w:t>
      </w:r>
      <w:r w:rsidR="00DE568A">
        <w:rPr>
          <w:rFonts w:ascii="Times New Roman" w:hAnsi="Times New Roman" w:cs="Times New Roman"/>
        </w:rPr>
        <w:t>2</w:t>
      </w:r>
    </w:p>
    <w:p w14:paraId="18C307E1" w14:textId="1B7CFC30" w:rsidR="002008B1" w:rsidRDefault="000D7FE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24227" behindDoc="0" locked="0" layoutInCell="1" allowOverlap="1" wp14:anchorId="0B092217" wp14:editId="49159D23">
                <wp:simplePos x="0" y="0"/>
                <wp:positionH relativeFrom="leftMargin">
                  <wp:align>right</wp:align>
                </wp:positionH>
                <wp:positionV relativeFrom="paragraph">
                  <wp:posOffset>280669</wp:posOffset>
                </wp:positionV>
                <wp:extent cx="628650" cy="866775"/>
                <wp:effectExtent l="0" t="0" r="0" b="9525"/>
                <wp:wrapNone/>
                <wp:docPr id="32128089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067087" w14:textId="4887D5C7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85EC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817DC8F" w14:textId="764C3426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A85EC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6753AFC" w14:textId="25631496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92217" id="_x0000_s1706" type="#_x0000_t202" style="position:absolute;margin-left:-1.7pt;margin-top:22.1pt;width:49.5pt;height:68.25pt;z-index:2529242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" fillcolor="window" stroked="f" strokeweight=".5pt">
                <v:textbox>
                  <w:txbxContent>
                    <w:p w14:paraId="7E067087" w14:textId="4887D5C7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85EC2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817DC8F" w14:textId="764C3426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A85EC2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6753AFC" w14:textId="25631496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55330F" w14:textId="46FE0E72" w:rsidR="00254C94" w:rsidRPr="000D7FEB" w:rsidRDefault="002008B1" w:rsidP="00254C94">
      <w:r>
        <w:rPr>
          <w:noProof/>
        </w:rPr>
        <w:drawing>
          <wp:inline distT="0" distB="0" distL="0" distR="0" wp14:anchorId="38D37B06" wp14:editId="591EB69F">
            <wp:extent cx="5947410" cy="770255"/>
            <wp:effectExtent l="0" t="0" r="0" b="0"/>
            <wp:docPr id="1195368493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/>
                    <pic:cNvPicPr>
                      <a:picLocks noChangeAspect="1" noChangeArrowheads="1"/>
                    </pic:cNvPicPr>
                  </pic:nvPicPr>
                  <pic:blipFill>
                    <a:blip r:embed="rId6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CAC" w:rsidRPr="00841CAC">
        <w:rPr>
          <w:rFonts w:ascii="Times New Roman" w:hAnsi="Times New Roman" w:cs="Times New Roman"/>
        </w:rPr>
        <w:t xml:space="preserve"> </w:t>
      </w:r>
      <w:r w:rsidR="00841CAC" w:rsidRPr="00D600E5">
        <w:rPr>
          <w:rFonts w:ascii="Times New Roman" w:hAnsi="Times New Roman" w:cs="Times New Roman"/>
        </w:rPr>
        <w:t>Fig.</w:t>
      </w:r>
      <w:r w:rsidR="00841CAC" w:rsidRPr="00841CAC">
        <w:rPr>
          <w:rFonts w:ascii="Times New Roman" w:hAnsi="Times New Roman" w:cs="Times New Roman"/>
        </w:rPr>
        <w:t>6</w:t>
      </w:r>
      <w:r w:rsidR="00841CAC">
        <w:rPr>
          <w:rFonts w:ascii="Times New Roman" w:hAnsi="Times New Roman" w:cs="Times New Roman"/>
        </w:rPr>
        <w:t>62</w:t>
      </w:r>
      <w:r w:rsidR="00841CAC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</w:t>
      </w:r>
      <w:r w:rsidR="00DE568A">
        <w:rPr>
          <w:rFonts w:ascii="Times New Roman" w:hAnsi="Times New Roman" w:cs="Times New Roman"/>
        </w:rPr>
        <w:t>3</w:t>
      </w:r>
    </w:p>
    <w:p w14:paraId="20FFE9A0" w14:textId="6E38E21A" w:rsidR="002008B1" w:rsidRDefault="000D7FEB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26275" behindDoc="0" locked="0" layoutInCell="1" allowOverlap="1" wp14:anchorId="7B8AACFA" wp14:editId="0F7D808E">
                <wp:simplePos x="0" y="0"/>
                <wp:positionH relativeFrom="leftMargin">
                  <wp:align>right</wp:align>
                </wp:positionH>
                <wp:positionV relativeFrom="paragraph">
                  <wp:posOffset>288925</wp:posOffset>
                </wp:positionV>
                <wp:extent cx="695325" cy="838200"/>
                <wp:effectExtent l="0" t="0" r="9525" b="0"/>
                <wp:wrapNone/>
                <wp:docPr id="153632062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56C32B" w14:textId="1CA623B9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A8A0D54" w14:textId="40BE6D5A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D2E3F02" w14:textId="1BC0C8F4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AACFA" id="_x0000_s1707" type="#_x0000_t202" style="position:absolute;margin-left:3.55pt;margin-top:22.75pt;width:54.75pt;height:66pt;z-index:2529262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" fillcolor="window" stroked="f" strokeweight=".5pt">
                <v:textbox>
                  <w:txbxContent>
                    <w:p w14:paraId="1B56C32B" w14:textId="1CA623B9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A8A0D54" w14:textId="40BE6D5A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D2E3F02" w14:textId="1BC0C8F4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6312DE" w14:textId="32BCE5CF" w:rsidR="000D7FEB" w:rsidRDefault="002008B1" w:rsidP="00254C9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F2E458A" wp14:editId="5D9C881D">
            <wp:extent cx="5947410" cy="720090"/>
            <wp:effectExtent l="0" t="0" r="0" b="3810"/>
            <wp:docPr id="1491323199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5"/>
                    <pic:cNvPicPr>
                      <a:picLocks noChangeAspect="1" noChangeArrowheads="1"/>
                    </pic:cNvPicPr>
                  </pic:nvPicPr>
                  <pic:blipFill>
                    <a:blip r:embed="rId6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2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CAC" w:rsidRPr="00841CAC">
        <w:rPr>
          <w:rFonts w:ascii="Times New Roman" w:hAnsi="Times New Roman" w:cs="Times New Roman"/>
        </w:rPr>
        <w:t xml:space="preserve"> </w:t>
      </w:r>
      <w:r w:rsidR="00841CAC" w:rsidRPr="00D600E5">
        <w:rPr>
          <w:rFonts w:ascii="Times New Roman" w:hAnsi="Times New Roman" w:cs="Times New Roman"/>
        </w:rPr>
        <w:t>Fig.</w:t>
      </w:r>
      <w:r w:rsidR="00841CAC" w:rsidRPr="00841CAC">
        <w:rPr>
          <w:rFonts w:ascii="Times New Roman" w:hAnsi="Times New Roman" w:cs="Times New Roman"/>
        </w:rPr>
        <w:t>66</w:t>
      </w:r>
      <w:r w:rsidR="00841CAC">
        <w:rPr>
          <w:rFonts w:ascii="Times New Roman" w:hAnsi="Times New Roman" w:cs="Times New Roman"/>
        </w:rPr>
        <w:t>3</w:t>
      </w:r>
      <w:r w:rsidR="00841CAC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4</w:t>
      </w:r>
    </w:p>
    <w:p w14:paraId="5198CCD6" w14:textId="6E68BE4B" w:rsidR="000D7FEB" w:rsidRPr="000D7FEB" w:rsidRDefault="00841CAC" w:rsidP="00254C94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28323" behindDoc="0" locked="0" layoutInCell="1" allowOverlap="1" wp14:anchorId="1907E6DB" wp14:editId="435929F9">
                <wp:simplePos x="0" y="0"/>
                <wp:positionH relativeFrom="leftMargin">
                  <wp:align>right</wp:align>
                </wp:positionH>
                <wp:positionV relativeFrom="paragraph">
                  <wp:posOffset>285750</wp:posOffset>
                </wp:positionV>
                <wp:extent cx="638175" cy="857250"/>
                <wp:effectExtent l="0" t="0" r="9525" b="0"/>
                <wp:wrapNone/>
                <wp:docPr id="14267892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7975C9" w14:textId="229566C1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7A890B6" w14:textId="355A6150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8C47727" w14:textId="1CAF5792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7E6DB" id="_x0000_s1708" type="#_x0000_t202" style="position:absolute;margin-left:-.95pt;margin-top:22.5pt;width:50.25pt;height:67.5pt;z-index:2529283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" fillcolor="window" stroked="f" strokeweight=".5pt">
                <v:textbox>
                  <w:txbxContent>
                    <w:p w14:paraId="4D7975C9" w14:textId="229566C1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7A890B6" w14:textId="355A6150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8C47727" w14:textId="1CAF5792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AC3DED" w14:textId="59DA2514" w:rsidR="00254C94" w:rsidRPr="000D7FEB" w:rsidRDefault="00430A4B" w:rsidP="00254C94">
      <w:r>
        <w:rPr>
          <w:noProof/>
        </w:rPr>
        <w:drawing>
          <wp:inline distT="0" distB="0" distL="0" distR="0" wp14:anchorId="4CA94966" wp14:editId="5C199CAD">
            <wp:extent cx="5943600" cy="784357"/>
            <wp:effectExtent l="0" t="0" r="0" b="0"/>
            <wp:docPr id="1241046347" name="Picture 211" descr="A white and black rectangular ob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046347" name="Picture 211" descr="A white and black rectangular objec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4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CAC" w:rsidRPr="00841CAC">
        <w:rPr>
          <w:rFonts w:ascii="Times New Roman" w:hAnsi="Times New Roman" w:cs="Times New Roman"/>
        </w:rPr>
        <w:t xml:space="preserve"> </w:t>
      </w:r>
      <w:r w:rsidR="00841CAC" w:rsidRPr="00D600E5">
        <w:rPr>
          <w:rFonts w:ascii="Times New Roman" w:hAnsi="Times New Roman" w:cs="Times New Roman"/>
        </w:rPr>
        <w:t>Fig.</w:t>
      </w:r>
      <w:r w:rsidR="00841CAC" w:rsidRPr="00841CAC">
        <w:rPr>
          <w:rFonts w:ascii="Times New Roman" w:hAnsi="Times New Roman" w:cs="Times New Roman"/>
        </w:rPr>
        <w:t>66</w:t>
      </w:r>
      <w:r w:rsidR="00841CAC">
        <w:rPr>
          <w:rFonts w:ascii="Times New Roman" w:hAnsi="Times New Roman" w:cs="Times New Roman"/>
        </w:rPr>
        <w:t>4</w:t>
      </w:r>
      <w:r w:rsidR="00841CAC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5</w:t>
      </w:r>
    </w:p>
    <w:p w14:paraId="03C0E349" w14:textId="43D8CB3B" w:rsidR="002008B1" w:rsidRDefault="00841CAC" w:rsidP="00DC4E23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30371" behindDoc="0" locked="0" layoutInCell="1" allowOverlap="1" wp14:anchorId="4F179F8E" wp14:editId="11DABC8B">
                <wp:simplePos x="0" y="0"/>
                <wp:positionH relativeFrom="leftMargin">
                  <wp:posOffset>285750</wp:posOffset>
                </wp:positionH>
                <wp:positionV relativeFrom="paragraph">
                  <wp:posOffset>260984</wp:posOffset>
                </wp:positionV>
                <wp:extent cx="628650" cy="847725"/>
                <wp:effectExtent l="0" t="0" r="0" b="9525"/>
                <wp:wrapNone/>
                <wp:docPr id="121226828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FAD01F" w14:textId="7CBF3367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A0F121A" w14:textId="54F560B7" w:rsidR="000D7FEB" w:rsidRPr="005F7286" w:rsidRDefault="00864FAE" w:rsidP="000D7FE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F3624F1" w14:textId="73DCD8F6" w:rsidR="000D7FEB" w:rsidRDefault="00864FAE" w:rsidP="000D7FE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0D7FE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0D7FE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0D7FE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79F8E" id="_x0000_s1709" type="#_x0000_t202" style="position:absolute;margin-left:22.5pt;margin-top:20.55pt;width:49.5pt;height:66.75pt;z-index:25293037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" fillcolor="window" stroked="f" strokeweight=".5pt">
                <v:textbox>
                  <w:txbxContent>
                    <w:p w14:paraId="2DFAD01F" w14:textId="7CBF3367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A0F121A" w14:textId="54F560B7" w:rsidR="000D7FEB" w:rsidRPr="005F7286" w:rsidRDefault="00864FAE" w:rsidP="000D7FE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F3624F1" w14:textId="73DCD8F6" w:rsidR="000D7FEB" w:rsidRDefault="00864FAE" w:rsidP="000D7FE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0D7FEB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0D7FE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0D7FE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4A82A8" w14:textId="247FFE70" w:rsidR="00254C94" w:rsidRPr="000D7FEB" w:rsidRDefault="002008B1" w:rsidP="00254C94">
      <w:r>
        <w:rPr>
          <w:noProof/>
        </w:rPr>
        <w:drawing>
          <wp:inline distT="0" distB="0" distL="0" distR="0" wp14:anchorId="19ABCA08" wp14:editId="72770C23">
            <wp:extent cx="5947410" cy="727075"/>
            <wp:effectExtent l="0" t="0" r="0" b="0"/>
            <wp:docPr id="1739745218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7"/>
                    <pic:cNvPicPr>
                      <a:picLocks noChangeAspect="1" noChangeArrowheads="1"/>
                    </pic:cNvPicPr>
                  </pic:nvPicPr>
                  <pic:blipFill>
                    <a:blip r:embed="rId6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2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CAC" w:rsidRPr="00841CAC">
        <w:rPr>
          <w:rFonts w:ascii="Times New Roman" w:hAnsi="Times New Roman" w:cs="Times New Roman"/>
        </w:rPr>
        <w:t xml:space="preserve"> </w:t>
      </w:r>
      <w:r w:rsidR="00841CAC" w:rsidRPr="00D600E5">
        <w:rPr>
          <w:rFonts w:ascii="Times New Roman" w:hAnsi="Times New Roman" w:cs="Times New Roman"/>
        </w:rPr>
        <w:t>Fig.</w:t>
      </w:r>
      <w:r w:rsidR="00841CAC" w:rsidRPr="00841CAC">
        <w:rPr>
          <w:rFonts w:ascii="Times New Roman" w:hAnsi="Times New Roman" w:cs="Times New Roman"/>
        </w:rPr>
        <w:t>66</w:t>
      </w:r>
      <w:r w:rsidR="00841CAC">
        <w:rPr>
          <w:rFonts w:ascii="Times New Roman" w:hAnsi="Times New Roman" w:cs="Times New Roman"/>
        </w:rPr>
        <w:t>5</w:t>
      </w:r>
      <w:r w:rsidR="00841CAC" w:rsidRPr="00D600E5">
        <w:rPr>
          <w:rFonts w:ascii="Times New Roman" w:hAnsi="Times New Roman" w:cs="Times New Roman"/>
        </w:rPr>
        <w:t xml:space="preserve">. Crosslinks </w:t>
      </w:r>
      <w:r w:rsidR="00254C94" w:rsidRPr="001072D1">
        <w:rPr>
          <w:rFonts w:ascii="Times New Roman" w:hAnsi="Times New Roman" w:cs="Times New Roman"/>
        </w:rPr>
        <w:t>between</w:t>
      </w:r>
      <w:r w:rsidR="00254C94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1</w:t>
      </w:r>
      <w:r w:rsidR="00254C94" w:rsidRPr="001072D1">
        <w:rPr>
          <w:rFonts w:ascii="Times New Roman" w:hAnsi="Times New Roman" w:cs="Times New Roman"/>
        </w:rPr>
        <w:t xml:space="preserve"> </w:t>
      </w:r>
      <w:r w:rsidR="00254C94">
        <w:rPr>
          <w:rFonts w:ascii="Times New Roman" w:hAnsi="Times New Roman" w:cs="Times New Roman"/>
        </w:rPr>
        <w:t>and</w:t>
      </w:r>
      <w:r w:rsidR="00254C94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54C94">
        <w:rPr>
          <w:rFonts w:ascii="Times New Roman" w:hAnsi="Times New Roman" w:cs="Times New Roman"/>
        </w:rPr>
        <w:t>16</w:t>
      </w:r>
    </w:p>
    <w:p w14:paraId="24FD989B" w14:textId="77777777" w:rsidR="00841CAC" w:rsidRDefault="00841CAC" w:rsidP="00DC4E23"/>
    <w:p w14:paraId="7D7A4AFC" w14:textId="77777777" w:rsidR="00841CAC" w:rsidRDefault="00841CAC" w:rsidP="00DC4E23"/>
    <w:p w14:paraId="069A864D" w14:textId="77777777" w:rsidR="00841CAC" w:rsidRDefault="00841CAC" w:rsidP="00DC4E23"/>
    <w:p w14:paraId="49191983" w14:textId="77777777" w:rsidR="00841CAC" w:rsidRDefault="00841CAC" w:rsidP="00DC4E23"/>
    <w:p w14:paraId="4F1F55D5" w14:textId="6AAD44ED" w:rsidR="00A10602" w:rsidRPr="000D7FEB" w:rsidRDefault="00841CAC" w:rsidP="00A10602"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932419" behindDoc="0" locked="0" layoutInCell="1" allowOverlap="1" wp14:anchorId="2251BB2A" wp14:editId="780BABDF">
                <wp:simplePos x="0" y="0"/>
                <wp:positionH relativeFrom="leftMargin">
                  <wp:align>right</wp:align>
                </wp:positionH>
                <wp:positionV relativeFrom="paragraph">
                  <wp:posOffset>4445</wp:posOffset>
                </wp:positionV>
                <wp:extent cx="628650" cy="819150"/>
                <wp:effectExtent l="0" t="0" r="0" b="0"/>
                <wp:wrapNone/>
                <wp:docPr id="120355315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947405" w14:textId="0D39873E" w:rsidR="00CD723B" w:rsidRPr="005F7286" w:rsidRDefault="00864FAE" w:rsidP="00CD72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CD72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B33AA2D" w14:textId="4ACA88B4" w:rsidR="00CD723B" w:rsidRPr="005F7286" w:rsidRDefault="00864FAE" w:rsidP="00CD723B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CD72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8144954" w14:textId="1B8AFE3E" w:rsidR="00CD723B" w:rsidRDefault="00864FAE" w:rsidP="00CD723B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D723B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CD723B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CD723B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1BB2A" id="_x0000_s1710" type="#_x0000_t202" style="position:absolute;margin-left:-1.7pt;margin-top:.35pt;width:49.5pt;height:64.5pt;z-index:25293241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" fillcolor="window" stroked="f" strokeweight=".5pt">
                <v:textbox>
                  <w:txbxContent>
                    <w:p w14:paraId="35947405" w14:textId="0D39873E" w:rsidR="00CD723B" w:rsidRPr="005F7286" w:rsidRDefault="00864FAE" w:rsidP="00CD72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CD723B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B33AA2D" w14:textId="4ACA88B4" w:rsidR="00CD723B" w:rsidRPr="005F7286" w:rsidRDefault="00864FAE" w:rsidP="00CD723B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CD723B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8144954" w14:textId="1B8AFE3E" w:rsidR="00CD723B" w:rsidRDefault="00864FAE" w:rsidP="00CD723B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D723B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CD723B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CD723B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25B372F0" wp14:editId="3EE23880">
            <wp:extent cx="5731510" cy="825519"/>
            <wp:effectExtent l="0" t="0" r="2540" b="0"/>
            <wp:docPr id="2095789539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6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25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CAC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841CAC">
        <w:rPr>
          <w:rFonts w:ascii="Times New Roman" w:hAnsi="Times New Roman" w:cs="Times New Roman"/>
        </w:rPr>
        <w:t>66</w:t>
      </w:r>
      <w:r>
        <w:rPr>
          <w:rFonts w:ascii="Times New Roman" w:hAnsi="Times New Roman" w:cs="Times New Roman"/>
        </w:rPr>
        <w:t>6</w:t>
      </w:r>
      <w:r w:rsidRPr="00D600E5">
        <w:rPr>
          <w:rFonts w:ascii="Times New Roman" w:hAnsi="Times New Roman" w:cs="Times New Roman"/>
        </w:rPr>
        <w:t xml:space="preserve">. Crosslinks </w:t>
      </w:r>
      <w:r w:rsidR="00A10602" w:rsidRPr="001072D1">
        <w:rPr>
          <w:rFonts w:ascii="Times New Roman" w:hAnsi="Times New Roman" w:cs="Times New Roman"/>
        </w:rPr>
        <w:t>between</w:t>
      </w:r>
      <w:r w:rsidR="00A10602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10602">
        <w:rPr>
          <w:rFonts w:ascii="Times New Roman" w:hAnsi="Times New Roman" w:cs="Times New Roman"/>
        </w:rPr>
        <w:t>1</w:t>
      </w:r>
      <w:r w:rsidR="00267320">
        <w:rPr>
          <w:rFonts w:ascii="Times New Roman" w:hAnsi="Times New Roman" w:cs="Times New Roman"/>
        </w:rPr>
        <w:t>2</w:t>
      </w:r>
      <w:r w:rsidR="00A10602" w:rsidRPr="001072D1">
        <w:rPr>
          <w:rFonts w:ascii="Times New Roman" w:hAnsi="Times New Roman" w:cs="Times New Roman"/>
        </w:rPr>
        <w:t xml:space="preserve"> </w:t>
      </w:r>
      <w:r w:rsidR="00A10602">
        <w:rPr>
          <w:rFonts w:ascii="Times New Roman" w:hAnsi="Times New Roman" w:cs="Times New Roman"/>
        </w:rPr>
        <w:t>and</w:t>
      </w:r>
      <w:r w:rsidR="00A10602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10602">
        <w:rPr>
          <w:rFonts w:ascii="Times New Roman" w:hAnsi="Times New Roman" w:cs="Times New Roman"/>
        </w:rPr>
        <w:t>1</w:t>
      </w:r>
    </w:p>
    <w:p w14:paraId="6806EFF4" w14:textId="0A051490" w:rsidR="00A10602" w:rsidRDefault="00120546" w:rsidP="00A10602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34467" behindDoc="0" locked="0" layoutInCell="1" allowOverlap="1" wp14:anchorId="03D4849D" wp14:editId="17D6C4DB">
                <wp:simplePos x="0" y="0"/>
                <wp:positionH relativeFrom="leftMargin">
                  <wp:align>right</wp:align>
                </wp:positionH>
                <wp:positionV relativeFrom="paragraph">
                  <wp:posOffset>287019</wp:posOffset>
                </wp:positionV>
                <wp:extent cx="628650" cy="828675"/>
                <wp:effectExtent l="0" t="0" r="0" b="9525"/>
                <wp:wrapNone/>
                <wp:docPr id="142281022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E3E1A3" w14:textId="784B244D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054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253DC6B" w14:textId="619F63FD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054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63BC32C" w14:textId="358BA0A1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849D" id="_x0000_s1711" type="#_x0000_t202" style="position:absolute;margin-left:-1.7pt;margin-top:22.6pt;width:49.5pt;height:65.25pt;z-index:2529344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" fillcolor="window" stroked="f" strokeweight=".5pt">
                <v:textbox>
                  <w:txbxContent>
                    <w:p w14:paraId="05E3E1A3" w14:textId="784B244D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0546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253DC6B" w14:textId="619F63FD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0546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63BC32C" w14:textId="358BA0A1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336F55D" w14:textId="71CABEC2" w:rsidR="00A10602" w:rsidRDefault="00A10602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CDD602" wp14:editId="00C1A7B1">
            <wp:extent cx="5947410" cy="799465"/>
            <wp:effectExtent l="0" t="0" r="0" b="635"/>
            <wp:docPr id="1682405240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9"/>
                    <pic:cNvPicPr>
                      <a:picLocks noChangeAspect="1" noChangeArrowheads="1"/>
                    </pic:cNvPicPr>
                  </pic:nvPicPr>
                  <pic:blipFill>
                    <a:blip r:embed="rId6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59ADE" w14:textId="546698DE" w:rsidR="00A10602" w:rsidRPr="000D7FEB" w:rsidRDefault="00841CAC" w:rsidP="00A10602">
      <w:r w:rsidRPr="00D600E5">
        <w:rPr>
          <w:rFonts w:ascii="Times New Roman" w:hAnsi="Times New Roman" w:cs="Times New Roman"/>
        </w:rPr>
        <w:t>Fig.</w:t>
      </w:r>
      <w:r w:rsidRPr="00841CAC">
        <w:rPr>
          <w:rFonts w:ascii="Times New Roman" w:hAnsi="Times New Roman" w:cs="Times New Roman"/>
        </w:rPr>
        <w:t>66</w:t>
      </w:r>
      <w:r>
        <w:rPr>
          <w:rFonts w:ascii="Times New Roman" w:hAnsi="Times New Roman" w:cs="Times New Roman"/>
        </w:rPr>
        <w:t>7</w:t>
      </w:r>
      <w:r w:rsidRPr="00D600E5">
        <w:rPr>
          <w:rFonts w:ascii="Times New Roman" w:hAnsi="Times New Roman" w:cs="Times New Roman"/>
        </w:rPr>
        <w:t xml:space="preserve">. Crosslinks </w:t>
      </w:r>
      <w:r w:rsidR="00A10602" w:rsidRPr="001072D1">
        <w:rPr>
          <w:rFonts w:ascii="Times New Roman" w:hAnsi="Times New Roman" w:cs="Times New Roman"/>
        </w:rPr>
        <w:t>between</w:t>
      </w:r>
      <w:r w:rsidR="00A10602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10602">
        <w:rPr>
          <w:rFonts w:ascii="Times New Roman" w:hAnsi="Times New Roman" w:cs="Times New Roman"/>
        </w:rPr>
        <w:t>1</w:t>
      </w:r>
      <w:r w:rsidR="00267320">
        <w:rPr>
          <w:rFonts w:ascii="Times New Roman" w:hAnsi="Times New Roman" w:cs="Times New Roman"/>
        </w:rPr>
        <w:t>2</w:t>
      </w:r>
      <w:r w:rsidR="00A10602" w:rsidRPr="001072D1">
        <w:rPr>
          <w:rFonts w:ascii="Times New Roman" w:hAnsi="Times New Roman" w:cs="Times New Roman"/>
        </w:rPr>
        <w:t xml:space="preserve"> </w:t>
      </w:r>
      <w:r w:rsidR="00A10602">
        <w:rPr>
          <w:rFonts w:ascii="Times New Roman" w:hAnsi="Times New Roman" w:cs="Times New Roman"/>
        </w:rPr>
        <w:t>and</w:t>
      </w:r>
      <w:r w:rsidR="00A10602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2</w:t>
      </w:r>
    </w:p>
    <w:p w14:paraId="465D7897" w14:textId="072B7234" w:rsidR="00A10602" w:rsidRDefault="00120546" w:rsidP="00A10602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36515" behindDoc="0" locked="0" layoutInCell="1" allowOverlap="1" wp14:anchorId="19259472" wp14:editId="7C0C7522">
                <wp:simplePos x="0" y="0"/>
                <wp:positionH relativeFrom="leftMargin">
                  <wp:align>right</wp:align>
                </wp:positionH>
                <wp:positionV relativeFrom="paragraph">
                  <wp:posOffset>300990</wp:posOffset>
                </wp:positionV>
                <wp:extent cx="609600" cy="800100"/>
                <wp:effectExtent l="0" t="0" r="0" b="0"/>
                <wp:wrapNone/>
                <wp:docPr id="171129286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75182B" w14:textId="72932F23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054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A2D1213" w14:textId="52C69E77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054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E1B1E51" w14:textId="09B817D2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59472" id="_x0000_s1712" type="#_x0000_t202" style="position:absolute;margin-left:-3.2pt;margin-top:23.7pt;width:48pt;height:63pt;z-index:25293651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" fillcolor="window" stroked="f" strokeweight=".5pt">
                <v:textbox>
                  <w:txbxContent>
                    <w:p w14:paraId="3F75182B" w14:textId="72932F23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0546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A2D1213" w14:textId="52C69E77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0546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E1B1E51" w14:textId="09B817D2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A0AE29" w14:textId="1E38E164" w:rsidR="00A10602" w:rsidRDefault="00A10602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E74003" wp14:editId="3DC319CD">
            <wp:extent cx="5947410" cy="835025"/>
            <wp:effectExtent l="0" t="0" r="0" b="3175"/>
            <wp:docPr id="1504237279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0"/>
                    <pic:cNvPicPr>
                      <a:picLocks noChangeAspect="1" noChangeArrowheads="1"/>
                    </pic:cNvPicPr>
                  </pic:nvPicPr>
                  <pic:blipFill>
                    <a:blip r:embed="rId6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3ADD1" w14:textId="7709E2D1" w:rsidR="00120546" w:rsidRPr="00841CAC" w:rsidRDefault="00841CAC" w:rsidP="00841CAC">
      <w:r w:rsidRPr="00D600E5">
        <w:rPr>
          <w:rFonts w:ascii="Times New Roman" w:hAnsi="Times New Roman" w:cs="Times New Roman"/>
        </w:rPr>
        <w:t>Fig.</w:t>
      </w:r>
      <w:r w:rsidRPr="00841CAC">
        <w:rPr>
          <w:rFonts w:ascii="Times New Roman" w:hAnsi="Times New Roman" w:cs="Times New Roman"/>
        </w:rPr>
        <w:t>66</w:t>
      </w:r>
      <w:r>
        <w:rPr>
          <w:rFonts w:ascii="Times New Roman" w:hAnsi="Times New Roman" w:cs="Times New Roman"/>
        </w:rPr>
        <w:t>8</w:t>
      </w:r>
      <w:r w:rsidRPr="00D600E5">
        <w:rPr>
          <w:rFonts w:ascii="Times New Roman" w:hAnsi="Times New Roman" w:cs="Times New Roman"/>
        </w:rPr>
        <w:t xml:space="preserve">. Crosslinks </w:t>
      </w:r>
      <w:r w:rsidR="00A10602" w:rsidRPr="001072D1">
        <w:rPr>
          <w:rFonts w:ascii="Times New Roman" w:hAnsi="Times New Roman" w:cs="Times New Roman"/>
        </w:rPr>
        <w:t>between</w:t>
      </w:r>
      <w:r w:rsidR="00A10602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A10602">
        <w:rPr>
          <w:rFonts w:ascii="Times New Roman" w:hAnsi="Times New Roman" w:cs="Times New Roman"/>
        </w:rPr>
        <w:t>1</w:t>
      </w:r>
      <w:r w:rsidR="00267320">
        <w:rPr>
          <w:rFonts w:ascii="Times New Roman" w:hAnsi="Times New Roman" w:cs="Times New Roman"/>
        </w:rPr>
        <w:t>2</w:t>
      </w:r>
      <w:r w:rsidR="00A10602" w:rsidRPr="001072D1">
        <w:rPr>
          <w:rFonts w:ascii="Times New Roman" w:hAnsi="Times New Roman" w:cs="Times New Roman"/>
        </w:rPr>
        <w:t xml:space="preserve"> </w:t>
      </w:r>
      <w:r w:rsidR="00A10602">
        <w:rPr>
          <w:rFonts w:ascii="Times New Roman" w:hAnsi="Times New Roman" w:cs="Times New Roman"/>
        </w:rPr>
        <w:t>and</w:t>
      </w:r>
      <w:r w:rsidR="00A10602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3</w:t>
      </w:r>
    </w:p>
    <w:p w14:paraId="297EA85B" w14:textId="5427A421" w:rsidR="00120546" w:rsidRDefault="00841CAC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38563" behindDoc="0" locked="0" layoutInCell="1" allowOverlap="1" wp14:anchorId="72E81345" wp14:editId="0FD05724">
                <wp:simplePos x="0" y="0"/>
                <wp:positionH relativeFrom="leftMargin">
                  <wp:align>right</wp:align>
                </wp:positionH>
                <wp:positionV relativeFrom="paragraph">
                  <wp:posOffset>315595</wp:posOffset>
                </wp:positionV>
                <wp:extent cx="619125" cy="857250"/>
                <wp:effectExtent l="0" t="0" r="9525" b="0"/>
                <wp:wrapNone/>
                <wp:docPr id="174336318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EFE84B" w14:textId="3DBDAC20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054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2AF6394" w14:textId="618F4AB3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054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D8C18E7" w14:textId="767EDE17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81345" id="_x0000_s1713" type="#_x0000_t202" style="position:absolute;left:0;text-align:left;margin-left:-2.45pt;margin-top:24.85pt;width:48.75pt;height:67.5pt;z-index:2529385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" fillcolor="window" stroked="f" strokeweight=".5pt">
                <v:textbox>
                  <w:txbxContent>
                    <w:p w14:paraId="64EFE84B" w14:textId="3DBDAC20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0546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2AF6394" w14:textId="618F4AB3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0546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D8C18E7" w14:textId="767EDE17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9C8FF5" w14:textId="1A29E44A" w:rsidR="00A10602" w:rsidRDefault="00120546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292C41" wp14:editId="2F85DEDA">
            <wp:extent cx="5943600" cy="834490"/>
            <wp:effectExtent l="0" t="0" r="0" b="3810"/>
            <wp:docPr id="318564128" name="Picture 216" descr="A close up of a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564128" name="Picture 216" descr="A close up of a bar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EBD78" w14:textId="66B30D30" w:rsidR="00267320" w:rsidRPr="00030EC4" w:rsidRDefault="00841CAC" w:rsidP="00030EC4">
      <w:r w:rsidRPr="00D600E5">
        <w:rPr>
          <w:rFonts w:ascii="Times New Roman" w:hAnsi="Times New Roman" w:cs="Times New Roman"/>
        </w:rPr>
        <w:t>Fig.</w:t>
      </w:r>
      <w:r w:rsidRPr="00841CAC">
        <w:rPr>
          <w:rFonts w:ascii="Times New Roman" w:hAnsi="Times New Roman" w:cs="Times New Roman"/>
        </w:rPr>
        <w:t>66</w:t>
      </w:r>
      <w:r w:rsidR="00030EC4">
        <w:rPr>
          <w:rFonts w:ascii="Times New Roman" w:hAnsi="Times New Roman" w:cs="Times New Roman"/>
        </w:rPr>
        <w:t>9</w:t>
      </w:r>
      <w:r w:rsidRPr="00D600E5">
        <w:rPr>
          <w:rFonts w:ascii="Times New Roman" w:hAnsi="Times New Roman" w:cs="Times New Roman"/>
        </w:rPr>
        <w:t xml:space="preserve">. Crosslinks </w:t>
      </w:r>
      <w:r w:rsidR="00267320" w:rsidRPr="001072D1">
        <w:rPr>
          <w:rFonts w:ascii="Times New Roman" w:hAnsi="Times New Roman" w:cs="Times New Roman"/>
        </w:rPr>
        <w:t>between</w:t>
      </w:r>
      <w:r w:rsidR="00267320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67320">
        <w:rPr>
          <w:rFonts w:ascii="Times New Roman" w:hAnsi="Times New Roman" w:cs="Times New Roman"/>
        </w:rPr>
        <w:t>12</w:t>
      </w:r>
      <w:r w:rsidR="00267320" w:rsidRPr="001072D1">
        <w:rPr>
          <w:rFonts w:ascii="Times New Roman" w:hAnsi="Times New Roman" w:cs="Times New Roman"/>
        </w:rPr>
        <w:t xml:space="preserve"> </w:t>
      </w:r>
      <w:r w:rsidR="00267320">
        <w:rPr>
          <w:rFonts w:ascii="Times New Roman" w:hAnsi="Times New Roman" w:cs="Times New Roman"/>
        </w:rPr>
        <w:t>and</w:t>
      </w:r>
      <w:r w:rsidR="00267320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4</w:t>
      </w:r>
    </w:p>
    <w:p w14:paraId="42362FBC" w14:textId="02A74752" w:rsidR="00A10602" w:rsidRDefault="00284106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40611" behindDoc="0" locked="0" layoutInCell="1" allowOverlap="1" wp14:anchorId="237EF7F0" wp14:editId="3BDA7403">
                <wp:simplePos x="0" y="0"/>
                <wp:positionH relativeFrom="leftMargin">
                  <wp:align>right</wp:align>
                </wp:positionH>
                <wp:positionV relativeFrom="paragraph">
                  <wp:posOffset>267334</wp:posOffset>
                </wp:positionV>
                <wp:extent cx="609600" cy="828675"/>
                <wp:effectExtent l="0" t="0" r="0" b="9525"/>
                <wp:wrapNone/>
                <wp:docPr id="57613885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AF894A" w14:textId="3786EC51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532BE7E" w14:textId="704649FF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054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6C29CC0" w14:textId="15C0DCCF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EF7F0" id="_x0000_s1714" type="#_x0000_t202" style="position:absolute;left:0;text-align:left;margin-left:-3.2pt;margin-top:21.05pt;width:48pt;height:65.25pt;z-index:2529406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" fillcolor="window" stroked="f" strokeweight=".5pt">
                <v:textbox>
                  <w:txbxContent>
                    <w:p w14:paraId="6CAF894A" w14:textId="3786EC51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532BE7E" w14:textId="704649FF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0546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6C29CC0" w14:textId="15C0DCCF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FD3E79" w14:textId="0AE808D3" w:rsidR="00A10602" w:rsidRDefault="00A10602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9008D6" wp14:editId="52F581EA">
            <wp:extent cx="5947410" cy="871220"/>
            <wp:effectExtent l="0" t="0" r="0" b="5080"/>
            <wp:docPr id="518378711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2"/>
                    <pic:cNvPicPr>
                      <a:picLocks noChangeAspect="1" noChangeArrowheads="1"/>
                    </pic:cNvPicPr>
                  </pic:nvPicPr>
                  <pic:blipFill>
                    <a:blip r:embed="rId6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14C3F" w14:textId="26FD22F0" w:rsidR="00267320" w:rsidRPr="000D7FEB" w:rsidRDefault="00030EC4" w:rsidP="00267320">
      <w:r w:rsidRPr="00D600E5">
        <w:rPr>
          <w:rFonts w:ascii="Times New Roman" w:hAnsi="Times New Roman" w:cs="Times New Roman"/>
        </w:rPr>
        <w:t>Fig.</w:t>
      </w:r>
      <w:r w:rsidRPr="00030EC4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70</w:t>
      </w:r>
      <w:r w:rsidRPr="00D600E5">
        <w:rPr>
          <w:rFonts w:ascii="Times New Roman" w:hAnsi="Times New Roman" w:cs="Times New Roman"/>
        </w:rPr>
        <w:t xml:space="preserve">. Crosslinks </w:t>
      </w:r>
      <w:r w:rsidR="00267320" w:rsidRPr="001072D1">
        <w:rPr>
          <w:rFonts w:ascii="Times New Roman" w:hAnsi="Times New Roman" w:cs="Times New Roman"/>
        </w:rPr>
        <w:t>between</w:t>
      </w:r>
      <w:r w:rsidR="00267320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67320">
        <w:rPr>
          <w:rFonts w:ascii="Times New Roman" w:hAnsi="Times New Roman" w:cs="Times New Roman"/>
        </w:rPr>
        <w:t>12</w:t>
      </w:r>
      <w:r w:rsidR="00267320" w:rsidRPr="001072D1">
        <w:rPr>
          <w:rFonts w:ascii="Times New Roman" w:hAnsi="Times New Roman" w:cs="Times New Roman"/>
        </w:rPr>
        <w:t xml:space="preserve"> </w:t>
      </w:r>
      <w:r w:rsidR="00267320">
        <w:rPr>
          <w:rFonts w:ascii="Times New Roman" w:hAnsi="Times New Roman" w:cs="Times New Roman"/>
        </w:rPr>
        <w:t>and</w:t>
      </w:r>
      <w:r w:rsidR="00267320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5</w:t>
      </w:r>
    </w:p>
    <w:p w14:paraId="740C3432" w14:textId="7E5AADDD" w:rsidR="00A10602" w:rsidRDefault="00284106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42659" behindDoc="0" locked="0" layoutInCell="1" allowOverlap="1" wp14:anchorId="79D5AC35" wp14:editId="61A941F6">
                <wp:simplePos x="0" y="0"/>
                <wp:positionH relativeFrom="leftMargin">
                  <wp:posOffset>295275</wp:posOffset>
                </wp:positionH>
                <wp:positionV relativeFrom="paragraph">
                  <wp:posOffset>295910</wp:posOffset>
                </wp:positionV>
                <wp:extent cx="619125" cy="876300"/>
                <wp:effectExtent l="0" t="0" r="9525" b="0"/>
                <wp:wrapNone/>
                <wp:docPr id="148515883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76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D73495" w14:textId="12623053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3092C1E" w14:textId="6BEEEE6C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1EE5BA2" w14:textId="006AE694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5AC35" id="_x0000_s1715" type="#_x0000_t202" style="position:absolute;left:0;text-align:left;margin-left:23.25pt;margin-top:23.3pt;width:48.75pt;height:69pt;z-index:2529426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" fillcolor="window" stroked="f" strokeweight=".5pt">
                <v:textbox>
                  <w:txbxContent>
                    <w:p w14:paraId="58D73495" w14:textId="12623053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3092C1E" w14:textId="6BEEEE6C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1EE5BA2" w14:textId="006AE694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428D33" w14:textId="32574801" w:rsidR="00267320" w:rsidRPr="00120546" w:rsidRDefault="00A10602" w:rsidP="001205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4FE215" wp14:editId="609BC586">
            <wp:extent cx="5947410" cy="734695"/>
            <wp:effectExtent l="0" t="0" r="0" b="8255"/>
            <wp:docPr id="1592826664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3"/>
                    <pic:cNvPicPr>
                      <a:picLocks noChangeAspect="1" noChangeArrowheads="1"/>
                    </pic:cNvPicPr>
                  </pic:nvPicPr>
                  <pic:blipFill>
                    <a:blip r:embed="rId6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0EC4" w:rsidRPr="00030EC4">
        <w:rPr>
          <w:rFonts w:ascii="Times New Roman" w:hAnsi="Times New Roman" w:cs="Times New Roman"/>
        </w:rPr>
        <w:t xml:space="preserve"> </w:t>
      </w:r>
      <w:r w:rsidR="00030EC4" w:rsidRPr="00D600E5">
        <w:rPr>
          <w:rFonts w:ascii="Times New Roman" w:hAnsi="Times New Roman" w:cs="Times New Roman"/>
        </w:rPr>
        <w:t>Fig.</w:t>
      </w:r>
      <w:r w:rsidR="00030EC4" w:rsidRPr="00030EC4">
        <w:rPr>
          <w:rFonts w:ascii="Times New Roman" w:hAnsi="Times New Roman" w:cs="Times New Roman"/>
        </w:rPr>
        <w:t>67</w:t>
      </w:r>
      <w:r w:rsidR="00030EC4">
        <w:rPr>
          <w:rFonts w:ascii="Times New Roman" w:hAnsi="Times New Roman" w:cs="Times New Roman"/>
        </w:rPr>
        <w:t>1</w:t>
      </w:r>
      <w:r w:rsidR="00030EC4" w:rsidRPr="00D600E5">
        <w:rPr>
          <w:rFonts w:ascii="Times New Roman" w:hAnsi="Times New Roman" w:cs="Times New Roman"/>
        </w:rPr>
        <w:t xml:space="preserve">. Crosslinks </w:t>
      </w:r>
      <w:r w:rsidR="00267320" w:rsidRPr="001072D1">
        <w:rPr>
          <w:rFonts w:ascii="Times New Roman" w:hAnsi="Times New Roman" w:cs="Times New Roman"/>
        </w:rPr>
        <w:t>between</w:t>
      </w:r>
      <w:r w:rsidR="00267320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67320">
        <w:rPr>
          <w:rFonts w:ascii="Times New Roman" w:hAnsi="Times New Roman" w:cs="Times New Roman"/>
        </w:rPr>
        <w:t>12</w:t>
      </w:r>
      <w:r w:rsidR="00267320" w:rsidRPr="001072D1">
        <w:rPr>
          <w:rFonts w:ascii="Times New Roman" w:hAnsi="Times New Roman" w:cs="Times New Roman"/>
        </w:rPr>
        <w:t xml:space="preserve"> </w:t>
      </w:r>
      <w:r w:rsidR="00267320">
        <w:rPr>
          <w:rFonts w:ascii="Times New Roman" w:hAnsi="Times New Roman" w:cs="Times New Roman"/>
        </w:rPr>
        <w:t>and</w:t>
      </w:r>
      <w:r w:rsidR="00267320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6</w:t>
      </w:r>
    </w:p>
    <w:p w14:paraId="04456C58" w14:textId="77777777" w:rsidR="00030EC4" w:rsidRDefault="00030EC4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7B3E60" w14:textId="24420256" w:rsidR="0052276A" w:rsidRPr="00120546" w:rsidRDefault="00030EC4" w:rsidP="00120546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944707" behindDoc="0" locked="0" layoutInCell="1" allowOverlap="1" wp14:anchorId="037F7013" wp14:editId="586074FF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600075" cy="838200"/>
                <wp:effectExtent l="0" t="0" r="9525" b="0"/>
                <wp:wrapNone/>
                <wp:docPr id="21700695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98ECE9" w14:textId="7DF88E4A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BC598D6" w14:textId="5E8D456A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6851CAF" w14:textId="3FB599D2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F7013" id="_x0000_s1716" type="#_x0000_t202" style="position:absolute;margin-left:-3.95pt;margin-top:.75pt;width:47.25pt;height:66pt;z-index:2529447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" fillcolor="window" stroked="f" strokeweight=".5pt">
                <v:textbox>
                  <w:txbxContent>
                    <w:p w14:paraId="7E98ECE9" w14:textId="7DF88E4A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BC598D6" w14:textId="5E8D456A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6851CAF" w14:textId="3FB599D2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F72358" wp14:editId="58ED7D88">
            <wp:extent cx="5731510" cy="783906"/>
            <wp:effectExtent l="0" t="0" r="2540" b="0"/>
            <wp:docPr id="2025637131" name="Picture 219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637131" name="Picture 219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83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00E5">
        <w:rPr>
          <w:rFonts w:ascii="Times New Roman" w:hAnsi="Times New Roman" w:cs="Times New Roman"/>
        </w:rPr>
        <w:t>Fig.</w:t>
      </w:r>
      <w:r w:rsidRPr="00030EC4">
        <w:rPr>
          <w:rFonts w:ascii="Times New Roman" w:hAnsi="Times New Roman" w:cs="Times New Roman"/>
        </w:rPr>
        <w:t>67</w:t>
      </w:r>
      <w:r>
        <w:rPr>
          <w:rFonts w:ascii="Times New Roman" w:hAnsi="Times New Roman" w:cs="Times New Roman"/>
        </w:rPr>
        <w:t>2</w:t>
      </w:r>
      <w:r w:rsidRPr="00D600E5">
        <w:rPr>
          <w:rFonts w:ascii="Times New Roman" w:hAnsi="Times New Roman" w:cs="Times New Roman"/>
        </w:rPr>
        <w:t xml:space="preserve">. Crosslinks </w:t>
      </w:r>
      <w:r w:rsidR="0052276A" w:rsidRPr="001072D1">
        <w:rPr>
          <w:rFonts w:ascii="Times New Roman" w:hAnsi="Times New Roman" w:cs="Times New Roman"/>
        </w:rPr>
        <w:t>between</w:t>
      </w:r>
      <w:r w:rsidR="0052276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2</w:t>
      </w:r>
      <w:r w:rsidR="0052276A" w:rsidRPr="001072D1">
        <w:rPr>
          <w:rFonts w:ascii="Times New Roman" w:hAnsi="Times New Roman" w:cs="Times New Roman"/>
        </w:rPr>
        <w:t xml:space="preserve"> </w:t>
      </w:r>
      <w:r w:rsidR="0052276A">
        <w:rPr>
          <w:rFonts w:ascii="Times New Roman" w:hAnsi="Times New Roman" w:cs="Times New Roman"/>
        </w:rPr>
        <w:t>and</w:t>
      </w:r>
      <w:r w:rsidR="0052276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7</w:t>
      </w:r>
    </w:p>
    <w:p w14:paraId="3672A6A5" w14:textId="0E19BDFB" w:rsidR="00A10602" w:rsidRDefault="00284106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46755" behindDoc="0" locked="0" layoutInCell="1" allowOverlap="1" wp14:anchorId="511C17AA" wp14:editId="259019FF">
                <wp:simplePos x="0" y="0"/>
                <wp:positionH relativeFrom="leftMargin">
                  <wp:align>right</wp:align>
                </wp:positionH>
                <wp:positionV relativeFrom="paragraph">
                  <wp:posOffset>273684</wp:posOffset>
                </wp:positionV>
                <wp:extent cx="600075" cy="809625"/>
                <wp:effectExtent l="0" t="0" r="9525" b="9525"/>
                <wp:wrapNone/>
                <wp:docPr id="163817744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3E8286" w14:textId="49AB93A6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E224BE2" w14:textId="3FF6ED41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4C60B06" w14:textId="24EF6B51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C17AA" id="_x0000_s1717" type="#_x0000_t202" style="position:absolute;left:0;text-align:left;margin-left:-3.95pt;margin-top:21.55pt;width:47.25pt;height:63.75pt;z-index:2529467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" fillcolor="window" stroked="f" strokeweight=".5pt">
                <v:textbox>
                  <w:txbxContent>
                    <w:p w14:paraId="793E8286" w14:textId="49AB93A6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E224BE2" w14:textId="3FF6ED41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4C60B06" w14:textId="24EF6B51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88B811" w14:textId="59C24D3B" w:rsidR="00A10602" w:rsidRDefault="00A10602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363196" wp14:editId="2B3008E8">
            <wp:extent cx="5947410" cy="821055"/>
            <wp:effectExtent l="0" t="0" r="0" b="0"/>
            <wp:docPr id="219759423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5"/>
                    <pic:cNvPicPr>
                      <a:picLocks noChangeAspect="1" noChangeArrowheads="1"/>
                    </pic:cNvPicPr>
                  </pic:nvPicPr>
                  <pic:blipFill>
                    <a:blip r:embed="rId6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10747" w14:textId="43ED5852" w:rsidR="00120546" w:rsidRPr="00030EC4" w:rsidRDefault="00030EC4" w:rsidP="00120546">
      <w:r w:rsidRPr="00D600E5">
        <w:rPr>
          <w:rFonts w:ascii="Times New Roman" w:hAnsi="Times New Roman" w:cs="Times New Roman"/>
        </w:rPr>
        <w:t>Fig.</w:t>
      </w:r>
      <w:r w:rsidRPr="00030EC4">
        <w:rPr>
          <w:rFonts w:ascii="Times New Roman" w:hAnsi="Times New Roman" w:cs="Times New Roman"/>
        </w:rPr>
        <w:t>67</w:t>
      </w:r>
      <w:r>
        <w:rPr>
          <w:rFonts w:ascii="Times New Roman" w:hAnsi="Times New Roman" w:cs="Times New Roman"/>
        </w:rPr>
        <w:t>3</w:t>
      </w:r>
      <w:r w:rsidRPr="00D600E5">
        <w:rPr>
          <w:rFonts w:ascii="Times New Roman" w:hAnsi="Times New Roman" w:cs="Times New Roman"/>
        </w:rPr>
        <w:t xml:space="preserve">. Crosslinks </w:t>
      </w:r>
      <w:r w:rsidR="0052276A" w:rsidRPr="001072D1">
        <w:rPr>
          <w:rFonts w:ascii="Times New Roman" w:hAnsi="Times New Roman" w:cs="Times New Roman"/>
        </w:rPr>
        <w:t>between</w:t>
      </w:r>
      <w:r w:rsidR="0052276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2</w:t>
      </w:r>
      <w:r w:rsidR="0052276A" w:rsidRPr="001072D1">
        <w:rPr>
          <w:rFonts w:ascii="Times New Roman" w:hAnsi="Times New Roman" w:cs="Times New Roman"/>
        </w:rPr>
        <w:t xml:space="preserve"> </w:t>
      </w:r>
      <w:r w:rsidR="0052276A">
        <w:rPr>
          <w:rFonts w:ascii="Times New Roman" w:hAnsi="Times New Roman" w:cs="Times New Roman"/>
        </w:rPr>
        <w:t>and</w:t>
      </w:r>
      <w:r w:rsidR="0052276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8</w:t>
      </w:r>
    </w:p>
    <w:p w14:paraId="1E391538" w14:textId="44BCD834" w:rsidR="00120546" w:rsidRDefault="00030EC4" w:rsidP="00120546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48803" behindDoc="0" locked="0" layoutInCell="1" allowOverlap="1" wp14:anchorId="0589F14A" wp14:editId="1BBF1324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590550" cy="800100"/>
                <wp:effectExtent l="0" t="0" r="0" b="0"/>
                <wp:wrapNone/>
                <wp:docPr id="128050198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06215" w14:textId="3B35221B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65F95DF" w14:textId="06D957D3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C056878" w14:textId="4F3D50E2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89F14A" id="_x0000_s1718" type="#_x0000_t202" style="position:absolute;margin-left:-4.7pt;margin-top:23.75pt;width:46.5pt;height:63pt;z-index:2529488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" fillcolor="window" stroked="f" strokeweight=".5pt">
                <v:textbox>
                  <w:txbxContent>
                    <w:p w14:paraId="25206215" w14:textId="3B35221B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65F95DF" w14:textId="06D957D3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C056878" w14:textId="4F3D50E2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4A19E0" w14:textId="1E8B1F98" w:rsidR="0052276A" w:rsidRPr="00120546" w:rsidRDefault="00120546" w:rsidP="005227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4E79A3" wp14:editId="62853430">
            <wp:extent cx="5943600" cy="827510"/>
            <wp:effectExtent l="0" t="0" r="0" b="0"/>
            <wp:docPr id="1794620227" name="Picture 221" descr="A close up of a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620227" name="Picture 221" descr="A close up of a bar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0EC4" w:rsidRPr="00030EC4">
        <w:rPr>
          <w:rFonts w:ascii="Times New Roman" w:hAnsi="Times New Roman" w:cs="Times New Roman"/>
        </w:rPr>
        <w:t xml:space="preserve"> </w:t>
      </w:r>
      <w:r w:rsidR="00030EC4" w:rsidRPr="00D600E5">
        <w:rPr>
          <w:rFonts w:ascii="Times New Roman" w:hAnsi="Times New Roman" w:cs="Times New Roman"/>
        </w:rPr>
        <w:t>Fig.</w:t>
      </w:r>
      <w:r w:rsidR="00030EC4" w:rsidRPr="00030EC4">
        <w:rPr>
          <w:rFonts w:ascii="Times New Roman" w:hAnsi="Times New Roman" w:cs="Times New Roman"/>
        </w:rPr>
        <w:t>67</w:t>
      </w:r>
      <w:r w:rsidR="00030EC4">
        <w:rPr>
          <w:rFonts w:ascii="Times New Roman" w:hAnsi="Times New Roman" w:cs="Times New Roman"/>
        </w:rPr>
        <w:t>4</w:t>
      </w:r>
      <w:r w:rsidR="00030EC4" w:rsidRPr="00D600E5">
        <w:rPr>
          <w:rFonts w:ascii="Times New Roman" w:hAnsi="Times New Roman" w:cs="Times New Roman"/>
        </w:rPr>
        <w:t xml:space="preserve">. Crosslinks </w:t>
      </w:r>
      <w:r w:rsidR="0052276A" w:rsidRPr="001072D1">
        <w:rPr>
          <w:rFonts w:ascii="Times New Roman" w:hAnsi="Times New Roman" w:cs="Times New Roman"/>
        </w:rPr>
        <w:t>between</w:t>
      </w:r>
      <w:r w:rsidR="0052276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2</w:t>
      </w:r>
      <w:r w:rsidR="0052276A" w:rsidRPr="001072D1">
        <w:rPr>
          <w:rFonts w:ascii="Times New Roman" w:hAnsi="Times New Roman" w:cs="Times New Roman"/>
        </w:rPr>
        <w:t xml:space="preserve"> </w:t>
      </w:r>
      <w:r w:rsidR="0052276A">
        <w:rPr>
          <w:rFonts w:ascii="Times New Roman" w:hAnsi="Times New Roman" w:cs="Times New Roman"/>
        </w:rPr>
        <w:t>and</w:t>
      </w:r>
      <w:r w:rsidR="0052276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9</w:t>
      </w:r>
    </w:p>
    <w:p w14:paraId="62042B33" w14:textId="58FE5C65" w:rsidR="00A10602" w:rsidRDefault="005A41E0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50851" behindDoc="0" locked="0" layoutInCell="1" allowOverlap="1" wp14:anchorId="700A948E" wp14:editId="4DD226A6">
                <wp:simplePos x="0" y="0"/>
                <wp:positionH relativeFrom="leftMargin">
                  <wp:align>right</wp:align>
                </wp:positionH>
                <wp:positionV relativeFrom="paragraph">
                  <wp:posOffset>285750</wp:posOffset>
                </wp:positionV>
                <wp:extent cx="628650" cy="857250"/>
                <wp:effectExtent l="0" t="0" r="0" b="0"/>
                <wp:wrapNone/>
                <wp:docPr id="163905844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208797" w14:textId="15B81807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A41E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9FE6CBF" w14:textId="59C09EA0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8410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09E9A67" w14:textId="7D92CCBA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A948E" id="_x0000_s1719" type="#_x0000_t202" style="position:absolute;left:0;text-align:left;margin-left:-1.7pt;margin-top:22.5pt;width:49.5pt;height:67.5pt;z-index:2529508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" fillcolor="window" stroked="f" strokeweight=".5pt">
                <v:textbox>
                  <w:txbxContent>
                    <w:p w14:paraId="2B208797" w14:textId="15B81807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A41E0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9FE6CBF" w14:textId="59C09EA0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84106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09E9A67" w14:textId="7D92CCBA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595D3B" w14:textId="3B3D009D" w:rsidR="0052276A" w:rsidRPr="00120546" w:rsidRDefault="00A10602" w:rsidP="001205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4D217C" wp14:editId="0249C131">
            <wp:extent cx="5947410" cy="770255"/>
            <wp:effectExtent l="0" t="0" r="0" b="0"/>
            <wp:docPr id="2116173433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7"/>
                    <pic:cNvPicPr>
                      <a:picLocks noChangeAspect="1" noChangeArrowheads="1"/>
                    </pic:cNvPicPr>
                  </pic:nvPicPr>
                  <pic:blipFill>
                    <a:blip r:embed="rId6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0EC4" w:rsidRPr="00030EC4">
        <w:rPr>
          <w:rFonts w:ascii="Times New Roman" w:hAnsi="Times New Roman" w:cs="Times New Roman"/>
        </w:rPr>
        <w:t xml:space="preserve"> </w:t>
      </w:r>
      <w:r w:rsidR="00030EC4" w:rsidRPr="00D600E5">
        <w:rPr>
          <w:rFonts w:ascii="Times New Roman" w:hAnsi="Times New Roman" w:cs="Times New Roman"/>
        </w:rPr>
        <w:t>Fig.</w:t>
      </w:r>
      <w:r w:rsidR="00030EC4" w:rsidRPr="00030EC4">
        <w:rPr>
          <w:rFonts w:ascii="Times New Roman" w:hAnsi="Times New Roman" w:cs="Times New Roman"/>
        </w:rPr>
        <w:t>67</w:t>
      </w:r>
      <w:r w:rsidR="00030EC4">
        <w:rPr>
          <w:rFonts w:ascii="Times New Roman" w:hAnsi="Times New Roman" w:cs="Times New Roman"/>
        </w:rPr>
        <w:t>5</w:t>
      </w:r>
      <w:r w:rsidR="00030EC4" w:rsidRPr="00D600E5">
        <w:rPr>
          <w:rFonts w:ascii="Times New Roman" w:hAnsi="Times New Roman" w:cs="Times New Roman"/>
        </w:rPr>
        <w:t>. Crosslinks</w:t>
      </w:r>
      <w:r w:rsidR="0052276A" w:rsidRPr="001072D1">
        <w:rPr>
          <w:rFonts w:ascii="Times New Roman" w:hAnsi="Times New Roman" w:cs="Times New Roman"/>
        </w:rPr>
        <w:t xml:space="preserve"> between</w:t>
      </w:r>
      <w:r w:rsidR="0052276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2</w:t>
      </w:r>
      <w:r w:rsidR="0052276A" w:rsidRPr="001072D1">
        <w:rPr>
          <w:rFonts w:ascii="Times New Roman" w:hAnsi="Times New Roman" w:cs="Times New Roman"/>
        </w:rPr>
        <w:t xml:space="preserve"> </w:t>
      </w:r>
      <w:r w:rsidR="0052276A">
        <w:rPr>
          <w:rFonts w:ascii="Times New Roman" w:hAnsi="Times New Roman" w:cs="Times New Roman"/>
        </w:rPr>
        <w:t>and</w:t>
      </w:r>
      <w:r w:rsidR="0052276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0</w:t>
      </w:r>
    </w:p>
    <w:p w14:paraId="339D8027" w14:textId="465F7E2F" w:rsidR="00A10602" w:rsidRDefault="005A41E0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52899" behindDoc="0" locked="0" layoutInCell="1" allowOverlap="1" wp14:anchorId="1887A282" wp14:editId="13CCC732">
                <wp:simplePos x="0" y="0"/>
                <wp:positionH relativeFrom="leftMargin">
                  <wp:align>right</wp:align>
                </wp:positionH>
                <wp:positionV relativeFrom="paragraph">
                  <wp:posOffset>269239</wp:posOffset>
                </wp:positionV>
                <wp:extent cx="619125" cy="828675"/>
                <wp:effectExtent l="0" t="0" r="9525" b="9525"/>
                <wp:wrapNone/>
                <wp:docPr id="23610360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41DDB5" w14:textId="3688B1DA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A41E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9E34643" w14:textId="0444B840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A41E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F0B6C8E" w14:textId="20D8D66C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7A282" id="_x0000_s1720" type="#_x0000_t202" style="position:absolute;left:0;text-align:left;margin-left:-2.45pt;margin-top:21.2pt;width:48.75pt;height:65.25pt;z-index:2529528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" fillcolor="window" stroked="f" strokeweight=".5pt">
                <v:textbox>
                  <w:txbxContent>
                    <w:p w14:paraId="3041DDB5" w14:textId="3688B1DA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A41E0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9E34643" w14:textId="0444B840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A41E0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F0B6C8E" w14:textId="20D8D66C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4B8348" w14:textId="47C0C408" w:rsidR="0052276A" w:rsidRPr="00120546" w:rsidRDefault="00A10602" w:rsidP="001205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C04BC8" wp14:editId="6122775B">
            <wp:extent cx="5947410" cy="763270"/>
            <wp:effectExtent l="0" t="0" r="0" b="0"/>
            <wp:docPr id="712435797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8"/>
                    <pic:cNvPicPr>
                      <a:picLocks noChangeAspect="1" noChangeArrowheads="1"/>
                    </pic:cNvPicPr>
                  </pic:nvPicPr>
                  <pic:blipFill>
                    <a:blip r:embed="rId6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0EC4" w:rsidRPr="00030EC4">
        <w:rPr>
          <w:rFonts w:ascii="Times New Roman" w:hAnsi="Times New Roman" w:cs="Times New Roman"/>
        </w:rPr>
        <w:t xml:space="preserve"> </w:t>
      </w:r>
      <w:r w:rsidR="00030EC4" w:rsidRPr="00D600E5">
        <w:rPr>
          <w:rFonts w:ascii="Times New Roman" w:hAnsi="Times New Roman" w:cs="Times New Roman"/>
        </w:rPr>
        <w:t>Fig.</w:t>
      </w:r>
      <w:r w:rsidR="00030EC4" w:rsidRPr="00030EC4">
        <w:rPr>
          <w:rFonts w:ascii="Times New Roman" w:hAnsi="Times New Roman" w:cs="Times New Roman"/>
        </w:rPr>
        <w:t>67</w:t>
      </w:r>
      <w:r w:rsidR="00030EC4">
        <w:rPr>
          <w:rFonts w:ascii="Times New Roman" w:hAnsi="Times New Roman" w:cs="Times New Roman"/>
        </w:rPr>
        <w:t>6</w:t>
      </w:r>
      <w:r w:rsidR="00030EC4" w:rsidRPr="00D600E5">
        <w:rPr>
          <w:rFonts w:ascii="Times New Roman" w:hAnsi="Times New Roman" w:cs="Times New Roman"/>
        </w:rPr>
        <w:t xml:space="preserve">. Crosslinks </w:t>
      </w:r>
      <w:r w:rsidR="0052276A" w:rsidRPr="001072D1">
        <w:rPr>
          <w:rFonts w:ascii="Times New Roman" w:hAnsi="Times New Roman" w:cs="Times New Roman"/>
        </w:rPr>
        <w:t>between</w:t>
      </w:r>
      <w:r w:rsidR="0052276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2</w:t>
      </w:r>
      <w:r w:rsidR="0052276A" w:rsidRPr="001072D1">
        <w:rPr>
          <w:rFonts w:ascii="Times New Roman" w:hAnsi="Times New Roman" w:cs="Times New Roman"/>
        </w:rPr>
        <w:t xml:space="preserve"> </w:t>
      </w:r>
      <w:r w:rsidR="0052276A">
        <w:rPr>
          <w:rFonts w:ascii="Times New Roman" w:hAnsi="Times New Roman" w:cs="Times New Roman"/>
        </w:rPr>
        <w:t>and</w:t>
      </w:r>
      <w:r w:rsidR="0052276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1</w:t>
      </w:r>
    </w:p>
    <w:p w14:paraId="649E4DF6" w14:textId="1C8E717A" w:rsidR="0052276A" w:rsidRDefault="003D04BC" w:rsidP="0052276A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54947" behindDoc="0" locked="0" layoutInCell="1" allowOverlap="1" wp14:anchorId="1A6E5B0A" wp14:editId="53AC81DB">
                <wp:simplePos x="0" y="0"/>
                <wp:positionH relativeFrom="leftMargin">
                  <wp:posOffset>314325</wp:posOffset>
                </wp:positionH>
                <wp:positionV relativeFrom="paragraph">
                  <wp:posOffset>297815</wp:posOffset>
                </wp:positionV>
                <wp:extent cx="600075" cy="838200"/>
                <wp:effectExtent l="0" t="0" r="9525" b="0"/>
                <wp:wrapNone/>
                <wp:docPr id="26064537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21A51C" w14:textId="4C6CA9E1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A41E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EC7EDB9" w14:textId="34D1C723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A41E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6F7C825" w14:textId="722A0D27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E5B0A" id="_x0000_s1721" type="#_x0000_t202" style="position:absolute;margin-left:24.75pt;margin-top:23.45pt;width:47.25pt;height:66pt;z-index:2529549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" fillcolor="window" stroked="f" strokeweight=".5pt">
                <v:textbox>
                  <w:txbxContent>
                    <w:p w14:paraId="2D21A51C" w14:textId="4C6CA9E1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A41E0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EC7EDB9" w14:textId="34D1C723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A41E0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6F7C825" w14:textId="722A0D27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F439A6" w14:textId="0E18D624" w:rsidR="0052276A" w:rsidRPr="00120546" w:rsidRDefault="00A10602" w:rsidP="001205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C6D620" wp14:editId="79DAFCD5">
            <wp:extent cx="5947410" cy="835025"/>
            <wp:effectExtent l="0" t="0" r="0" b="3175"/>
            <wp:docPr id="1116306000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0"/>
                    <pic:cNvPicPr>
                      <a:picLocks noChangeAspect="1" noChangeArrowheads="1"/>
                    </pic:cNvPicPr>
                  </pic:nvPicPr>
                  <pic:blipFill>
                    <a:blip r:embed="rId6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0EC4" w:rsidRPr="00030EC4">
        <w:rPr>
          <w:rFonts w:ascii="Times New Roman" w:hAnsi="Times New Roman" w:cs="Times New Roman"/>
        </w:rPr>
        <w:t xml:space="preserve"> </w:t>
      </w:r>
      <w:r w:rsidR="00030EC4" w:rsidRPr="00D600E5">
        <w:rPr>
          <w:rFonts w:ascii="Times New Roman" w:hAnsi="Times New Roman" w:cs="Times New Roman"/>
        </w:rPr>
        <w:t>Fig.</w:t>
      </w:r>
      <w:r w:rsidR="00030EC4" w:rsidRPr="00030EC4">
        <w:rPr>
          <w:rFonts w:ascii="Times New Roman" w:hAnsi="Times New Roman" w:cs="Times New Roman"/>
        </w:rPr>
        <w:t>67</w:t>
      </w:r>
      <w:r w:rsidR="00030EC4">
        <w:rPr>
          <w:rFonts w:ascii="Times New Roman" w:hAnsi="Times New Roman" w:cs="Times New Roman"/>
        </w:rPr>
        <w:t>7</w:t>
      </w:r>
      <w:r w:rsidR="00030EC4" w:rsidRPr="00D600E5">
        <w:rPr>
          <w:rFonts w:ascii="Times New Roman" w:hAnsi="Times New Roman" w:cs="Times New Roman"/>
        </w:rPr>
        <w:t xml:space="preserve">. Crosslinks </w:t>
      </w:r>
      <w:r w:rsidR="0052276A" w:rsidRPr="001072D1">
        <w:rPr>
          <w:rFonts w:ascii="Times New Roman" w:hAnsi="Times New Roman" w:cs="Times New Roman"/>
        </w:rPr>
        <w:t>between</w:t>
      </w:r>
      <w:r w:rsidR="0052276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2</w:t>
      </w:r>
      <w:r w:rsidR="0052276A" w:rsidRPr="001072D1">
        <w:rPr>
          <w:rFonts w:ascii="Times New Roman" w:hAnsi="Times New Roman" w:cs="Times New Roman"/>
        </w:rPr>
        <w:t xml:space="preserve"> </w:t>
      </w:r>
      <w:r w:rsidR="0052276A">
        <w:rPr>
          <w:rFonts w:ascii="Times New Roman" w:hAnsi="Times New Roman" w:cs="Times New Roman"/>
        </w:rPr>
        <w:t>and</w:t>
      </w:r>
      <w:r w:rsidR="0052276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3</w:t>
      </w:r>
    </w:p>
    <w:p w14:paraId="3301E8E7" w14:textId="77777777" w:rsidR="00030EC4" w:rsidRDefault="00030EC4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3822E2" w14:textId="77777777" w:rsidR="00030EC4" w:rsidRDefault="00030EC4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4FC0F4" w14:textId="77777777" w:rsidR="00030EC4" w:rsidRDefault="00030EC4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20EECC" w14:textId="15190FA9" w:rsidR="00A10602" w:rsidRDefault="00030EC4" w:rsidP="00030EC4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956995" behindDoc="0" locked="0" layoutInCell="1" allowOverlap="1" wp14:anchorId="25B693DC" wp14:editId="5643A709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657225" cy="981075"/>
                <wp:effectExtent l="0" t="0" r="9525" b="9525"/>
                <wp:wrapNone/>
                <wp:docPr id="37519338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981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D3358F" w14:textId="1B42620F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D04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3BA7B9A" w14:textId="314AB784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D04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42495D1" w14:textId="34BBBD64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693DC" id="_x0000_s1722" type="#_x0000_t202" style="position:absolute;margin-left:.55pt;margin-top:.75pt;width:51.75pt;height:77.25pt;z-index:2529569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" fillcolor="window" stroked="f" strokeweight=".5pt">
                <v:textbox>
                  <w:txbxContent>
                    <w:p w14:paraId="3AD3358F" w14:textId="1B42620F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D04BC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3BA7B9A" w14:textId="314AB784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D04BC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42495D1" w14:textId="34BBBD64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EAF533" wp14:editId="6C0362AD">
            <wp:extent cx="5731510" cy="749637"/>
            <wp:effectExtent l="0" t="0" r="2540" b="0"/>
            <wp:docPr id="632749307" name="Picture 226" descr="A close up of a pian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749307" name="Picture 226" descr="A close up of a pian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9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918BA" w14:textId="20ED1D80" w:rsidR="0052276A" w:rsidRPr="00120546" w:rsidRDefault="00030EC4" w:rsidP="0012054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.</w:t>
      </w:r>
      <w:r w:rsidRPr="00030EC4">
        <w:rPr>
          <w:rFonts w:ascii="Times New Roman" w:hAnsi="Times New Roman" w:cs="Times New Roman"/>
        </w:rPr>
        <w:t>67</w:t>
      </w:r>
      <w:r>
        <w:rPr>
          <w:rFonts w:ascii="Times New Roman" w:hAnsi="Times New Roman" w:cs="Times New Roman"/>
        </w:rPr>
        <w:t>8</w:t>
      </w:r>
      <w:r w:rsidRPr="00D600E5">
        <w:rPr>
          <w:rFonts w:ascii="Times New Roman" w:hAnsi="Times New Roman" w:cs="Times New Roman"/>
        </w:rPr>
        <w:t xml:space="preserve">. Crosslinks </w:t>
      </w:r>
      <w:r w:rsidR="0052276A" w:rsidRPr="001072D1">
        <w:rPr>
          <w:rFonts w:ascii="Times New Roman" w:hAnsi="Times New Roman" w:cs="Times New Roman"/>
        </w:rPr>
        <w:t>between</w:t>
      </w:r>
      <w:r w:rsidR="0052276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2</w:t>
      </w:r>
      <w:r w:rsidR="0052276A" w:rsidRPr="001072D1">
        <w:rPr>
          <w:rFonts w:ascii="Times New Roman" w:hAnsi="Times New Roman" w:cs="Times New Roman"/>
        </w:rPr>
        <w:t xml:space="preserve"> </w:t>
      </w:r>
      <w:r w:rsidR="0052276A">
        <w:rPr>
          <w:rFonts w:ascii="Times New Roman" w:hAnsi="Times New Roman" w:cs="Times New Roman"/>
        </w:rPr>
        <w:t>and</w:t>
      </w:r>
      <w:r w:rsidR="0052276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4</w:t>
      </w:r>
    </w:p>
    <w:p w14:paraId="0D621FE5" w14:textId="7A27790C" w:rsidR="00A10602" w:rsidRDefault="003D04BC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59043" behindDoc="0" locked="0" layoutInCell="1" allowOverlap="1" wp14:anchorId="77717898" wp14:editId="406D63E7">
                <wp:simplePos x="0" y="0"/>
                <wp:positionH relativeFrom="leftMargin">
                  <wp:posOffset>219075</wp:posOffset>
                </wp:positionH>
                <wp:positionV relativeFrom="paragraph">
                  <wp:posOffset>279400</wp:posOffset>
                </wp:positionV>
                <wp:extent cx="695325" cy="800100"/>
                <wp:effectExtent l="0" t="0" r="9525" b="0"/>
                <wp:wrapNone/>
                <wp:docPr id="139304373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ACD982" w14:textId="1AE1866D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D04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E213F0C" w14:textId="597EFF3C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D04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C7C7BB7" w14:textId="7C2200E7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17898" id="_x0000_s1723" type="#_x0000_t202" style="position:absolute;left:0;text-align:left;margin-left:17.25pt;margin-top:22pt;width:54.75pt;height:63pt;z-index:25295904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3dtOQIAAG0EAAAOAAAAZHJzL2Uyb0RvYy54bWysVE1vGjEQvVfqf7B8LwsEaIJYIkpEVSlK&#10;IpEqZ+P1wkpej2sbdumv77P5bNpTVQ5mxjOej/d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" fillcolor="window" stroked="f" strokeweight=".5pt">
                <v:textbox>
                  <w:txbxContent>
                    <w:p w14:paraId="6CACD982" w14:textId="1AE1866D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D04BC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E213F0C" w14:textId="597EFF3C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D04BC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C7C7BB7" w14:textId="7C2200E7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346411" w14:textId="2951BF84" w:rsidR="0052276A" w:rsidRPr="00126C18" w:rsidRDefault="00A10602" w:rsidP="00126C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9182FE" wp14:editId="0A59B17B">
            <wp:extent cx="5947410" cy="842645"/>
            <wp:effectExtent l="0" t="0" r="0" b="0"/>
            <wp:docPr id="95611535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2"/>
                    <pic:cNvPicPr>
                      <a:picLocks noChangeAspect="1" noChangeArrowheads="1"/>
                    </pic:cNvPicPr>
                  </pic:nvPicPr>
                  <pic:blipFill>
                    <a:blip r:embed="rId6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0EC4" w:rsidRPr="00030EC4">
        <w:rPr>
          <w:rFonts w:ascii="Times New Roman" w:hAnsi="Times New Roman" w:cs="Times New Roman"/>
        </w:rPr>
        <w:t xml:space="preserve"> </w:t>
      </w:r>
      <w:r w:rsidR="00030EC4" w:rsidRPr="00D600E5">
        <w:rPr>
          <w:rFonts w:ascii="Times New Roman" w:hAnsi="Times New Roman" w:cs="Times New Roman"/>
        </w:rPr>
        <w:t>Fig.</w:t>
      </w:r>
      <w:r w:rsidR="00030EC4" w:rsidRPr="00030EC4">
        <w:rPr>
          <w:rFonts w:ascii="Times New Roman" w:hAnsi="Times New Roman" w:cs="Times New Roman"/>
        </w:rPr>
        <w:t>67</w:t>
      </w:r>
      <w:r w:rsidR="00030EC4">
        <w:rPr>
          <w:rFonts w:ascii="Times New Roman" w:hAnsi="Times New Roman" w:cs="Times New Roman"/>
        </w:rPr>
        <w:t>9</w:t>
      </w:r>
      <w:r w:rsidR="00030EC4" w:rsidRPr="00D600E5">
        <w:rPr>
          <w:rFonts w:ascii="Times New Roman" w:hAnsi="Times New Roman" w:cs="Times New Roman"/>
        </w:rPr>
        <w:t xml:space="preserve">. Crosslinks </w:t>
      </w:r>
      <w:r w:rsidR="0052276A" w:rsidRPr="001072D1">
        <w:rPr>
          <w:rFonts w:ascii="Times New Roman" w:hAnsi="Times New Roman" w:cs="Times New Roman"/>
        </w:rPr>
        <w:t>between</w:t>
      </w:r>
      <w:r w:rsidR="0052276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2</w:t>
      </w:r>
      <w:r w:rsidR="0052276A" w:rsidRPr="001072D1">
        <w:rPr>
          <w:rFonts w:ascii="Times New Roman" w:hAnsi="Times New Roman" w:cs="Times New Roman"/>
        </w:rPr>
        <w:t xml:space="preserve"> </w:t>
      </w:r>
      <w:r w:rsidR="0052276A">
        <w:rPr>
          <w:rFonts w:ascii="Times New Roman" w:hAnsi="Times New Roman" w:cs="Times New Roman"/>
        </w:rPr>
        <w:t>and</w:t>
      </w:r>
      <w:r w:rsidR="0052276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5</w:t>
      </w:r>
    </w:p>
    <w:p w14:paraId="58D0F439" w14:textId="60A7D68C" w:rsidR="00A10602" w:rsidRDefault="00030EC4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61091" behindDoc="0" locked="0" layoutInCell="1" allowOverlap="1" wp14:anchorId="54D78BF8" wp14:editId="5B7DBD33">
                <wp:simplePos x="0" y="0"/>
                <wp:positionH relativeFrom="leftMargin">
                  <wp:posOffset>257175</wp:posOffset>
                </wp:positionH>
                <wp:positionV relativeFrom="paragraph">
                  <wp:posOffset>285749</wp:posOffset>
                </wp:positionV>
                <wp:extent cx="657225" cy="866775"/>
                <wp:effectExtent l="0" t="0" r="9525" b="9525"/>
                <wp:wrapNone/>
                <wp:docPr id="42494050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F07C84" w14:textId="1E4D13F5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D04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5E5BD14" w14:textId="3416E24A" w:rsidR="007C6C28" w:rsidRPr="005F7286" w:rsidRDefault="00864FAE" w:rsidP="007C6C28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D04B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9937C1B" w14:textId="6A8B3E85" w:rsidR="007C6C28" w:rsidRDefault="00864FAE" w:rsidP="007C6C28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C6C2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C6C28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C6C28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78BF8" id="_x0000_s1724" type="#_x0000_t202" style="position:absolute;left:0;text-align:left;margin-left:20.25pt;margin-top:22.5pt;width:51.75pt;height:68.25pt;z-index:25296109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" fillcolor="window" stroked="f" strokeweight=".5pt">
                <v:textbox>
                  <w:txbxContent>
                    <w:p w14:paraId="75F07C84" w14:textId="1E4D13F5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D04B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5E5BD14" w14:textId="3416E24A" w:rsidR="007C6C28" w:rsidRPr="005F7286" w:rsidRDefault="00864FAE" w:rsidP="007C6C28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D04B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9937C1B" w14:textId="6A8B3E85" w:rsidR="007C6C28" w:rsidRDefault="00864FAE" w:rsidP="007C6C28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C6C2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C6C28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C6C28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4DE540" w14:textId="00EC756D" w:rsidR="00FA074A" w:rsidRDefault="00A10602" w:rsidP="00126C1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C73E02" wp14:editId="3B6770A8">
            <wp:extent cx="5947410" cy="784860"/>
            <wp:effectExtent l="0" t="0" r="0" b="0"/>
            <wp:docPr id="113257685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3"/>
                    <pic:cNvPicPr>
                      <a:picLocks noChangeAspect="1" noChangeArrowheads="1"/>
                    </pic:cNvPicPr>
                  </pic:nvPicPr>
                  <pic:blipFill>
                    <a:blip r:embed="rId6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0EC4" w:rsidRPr="00030EC4">
        <w:rPr>
          <w:rFonts w:ascii="Times New Roman" w:hAnsi="Times New Roman" w:cs="Times New Roman"/>
        </w:rPr>
        <w:t xml:space="preserve"> </w:t>
      </w:r>
      <w:r w:rsidR="00030EC4" w:rsidRPr="00D600E5">
        <w:rPr>
          <w:rFonts w:ascii="Times New Roman" w:hAnsi="Times New Roman" w:cs="Times New Roman"/>
        </w:rPr>
        <w:t>Fig.</w:t>
      </w:r>
      <w:r w:rsidR="00030EC4" w:rsidRPr="00030EC4">
        <w:rPr>
          <w:rFonts w:ascii="Times New Roman" w:hAnsi="Times New Roman" w:cs="Times New Roman"/>
        </w:rPr>
        <w:t>6</w:t>
      </w:r>
      <w:r w:rsidR="00030EC4">
        <w:rPr>
          <w:rFonts w:ascii="Times New Roman" w:hAnsi="Times New Roman" w:cs="Times New Roman"/>
        </w:rPr>
        <w:t>80</w:t>
      </w:r>
      <w:r w:rsidR="00030EC4" w:rsidRPr="00D600E5">
        <w:rPr>
          <w:rFonts w:ascii="Times New Roman" w:hAnsi="Times New Roman" w:cs="Times New Roman"/>
        </w:rPr>
        <w:t xml:space="preserve">. Crosslinks </w:t>
      </w:r>
      <w:r w:rsidR="00FA074A" w:rsidRPr="001072D1">
        <w:rPr>
          <w:rFonts w:ascii="Times New Roman" w:hAnsi="Times New Roman" w:cs="Times New Roman"/>
        </w:rPr>
        <w:t>between</w:t>
      </w:r>
      <w:r w:rsidR="00FA074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074A">
        <w:rPr>
          <w:rFonts w:ascii="Times New Roman" w:hAnsi="Times New Roman" w:cs="Times New Roman"/>
        </w:rPr>
        <w:t>12</w:t>
      </w:r>
      <w:r w:rsidR="00FA074A" w:rsidRPr="001072D1">
        <w:rPr>
          <w:rFonts w:ascii="Times New Roman" w:hAnsi="Times New Roman" w:cs="Times New Roman"/>
        </w:rPr>
        <w:t xml:space="preserve"> </w:t>
      </w:r>
      <w:r w:rsidR="00FA074A">
        <w:rPr>
          <w:rFonts w:ascii="Times New Roman" w:hAnsi="Times New Roman" w:cs="Times New Roman"/>
        </w:rPr>
        <w:t>and</w:t>
      </w:r>
      <w:r w:rsidR="00FA074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074A">
        <w:rPr>
          <w:rFonts w:ascii="Times New Roman" w:hAnsi="Times New Roman" w:cs="Times New Roman"/>
        </w:rPr>
        <w:t>16</w:t>
      </w:r>
    </w:p>
    <w:p w14:paraId="153CC902" w14:textId="3B705AF5" w:rsidR="00C17EB9" w:rsidRDefault="002D4A29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63139" behindDoc="0" locked="0" layoutInCell="1" allowOverlap="1" wp14:anchorId="145AD894" wp14:editId="2DC971B5">
                <wp:simplePos x="0" y="0"/>
                <wp:positionH relativeFrom="leftMargin">
                  <wp:align>right</wp:align>
                </wp:positionH>
                <wp:positionV relativeFrom="paragraph">
                  <wp:posOffset>283845</wp:posOffset>
                </wp:positionV>
                <wp:extent cx="695325" cy="838200"/>
                <wp:effectExtent l="0" t="0" r="9525" b="0"/>
                <wp:wrapNone/>
                <wp:docPr id="207787316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DE785F" w14:textId="0FE69F98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6BC9E8B" w14:textId="1D8B1118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D1AFFA9" w14:textId="6AF662F3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D894" id="_x0000_s1725" type="#_x0000_t202" style="position:absolute;margin-left:3.55pt;margin-top:22.35pt;width:54.75pt;height:66pt;z-index:2529631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" fillcolor="window" stroked="f" strokeweight=".5pt">
                <v:textbox>
                  <w:txbxContent>
                    <w:p w14:paraId="19DE785F" w14:textId="0FE69F98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6BC9E8B" w14:textId="1D8B1118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D1AFFA9" w14:textId="6AF662F3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F7146E" w14:textId="3C64EC20" w:rsidR="00FA074A" w:rsidRPr="00FA074A" w:rsidRDefault="00C17EB9" w:rsidP="00FA07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52BAD5" wp14:editId="6D7BA4A0">
            <wp:extent cx="5947410" cy="878205"/>
            <wp:effectExtent l="0" t="0" r="0" b="0"/>
            <wp:docPr id="28473850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4"/>
                    <pic:cNvPicPr>
                      <a:picLocks noChangeAspect="1" noChangeArrowheads="1"/>
                    </pic:cNvPicPr>
                  </pic:nvPicPr>
                  <pic:blipFill>
                    <a:blip r:embed="rId6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6975" w:rsidRPr="00D600E5">
        <w:rPr>
          <w:rFonts w:ascii="Times New Roman" w:hAnsi="Times New Roman" w:cs="Times New Roman"/>
        </w:rPr>
        <w:t>Fig.</w:t>
      </w:r>
      <w:r w:rsidR="00166975" w:rsidRPr="00166975">
        <w:rPr>
          <w:rFonts w:ascii="Times New Roman" w:hAnsi="Times New Roman" w:cs="Times New Roman"/>
        </w:rPr>
        <w:t>68</w:t>
      </w:r>
      <w:r w:rsidR="00166975">
        <w:rPr>
          <w:rFonts w:ascii="Times New Roman" w:hAnsi="Times New Roman" w:cs="Times New Roman"/>
        </w:rPr>
        <w:t>1</w:t>
      </w:r>
      <w:r w:rsidR="00166975" w:rsidRPr="00D600E5">
        <w:rPr>
          <w:rFonts w:ascii="Times New Roman" w:hAnsi="Times New Roman" w:cs="Times New Roman"/>
        </w:rPr>
        <w:t xml:space="preserve">. Crosslinks </w:t>
      </w:r>
      <w:r w:rsidR="00FA074A" w:rsidRPr="001072D1">
        <w:rPr>
          <w:rFonts w:ascii="Times New Roman" w:hAnsi="Times New Roman" w:cs="Times New Roman"/>
        </w:rPr>
        <w:t>between</w:t>
      </w:r>
      <w:r w:rsidR="00FA074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074A">
        <w:rPr>
          <w:rFonts w:ascii="Times New Roman" w:hAnsi="Times New Roman" w:cs="Times New Roman"/>
        </w:rPr>
        <w:t>13</w:t>
      </w:r>
      <w:r w:rsidR="00FA074A" w:rsidRPr="001072D1">
        <w:rPr>
          <w:rFonts w:ascii="Times New Roman" w:hAnsi="Times New Roman" w:cs="Times New Roman"/>
        </w:rPr>
        <w:t xml:space="preserve"> </w:t>
      </w:r>
      <w:r w:rsidR="00FA074A">
        <w:rPr>
          <w:rFonts w:ascii="Times New Roman" w:hAnsi="Times New Roman" w:cs="Times New Roman"/>
        </w:rPr>
        <w:t>and</w:t>
      </w:r>
      <w:r w:rsidR="00FA074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074A">
        <w:rPr>
          <w:rFonts w:ascii="Times New Roman" w:hAnsi="Times New Roman" w:cs="Times New Roman"/>
        </w:rPr>
        <w:t>1</w:t>
      </w:r>
    </w:p>
    <w:p w14:paraId="40B6F8DC" w14:textId="34797225" w:rsidR="00C17EB9" w:rsidRDefault="0012588C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65187" behindDoc="0" locked="0" layoutInCell="1" allowOverlap="1" wp14:anchorId="163323C1" wp14:editId="3EBF2756">
                <wp:simplePos x="0" y="0"/>
                <wp:positionH relativeFrom="leftMargin">
                  <wp:posOffset>314325</wp:posOffset>
                </wp:positionH>
                <wp:positionV relativeFrom="paragraph">
                  <wp:posOffset>254634</wp:posOffset>
                </wp:positionV>
                <wp:extent cx="600075" cy="866775"/>
                <wp:effectExtent l="0" t="0" r="9525" b="9525"/>
                <wp:wrapNone/>
                <wp:docPr id="118724777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BA3721" w14:textId="50B5BEC7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58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5E199B8" w14:textId="1BB6C3AD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58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AD3128A" w14:textId="61435DBA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323C1" id="_x0000_s1726" type="#_x0000_t202" style="position:absolute;margin-left:24.75pt;margin-top:20.05pt;width:47.25pt;height:68.25pt;z-index:25296518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" fillcolor="window" stroked="f" strokeweight=".5pt">
                <v:textbox>
                  <w:txbxContent>
                    <w:p w14:paraId="0FBA3721" w14:textId="50B5BEC7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588C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5E199B8" w14:textId="1BB6C3AD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588C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AD3128A" w14:textId="61435DBA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D44F41" w14:textId="67D047F2" w:rsidR="00FA074A" w:rsidRPr="00FA074A" w:rsidRDefault="00C17EB9" w:rsidP="00FA07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35AE40" wp14:editId="569D5967">
            <wp:extent cx="5947410" cy="821055"/>
            <wp:effectExtent l="0" t="0" r="0" b="0"/>
            <wp:docPr id="8468830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5"/>
                    <pic:cNvPicPr>
                      <a:picLocks noChangeAspect="1" noChangeArrowheads="1"/>
                    </pic:cNvPicPr>
                  </pic:nvPicPr>
                  <pic:blipFill>
                    <a:blip r:embed="rId7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6975" w:rsidRPr="00D600E5">
        <w:rPr>
          <w:rFonts w:ascii="Times New Roman" w:hAnsi="Times New Roman" w:cs="Times New Roman"/>
        </w:rPr>
        <w:t>Fig.</w:t>
      </w:r>
      <w:r w:rsidR="00166975" w:rsidRPr="00166975">
        <w:rPr>
          <w:rFonts w:ascii="Times New Roman" w:hAnsi="Times New Roman" w:cs="Times New Roman"/>
        </w:rPr>
        <w:t>68</w:t>
      </w:r>
      <w:r w:rsidR="00166975">
        <w:rPr>
          <w:rFonts w:ascii="Times New Roman" w:hAnsi="Times New Roman" w:cs="Times New Roman"/>
        </w:rPr>
        <w:t>2</w:t>
      </w:r>
      <w:r w:rsidR="00166975" w:rsidRPr="00D600E5">
        <w:rPr>
          <w:rFonts w:ascii="Times New Roman" w:hAnsi="Times New Roman" w:cs="Times New Roman"/>
        </w:rPr>
        <w:t xml:space="preserve">. Crosslinks </w:t>
      </w:r>
      <w:r w:rsidR="00FA074A" w:rsidRPr="001072D1">
        <w:rPr>
          <w:rFonts w:ascii="Times New Roman" w:hAnsi="Times New Roman" w:cs="Times New Roman"/>
        </w:rPr>
        <w:t>between</w:t>
      </w:r>
      <w:r w:rsidR="00FA074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074A">
        <w:rPr>
          <w:rFonts w:ascii="Times New Roman" w:hAnsi="Times New Roman" w:cs="Times New Roman"/>
        </w:rPr>
        <w:t>13</w:t>
      </w:r>
      <w:r w:rsidR="00FA074A" w:rsidRPr="001072D1">
        <w:rPr>
          <w:rFonts w:ascii="Times New Roman" w:hAnsi="Times New Roman" w:cs="Times New Roman"/>
        </w:rPr>
        <w:t xml:space="preserve"> </w:t>
      </w:r>
      <w:r w:rsidR="00FA074A">
        <w:rPr>
          <w:rFonts w:ascii="Times New Roman" w:hAnsi="Times New Roman" w:cs="Times New Roman"/>
        </w:rPr>
        <w:t>and</w:t>
      </w:r>
      <w:r w:rsidR="00FA074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86972">
        <w:rPr>
          <w:rFonts w:ascii="Times New Roman" w:hAnsi="Times New Roman" w:cs="Times New Roman"/>
        </w:rPr>
        <w:t>2</w:t>
      </w:r>
    </w:p>
    <w:p w14:paraId="574886AC" w14:textId="1989848D" w:rsidR="00C17EB9" w:rsidRDefault="0012588C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67235" behindDoc="0" locked="0" layoutInCell="1" allowOverlap="1" wp14:anchorId="207A8900" wp14:editId="10DB00A6">
                <wp:simplePos x="0" y="0"/>
                <wp:positionH relativeFrom="leftMargin">
                  <wp:align>right</wp:align>
                </wp:positionH>
                <wp:positionV relativeFrom="paragraph">
                  <wp:posOffset>283845</wp:posOffset>
                </wp:positionV>
                <wp:extent cx="638175" cy="828675"/>
                <wp:effectExtent l="0" t="0" r="9525" b="9525"/>
                <wp:wrapNone/>
                <wp:docPr id="200859343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951C76" w14:textId="052C36CE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58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A719071" w14:textId="70C56C5E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58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1BF1405" w14:textId="576C2A07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A8900" id="_x0000_s1727" type="#_x0000_t202" style="position:absolute;margin-left:-.95pt;margin-top:22.35pt;width:50.25pt;height:65.25pt;z-index:2529672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" fillcolor="window" stroked="f" strokeweight=".5pt">
                <v:textbox>
                  <w:txbxContent>
                    <w:p w14:paraId="13951C76" w14:textId="052C36CE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588C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A719071" w14:textId="70C56C5E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588C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1BF1405" w14:textId="576C2A07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ED7FD8" w14:textId="13D40796" w:rsidR="00686972" w:rsidRPr="00FA074A" w:rsidRDefault="00C17EB9" w:rsidP="006869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1526606" wp14:editId="32C1F9EA">
            <wp:extent cx="5947410" cy="856615"/>
            <wp:effectExtent l="0" t="0" r="0" b="635"/>
            <wp:docPr id="548417190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/>
                    <pic:cNvPicPr>
                      <a:picLocks noChangeAspect="1" noChangeArrowheads="1"/>
                    </pic:cNvPicPr>
                  </pic:nvPicPr>
                  <pic:blipFill>
                    <a:blip r:embed="rId7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5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6975" w:rsidRPr="00166975">
        <w:rPr>
          <w:rFonts w:ascii="Times New Roman" w:hAnsi="Times New Roman" w:cs="Times New Roman"/>
        </w:rPr>
        <w:t xml:space="preserve"> </w:t>
      </w:r>
      <w:r w:rsidR="00166975" w:rsidRPr="00D600E5">
        <w:rPr>
          <w:rFonts w:ascii="Times New Roman" w:hAnsi="Times New Roman" w:cs="Times New Roman"/>
        </w:rPr>
        <w:t>Fig.</w:t>
      </w:r>
      <w:r w:rsidR="00166975" w:rsidRPr="00166975">
        <w:rPr>
          <w:rFonts w:ascii="Times New Roman" w:hAnsi="Times New Roman" w:cs="Times New Roman"/>
        </w:rPr>
        <w:t>68</w:t>
      </w:r>
      <w:r w:rsidR="00166975">
        <w:rPr>
          <w:rFonts w:ascii="Times New Roman" w:hAnsi="Times New Roman" w:cs="Times New Roman"/>
        </w:rPr>
        <w:t>3</w:t>
      </w:r>
      <w:r w:rsidR="00166975" w:rsidRPr="00D600E5">
        <w:rPr>
          <w:rFonts w:ascii="Times New Roman" w:hAnsi="Times New Roman" w:cs="Times New Roman"/>
        </w:rPr>
        <w:t xml:space="preserve">. Crosslinks </w:t>
      </w:r>
      <w:r w:rsidR="00686972" w:rsidRPr="001072D1">
        <w:rPr>
          <w:rFonts w:ascii="Times New Roman" w:hAnsi="Times New Roman" w:cs="Times New Roman"/>
        </w:rPr>
        <w:t>between</w:t>
      </w:r>
      <w:r w:rsidR="00686972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86972">
        <w:rPr>
          <w:rFonts w:ascii="Times New Roman" w:hAnsi="Times New Roman" w:cs="Times New Roman"/>
        </w:rPr>
        <w:t>13</w:t>
      </w:r>
      <w:r w:rsidR="00686972" w:rsidRPr="001072D1">
        <w:rPr>
          <w:rFonts w:ascii="Times New Roman" w:hAnsi="Times New Roman" w:cs="Times New Roman"/>
        </w:rPr>
        <w:t xml:space="preserve"> </w:t>
      </w:r>
      <w:r w:rsidR="00686972">
        <w:rPr>
          <w:rFonts w:ascii="Times New Roman" w:hAnsi="Times New Roman" w:cs="Times New Roman"/>
        </w:rPr>
        <w:t>and</w:t>
      </w:r>
      <w:r w:rsidR="00686972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86972">
        <w:rPr>
          <w:rFonts w:ascii="Times New Roman" w:hAnsi="Times New Roman" w:cs="Times New Roman"/>
        </w:rPr>
        <w:t>3</w:t>
      </w:r>
    </w:p>
    <w:p w14:paraId="0670AF8F" w14:textId="77777777" w:rsidR="00166975" w:rsidRDefault="00166975" w:rsidP="00126C18">
      <w:pPr>
        <w:rPr>
          <w:rFonts w:ascii="Times New Roman" w:hAnsi="Times New Roman" w:cs="Times New Roman"/>
        </w:rPr>
      </w:pPr>
    </w:p>
    <w:p w14:paraId="57915138" w14:textId="77777777" w:rsidR="00166975" w:rsidRDefault="00166975" w:rsidP="00126C18">
      <w:pPr>
        <w:rPr>
          <w:rFonts w:ascii="Times New Roman" w:hAnsi="Times New Roman" w:cs="Times New Roman"/>
        </w:rPr>
      </w:pPr>
    </w:p>
    <w:p w14:paraId="7F343E0F" w14:textId="278B0318" w:rsidR="00686972" w:rsidRPr="00FA074A" w:rsidRDefault="00166975" w:rsidP="00686972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969283" behindDoc="0" locked="0" layoutInCell="1" allowOverlap="1" wp14:anchorId="7A242855" wp14:editId="17B1A218">
                <wp:simplePos x="0" y="0"/>
                <wp:positionH relativeFrom="leftMargin">
                  <wp:posOffset>314325</wp:posOffset>
                </wp:positionH>
                <wp:positionV relativeFrom="paragraph">
                  <wp:posOffset>9524</wp:posOffset>
                </wp:positionV>
                <wp:extent cx="600075" cy="828675"/>
                <wp:effectExtent l="0" t="0" r="9525" b="9525"/>
                <wp:wrapNone/>
                <wp:docPr id="25803010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E4EC79" w14:textId="58B5F5AC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58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E50B9F7" w14:textId="7C5D7649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588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9FB3B08" w14:textId="2F64E7AE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242855" id="_x0000_s1728" type="#_x0000_t202" style="position:absolute;margin-left:24.75pt;margin-top:.75pt;width:47.25pt;height:65.25pt;z-index:2529692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" fillcolor="window" stroked="f" strokeweight=".5pt">
                <v:textbox>
                  <w:txbxContent>
                    <w:p w14:paraId="49E4EC79" w14:textId="58B5F5AC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588C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E50B9F7" w14:textId="7C5D7649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588C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9FB3B08" w14:textId="2F64E7AE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2D609C4B" wp14:editId="712D2A46">
            <wp:extent cx="5731510" cy="825519"/>
            <wp:effectExtent l="0" t="0" r="2540" b="0"/>
            <wp:docPr id="1373483241" name="Picture 232" descr="A close up of a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483241" name="Picture 232" descr="A close up of a bar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25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6975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166975">
        <w:rPr>
          <w:rFonts w:ascii="Times New Roman" w:hAnsi="Times New Roman" w:cs="Times New Roman"/>
        </w:rPr>
        <w:t>68</w:t>
      </w:r>
      <w:r>
        <w:rPr>
          <w:rFonts w:ascii="Times New Roman" w:hAnsi="Times New Roman" w:cs="Times New Roman"/>
        </w:rPr>
        <w:t>4</w:t>
      </w:r>
      <w:r w:rsidRPr="00D600E5">
        <w:rPr>
          <w:rFonts w:ascii="Times New Roman" w:hAnsi="Times New Roman" w:cs="Times New Roman"/>
        </w:rPr>
        <w:t xml:space="preserve">. Crosslinks </w:t>
      </w:r>
      <w:r w:rsidR="00686972" w:rsidRPr="001072D1">
        <w:rPr>
          <w:rFonts w:ascii="Times New Roman" w:hAnsi="Times New Roman" w:cs="Times New Roman"/>
        </w:rPr>
        <w:t>between</w:t>
      </w:r>
      <w:r w:rsidR="00686972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86972">
        <w:rPr>
          <w:rFonts w:ascii="Times New Roman" w:hAnsi="Times New Roman" w:cs="Times New Roman"/>
        </w:rPr>
        <w:t>13</w:t>
      </w:r>
      <w:r w:rsidR="00686972" w:rsidRPr="001072D1">
        <w:rPr>
          <w:rFonts w:ascii="Times New Roman" w:hAnsi="Times New Roman" w:cs="Times New Roman"/>
        </w:rPr>
        <w:t xml:space="preserve"> </w:t>
      </w:r>
      <w:r w:rsidR="00686972">
        <w:rPr>
          <w:rFonts w:ascii="Times New Roman" w:hAnsi="Times New Roman" w:cs="Times New Roman"/>
        </w:rPr>
        <w:t>and</w:t>
      </w:r>
      <w:r w:rsidR="00686972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86972">
        <w:rPr>
          <w:rFonts w:ascii="Times New Roman" w:hAnsi="Times New Roman" w:cs="Times New Roman"/>
        </w:rPr>
        <w:t>4</w:t>
      </w:r>
    </w:p>
    <w:p w14:paraId="448C942F" w14:textId="08B335D1" w:rsidR="00C17EB9" w:rsidRDefault="00166975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71331" behindDoc="0" locked="0" layoutInCell="1" allowOverlap="1" wp14:anchorId="1B2ECAAB" wp14:editId="5E245982">
                <wp:simplePos x="0" y="0"/>
                <wp:positionH relativeFrom="leftMargin">
                  <wp:align>right</wp:align>
                </wp:positionH>
                <wp:positionV relativeFrom="paragraph">
                  <wp:posOffset>277494</wp:posOffset>
                </wp:positionV>
                <wp:extent cx="590550" cy="828675"/>
                <wp:effectExtent l="0" t="0" r="0" b="9525"/>
                <wp:wrapNone/>
                <wp:docPr id="15188461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BA78B6" w14:textId="4BBDEC8F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4B59437" w14:textId="52E77282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503E15E" w14:textId="47ECD9BC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2ECAAB" id="_x0000_s1729" type="#_x0000_t202" style="position:absolute;margin-left:-4.7pt;margin-top:21.85pt;width:46.5pt;height:65.25pt;z-index:2529713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" fillcolor="window" stroked="f" strokeweight=".5pt">
                <v:textbox>
                  <w:txbxContent>
                    <w:p w14:paraId="18BA78B6" w14:textId="4BBDEC8F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4B59437" w14:textId="52E77282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503E15E" w14:textId="47ECD9BC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62E226" w14:textId="7408AAE3" w:rsidR="00686972" w:rsidRPr="00FA074A" w:rsidRDefault="00C17EB9" w:rsidP="006869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6DD2B05" wp14:editId="20335522">
            <wp:extent cx="5947410" cy="892810"/>
            <wp:effectExtent l="0" t="0" r="0" b="2540"/>
            <wp:docPr id="1299438777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/>
                    <pic:cNvPicPr>
                      <a:picLocks noChangeAspect="1" noChangeArrowheads="1"/>
                    </pic:cNvPicPr>
                  </pic:nvPicPr>
                  <pic:blipFill>
                    <a:blip r:embed="rId7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9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6975" w:rsidRPr="00D600E5">
        <w:rPr>
          <w:rFonts w:ascii="Times New Roman" w:hAnsi="Times New Roman" w:cs="Times New Roman"/>
        </w:rPr>
        <w:t>Fig.</w:t>
      </w:r>
      <w:r w:rsidR="00166975" w:rsidRPr="00166975">
        <w:rPr>
          <w:rFonts w:ascii="Times New Roman" w:hAnsi="Times New Roman" w:cs="Times New Roman"/>
        </w:rPr>
        <w:t>68</w:t>
      </w:r>
      <w:r w:rsidR="00166975">
        <w:rPr>
          <w:rFonts w:ascii="Times New Roman" w:hAnsi="Times New Roman" w:cs="Times New Roman"/>
        </w:rPr>
        <w:t>5</w:t>
      </w:r>
      <w:r w:rsidR="00166975" w:rsidRPr="00D600E5">
        <w:rPr>
          <w:rFonts w:ascii="Times New Roman" w:hAnsi="Times New Roman" w:cs="Times New Roman"/>
        </w:rPr>
        <w:t xml:space="preserve">. Crosslinks </w:t>
      </w:r>
      <w:r w:rsidR="00686972" w:rsidRPr="001072D1">
        <w:rPr>
          <w:rFonts w:ascii="Times New Roman" w:hAnsi="Times New Roman" w:cs="Times New Roman"/>
        </w:rPr>
        <w:t>between</w:t>
      </w:r>
      <w:r w:rsidR="00686972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86972">
        <w:rPr>
          <w:rFonts w:ascii="Times New Roman" w:hAnsi="Times New Roman" w:cs="Times New Roman"/>
        </w:rPr>
        <w:t>13</w:t>
      </w:r>
      <w:r w:rsidR="00686972" w:rsidRPr="001072D1">
        <w:rPr>
          <w:rFonts w:ascii="Times New Roman" w:hAnsi="Times New Roman" w:cs="Times New Roman"/>
        </w:rPr>
        <w:t xml:space="preserve"> </w:t>
      </w:r>
      <w:r w:rsidR="00686972">
        <w:rPr>
          <w:rFonts w:ascii="Times New Roman" w:hAnsi="Times New Roman" w:cs="Times New Roman"/>
        </w:rPr>
        <w:t>and</w:t>
      </w:r>
      <w:r w:rsidR="00686972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686972">
        <w:rPr>
          <w:rFonts w:ascii="Times New Roman" w:hAnsi="Times New Roman" w:cs="Times New Roman"/>
        </w:rPr>
        <w:t>5</w:t>
      </w:r>
    </w:p>
    <w:p w14:paraId="5B142F2E" w14:textId="3AF35CB8" w:rsidR="00686972" w:rsidRDefault="002E105C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73379" behindDoc="0" locked="0" layoutInCell="1" allowOverlap="1" wp14:anchorId="652B9ED2" wp14:editId="3209AC7F">
                <wp:simplePos x="0" y="0"/>
                <wp:positionH relativeFrom="leftMargin">
                  <wp:posOffset>295275</wp:posOffset>
                </wp:positionH>
                <wp:positionV relativeFrom="paragraph">
                  <wp:posOffset>251459</wp:posOffset>
                </wp:positionV>
                <wp:extent cx="619125" cy="847725"/>
                <wp:effectExtent l="0" t="0" r="9525" b="9525"/>
                <wp:wrapNone/>
                <wp:docPr id="134014844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247936" w14:textId="4C7E7A15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14AB5E8" w14:textId="42F68318" w:rsidR="002D4A29" w:rsidRPr="005F7286" w:rsidRDefault="002D4A29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Ch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r</w:t>
                            </w: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A31477A" w14:textId="4883B399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B9ED2" id="_x0000_s1730" type="#_x0000_t202" style="position:absolute;margin-left:23.25pt;margin-top:19.8pt;width:48.75pt;height:66.75pt;z-index:25297337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" fillcolor="window" stroked="f" strokeweight=".5pt">
                <v:textbox>
                  <w:txbxContent>
                    <w:p w14:paraId="0B247936" w14:textId="4C7E7A15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14AB5E8" w14:textId="42F68318" w:rsidR="002D4A29" w:rsidRPr="005F7286" w:rsidRDefault="002D4A29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Ch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>
                        <w:rPr>
                          <w:rFonts w:cstheme="minorHAnsi"/>
                          <w:sz w:val="16"/>
                          <w:szCs w:val="16"/>
                        </w:rPr>
                        <w:t>r</w:t>
                      </w: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A31477A" w14:textId="4883B399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A7C8F4" w14:textId="0B90B31D" w:rsidR="000C491F" w:rsidRPr="00FA074A" w:rsidRDefault="00C17EB9" w:rsidP="000C49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3A2C338" wp14:editId="46149F62">
            <wp:extent cx="5947410" cy="756285"/>
            <wp:effectExtent l="0" t="0" r="0" b="5715"/>
            <wp:docPr id="1091836946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/>
                    <pic:cNvPicPr>
                      <a:picLocks noChangeAspect="1" noChangeArrowheads="1"/>
                    </pic:cNvPicPr>
                  </pic:nvPicPr>
                  <pic:blipFill>
                    <a:blip r:embed="rId7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5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6975" w:rsidRPr="00D600E5">
        <w:rPr>
          <w:rFonts w:ascii="Times New Roman" w:hAnsi="Times New Roman" w:cs="Times New Roman"/>
        </w:rPr>
        <w:t>Fig.</w:t>
      </w:r>
      <w:r w:rsidR="00166975" w:rsidRPr="00166975">
        <w:rPr>
          <w:rFonts w:ascii="Times New Roman" w:hAnsi="Times New Roman" w:cs="Times New Roman"/>
        </w:rPr>
        <w:t>68</w:t>
      </w:r>
      <w:r w:rsidR="00166975">
        <w:rPr>
          <w:rFonts w:ascii="Times New Roman" w:hAnsi="Times New Roman" w:cs="Times New Roman"/>
        </w:rPr>
        <w:t>6</w:t>
      </w:r>
      <w:r w:rsidR="00166975" w:rsidRPr="00D600E5">
        <w:rPr>
          <w:rFonts w:ascii="Times New Roman" w:hAnsi="Times New Roman" w:cs="Times New Roman"/>
        </w:rPr>
        <w:t xml:space="preserve">. Crosslinks </w:t>
      </w:r>
      <w:r w:rsidR="000C491F" w:rsidRPr="001072D1">
        <w:rPr>
          <w:rFonts w:ascii="Times New Roman" w:hAnsi="Times New Roman" w:cs="Times New Roman"/>
        </w:rPr>
        <w:t>between</w:t>
      </w:r>
      <w:r w:rsidR="000C491F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13</w:t>
      </w:r>
      <w:r w:rsidR="000C491F" w:rsidRPr="001072D1">
        <w:rPr>
          <w:rFonts w:ascii="Times New Roman" w:hAnsi="Times New Roman" w:cs="Times New Roman"/>
        </w:rPr>
        <w:t xml:space="preserve"> </w:t>
      </w:r>
      <w:r w:rsidR="000C491F">
        <w:rPr>
          <w:rFonts w:ascii="Times New Roman" w:hAnsi="Times New Roman" w:cs="Times New Roman"/>
        </w:rPr>
        <w:t>and</w:t>
      </w:r>
      <w:r w:rsidR="000C491F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6</w:t>
      </w:r>
    </w:p>
    <w:p w14:paraId="2FEF694F" w14:textId="3BD081E6" w:rsidR="000C491F" w:rsidRDefault="002E105C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75427" behindDoc="0" locked="0" layoutInCell="1" allowOverlap="1" wp14:anchorId="5058E2CF" wp14:editId="1EFD3C8D">
                <wp:simplePos x="0" y="0"/>
                <wp:positionH relativeFrom="leftMargin">
                  <wp:align>right</wp:align>
                </wp:positionH>
                <wp:positionV relativeFrom="paragraph">
                  <wp:posOffset>263524</wp:posOffset>
                </wp:positionV>
                <wp:extent cx="609600" cy="866775"/>
                <wp:effectExtent l="0" t="0" r="0" b="9525"/>
                <wp:wrapNone/>
                <wp:docPr id="134416612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E7F499" w14:textId="7D743F91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D9F5312" w14:textId="73448611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442A9EF" w14:textId="4F75764C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8E2CF" id="_x0000_s1731" type="#_x0000_t202" style="position:absolute;margin-left:-3.2pt;margin-top:20.75pt;width:48pt;height:68.25pt;z-index:2529754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" fillcolor="window" stroked="f" strokeweight=".5pt">
                <v:textbox>
                  <w:txbxContent>
                    <w:p w14:paraId="30E7F499" w14:textId="7D743F91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D9F5312" w14:textId="73448611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442A9EF" w14:textId="4F75764C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CAE8C7" w14:textId="299EDC10" w:rsidR="000C491F" w:rsidRPr="00FA074A" w:rsidRDefault="00C17EB9" w:rsidP="000C49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F19BF26" wp14:editId="7C00CF10">
            <wp:extent cx="5947410" cy="842645"/>
            <wp:effectExtent l="0" t="0" r="0" b="0"/>
            <wp:docPr id="88348954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/>
                    <pic:cNvPicPr>
                      <a:picLocks noChangeAspect="1" noChangeArrowheads="1"/>
                    </pic:cNvPicPr>
                  </pic:nvPicPr>
                  <pic:blipFill>
                    <a:blip r:embed="rId7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6975" w:rsidRPr="00166975">
        <w:rPr>
          <w:rFonts w:ascii="Times New Roman" w:hAnsi="Times New Roman" w:cs="Times New Roman"/>
        </w:rPr>
        <w:t xml:space="preserve"> </w:t>
      </w:r>
      <w:r w:rsidR="00166975" w:rsidRPr="00D600E5">
        <w:rPr>
          <w:rFonts w:ascii="Times New Roman" w:hAnsi="Times New Roman" w:cs="Times New Roman"/>
        </w:rPr>
        <w:t>Fig.</w:t>
      </w:r>
      <w:r w:rsidR="00166975" w:rsidRPr="00166975">
        <w:rPr>
          <w:rFonts w:ascii="Times New Roman" w:hAnsi="Times New Roman" w:cs="Times New Roman"/>
        </w:rPr>
        <w:t>68</w:t>
      </w:r>
      <w:r w:rsidR="00166975">
        <w:rPr>
          <w:rFonts w:ascii="Times New Roman" w:hAnsi="Times New Roman" w:cs="Times New Roman"/>
        </w:rPr>
        <w:t>7</w:t>
      </w:r>
      <w:r w:rsidR="00166975" w:rsidRPr="00D600E5">
        <w:rPr>
          <w:rFonts w:ascii="Times New Roman" w:hAnsi="Times New Roman" w:cs="Times New Roman"/>
        </w:rPr>
        <w:t xml:space="preserve">. Crosslinks </w:t>
      </w:r>
      <w:r w:rsidR="000C491F" w:rsidRPr="001072D1">
        <w:rPr>
          <w:rFonts w:ascii="Times New Roman" w:hAnsi="Times New Roman" w:cs="Times New Roman"/>
        </w:rPr>
        <w:t>between</w:t>
      </w:r>
      <w:r w:rsidR="000C491F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13</w:t>
      </w:r>
      <w:r w:rsidR="000C491F" w:rsidRPr="001072D1">
        <w:rPr>
          <w:rFonts w:ascii="Times New Roman" w:hAnsi="Times New Roman" w:cs="Times New Roman"/>
        </w:rPr>
        <w:t xml:space="preserve"> </w:t>
      </w:r>
      <w:r w:rsidR="000C491F">
        <w:rPr>
          <w:rFonts w:ascii="Times New Roman" w:hAnsi="Times New Roman" w:cs="Times New Roman"/>
        </w:rPr>
        <w:t>and</w:t>
      </w:r>
      <w:r w:rsidR="000C491F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7</w:t>
      </w:r>
    </w:p>
    <w:p w14:paraId="42EC29AB" w14:textId="7237CFE1" w:rsidR="00C17EB9" w:rsidRDefault="002E105C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77475" behindDoc="0" locked="0" layoutInCell="1" allowOverlap="1" wp14:anchorId="31FC64D5" wp14:editId="7AE6BC02">
                <wp:simplePos x="0" y="0"/>
                <wp:positionH relativeFrom="leftMargin">
                  <wp:align>right</wp:align>
                </wp:positionH>
                <wp:positionV relativeFrom="paragraph">
                  <wp:posOffset>261619</wp:posOffset>
                </wp:positionV>
                <wp:extent cx="609600" cy="828675"/>
                <wp:effectExtent l="0" t="0" r="0" b="9525"/>
                <wp:wrapNone/>
                <wp:docPr id="160740740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46A921" w14:textId="30C502CA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ED320F2" w14:textId="173542EA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4A3A21A" w14:textId="5BDD040D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C64D5" id="_x0000_s1732" type="#_x0000_t202" style="position:absolute;margin-left:-3.2pt;margin-top:20.6pt;width:48pt;height:65.25pt;z-index:2529774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" fillcolor="window" stroked="f" strokeweight=".5pt">
                <v:textbox>
                  <w:txbxContent>
                    <w:p w14:paraId="2146A921" w14:textId="30C502CA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ED320F2" w14:textId="173542EA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4A3A21A" w14:textId="5BDD040D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7B9BFD" w14:textId="31020810" w:rsidR="000C491F" w:rsidRPr="00FA074A" w:rsidRDefault="00C17EB9" w:rsidP="000C49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8658AFB" wp14:editId="5FEF579B">
            <wp:extent cx="5947410" cy="849630"/>
            <wp:effectExtent l="0" t="0" r="0" b="7620"/>
            <wp:docPr id="588454149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/>
                    <pic:cNvPicPr>
                      <a:picLocks noChangeAspect="1" noChangeArrowheads="1"/>
                    </pic:cNvPicPr>
                  </pic:nvPicPr>
                  <pic:blipFill>
                    <a:blip r:embed="rId7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6975" w:rsidRPr="00166975">
        <w:rPr>
          <w:rFonts w:ascii="Times New Roman" w:hAnsi="Times New Roman" w:cs="Times New Roman"/>
        </w:rPr>
        <w:t xml:space="preserve"> </w:t>
      </w:r>
      <w:r w:rsidR="00166975" w:rsidRPr="00D600E5">
        <w:rPr>
          <w:rFonts w:ascii="Times New Roman" w:hAnsi="Times New Roman" w:cs="Times New Roman"/>
        </w:rPr>
        <w:t>Fig.</w:t>
      </w:r>
      <w:r w:rsidR="00166975" w:rsidRPr="00166975">
        <w:rPr>
          <w:rFonts w:ascii="Times New Roman" w:hAnsi="Times New Roman" w:cs="Times New Roman"/>
        </w:rPr>
        <w:t>68</w:t>
      </w:r>
      <w:r w:rsidR="00166975">
        <w:rPr>
          <w:rFonts w:ascii="Times New Roman" w:hAnsi="Times New Roman" w:cs="Times New Roman"/>
        </w:rPr>
        <w:t>8</w:t>
      </w:r>
      <w:r w:rsidR="00166975" w:rsidRPr="00D600E5">
        <w:rPr>
          <w:rFonts w:ascii="Times New Roman" w:hAnsi="Times New Roman" w:cs="Times New Roman"/>
        </w:rPr>
        <w:t xml:space="preserve">. Crosslinks </w:t>
      </w:r>
      <w:r w:rsidR="000C491F" w:rsidRPr="001072D1">
        <w:rPr>
          <w:rFonts w:ascii="Times New Roman" w:hAnsi="Times New Roman" w:cs="Times New Roman"/>
        </w:rPr>
        <w:t>between</w:t>
      </w:r>
      <w:r w:rsidR="000C491F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13</w:t>
      </w:r>
      <w:r w:rsidR="000C491F" w:rsidRPr="001072D1">
        <w:rPr>
          <w:rFonts w:ascii="Times New Roman" w:hAnsi="Times New Roman" w:cs="Times New Roman"/>
        </w:rPr>
        <w:t xml:space="preserve"> </w:t>
      </w:r>
      <w:r w:rsidR="000C491F">
        <w:rPr>
          <w:rFonts w:ascii="Times New Roman" w:hAnsi="Times New Roman" w:cs="Times New Roman"/>
        </w:rPr>
        <w:t>and</w:t>
      </w:r>
      <w:r w:rsidR="000C491F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8</w:t>
      </w:r>
    </w:p>
    <w:p w14:paraId="0E4D939B" w14:textId="6054950A" w:rsidR="00C17EB9" w:rsidRDefault="002E105C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79523" behindDoc="0" locked="0" layoutInCell="1" allowOverlap="1" wp14:anchorId="59DBEC87" wp14:editId="58AF15DE">
                <wp:simplePos x="0" y="0"/>
                <wp:positionH relativeFrom="leftMargin">
                  <wp:posOffset>314325</wp:posOffset>
                </wp:positionH>
                <wp:positionV relativeFrom="paragraph">
                  <wp:posOffset>280035</wp:posOffset>
                </wp:positionV>
                <wp:extent cx="600075" cy="857250"/>
                <wp:effectExtent l="0" t="0" r="9525" b="0"/>
                <wp:wrapNone/>
                <wp:docPr id="133520278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FA3E78" w14:textId="6ED5B17A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33B4F85" w14:textId="6F0B30CF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5667790" w14:textId="4273005F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BEC87" id="_x0000_s1733" type="#_x0000_t202" style="position:absolute;margin-left:24.75pt;margin-top:22.05pt;width:47.25pt;height:67.5pt;z-index:25297952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" fillcolor="window" stroked="f" strokeweight=".5pt">
                <v:textbox>
                  <w:txbxContent>
                    <w:p w14:paraId="18FA3E78" w14:textId="6ED5B17A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33B4F85" w14:textId="6F0B30CF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5667790" w14:textId="4273005F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2300F1" w14:textId="69F4D8C7" w:rsidR="000C491F" w:rsidRPr="00FA074A" w:rsidRDefault="00C17EB9" w:rsidP="000C49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863FAE8" wp14:editId="053F1403">
            <wp:extent cx="5947410" cy="849630"/>
            <wp:effectExtent l="0" t="0" r="0" b="7620"/>
            <wp:docPr id="943862714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>
                      <a:picLocks noChangeAspect="1" noChangeArrowheads="1"/>
                    </pic:cNvPicPr>
                  </pic:nvPicPr>
                  <pic:blipFill>
                    <a:blip r:embed="rId7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6975" w:rsidRPr="00166975">
        <w:rPr>
          <w:rFonts w:ascii="Times New Roman" w:hAnsi="Times New Roman" w:cs="Times New Roman"/>
        </w:rPr>
        <w:t xml:space="preserve"> </w:t>
      </w:r>
      <w:r w:rsidR="00166975" w:rsidRPr="00D600E5">
        <w:rPr>
          <w:rFonts w:ascii="Times New Roman" w:hAnsi="Times New Roman" w:cs="Times New Roman"/>
        </w:rPr>
        <w:t>Fig.</w:t>
      </w:r>
      <w:r w:rsidR="00166975" w:rsidRPr="00166975">
        <w:rPr>
          <w:rFonts w:ascii="Times New Roman" w:hAnsi="Times New Roman" w:cs="Times New Roman"/>
        </w:rPr>
        <w:t>68</w:t>
      </w:r>
      <w:r w:rsidR="00166975">
        <w:rPr>
          <w:rFonts w:ascii="Times New Roman" w:hAnsi="Times New Roman" w:cs="Times New Roman"/>
        </w:rPr>
        <w:t>9</w:t>
      </w:r>
      <w:r w:rsidR="00166975" w:rsidRPr="00D600E5">
        <w:rPr>
          <w:rFonts w:ascii="Times New Roman" w:hAnsi="Times New Roman" w:cs="Times New Roman"/>
        </w:rPr>
        <w:t xml:space="preserve">. Crosslinks </w:t>
      </w:r>
      <w:r w:rsidR="000C491F" w:rsidRPr="001072D1">
        <w:rPr>
          <w:rFonts w:ascii="Times New Roman" w:hAnsi="Times New Roman" w:cs="Times New Roman"/>
        </w:rPr>
        <w:t>between</w:t>
      </w:r>
      <w:r w:rsidR="000C491F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13</w:t>
      </w:r>
      <w:r w:rsidR="000C491F" w:rsidRPr="001072D1">
        <w:rPr>
          <w:rFonts w:ascii="Times New Roman" w:hAnsi="Times New Roman" w:cs="Times New Roman"/>
        </w:rPr>
        <w:t xml:space="preserve"> </w:t>
      </w:r>
      <w:r w:rsidR="000C491F">
        <w:rPr>
          <w:rFonts w:ascii="Times New Roman" w:hAnsi="Times New Roman" w:cs="Times New Roman"/>
        </w:rPr>
        <w:t>and</w:t>
      </w:r>
      <w:r w:rsidR="000C491F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9</w:t>
      </w:r>
    </w:p>
    <w:p w14:paraId="13C6A2B8" w14:textId="77777777" w:rsidR="00C17EB9" w:rsidRDefault="00C17EB9" w:rsidP="00126C18">
      <w:pPr>
        <w:rPr>
          <w:rFonts w:ascii="Times New Roman" w:hAnsi="Times New Roman" w:cs="Times New Roman"/>
        </w:rPr>
      </w:pPr>
    </w:p>
    <w:p w14:paraId="1FE43CCF" w14:textId="18E9287C" w:rsidR="000C491F" w:rsidRPr="00FA074A" w:rsidRDefault="002D4A29" w:rsidP="000C491F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981571" behindDoc="0" locked="0" layoutInCell="1" allowOverlap="1" wp14:anchorId="58B4F5D2" wp14:editId="504BB001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590550" cy="800100"/>
                <wp:effectExtent l="0" t="0" r="0" b="0"/>
                <wp:wrapNone/>
                <wp:docPr id="86391601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C987BC" w14:textId="0EB0D327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4693360" w14:textId="335D12E6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2E4E24A" w14:textId="7825B514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4F5D2" id="_x0000_s1734" type="#_x0000_t202" style="position:absolute;margin-left:-4.7pt;margin-top:.75pt;width:46.5pt;height:63pt;z-index:2529815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" fillcolor="window" stroked="f" strokeweight=".5pt">
                <v:textbox>
                  <w:txbxContent>
                    <w:p w14:paraId="5EC987BC" w14:textId="0EB0D327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4693360" w14:textId="335D12E6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2E4E24A" w14:textId="7825B514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7EB9">
        <w:rPr>
          <w:rFonts w:ascii="Times New Roman" w:hAnsi="Times New Roman" w:cs="Times New Roman"/>
          <w:noProof/>
        </w:rPr>
        <w:drawing>
          <wp:inline distT="0" distB="0" distL="0" distR="0" wp14:anchorId="245016D2" wp14:editId="477C43BA">
            <wp:extent cx="5947410" cy="799465"/>
            <wp:effectExtent l="0" t="0" r="0" b="635"/>
            <wp:docPr id="283725154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3"/>
                    <pic:cNvPicPr>
                      <a:picLocks noChangeAspect="1" noChangeArrowheads="1"/>
                    </pic:cNvPicPr>
                  </pic:nvPicPr>
                  <pic:blipFill>
                    <a:blip r:embed="rId7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</w:t>
      </w:r>
      <w:r w:rsidR="0016414D">
        <w:rPr>
          <w:rFonts w:ascii="Times New Roman" w:hAnsi="Times New Roman" w:cs="Times New Roman"/>
        </w:rPr>
        <w:t>70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0C491F" w:rsidRPr="001072D1">
        <w:rPr>
          <w:rFonts w:ascii="Times New Roman" w:hAnsi="Times New Roman" w:cs="Times New Roman"/>
        </w:rPr>
        <w:t>between</w:t>
      </w:r>
      <w:r w:rsidR="000C491F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13</w:t>
      </w:r>
      <w:r w:rsidR="000C491F" w:rsidRPr="001072D1">
        <w:rPr>
          <w:rFonts w:ascii="Times New Roman" w:hAnsi="Times New Roman" w:cs="Times New Roman"/>
        </w:rPr>
        <w:t xml:space="preserve"> </w:t>
      </w:r>
      <w:r w:rsidR="000C491F">
        <w:rPr>
          <w:rFonts w:ascii="Times New Roman" w:hAnsi="Times New Roman" w:cs="Times New Roman"/>
        </w:rPr>
        <w:t>and</w:t>
      </w:r>
      <w:r w:rsidR="000C491F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10</w:t>
      </w:r>
    </w:p>
    <w:p w14:paraId="4131017F" w14:textId="68AA7B9E" w:rsidR="00C17EB9" w:rsidRDefault="001267C7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83619" behindDoc="0" locked="0" layoutInCell="1" allowOverlap="1" wp14:anchorId="59644C45" wp14:editId="75AC519F">
                <wp:simplePos x="0" y="0"/>
                <wp:positionH relativeFrom="leftMargin">
                  <wp:posOffset>285750</wp:posOffset>
                </wp:positionH>
                <wp:positionV relativeFrom="paragraph">
                  <wp:posOffset>267970</wp:posOffset>
                </wp:positionV>
                <wp:extent cx="628650" cy="819150"/>
                <wp:effectExtent l="0" t="0" r="0" b="0"/>
                <wp:wrapNone/>
                <wp:docPr id="194897244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3E854B" w14:textId="055280CC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88C537A" w14:textId="7D936F53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A6B693A" w14:textId="79C4CD39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44C45" id="_x0000_s1735" type="#_x0000_t202" style="position:absolute;margin-left:22.5pt;margin-top:21.1pt;width:49.5pt;height:64.5pt;z-index:25298361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" fillcolor="window" stroked="f" strokeweight=".5pt">
                <v:textbox>
                  <w:txbxContent>
                    <w:p w14:paraId="3B3E854B" w14:textId="055280CC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88C537A" w14:textId="7D936F53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A6B693A" w14:textId="79C4CD39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DCA213" w14:textId="3207EA13" w:rsidR="000C491F" w:rsidRPr="00FA074A" w:rsidRDefault="00C17EB9" w:rsidP="000C49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D7FEE4F" wp14:editId="6F450FCE">
            <wp:extent cx="5947410" cy="784860"/>
            <wp:effectExtent l="0" t="0" r="0" b="0"/>
            <wp:docPr id="1405304917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4"/>
                    <pic:cNvPicPr>
                      <a:picLocks noChangeAspect="1" noChangeArrowheads="1"/>
                    </pic:cNvPicPr>
                  </pic:nvPicPr>
                  <pic:blipFill>
                    <a:blip r:embed="rId7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16414D">
        <w:rPr>
          <w:rFonts w:ascii="Times New Roman" w:hAnsi="Times New Roman" w:cs="Times New Roman"/>
        </w:rPr>
        <w:t xml:space="preserve"> </w:t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7</w:t>
      </w:r>
      <w:r w:rsidR="0016414D">
        <w:rPr>
          <w:rFonts w:ascii="Times New Roman" w:hAnsi="Times New Roman" w:cs="Times New Roman"/>
        </w:rPr>
        <w:t>1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0C491F" w:rsidRPr="001072D1">
        <w:rPr>
          <w:rFonts w:ascii="Times New Roman" w:hAnsi="Times New Roman" w:cs="Times New Roman"/>
        </w:rPr>
        <w:t>between</w:t>
      </w:r>
      <w:r w:rsidR="000C491F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13</w:t>
      </w:r>
      <w:r w:rsidR="000C491F" w:rsidRPr="001072D1">
        <w:rPr>
          <w:rFonts w:ascii="Times New Roman" w:hAnsi="Times New Roman" w:cs="Times New Roman"/>
        </w:rPr>
        <w:t xml:space="preserve"> </w:t>
      </w:r>
      <w:r w:rsidR="000C491F">
        <w:rPr>
          <w:rFonts w:ascii="Times New Roman" w:hAnsi="Times New Roman" w:cs="Times New Roman"/>
        </w:rPr>
        <w:t>and</w:t>
      </w:r>
      <w:r w:rsidR="000C491F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0C491F">
        <w:rPr>
          <w:rFonts w:ascii="Times New Roman" w:hAnsi="Times New Roman" w:cs="Times New Roman"/>
        </w:rPr>
        <w:t>11</w:t>
      </w:r>
    </w:p>
    <w:p w14:paraId="23830B5F" w14:textId="4BA2C572" w:rsidR="00C17EB9" w:rsidRDefault="001267C7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85667" behindDoc="0" locked="0" layoutInCell="1" allowOverlap="1" wp14:anchorId="6AAD4930" wp14:editId="433C4680">
                <wp:simplePos x="0" y="0"/>
                <wp:positionH relativeFrom="leftMargin">
                  <wp:align>right</wp:align>
                </wp:positionH>
                <wp:positionV relativeFrom="paragraph">
                  <wp:posOffset>269874</wp:posOffset>
                </wp:positionV>
                <wp:extent cx="619125" cy="885825"/>
                <wp:effectExtent l="0" t="0" r="9525" b="9525"/>
                <wp:wrapNone/>
                <wp:docPr id="105180605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85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F9F3B" w14:textId="7D460002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67C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24C59C0" w14:textId="70F2C769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67C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2E10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61BE0E3" w14:textId="1C85E3D9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D4930" id="_x0000_s1736" type="#_x0000_t202" style="position:absolute;margin-left:-2.45pt;margin-top:21.25pt;width:48.75pt;height:69.75pt;z-index:2529856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" fillcolor="window" stroked="f" strokeweight=".5pt">
                <v:textbox>
                  <w:txbxContent>
                    <w:p w14:paraId="30BF9F3B" w14:textId="7D460002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67C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24C59C0" w14:textId="70F2C769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67C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2E105C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61BE0E3" w14:textId="1C85E3D9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BC43E3" w14:textId="76BBF131" w:rsidR="00FA4D73" w:rsidRPr="00FA074A" w:rsidRDefault="00C17EB9" w:rsidP="00FA4D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F752E20" wp14:editId="33EB91CC">
            <wp:extent cx="5947410" cy="849630"/>
            <wp:effectExtent l="0" t="0" r="0" b="7620"/>
            <wp:docPr id="1808063482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5"/>
                    <pic:cNvPicPr>
                      <a:picLocks noChangeAspect="1" noChangeArrowheads="1"/>
                    </pic:cNvPicPr>
                  </pic:nvPicPr>
                  <pic:blipFill>
                    <a:blip r:embed="rId7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16414D">
        <w:rPr>
          <w:rFonts w:ascii="Times New Roman" w:hAnsi="Times New Roman" w:cs="Times New Roman"/>
        </w:rPr>
        <w:t xml:space="preserve"> </w:t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7</w:t>
      </w:r>
      <w:r w:rsidR="0016414D">
        <w:rPr>
          <w:rFonts w:ascii="Times New Roman" w:hAnsi="Times New Roman" w:cs="Times New Roman"/>
        </w:rPr>
        <w:t>2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FA4D73" w:rsidRPr="001072D1">
        <w:rPr>
          <w:rFonts w:ascii="Times New Roman" w:hAnsi="Times New Roman" w:cs="Times New Roman"/>
        </w:rPr>
        <w:t>between</w:t>
      </w:r>
      <w:r w:rsidR="00FA4D7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4D73">
        <w:rPr>
          <w:rFonts w:ascii="Times New Roman" w:hAnsi="Times New Roman" w:cs="Times New Roman"/>
        </w:rPr>
        <w:t>13</w:t>
      </w:r>
      <w:r w:rsidR="00FA4D73" w:rsidRPr="001072D1">
        <w:rPr>
          <w:rFonts w:ascii="Times New Roman" w:hAnsi="Times New Roman" w:cs="Times New Roman"/>
        </w:rPr>
        <w:t xml:space="preserve"> </w:t>
      </w:r>
      <w:r w:rsidR="00FA4D73">
        <w:rPr>
          <w:rFonts w:ascii="Times New Roman" w:hAnsi="Times New Roman" w:cs="Times New Roman"/>
        </w:rPr>
        <w:t>and</w:t>
      </w:r>
      <w:r w:rsidR="00FA4D7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4D73">
        <w:rPr>
          <w:rFonts w:ascii="Times New Roman" w:hAnsi="Times New Roman" w:cs="Times New Roman"/>
        </w:rPr>
        <w:t>12</w:t>
      </w:r>
    </w:p>
    <w:p w14:paraId="28564416" w14:textId="1C1A7E0A" w:rsidR="00FA4D73" w:rsidRDefault="001267C7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87715" behindDoc="0" locked="0" layoutInCell="1" allowOverlap="1" wp14:anchorId="509344E4" wp14:editId="628BD2F9">
                <wp:simplePos x="0" y="0"/>
                <wp:positionH relativeFrom="leftMargin">
                  <wp:posOffset>314325</wp:posOffset>
                </wp:positionH>
                <wp:positionV relativeFrom="paragraph">
                  <wp:posOffset>288290</wp:posOffset>
                </wp:positionV>
                <wp:extent cx="600075" cy="838200"/>
                <wp:effectExtent l="0" t="0" r="9525" b="0"/>
                <wp:wrapNone/>
                <wp:docPr id="153714000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02D2C6" w14:textId="4DA5C330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67C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55CDEC1" w14:textId="3F8BF610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67C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6DA7073" w14:textId="737E0483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344E4" id="_x0000_s1737" type="#_x0000_t202" style="position:absolute;margin-left:24.75pt;margin-top:22.7pt;width:47.25pt;height:66pt;z-index:2529877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" fillcolor="window" stroked="f" strokeweight=".5pt">
                <v:textbox>
                  <w:txbxContent>
                    <w:p w14:paraId="7602D2C6" w14:textId="4DA5C330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67C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55CDEC1" w14:textId="3F8BF610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67C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6DA7073" w14:textId="737E0483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F0D213" w14:textId="62D4A819" w:rsidR="00FA4D73" w:rsidRPr="00FA074A" w:rsidRDefault="00C17EB9" w:rsidP="00FA4D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4360523" wp14:editId="66285256">
            <wp:extent cx="5947410" cy="806450"/>
            <wp:effectExtent l="0" t="0" r="0" b="0"/>
            <wp:docPr id="1770378320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"/>
                    <pic:cNvPicPr>
                      <a:picLocks noChangeAspect="1" noChangeArrowheads="1"/>
                    </pic:cNvPicPr>
                  </pic:nvPicPr>
                  <pic:blipFill>
                    <a:blip r:embed="rId7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7</w:t>
      </w:r>
      <w:r w:rsidR="0016414D">
        <w:rPr>
          <w:rFonts w:ascii="Times New Roman" w:hAnsi="Times New Roman" w:cs="Times New Roman"/>
        </w:rPr>
        <w:t>3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FA4D73" w:rsidRPr="001072D1">
        <w:rPr>
          <w:rFonts w:ascii="Times New Roman" w:hAnsi="Times New Roman" w:cs="Times New Roman"/>
        </w:rPr>
        <w:t>between</w:t>
      </w:r>
      <w:r w:rsidR="00FA4D7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4D73">
        <w:rPr>
          <w:rFonts w:ascii="Times New Roman" w:hAnsi="Times New Roman" w:cs="Times New Roman"/>
        </w:rPr>
        <w:t>13</w:t>
      </w:r>
      <w:r w:rsidR="00FA4D73" w:rsidRPr="001072D1">
        <w:rPr>
          <w:rFonts w:ascii="Times New Roman" w:hAnsi="Times New Roman" w:cs="Times New Roman"/>
        </w:rPr>
        <w:t xml:space="preserve"> </w:t>
      </w:r>
      <w:r w:rsidR="00FA4D73">
        <w:rPr>
          <w:rFonts w:ascii="Times New Roman" w:hAnsi="Times New Roman" w:cs="Times New Roman"/>
        </w:rPr>
        <w:t>and</w:t>
      </w:r>
      <w:r w:rsidR="00FA4D7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4D73">
        <w:rPr>
          <w:rFonts w:ascii="Times New Roman" w:hAnsi="Times New Roman" w:cs="Times New Roman"/>
        </w:rPr>
        <w:t>14</w:t>
      </w:r>
    </w:p>
    <w:p w14:paraId="175F9625" w14:textId="53EEF190" w:rsidR="00C17EB9" w:rsidRDefault="001267C7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89763" behindDoc="0" locked="0" layoutInCell="1" allowOverlap="1" wp14:anchorId="30AAB735" wp14:editId="6D47B6A2">
                <wp:simplePos x="0" y="0"/>
                <wp:positionH relativeFrom="leftMargin">
                  <wp:align>right</wp:align>
                </wp:positionH>
                <wp:positionV relativeFrom="paragraph">
                  <wp:posOffset>255905</wp:posOffset>
                </wp:positionV>
                <wp:extent cx="590550" cy="790575"/>
                <wp:effectExtent l="0" t="0" r="0" b="9525"/>
                <wp:wrapNone/>
                <wp:docPr id="213855147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7905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CB2C8B" w14:textId="02075088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67C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D78B32D" w14:textId="0A7D805C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67C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A7EA7A7" w14:textId="4822BF80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AB735" id="_x0000_s1738" type="#_x0000_t202" style="position:absolute;margin-left:-4.7pt;margin-top:20.15pt;width:46.5pt;height:62.25pt;z-index:2529897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" fillcolor="window" stroked="f" strokeweight=".5pt">
                <v:textbox>
                  <w:txbxContent>
                    <w:p w14:paraId="60CB2C8B" w14:textId="02075088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67C7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D78B32D" w14:textId="0A7D805C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67C7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A7EA7A7" w14:textId="4822BF80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B0BEE5" w14:textId="441B0347" w:rsidR="00FA4D73" w:rsidRPr="00FA074A" w:rsidRDefault="00C17EB9" w:rsidP="00FA4D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8668DA6" wp14:editId="4A381FCA">
            <wp:extent cx="5947410" cy="871220"/>
            <wp:effectExtent l="0" t="0" r="0" b="5080"/>
            <wp:docPr id="1120102849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8"/>
                    <pic:cNvPicPr>
                      <a:picLocks noChangeAspect="1" noChangeArrowheads="1"/>
                    </pic:cNvPicPr>
                  </pic:nvPicPr>
                  <pic:blipFill>
                    <a:blip r:embed="rId7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7</w:t>
      </w:r>
      <w:r w:rsidR="0016414D">
        <w:rPr>
          <w:rFonts w:ascii="Times New Roman" w:hAnsi="Times New Roman" w:cs="Times New Roman"/>
        </w:rPr>
        <w:t>4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FA4D73" w:rsidRPr="001072D1">
        <w:rPr>
          <w:rFonts w:ascii="Times New Roman" w:hAnsi="Times New Roman" w:cs="Times New Roman"/>
        </w:rPr>
        <w:t>between</w:t>
      </w:r>
      <w:r w:rsidR="00FA4D7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4D73">
        <w:rPr>
          <w:rFonts w:ascii="Times New Roman" w:hAnsi="Times New Roman" w:cs="Times New Roman"/>
        </w:rPr>
        <w:t>13</w:t>
      </w:r>
      <w:r w:rsidR="00FA4D73" w:rsidRPr="001072D1">
        <w:rPr>
          <w:rFonts w:ascii="Times New Roman" w:hAnsi="Times New Roman" w:cs="Times New Roman"/>
        </w:rPr>
        <w:t xml:space="preserve"> </w:t>
      </w:r>
      <w:r w:rsidR="00FA4D73">
        <w:rPr>
          <w:rFonts w:ascii="Times New Roman" w:hAnsi="Times New Roman" w:cs="Times New Roman"/>
        </w:rPr>
        <w:t>and</w:t>
      </w:r>
      <w:r w:rsidR="00FA4D7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FA4D73">
        <w:rPr>
          <w:rFonts w:ascii="Times New Roman" w:hAnsi="Times New Roman" w:cs="Times New Roman"/>
        </w:rPr>
        <w:t>15</w:t>
      </w:r>
    </w:p>
    <w:p w14:paraId="2426A0A3" w14:textId="2C80BB8E" w:rsidR="00C17EB9" w:rsidRDefault="002D4A29" w:rsidP="00126C18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91811" behindDoc="0" locked="0" layoutInCell="1" allowOverlap="1" wp14:anchorId="53F6D491" wp14:editId="20D91C2F">
                <wp:simplePos x="0" y="0"/>
                <wp:positionH relativeFrom="leftMargin">
                  <wp:align>right</wp:align>
                </wp:positionH>
                <wp:positionV relativeFrom="paragraph">
                  <wp:posOffset>293370</wp:posOffset>
                </wp:positionV>
                <wp:extent cx="590550" cy="838200"/>
                <wp:effectExtent l="0" t="0" r="0" b="0"/>
                <wp:wrapNone/>
                <wp:docPr id="139529526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3905CB" w14:textId="01E17E29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67C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0A00F65" w14:textId="344BE638" w:rsidR="002D4A29" w:rsidRPr="005F7286" w:rsidRDefault="00864FAE" w:rsidP="002D4A2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1267C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77B5695" w14:textId="4B50D9A7" w:rsidR="002D4A29" w:rsidRDefault="00864FAE" w:rsidP="002D4A2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D4A2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2D4A2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2D4A2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6D491" id="_x0000_s1739" type="#_x0000_t202" style="position:absolute;margin-left:-4.7pt;margin-top:23.1pt;width:46.5pt;height:66pt;z-index:2529918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" fillcolor="window" stroked="f" strokeweight=".5pt">
                <v:textbox>
                  <w:txbxContent>
                    <w:p w14:paraId="223905CB" w14:textId="01E17E29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67C7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0A00F65" w14:textId="344BE638" w:rsidR="002D4A29" w:rsidRPr="005F7286" w:rsidRDefault="00864FAE" w:rsidP="002D4A2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1267C7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77B5695" w14:textId="4B50D9A7" w:rsidR="002D4A29" w:rsidRDefault="00864FAE" w:rsidP="002D4A2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D4A29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2D4A2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2D4A2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E57BFB" w14:textId="37C5CE79" w:rsidR="0052276A" w:rsidRDefault="00C17EB9" w:rsidP="00126C1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280D999" wp14:editId="1D7FC869">
            <wp:extent cx="5947410" cy="806450"/>
            <wp:effectExtent l="0" t="0" r="0" b="0"/>
            <wp:docPr id="1250038681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"/>
                    <pic:cNvPicPr>
                      <a:picLocks noChangeAspect="1" noChangeArrowheads="1"/>
                    </pic:cNvPicPr>
                  </pic:nvPicPr>
                  <pic:blipFill>
                    <a:blip r:embed="rId7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16414D">
        <w:rPr>
          <w:rFonts w:ascii="Times New Roman" w:hAnsi="Times New Roman" w:cs="Times New Roman"/>
        </w:rPr>
        <w:t xml:space="preserve"> </w:t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7</w:t>
      </w:r>
      <w:r w:rsidR="0016414D">
        <w:rPr>
          <w:rFonts w:ascii="Times New Roman" w:hAnsi="Times New Roman" w:cs="Times New Roman"/>
        </w:rPr>
        <w:t>5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52276A" w:rsidRPr="001072D1">
        <w:rPr>
          <w:rFonts w:ascii="Times New Roman" w:hAnsi="Times New Roman" w:cs="Times New Roman"/>
        </w:rPr>
        <w:t>between</w:t>
      </w:r>
      <w:r w:rsidR="0052276A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</w:t>
      </w:r>
      <w:r w:rsidR="00FA074A">
        <w:rPr>
          <w:rFonts w:ascii="Times New Roman" w:hAnsi="Times New Roman" w:cs="Times New Roman"/>
        </w:rPr>
        <w:t>3</w:t>
      </w:r>
      <w:r w:rsidR="0052276A" w:rsidRPr="001072D1">
        <w:rPr>
          <w:rFonts w:ascii="Times New Roman" w:hAnsi="Times New Roman" w:cs="Times New Roman"/>
        </w:rPr>
        <w:t xml:space="preserve"> </w:t>
      </w:r>
      <w:r w:rsidR="0052276A">
        <w:rPr>
          <w:rFonts w:ascii="Times New Roman" w:hAnsi="Times New Roman" w:cs="Times New Roman"/>
        </w:rPr>
        <w:t>and</w:t>
      </w:r>
      <w:r w:rsidR="0052276A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52276A">
        <w:rPr>
          <w:rFonts w:ascii="Times New Roman" w:hAnsi="Times New Roman" w:cs="Times New Roman"/>
        </w:rPr>
        <w:t>16</w:t>
      </w:r>
    </w:p>
    <w:p w14:paraId="6A222694" w14:textId="77777777" w:rsidR="0016414D" w:rsidRPr="00126C18" w:rsidRDefault="0016414D" w:rsidP="00126C18">
      <w:pPr>
        <w:rPr>
          <w:rFonts w:ascii="Times New Roman" w:hAnsi="Times New Roman" w:cs="Times New Roman"/>
          <w:sz w:val="24"/>
          <w:szCs w:val="24"/>
        </w:rPr>
      </w:pPr>
    </w:p>
    <w:p w14:paraId="0572B0F2" w14:textId="35425B90" w:rsidR="002A1FDE" w:rsidRPr="00126C18" w:rsidRDefault="00747CB7" w:rsidP="002A1F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2993859" behindDoc="0" locked="0" layoutInCell="1" allowOverlap="1" wp14:anchorId="3C92A4FF" wp14:editId="724FD00F">
                <wp:simplePos x="0" y="0"/>
                <wp:positionH relativeFrom="leftMargin">
                  <wp:align>right</wp:align>
                </wp:positionH>
                <wp:positionV relativeFrom="paragraph">
                  <wp:posOffset>-1</wp:posOffset>
                </wp:positionV>
                <wp:extent cx="628650" cy="847725"/>
                <wp:effectExtent l="0" t="0" r="0" b="9525"/>
                <wp:wrapNone/>
                <wp:docPr id="75622317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CD5EA" w14:textId="4F53BF19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60765C6" w14:textId="06238C0C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4D828C2" w14:textId="19090401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2A4FF" id="_x0000_s1740" type="#_x0000_t202" style="position:absolute;margin-left:-1.7pt;margin-top:0;width:49.5pt;height:66.75pt;z-index:2529938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" fillcolor="window" stroked="f" strokeweight=".5pt">
                <v:textbox>
                  <w:txbxContent>
                    <w:p w14:paraId="5FDCD5EA" w14:textId="4F53BF19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60765C6" w14:textId="06238C0C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4D828C2" w14:textId="19090401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0772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2E3AED" wp14:editId="3219A947">
            <wp:extent cx="5947410" cy="821055"/>
            <wp:effectExtent l="0" t="0" r="0" b="0"/>
            <wp:docPr id="450247017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0"/>
                    <pic:cNvPicPr>
                      <a:picLocks noChangeAspect="1" noChangeArrowheads="1"/>
                    </pic:cNvPicPr>
                  </pic:nvPicPr>
                  <pic:blipFill>
                    <a:blip r:embed="rId7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7</w:t>
      </w:r>
      <w:r w:rsidR="0016414D">
        <w:rPr>
          <w:rFonts w:ascii="Times New Roman" w:hAnsi="Times New Roman" w:cs="Times New Roman"/>
        </w:rPr>
        <w:t>6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2A1FDE" w:rsidRPr="001072D1">
        <w:rPr>
          <w:rFonts w:ascii="Times New Roman" w:hAnsi="Times New Roman" w:cs="Times New Roman"/>
        </w:rPr>
        <w:t>between</w:t>
      </w:r>
      <w:r w:rsidR="002A1FDE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14</w:t>
      </w:r>
      <w:r w:rsidR="002A1FDE" w:rsidRPr="001072D1">
        <w:rPr>
          <w:rFonts w:ascii="Times New Roman" w:hAnsi="Times New Roman" w:cs="Times New Roman"/>
        </w:rPr>
        <w:t xml:space="preserve"> </w:t>
      </w:r>
      <w:r w:rsidR="002A1FDE">
        <w:rPr>
          <w:rFonts w:ascii="Times New Roman" w:hAnsi="Times New Roman" w:cs="Times New Roman"/>
        </w:rPr>
        <w:t>and</w:t>
      </w:r>
      <w:r w:rsidR="002A1FDE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7163">
        <w:rPr>
          <w:rFonts w:ascii="Times New Roman" w:hAnsi="Times New Roman" w:cs="Times New Roman"/>
        </w:rPr>
        <w:t>1</w:t>
      </w:r>
    </w:p>
    <w:p w14:paraId="2A6081FE" w14:textId="2F318C61" w:rsidR="00507729" w:rsidRDefault="00747CB7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95907" behindDoc="0" locked="0" layoutInCell="1" allowOverlap="1" wp14:anchorId="0173ECFA" wp14:editId="518AF651">
                <wp:simplePos x="0" y="0"/>
                <wp:positionH relativeFrom="leftMargin">
                  <wp:posOffset>257175</wp:posOffset>
                </wp:positionH>
                <wp:positionV relativeFrom="paragraph">
                  <wp:posOffset>271145</wp:posOffset>
                </wp:positionV>
                <wp:extent cx="657225" cy="895350"/>
                <wp:effectExtent l="0" t="0" r="9525" b="0"/>
                <wp:wrapNone/>
                <wp:docPr id="66581911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895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7B0A47" w14:textId="26859B35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C540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F4614FE" w14:textId="0A0296D9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C5404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EA02DE3" w14:textId="62C0A228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3ECFA" id="_x0000_s1741" type="#_x0000_t202" style="position:absolute;margin-left:20.25pt;margin-top:21.35pt;width:51.75pt;height:70.5pt;z-index:25299590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" fillcolor="window" stroked="f" strokeweight=".5pt">
                <v:textbox>
                  <w:txbxContent>
                    <w:p w14:paraId="147B0A47" w14:textId="26859B35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C5404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F4614FE" w14:textId="0A0296D9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C5404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EA02DE3" w14:textId="62C0A228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81DA66" w14:textId="7CC5742E" w:rsidR="00507729" w:rsidRPr="00126C18" w:rsidRDefault="00507729" w:rsidP="005077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0A643A" wp14:editId="254A6537">
            <wp:extent cx="5947410" cy="763270"/>
            <wp:effectExtent l="0" t="0" r="0" b="0"/>
            <wp:docPr id="1913743363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1"/>
                    <pic:cNvPicPr>
                      <a:picLocks noChangeAspect="1" noChangeArrowheads="1"/>
                    </pic:cNvPicPr>
                  </pic:nvPicPr>
                  <pic:blipFill>
                    <a:blip r:embed="rId7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16414D">
        <w:rPr>
          <w:rFonts w:ascii="Times New Roman" w:hAnsi="Times New Roman" w:cs="Times New Roman"/>
        </w:rPr>
        <w:t xml:space="preserve"> </w:t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7</w:t>
      </w:r>
      <w:r w:rsidR="0016414D">
        <w:rPr>
          <w:rFonts w:ascii="Times New Roman" w:hAnsi="Times New Roman" w:cs="Times New Roman"/>
        </w:rPr>
        <w:t>7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Pr="001072D1">
        <w:rPr>
          <w:rFonts w:ascii="Times New Roman" w:hAnsi="Times New Roman" w:cs="Times New Roman"/>
        </w:rPr>
        <w:t>between</w:t>
      </w:r>
      <w:r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>
        <w:rPr>
          <w:rFonts w:ascii="Times New Roman" w:hAnsi="Times New Roman" w:cs="Times New Roman"/>
        </w:rPr>
        <w:t>1</w:t>
      </w:r>
      <w:r w:rsidR="00954FB3">
        <w:rPr>
          <w:rFonts w:ascii="Times New Roman" w:hAnsi="Times New Roman" w:cs="Times New Roman"/>
        </w:rPr>
        <w:t>4</w:t>
      </w:r>
      <w:r w:rsidRPr="001072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7163">
        <w:rPr>
          <w:rFonts w:ascii="Times New Roman" w:hAnsi="Times New Roman" w:cs="Times New Roman"/>
        </w:rPr>
        <w:t>2</w:t>
      </w:r>
    </w:p>
    <w:p w14:paraId="6CEA0712" w14:textId="6F551C0D" w:rsidR="00507729" w:rsidRDefault="00DC62C6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2997955" behindDoc="0" locked="0" layoutInCell="1" allowOverlap="1" wp14:anchorId="1ADED46E" wp14:editId="190C3253">
                <wp:simplePos x="0" y="0"/>
                <wp:positionH relativeFrom="leftMargin">
                  <wp:posOffset>295275</wp:posOffset>
                </wp:positionH>
                <wp:positionV relativeFrom="paragraph">
                  <wp:posOffset>290194</wp:posOffset>
                </wp:positionV>
                <wp:extent cx="619125" cy="847725"/>
                <wp:effectExtent l="0" t="0" r="9525" b="9525"/>
                <wp:wrapNone/>
                <wp:docPr id="176717017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2DB1BE" w14:textId="61183BEA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C62C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E087096" w14:textId="423EEDF2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C62C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4D3F2F0" w14:textId="10E1651A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ED46E" id="_x0000_s1742" type="#_x0000_t202" style="position:absolute;margin-left:23.25pt;margin-top:22.85pt;width:48.75pt;height:66.75pt;z-index:25299795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" fillcolor="window" stroked="f" strokeweight=".5pt">
                <v:textbox>
                  <w:txbxContent>
                    <w:p w14:paraId="022DB1BE" w14:textId="61183BEA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C62C6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E087096" w14:textId="423EEDF2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C62C6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4D3F2F0" w14:textId="10E1651A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999EF3" w14:textId="09A21BB5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8231FB" wp14:editId="327A9F9F">
            <wp:extent cx="5947410" cy="799465"/>
            <wp:effectExtent l="0" t="0" r="0" b="635"/>
            <wp:docPr id="1182656372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2"/>
                    <pic:cNvPicPr>
                      <a:picLocks noChangeAspect="1" noChangeArrowheads="1"/>
                    </pic:cNvPicPr>
                  </pic:nvPicPr>
                  <pic:blipFill>
                    <a:blip r:embed="rId7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7</w:t>
      </w:r>
      <w:r w:rsidR="0016414D">
        <w:rPr>
          <w:rFonts w:ascii="Times New Roman" w:hAnsi="Times New Roman" w:cs="Times New Roman"/>
        </w:rPr>
        <w:t>8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8C7163">
        <w:rPr>
          <w:rFonts w:ascii="Times New Roman" w:hAnsi="Times New Roman" w:cs="Times New Roman"/>
        </w:rPr>
        <w:t>3</w:t>
      </w:r>
    </w:p>
    <w:p w14:paraId="1A35A529" w14:textId="1AC4546C" w:rsidR="00507729" w:rsidRDefault="00DC62C6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00003" behindDoc="0" locked="0" layoutInCell="1" allowOverlap="1" wp14:anchorId="791D2D89" wp14:editId="67C1C6BD">
                <wp:simplePos x="0" y="0"/>
                <wp:positionH relativeFrom="leftMargin">
                  <wp:align>right</wp:align>
                </wp:positionH>
                <wp:positionV relativeFrom="paragraph">
                  <wp:posOffset>301625</wp:posOffset>
                </wp:positionV>
                <wp:extent cx="666750" cy="819150"/>
                <wp:effectExtent l="0" t="0" r="0" b="0"/>
                <wp:wrapNone/>
                <wp:docPr id="89289190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7DDF0B" w14:textId="68B89DC5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C62C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AE266AA" w14:textId="713F8CD9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C62C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A894E0B" w14:textId="03AADE0F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D2D89" id="_x0000_s1743" type="#_x0000_t202" style="position:absolute;margin-left:1.3pt;margin-top:23.75pt;width:52.5pt;height:64.5pt;z-index:2530000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" fillcolor="window" stroked="f" strokeweight=".5pt">
                <v:textbox>
                  <w:txbxContent>
                    <w:p w14:paraId="1F7DDF0B" w14:textId="68B89DC5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C62C6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AE266AA" w14:textId="713F8CD9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C62C6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A894E0B" w14:textId="03AADE0F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8CCFEF" w14:textId="44859922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082678" wp14:editId="74887843">
            <wp:extent cx="5947410" cy="799465"/>
            <wp:effectExtent l="0" t="0" r="0" b="635"/>
            <wp:docPr id="189787159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3"/>
                    <pic:cNvPicPr>
                      <a:picLocks noChangeAspect="1" noChangeArrowheads="1"/>
                    </pic:cNvPicPr>
                  </pic:nvPicPr>
                  <pic:blipFill>
                    <a:blip r:embed="rId7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16414D">
        <w:rPr>
          <w:rFonts w:ascii="Times New Roman" w:hAnsi="Times New Roman" w:cs="Times New Roman"/>
        </w:rPr>
        <w:t xml:space="preserve"> </w:t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7</w:t>
      </w:r>
      <w:r w:rsidR="0016414D">
        <w:rPr>
          <w:rFonts w:ascii="Times New Roman" w:hAnsi="Times New Roman" w:cs="Times New Roman"/>
        </w:rPr>
        <w:t>9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4</w:t>
      </w:r>
    </w:p>
    <w:p w14:paraId="7B1AB938" w14:textId="7BF3AA65" w:rsidR="00507729" w:rsidRDefault="00DC62C6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02051" behindDoc="0" locked="0" layoutInCell="1" allowOverlap="1" wp14:anchorId="32E03BF1" wp14:editId="6D39CF18">
                <wp:simplePos x="0" y="0"/>
                <wp:positionH relativeFrom="leftMargin">
                  <wp:align>right</wp:align>
                </wp:positionH>
                <wp:positionV relativeFrom="paragraph">
                  <wp:posOffset>293369</wp:posOffset>
                </wp:positionV>
                <wp:extent cx="600075" cy="835025"/>
                <wp:effectExtent l="0" t="0" r="9525" b="3175"/>
                <wp:wrapNone/>
                <wp:docPr id="77551457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35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2841A2" w14:textId="52A6961A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C62C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46AD31F" w14:textId="39F6B556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C62C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1321C10" w14:textId="75D8684A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03BF1" id="_x0000_s1744" type="#_x0000_t202" style="position:absolute;margin-left:-3.95pt;margin-top:23.1pt;width:47.25pt;height:65.75pt;z-index:2530020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" fillcolor="window" stroked="f" strokeweight=".5pt">
                <v:textbox>
                  <w:txbxContent>
                    <w:p w14:paraId="752841A2" w14:textId="52A6961A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C62C6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46AD31F" w14:textId="39F6B556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C62C6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1321C10" w14:textId="75D8684A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20047A" w14:textId="368CB214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B7DB15" wp14:editId="0D5798AA">
            <wp:extent cx="5947410" cy="835025"/>
            <wp:effectExtent l="0" t="0" r="0" b="3175"/>
            <wp:docPr id="1485220323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4"/>
                    <pic:cNvPicPr>
                      <a:picLocks noChangeAspect="1" noChangeArrowheads="1"/>
                    </pic:cNvPicPr>
                  </pic:nvPicPr>
                  <pic:blipFill>
                    <a:blip r:embed="rId7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14D" w:rsidRPr="0016414D">
        <w:rPr>
          <w:rFonts w:ascii="Times New Roman" w:hAnsi="Times New Roman" w:cs="Times New Roman"/>
        </w:rPr>
        <w:t xml:space="preserve"> </w:t>
      </w:r>
      <w:r w:rsidR="0016414D" w:rsidRPr="00D600E5">
        <w:rPr>
          <w:rFonts w:ascii="Times New Roman" w:hAnsi="Times New Roman" w:cs="Times New Roman"/>
        </w:rPr>
        <w:t>Fig.</w:t>
      </w:r>
      <w:r w:rsidR="0016414D" w:rsidRPr="0016414D">
        <w:rPr>
          <w:rFonts w:ascii="Times New Roman" w:hAnsi="Times New Roman" w:cs="Times New Roman"/>
        </w:rPr>
        <w:t>6</w:t>
      </w:r>
      <w:r w:rsidR="0016414D">
        <w:rPr>
          <w:rFonts w:ascii="Times New Roman" w:hAnsi="Times New Roman" w:cs="Times New Roman"/>
        </w:rPr>
        <w:t>80</w:t>
      </w:r>
      <w:r w:rsidR="0016414D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5</w:t>
      </w:r>
    </w:p>
    <w:p w14:paraId="3A14C15D" w14:textId="20A1A374" w:rsidR="00507729" w:rsidRDefault="00220ABA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04099" behindDoc="0" locked="0" layoutInCell="1" allowOverlap="1" wp14:anchorId="54EF02AD" wp14:editId="29DE7441">
                <wp:simplePos x="0" y="0"/>
                <wp:positionH relativeFrom="leftMargin">
                  <wp:align>right</wp:align>
                </wp:positionH>
                <wp:positionV relativeFrom="paragraph">
                  <wp:posOffset>285114</wp:posOffset>
                </wp:positionV>
                <wp:extent cx="609600" cy="885825"/>
                <wp:effectExtent l="0" t="0" r="0" b="9525"/>
                <wp:wrapNone/>
                <wp:docPr id="96869704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85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534C16" w14:textId="6A9B78C6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C62C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99ACFD8" w14:textId="4F84E366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C62C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32461DE" w14:textId="099195AB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F02AD" id="_x0000_s1745" type="#_x0000_t202" style="position:absolute;margin-left:-3.2pt;margin-top:22.45pt;width:48pt;height:69.75pt;z-index:2530040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" fillcolor="window" stroked="f" strokeweight=".5pt">
                <v:textbox>
                  <w:txbxContent>
                    <w:p w14:paraId="4F534C16" w14:textId="6A9B78C6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C62C6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99ACFD8" w14:textId="4F84E366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C62C6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32461DE" w14:textId="099195AB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F36E4F" w14:textId="58D0E123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A910A3" wp14:editId="6E249AE8">
            <wp:extent cx="5947410" cy="698500"/>
            <wp:effectExtent l="0" t="0" r="0" b="6350"/>
            <wp:docPr id="2081939425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5"/>
                    <pic:cNvPicPr>
                      <a:picLocks noChangeAspect="1" noChangeArrowheads="1"/>
                    </pic:cNvPicPr>
                  </pic:nvPicPr>
                  <pic:blipFill>
                    <a:blip r:embed="rId7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5D6" w:rsidRPr="00B715D6">
        <w:rPr>
          <w:rFonts w:ascii="Times New Roman" w:hAnsi="Times New Roman" w:cs="Times New Roman"/>
        </w:rPr>
        <w:t xml:space="preserve"> </w:t>
      </w:r>
      <w:r w:rsidR="00B715D6" w:rsidRPr="00D600E5">
        <w:rPr>
          <w:rFonts w:ascii="Times New Roman" w:hAnsi="Times New Roman" w:cs="Times New Roman"/>
        </w:rPr>
        <w:t>Fig.</w:t>
      </w:r>
      <w:r w:rsidR="00B715D6" w:rsidRPr="00B715D6">
        <w:rPr>
          <w:rFonts w:ascii="Times New Roman" w:hAnsi="Times New Roman" w:cs="Times New Roman"/>
        </w:rPr>
        <w:t>6</w:t>
      </w:r>
      <w:r w:rsidR="00B715D6">
        <w:rPr>
          <w:rFonts w:ascii="Times New Roman" w:hAnsi="Times New Roman" w:cs="Times New Roman"/>
        </w:rPr>
        <w:t>81</w:t>
      </w:r>
      <w:r w:rsidR="00B715D6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6</w:t>
      </w:r>
    </w:p>
    <w:p w14:paraId="6E0EBE01" w14:textId="77777777" w:rsidR="00507729" w:rsidRDefault="00507729" w:rsidP="00D841DE">
      <w:pPr>
        <w:rPr>
          <w:rFonts w:ascii="Times New Roman" w:hAnsi="Times New Roman" w:cs="Times New Roman"/>
          <w:sz w:val="24"/>
          <w:szCs w:val="24"/>
        </w:rPr>
      </w:pPr>
    </w:p>
    <w:p w14:paraId="72F4E826" w14:textId="77777777" w:rsidR="00B715D6" w:rsidRDefault="00B715D6" w:rsidP="00D841DE">
      <w:pPr>
        <w:rPr>
          <w:rFonts w:ascii="Times New Roman" w:hAnsi="Times New Roman" w:cs="Times New Roman"/>
          <w:sz w:val="24"/>
          <w:szCs w:val="24"/>
        </w:rPr>
      </w:pPr>
    </w:p>
    <w:p w14:paraId="608B33D6" w14:textId="77777777" w:rsidR="00B715D6" w:rsidRDefault="00B715D6" w:rsidP="00D841DE">
      <w:pPr>
        <w:rPr>
          <w:rFonts w:ascii="Times New Roman" w:hAnsi="Times New Roman" w:cs="Times New Roman"/>
          <w:sz w:val="24"/>
          <w:szCs w:val="24"/>
        </w:rPr>
      </w:pPr>
    </w:p>
    <w:p w14:paraId="0924E976" w14:textId="6C22A8D2" w:rsidR="00954FB3" w:rsidRPr="00126C18" w:rsidRDefault="00B715D6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3006147" behindDoc="0" locked="0" layoutInCell="1" allowOverlap="1" wp14:anchorId="3730FB8F" wp14:editId="406E0867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704850" cy="800100"/>
                <wp:effectExtent l="0" t="0" r="0" b="0"/>
                <wp:wrapNone/>
                <wp:docPr id="120238197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168FF60" w14:textId="529F7885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419A978" w14:textId="76E30B6A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7871EC9" w14:textId="6AA8F408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0FB8F" id="_x0000_s1746" type="#_x0000_t202" style="position:absolute;margin-left:4.3pt;margin-top:.75pt;width:55.5pt;height:63pt;z-index:2530061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" fillcolor="window" stroked="f" strokeweight=".5pt">
                <v:textbox>
                  <w:txbxContent>
                    <w:p w14:paraId="0168FF60" w14:textId="529F7885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419A978" w14:textId="76E30B6A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7871EC9" w14:textId="6AA8F408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077087" wp14:editId="70B859AF">
            <wp:extent cx="5731510" cy="749637"/>
            <wp:effectExtent l="0" t="0" r="2540" b="0"/>
            <wp:docPr id="973471584" name="Picture 251" descr="A bar code on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471584" name="Picture 251" descr="A bar code on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9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15D6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B715D6">
        <w:rPr>
          <w:rFonts w:ascii="Times New Roman" w:hAnsi="Times New Roman" w:cs="Times New Roman"/>
        </w:rPr>
        <w:t>68</w:t>
      </w:r>
      <w:r>
        <w:rPr>
          <w:rFonts w:ascii="Times New Roman" w:hAnsi="Times New Roman" w:cs="Times New Roman"/>
        </w:rPr>
        <w:t>2</w:t>
      </w:r>
      <w:r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7</w:t>
      </w:r>
    </w:p>
    <w:p w14:paraId="371E17A0" w14:textId="73EEE3ED" w:rsidR="00507729" w:rsidRDefault="00220ABA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08195" behindDoc="0" locked="0" layoutInCell="1" allowOverlap="1" wp14:anchorId="7B9B7214" wp14:editId="7687BCBE">
                <wp:simplePos x="0" y="0"/>
                <wp:positionH relativeFrom="leftMargin">
                  <wp:align>right</wp:align>
                </wp:positionH>
                <wp:positionV relativeFrom="paragraph">
                  <wp:posOffset>285750</wp:posOffset>
                </wp:positionV>
                <wp:extent cx="609600" cy="857250"/>
                <wp:effectExtent l="0" t="0" r="0" b="0"/>
                <wp:wrapNone/>
                <wp:docPr id="192483224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EB3DA7" w14:textId="0F4CB93B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DA925FA" w14:textId="52C72586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D22E0D4" w14:textId="79ECF96A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B7214" id="_x0000_s1747" type="#_x0000_t202" style="position:absolute;margin-left:-3.2pt;margin-top:22.5pt;width:48pt;height:67.5pt;z-index:2530081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" fillcolor="window" stroked="f" strokeweight=".5pt">
                <v:textbox>
                  <w:txbxContent>
                    <w:p w14:paraId="6AEB3DA7" w14:textId="0F4CB93B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DA925FA" w14:textId="52C72586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D22E0D4" w14:textId="79ECF96A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7DF7CE" w14:textId="79024FDC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BEC91C" wp14:editId="1031A706">
            <wp:extent cx="5947410" cy="791845"/>
            <wp:effectExtent l="0" t="0" r="0" b="8255"/>
            <wp:docPr id="1827835425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7"/>
                    <pic:cNvPicPr>
                      <a:picLocks noChangeAspect="1" noChangeArrowheads="1"/>
                    </pic:cNvPicPr>
                  </pic:nvPicPr>
                  <pic:blipFill>
                    <a:blip r:embed="rId7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5D6" w:rsidRPr="00D600E5">
        <w:rPr>
          <w:rFonts w:ascii="Times New Roman" w:hAnsi="Times New Roman" w:cs="Times New Roman"/>
        </w:rPr>
        <w:t>Fig.</w:t>
      </w:r>
      <w:r w:rsidR="00B715D6" w:rsidRPr="00B715D6">
        <w:rPr>
          <w:rFonts w:ascii="Times New Roman" w:hAnsi="Times New Roman" w:cs="Times New Roman"/>
        </w:rPr>
        <w:t>68</w:t>
      </w:r>
      <w:r w:rsidR="00B715D6">
        <w:rPr>
          <w:rFonts w:ascii="Times New Roman" w:hAnsi="Times New Roman" w:cs="Times New Roman"/>
        </w:rPr>
        <w:t>3</w:t>
      </w:r>
      <w:r w:rsidR="00B715D6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8</w:t>
      </w:r>
    </w:p>
    <w:p w14:paraId="3FF193E6" w14:textId="2ADBFD98" w:rsidR="00507729" w:rsidRDefault="00220ABA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10243" behindDoc="0" locked="0" layoutInCell="1" allowOverlap="1" wp14:anchorId="32A53F40" wp14:editId="11922984">
                <wp:simplePos x="0" y="0"/>
                <wp:positionH relativeFrom="leftMargin">
                  <wp:posOffset>323850</wp:posOffset>
                </wp:positionH>
                <wp:positionV relativeFrom="paragraph">
                  <wp:posOffset>271145</wp:posOffset>
                </wp:positionV>
                <wp:extent cx="590550" cy="781050"/>
                <wp:effectExtent l="0" t="0" r="0" b="0"/>
                <wp:wrapNone/>
                <wp:docPr id="201204541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781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A93C19" w14:textId="34503047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0735EDB" w14:textId="05C0D01B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50AADE1" w14:textId="795DE1FE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53F40" id="_x0000_s1748" type="#_x0000_t202" style="position:absolute;margin-left:25.5pt;margin-top:21.35pt;width:46.5pt;height:61.5pt;z-index:25301024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" fillcolor="window" stroked="f" strokeweight=".5pt">
                <v:textbox>
                  <w:txbxContent>
                    <w:p w14:paraId="1DA93C19" w14:textId="34503047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0735EDB" w14:textId="05C0D01B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50AADE1" w14:textId="795DE1FE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0390DB" w14:textId="68BE9A0A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CB4FB4" wp14:editId="5FC7D48A">
            <wp:extent cx="5947410" cy="791845"/>
            <wp:effectExtent l="0" t="0" r="0" b="8255"/>
            <wp:docPr id="293581066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8"/>
                    <pic:cNvPicPr>
                      <a:picLocks noChangeAspect="1" noChangeArrowheads="1"/>
                    </pic:cNvPicPr>
                  </pic:nvPicPr>
                  <pic:blipFill>
                    <a:blip r:embed="rId7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5D6" w:rsidRPr="00D600E5">
        <w:rPr>
          <w:rFonts w:ascii="Times New Roman" w:hAnsi="Times New Roman" w:cs="Times New Roman"/>
        </w:rPr>
        <w:t>Fig.</w:t>
      </w:r>
      <w:r w:rsidR="00B715D6" w:rsidRPr="00B715D6">
        <w:rPr>
          <w:rFonts w:ascii="Times New Roman" w:hAnsi="Times New Roman" w:cs="Times New Roman"/>
        </w:rPr>
        <w:t>68</w:t>
      </w:r>
      <w:r w:rsidR="00B715D6">
        <w:rPr>
          <w:rFonts w:ascii="Times New Roman" w:hAnsi="Times New Roman" w:cs="Times New Roman"/>
        </w:rPr>
        <w:t>4</w:t>
      </w:r>
      <w:r w:rsidR="00B715D6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9</w:t>
      </w:r>
    </w:p>
    <w:p w14:paraId="7626CDCB" w14:textId="68DF7D8E" w:rsidR="00507729" w:rsidRDefault="00220ABA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12291" behindDoc="0" locked="0" layoutInCell="1" allowOverlap="1" wp14:anchorId="3A1FF3B8" wp14:editId="08E9D016">
                <wp:simplePos x="0" y="0"/>
                <wp:positionH relativeFrom="leftMargin">
                  <wp:posOffset>200025</wp:posOffset>
                </wp:positionH>
                <wp:positionV relativeFrom="paragraph">
                  <wp:posOffset>288924</wp:posOffset>
                </wp:positionV>
                <wp:extent cx="714375" cy="866775"/>
                <wp:effectExtent l="0" t="0" r="9525" b="9525"/>
                <wp:wrapNone/>
                <wp:docPr id="40231875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4375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B74972" w14:textId="07B3CC1B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D89A3E8" w14:textId="6AC9EBA1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461E11C" w14:textId="36CC04BF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FF3B8" id="_x0000_s1749" type="#_x0000_t202" style="position:absolute;margin-left:15.75pt;margin-top:22.75pt;width:56.25pt;height:68.25pt;z-index:253012291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" fillcolor="window" stroked="f" strokeweight=".5pt">
                <v:textbox>
                  <w:txbxContent>
                    <w:p w14:paraId="77B74972" w14:textId="07B3CC1B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D89A3E8" w14:textId="6AC9EBA1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461E11C" w14:textId="36CC04BF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9913BE" w14:textId="5FB4A926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D74824" wp14:editId="20B1CB0F">
            <wp:extent cx="5947410" cy="734695"/>
            <wp:effectExtent l="0" t="0" r="0" b="8255"/>
            <wp:docPr id="1821454261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"/>
                    <pic:cNvPicPr>
                      <a:picLocks noChangeAspect="1" noChangeArrowheads="1"/>
                    </pic:cNvPicPr>
                  </pic:nvPicPr>
                  <pic:blipFill>
                    <a:blip r:embed="rId7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5D6" w:rsidRPr="00B715D6">
        <w:rPr>
          <w:rFonts w:ascii="Times New Roman" w:hAnsi="Times New Roman" w:cs="Times New Roman"/>
        </w:rPr>
        <w:t xml:space="preserve"> </w:t>
      </w:r>
      <w:r w:rsidR="00B715D6" w:rsidRPr="00D600E5">
        <w:rPr>
          <w:rFonts w:ascii="Times New Roman" w:hAnsi="Times New Roman" w:cs="Times New Roman"/>
        </w:rPr>
        <w:t>Fig.</w:t>
      </w:r>
      <w:r w:rsidR="00B715D6" w:rsidRPr="00B715D6">
        <w:rPr>
          <w:rFonts w:ascii="Times New Roman" w:hAnsi="Times New Roman" w:cs="Times New Roman"/>
        </w:rPr>
        <w:t>68</w:t>
      </w:r>
      <w:r w:rsidR="00B715D6">
        <w:rPr>
          <w:rFonts w:ascii="Times New Roman" w:hAnsi="Times New Roman" w:cs="Times New Roman"/>
        </w:rPr>
        <w:t>5</w:t>
      </w:r>
      <w:r w:rsidR="00B715D6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10</w:t>
      </w:r>
    </w:p>
    <w:p w14:paraId="1791EC6F" w14:textId="4CE92B01" w:rsidR="00507729" w:rsidRDefault="00220ABA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14339" behindDoc="0" locked="0" layoutInCell="1" allowOverlap="1" wp14:anchorId="6C381C91" wp14:editId="7A4A31DA">
                <wp:simplePos x="0" y="0"/>
                <wp:positionH relativeFrom="leftMargin">
                  <wp:align>right</wp:align>
                </wp:positionH>
                <wp:positionV relativeFrom="paragraph">
                  <wp:posOffset>299720</wp:posOffset>
                </wp:positionV>
                <wp:extent cx="590550" cy="838200"/>
                <wp:effectExtent l="0" t="0" r="0" b="0"/>
                <wp:wrapNone/>
                <wp:docPr id="124492818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A000DC" w14:textId="4070D090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54DC30A" w14:textId="26ACBD17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34020EE" w14:textId="401017C3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81C91" id="_x0000_s1750" type="#_x0000_t202" style="position:absolute;margin-left:-4.7pt;margin-top:23.6pt;width:46.5pt;height:66pt;z-index:2530143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" fillcolor="window" stroked="f" strokeweight=".5pt">
                <v:textbox>
                  <w:txbxContent>
                    <w:p w14:paraId="20A000DC" w14:textId="4070D090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54DC30A" w14:textId="26ACBD17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34020EE" w14:textId="401017C3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043961" w14:textId="0B676FEF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19555A" wp14:editId="0FFAB9AD">
            <wp:extent cx="5947410" cy="727075"/>
            <wp:effectExtent l="0" t="0" r="0" b="0"/>
            <wp:docPr id="1250597967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0"/>
                    <pic:cNvPicPr>
                      <a:picLocks noChangeAspect="1" noChangeArrowheads="1"/>
                    </pic:cNvPicPr>
                  </pic:nvPicPr>
                  <pic:blipFill>
                    <a:blip r:embed="rId7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2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5D6" w:rsidRPr="00D600E5">
        <w:rPr>
          <w:rFonts w:ascii="Times New Roman" w:hAnsi="Times New Roman" w:cs="Times New Roman"/>
        </w:rPr>
        <w:t>Fig.</w:t>
      </w:r>
      <w:r w:rsidR="00B715D6" w:rsidRPr="00B715D6">
        <w:rPr>
          <w:rFonts w:ascii="Times New Roman" w:hAnsi="Times New Roman" w:cs="Times New Roman"/>
        </w:rPr>
        <w:t>68</w:t>
      </w:r>
      <w:r w:rsidR="00B715D6">
        <w:rPr>
          <w:rFonts w:ascii="Times New Roman" w:hAnsi="Times New Roman" w:cs="Times New Roman"/>
        </w:rPr>
        <w:t>6</w:t>
      </w:r>
      <w:r w:rsidR="00B715D6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11</w:t>
      </w:r>
    </w:p>
    <w:p w14:paraId="7079D27B" w14:textId="016506EA" w:rsidR="00507729" w:rsidRDefault="00B715D6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16387" behindDoc="0" locked="0" layoutInCell="1" allowOverlap="1" wp14:anchorId="3A0CABC7" wp14:editId="1BC6F09D">
                <wp:simplePos x="0" y="0"/>
                <wp:positionH relativeFrom="leftMargin">
                  <wp:align>right</wp:align>
                </wp:positionH>
                <wp:positionV relativeFrom="paragraph">
                  <wp:posOffset>297814</wp:posOffset>
                </wp:positionV>
                <wp:extent cx="676275" cy="866775"/>
                <wp:effectExtent l="0" t="0" r="9525" b="9525"/>
                <wp:wrapNone/>
                <wp:docPr id="170040434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29C40E" w14:textId="1092C88C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652FF96" w14:textId="10950175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92407AB" w14:textId="3A7666A7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CABC7" id="_x0000_s1751" type="#_x0000_t202" style="position:absolute;margin-left:2.05pt;margin-top:23.45pt;width:53.25pt;height:68.25pt;z-index:2530163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" fillcolor="window" stroked="f" strokeweight=".5pt">
                <v:textbox>
                  <w:txbxContent>
                    <w:p w14:paraId="1D29C40E" w14:textId="1092C88C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652FF96" w14:textId="10950175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92407AB" w14:textId="3A7666A7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6B455C" w14:textId="3A0973F4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FBAB38" wp14:editId="3280BDB6">
            <wp:extent cx="5947410" cy="791845"/>
            <wp:effectExtent l="0" t="0" r="0" b="8255"/>
            <wp:docPr id="649874271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1"/>
                    <pic:cNvPicPr>
                      <a:picLocks noChangeAspect="1" noChangeArrowheads="1"/>
                    </pic:cNvPicPr>
                  </pic:nvPicPr>
                  <pic:blipFill>
                    <a:blip r:embed="rId7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5D6" w:rsidRPr="00D600E5">
        <w:rPr>
          <w:rFonts w:ascii="Times New Roman" w:hAnsi="Times New Roman" w:cs="Times New Roman"/>
        </w:rPr>
        <w:t>Fig.</w:t>
      </w:r>
      <w:r w:rsidR="00B715D6" w:rsidRPr="00B715D6">
        <w:rPr>
          <w:rFonts w:ascii="Times New Roman" w:hAnsi="Times New Roman" w:cs="Times New Roman"/>
        </w:rPr>
        <w:t>68</w:t>
      </w:r>
      <w:r w:rsidR="00B715D6">
        <w:rPr>
          <w:rFonts w:ascii="Times New Roman" w:hAnsi="Times New Roman" w:cs="Times New Roman"/>
        </w:rPr>
        <w:t>7</w:t>
      </w:r>
      <w:r w:rsidR="00B715D6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12</w:t>
      </w:r>
    </w:p>
    <w:p w14:paraId="0475AD8A" w14:textId="77777777" w:rsidR="00B715D6" w:rsidRDefault="00B715D6" w:rsidP="00D841DE">
      <w:pPr>
        <w:rPr>
          <w:rFonts w:ascii="Times New Roman" w:hAnsi="Times New Roman" w:cs="Times New Roman"/>
          <w:sz w:val="24"/>
          <w:szCs w:val="24"/>
        </w:rPr>
      </w:pPr>
    </w:p>
    <w:p w14:paraId="5DB450C2" w14:textId="77777777" w:rsidR="00B715D6" w:rsidRDefault="00B715D6" w:rsidP="00D841DE">
      <w:pPr>
        <w:rPr>
          <w:rFonts w:ascii="Times New Roman" w:hAnsi="Times New Roman" w:cs="Times New Roman"/>
          <w:sz w:val="24"/>
          <w:szCs w:val="24"/>
        </w:rPr>
      </w:pPr>
    </w:p>
    <w:p w14:paraId="15B92D2F" w14:textId="77777777" w:rsidR="00B715D6" w:rsidRDefault="00B715D6" w:rsidP="00D841DE">
      <w:pPr>
        <w:rPr>
          <w:rFonts w:ascii="Times New Roman" w:hAnsi="Times New Roman" w:cs="Times New Roman"/>
          <w:sz w:val="24"/>
          <w:szCs w:val="24"/>
        </w:rPr>
      </w:pPr>
    </w:p>
    <w:p w14:paraId="39AEB069" w14:textId="77777777" w:rsidR="00B715D6" w:rsidRDefault="00B715D6" w:rsidP="00D841DE">
      <w:pPr>
        <w:rPr>
          <w:rFonts w:ascii="Times New Roman" w:hAnsi="Times New Roman" w:cs="Times New Roman"/>
          <w:sz w:val="24"/>
          <w:szCs w:val="24"/>
        </w:rPr>
      </w:pPr>
    </w:p>
    <w:p w14:paraId="156CF6CF" w14:textId="687520BB" w:rsidR="00954FB3" w:rsidRPr="00126C18" w:rsidRDefault="00B715D6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3018435" behindDoc="0" locked="0" layoutInCell="1" allowOverlap="1" wp14:anchorId="4F5B370A" wp14:editId="0F4E8F6D">
                <wp:simplePos x="0" y="0"/>
                <wp:positionH relativeFrom="leftMargin">
                  <wp:align>right</wp:align>
                </wp:positionH>
                <wp:positionV relativeFrom="paragraph">
                  <wp:posOffset>9524</wp:posOffset>
                </wp:positionV>
                <wp:extent cx="638175" cy="923925"/>
                <wp:effectExtent l="0" t="0" r="9525" b="9525"/>
                <wp:wrapNone/>
                <wp:docPr id="174566242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923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1FE137" w14:textId="02C852FF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0AB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60FF39E" w14:textId="4BD6DCF4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D01B8CF" w14:textId="20F9295A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B370A" id="_x0000_s1752" type="#_x0000_t202" style="position:absolute;margin-left:-.95pt;margin-top:.75pt;width:50.25pt;height:72.75pt;z-index:25301843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" fillcolor="window" stroked="f" strokeweight=".5pt">
                <v:textbox>
                  <w:txbxContent>
                    <w:p w14:paraId="641FE137" w14:textId="02C852FF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0ABA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60FF39E" w14:textId="4BD6DCF4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D01B8CF" w14:textId="20F9295A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5426DF" wp14:editId="5466397D">
            <wp:extent cx="5731510" cy="770443"/>
            <wp:effectExtent l="0" t="0" r="2540" b="0"/>
            <wp:docPr id="1587379596" name="Picture 257" descr="A barcode on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379596" name="Picture 257" descr="A barcode on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7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15D6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B715D6">
        <w:rPr>
          <w:rFonts w:ascii="Times New Roman" w:hAnsi="Times New Roman" w:cs="Times New Roman"/>
        </w:rPr>
        <w:t>68</w:t>
      </w:r>
      <w:r>
        <w:rPr>
          <w:rFonts w:ascii="Times New Roman" w:hAnsi="Times New Roman" w:cs="Times New Roman"/>
        </w:rPr>
        <w:t>8</w:t>
      </w:r>
      <w:r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A1FDE">
        <w:rPr>
          <w:rFonts w:ascii="Times New Roman" w:hAnsi="Times New Roman" w:cs="Times New Roman"/>
        </w:rPr>
        <w:t>13</w:t>
      </w:r>
    </w:p>
    <w:p w14:paraId="3221AB4B" w14:textId="21FF52E3" w:rsidR="00507729" w:rsidRDefault="00747CB7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20483" behindDoc="0" locked="0" layoutInCell="1" allowOverlap="1" wp14:anchorId="5F6CC3C6" wp14:editId="633A70A7">
                <wp:simplePos x="0" y="0"/>
                <wp:positionH relativeFrom="leftMargin">
                  <wp:posOffset>276225</wp:posOffset>
                </wp:positionH>
                <wp:positionV relativeFrom="paragraph">
                  <wp:posOffset>293370</wp:posOffset>
                </wp:positionV>
                <wp:extent cx="638175" cy="838200"/>
                <wp:effectExtent l="0" t="0" r="9525" b="0"/>
                <wp:wrapNone/>
                <wp:docPr id="110581644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1EC096" w14:textId="454C62C4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4CF00E3" w14:textId="2BAF21D4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461B61C" w14:textId="50E5D008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CC3C6" id="_x0000_s1753" type="#_x0000_t202" style="position:absolute;margin-left:21.75pt;margin-top:23.1pt;width:50.25pt;height:66pt;z-index:25302048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" fillcolor="window" stroked="f" strokeweight=".5pt">
                <v:textbox>
                  <w:txbxContent>
                    <w:p w14:paraId="261EC096" w14:textId="454C62C4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4CF00E3" w14:textId="2BAF21D4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461B61C" w14:textId="50E5D008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09F825" w14:textId="240D9638" w:rsidR="00954FB3" w:rsidRPr="00126C18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E84A41F" wp14:editId="2F164985">
            <wp:extent cx="5947410" cy="806450"/>
            <wp:effectExtent l="0" t="0" r="0" b="0"/>
            <wp:docPr id="1833204664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>
                    <a:blip r:embed="rId7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5D6" w:rsidRPr="00B715D6">
        <w:rPr>
          <w:rFonts w:ascii="Times New Roman" w:hAnsi="Times New Roman" w:cs="Times New Roman"/>
        </w:rPr>
        <w:t xml:space="preserve"> </w:t>
      </w:r>
      <w:r w:rsidR="00B715D6" w:rsidRPr="00D600E5">
        <w:rPr>
          <w:rFonts w:ascii="Times New Roman" w:hAnsi="Times New Roman" w:cs="Times New Roman"/>
        </w:rPr>
        <w:t>Fig.</w:t>
      </w:r>
      <w:r w:rsidR="00B715D6" w:rsidRPr="00B715D6">
        <w:rPr>
          <w:rFonts w:ascii="Times New Roman" w:hAnsi="Times New Roman" w:cs="Times New Roman"/>
        </w:rPr>
        <w:t>68</w:t>
      </w:r>
      <w:r w:rsidR="00B715D6">
        <w:rPr>
          <w:rFonts w:ascii="Times New Roman" w:hAnsi="Times New Roman" w:cs="Times New Roman"/>
        </w:rPr>
        <w:t>9</w:t>
      </w:r>
      <w:r w:rsidR="00B715D6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5</w:t>
      </w:r>
    </w:p>
    <w:p w14:paraId="243683B1" w14:textId="153E5D61" w:rsidR="00507729" w:rsidRDefault="00747CB7" w:rsidP="00D841DE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22531" behindDoc="0" locked="0" layoutInCell="1" allowOverlap="1" wp14:anchorId="73110A20" wp14:editId="373FC037">
                <wp:simplePos x="0" y="0"/>
                <wp:positionH relativeFrom="leftMargin">
                  <wp:align>right</wp:align>
                </wp:positionH>
                <wp:positionV relativeFrom="paragraph">
                  <wp:posOffset>297814</wp:posOffset>
                </wp:positionV>
                <wp:extent cx="666750" cy="885825"/>
                <wp:effectExtent l="0" t="0" r="0" b="9525"/>
                <wp:wrapNone/>
                <wp:docPr id="39228181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885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67360E" w14:textId="64FD9231" w:rsidR="00747CB7" w:rsidRPr="005F7286" w:rsidRDefault="00864FAE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E9179ED" w14:textId="438F8641" w:rsidR="00747CB7" w:rsidRPr="005F7286" w:rsidRDefault="00747CB7" w:rsidP="00747CB7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Ch</w:t>
                            </w: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r</w:t>
                            </w: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DFF2D78" w14:textId="642ED45C" w:rsidR="00747CB7" w:rsidRDefault="00864FAE" w:rsidP="00747CB7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47CB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747CB7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747CB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10A20" id="_x0000_s1754" type="#_x0000_t202" style="position:absolute;margin-left:1.3pt;margin-top:23.45pt;width:52.5pt;height:69.75pt;z-index:2530225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" fillcolor="window" stroked="f" strokeweight=".5pt">
                <v:textbox>
                  <w:txbxContent>
                    <w:p w14:paraId="2C67360E" w14:textId="64FD9231" w:rsidR="00747CB7" w:rsidRPr="005F7286" w:rsidRDefault="00864FAE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E9179ED" w14:textId="438F8641" w:rsidR="00747CB7" w:rsidRPr="005F7286" w:rsidRDefault="00747CB7" w:rsidP="00747CB7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Ch</w:t>
                      </w:r>
                      <w:r>
                        <w:rPr>
                          <w:rFonts w:cstheme="minorHAnsi"/>
                          <w:sz w:val="16"/>
                          <w:szCs w:val="16"/>
                        </w:rPr>
                        <w:t>16r</w:t>
                      </w: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DFF2D78" w14:textId="642ED45C" w:rsidR="00747CB7" w:rsidRDefault="00864FAE" w:rsidP="00747CB7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47CB7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747CB7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747CB7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E0C891" w14:textId="34CF00B5" w:rsidR="005E2855" w:rsidRPr="00B715D6" w:rsidRDefault="00507729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F26408" wp14:editId="18B69246">
            <wp:extent cx="5947410" cy="748665"/>
            <wp:effectExtent l="0" t="0" r="0" b="0"/>
            <wp:docPr id="1122107796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5"/>
                    <pic:cNvPicPr>
                      <a:picLocks noChangeAspect="1" noChangeArrowheads="1"/>
                    </pic:cNvPicPr>
                  </pic:nvPicPr>
                  <pic:blipFill>
                    <a:blip r:embed="rId7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4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5D6" w:rsidRPr="00D600E5">
        <w:rPr>
          <w:rFonts w:ascii="Times New Roman" w:hAnsi="Times New Roman" w:cs="Times New Roman"/>
        </w:rPr>
        <w:t>Fig.</w:t>
      </w:r>
      <w:r w:rsidR="00B715D6" w:rsidRPr="00B715D6">
        <w:rPr>
          <w:rFonts w:ascii="Times New Roman" w:hAnsi="Times New Roman" w:cs="Times New Roman"/>
        </w:rPr>
        <w:t>6</w:t>
      </w:r>
      <w:r w:rsidR="00B715D6">
        <w:rPr>
          <w:rFonts w:ascii="Times New Roman" w:hAnsi="Times New Roman" w:cs="Times New Roman"/>
        </w:rPr>
        <w:t>90</w:t>
      </w:r>
      <w:r w:rsidR="00B715D6" w:rsidRPr="00D600E5">
        <w:rPr>
          <w:rFonts w:ascii="Times New Roman" w:hAnsi="Times New Roman" w:cs="Times New Roman"/>
        </w:rPr>
        <w:t xml:space="preserve">. Crosslinks </w:t>
      </w:r>
      <w:r w:rsidR="00954FB3" w:rsidRPr="001072D1">
        <w:rPr>
          <w:rFonts w:ascii="Times New Roman" w:hAnsi="Times New Roman" w:cs="Times New Roman"/>
        </w:rPr>
        <w:t>between</w:t>
      </w:r>
      <w:r w:rsidR="00954FB3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4</w:t>
      </w:r>
      <w:r w:rsidR="00954FB3" w:rsidRPr="001072D1">
        <w:rPr>
          <w:rFonts w:ascii="Times New Roman" w:hAnsi="Times New Roman" w:cs="Times New Roman"/>
        </w:rPr>
        <w:t xml:space="preserve"> </w:t>
      </w:r>
      <w:r w:rsidR="00954FB3">
        <w:rPr>
          <w:rFonts w:ascii="Times New Roman" w:hAnsi="Times New Roman" w:cs="Times New Roman"/>
        </w:rPr>
        <w:t>and</w:t>
      </w:r>
      <w:r w:rsidR="00954FB3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54FB3">
        <w:rPr>
          <w:rFonts w:ascii="Times New Roman" w:hAnsi="Times New Roman" w:cs="Times New Roman"/>
        </w:rPr>
        <w:t>16</w:t>
      </w:r>
    </w:p>
    <w:p w14:paraId="560BAA93" w14:textId="1CF2D63A" w:rsidR="005E2855" w:rsidRDefault="005F688E" w:rsidP="00954FB3">
      <w:pPr>
        <w:rPr>
          <w:rFonts w:ascii="Times New Roman" w:hAnsi="Times New Roman" w:cs="Times New Roman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24579" behindDoc="0" locked="0" layoutInCell="1" allowOverlap="1" wp14:anchorId="072ABB52" wp14:editId="70C84334">
                <wp:simplePos x="0" y="0"/>
                <wp:positionH relativeFrom="leftMargin">
                  <wp:align>right</wp:align>
                </wp:positionH>
                <wp:positionV relativeFrom="paragraph">
                  <wp:posOffset>278130</wp:posOffset>
                </wp:positionV>
                <wp:extent cx="609600" cy="914400"/>
                <wp:effectExtent l="0" t="0" r="0" b="0"/>
                <wp:wrapNone/>
                <wp:docPr id="23453204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914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0A73DC" w14:textId="548B49F8" w:rsidR="005F688E" w:rsidRPr="005F7286" w:rsidRDefault="00864FAE" w:rsidP="005F688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5F688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10BA4C1" w14:textId="17B8775C" w:rsidR="005F688E" w:rsidRPr="005F7286" w:rsidRDefault="00864FAE" w:rsidP="005F688E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5F688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6BC2DD2" w14:textId="7B70BE04" w:rsidR="005F688E" w:rsidRDefault="00864FAE" w:rsidP="005F688E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F68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5F688E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5F688E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ABB52" id="_x0000_s1755" type="#_x0000_t202" style="position:absolute;margin-left:-3.2pt;margin-top:21.9pt;width:48pt;height:1in;z-index:2530245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" fillcolor="window" stroked="f" strokeweight=".5pt">
                <v:textbox>
                  <w:txbxContent>
                    <w:p w14:paraId="590A73DC" w14:textId="548B49F8" w:rsidR="005F688E" w:rsidRPr="005F7286" w:rsidRDefault="00864FAE" w:rsidP="005F688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5F688E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10BA4C1" w14:textId="17B8775C" w:rsidR="005F688E" w:rsidRPr="005F7286" w:rsidRDefault="00864FAE" w:rsidP="005F688E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5F688E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6BC2DD2" w14:textId="7B70BE04" w:rsidR="005F688E" w:rsidRDefault="00864FAE" w:rsidP="005F688E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F688E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5F688E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5F688E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049C7B" w14:textId="1F6F0C97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6546050" wp14:editId="4C20930F">
            <wp:extent cx="5947410" cy="871220"/>
            <wp:effectExtent l="0" t="0" r="0" b="5080"/>
            <wp:docPr id="355322078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6"/>
                    <pic:cNvPicPr>
                      <a:picLocks noChangeAspect="1" noChangeArrowheads="1"/>
                    </pic:cNvPicPr>
                  </pic:nvPicPr>
                  <pic:blipFill>
                    <a:blip r:embed="rId7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5D6" w:rsidRPr="00B715D6">
        <w:rPr>
          <w:rFonts w:ascii="Times New Roman" w:hAnsi="Times New Roman" w:cs="Times New Roman"/>
        </w:rPr>
        <w:t xml:space="preserve"> </w:t>
      </w:r>
      <w:r w:rsidR="00B715D6" w:rsidRPr="00D600E5">
        <w:rPr>
          <w:rFonts w:ascii="Times New Roman" w:hAnsi="Times New Roman" w:cs="Times New Roman"/>
        </w:rPr>
        <w:t>Fig.</w:t>
      </w:r>
      <w:r w:rsidR="00B715D6" w:rsidRPr="00B715D6">
        <w:rPr>
          <w:rFonts w:ascii="Times New Roman" w:hAnsi="Times New Roman" w:cs="Times New Roman"/>
        </w:rPr>
        <w:t>69</w:t>
      </w:r>
      <w:r w:rsidR="0013712E">
        <w:rPr>
          <w:rFonts w:ascii="Times New Roman" w:hAnsi="Times New Roman" w:cs="Times New Roman"/>
        </w:rPr>
        <w:t>1</w:t>
      </w:r>
      <w:r w:rsidR="00B715D6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</w:t>
      </w:r>
    </w:p>
    <w:p w14:paraId="0AEBED8B" w14:textId="40B556FF" w:rsidR="00280E8B" w:rsidRDefault="0013712E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26627" behindDoc="0" locked="0" layoutInCell="1" allowOverlap="1" wp14:anchorId="17B9F21E" wp14:editId="07D754C6">
                <wp:simplePos x="0" y="0"/>
                <wp:positionH relativeFrom="leftMargin">
                  <wp:align>right</wp:align>
                </wp:positionH>
                <wp:positionV relativeFrom="paragraph">
                  <wp:posOffset>293369</wp:posOffset>
                </wp:positionV>
                <wp:extent cx="628650" cy="866775"/>
                <wp:effectExtent l="0" t="0" r="0" b="9525"/>
                <wp:wrapNone/>
                <wp:docPr id="110834429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4FA89E" w14:textId="5CA08CE6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1C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2046C9E" w14:textId="39151256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221C5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EC7E495" w14:textId="10A380F4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9F21E" id="_x0000_s1756" type="#_x0000_t202" style="position:absolute;margin-left:-1.7pt;margin-top:23.1pt;width:49.5pt;height:68.25pt;z-index:2530266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" fillcolor="window" stroked="f" strokeweight=".5pt">
                <v:textbox>
                  <w:txbxContent>
                    <w:p w14:paraId="134FA89E" w14:textId="5CA08CE6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1C5C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2046C9E" w14:textId="39151256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221C5C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EC7E495" w14:textId="10A380F4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012B36" w14:textId="27757E8E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7BE27D" wp14:editId="612B1063">
            <wp:extent cx="5947410" cy="806450"/>
            <wp:effectExtent l="0" t="0" r="0" b="0"/>
            <wp:docPr id="1183308008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7"/>
                    <pic:cNvPicPr>
                      <a:picLocks noChangeAspect="1" noChangeArrowheads="1"/>
                    </pic:cNvPicPr>
                  </pic:nvPicPr>
                  <pic:blipFill>
                    <a:blip r:embed="rId7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712E" w:rsidRPr="00D600E5">
        <w:rPr>
          <w:rFonts w:ascii="Times New Roman" w:hAnsi="Times New Roman" w:cs="Times New Roman"/>
        </w:rPr>
        <w:t>Fig.</w:t>
      </w:r>
      <w:r w:rsidR="0013712E" w:rsidRPr="0013712E">
        <w:rPr>
          <w:rFonts w:ascii="Times New Roman" w:hAnsi="Times New Roman" w:cs="Times New Roman"/>
        </w:rPr>
        <w:t>69</w:t>
      </w:r>
      <w:r w:rsidR="0013712E">
        <w:rPr>
          <w:rFonts w:ascii="Times New Roman" w:hAnsi="Times New Roman" w:cs="Times New Roman"/>
        </w:rPr>
        <w:t>2</w:t>
      </w:r>
      <w:r w:rsidR="0013712E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32A25">
        <w:rPr>
          <w:rFonts w:ascii="Times New Roman" w:hAnsi="Times New Roman" w:cs="Times New Roman"/>
        </w:rPr>
        <w:t>2</w:t>
      </w:r>
    </w:p>
    <w:p w14:paraId="1D9700AA" w14:textId="4E2EF2E3" w:rsidR="00280E8B" w:rsidRDefault="00E96A2F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28675" behindDoc="0" locked="0" layoutInCell="1" allowOverlap="1" wp14:anchorId="5CFFD4F5" wp14:editId="3C169E2F">
                <wp:simplePos x="0" y="0"/>
                <wp:positionH relativeFrom="leftMargin">
                  <wp:align>right</wp:align>
                </wp:positionH>
                <wp:positionV relativeFrom="paragraph">
                  <wp:posOffset>300989</wp:posOffset>
                </wp:positionV>
                <wp:extent cx="647700" cy="809625"/>
                <wp:effectExtent l="0" t="0" r="0" b="9525"/>
                <wp:wrapNone/>
                <wp:docPr id="117784654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B9AE04" w14:textId="1483A6D4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96A2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3557B10" w14:textId="3CA08ED3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96A2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15EE3B6" w14:textId="2639A943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FD4F5" id="_x0000_s1757" type="#_x0000_t202" style="position:absolute;margin-left:-.2pt;margin-top:23.7pt;width:51pt;height:63.75pt;z-index:25302867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" fillcolor="window" stroked="f" strokeweight=".5pt">
                <v:textbox>
                  <w:txbxContent>
                    <w:p w14:paraId="09B9AE04" w14:textId="1483A6D4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96A2F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3557B10" w14:textId="3CA08ED3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96A2F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15EE3B6" w14:textId="2639A943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06A9B9" w14:textId="3439CBF7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9B2E76" wp14:editId="4B0385A6">
            <wp:extent cx="5947410" cy="849630"/>
            <wp:effectExtent l="0" t="0" r="0" b="7620"/>
            <wp:docPr id="1618949494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8"/>
                    <pic:cNvPicPr>
                      <a:picLocks noChangeAspect="1" noChangeArrowheads="1"/>
                    </pic:cNvPicPr>
                  </pic:nvPicPr>
                  <pic:blipFill>
                    <a:blip r:embed="rId7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712E" w:rsidRPr="00D600E5">
        <w:rPr>
          <w:rFonts w:ascii="Times New Roman" w:hAnsi="Times New Roman" w:cs="Times New Roman"/>
        </w:rPr>
        <w:t>Fig.</w:t>
      </w:r>
      <w:r w:rsidR="0013712E" w:rsidRPr="0013712E">
        <w:rPr>
          <w:rFonts w:ascii="Times New Roman" w:hAnsi="Times New Roman" w:cs="Times New Roman"/>
        </w:rPr>
        <w:t>69</w:t>
      </w:r>
      <w:r w:rsidR="0013712E">
        <w:rPr>
          <w:rFonts w:ascii="Times New Roman" w:hAnsi="Times New Roman" w:cs="Times New Roman"/>
        </w:rPr>
        <w:t>3</w:t>
      </w:r>
      <w:r w:rsidR="0013712E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132A25">
        <w:rPr>
          <w:rFonts w:ascii="Times New Roman" w:hAnsi="Times New Roman" w:cs="Times New Roman"/>
        </w:rPr>
        <w:t>3</w:t>
      </w:r>
    </w:p>
    <w:p w14:paraId="01FD395B" w14:textId="77777777" w:rsidR="0013712E" w:rsidRDefault="0013712E" w:rsidP="00954FB3">
      <w:pPr>
        <w:rPr>
          <w:rFonts w:ascii="Times New Roman" w:hAnsi="Times New Roman" w:cs="Times New Roman"/>
          <w:sz w:val="24"/>
          <w:szCs w:val="24"/>
        </w:rPr>
      </w:pPr>
    </w:p>
    <w:p w14:paraId="6709D0AF" w14:textId="77777777" w:rsidR="0013712E" w:rsidRDefault="0013712E" w:rsidP="00954FB3">
      <w:pPr>
        <w:rPr>
          <w:rFonts w:ascii="Times New Roman" w:hAnsi="Times New Roman" w:cs="Times New Roman"/>
          <w:sz w:val="24"/>
          <w:szCs w:val="24"/>
        </w:rPr>
      </w:pPr>
    </w:p>
    <w:p w14:paraId="1B36C1BE" w14:textId="77777777" w:rsidR="0013712E" w:rsidRDefault="0013712E" w:rsidP="00954FB3">
      <w:pPr>
        <w:rPr>
          <w:rFonts w:ascii="Times New Roman" w:hAnsi="Times New Roman" w:cs="Times New Roman"/>
          <w:sz w:val="24"/>
          <w:szCs w:val="24"/>
        </w:rPr>
      </w:pPr>
    </w:p>
    <w:p w14:paraId="3E085A5C" w14:textId="0C07E61F" w:rsidR="00280E8B" w:rsidRPr="00126C18" w:rsidRDefault="0013712E" w:rsidP="00280E8B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3030723" behindDoc="0" locked="0" layoutInCell="1" allowOverlap="1" wp14:anchorId="31FAEF70" wp14:editId="43A88A4A">
                <wp:simplePos x="0" y="0"/>
                <wp:positionH relativeFrom="leftMargin">
                  <wp:posOffset>276225</wp:posOffset>
                </wp:positionH>
                <wp:positionV relativeFrom="paragraph">
                  <wp:posOffset>28574</wp:posOffset>
                </wp:positionV>
                <wp:extent cx="638175" cy="809625"/>
                <wp:effectExtent l="0" t="0" r="9525" b="9525"/>
                <wp:wrapNone/>
                <wp:docPr id="202576154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ED7001" w14:textId="00E8E22F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96A2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5EEAB55" w14:textId="24719CAC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96A2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02FB4F9" w14:textId="123739CF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AEF70" id="_x0000_s1758" type="#_x0000_t202" style="position:absolute;margin-left:21.75pt;margin-top:2.25pt;width:50.25pt;height:63.75pt;z-index:253030723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" fillcolor="window" stroked="f" strokeweight=".5pt">
                <v:textbox>
                  <w:txbxContent>
                    <w:p w14:paraId="3EED7001" w14:textId="00E8E22F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96A2F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5EEAB55" w14:textId="24719CAC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96A2F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02FB4F9" w14:textId="123739CF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1D54CB" wp14:editId="004F580D">
            <wp:extent cx="5731510" cy="812056"/>
            <wp:effectExtent l="0" t="0" r="2540" b="7620"/>
            <wp:docPr id="769380243" name="Picture 264" descr="A close up of a pian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380243" name="Picture 264" descr="A close up of a pian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2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3712E">
        <w:rPr>
          <w:rFonts w:ascii="Times New Roman" w:hAnsi="Times New Roman" w:cs="Times New Roman"/>
        </w:rPr>
        <w:t xml:space="preserve"> </w:t>
      </w:r>
      <w:r w:rsidRPr="00D600E5">
        <w:rPr>
          <w:rFonts w:ascii="Times New Roman" w:hAnsi="Times New Roman" w:cs="Times New Roman"/>
        </w:rPr>
        <w:t>Fig.</w:t>
      </w:r>
      <w:r w:rsidRPr="0013712E">
        <w:rPr>
          <w:rFonts w:ascii="Times New Roman" w:hAnsi="Times New Roman" w:cs="Times New Roman"/>
        </w:rPr>
        <w:t>69</w:t>
      </w:r>
      <w:r>
        <w:rPr>
          <w:rFonts w:ascii="Times New Roman" w:hAnsi="Times New Roman" w:cs="Times New Roman"/>
        </w:rPr>
        <w:t>4</w:t>
      </w:r>
      <w:r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4</w:t>
      </w:r>
    </w:p>
    <w:p w14:paraId="2E799BC2" w14:textId="18CB32CA" w:rsidR="001C2D7C" w:rsidRDefault="00E96A2F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32771" behindDoc="0" locked="0" layoutInCell="1" allowOverlap="1" wp14:anchorId="31D34787" wp14:editId="1A67E859">
                <wp:simplePos x="0" y="0"/>
                <wp:positionH relativeFrom="leftMargin">
                  <wp:align>right</wp:align>
                </wp:positionH>
                <wp:positionV relativeFrom="paragraph">
                  <wp:posOffset>282575</wp:posOffset>
                </wp:positionV>
                <wp:extent cx="590550" cy="800100"/>
                <wp:effectExtent l="0" t="0" r="0" b="0"/>
                <wp:wrapNone/>
                <wp:docPr id="39448901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E9DCAC" w14:textId="0F8A45E1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96A2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FC39491" w14:textId="21D6A158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96A2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D274F9A" w14:textId="74B4D7C0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34787" id="_x0000_s1759" type="#_x0000_t202" style="position:absolute;margin-left:-4.7pt;margin-top:22.25pt;width:46.5pt;height:63pt;z-index:2530327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" fillcolor="window" stroked="f" strokeweight=".5pt">
                <v:textbox>
                  <w:txbxContent>
                    <w:p w14:paraId="4DE9DCAC" w14:textId="0F8A45E1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96A2F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FC39491" w14:textId="21D6A158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96A2F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D274F9A" w14:textId="74B4D7C0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488A1C" w14:textId="61F0B63E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450B65" wp14:editId="4E257281">
            <wp:extent cx="5947410" cy="885825"/>
            <wp:effectExtent l="0" t="0" r="0" b="9525"/>
            <wp:docPr id="520489982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0"/>
                    <pic:cNvPicPr>
                      <a:picLocks noChangeAspect="1" noChangeArrowheads="1"/>
                    </pic:cNvPicPr>
                  </pic:nvPicPr>
                  <pic:blipFill>
                    <a:blip r:embed="rId7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712E" w:rsidRPr="0013712E">
        <w:rPr>
          <w:rFonts w:ascii="Times New Roman" w:hAnsi="Times New Roman" w:cs="Times New Roman"/>
        </w:rPr>
        <w:t xml:space="preserve"> </w:t>
      </w:r>
      <w:r w:rsidR="0013712E" w:rsidRPr="00D600E5">
        <w:rPr>
          <w:rFonts w:ascii="Times New Roman" w:hAnsi="Times New Roman" w:cs="Times New Roman"/>
        </w:rPr>
        <w:t>Fig.</w:t>
      </w:r>
      <w:r w:rsidR="0013712E" w:rsidRPr="0013712E">
        <w:rPr>
          <w:rFonts w:ascii="Times New Roman" w:hAnsi="Times New Roman" w:cs="Times New Roman"/>
        </w:rPr>
        <w:t>69</w:t>
      </w:r>
      <w:r w:rsidR="0013712E">
        <w:rPr>
          <w:rFonts w:ascii="Times New Roman" w:hAnsi="Times New Roman" w:cs="Times New Roman"/>
        </w:rPr>
        <w:t>5</w:t>
      </w:r>
      <w:r w:rsidR="0013712E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5</w:t>
      </w:r>
    </w:p>
    <w:p w14:paraId="66772CE6" w14:textId="2973BDC3" w:rsidR="001C2D7C" w:rsidRDefault="00E96A2F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34819" behindDoc="0" locked="0" layoutInCell="1" allowOverlap="1" wp14:anchorId="7660D4E9" wp14:editId="19E2FA8B">
                <wp:simplePos x="0" y="0"/>
                <wp:positionH relativeFrom="leftMargin">
                  <wp:posOffset>276225</wp:posOffset>
                </wp:positionH>
                <wp:positionV relativeFrom="paragraph">
                  <wp:posOffset>293370</wp:posOffset>
                </wp:positionV>
                <wp:extent cx="638175" cy="819150"/>
                <wp:effectExtent l="0" t="0" r="9525" b="0"/>
                <wp:wrapNone/>
                <wp:docPr id="21403451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849AD6" w14:textId="3870D81D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96A2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434AA42" w14:textId="47170831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96A2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3746764" w14:textId="3B1D55FC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0D4E9" id="_x0000_s1760" type="#_x0000_t202" style="position:absolute;margin-left:21.75pt;margin-top:23.1pt;width:50.25pt;height:64.5pt;z-index:25303481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" fillcolor="window" stroked="f" strokeweight=".5pt">
                <v:textbox>
                  <w:txbxContent>
                    <w:p w14:paraId="02849AD6" w14:textId="3870D81D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96A2F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434AA42" w14:textId="47170831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96A2F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3746764" w14:textId="3B1D55FC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D55DAD" w14:textId="4B089D24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35B1E8" wp14:editId="27539FC8">
            <wp:extent cx="5947410" cy="741680"/>
            <wp:effectExtent l="0" t="0" r="0" b="1270"/>
            <wp:docPr id="1064175658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1"/>
                    <pic:cNvPicPr>
                      <a:picLocks noChangeAspect="1" noChangeArrowheads="1"/>
                    </pic:cNvPicPr>
                  </pic:nvPicPr>
                  <pic:blipFill>
                    <a:blip r:embed="rId7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712E" w:rsidRPr="0013712E">
        <w:rPr>
          <w:rFonts w:ascii="Times New Roman" w:hAnsi="Times New Roman" w:cs="Times New Roman"/>
        </w:rPr>
        <w:t xml:space="preserve"> </w:t>
      </w:r>
      <w:r w:rsidR="0013712E" w:rsidRPr="00D600E5">
        <w:rPr>
          <w:rFonts w:ascii="Times New Roman" w:hAnsi="Times New Roman" w:cs="Times New Roman"/>
        </w:rPr>
        <w:t>Fig.</w:t>
      </w:r>
      <w:r w:rsidR="0013712E" w:rsidRPr="0013712E">
        <w:rPr>
          <w:rFonts w:ascii="Times New Roman" w:hAnsi="Times New Roman" w:cs="Times New Roman"/>
        </w:rPr>
        <w:t>69</w:t>
      </w:r>
      <w:r w:rsidR="0013712E">
        <w:rPr>
          <w:rFonts w:ascii="Times New Roman" w:hAnsi="Times New Roman" w:cs="Times New Roman"/>
        </w:rPr>
        <w:t>6</w:t>
      </w:r>
      <w:r w:rsidR="0013712E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6</w:t>
      </w:r>
    </w:p>
    <w:p w14:paraId="391EED1E" w14:textId="55F5D4A5" w:rsidR="001C2D7C" w:rsidRDefault="0013712E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36867" behindDoc="0" locked="0" layoutInCell="1" allowOverlap="1" wp14:anchorId="63F773DD" wp14:editId="52EBA471">
                <wp:simplePos x="0" y="0"/>
                <wp:positionH relativeFrom="leftMargin">
                  <wp:align>right</wp:align>
                </wp:positionH>
                <wp:positionV relativeFrom="paragraph">
                  <wp:posOffset>285750</wp:posOffset>
                </wp:positionV>
                <wp:extent cx="685800" cy="800100"/>
                <wp:effectExtent l="0" t="0" r="0" b="0"/>
                <wp:wrapNone/>
                <wp:docPr id="58642418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212758" w14:textId="7962327E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C1AB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CEF1D21" w14:textId="49EBA1B1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E96A2F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C3D63BE" w14:textId="6EBDE86A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773DD" id="_x0000_s1761" type="#_x0000_t202" style="position:absolute;margin-left:2.8pt;margin-top:22.5pt;width:54pt;height:63pt;z-index:25303686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" fillcolor="window" stroked="f" strokeweight=".5pt">
                <v:textbox>
                  <w:txbxContent>
                    <w:p w14:paraId="02212758" w14:textId="7962327E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C1AB2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CEF1D21" w14:textId="49EBA1B1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E96A2F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C3D63BE" w14:textId="6EBDE86A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6976A5" w14:textId="51867295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08E04D" wp14:editId="47C68E73">
            <wp:extent cx="5947410" cy="828040"/>
            <wp:effectExtent l="0" t="0" r="0" b="0"/>
            <wp:docPr id="1402998294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2"/>
                    <pic:cNvPicPr>
                      <a:picLocks noChangeAspect="1" noChangeArrowheads="1"/>
                    </pic:cNvPicPr>
                  </pic:nvPicPr>
                  <pic:blipFill>
                    <a:blip r:embed="rId7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712E" w:rsidRPr="0013712E">
        <w:rPr>
          <w:rFonts w:ascii="Times New Roman" w:hAnsi="Times New Roman" w:cs="Times New Roman"/>
        </w:rPr>
        <w:t xml:space="preserve"> </w:t>
      </w:r>
      <w:r w:rsidR="0013712E" w:rsidRPr="00D600E5">
        <w:rPr>
          <w:rFonts w:ascii="Times New Roman" w:hAnsi="Times New Roman" w:cs="Times New Roman"/>
        </w:rPr>
        <w:t>Fig.</w:t>
      </w:r>
      <w:r w:rsidR="0013712E" w:rsidRPr="0013712E">
        <w:rPr>
          <w:rFonts w:ascii="Times New Roman" w:hAnsi="Times New Roman" w:cs="Times New Roman"/>
        </w:rPr>
        <w:t>69</w:t>
      </w:r>
      <w:r w:rsidR="0013712E">
        <w:rPr>
          <w:rFonts w:ascii="Times New Roman" w:hAnsi="Times New Roman" w:cs="Times New Roman"/>
        </w:rPr>
        <w:t>7</w:t>
      </w:r>
      <w:r w:rsidR="0013712E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7</w:t>
      </w:r>
    </w:p>
    <w:p w14:paraId="37FE45E1" w14:textId="6A6EA31E" w:rsidR="001C2D7C" w:rsidRDefault="008C1AB2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38915" behindDoc="0" locked="0" layoutInCell="1" allowOverlap="1" wp14:anchorId="7FFD083D" wp14:editId="290C2552">
                <wp:simplePos x="0" y="0"/>
                <wp:positionH relativeFrom="leftMargin">
                  <wp:posOffset>295275</wp:posOffset>
                </wp:positionH>
                <wp:positionV relativeFrom="paragraph">
                  <wp:posOffset>278129</wp:posOffset>
                </wp:positionV>
                <wp:extent cx="619125" cy="885825"/>
                <wp:effectExtent l="0" t="0" r="9525" b="9525"/>
                <wp:wrapNone/>
                <wp:docPr id="160815831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85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A42BF7" w14:textId="78E98FA9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C1AB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93769FD" w14:textId="368456D8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C1AB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DE9DEC8" w14:textId="5D581991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D083D" id="_x0000_s1762" type="#_x0000_t202" style="position:absolute;margin-left:23.25pt;margin-top:21.9pt;width:48.75pt;height:69.75pt;z-index:2530389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" fillcolor="window" stroked="f" strokeweight=".5pt">
                <v:textbox>
                  <w:txbxContent>
                    <w:p w14:paraId="34A42BF7" w14:textId="78E98FA9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C1AB2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93769FD" w14:textId="368456D8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C1AB2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DE9DEC8" w14:textId="5D581991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B62E80" w14:textId="2E0A438A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AB5BC2" wp14:editId="34B9678E">
            <wp:extent cx="5947410" cy="835025"/>
            <wp:effectExtent l="0" t="0" r="0" b="3175"/>
            <wp:docPr id="1790137250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3"/>
                    <pic:cNvPicPr>
                      <a:picLocks noChangeAspect="1" noChangeArrowheads="1"/>
                    </pic:cNvPicPr>
                  </pic:nvPicPr>
                  <pic:blipFill>
                    <a:blip r:embed="rId7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712E" w:rsidRPr="00D600E5">
        <w:rPr>
          <w:rFonts w:ascii="Times New Roman" w:hAnsi="Times New Roman" w:cs="Times New Roman"/>
        </w:rPr>
        <w:t>Fig.</w:t>
      </w:r>
      <w:r w:rsidR="0013712E" w:rsidRPr="0013712E">
        <w:rPr>
          <w:rFonts w:ascii="Times New Roman" w:hAnsi="Times New Roman" w:cs="Times New Roman"/>
        </w:rPr>
        <w:t>69</w:t>
      </w:r>
      <w:r w:rsidR="0013712E">
        <w:rPr>
          <w:rFonts w:ascii="Times New Roman" w:hAnsi="Times New Roman" w:cs="Times New Roman"/>
        </w:rPr>
        <w:t>8</w:t>
      </w:r>
      <w:r w:rsidR="0013712E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8</w:t>
      </w:r>
    </w:p>
    <w:p w14:paraId="017E34A4" w14:textId="485C97ED" w:rsidR="00280E8B" w:rsidRDefault="008C1AB2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40963" behindDoc="0" locked="0" layoutInCell="1" allowOverlap="1" wp14:anchorId="4373584E" wp14:editId="125DF73E">
                <wp:simplePos x="0" y="0"/>
                <wp:positionH relativeFrom="leftMargin">
                  <wp:align>right</wp:align>
                </wp:positionH>
                <wp:positionV relativeFrom="paragraph">
                  <wp:posOffset>298450</wp:posOffset>
                </wp:positionV>
                <wp:extent cx="609600" cy="833120"/>
                <wp:effectExtent l="0" t="0" r="0" b="5080"/>
                <wp:wrapNone/>
                <wp:docPr id="197500356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331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5FC5FA" w14:textId="16514738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C1AB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63AB108" w14:textId="169D5FE2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C1AB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4A655FF" w14:textId="36602246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3584E" id="_x0000_s1763" type="#_x0000_t202" style="position:absolute;margin-left:-3.2pt;margin-top:23.5pt;width:48pt;height:65.6pt;z-index:25304096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" fillcolor="window" stroked="f" strokeweight=".5pt">
                <v:textbox>
                  <w:txbxContent>
                    <w:p w14:paraId="055FC5FA" w14:textId="16514738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C1AB2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63AB108" w14:textId="169D5FE2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C1AB2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4A655FF" w14:textId="36602246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B9DB2D" w14:textId="2E8D68AA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C20C1F" wp14:editId="19999A19">
            <wp:extent cx="5947410" cy="842645"/>
            <wp:effectExtent l="0" t="0" r="0" b="0"/>
            <wp:docPr id="1040153006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4"/>
                    <pic:cNvPicPr>
                      <a:picLocks noChangeAspect="1" noChangeArrowheads="1"/>
                    </pic:cNvPicPr>
                  </pic:nvPicPr>
                  <pic:blipFill>
                    <a:blip r:embed="rId7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712E" w:rsidRPr="0013712E">
        <w:rPr>
          <w:rFonts w:ascii="Times New Roman" w:hAnsi="Times New Roman" w:cs="Times New Roman"/>
        </w:rPr>
        <w:t xml:space="preserve"> </w:t>
      </w:r>
      <w:r w:rsidR="0013712E" w:rsidRPr="00D600E5">
        <w:rPr>
          <w:rFonts w:ascii="Times New Roman" w:hAnsi="Times New Roman" w:cs="Times New Roman"/>
        </w:rPr>
        <w:t>Fig.</w:t>
      </w:r>
      <w:r w:rsidR="0013712E" w:rsidRPr="0013712E">
        <w:rPr>
          <w:rFonts w:ascii="Times New Roman" w:hAnsi="Times New Roman" w:cs="Times New Roman"/>
        </w:rPr>
        <w:t>69</w:t>
      </w:r>
      <w:r w:rsidR="0013712E">
        <w:rPr>
          <w:rFonts w:ascii="Times New Roman" w:hAnsi="Times New Roman" w:cs="Times New Roman"/>
        </w:rPr>
        <w:t>9</w:t>
      </w:r>
      <w:r w:rsidR="0013712E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9</w:t>
      </w:r>
    </w:p>
    <w:p w14:paraId="33DD067F" w14:textId="77777777" w:rsidR="0013712E" w:rsidRDefault="0013712E" w:rsidP="00954FB3">
      <w:pPr>
        <w:rPr>
          <w:rFonts w:ascii="Times New Roman" w:hAnsi="Times New Roman" w:cs="Times New Roman"/>
          <w:sz w:val="24"/>
          <w:szCs w:val="24"/>
        </w:rPr>
      </w:pPr>
    </w:p>
    <w:p w14:paraId="0E8430C3" w14:textId="77777777" w:rsidR="0013712E" w:rsidRDefault="0013712E" w:rsidP="00954FB3">
      <w:pPr>
        <w:rPr>
          <w:rFonts w:ascii="Times New Roman" w:hAnsi="Times New Roman" w:cs="Times New Roman"/>
          <w:sz w:val="24"/>
          <w:szCs w:val="24"/>
        </w:rPr>
      </w:pPr>
    </w:p>
    <w:p w14:paraId="67200DAF" w14:textId="414EFE72" w:rsidR="00280E8B" w:rsidRDefault="007A6568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3043011" behindDoc="0" locked="0" layoutInCell="1" allowOverlap="1" wp14:anchorId="2671E4BE" wp14:editId="11C6EE4B">
                <wp:simplePos x="0" y="0"/>
                <wp:positionH relativeFrom="leftMargin">
                  <wp:align>right</wp:align>
                </wp:positionH>
                <wp:positionV relativeFrom="paragraph">
                  <wp:posOffset>276225</wp:posOffset>
                </wp:positionV>
                <wp:extent cx="600075" cy="800100"/>
                <wp:effectExtent l="0" t="0" r="9525" b="0"/>
                <wp:wrapNone/>
                <wp:docPr id="11588889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2A742C" w14:textId="72301450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C1AB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EB7B4EB" w14:textId="3A200C2E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C1AB2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8A47BA8" w14:textId="1D5C9DDB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1E4BE" id="_x0000_s1764" type="#_x0000_t202" style="position:absolute;margin-left:-3.95pt;margin-top:21.75pt;width:47.25pt;height:63pt;z-index:25304301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" fillcolor="window" stroked="f" strokeweight=".5pt">
                <v:textbox>
                  <w:txbxContent>
                    <w:p w14:paraId="632A742C" w14:textId="72301450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C1AB2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EB7B4EB" w14:textId="3A200C2E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C1AB2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8A47BA8" w14:textId="1D5C9DDB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CCC12D" w14:textId="36A9202A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13D33E" wp14:editId="7F0C655D">
            <wp:extent cx="5947410" cy="784860"/>
            <wp:effectExtent l="0" t="0" r="0" b="0"/>
            <wp:docPr id="1235867899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5"/>
                    <pic:cNvPicPr>
                      <a:picLocks noChangeAspect="1" noChangeArrowheads="1"/>
                    </pic:cNvPicPr>
                  </pic:nvPicPr>
                  <pic:blipFill>
                    <a:blip r:embed="rId7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46A3E" w:rsidRPr="00D600E5">
        <w:rPr>
          <w:rFonts w:ascii="Times New Roman" w:hAnsi="Times New Roman" w:cs="Times New Roman"/>
        </w:rPr>
        <w:t>Fig.</w:t>
      </w:r>
      <w:r w:rsidR="00646A3E">
        <w:rPr>
          <w:rFonts w:ascii="Times New Roman" w:hAnsi="Times New Roman" w:cs="Times New Roman"/>
        </w:rPr>
        <w:t>700</w:t>
      </w:r>
      <w:r w:rsidR="00646A3E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10</w:t>
      </w:r>
    </w:p>
    <w:p w14:paraId="4CB14EB6" w14:textId="50F5E36E" w:rsidR="001C2D7C" w:rsidRDefault="007A6568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45059" behindDoc="0" locked="0" layoutInCell="1" allowOverlap="1" wp14:anchorId="2BF5900B" wp14:editId="4C7F9D99">
                <wp:simplePos x="0" y="0"/>
                <wp:positionH relativeFrom="leftMargin">
                  <wp:align>right</wp:align>
                </wp:positionH>
                <wp:positionV relativeFrom="paragraph">
                  <wp:posOffset>257809</wp:posOffset>
                </wp:positionV>
                <wp:extent cx="609600" cy="866775"/>
                <wp:effectExtent l="0" t="0" r="0" b="9525"/>
                <wp:wrapNone/>
                <wp:docPr id="79532340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90EA86" w14:textId="511D5117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A656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F820007" w14:textId="207DF4CD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A656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947F537" w14:textId="7BBE8275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5900B" id="_x0000_s1765" type="#_x0000_t202" style="position:absolute;margin-left:-3.2pt;margin-top:20.3pt;width:48pt;height:68.25pt;z-index:25304505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" fillcolor="window" stroked="f" strokeweight=".5pt">
                <v:textbox>
                  <w:txbxContent>
                    <w:p w14:paraId="4190EA86" w14:textId="511D5117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A6568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F820007" w14:textId="207DF4CD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A6568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947F537" w14:textId="7BBE8275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0DCC6F" w14:textId="35FF4E0F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5613CB" wp14:editId="0B741313">
            <wp:extent cx="5947410" cy="770255"/>
            <wp:effectExtent l="0" t="0" r="0" b="0"/>
            <wp:docPr id="1607680124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6"/>
                    <pic:cNvPicPr>
                      <a:picLocks noChangeAspect="1" noChangeArrowheads="1"/>
                    </pic:cNvPicPr>
                  </pic:nvPicPr>
                  <pic:blipFill>
                    <a:blip r:embed="rId7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46A3E" w:rsidRPr="00D600E5">
        <w:rPr>
          <w:rFonts w:ascii="Times New Roman" w:hAnsi="Times New Roman" w:cs="Times New Roman"/>
        </w:rPr>
        <w:t>Fig</w:t>
      </w:r>
      <w:r w:rsidR="00224BF1">
        <w:rPr>
          <w:rFonts w:ascii="Times New Roman" w:hAnsi="Times New Roman" w:cs="Times New Roman"/>
        </w:rPr>
        <w:t>.701</w:t>
      </w:r>
      <w:r w:rsidR="00646A3E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11</w:t>
      </w:r>
    </w:p>
    <w:p w14:paraId="3A27A06E" w14:textId="3324CA33" w:rsidR="001C2D7C" w:rsidRDefault="00224BF1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47107" behindDoc="0" locked="0" layoutInCell="1" allowOverlap="1" wp14:anchorId="189272BA" wp14:editId="256DE730">
                <wp:simplePos x="0" y="0"/>
                <wp:positionH relativeFrom="leftMargin">
                  <wp:align>right</wp:align>
                </wp:positionH>
                <wp:positionV relativeFrom="paragraph">
                  <wp:posOffset>292735</wp:posOffset>
                </wp:positionV>
                <wp:extent cx="647700" cy="857250"/>
                <wp:effectExtent l="0" t="0" r="0" b="0"/>
                <wp:wrapNone/>
                <wp:docPr id="213173545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65094F" w14:textId="4A31292C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A656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922D060" w14:textId="783C7EAC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A656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7A0C0F3" w14:textId="4C17AE68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272BA" id="_x0000_s1766" type="#_x0000_t202" style="position:absolute;margin-left:-.2pt;margin-top:23.05pt;width:51pt;height:67.5pt;z-index:25304710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" fillcolor="window" stroked="f" strokeweight=".5pt">
                <v:textbox>
                  <w:txbxContent>
                    <w:p w14:paraId="2265094F" w14:textId="4A31292C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A656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922D060" w14:textId="783C7EAC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A6568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7A0C0F3" w14:textId="4C17AE68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8DF059" w14:textId="6EF30D01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E1A705" wp14:editId="66454BA6">
            <wp:extent cx="5947410" cy="842645"/>
            <wp:effectExtent l="0" t="0" r="0" b="0"/>
            <wp:docPr id="266742145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7"/>
                    <pic:cNvPicPr>
                      <a:picLocks noChangeAspect="1" noChangeArrowheads="1"/>
                    </pic:cNvPicPr>
                  </pic:nvPicPr>
                  <pic:blipFill>
                    <a:blip r:embed="rId7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4BF1" w:rsidRPr="00D600E5">
        <w:rPr>
          <w:rFonts w:ascii="Times New Roman" w:hAnsi="Times New Roman" w:cs="Times New Roman"/>
        </w:rPr>
        <w:t>Fig</w:t>
      </w:r>
      <w:r w:rsidR="00224BF1" w:rsidRPr="00224BF1">
        <w:rPr>
          <w:rFonts w:ascii="Times New Roman" w:hAnsi="Times New Roman" w:cs="Times New Roman"/>
        </w:rPr>
        <w:t>.70</w:t>
      </w:r>
      <w:r w:rsidR="00224BF1">
        <w:rPr>
          <w:rFonts w:ascii="Times New Roman" w:hAnsi="Times New Roman" w:cs="Times New Roman"/>
        </w:rPr>
        <w:t>2</w:t>
      </w:r>
      <w:r w:rsidR="00224BF1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12</w:t>
      </w:r>
    </w:p>
    <w:p w14:paraId="271E2BAA" w14:textId="12E8B613" w:rsidR="001C2D7C" w:rsidRDefault="006955F9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49155" behindDoc="0" locked="0" layoutInCell="1" allowOverlap="1" wp14:anchorId="59B4384C" wp14:editId="2F3223BC">
                <wp:simplePos x="0" y="0"/>
                <wp:positionH relativeFrom="leftMargin">
                  <wp:align>right</wp:align>
                </wp:positionH>
                <wp:positionV relativeFrom="paragraph">
                  <wp:posOffset>292734</wp:posOffset>
                </wp:positionV>
                <wp:extent cx="609600" cy="842645"/>
                <wp:effectExtent l="0" t="0" r="0" b="0"/>
                <wp:wrapNone/>
                <wp:docPr id="53112124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4264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34DDF2" w14:textId="385CBDCE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A656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B33445D" w14:textId="3355D426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7A6568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8D26726" w14:textId="08A5278A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4384C" id="_x0000_s1767" type="#_x0000_t202" style="position:absolute;margin-left:-3.2pt;margin-top:23.05pt;width:48pt;height:66.35pt;z-index:25304915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" fillcolor="window" stroked="f" strokeweight=".5pt">
                <v:textbox>
                  <w:txbxContent>
                    <w:p w14:paraId="2434DDF2" w14:textId="385CBDCE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A6568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B33445D" w14:textId="3355D426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7A6568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8D26726" w14:textId="08A5278A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1ED80E" w14:textId="1F275B9A" w:rsidR="00280E8B" w:rsidRPr="00126C18" w:rsidRDefault="001C2D7C" w:rsidP="00280E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884F32" wp14:editId="5ABED6DA">
            <wp:extent cx="5947410" cy="842645"/>
            <wp:effectExtent l="0" t="0" r="0" b="0"/>
            <wp:docPr id="2042721452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8"/>
                    <pic:cNvPicPr>
                      <a:picLocks noChangeAspect="1" noChangeArrowheads="1"/>
                    </pic:cNvPicPr>
                  </pic:nvPicPr>
                  <pic:blipFill>
                    <a:blip r:embed="rId7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4BF1" w:rsidRPr="00D600E5">
        <w:rPr>
          <w:rFonts w:ascii="Times New Roman" w:hAnsi="Times New Roman" w:cs="Times New Roman"/>
        </w:rPr>
        <w:t>Fig</w:t>
      </w:r>
      <w:r w:rsidR="00224BF1" w:rsidRPr="00224BF1">
        <w:rPr>
          <w:rFonts w:ascii="Times New Roman" w:hAnsi="Times New Roman" w:cs="Times New Roman"/>
        </w:rPr>
        <w:t>.70</w:t>
      </w:r>
      <w:r w:rsidR="00224BF1">
        <w:rPr>
          <w:rFonts w:ascii="Times New Roman" w:hAnsi="Times New Roman" w:cs="Times New Roman"/>
        </w:rPr>
        <w:t>3</w:t>
      </w:r>
      <w:r w:rsidR="00224BF1" w:rsidRPr="00D600E5">
        <w:rPr>
          <w:rFonts w:ascii="Times New Roman" w:hAnsi="Times New Roman" w:cs="Times New Roman"/>
        </w:rPr>
        <w:t xml:space="preserve">. Crosslinks </w:t>
      </w:r>
      <w:r w:rsidR="00280E8B" w:rsidRPr="001072D1">
        <w:rPr>
          <w:rFonts w:ascii="Times New Roman" w:hAnsi="Times New Roman" w:cs="Times New Roman"/>
        </w:rPr>
        <w:t>between</w:t>
      </w:r>
      <w:r w:rsidR="00280E8B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80E8B">
        <w:rPr>
          <w:rFonts w:ascii="Times New Roman" w:hAnsi="Times New Roman" w:cs="Times New Roman"/>
        </w:rPr>
        <w:t>15</w:t>
      </w:r>
      <w:r w:rsidR="00280E8B" w:rsidRPr="001072D1">
        <w:rPr>
          <w:rFonts w:ascii="Times New Roman" w:hAnsi="Times New Roman" w:cs="Times New Roman"/>
        </w:rPr>
        <w:t xml:space="preserve"> </w:t>
      </w:r>
      <w:r w:rsidR="00280E8B">
        <w:rPr>
          <w:rFonts w:ascii="Times New Roman" w:hAnsi="Times New Roman" w:cs="Times New Roman"/>
        </w:rPr>
        <w:t>and</w:t>
      </w:r>
      <w:r w:rsidR="00280E8B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13</w:t>
      </w:r>
    </w:p>
    <w:p w14:paraId="4D6C705E" w14:textId="02CF933C" w:rsidR="001C2D7C" w:rsidRDefault="006955F9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51203" behindDoc="0" locked="0" layoutInCell="1" allowOverlap="1" wp14:anchorId="2771A687" wp14:editId="42532BC8">
                <wp:simplePos x="0" y="0"/>
                <wp:positionH relativeFrom="leftMargin">
                  <wp:align>right</wp:align>
                </wp:positionH>
                <wp:positionV relativeFrom="paragraph">
                  <wp:posOffset>270509</wp:posOffset>
                </wp:positionV>
                <wp:extent cx="628650" cy="810895"/>
                <wp:effectExtent l="0" t="0" r="0" b="8255"/>
                <wp:wrapNone/>
                <wp:docPr id="15059820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108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44FE68" w14:textId="3D7133B4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955F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3FE0A07E" w14:textId="3E98646B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955F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779CAE8" w14:textId="00148828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1A687" id="_x0000_s1768" type="#_x0000_t202" style="position:absolute;margin-left:-1.7pt;margin-top:21.3pt;width:49.5pt;height:63.85pt;z-index:25305120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" fillcolor="window" stroked="f" strokeweight=".5pt">
                <v:textbox>
                  <w:txbxContent>
                    <w:p w14:paraId="2644FE68" w14:textId="3D7133B4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955F9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3FE0A07E" w14:textId="3E98646B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955F9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779CAE8" w14:textId="00148828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270022" w14:textId="11ABB1C5" w:rsidR="001C2D7C" w:rsidRDefault="001C2D7C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238A7E" wp14:editId="3A188BFA">
            <wp:extent cx="5947410" cy="791845"/>
            <wp:effectExtent l="0" t="0" r="0" b="8255"/>
            <wp:docPr id="1766616616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9"/>
                    <pic:cNvPicPr>
                      <a:picLocks noChangeAspect="1" noChangeArrowheads="1"/>
                    </pic:cNvPicPr>
                  </pic:nvPicPr>
                  <pic:blipFill>
                    <a:blip r:embed="rId7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ACBE0" w14:textId="3B2E4602" w:rsidR="00C77D70" w:rsidRPr="00126C18" w:rsidRDefault="00224BF1" w:rsidP="00C77D70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0</w:t>
      </w:r>
      <w:r>
        <w:rPr>
          <w:rFonts w:ascii="Times New Roman" w:hAnsi="Times New Roman" w:cs="Times New Roman"/>
        </w:rPr>
        <w:t>4</w:t>
      </w:r>
      <w:r w:rsidRPr="00D600E5">
        <w:rPr>
          <w:rFonts w:ascii="Times New Roman" w:hAnsi="Times New Roman" w:cs="Times New Roman"/>
        </w:rPr>
        <w:t xml:space="preserve">. Crosslinks </w:t>
      </w:r>
      <w:r w:rsidR="00C77D70" w:rsidRPr="001072D1">
        <w:rPr>
          <w:rFonts w:ascii="Times New Roman" w:hAnsi="Times New Roman" w:cs="Times New Roman"/>
        </w:rPr>
        <w:t>between</w:t>
      </w:r>
      <w:r w:rsidR="00C77D70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15</w:t>
      </w:r>
      <w:r w:rsidR="00C77D70" w:rsidRPr="001072D1">
        <w:rPr>
          <w:rFonts w:ascii="Times New Roman" w:hAnsi="Times New Roman" w:cs="Times New Roman"/>
        </w:rPr>
        <w:t xml:space="preserve"> </w:t>
      </w:r>
      <w:r w:rsidR="00C77D70">
        <w:rPr>
          <w:rFonts w:ascii="Times New Roman" w:hAnsi="Times New Roman" w:cs="Times New Roman"/>
        </w:rPr>
        <w:t>and</w:t>
      </w:r>
      <w:r w:rsidR="00C77D70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14</w:t>
      </w:r>
    </w:p>
    <w:p w14:paraId="01B104D4" w14:textId="0D5DE43B" w:rsidR="001C2D7C" w:rsidRDefault="003E4E59" w:rsidP="00954FB3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53251" behindDoc="0" locked="0" layoutInCell="1" allowOverlap="1" wp14:anchorId="3A2A7D45" wp14:editId="3774B0E2">
                <wp:simplePos x="0" y="0"/>
                <wp:positionH relativeFrom="leftMargin">
                  <wp:align>right</wp:align>
                </wp:positionH>
                <wp:positionV relativeFrom="paragraph">
                  <wp:posOffset>294639</wp:posOffset>
                </wp:positionV>
                <wp:extent cx="609600" cy="847725"/>
                <wp:effectExtent l="0" t="0" r="0" b="9525"/>
                <wp:wrapNone/>
                <wp:docPr id="1854970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A6A823" w14:textId="692F005C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955F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28D0295" w14:textId="36BF4F3F" w:rsidR="003E4E59" w:rsidRPr="005F7286" w:rsidRDefault="00864FAE" w:rsidP="003E4E59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6955F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6A8ECFD" w14:textId="6A0AEE28" w:rsidR="003E4E59" w:rsidRDefault="00864FAE" w:rsidP="003E4E59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3E4E5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3E4E59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3E4E59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A7D45" id="_x0000_s1769" type="#_x0000_t202" style="position:absolute;margin-left:-3.2pt;margin-top:23.2pt;width:48pt;height:66.75pt;z-index:25305325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" fillcolor="window" stroked="f" strokeweight=".5pt">
                <v:textbox>
                  <w:txbxContent>
                    <w:p w14:paraId="06A6A823" w14:textId="692F005C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955F9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28D0295" w14:textId="36BF4F3F" w:rsidR="003E4E59" w:rsidRPr="005F7286" w:rsidRDefault="00864FAE" w:rsidP="003E4E59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6955F9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6A8ECFD" w14:textId="6A0AEE28" w:rsidR="003E4E59" w:rsidRDefault="00864FAE" w:rsidP="003E4E59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3E4E59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3E4E59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3E4E59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452284" w14:textId="53D42A0C" w:rsidR="005E2855" w:rsidRPr="00126C18" w:rsidRDefault="001C2D7C" w:rsidP="00954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3DB0A6" wp14:editId="6152A1DD">
            <wp:extent cx="5947410" cy="799465"/>
            <wp:effectExtent l="0" t="0" r="0" b="635"/>
            <wp:docPr id="358889348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1"/>
                    <pic:cNvPicPr>
                      <a:picLocks noChangeAspect="1" noChangeArrowheads="1"/>
                    </pic:cNvPicPr>
                  </pic:nvPicPr>
                  <pic:blipFill>
                    <a:blip r:embed="rId7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48B5C" w14:textId="4802433F" w:rsidR="009339CE" w:rsidRDefault="00224BF1" w:rsidP="00B42741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0</w:t>
      </w:r>
      <w:r>
        <w:rPr>
          <w:rFonts w:ascii="Times New Roman" w:hAnsi="Times New Roman" w:cs="Times New Roman"/>
        </w:rPr>
        <w:t>5</w:t>
      </w:r>
      <w:r w:rsidRPr="00D600E5">
        <w:rPr>
          <w:rFonts w:ascii="Times New Roman" w:hAnsi="Times New Roman" w:cs="Times New Roman"/>
        </w:rPr>
        <w:t xml:space="preserve">. Crosslinks </w:t>
      </w:r>
      <w:r w:rsidR="00C77D70" w:rsidRPr="001072D1">
        <w:rPr>
          <w:rFonts w:ascii="Times New Roman" w:hAnsi="Times New Roman" w:cs="Times New Roman"/>
        </w:rPr>
        <w:t>between</w:t>
      </w:r>
      <w:r w:rsidR="00C77D70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15</w:t>
      </w:r>
      <w:r w:rsidR="00C77D70" w:rsidRPr="001072D1">
        <w:rPr>
          <w:rFonts w:ascii="Times New Roman" w:hAnsi="Times New Roman" w:cs="Times New Roman"/>
        </w:rPr>
        <w:t xml:space="preserve"> </w:t>
      </w:r>
      <w:r w:rsidR="00C77D70">
        <w:rPr>
          <w:rFonts w:ascii="Times New Roman" w:hAnsi="Times New Roman" w:cs="Times New Roman"/>
        </w:rPr>
        <w:t>and</w:t>
      </w:r>
      <w:r w:rsidR="00C77D70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C77D70">
        <w:rPr>
          <w:rFonts w:ascii="Times New Roman" w:hAnsi="Times New Roman" w:cs="Times New Roman"/>
        </w:rPr>
        <w:t>16</w:t>
      </w:r>
    </w:p>
    <w:p w14:paraId="202EB8A6" w14:textId="02286BD7" w:rsidR="00B42741" w:rsidRDefault="00DA503C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3055299" behindDoc="0" locked="0" layoutInCell="1" allowOverlap="1" wp14:anchorId="63BDC722" wp14:editId="23395C92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619125" cy="819150"/>
                <wp:effectExtent l="0" t="0" r="9525" b="0"/>
                <wp:wrapNone/>
                <wp:docPr id="136008918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11EBC2" w14:textId="265C4102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068E659F" w14:textId="1AA6329C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FDD26DB" w14:textId="435E5D82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DC722" id="_x0000_s1770" type="#_x0000_t202" style="position:absolute;left:0;text-align:left;margin-left:-2.45pt;margin-top:.75pt;width:48.75pt;height:64.5pt;z-index:25305529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" fillcolor="window" stroked="f" strokeweight=".5pt">
                <v:textbox>
                  <w:txbxContent>
                    <w:p w14:paraId="6C11EBC2" w14:textId="265C4102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068E659F" w14:textId="1AA6329C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FDD26DB" w14:textId="435E5D82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27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9CE66A" wp14:editId="1B8F3E38">
            <wp:extent cx="5947410" cy="806450"/>
            <wp:effectExtent l="0" t="0" r="0" b="0"/>
            <wp:docPr id="1980456880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2"/>
                    <pic:cNvPicPr>
                      <a:picLocks noChangeAspect="1" noChangeArrowheads="1"/>
                    </pic:cNvPicPr>
                  </pic:nvPicPr>
                  <pic:blipFill>
                    <a:blip r:embed="rId7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203B1" w14:textId="664A56EA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0</w:t>
      </w:r>
      <w:r>
        <w:rPr>
          <w:rFonts w:ascii="Times New Roman" w:hAnsi="Times New Roman" w:cs="Times New Roman"/>
        </w:rPr>
        <w:t>6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B5327">
        <w:rPr>
          <w:rFonts w:ascii="Times New Roman" w:hAnsi="Times New Roman" w:cs="Times New Roman"/>
        </w:rPr>
        <w:t>1</w:t>
      </w:r>
    </w:p>
    <w:p w14:paraId="0DE89689" w14:textId="6FD7F7CA" w:rsidR="00B42741" w:rsidRDefault="00CE774A" w:rsidP="009212B6">
      <w:pPr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57347" behindDoc="0" locked="0" layoutInCell="1" allowOverlap="1" wp14:anchorId="7D321238" wp14:editId="58C4CB53">
                <wp:simplePos x="0" y="0"/>
                <wp:positionH relativeFrom="leftMargin">
                  <wp:align>right</wp:align>
                </wp:positionH>
                <wp:positionV relativeFrom="paragraph">
                  <wp:posOffset>298450</wp:posOffset>
                </wp:positionV>
                <wp:extent cx="628650" cy="895350"/>
                <wp:effectExtent l="0" t="0" r="0" b="0"/>
                <wp:wrapNone/>
                <wp:docPr id="72202163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95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AE7869" w14:textId="321E6707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E774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84E1C99" w14:textId="1FA6E2C8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D6C77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2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7AC0C38" w14:textId="7F713030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21238" id="_x0000_s1771" type="#_x0000_t202" style="position:absolute;margin-left:-1.7pt;margin-top:23.5pt;width:49.5pt;height:70.5pt;z-index:25305734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" fillcolor="window" stroked="f" strokeweight=".5pt">
                <v:textbox>
                  <w:txbxContent>
                    <w:p w14:paraId="18AE7869" w14:textId="321E6707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E774A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84E1C99" w14:textId="1FA6E2C8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D6C77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7AC0C38" w14:textId="7F713030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9941C2" w14:textId="7CE4C7F5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FB52E5" wp14:editId="49855809">
            <wp:extent cx="5947410" cy="748665"/>
            <wp:effectExtent l="0" t="0" r="0" b="0"/>
            <wp:docPr id="192729890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3"/>
                    <pic:cNvPicPr>
                      <a:picLocks noChangeAspect="1" noChangeArrowheads="1"/>
                    </pic:cNvPicPr>
                  </pic:nvPicPr>
                  <pic:blipFill>
                    <a:blip r:embed="rId7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4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31817" w14:textId="0B1020B3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0</w:t>
      </w:r>
      <w:r>
        <w:rPr>
          <w:rFonts w:ascii="Times New Roman" w:hAnsi="Times New Roman" w:cs="Times New Roman"/>
        </w:rPr>
        <w:t>7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B5327">
        <w:rPr>
          <w:rFonts w:ascii="Times New Roman" w:hAnsi="Times New Roman" w:cs="Times New Roman"/>
        </w:rPr>
        <w:t>2</w:t>
      </w:r>
    </w:p>
    <w:p w14:paraId="6A99748D" w14:textId="4224EB8D" w:rsidR="00B42741" w:rsidRDefault="00492689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59395" behindDoc="0" locked="0" layoutInCell="1" allowOverlap="1" wp14:anchorId="488CF424" wp14:editId="14C162D9">
                <wp:simplePos x="0" y="0"/>
                <wp:positionH relativeFrom="leftMargin">
                  <wp:align>right</wp:align>
                </wp:positionH>
                <wp:positionV relativeFrom="paragraph">
                  <wp:posOffset>268605</wp:posOffset>
                </wp:positionV>
                <wp:extent cx="609600" cy="800100"/>
                <wp:effectExtent l="0" t="0" r="0" b="0"/>
                <wp:wrapNone/>
                <wp:docPr id="119713633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68F09F" w14:textId="608028CA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E774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73E3DF52" w14:textId="1D9D438F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CE774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3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07FB4BA5" w14:textId="60AFCFE1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8CF424" id="_x0000_s1772" type="#_x0000_t202" style="position:absolute;left:0;text-align:left;margin-left:-3.2pt;margin-top:21.15pt;width:48pt;height:63pt;z-index:253059395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" fillcolor="window" stroked="f" strokeweight=".5pt">
                <v:textbox>
                  <w:txbxContent>
                    <w:p w14:paraId="2B68F09F" w14:textId="608028CA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E774A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73E3DF52" w14:textId="1D9D438F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CE774A">
                        <w:rPr>
                          <w:rFonts w:cstheme="minorHAnsi"/>
                          <w:sz w:val="16"/>
                          <w:szCs w:val="16"/>
                        </w:rPr>
                        <w:t>3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07FB4BA5" w14:textId="60AFCFE1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FE6F47" w14:textId="00C28996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7AB118" wp14:editId="1DD683A7">
            <wp:extent cx="5947410" cy="791845"/>
            <wp:effectExtent l="0" t="0" r="0" b="8255"/>
            <wp:docPr id="2027467371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4"/>
                    <pic:cNvPicPr>
                      <a:picLocks noChangeAspect="1" noChangeArrowheads="1"/>
                    </pic:cNvPicPr>
                  </pic:nvPicPr>
                  <pic:blipFill>
                    <a:blip r:embed="rId7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1DAF6" w14:textId="6A94F6C9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0</w:t>
      </w:r>
      <w:r>
        <w:rPr>
          <w:rFonts w:ascii="Times New Roman" w:hAnsi="Times New Roman" w:cs="Times New Roman"/>
        </w:rPr>
        <w:t>8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2B5327">
        <w:rPr>
          <w:rFonts w:ascii="Times New Roman" w:hAnsi="Times New Roman" w:cs="Times New Roman"/>
        </w:rPr>
        <w:t>3</w:t>
      </w:r>
    </w:p>
    <w:p w14:paraId="1F5A1EE3" w14:textId="545187F0" w:rsidR="00B42741" w:rsidRDefault="00492689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61443" behindDoc="0" locked="0" layoutInCell="1" allowOverlap="1" wp14:anchorId="57E0431F" wp14:editId="25CA5EA9">
                <wp:simplePos x="0" y="0"/>
                <wp:positionH relativeFrom="leftMargin">
                  <wp:align>right</wp:align>
                </wp:positionH>
                <wp:positionV relativeFrom="paragraph">
                  <wp:posOffset>292734</wp:posOffset>
                </wp:positionV>
                <wp:extent cx="609600" cy="866775"/>
                <wp:effectExtent l="0" t="0" r="0" b="9525"/>
                <wp:wrapNone/>
                <wp:docPr id="668187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D2AD2E" w14:textId="0C9E05DD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9268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6F4A77C7" w14:textId="12EB97C9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9268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4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6E204BB" w14:textId="47461332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0431F" id="_x0000_s1773" type="#_x0000_t202" style="position:absolute;left:0;text-align:left;margin-left:-3.2pt;margin-top:23.05pt;width:48pt;height:68.25pt;z-index:25306144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" fillcolor="window" stroked="f" strokeweight=".5pt">
                <v:textbox>
                  <w:txbxContent>
                    <w:p w14:paraId="2AD2AD2E" w14:textId="0C9E05DD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92689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6F4A77C7" w14:textId="12EB97C9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92689">
                        <w:rPr>
                          <w:rFonts w:cstheme="minorHAnsi"/>
                          <w:sz w:val="16"/>
                          <w:szCs w:val="16"/>
                        </w:rPr>
                        <w:t>4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6E204BB" w14:textId="47461332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E1DC3B" w14:textId="2576A981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3C574B" wp14:editId="6BFE8238">
            <wp:extent cx="5947410" cy="784860"/>
            <wp:effectExtent l="0" t="0" r="0" b="0"/>
            <wp:docPr id="1913354947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5"/>
                    <pic:cNvPicPr>
                      <a:picLocks noChangeAspect="1" noChangeArrowheads="1"/>
                    </pic:cNvPicPr>
                  </pic:nvPicPr>
                  <pic:blipFill>
                    <a:blip r:embed="rId7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6E7C6" w14:textId="43F04260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0</w:t>
      </w:r>
      <w:r>
        <w:rPr>
          <w:rFonts w:ascii="Times New Roman" w:hAnsi="Times New Roman" w:cs="Times New Roman"/>
        </w:rPr>
        <w:t>9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4</w:t>
      </w:r>
    </w:p>
    <w:p w14:paraId="79D4E32B" w14:textId="44DED039" w:rsidR="00B42741" w:rsidRDefault="00492689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63491" behindDoc="0" locked="0" layoutInCell="1" allowOverlap="1" wp14:anchorId="11F1A602" wp14:editId="667A253D">
                <wp:simplePos x="0" y="0"/>
                <wp:positionH relativeFrom="leftMargin">
                  <wp:align>right</wp:align>
                </wp:positionH>
                <wp:positionV relativeFrom="paragraph">
                  <wp:posOffset>302894</wp:posOffset>
                </wp:positionV>
                <wp:extent cx="600075" cy="828675"/>
                <wp:effectExtent l="0" t="0" r="9525" b="9525"/>
                <wp:wrapNone/>
                <wp:docPr id="166068161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C1DDCC" w14:textId="5758C658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9268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866A0DE" w14:textId="28B35F10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9268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5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436429C" w14:textId="75B1D5F5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1A602" id="_x0000_s1774" type="#_x0000_t202" style="position:absolute;left:0;text-align:left;margin-left:-3.95pt;margin-top:23.85pt;width:47.25pt;height:65.25pt;z-index:25306349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" fillcolor="window" stroked="f" strokeweight=".5pt">
                <v:textbox>
                  <w:txbxContent>
                    <w:p w14:paraId="20C1DDCC" w14:textId="5758C658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92689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866A0DE" w14:textId="28B35F10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92689">
                        <w:rPr>
                          <w:rFonts w:cstheme="minorHAnsi"/>
                          <w:sz w:val="16"/>
                          <w:szCs w:val="16"/>
                        </w:rPr>
                        <w:t>5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436429C" w14:textId="75B1D5F5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D6EE58" w14:textId="642A467B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12D7AE" wp14:editId="02CF766A">
            <wp:extent cx="5947410" cy="821055"/>
            <wp:effectExtent l="0" t="0" r="0" b="0"/>
            <wp:docPr id="1901332917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6"/>
                    <pic:cNvPicPr>
                      <a:picLocks noChangeAspect="1" noChangeArrowheads="1"/>
                    </pic:cNvPicPr>
                  </pic:nvPicPr>
                  <pic:blipFill>
                    <a:blip r:embed="rId7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D92D6" w14:textId="64B09FE8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0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5</w:t>
      </w:r>
    </w:p>
    <w:p w14:paraId="79AFC76F" w14:textId="77777777" w:rsidR="00FC2B1F" w:rsidRDefault="00FC2B1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A34B0A" w14:textId="77777777" w:rsidR="00FC2B1F" w:rsidRDefault="00FC2B1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FE86BA" w14:textId="77777777" w:rsidR="00FC2B1F" w:rsidRDefault="00FC2B1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EF346" w14:textId="77777777" w:rsidR="00224BF1" w:rsidRDefault="00224BF1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67FE96" w14:textId="77777777" w:rsidR="00224BF1" w:rsidRDefault="00224BF1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58914D" w14:textId="77777777" w:rsidR="00FC2B1F" w:rsidRDefault="00FC2B1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BFD255" w14:textId="7A8390D7" w:rsidR="00B42741" w:rsidRDefault="005D3443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3065539" behindDoc="0" locked="0" layoutInCell="1" allowOverlap="1" wp14:anchorId="2CD8D8AA" wp14:editId="47BEA787">
                <wp:simplePos x="0" y="0"/>
                <wp:positionH relativeFrom="leftMargin">
                  <wp:align>right</wp:align>
                </wp:positionH>
                <wp:positionV relativeFrom="paragraph">
                  <wp:posOffset>295275</wp:posOffset>
                </wp:positionV>
                <wp:extent cx="609600" cy="800100"/>
                <wp:effectExtent l="0" t="0" r="0" b="0"/>
                <wp:wrapNone/>
                <wp:docPr id="154872732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50BAB0" w14:textId="7B29BB42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9268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5016DB5C" w14:textId="5C85E61E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492689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7EA4811" w14:textId="22359BA1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8D8AA" id="_x0000_s1775" type="#_x0000_t202" style="position:absolute;left:0;text-align:left;margin-left:-3.2pt;margin-top:23.25pt;width:48pt;height:63pt;z-index:25306553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" fillcolor="window" stroked="f" strokeweight=".5pt">
                <v:textbox>
                  <w:txbxContent>
                    <w:p w14:paraId="4C50BAB0" w14:textId="7B29BB42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92689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5016DB5C" w14:textId="5C85E61E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492689">
                        <w:rPr>
                          <w:rFonts w:cstheme="minorHAnsi"/>
                          <w:sz w:val="16"/>
                          <w:szCs w:val="16"/>
                        </w:rPr>
                        <w:t>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7EA4811" w14:textId="22359BA1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4A27F4" w14:textId="4CD41546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B7DBD1" wp14:editId="52B848D8">
            <wp:extent cx="5947410" cy="683895"/>
            <wp:effectExtent l="0" t="0" r="0" b="1905"/>
            <wp:docPr id="574429396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7"/>
                    <pic:cNvPicPr>
                      <a:picLocks noChangeAspect="1" noChangeArrowheads="1"/>
                    </pic:cNvPicPr>
                  </pic:nvPicPr>
                  <pic:blipFill>
                    <a:blip r:embed="rId7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68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B423D" w14:textId="4702FE5B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</w:t>
      </w:r>
      <w:r w:rsidRPr="00224BF1">
        <w:rPr>
          <w:rFonts w:ascii="Times New Roman" w:hAnsi="Times New Roman" w:cs="Times New Roman"/>
        </w:rPr>
        <w:t>1</w:t>
      </w:r>
      <w:r w:rsidRPr="00D600E5">
        <w:rPr>
          <w:rFonts w:ascii="Times New Roman" w:hAnsi="Times New Roman" w:cs="Times New Roman"/>
        </w:rPr>
        <w:t>. Crosslink</w:t>
      </w:r>
      <w:r>
        <w:rPr>
          <w:rFonts w:ascii="Times New Roman" w:hAnsi="Times New Roman" w:cs="Times New Roman"/>
        </w:rPr>
        <w:t>s</w:t>
      </w:r>
      <w:r w:rsidRPr="00D600E5">
        <w:rPr>
          <w:rFonts w:ascii="Times New Roman" w:hAnsi="Times New Roman" w:cs="Times New Roman"/>
        </w:rPr>
        <w:t xml:space="preserve">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6</w:t>
      </w:r>
    </w:p>
    <w:p w14:paraId="037F87A4" w14:textId="0A9CD9C1" w:rsidR="00B42741" w:rsidRDefault="005D3443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67587" behindDoc="0" locked="0" layoutInCell="1" allowOverlap="1" wp14:anchorId="458DAE1B" wp14:editId="46D2AC89">
                <wp:simplePos x="0" y="0"/>
                <wp:positionH relativeFrom="leftMargin">
                  <wp:align>right</wp:align>
                </wp:positionH>
                <wp:positionV relativeFrom="paragraph">
                  <wp:posOffset>299720</wp:posOffset>
                </wp:positionV>
                <wp:extent cx="704850" cy="800100"/>
                <wp:effectExtent l="0" t="0" r="0" b="0"/>
                <wp:wrapNone/>
                <wp:docPr id="45491393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800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EDCDBD" w14:textId="0691EB11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D344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44FA8A86" w14:textId="69FACB45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D344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7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AA11FBA" w14:textId="3AB77896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DAE1B" id="_x0000_s1776" type="#_x0000_t202" style="position:absolute;left:0;text-align:left;margin-left:4.3pt;margin-top:23.6pt;width:55.5pt;height:63pt;z-index:25306758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" fillcolor="window" stroked="f" strokeweight=".5pt">
                <v:textbox>
                  <w:txbxContent>
                    <w:p w14:paraId="33EDCDBD" w14:textId="0691EB11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D3443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44FA8A86" w14:textId="69FACB45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D3443">
                        <w:rPr>
                          <w:rFonts w:cstheme="minorHAnsi"/>
                          <w:sz w:val="16"/>
                          <w:szCs w:val="16"/>
                        </w:rPr>
                        <w:t>7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AA11FBA" w14:textId="3AB77896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4C47442" w14:textId="3CC91E51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F8B766" wp14:editId="26F65219">
            <wp:extent cx="5947410" cy="770255"/>
            <wp:effectExtent l="0" t="0" r="0" b="0"/>
            <wp:docPr id="1139405422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8"/>
                    <pic:cNvPicPr>
                      <a:picLocks noChangeAspect="1" noChangeArrowheads="1"/>
                    </pic:cNvPicPr>
                  </pic:nvPicPr>
                  <pic:blipFill>
                    <a:blip r:embed="rId7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D5025" w14:textId="0950310D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2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7</w:t>
      </w:r>
    </w:p>
    <w:p w14:paraId="554BED03" w14:textId="1C61F408" w:rsidR="00B42741" w:rsidRDefault="005D3443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69635" behindDoc="0" locked="0" layoutInCell="1" allowOverlap="1" wp14:anchorId="6CFE0C47" wp14:editId="655C1A2A">
                <wp:simplePos x="0" y="0"/>
                <wp:positionH relativeFrom="leftMargin">
                  <wp:posOffset>266700</wp:posOffset>
                </wp:positionH>
                <wp:positionV relativeFrom="paragraph">
                  <wp:posOffset>277494</wp:posOffset>
                </wp:positionV>
                <wp:extent cx="647700" cy="847725"/>
                <wp:effectExtent l="0" t="0" r="0" b="9525"/>
                <wp:wrapNone/>
                <wp:docPr id="20830188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8714AB" w14:textId="49F856F7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D344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23092A8" w14:textId="7A422DCB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D344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8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6C76E2C9" w14:textId="54D714C0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E0C47" id="_x0000_s1777" type="#_x0000_t202" style="position:absolute;left:0;text-align:left;margin-left:21pt;margin-top:21.85pt;width:51pt;height:66.75pt;z-index:25306963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" fillcolor="window" stroked="f" strokeweight=".5pt">
                <v:textbox>
                  <w:txbxContent>
                    <w:p w14:paraId="0D8714AB" w14:textId="49F856F7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D3443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23092A8" w14:textId="7A422DCB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D3443">
                        <w:rPr>
                          <w:rFonts w:cstheme="minorHAnsi"/>
                          <w:sz w:val="16"/>
                          <w:szCs w:val="16"/>
                        </w:rPr>
                        <w:t>8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6C76E2C9" w14:textId="54D714C0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B382FC" w14:textId="4299ABD5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B783C5" wp14:editId="70C74030">
            <wp:extent cx="5947410" cy="777875"/>
            <wp:effectExtent l="0" t="0" r="0" b="3175"/>
            <wp:docPr id="568244399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9"/>
                    <pic:cNvPicPr>
                      <a:picLocks noChangeAspect="1" noChangeArrowheads="1"/>
                    </pic:cNvPicPr>
                  </pic:nvPicPr>
                  <pic:blipFill>
                    <a:blip r:embed="rId7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E4A5C" w14:textId="603110EA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3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8</w:t>
      </w:r>
    </w:p>
    <w:p w14:paraId="55984F91" w14:textId="65F9E52F" w:rsidR="00B42741" w:rsidRDefault="00885F3A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71683" behindDoc="0" locked="0" layoutInCell="1" allowOverlap="1" wp14:anchorId="2E1076C8" wp14:editId="43E53EB6">
                <wp:simplePos x="0" y="0"/>
                <wp:positionH relativeFrom="leftMargin">
                  <wp:align>right</wp:align>
                </wp:positionH>
                <wp:positionV relativeFrom="paragraph">
                  <wp:posOffset>300990</wp:posOffset>
                </wp:positionV>
                <wp:extent cx="609600" cy="847725"/>
                <wp:effectExtent l="0" t="0" r="0" b="9525"/>
                <wp:wrapNone/>
                <wp:docPr id="67811545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57EA2F" w14:textId="7D645CA6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D344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20BFD84E" w14:textId="45345BE9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5D3443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9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AD9E9E5" w14:textId="73973C54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076C8" id="_x0000_s1778" type="#_x0000_t202" style="position:absolute;left:0;text-align:left;margin-left:-3.2pt;margin-top:23.7pt;width:48pt;height:66.75pt;z-index:25307168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" fillcolor="window" stroked="f" strokeweight=".5pt">
                <v:textbox>
                  <w:txbxContent>
                    <w:p w14:paraId="2D57EA2F" w14:textId="7D645CA6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D3443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20BFD84E" w14:textId="45345BE9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5D3443">
                        <w:rPr>
                          <w:rFonts w:cstheme="minorHAnsi"/>
                          <w:sz w:val="16"/>
                          <w:szCs w:val="16"/>
                        </w:rPr>
                        <w:t>9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AD9E9E5" w14:textId="73973C54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8C08E2" w14:textId="7C0EFC81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0DD0A7" wp14:editId="3DBC02E1">
            <wp:extent cx="5947410" cy="777875"/>
            <wp:effectExtent l="0" t="0" r="0" b="3175"/>
            <wp:docPr id="23304246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0"/>
                    <pic:cNvPicPr>
                      <a:picLocks noChangeAspect="1" noChangeArrowheads="1"/>
                    </pic:cNvPicPr>
                  </pic:nvPicPr>
                  <pic:blipFill>
                    <a:blip r:embed="rId7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88087" w14:textId="15A05231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4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9</w:t>
      </w:r>
    </w:p>
    <w:p w14:paraId="2939DFBF" w14:textId="0B366943" w:rsidR="00B42741" w:rsidRDefault="00885F3A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73731" behindDoc="0" locked="0" layoutInCell="1" allowOverlap="1" wp14:anchorId="3CE05C2D" wp14:editId="0AF19B69">
                <wp:simplePos x="0" y="0"/>
                <wp:positionH relativeFrom="leftMargin">
                  <wp:align>right</wp:align>
                </wp:positionH>
                <wp:positionV relativeFrom="paragraph">
                  <wp:posOffset>286385</wp:posOffset>
                </wp:positionV>
                <wp:extent cx="590550" cy="838200"/>
                <wp:effectExtent l="0" t="0" r="0" b="0"/>
                <wp:wrapNone/>
                <wp:docPr id="105957101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414B56" w14:textId="6D7CD61B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85F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0F3E8E7" w14:textId="43114686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85F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0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783AA468" w14:textId="7CD44A0C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05C2D" id="_x0000_s1779" type="#_x0000_t202" style="position:absolute;left:0;text-align:left;margin-left:-4.7pt;margin-top:22.55pt;width:46.5pt;height:66pt;z-index:25307373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" fillcolor="window" stroked="f" strokeweight=".5pt">
                <v:textbox>
                  <w:txbxContent>
                    <w:p w14:paraId="11414B56" w14:textId="6D7CD61B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85F3A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0F3E8E7" w14:textId="43114686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85F3A">
                        <w:rPr>
                          <w:rFonts w:cstheme="minorHAnsi"/>
                          <w:sz w:val="16"/>
                          <w:szCs w:val="16"/>
                        </w:rPr>
                        <w:t>10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783AA468" w14:textId="7CD44A0C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A398F5" w14:textId="196D2523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C7E792" wp14:editId="4FCE706E">
            <wp:extent cx="5947410" cy="727075"/>
            <wp:effectExtent l="0" t="0" r="0" b="0"/>
            <wp:docPr id="947966409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1"/>
                    <pic:cNvPicPr>
                      <a:picLocks noChangeAspect="1" noChangeArrowheads="1"/>
                    </pic:cNvPicPr>
                  </pic:nvPicPr>
                  <pic:blipFill>
                    <a:blip r:embed="rId7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2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D6347" w14:textId="5A8D5A16" w:rsidR="009212B6" w:rsidRPr="00126C18" w:rsidRDefault="00224BF1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224BF1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5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0</w:t>
      </w:r>
    </w:p>
    <w:p w14:paraId="2AEF68A7" w14:textId="77777777" w:rsidR="00FC2B1F" w:rsidRDefault="00FC2B1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8A646B" w14:textId="77777777" w:rsidR="00FC2B1F" w:rsidRDefault="00FC2B1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FC7DCE" w14:textId="77777777" w:rsidR="00FC2B1F" w:rsidRDefault="00FC2B1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89A10A9" w14:textId="77777777" w:rsidR="00FC2B1F" w:rsidRDefault="00FC2B1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38C019" w14:textId="77777777" w:rsidR="001B26DF" w:rsidRDefault="001B26D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6D6897" w14:textId="77777777" w:rsidR="001B26DF" w:rsidRDefault="001B26DF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10040C" w14:textId="058B2546" w:rsidR="00B42741" w:rsidRDefault="001B26DF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3075779" behindDoc="0" locked="0" layoutInCell="1" allowOverlap="1" wp14:anchorId="7FC89A40" wp14:editId="156E2DA9">
                <wp:simplePos x="0" y="0"/>
                <wp:positionH relativeFrom="leftMargin">
                  <wp:align>right</wp:align>
                </wp:positionH>
                <wp:positionV relativeFrom="paragraph">
                  <wp:posOffset>38099</wp:posOffset>
                </wp:positionV>
                <wp:extent cx="619125" cy="809625"/>
                <wp:effectExtent l="0" t="0" r="9525" b="9525"/>
                <wp:wrapNone/>
                <wp:docPr id="153403606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7E9175" w14:textId="1185A53E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85F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49F3389" w14:textId="3EF9139A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85F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1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3A88D62D" w14:textId="4CE3415D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89A40" id="_x0000_s1780" type="#_x0000_t202" style="position:absolute;left:0;text-align:left;margin-left:-2.45pt;margin-top:3pt;width:48.75pt;height:63.75pt;z-index:253075779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" fillcolor="window" stroked="f" strokeweight=".5pt">
                <v:textbox>
                  <w:txbxContent>
                    <w:p w14:paraId="6A7E9175" w14:textId="1185A53E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85F3A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49F3389" w14:textId="3EF9139A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85F3A">
                        <w:rPr>
                          <w:rFonts w:cstheme="minorHAnsi"/>
                          <w:sz w:val="16"/>
                          <w:szCs w:val="16"/>
                        </w:rPr>
                        <w:t>11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3A88D62D" w14:textId="4CE3415D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292C3A" wp14:editId="78B5A873">
            <wp:extent cx="5731510" cy="687218"/>
            <wp:effectExtent l="0" t="0" r="2540" b="0"/>
            <wp:docPr id="155157296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2"/>
                    <pic:cNvPicPr>
                      <a:picLocks noChangeAspect="1" noChangeArrowheads="1"/>
                    </pic:cNvPicPr>
                  </pic:nvPicPr>
                  <pic:blipFill>
                    <a:blip r:embed="rId7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7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98912" w14:textId="0020B9B8" w:rsidR="009212B6" w:rsidRPr="00126C18" w:rsidRDefault="001B26DF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1B26DF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6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1</w:t>
      </w:r>
    </w:p>
    <w:p w14:paraId="1232B440" w14:textId="7719F8AD" w:rsidR="00B42741" w:rsidRDefault="001B26DF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77827" behindDoc="0" locked="0" layoutInCell="1" allowOverlap="1" wp14:anchorId="3F08BF9F" wp14:editId="3A65EB20">
                <wp:simplePos x="0" y="0"/>
                <wp:positionH relativeFrom="leftMargin">
                  <wp:align>right</wp:align>
                </wp:positionH>
                <wp:positionV relativeFrom="paragraph">
                  <wp:posOffset>294004</wp:posOffset>
                </wp:positionV>
                <wp:extent cx="628650" cy="847725"/>
                <wp:effectExtent l="0" t="0" r="0" b="9525"/>
                <wp:wrapNone/>
                <wp:docPr id="175645536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8AD43" w14:textId="1517B7A8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85F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67BDB87" w14:textId="3579F242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85F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2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28A18B02" w14:textId="6170766E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8BF9F" id="_x0000_s1781" type="#_x0000_t202" style="position:absolute;left:0;text-align:left;margin-left:-1.7pt;margin-top:23.15pt;width:49.5pt;height:66.75pt;z-index:253077827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" fillcolor="window" stroked="f" strokeweight=".5pt">
                <v:textbox>
                  <w:txbxContent>
                    <w:p w14:paraId="5FD8AD43" w14:textId="1517B7A8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85F3A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67BDB87" w14:textId="3579F242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85F3A">
                        <w:rPr>
                          <w:rFonts w:cstheme="minorHAnsi"/>
                          <w:sz w:val="16"/>
                          <w:szCs w:val="16"/>
                        </w:rPr>
                        <w:t>12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28A18B02" w14:textId="6170766E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7047D9" w14:textId="2E511185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083E8A" wp14:editId="6D419EC2">
            <wp:extent cx="5947410" cy="777875"/>
            <wp:effectExtent l="0" t="0" r="0" b="3175"/>
            <wp:docPr id="1796295350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3"/>
                    <pic:cNvPicPr>
                      <a:picLocks noChangeAspect="1" noChangeArrowheads="1"/>
                    </pic:cNvPicPr>
                  </pic:nvPicPr>
                  <pic:blipFill>
                    <a:blip r:embed="rId7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B7DED" w14:textId="67FEF3FE" w:rsidR="009212B6" w:rsidRPr="00126C18" w:rsidRDefault="001B26DF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1B26DF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7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2</w:t>
      </w:r>
    </w:p>
    <w:p w14:paraId="27220F74" w14:textId="7079B226" w:rsidR="00B42741" w:rsidRDefault="00DA503C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79875" behindDoc="0" locked="0" layoutInCell="1" allowOverlap="1" wp14:anchorId="7B179A7D" wp14:editId="6759C741">
                <wp:simplePos x="0" y="0"/>
                <wp:positionH relativeFrom="leftMargin">
                  <wp:posOffset>314325</wp:posOffset>
                </wp:positionH>
                <wp:positionV relativeFrom="paragraph">
                  <wp:posOffset>279399</wp:posOffset>
                </wp:positionV>
                <wp:extent cx="600075" cy="866775"/>
                <wp:effectExtent l="0" t="0" r="9525" b="9525"/>
                <wp:wrapNone/>
                <wp:docPr id="201977235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44760A" w14:textId="2A43D3DF" w:rsidR="00DA503C" w:rsidRPr="005F7286" w:rsidRDefault="00DA503C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Ch</w:t>
                            </w:r>
                            <w:r w:rsidR="00885F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r(r)</w:t>
                            </w:r>
                          </w:p>
                          <w:p w14:paraId="5B711A79" w14:textId="62494C3A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885F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3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1D1180AE" w14:textId="265D4E50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79A7D" id="_x0000_s1782" type="#_x0000_t202" style="position:absolute;left:0;text-align:left;margin-left:24.75pt;margin-top:22pt;width:47.25pt;height:68.25pt;z-index:25307987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" fillcolor="window" stroked="f" strokeweight=".5pt">
                <v:textbox>
                  <w:txbxContent>
                    <w:p w14:paraId="1644760A" w14:textId="2A43D3DF" w:rsidR="00DA503C" w:rsidRPr="005F7286" w:rsidRDefault="00DA503C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Ch</w:t>
                      </w:r>
                      <w:r w:rsidR="00885F3A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Pr="005F7286">
                        <w:rPr>
                          <w:rFonts w:cstheme="minorHAnsi"/>
                          <w:sz w:val="16"/>
                          <w:szCs w:val="16"/>
                        </w:rPr>
                        <w:t>r(r)</w:t>
                      </w:r>
                    </w:p>
                    <w:p w14:paraId="5B711A79" w14:textId="62494C3A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885F3A">
                        <w:rPr>
                          <w:rFonts w:cstheme="minorHAnsi"/>
                          <w:sz w:val="16"/>
                          <w:szCs w:val="16"/>
                        </w:rPr>
                        <w:t>13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1D1180AE" w14:textId="265D4E50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332FC7" w14:textId="2040C95D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593D62" wp14:editId="7C694323">
            <wp:extent cx="5947410" cy="784860"/>
            <wp:effectExtent l="0" t="0" r="0" b="0"/>
            <wp:docPr id="987710576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4"/>
                    <pic:cNvPicPr>
                      <a:picLocks noChangeAspect="1" noChangeArrowheads="1"/>
                    </pic:cNvPicPr>
                  </pic:nvPicPr>
                  <pic:blipFill>
                    <a:blip r:embed="rId7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A9550" w14:textId="4F47BB37" w:rsidR="009212B6" w:rsidRPr="00126C18" w:rsidRDefault="001B26DF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1B26DF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8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3</w:t>
      </w:r>
    </w:p>
    <w:p w14:paraId="7DE1227D" w14:textId="0326EFFF" w:rsidR="00B42741" w:rsidRDefault="00DA503C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81923" behindDoc="0" locked="0" layoutInCell="1" allowOverlap="1" wp14:anchorId="6FAD950E" wp14:editId="0D72051B">
                <wp:simplePos x="0" y="0"/>
                <wp:positionH relativeFrom="leftMargin">
                  <wp:align>right</wp:align>
                </wp:positionH>
                <wp:positionV relativeFrom="paragraph">
                  <wp:posOffset>299720</wp:posOffset>
                </wp:positionV>
                <wp:extent cx="676275" cy="952500"/>
                <wp:effectExtent l="0" t="0" r="9525" b="0"/>
                <wp:wrapNone/>
                <wp:docPr id="147117372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952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25A817" w14:textId="51E6643C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2AE5BC4" w14:textId="31F05B4D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4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460326C6" w14:textId="1EB4B1D7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D950E" id="_x0000_s1783" type="#_x0000_t202" style="position:absolute;left:0;text-align:left;margin-left:2.05pt;margin-top:23.6pt;width:53.25pt;height:75pt;z-index:253081923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" fillcolor="window" stroked="f" strokeweight=".5pt">
                <v:textbox>
                  <w:txbxContent>
                    <w:p w14:paraId="6F25A817" w14:textId="51E6643C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2AE5BC4" w14:textId="31F05B4D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4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460326C6" w14:textId="1EB4B1D7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D2BDA0" w14:textId="6C2283CB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378DAF" wp14:editId="2635E39A">
            <wp:extent cx="5947410" cy="734695"/>
            <wp:effectExtent l="0" t="0" r="0" b="8255"/>
            <wp:docPr id="1743523936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5"/>
                    <pic:cNvPicPr>
                      <a:picLocks noChangeAspect="1" noChangeArrowheads="1"/>
                    </pic:cNvPicPr>
                  </pic:nvPicPr>
                  <pic:blipFill>
                    <a:blip r:embed="rId7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C8645" w14:textId="32DA9E75" w:rsidR="009212B6" w:rsidRPr="00126C18" w:rsidRDefault="001B26DF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1B26DF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19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4</w:t>
      </w:r>
    </w:p>
    <w:p w14:paraId="1064242D" w14:textId="75E5002D" w:rsidR="009212B6" w:rsidRDefault="00DA503C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4DE">
        <w:rPr>
          <w:rFonts w:ascii="Times New Roman" w:hAnsi="Times New Roman" w:cs="Times New Roman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3083971" behindDoc="0" locked="0" layoutInCell="1" allowOverlap="1" wp14:anchorId="35355C1A" wp14:editId="1E45A799">
                <wp:simplePos x="0" y="0"/>
                <wp:positionH relativeFrom="leftMargin">
                  <wp:align>right</wp:align>
                </wp:positionH>
                <wp:positionV relativeFrom="paragraph">
                  <wp:posOffset>294640</wp:posOffset>
                </wp:positionV>
                <wp:extent cx="685800" cy="895350"/>
                <wp:effectExtent l="0" t="0" r="0" b="0"/>
                <wp:wrapNone/>
                <wp:docPr id="210523716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895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2202F0" w14:textId="3B774909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r)</w:t>
                            </w:r>
                          </w:p>
                          <w:p w14:paraId="1AD779CC" w14:textId="4444913D" w:rsidR="00DA503C" w:rsidRPr="005F7286" w:rsidRDefault="00864FAE" w:rsidP="00DA503C">
                            <w:pPr>
                              <w:spacing w:line="240" w:lineRule="auto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5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)</w:t>
                            </w:r>
                          </w:p>
                          <w:p w14:paraId="57683AF5" w14:textId="1EA964C7" w:rsidR="00DA503C" w:rsidRDefault="00864FAE" w:rsidP="00DA503C"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Chr </w:t>
                            </w:r>
                            <w:r w:rsidR="00DA503C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16</w:t>
                            </w:r>
                            <w:r w:rsidR="00DA503C" w:rsidRPr="005F7286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(h</w:t>
                            </w:r>
                            <w:r w:rsidR="00DA503C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55C1A" id="_x0000_s1784" type="#_x0000_t202" style="position:absolute;left:0;text-align:left;margin-left:2.8pt;margin-top:23.2pt;width:54pt;height:70.5pt;z-index:253083971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" fillcolor="window" stroked="f" strokeweight=".5pt">
                <v:textbox>
                  <w:txbxContent>
                    <w:p w14:paraId="132202F0" w14:textId="3B774909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r)</w:t>
                      </w:r>
                    </w:p>
                    <w:p w14:paraId="1AD779CC" w14:textId="4444913D" w:rsidR="00DA503C" w:rsidRPr="005F7286" w:rsidRDefault="00864FAE" w:rsidP="00DA503C">
                      <w:pPr>
                        <w:spacing w:line="240" w:lineRule="auto"/>
                        <w:rPr>
                          <w:rFonts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5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)</w:t>
                      </w:r>
                    </w:p>
                    <w:p w14:paraId="57683AF5" w14:textId="1EA964C7" w:rsidR="00DA503C" w:rsidRDefault="00864FAE" w:rsidP="00DA503C">
                      <w:r>
                        <w:rPr>
                          <w:rFonts w:cstheme="minorHAnsi"/>
                          <w:sz w:val="16"/>
                          <w:szCs w:val="16"/>
                        </w:rPr>
                        <w:t xml:space="preserve">Chr </w:t>
                      </w:r>
                      <w:r w:rsidR="00DA503C">
                        <w:rPr>
                          <w:rFonts w:cstheme="minorHAnsi"/>
                          <w:sz w:val="16"/>
                          <w:szCs w:val="16"/>
                        </w:rPr>
                        <w:t>16</w:t>
                      </w:r>
                      <w:r w:rsidR="00DA503C" w:rsidRPr="005F7286">
                        <w:rPr>
                          <w:rFonts w:cstheme="minorHAnsi"/>
                          <w:sz w:val="16"/>
                          <w:szCs w:val="16"/>
                        </w:rPr>
                        <w:t>(h</w:t>
                      </w:r>
                      <w:r w:rsidR="00DA503C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7B35A4" w14:textId="5C2E439F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59FFF3" wp14:editId="3562B13B">
            <wp:extent cx="5947410" cy="799465"/>
            <wp:effectExtent l="0" t="0" r="0" b="635"/>
            <wp:docPr id="634006842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6"/>
                    <pic:cNvPicPr>
                      <a:picLocks noChangeAspect="1" noChangeArrowheads="1"/>
                    </pic:cNvPicPr>
                  </pic:nvPicPr>
                  <pic:blipFill>
                    <a:blip r:embed="rId7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D610B" w14:textId="1D93554A" w:rsidR="009212B6" w:rsidRPr="00126C18" w:rsidRDefault="001B26DF" w:rsidP="009212B6">
      <w:pPr>
        <w:rPr>
          <w:rFonts w:ascii="Times New Roman" w:hAnsi="Times New Roman" w:cs="Times New Roman"/>
          <w:sz w:val="24"/>
          <w:szCs w:val="24"/>
        </w:rPr>
      </w:pPr>
      <w:r w:rsidRPr="00D600E5">
        <w:rPr>
          <w:rFonts w:ascii="Times New Roman" w:hAnsi="Times New Roman" w:cs="Times New Roman"/>
        </w:rPr>
        <w:t>Fig</w:t>
      </w:r>
      <w:r w:rsidRPr="001B26DF">
        <w:rPr>
          <w:rFonts w:ascii="Times New Roman" w:hAnsi="Times New Roman" w:cs="Times New Roman"/>
        </w:rPr>
        <w:t>.7</w:t>
      </w:r>
      <w:r>
        <w:rPr>
          <w:rFonts w:ascii="Times New Roman" w:hAnsi="Times New Roman" w:cs="Times New Roman"/>
        </w:rPr>
        <w:t>20</w:t>
      </w:r>
      <w:r w:rsidRPr="00D600E5">
        <w:rPr>
          <w:rFonts w:ascii="Times New Roman" w:hAnsi="Times New Roman" w:cs="Times New Roman"/>
        </w:rPr>
        <w:t xml:space="preserve">. Crosslinks </w:t>
      </w:r>
      <w:r w:rsidR="009212B6" w:rsidRPr="001072D1">
        <w:rPr>
          <w:rFonts w:ascii="Times New Roman" w:hAnsi="Times New Roman" w:cs="Times New Roman"/>
        </w:rPr>
        <w:t>between</w:t>
      </w:r>
      <w:r w:rsidR="009212B6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6</w:t>
      </w:r>
      <w:r w:rsidR="009212B6" w:rsidRPr="001072D1">
        <w:rPr>
          <w:rFonts w:ascii="Times New Roman" w:hAnsi="Times New Roman" w:cs="Times New Roman"/>
        </w:rPr>
        <w:t xml:space="preserve"> </w:t>
      </w:r>
      <w:r w:rsidR="009212B6">
        <w:rPr>
          <w:rFonts w:ascii="Times New Roman" w:hAnsi="Times New Roman" w:cs="Times New Roman"/>
        </w:rPr>
        <w:t>and</w:t>
      </w:r>
      <w:r w:rsidR="009212B6" w:rsidRPr="001072D1">
        <w:rPr>
          <w:rFonts w:ascii="Times New Roman" w:hAnsi="Times New Roman" w:cs="Times New Roman"/>
        </w:rPr>
        <w:t xml:space="preserve"> </w:t>
      </w:r>
      <w:r w:rsidR="00864FAE">
        <w:rPr>
          <w:rFonts w:ascii="Times New Roman" w:hAnsi="Times New Roman" w:cs="Times New Roman"/>
        </w:rPr>
        <w:t xml:space="preserve">chr </w:t>
      </w:r>
      <w:r w:rsidR="009212B6">
        <w:rPr>
          <w:rFonts w:ascii="Times New Roman" w:hAnsi="Times New Roman" w:cs="Times New Roman"/>
        </w:rPr>
        <w:t>15</w:t>
      </w:r>
    </w:p>
    <w:p w14:paraId="2AB35F3B" w14:textId="77777777" w:rsidR="00B42741" w:rsidRDefault="00B42741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4BF180" w14:textId="40F50CD9" w:rsidR="009339CE" w:rsidRDefault="009339CE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CA21A3" w14:textId="77777777" w:rsidR="009339CE" w:rsidRDefault="009339CE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65A812" w14:textId="77777777" w:rsidR="009339CE" w:rsidRDefault="009339CE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C9F147" w14:textId="77777777" w:rsidR="009339CE" w:rsidRDefault="009339CE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5B6CB4" w14:textId="77777777" w:rsidR="009339CE" w:rsidRDefault="009339CE" w:rsidP="00B5219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565C17" w14:textId="77777777" w:rsidR="0052276A" w:rsidRDefault="0052276A" w:rsidP="0052276A">
      <w:pPr>
        <w:rPr>
          <w:rFonts w:ascii="Times New Roman" w:hAnsi="Times New Roman" w:cs="Times New Roman"/>
          <w:sz w:val="24"/>
          <w:szCs w:val="24"/>
        </w:rPr>
      </w:pPr>
    </w:p>
    <w:p w14:paraId="1BEC84CC" w14:textId="14CE9E94" w:rsidR="00176F55" w:rsidRDefault="001B26DF" w:rsidP="00B5219E">
      <w:pPr>
        <w:jc w:val="center"/>
        <w:rPr>
          <w:rFonts w:ascii="Times New Roman" w:hAnsi="Times New Roman" w:cs="Times New Roman"/>
          <w:sz w:val="24"/>
          <w:szCs w:val="24"/>
        </w:rPr>
      </w:pPr>
      <w:r w:rsidRPr="001B26DF">
        <w:rPr>
          <w:rFonts w:ascii="Times New Roman" w:hAnsi="Times New Roman" w:cs="Times New Roman"/>
          <w:b/>
          <w:bCs/>
          <w:sz w:val="24"/>
          <w:szCs w:val="24"/>
        </w:rPr>
        <w:lastRenderedPageBreak/>
        <w:t>Linear Regression Analysis</w:t>
      </w:r>
      <w:r w:rsidR="00614B39">
        <w:rPr>
          <w:rFonts w:ascii="Times New Roman" w:hAnsi="Times New Roman" w:cs="Times New Roman"/>
          <w:sz w:val="24"/>
          <w:szCs w:val="24"/>
        </w:rPr>
        <w:t>.</w:t>
      </w:r>
    </w:p>
    <w:p w14:paraId="65C0A66D" w14:textId="3D2040E6" w:rsidR="003230B1" w:rsidRDefault="0081465A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 w:rsidRPr="00971CFE">
        <w:rPr>
          <w:rFonts w:cstheme="minorHAnsi"/>
          <w:sz w:val="24"/>
          <w:szCs w:val="24"/>
          <w:lang w:val="en-ZA"/>
        </w:rPr>
        <w:t>To determine the relationship between recombination hotspots and Hi-C contact points, linear regression analysis was done on all 16 chromosomes. The strength of th</w:t>
      </w:r>
      <w:r w:rsidR="00971CFE" w:rsidRPr="00971CFE">
        <w:rPr>
          <w:rFonts w:cstheme="minorHAnsi"/>
          <w:sz w:val="24"/>
          <w:szCs w:val="24"/>
          <w:lang w:val="en-ZA"/>
        </w:rPr>
        <w:t xml:space="preserve">e relationship was determined using the Spearman Rank-order coefficient and p-value. A strong positive monotonic relationship existed between the data points on all chromosomes except </w:t>
      </w:r>
      <w:r w:rsidR="00A70ADF">
        <w:rPr>
          <w:rFonts w:cstheme="minorHAnsi"/>
          <w:sz w:val="24"/>
          <w:szCs w:val="24"/>
          <w:lang w:val="en-ZA"/>
        </w:rPr>
        <w:t>chromosome 16</w:t>
      </w:r>
      <w:r w:rsidR="00971CFE" w:rsidRPr="00971CFE">
        <w:rPr>
          <w:rFonts w:cstheme="minorHAnsi"/>
          <w:sz w:val="24"/>
          <w:szCs w:val="24"/>
          <w:lang w:val="en-ZA"/>
        </w:rPr>
        <w:t>. The graphs for the analysis are shown below.</w:t>
      </w:r>
    </w:p>
    <w:p w14:paraId="48A29756" w14:textId="77777777" w:rsidR="00971CFE" w:rsidRDefault="00971CFE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490F023C" w14:textId="059476C8" w:rsidR="00971CFE" w:rsidRDefault="00971CFE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drawing>
          <wp:inline distT="0" distB="0" distL="0" distR="0" wp14:anchorId="257BE8F7" wp14:editId="1B2DCDAB">
            <wp:extent cx="5676900" cy="3058582"/>
            <wp:effectExtent l="0" t="0" r="0" b="8890"/>
            <wp:docPr id="1352002737" name="Picture 781" descr="A red line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002737" name="Picture 781" descr="A red line with blue dots&#10;&#10;Description automatically generated"/>
                    <pic:cNvPicPr/>
                  </pic:nvPicPr>
                  <pic:blipFill>
                    <a:blip r:embed="rId7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05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0ADF">
        <w:rPr>
          <w:rFonts w:cstheme="minorHAnsi"/>
          <w:sz w:val="24"/>
          <w:szCs w:val="24"/>
        </w:rPr>
        <w:t>Fig.</w:t>
      </w:r>
      <w:r w:rsidR="008D3E65">
        <w:rPr>
          <w:rFonts w:cstheme="minorHAnsi"/>
          <w:sz w:val="24"/>
          <w:szCs w:val="24"/>
        </w:rPr>
        <w:t xml:space="preserve"> 721. </w:t>
      </w:r>
      <w:r w:rsidR="00345B65">
        <w:rPr>
          <w:rFonts w:cstheme="minorHAnsi"/>
          <w:sz w:val="24"/>
          <w:szCs w:val="24"/>
        </w:rPr>
        <w:t>A s</w:t>
      </w:r>
      <w:r w:rsidR="00A70ADF" w:rsidRPr="00A70ADF">
        <w:rPr>
          <w:rFonts w:cstheme="minorHAnsi"/>
          <w:sz w:val="24"/>
          <w:szCs w:val="24"/>
        </w:rPr>
        <w:t xml:space="preserve">trong </w:t>
      </w:r>
      <w:r w:rsidR="00345B65">
        <w:rPr>
          <w:rFonts w:cstheme="minorHAnsi"/>
          <w:sz w:val="24"/>
          <w:szCs w:val="24"/>
        </w:rPr>
        <w:t>c</w:t>
      </w:r>
      <w:r w:rsidR="00A70ADF" w:rsidRPr="00A70ADF">
        <w:rPr>
          <w:rFonts w:cstheme="minorHAnsi"/>
          <w:sz w:val="24"/>
          <w:szCs w:val="24"/>
        </w:rPr>
        <w:t xml:space="preserve">orrelation </w:t>
      </w:r>
      <w:r w:rsidR="00345B65">
        <w:rPr>
          <w:rFonts w:cstheme="minorHAnsi"/>
          <w:sz w:val="24"/>
          <w:szCs w:val="24"/>
        </w:rPr>
        <w:t>was observed b</w:t>
      </w:r>
      <w:r w:rsidR="00A70ADF" w:rsidRPr="00A70ADF">
        <w:rPr>
          <w:rFonts w:cstheme="minorHAnsi"/>
          <w:sz w:val="24"/>
          <w:szCs w:val="24"/>
        </w:rPr>
        <w:t xml:space="preserve">etween Recombination Hotspots and Hi-C </w:t>
      </w:r>
      <w:r w:rsidR="00345B65">
        <w:rPr>
          <w:rFonts w:cstheme="minorHAnsi"/>
          <w:sz w:val="24"/>
          <w:szCs w:val="24"/>
        </w:rPr>
        <w:t>c</w:t>
      </w:r>
      <w:r w:rsidR="00A70ADF" w:rsidRPr="00A70ADF">
        <w:rPr>
          <w:rFonts w:cstheme="minorHAnsi"/>
          <w:sz w:val="24"/>
          <w:szCs w:val="24"/>
        </w:rPr>
        <w:t xml:space="preserve">ontact </w:t>
      </w:r>
      <w:r w:rsidR="00345B65">
        <w:rPr>
          <w:rFonts w:cstheme="minorHAnsi"/>
          <w:sz w:val="24"/>
          <w:szCs w:val="24"/>
        </w:rPr>
        <w:t>p</w:t>
      </w:r>
      <w:r w:rsidR="00A70ADF" w:rsidRPr="00A70ADF">
        <w:rPr>
          <w:rFonts w:cstheme="minorHAnsi"/>
          <w:sz w:val="24"/>
          <w:szCs w:val="24"/>
        </w:rPr>
        <w:t xml:space="preserve">oints on </w:t>
      </w:r>
      <w:r w:rsidR="00345B65">
        <w:rPr>
          <w:rFonts w:cstheme="minorHAnsi"/>
          <w:sz w:val="24"/>
          <w:szCs w:val="24"/>
        </w:rPr>
        <w:t>c</w:t>
      </w:r>
      <w:r w:rsidR="00A70ADF" w:rsidRPr="00A70ADF">
        <w:rPr>
          <w:rFonts w:cstheme="minorHAnsi"/>
          <w:sz w:val="24"/>
          <w:szCs w:val="24"/>
        </w:rPr>
        <w:t>hromosome 1 (Spearman's ρ = 0.82, p &lt; 0.01)</w:t>
      </w:r>
    </w:p>
    <w:p w14:paraId="40B6EA12" w14:textId="77777777" w:rsidR="008D3E65" w:rsidRDefault="00971CFE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lastRenderedPageBreak/>
        <w:drawing>
          <wp:inline distT="0" distB="0" distL="0" distR="0" wp14:anchorId="092690C0" wp14:editId="3460A8E8">
            <wp:extent cx="5731510" cy="3089910"/>
            <wp:effectExtent l="0" t="0" r="2540" b="0"/>
            <wp:docPr id="229069849" name="Picture 782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69849" name="Picture 782" descr="A graph of a graph&#10;&#10;Description automatically generated with medium confidence"/>
                    <pic:cNvPicPr/>
                  </pic:nvPicPr>
                  <pic:blipFill>
                    <a:blip r:embed="rId7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AC778" w14:textId="319E6DBD" w:rsidR="008D3E65" w:rsidRDefault="008D3E65" w:rsidP="00971CFE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g. 722. </w:t>
      </w:r>
      <w:r w:rsidR="00492F9F">
        <w:rPr>
          <w:rFonts w:cstheme="minorHAnsi"/>
          <w:sz w:val="24"/>
          <w:szCs w:val="24"/>
        </w:rPr>
        <w:t xml:space="preserve">A </w:t>
      </w:r>
      <w:r w:rsidR="00345B65">
        <w:rPr>
          <w:rFonts w:cstheme="minorHAnsi"/>
          <w:sz w:val="24"/>
          <w:szCs w:val="24"/>
        </w:rPr>
        <w:t>s</w:t>
      </w:r>
      <w:r w:rsidRPr="008D3E65">
        <w:rPr>
          <w:rFonts w:cstheme="minorHAnsi"/>
          <w:sz w:val="24"/>
          <w:szCs w:val="24"/>
        </w:rPr>
        <w:t xml:space="preserve">catterplot of Recombination Hotspots and Hi-C Contact Points on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2</w:t>
      </w:r>
      <w:r w:rsidRPr="008D3E65">
        <w:rPr>
          <w:rFonts w:cstheme="minorHAnsi"/>
          <w:sz w:val="24"/>
          <w:szCs w:val="24"/>
        </w:rPr>
        <w:t xml:space="preserve"> </w:t>
      </w:r>
      <w:r w:rsidR="00345B65">
        <w:rPr>
          <w:rFonts w:cstheme="minorHAnsi"/>
          <w:sz w:val="24"/>
          <w:szCs w:val="24"/>
        </w:rPr>
        <w:t>d</w:t>
      </w:r>
      <w:r w:rsidRPr="008D3E65">
        <w:rPr>
          <w:rFonts w:cstheme="minorHAnsi"/>
          <w:sz w:val="24"/>
          <w:szCs w:val="24"/>
        </w:rPr>
        <w:t xml:space="preserve">emonstrating </w:t>
      </w:r>
      <w:r w:rsidR="00345B65">
        <w:rPr>
          <w:rFonts w:cstheme="minorHAnsi"/>
          <w:sz w:val="24"/>
          <w:szCs w:val="24"/>
        </w:rPr>
        <w:t>a s</w:t>
      </w:r>
      <w:r w:rsidRPr="008D3E65">
        <w:rPr>
          <w:rFonts w:cstheme="minorHAnsi"/>
          <w:sz w:val="24"/>
          <w:szCs w:val="24"/>
        </w:rPr>
        <w:t xml:space="preserve">trong </w:t>
      </w:r>
      <w:r w:rsidR="00345B65">
        <w:rPr>
          <w:rFonts w:cstheme="minorHAnsi"/>
          <w:sz w:val="24"/>
          <w:szCs w:val="24"/>
        </w:rPr>
        <w:t>p</w:t>
      </w:r>
      <w:r w:rsidRPr="008D3E65">
        <w:rPr>
          <w:rFonts w:cstheme="minorHAnsi"/>
          <w:sz w:val="24"/>
          <w:szCs w:val="24"/>
        </w:rPr>
        <w:t xml:space="preserve">ositive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>orrelation (Spearman's ρ = 0.</w:t>
      </w:r>
      <w:r w:rsidR="009C6315">
        <w:rPr>
          <w:rFonts w:cstheme="minorHAnsi"/>
          <w:sz w:val="24"/>
          <w:szCs w:val="24"/>
        </w:rPr>
        <w:t>98</w:t>
      </w:r>
      <w:r w:rsidRPr="008D3E65">
        <w:rPr>
          <w:rFonts w:cstheme="minorHAnsi"/>
          <w:sz w:val="24"/>
          <w:szCs w:val="24"/>
        </w:rPr>
        <w:t>, p &lt; 0.01)</w:t>
      </w:r>
    </w:p>
    <w:p w14:paraId="2E46B243" w14:textId="77777777" w:rsidR="008D3E65" w:rsidRDefault="008D3E6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73DD615D" w14:textId="77777777" w:rsidR="008D3E65" w:rsidRDefault="00971CFE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drawing>
          <wp:inline distT="0" distB="0" distL="0" distR="0" wp14:anchorId="52343B9F" wp14:editId="25D34090">
            <wp:extent cx="5731510" cy="3088005"/>
            <wp:effectExtent l="0" t="0" r="2540" b="0"/>
            <wp:docPr id="1582495958" name="Picture 783" descr="A graph with blue dots and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495958" name="Picture 783" descr="A graph with blue dots and a red line&#10;&#10;Description automatically generated"/>
                    <pic:cNvPicPr/>
                  </pic:nvPicPr>
                  <pic:blipFill>
                    <a:blip r:embed="rId7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6D87F" w14:textId="2AA0E8AB" w:rsidR="008D3E65" w:rsidRDefault="008D3E6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sz w:val="24"/>
          <w:szCs w:val="24"/>
        </w:rPr>
        <w:t xml:space="preserve">Fig. 723. A </w:t>
      </w:r>
      <w:r w:rsidR="00345B65">
        <w:rPr>
          <w:rFonts w:cstheme="minorHAnsi"/>
          <w:sz w:val="24"/>
          <w:szCs w:val="24"/>
        </w:rPr>
        <w:t>s</w:t>
      </w:r>
      <w:r w:rsidRPr="008D3E65">
        <w:rPr>
          <w:rFonts w:cstheme="minorHAnsi"/>
          <w:sz w:val="24"/>
          <w:szCs w:val="24"/>
        </w:rPr>
        <w:t xml:space="preserve">ignificant </w:t>
      </w:r>
      <w:r w:rsidR="00345B65">
        <w:rPr>
          <w:rFonts w:cstheme="minorHAnsi"/>
          <w:sz w:val="24"/>
          <w:szCs w:val="24"/>
        </w:rPr>
        <w:t>p</w:t>
      </w:r>
      <w:r w:rsidRPr="008D3E65">
        <w:rPr>
          <w:rFonts w:cstheme="minorHAnsi"/>
          <w:sz w:val="24"/>
          <w:szCs w:val="24"/>
        </w:rPr>
        <w:t xml:space="preserve">ositive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 xml:space="preserve">orrelation </w:t>
      </w:r>
      <w:r w:rsidR="00345B65">
        <w:rPr>
          <w:rFonts w:cstheme="minorHAnsi"/>
          <w:sz w:val="24"/>
          <w:szCs w:val="24"/>
        </w:rPr>
        <w:t>o</w:t>
      </w:r>
      <w:r w:rsidRPr="008D3E65">
        <w:rPr>
          <w:rFonts w:cstheme="minorHAnsi"/>
          <w:sz w:val="24"/>
          <w:szCs w:val="24"/>
        </w:rPr>
        <w:t xml:space="preserve">bserved </w:t>
      </w:r>
      <w:r w:rsidR="00345B65">
        <w:rPr>
          <w:rFonts w:cstheme="minorHAnsi"/>
          <w:sz w:val="24"/>
          <w:szCs w:val="24"/>
        </w:rPr>
        <w:t>b</w:t>
      </w:r>
      <w:r w:rsidRPr="008D3E65">
        <w:rPr>
          <w:rFonts w:cstheme="minorHAnsi"/>
          <w:sz w:val="24"/>
          <w:szCs w:val="24"/>
        </w:rPr>
        <w:t xml:space="preserve">etween Recombination Hotspots and Hi-C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 xml:space="preserve">ontact </w:t>
      </w:r>
      <w:r w:rsidR="00345B65">
        <w:rPr>
          <w:rFonts w:cstheme="minorHAnsi"/>
          <w:sz w:val="24"/>
          <w:szCs w:val="24"/>
        </w:rPr>
        <w:t>f</w:t>
      </w:r>
      <w:r w:rsidRPr="008D3E65">
        <w:rPr>
          <w:rFonts w:cstheme="minorHAnsi"/>
          <w:sz w:val="24"/>
          <w:szCs w:val="24"/>
        </w:rPr>
        <w:t xml:space="preserve">requencies on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3</w:t>
      </w:r>
      <w:r w:rsidRPr="008D3E65">
        <w:rPr>
          <w:rFonts w:cstheme="minorHAnsi"/>
          <w:sz w:val="24"/>
          <w:szCs w:val="24"/>
        </w:rPr>
        <w:t xml:space="preserve"> (Spearman's ρ = 0.</w:t>
      </w:r>
      <w:r w:rsidR="009C6315">
        <w:rPr>
          <w:rFonts w:cstheme="minorHAnsi"/>
          <w:sz w:val="24"/>
          <w:szCs w:val="24"/>
        </w:rPr>
        <w:t>0.99</w:t>
      </w:r>
      <w:r w:rsidRPr="008D3E65">
        <w:rPr>
          <w:rFonts w:cstheme="minorHAnsi"/>
          <w:sz w:val="24"/>
          <w:szCs w:val="24"/>
        </w:rPr>
        <w:t>, p &lt; 0.01</w:t>
      </w:r>
      <w:r>
        <w:rPr>
          <w:rFonts w:cstheme="minorHAnsi"/>
          <w:sz w:val="24"/>
          <w:szCs w:val="24"/>
        </w:rPr>
        <w:t>)</w:t>
      </w:r>
    </w:p>
    <w:p w14:paraId="4F16EF4E" w14:textId="77777777" w:rsidR="008D3E65" w:rsidRDefault="00971CFE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lastRenderedPageBreak/>
        <w:drawing>
          <wp:inline distT="0" distB="0" distL="0" distR="0" wp14:anchorId="514525C4" wp14:editId="358AB875">
            <wp:extent cx="5731510" cy="3077845"/>
            <wp:effectExtent l="0" t="0" r="2540" b="8255"/>
            <wp:docPr id="1227898154" name="Picture 784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898154" name="Picture 784" descr="A graph with blue dots&#10;&#10;Description automatically generated"/>
                    <pic:cNvPicPr/>
                  </pic:nvPicPr>
                  <pic:blipFill>
                    <a:blip r:embed="rId7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11C1F" w14:textId="5D6D808E" w:rsidR="008D3E65" w:rsidRDefault="008D3E6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sz w:val="24"/>
          <w:szCs w:val="24"/>
        </w:rPr>
        <w:t xml:space="preserve">Fig. 724. </w:t>
      </w:r>
      <w:r w:rsidRPr="008D3E65">
        <w:rPr>
          <w:rFonts w:cstheme="minorHAnsi"/>
          <w:sz w:val="24"/>
          <w:szCs w:val="24"/>
        </w:rPr>
        <w:t xml:space="preserve">Recombination Hotspots are </w:t>
      </w:r>
      <w:r w:rsidR="00345B65">
        <w:rPr>
          <w:rFonts w:cstheme="minorHAnsi"/>
          <w:sz w:val="24"/>
          <w:szCs w:val="24"/>
        </w:rPr>
        <w:t>strongly</w:t>
      </w:r>
      <w:r w:rsidRPr="008D3E65">
        <w:rPr>
          <w:rFonts w:cstheme="minorHAnsi"/>
          <w:sz w:val="24"/>
          <w:szCs w:val="24"/>
        </w:rPr>
        <w:t xml:space="preserve"> </w:t>
      </w:r>
      <w:r w:rsidR="00345B65">
        <w:rPr>
          <w:rFonts w:cstheme="minorHAnsi"/>
          <w:sz w:val="24"/>
          <w:szCs w:val="24"/>
        </w:rPr>
        <w:t>correlated</w:t>
      </w:r>
      <w:r w:rsidRPr="008D3E65">
        <w:rPr>
          <w:rFonts w:cstheme="minorHAnsi"/>
          <w:sz w:val="24"/>
          <w:szCs w:val="24"/>
        </w:rPr>
        <w:t xml:space="preserve"> with Hi-C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 xml:space="preserve">ontact </w:t>
      </w:r>
      <w:r w:rsidR="00345B65">
        <w:rPr>
          <w:rFonts w:cstheme="minorHAnsi"/>
          <w:sz w:val="24"/>
          <w:szCs w:val="24"/>
        </w:rPr>
        <w:t>p</w:t>
      </w:r>
      <w:r w:rsidRPr="008D3E65">
        <w:rPr>
          <w:rFonts w:cstheme="minorHAnsi"/>
          <w:sz w:val="24"/>
          <w:szCs w:val="24"/>
        </w:rPr>
        <w:t xml:space="preserve">oints </w:t>
      </w:r>
      <w:r w:rsidR="00345B65">
        <w:rPr>
          <w:rFonts w:cstheme="minorHAnsi"/>
          <w:sz w:val="24"/>
          <w:szCs w:val="24"/>
        </w:rPr>
        <w:t>a</w:t>
      </w:r>
      <w:r w:rsidRPr="008D3E65">
        <w:rPr>
          <w:rFonts w:cstheme="minorHAnsi"/>
          <w:sz w:val="24"/>
          <w:szCs w:val="24"/>
        </w:rPr>
        <w:t xml:space="preserve">cross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4</w:t>
      </w:r>
      <w:r w:rsidRPr="008D3E65">
        <w:rPr>
          <w:rFonts w:cstheme="minorHAnsi"/>
          <w:sz w:val="24"/>
          <w:szCs w:val="24"/>
        </w:rPr>
        <w:t xml:space="preserve"> (Spearman Correlation Coefficient ρ = 0.</w:t>
      </w:r>
      <w:r w:rsidR="009C6315">
        <w:rPr>
          <w:rFonts w:cstheme="minorHAnsi"/>
          <w:sz w:val="24"/>
          <w:szCs w:val="24"/>
        </w:rPr>
        <w:t>99</w:t>
      </w:r>
      <w:r w:rsidRPr="008D3E65">
        <w:rPr>
          <w:rFonts w:cstheme="minorHAnsi"/>
          <w:sz w:val="24"/>
          <w:szCs w:val="24"/>
        </w:rPr>
        <w:t>, p &lt; 0.01)</w:t>
      </w:r>
    </w:p>
    <w:p w14:paraId="62BD718D" w14:textId="1AA5360A" w:rsidR="008D3E65" w:rsidRDefault="00971CFE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drawing>
          <wp:inline distT="0" distB="0" distL="0" distR="0" wp14:anchorId="7395BB4E" wp14:editId="45F72672">
            <wp:extent cx="5731510" cy="3077845"/>
            <wp:effectExtent l="0" t="0" r="2540" b="8255"/>
            <wp:docPr id="1031871187" name="Picture 785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871187" name="Picture 785" descr="A graph with a red line&#10;&#10;Description automatically generated"/>
                    <pic:cNvPicPr/>
                  </pic:nvPicPr>
                  <pic:blipFill>
                    <a:blip r:embed="rId7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A5FED" w14:textId="3FDC6E52" w:rsidR="008D3E65" w:rsidRDefault="008D3E6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sz w:val="24"/>
          <w:szCs w:val="24"/>
        </w:rPr>
        <w:t xml:space="preserve">Fig. 725. </w:t>
      </w:r>
      <w:r w:rsidRPr="008D3E65">
        <w:rPr>
          <w:rFonts w:cstheme="minorHAnsi"/>
          <w:sz w:val="24"/>
          <w:szCs w:val="24"/>
        </w:rPr>
        <w:t xml:space="preserve">Recombination Hotspots are </w:t>
      </w:r>
      <w:r w:rsidR="00345B65">
        <w:rPr>
          <w:rFonts w:cstheme="minorHAnsi"/>
          <w:sz w:val="24"/>
          <w:szCs w:val="24"/>
        </w:rPr>
        <w:t>s</w:t>
      </w:r>
      <w:r w:rsidRPr="008D3E65">
        <w:rPr>
          <w:rFonts w:cstheme="minorHAnsi"/>
          <w:sz w:val="24"/>
          <w:szCs w:val="24"/>
        </w:rPr>
        <w:t xml:space="preserve">trongly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 xml:space="preserve">orrelated with Hi-C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 xml:space="preserve">ontact </w:t>
      </w:r>
      <w:r w:rsidR="00345B65">
        <w:rPr>
          <w:rFonts w:cstheme="minorHAnsi"/>
          <w:sz w:val="24"/>
          <w:szCs w:val="24"/>
        </w:rPr>
        <w:t>p</w:t>
      </w:r>
      <w:r w:rsidRPr="008D3E65">
        <w:rPr>
          <w:rFonts w:cstheme="minorHAnsi"/>
          <w:sz w:val="24"/>
          <w:szCs w:val="24"/>
        </w:rPr>
        <w:t xml:space="preserve">oints </w:t>
      </w:r>
      <w:r w:rsidR="00345B65">
        <w:rPr>
          <w:rFonts w:cstheme="minorHAnsi"/>
          <w:sz w:val="24"/>
          <w:szCs w:val="24"/>
        </w:rPr>
        <w:t>a</w:t>
      </w:r>
      <w:r w:rsidRPr="008D3E65">
        <w:rPr>
          <w:rFonts w:cstheme="minorHAnsi"/>
          <w:sz w:val="24"/>
          <w:szCs w:val="24"/>
        </w:rPr>
        <w:t xml:space="preserve">cross </w:t>
      </w:r>
      <w:r w:rsidR="00345B65">
        <w:rPr>
          <w:rFonts w:cstheme="minorHAnsi"/>
          <w:sz w:val="24"/>
          <w:szCs w:val="24"/>
        </w:rPr>
        <w:t>c</w:t>
      </w:r>
      <w:r w:rsidRPr="008D3E6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5</w:t>
      </w:r>
      <w:r w:rsidRPr="008D3E65">
        <w:rPr>
          <w:rFonts w:cstheme="minorHAnsi"/>
          <w:sz w:val="24"/>
          <w:szCs w:val="24"/>
        </w:rPr>
        <w:t xml:space="preserve"> (Spearman Correlation Coefficient ρ = 0.8</w:t>
      </w:r>
      <w:r w:rsidR="009C6315">
        <w:rPr>
          <w:rFonts w:cstheme="minorHAnsi"/>
          <w:sz w:val="24"/>
          <w:szCs w:val="24"/>
        </w:rPr>
        <w:t>6</w:t>
      </w:r>
      <w:r w:rsidRPr="008D3E65">
        <w:rPr>
          <w:rFonts w:cstheme="minorHAnsi"/>
          <w:sz w:val="24"/>
          <w:szCs w:val="24"/>
        </w:rPr>
        <w:t>, p &lt; 0.01)"</w:t>
      </w:r>
    </w:p>
    <w:p w14:paraId="36D95962" w14:textId="77777777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lastRenderedPageBreak/>
        <w:drawing>
          <wp:inline distT="0" distB="0" distL="0" distR="0" wp14:anchorId="50A8D21F" wp14:editId="6CF9BE4E">
            <wp:extent cx="5731510" cy="3088005"/>
            <wp:effectExtent l="0" t="0" r="2540" b="0"/>
            <wp:docPr id="38434777" name="Picture 786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34777" name="Picture 786" descr="A graph with blue dots&#10;&#10;Description automatically generated"/>
                    <pic:cNvPicPr/>
                  </pic:nvPicPr>
                  <pic:blipFill>
                    <a:blip r:embed="rId7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1D64" w14:textId="01FFC22D" w:rsidR="009C6315" w:rsidRPr="009C6315" w:rsidRDefault="009C6315" w:rsidP="009C6315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 w:rsidRPr="009C6315">
        <w:rPr>
          <w:rFonts w:cstheme="minorHAnsi"/>
          <w:sz w:val="24"/>
          <w:szCs w:val="24"/>
        </w:rPr>
        <w:t>Fig. 72</w:t>
      </w:r>
      <w:r>
        <w:rPr>
          <w:rFonts w:cstheme="minorHAnsi"/>
          <w:sz w:val="24"/>
          <w:szCs w:val="24"/>
        </w:rPr>
        <w:t>6</w:t>
      </w:r>
      <w:r w:rsidRPr="009C6315">
        <w:rPr>
          <w:rFonts w:cstheme="minorHAnsi"/>
          <w:sz w:val="24"/>
          <w:szCs w:val="24"/>
        </w:rPr>
        <w:t xml:space="preserve">. A </w:t>
      </w:r>
      <w:r w:rsidR="00345B65">
        <w:rPr>
          <w:rFonts w:cstheme="minorHAnsi"/>
          <w:sz w:val="24"/>
          <w:szCs w:val="24"/>
        </w:rPr>
        <w:t>s</w:t>
      </w:r>
      <w:r w:rsidRPr="009C6315">
        <w:rPr>
          <w:rFonts w:cstheme="minorHAnsi"/>
          <w:sz w:val="24"/>
          <w:szCs w:val="24"/>
        </w:rPr>
        <w:t xml:space="preserve">ignificant </w:t>
      </w:r>
      <w:r w:rsidR="00345B65">
        <w:rPr>
          <w:rFonts w:cstheme="minorHAnsi"/>
          <w:sz w:val="24"/>
          <w:szCs w:val="24"/>
        </w:rPr>
        <w:t>p</w:t>
      </w:r>
      <w:r w:rsidRPr="009C6315">
        <w:rPr>
          <w:rFonts w:cstheme="minorHAnsi"/>
          <w:sz w:val="24"/>
          <w:szCs w:val="24"/>
        </w:rPr>
        <w:t xml:space="preserve">ositive </w:t>
      </w:r>
      <w:r w:rsidR="00345B65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orrelation </w:t>
      </w:r>
      <w:r w:rsidR="00345B65">
        <w:rPr>
          <w:rFonts w:cstheme="minorHAnsi"/>
          <w:sz w:val="24"/>
          <w:szCs w:val="24"/>
        </w:rPr>
        <w:t>was o</w:t>
      </w:r>
      <w:r w:rsidRPr="009C6315">
        <w:rPr>
          <w:rFonts w:cstheme="minorHAnsi"/>
          <w:sz w:val="24"/>
          <w:szCs w:val="24"/>
        </w:rPr>
        <w:t xml:space="preserve">bserved </w:t>
      </w:r>
      <w:r w:rsidR="00345B65">
        <w:rPr>
          <w:rFonts w:cstheme="minorHAnsi"/>
          <w:sz w:val="24"/>
          <w:szCs w:val="24"/>
        </w:rPr>
        <w:t>b</w:t>
      </w:r>
      <w:r w:rsidRPr="009C6315">
        <w:rPr>
          <w:rFonts w:cstheme="minorHAnsi"/>
          <w:sz w:val="24"/>
          <w:szCs w:val="24"/>
        </w:rPr>
        <w:t xml:space="preserve">etween Recombination Hotspots and Hi-C </w:t>
      </w:r>
      <w:r w:rsidR="00345B65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ontact </w:t>
      </w:r>
      <w:r w:rsidR="00345B65">
        <w:rPr>
          <w:rFonts w:cstheme="minorHAnsi"/>
          <w:sz w:val="24"/>
          <w:szCs w:val="24"/>
        </w:rPr>
        <w:t>f</w:t>
      </w:r>
      <w:r w:rsidRPr="009C6315">
        <w:rPr>
          <w:rFonts w:cstheme="minorHAnsi"/>
          <w:sz w:val="24"/>
          <w:szCs w:val="24"/>
        </w:rPr>
        <w:t xml:space="preserve">requencies on </w:t>
      </w:r>
      <w:r w:rsidR="00345B65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6</w:t>
      </w:r>
      <w:r w:rsidRPr="009C6315">
        <w:rPr>
          <w:rFonts w:cstheme="minorHAnsi"/>
          <w:sz w:val="24"/>
          <w:szCs w:val="24"/>
        </w:rPr>
        <w:t xml:space="preserve"> (Spearman's ρ = 0.</w:t>
      </w:r>
      <w:r>
        <w:rPr>
          <w:rFonts w:cstheme="minorHAnsi"/>
          <w:sz w:val="24"/>
          <w:szCs w:val="24"/>
        </w:rPr>
        <w:t>99</w:t>
      </w:r>
      <w:r w:rsidRPr="009C6315">
        <w:rPr>
          <w:rFonts w:cstheme="minorHAnsi"/>
          <w:sz w:val="24"/>
          <w:szCs w:val="24"/>
        </w:rPr>
        <w:t>, p &lt; 0.01)</w:t>
      </w:r>
    </w:p>
    <w:p w14:paraId="214E790C" w14:textId="77777777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2837A093" w14:textId="5B8C77B6" w:rsidR="008D3E65" w:rsidRDefault="008D3E6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drawing>
          <wp:inline distT="0" distB="0" distL="0" distR="0" wp14:anchorId="347FD6D3" wp14:editId="055E0F70">
            <wp:extent cx="5731510" cy="3092450"/>
            <wp:effectExtent l="0" t="0" r="2540" b="0"/>
            <wp:docPr id="322752160" name="Picture 787" descr="A graph showing a line of blue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752160" name="Picture 787" descr="A graph showing a line of blue dots&#10;&#10;Description automatically generated with medium confidence"/>
                    <pic:cNvPicPr/>
                  </pic:nvPicPr>
                  <pic:blipFill>
                    <a:blip r:embed="rId7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0370A" w14:textId="0CDA78EC" w:rsidR="009C6315" w:rsidRPr="009C6315" w:rsidRDefault="009C6315" w:rsidP="009C6315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 w:rsidRPr="009C6315">
        <w:rPr>
          <w:rFonts w:cstheme="minorHAnsi"/>
          <w:sz w:val="24"/>
          <w:szCs w:val="24"/>
        </w:rPr>
        <w:t>Fig. 72</w:t>
      </w:r>
      <w:r>
        <w:rPr>
          <w:rFonts w:cstheme="minorHAnsi"/>
          <w:sz w:val="24"/>
          <w:szCs w:val="24"/>
        </w:rPr>
        <w:t>7</w:t>
      </w:r>
      <w:r w:rsidRPr="009C6315">
        <w:rPr>
          <w:rFonts w:cstheme="minorHAnsi"/>
          <w:sz w:val="24"/>
          <w:szCs w:val="24"/>
        </w:rPr>
        <w:t xml:space="preserve">. Strong Correlation </w:t>
      </w:r>
      <w:r w:rsidR="00345B65">
        <w:rPr>
          <w:rFonts w:cstheme="minorHAnsi"/>
          <w:sz w:val="24"/>
          <w:szCs w:val="24"/>
        </w:rPr>
        <w:t>b</w:t>
      </w:r>
      <w:r w:rsidRPr="009C6315">
        <w:rPr>
          <w:rFonts w:cstheme="minorHAnsi"/>
          <w:sz w:val="24"/>
          <w:szCs w:val="24"/>
        </w:rPr>
        <w:t xml:space="preserve">etween Recombination Hotspots and Hi-C </w:t>
      </w:r>
      <w:r w:rsidR="00345B65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ontact </w:t>
      </w:r>
      <w:r w:rsidR="00345B65">
        <w:rPr>
          <w:rFonts w:cstheme="minorHAnsi"/>
          <w:sz w:val="24"/>
          <w:szCs w:val="24"/>
        </w:rPr>
        <w:t>p</w:t>
      </w:r>
      <w:r w:rsidRPr="009C6315">
        <w:rPr>
          <w:rFonts w:cstheme="minorHAnsi"/>
          <w:sz w:val="24"/>
          <w:szCs w:val="24"/>
        </w:rPr>
        <w:t xml:space="preserve">oints on </w:t>
      </w:r>
      <w:r w:rsidR="00345B65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7</w:t>
      </w:r>
      <w:r w:rsidRPr="009C6315">
        <w:rPr>
          <w:rFonts w:cstheme="minorHAnsi"/>
          <w:sz w:val="24"/>
          <w:szCs w:val="24"/>
        </w:rPr>
        <w:t xml:space="preserve"> (Spearman's ρ = 0.</w:t>
      </w:r>
      <w:r>
        <w:rPr>
          <w:rFonts w:cstheme="minorHAnsi"/>
          <w:sz w:val="24"/>
          <w:szCs w:val="24"/>
        </w:rPr>
        <w:t>99</w:t>
      </w:r>
      <w:r w:rsidRPr="009C6315">
        <w:rPr>
          <w:rFonts w:cstheme="minorHAnsi"/>
          <w:sz w:val="24"/>
          <w:szCs w:val="24"/>
        </w:rPr>
        <w:t>, p &lt; 0.01)</w:t>
      </w:r>
    </w:p>
    <w:p w14:paraId="07790837" w14:textId="77777777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3B991536" w14:textId="77777777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lastRenderedPageBreak/>
        <w:drawing>
          <wp:inline distT="0" distB="0" distL="0" distR="0" wp14:anchorId="2A2742B1" wp14:editId="7C070ED6">
            <wp:extent cx="5731510" cy="3088005"/>
            <wp:effectExtent l="0" t="0" r="2540" b="0"/>
            <wp:docPr id="2115311729" name="Picture 788" descr="A graph showing a line of blue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311729" name="Picture 788" descr="A graph showing a line of blue dots&#10;&#10;Description automatically generated with medium confidence"/>
                    <pic:cNvPicPr/>
                  </pic:nvPicPr>
                  <pic:blipFill>
                    <a:blip r:embed="rId7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1FA6E" w14:textId="790D3F96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g. 728. </w:t>
      </w:r>
      <w:r w:rsidRPr="009C6315">
        <w:rPr>
          <w:rFonts w:cstheme="minorHAnsi"/>
          <w:sz w:val="24"/>
          <w:szCs w:val="24"/>
        </w:rPr>
        <w:t xml:space="preserve">Spearman Correlation </w:t>
      </w:r>
      <w:r w:rsidR="00345B65">
        <w:rPr>
          <w:rFonts w:cstheme="minorHAnsi"/>
          <w:sz w:val="24"/>
          <w:szCs w:val="24"/>
        </w:rPr>
        <w:t>a</w:t>
      </w:r>
      <w:r w:rsidRPr="009C6315">
        <w:rPr>
          <w:rFonts w:cstheme="minorHAnsi"/>
          <w:sz w:val="24"/>
          <w:szCs w:val="24"/>
        </w:rPr>
        <w:t xml:space="preserve">nalysis </w:t>
      </w:r>
      <w:r w:rsidR="00345B65">
        <w:rPr>
          <w:rFonts w:cstheme="minorHAnsi"/>
          <w:sz w:val="24"/>
          <w:szCs w:val="24"/>
        </w:rPr>
        <w:t>r</w:t>
      </w:r>
      <w:r w:rsidRPr="009C6315">
        <w:rPr>
          <w:rFonts w:cstheme="minorHAnsi"/>
          <w:sz w:val="24"/>
          <w:szCs w:val="24"/>
        </w:rPr>
        <w:t xml:space="preserve">eveals </w:t>
      </w:r>
      <w:r w:rsidR="00345B65">
        <w:rPr>
          <w:rFonts w:cstheme="minorHAnsi"/>
          <w:sz w:val="24"/>
          <w:szCs w:val="24"/>
        </w:rPr>
        <w:t>a s</w:t>
      </w:r>
      <w:r w:rsidRPr="009C6315">
        <w:rPr>
          <w:rFonts w:cstheme="minorHAnsi"/>
          <w:sz w:val="24"/>
          <w:szCs w:val="24"/>
        </w:rPr>
        <w:t xml:space="preserve">trong </w:t>
      </w:r>
      <w:r w:rsidR="00345B65">
        <w:rPr>
          <w:rFonts w:cstheme="minorHAnsi"/>
          <w:sz w:val="24"/>
          <w:szCs w:val="24"/>
        </w:rPr>
        <w:t>a</w:t>
      </w:r>
      <w:r w:rsidRPr="009C6315">
        <w:rPr>
          <w:rFonts w:cstheme="minorHAnsi"/>
          <w:sz w:val="24"/>
          <w:szCs w:val="24"/>
        </w:rPr>
        <w:t xml:space="preserve">ssociation </w:t>
      </w:r>
      <w:r w:rsidR="00345B65">
        <w:rPr>
          <w:rFonts w:cstheme="minorHAnsi"/>
          <w:sz w:val="24"/>
          <w:szCs w:val="24"/>
        </w:rPr>
        <w:t>b</w:t>
      </w:r>
      <w:r w:rsidRPr="009C6315">
        <w:rPr>
          <w:rFonts w:cstheme="minorHAnsi"/>
          <w:sz w:val="24"/>
          <w:szCs w:val="24"/>
        </w:rPr>
        <w:t xml:space="preserve">etween Recombination Hotspots and Hi-C </w:t>
      </w:r>
      <w:r w:rsidR="00345B65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ontact </w:t>
      </w:r>
      <w:r w:rsidR="00345B65">
        <w:rPr>
          <w:rFonts w:cstheme="minorHAnsi"/>
          <w:sz w:val="24"/>
          <w:szCs w:val="24"/>
        </w:rPr>
        <w:t>p</w:t>
      </w:r>
      <w:r w:rsidRPr="009C6315">
        <w:rPr>
          <w:rFonts w:cstheme="minorHAnsi"/>
          <w:sz w:val="24"/>
          <w:szCs w:val="24"/>
        </w:rPr>
        <w:t xml:space="preserve">oints on </w:t>
      </w:r>
      <w:r w:rsidR="00345B65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8</w:t>
      </w:r>
      <w:r w:rsidRPr="009C6315">
        <w:rPr>
          <w:rFonts w:cstheme="minorHAnsi"/>
          <w:sz w:val="24"/>
          <w:szCs w:val="24"/>
        </w:rPr>
        <w:t xml:space="preserve"> (ρ = 0.</w:t>
      </w:r>
      <w:r>
        <w:rPr>
          <w:rFonts w:cstheme="minorHAnsi"/>
          <w:sz w:val="24"/>
          <w:szCs w:val="24"/>
        </w:rPr>
        <w:t>99</w:t>
      </w:r>
      <w:r w:rsidRPr="009C6315">
        <w:rPr>
          <w:rFonts w:cstheme="minorHAnsi"/>
          <w:sz w:val="24"/>
          <w:szCs w:val="24"/>
        </w:rPr>
        <w:t>, p &lt; 0.01)</w:t>
      </w:r>
    </w:p>
    <w:p w14:paraId="650C7028" w14:textId="77777777" w:rsidR="00345B65" w:rsidRDefault="00345B6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55C72767" w14:textId="45E32291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drawing>
          <wp:inline distT="0" distB="0" distL="0" distR="0" wp14:anchorId="705A3042" wp14:editId="0D92D2FE">
            <wp:extent cx="5731510" cy="3088005"/>
            <wp:effectExtent l="0" t="0" r="2540" b="0"/>
            <wp:docPr id="1592233950" name="Picture 789" descr="A graph with blue dots and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233950" name="Picture 789" descr="A graph with blue dots and red lines&#10;&#10;Description automatically generated"/>
                    <pic:cNvPicPr/>
                  </pic:nvPicPr>
                  <pic:blipFill>
                    <a:blip r:embed="rId7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016FF" w14:textId="374492CB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sz w:val="24"/>
          <w:szCs w:val="24"/>
        </w:rPr>
        <w:t xml:space="preserve">Fig. 729. A </w:t>
      </w:r>
      <w:r w:rsidRPr="009C6315">
        <w:rPr>
          <w:rFonts w:cstheme="minorHAnsi"/>
          <w:sz w:val="24"/>
          <w:szCs w:val="24"/>
        </w:rPr>
        <w:t xml:space="preserve">Spearman Correlation Analysis </w:t>
      </w:r>
      <w:r w:rsidR="00345B65">
        <w:rPr>
          <w:rFonts w:cstheme="minorHAnsi"/>
          <w:sz w:val="24"/>
          <w:szCs w:val="24"/>
        </w:rPr>
        <w:t>r</w:t>
      </w:r>
      <w:r w:rsidRPr="009C6315">
        <w:rPr>
          <w:rFonts w:cstheme="minorHAnsi"/>
          <w:sz w:val="24"/>
          <w:szCs w:val="24"/>
        </w:rPr>
        <w:t xml:space="preserve">eveals </w:t>
      </w:r>
      <w:r w:rsidR="00345B65">
        <w:rPr>
          <w:rFonts w:cstheme="minorHAnsi"/>
          <w:sz w:val="24"/>
          <w:szCs w:val="24"/>
        </w:rPr>
        <w:t>a s</w:t>
      </w:r>
      <w:r w:rsidRPr="009C6315">
        <w:rPr>
          <w:rFonts w:cstheme="minorHAnsi"/>
          <w:sz w:val="24"/>
          <w:szCs w:val="24"/>
        </w:rPr>
        <w:t xml:space="preserve">trong </w:t>
      </w:r>
      <w:r w:rsidR="00345B65">
        <w:rPr>
          <w:rFonts w:cstheme="minorHAnsi"/>
          <w:sz w:val="24"/>
          <w:szCs w:val="24"/>
        </w:rPr>
        <w:t>a</w:t>
      </w:r>
      <w:r w:rsidRPr="009C6315">
        <w:rPr>
          <w:rFonts w:cstheme="minorHAnsi"/>
          <w:sz w:val="24"/>
          <w:szCs w:val="24"/>
        </w:rPr>
        <w:t xml:space="preserve">ssociation </w:t>
      </w:r>
      <w:r w:rsidR="00345B65">
        <w:rPr>
          <w:rFonts w:cstheme="minorHAnsi"/>
          <w:sz w:val="24"/>
          <w:szCs w:val="24"/>
        </w:rPr>
        <w:t>b</w:t>
      </w:r>
      <w:r w:rsidRPr="009C6315">
        <w:rPr>
          <w:rFonts w:cstheme="minorHAnsi"/>
          <w:sz w:val="24"/>
          <w:szCs w:val="24"/>
        </w:rPr>
        <w:t xml:space="preserve">etween Recombination Hotspots and Hi-C </w:t>
      </w:r>
      <w:r w:rsidR="00345B65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ontact </w:t>
      </w:r>
      <w:r w:rsidR="00345B65">
        <w:rPr>
          <w:rFonts w:cstheme="minorHAnsi"/>
          <w:sz w:val="24"/>
          <w:szCs w:val="24"/>
        </w:rPr>
        <w:t>p</w:t>
      </w:r>
      <w:r w:rsidRPr="009C6315">
        <w:rPr>
          <w:rFonts w:cstheme="minorHAnsi"/>
          <w:sz w:val="24"/>
          <w:szCs w:val="24"/>
        </w:rPr>
        <w:t xml:space="preserve">oints on </w:t>
      </w:r>
      <w:r w:rsidR="00345B65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9</w:t>
      </w:r>
      <w:r w:rsidRPr="009C6315">
        <w:rPr>
          <w:rFonts w:cstheme="minorHAnsi"/>
          <w:sz w:val="24"/>
          <w:szCs w:val="24"/>
        </w:rPr>
        <w:t xml:space="preserve"> (ρ = 0.</w:t>
      </w:r>
      <w:r>
        <w:rPr>
          <w:rFonts w:cstheme="minorHAnsi"/>
          <w:sz w:val="24"/>
          <w:szCs w:val="24"/>
        </w:rPr>
        <w:t>9</w:t>
      </w:r>
      <w:r w:rsidRPr="009C6315">
        <w:rPr>
          <w:rFonts w:cstheme="minorHAnsi"/>
          <w:sz w:val="24"/>
          <w:szCs w:val="24"/>
        </w:rPr>
        <w:t>, p &lt; 0.01)</w:t>
      </w:r>
    </w:p>
    <w:p w14:paraId="7A631B79" w14:textId="77777777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lastRenderedPageBreak/>
        <w:drawing>
          <wp:inline distT="0" distB="0" distL="0" distR="0" wp14:anchorId="3299996D" wp14:editId="4A4EF3B9">
            <wp:extent cx="5731510" cy="3103245"/>
            <wp:effectExtent l="0" t="0" r="2540" b="1905"/>
            <wp:docPr id="1946862326" name="Picture 790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862326" name="Picture 790" descr="A graph with blue dots&#10;&#10;Description automatically generated"/>
                    <pic:cNvPicPr/>
                  </pic:nvPicPr>
                  <pic:blipFill>
                    <a:blip r:embed="rId7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E4927" w14:textId="29378CDE" w:rsidR="009C6315" w:rsidRPr="009C6315" w:rsidRDefault="009C6315" w:rsidP="009C6315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 w:rsidRPr="009C6315">
        <w:rPr>
          <w:rFonts w:cstheme="minorHAnsi"/>
          <w:sz w:val="24"/>
          <w:szCs w:val="24"/>
        </w:rPr>
        <w:t>Fig. 7</w:t>
      </w:r>
      <w:r>
        <w:rPr>
          <w:rFonts w:cstheme="minorHAnsi"/>
          <w:sz w:val="24"/>
          <w:szCs w:val="24"/>
        </w:rPr>
        <w:t>30</w:t>
      </w:r>
      <w:r w:rsidRPr="009C6315">
        <w:rPr>
          <w:rFonts w:cstheme="minorHAnsi"/>
          <w:sz w:val="24"/>
          <w:szCs w:val="24"/>
        </w:rPr>
        <w:t xml:space="preserve">. Recombination Hotspots are </w:t>
      </w:r>
      <w:r w:rsidR="00492F9F">
        <w:rPr>
          <w:rFonts w:cstheme="minorHAnsi"/>
          <w:sz w:val="24"/>
          <w:szCs w:val="24"/>
        </w:rPr>
        <w:t>s</w:t>
      </w:r>
      <w:r w:rsidRPr="009C6315">
        <w:rPr>
          <w:rFonts w:cstheme="minorHAnsi"/>
          <w:sz w:val="24"/>
          <w:szCs w:val="24"/>
        </w:rPr>
        <w:t xml:space="preserve">trongly </w:t>
      </w:r>
      <w:r w:rsidR="00492F9F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orrelated with Hi-C </w:t>
      </w:r>
      <w:r w:rsidR="00492F9F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ontact Points </w:t>
      </w:r>
      <w:r w:rsidR="00492F9F">
        <w:rPr>
          <w:rFonts w:cstheme="minorHAnsi"/>
          <w:sz w:val="24"/>
          <w:szCs w:val="24"/>
        </w:rPr>
        <w:t>a</w:t>
      </w:r>
      <w:r w:rsidRPr="009C6315">
        <w:rPr>
          <w:rFonts w:cstheme="minorHAnsi"/>
          <w:sz w:val="24"/>
          <w:szCs w:val="24"/>
        </w:rPr>
        <w:t xml:space="preserve">cross </w:t>
      </w:r>
      <w:r w:rsidR="00492F9F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10</w:t>
      </w:r>
      <w:r w:rsidRPr="009C6315">
        <w:rPr>
          <w:rFonts w:cstheme="minorHAnsi"/>
          <w:sz w:val="24"/>
          <w:szCs w:val="24"/>
        </w:rPr>
        <w:t xml:space="preserve"> (Spearman Correlation Coefficient ρ = 0.</w:t>
      </w:r>
      <w:r>
        <w:rPr>
          <w:rFonts w:cstheme="minorHAnsi"/>
          <w:sz w:val="24"/>
          <w:szCs w:val="24"/>
        </w:rPr>
        <w:t>99</w:t>
      </w:r>
      <w:r w:rsidRPr="009C6315">
        <w:rPr>
          <w:rFonts w:cstheme="minorHAnsi"/>
          <w:sz w:val="24"/>
          <w:szCs w:val="24"/>
        </w:rPr>
        <w:t>, p &lt; 0.01)</w:t>
      </w:r>
    </w:p>
    <w:p w14:paraId="613880D5" w14:textId="77777777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080A8021" w14:textId="734961C4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drawing>
          <wp:inline distT="0" distB="0" distL="0" distR="0" wp14:anchorId="3ACF7FBF" wp14:editId="720AE408">
            <wp:extent cx="5731510" cy="3103245"/>
            <wp:effectExtent l="0" t="0" r="2540" b="1905"/>
            <wp:docPr id="363659967" name="Picture 79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659967" name="Picture 791" descr="A graph with blue dots&#10;&#10;Description automatically generated"/>
                    <pic:cNvPicPr/>
                  </pic:nvPicPr>
                  <pic:blipFill>
                    <a:blip r:embed="rId7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441EC" w14:textId="5323EE6C" w:rsidR="009C6315" w:rsidRPr="009C6315" w:rsidRDefault="009C6315" w:rsidP="009C6315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 w:rsidRPr="009C6315">
        <w:rPr>
          <w:rFonts w:cstheme="minorHAnsi"/>
          <w:sz w:val="24"/>
          <w:szCs w:val="24"/>
        </w:rPr>
        <w:t xml:space="preserve">Fig. </w:t>
      </w:r>
      <w:r>
        <w:rPr>
          <w:rFonts w:cstheme="minorHAnsi"/>
          <w:sz w:val="24"/>
          <w:szCs w:val="24"/>
        </w:rPr>
        <w:t>731</w:t>
      </w:r>
      <w:r w:rsidRPr="009C6315">
        <w:rPr>
          <w:rFonts w:cstheme="minorHAnsi"/>
          <w:sz w:val="24"/>
          <w:szCs w:val="24"/>
        </w:rPr>
        <w:t xml:space="preserve">. Recombination Hotspots are </w:t>
      </w:r>
      <w:r>
        <w:rPr>
          <w:rFonts w:cstheme="minorHAnsi"/>
          <w:sz w:val="24"/>
          <w:szCs w:val="24"/>
        </w:rPr>
        <w:t xml:space="preserve">also </w:t>
      </w:r>
      <w:r w:rsidR="00492F9F">
        <w:rPr>
          <w:rFonts w:cstheme="minorHAnsi"/>
          <w:sz w:val="24"/>
          <w:szCs w:val="24"/>
        </w:rPr>
        <w:t>s</w:t>
      </w:r>
      <w:r w:rsidRPr="009C6315">
        <w:rPr>
          <w:rFonts w:cstheme="minorHAnsi"/>
          <w:sz w:val="24"/>
          <w:szCs w:val="24"/>
        </w:rPr>
        <w:t xml:space="preserve">trongly </w:t>
      </w:r>
      <w:r w:rsidR="00492F9F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orrelated with Hi-C </w:t>
      </w:r>
      <w:r w:rsidR="00492F9F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ontact </w:t>
      </w:r>
      <w:r w:rsidR="00492F9F">
        <w:rPr>
          <w:rFonts w:cstheme="minorHAnsi"/>
          <w:sz w:val="24"/>
          <w:szCs w:val="24"/>
        </w:rPr>
        <w:t>p</w:t>
      </w:r>
      <w:r w:rsidRPr="009C6315">
        <w:rPr>
          <w:rFonts w:cstheme="minorHAnsi"/>
          <w:sz w:val="24"/>
          <w:szCs w:val="24"/>
        </w:rPr>
        <w:t xml:space="preserve">oints </w:t>
      </w:r>
      <w:r w:rsidR="00492F9F">
        <w:rPr>
          <w:rFonts w:cstheme="minorHAnsi"/>
          <w:sz w:val="24"/>
          <w:szCs w:val="24"/>
        </w:rPr>
        <w:t>a</w:t>
      </w:r>
      <w:r w:rsidRPr="009C6315">
        <w:rPr>
          <w:rFonts w:cstheme="minorHAnsi"/>
          <w:sz w:val="24"/>
          <w:szCs w:val="24"/>
        </w:rPr>
        <w:t xml:space="preserve">cross </w:t>
      </w:r>
      <w:r w:rsidR="00492F9F">
        <w:rPr>
          <w:rFonts w:cstheme="minorHAnsi"/>
          <w:sz w:val="24"/>
          <w:szCs w:val="24"/>
        </w:rPr>
        <w:t>c</w:t>
      </w:r>
      <w:r w:rsidRPr="009C6315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11</w:t>
      </w:r>
      <w:r w:rsidRPr="009C6315">
        <w:rPr>
          <w:rFonts w:cstheme="minorHAnsi"/>
          <w:sz w:val="24"/>
          <w:szCs w:val="24"/>
        </w:rPr>
        <w:t xml:space="preserve"> (Spearman Correlation Coefficient ρ = 0.</w:t>
      </w:r>
      <w:r>
        <w:rPr>
          <w:rFonts w:cstheme="minorHAnsi"/>
          <w:sz w:val="24"/>
          <w:szCs w:val="24"/>
        </w:rPr>
        <w:t>99</w:t>
      </w:r>
      <w:r w:rsidRPr="009C6315">
        <w:rPr>
          <w:rFonts w:cstheme="minorHAnsi"/>
          <w:sz w:val="24"/>
          <w:szCs w:val="24"/>
        </w:rPr>
        <w:t>, p &lt; 0.01)</w:t>
      </w:r>
    </w:p>
    <w:p w14:paraId="3C2CC984" w14:textId="77777777" w:rsidR="009C6315" w:rsidRDefault="009C6315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7DDDE65C" w14:textId="77777777" w:rsidR="00492F9F" w:rsidRDefault="00492F9F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lastRenderedPageBreak/>
        <w:drawing>
          <wp:inline distT="0" distB="0" distL="0" distR="0" wp14:anchorId="02D7AAF0" wp14:editId="2700A74B">
            <wp:extent cx="5731510" cy="3103245"/>
            <wp:effectExtent l="0" t="0" r="2540" b="1905"/>
            <wp:docPr id="837078630" name="Picture 792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078630" name="Picture 792" descr="A graph with blue dots&#10;&#10;Description automatically generated"/>
                    <pic:cNvPicPr/>
                  </pic:nvPicPr>
                  <pic:blipFill>
                    <a:blip r:embed="rId7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D810B" w14:textId="247E93E8" w:rsidR="00492F9F" w:rsidRPr="00492F9F" w:rsidRDefault="00492F9F" w:rsidP="00492F9F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 w:rsidRPr="00492F9F">
        <w:rPr>
          <w:rFonts w:cstheme="minorHAnsi"/>
          <w:sz w:val="24"/>
          <w:szCs w:val="24"/>
        </w:rPr>
        <w:t>Fig. 7</w:t>
      </w:r>
      <w:r>
        <w:rPr>
          <w:rFonts w:cstheme="minorHAnsi"/>
          <w:sz w:val="24"/>
          <w:szCs w:val="24"/>
        </w:rPr>
        <w:t>32</w:t>
      </w:r>
      <w:r w:rsidRPr="00492F9F">
        <w:rPr>
          <w:rFonts w:cstheme="minorHAnsi"/>
          <w:sz w:val="24"/>
          <w:szCs w:val="24"/>
        </w:rPr>
        <w:t xml:space="preserve">. Recombination Hotspots are </w:t>
      </w:r>
      <w:r>
        <w:rPr>
          <w:rFonts w:cstheme="minorHAnsi"/>
          <w:sz w:val="24"/>
          <w:szCs w:val="24"/>
        </w:rPr>
        <w:t>s</w:t>
      </w:r>
      <w:r w:rsidRPr="00492F9F">
        <w:rPr>
          <w:rFonts w:cstheme="minorHAnsi"/>
          <w:sz w:val="24"/>
          <w:szCs w:val="24"/>
        </w:rPr>
        <w:t xml:space="preserve">trongly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 xml:space="preserve">orrelated with Hi-C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 xml:space="preserve">ontact </w:t>
      </w:r>
      <w:r>
        <w:rPr>
          <w:rFonts w:cstheme="minorHAnsi"/>
          <w:sz w:val="24"/>
          <w:szCs w:val="24"/>
        </w:rPr>
        <w:t>p</w:t>
      </w:r>
      <w:r w:rsidRPr="00492F9F">
        <w:rPr>
          <w:rFonts w:cstheme="minorHAnsi"/>
          <w:sz w:val="24"/>
          <w:szCs w:val="24"/>
        </w:rPr>
        <w:t xml:space="preserve">oints </w:t>
      </w:r>
      <w:r>
        <w:rPr>
          <w:rFonts w:cstheme="minorHAnsi"/>
          <w:sz w:val="24"/>
          <w:szCs w:val="24"/>
        </w:rPr>
        <w:t>a</w:t>
      </w:r>
      <w:r w:rsidRPr="00492F9F">
        <w:rPr>
          <w:rFonts w:cstheme="minorHAnsi"/>
          <w:sz w:val="24"/>
          <w:szCs w:val="24"/>
        </w:rPr>
        <w:t xml:space="preserve">cross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12</w:t>
      </w:r>
      <w:r w:rsidRPr="00492F9F">
        <w:rPr>
          <w:rFonts w:cstheme="minorHAnsi"/>
          <w:sz w:val="24"/>
          <w:szCs w:val="24"/>
        </w:rPr>
        <w:t xml:space="preserve"> (Spearman Correlation Coefficient ρ = 0.</w:t>
      </w:r>
      <w:r>
        <w:rPr>
          <w:rFonts w:cstheme="minorHAnsi"/>
          <w:sz w:val="24"/>
          <w:szCs w:val="24"/>
        </w:rPr>
        <w:t>99</w:t>
      </w:r>
      <w:r w:rsidRPr="00492F9F">
        <w:rPr>
          <w:rFonts w:cstheme="minorHAnsi"/>
          <w:sz w:val="24"/>
          <w:szCs w:val="24"/>
        </w:rPr>
        <w:t>, p &lt; 0.01)</w:t>
      </w:r>
    </w:p>
    <w:p w14:paraId="784F03D3" w14:textId="77777777" w:rsidR="00492F9F" w:rsidRDefault="00492F9F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2AD9C7EC" w14:textId="4CBFE207" w:rsidR="00492F9F" w:rsidRDefault="00492F9F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drawing>
          <wp:inline distT="0" distB="0" distL="0" distR="0" wp14:anchorId="143A3863" wp14:editId="7913CC05">
            <wp:extent cx="5731510" cy="3103245"/>
            <wp:effectExtent l="0" t="0" r="2540" b="1905"/>
            <wp:docPr id="245361756" name="Picture 793" descr="A graph with blue and 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361756" name="Picture 793" descr="A graph with blue and red dots&#10;&#10;Description automatically generated"/>
                    <pic:cNvPicPr/>
                  </pic:nvPicPr>
                  <pic:blipFill>
                    <a:blip r:embed="rId7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1CD27" w14:textId="26FCE9A0" w:rsidR="00492F9F" w:rsidRPr="00492F9F" w:rsidRDefault="00492F9F" w:rsidP="00492F9F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 w:rsidRPr="00492F9F">
        <w:rPr>
          <w:rFonts w:cstheme="minorHAnsi"/>
          <w:sz w:val="24"/>
          <w:szCs w:val="24"/>
        </w:rPr>
        <w:t>Fig. 7</w:t>
      </w:r>
      <w:r>
        <w:rPr>
          <w:rFonts w:cstheme="minorHAnsi"/>
          <w:sz w:val="24"/>
          <w:szCs w:val="24"/>
        </w:rPr>
        <w:t>33</w:t>
      </w:r>
      <w:r w:rsidRPr="00492F9F">
        <w:rPr>
          <w:rFonts w:cstheme="minorHAnsi"/>
          <w:sz w:val="24"/>
          <w:szCs w:val="24"/>
        </w:rPr>
        <w:t>. Recombination Hotspots are</w:t>
      </w:r>
      <w:r>
        <w:rPr>
          <w:rFonts w:cstheme="minorHAnsi"/>
          <w:sz w:val="24"/>
          <w:szCs w:val="24"/>
        </w:rPr>
        <w:t xml:space="preserve"> s</w:t>
      </w:r>
      <w:r w:rsidRPr="00492F9F">
        <w:rPr>
          <w:rFonts w:cstheme="minorHAnsi"/>
          <w:sz w:val="24"/>
          <w:szCs w:val="24"/>
        </w:rPr>
        <w:t xml:space="preserve">trongly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 xml:space="preserve">orrelated with Hi-C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 xml:space="preserve">ontact </w:t>
      </w:r>
      <w:r>
        <w:rPr>
          <w:rFonts w:cstheme="minorHAnsi"/>
          <w:sz w:val="24"/>
          <w:szCs w:val="24"/>
        </w:rPr>
        <w:t>p</w:t>
      </w:r>
      <w:r w:rsidRPr="00492F9F">
        <w:rPr>
          <w:rFonts w:cstheme="minorHAnsi"/>
          <w:sz w:val="24"/>
          <w:szCs w:val="24"/>
        </w:rPr>
        <w:t xml:space="preserve">oints Across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13</w:t>
      </w:r>
      <w:r w:rsidRPr="00492F9F">
        <w:rPr>
          <w:rFonts w:cstheme="minorHAnsi"/>
          <w:sz w:val="24"/>
          <w:szCs w:val="24"/>
        </w:rPr>
        <w:t xml:space="preserve"> (Spearman Correlation Coefficient ρ = 0.</w:t>
      </w:r>
      <w:r>
        <w:rPr>
          <w:rFonts w:cstheme="minorHAnsi"/>
          <w:sz w:val="24"/>
          <w:szCs w:val="24"/>
        </w:rPr>
        <w:t>99</w:t>
      </w:r>
      <w:r w:rsidRPr="00492F9F">
        <w:rPr>
          <w:rFonts w:cstheme="minorHAnsi"/>
          <w:sz w:val="24"/>
          <w:szCs w:val="24"/>
        </w:rPr>
        <w:t>, p &lt; 0.01)</w:t>
      </w:r>
    </w:p>
    <w:p w14:paraId="2F20256B" w14:textId="77777777" w:rsidR="00492F9F" w:rsidRDefault="00492F9F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2943091A" w14:textId="77777777" w:rsidR="00492F9F" w:rsidRDefault="00492F9F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lastRenderedPageBreak/>
        <w:drawing>
          <wp:inline distT="0" distB="0" distL="0" distR="0" wp14:anchorId="2F9E5ECE" wp14:editId="1F6FF4D1">
            <wp:extent cx="5731510" cy="3103245"/>
            <wp:effectExtent l="0" t="0" r="2540" b="1905"/>
            <wp:docPr id="685214691" name="Picture 794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214691" name="Picture 794" descr="A graph with a red line&#10;&#10;Description automatically generated"/>
                    <pic:cNvPicPr/>
                  </pic:nvPicPr>
                  <pic:blipFill>
                    <a:blip r:embed="rId7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EF95F" w14:textId="2E5B1FE4" w:rsidR="00492F9F" w:rsidRPr="00492F9F" w:rsidRDefault="00492F9F" w:rsidP="00492F9F">
      <w:pPr>
        <w:spacing w:line="360" w:lineRule="auto"/>
        <w:jc w:val="both"/>
        <w:rPr>
          <w:rFonts w:cstheme="minorHAnsi"/>
          <w:sz w:val="24"/>
          <w:szCs w:val="24"/>
        </w:rPr>
      </w:pPr>
      <w:r w:rsidRPr="00492F9F">
        <w:rPr>
          <w:rFonts w:cstheme="minorHAnsi"/>
          <w:sz w:val="24"/>
          <w:szCs w:val="24"/>
        </w:rPr>
        <w:t>Fig. 7</w:t>
      </w:r>
      <w:r>
        <w:rPr>
          <w:rFonts w:cstheme="minorHAnsi"/>
          <w:sz w:val="24"/>
          <w:szCs w:val="24"/>
        </w:rPr>
        <w:t>34</w:t>
      </w:r>
      <w:r w:rsidRPr="00492F9F">
        <w:rPr>
          <w:rFonts w:cstheme="minorHAnsi"/>
          <w:sz w:val="24"/>
          <w:szCs w:val="24"/>
        </w:rPr>
        <w:t xml:space="preserve">. A Scatterplot of Recombination Hotspots and Hi-C Contact Points on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14</w:t>
      </w:r>
      <w:r w:rsidRPr="00492F9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d</w:t>
      </w:r>
      <w:r w:rsidRPr="00492F9F">
        <w:rPr>
          <w:rFonts w:cstheme="minorHAnsi"/>
          <w:sz w:val="24"/>
          <w:szCs w:val="24"/>
        </w:rPr>
        <w:t xml:space="preserve">emonstrating </w:t>
      </w:r>
      <w:r>
        <w:rPr>
          <w:rFonts w:cstheme="minorHAnsi"/>
          <w:sz w:val="24"/>
          <w:szCs w:val="24"/>
        </w:rPr>
        <w:t>a s</w:t>
      </w:r>
      <w:r w:rsidRPr="00492F9F">
        <w:rPr>
          <w:rFonts w:cstheme="minorHAnsi"/>
          <w:sz w:val="24"/>
          <w:szCs w:val="24"/>
        </w:rPr>
        <w:t xml:space="preserve">trong </w:t>
      </w:r>
      <w:r>
        <w:rPr>
          <w:rFonts w:cstheme="minorHAnsi"/>
          <w:sz w:val="24"/>
          <w:szCs w:val="24"/>
        </w:rPr>
        <w:t>p</w:t>
      </w:r>
      <w:r w:rsidRPr="00492F9F">
        <w:rPr>
          <w:rFonts w:cstheme="minorHAnsi"/>
          <w:sz w:val="24"/>
          <w:szCs w:val="24"/>
        </w:rPr>
        <w:t xml:space="preserve">ositive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>orrelation (Spearman's ρ = 0.9</w:t>
      </w:r>
      <w:r>
        <w:rPr>
          <w:rFonts w:cstheme="minorHAnsi"/>
          <w:sz w:val="24"/>
          <w:szCs w:val="24"/>
        </w:rPr>
        <w:t>9</w:t>
      </w:r>
      <w:r w:rsidRPr="00492F9F">
        <w:rPr>
          <w:rFonts w:cstheme="minorHAnsi"/>
          <w:sz w:val="24"/>
          <w:szCs w:val="24"/>
        </w:rPr>
        <w:t>, p &lt; 0.01)</w:t>
      </w:r>
    </w:p>
    <w:p w14:paraId="050DCA5F" w14:textId="77777777" w:rsidR="00492F9F" w:rsidRDefault="00492F9F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11AF2657" w14:textId="0BC0F899" w:rsidR="00492F9F" w:rsidRDefault="00492F9F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drawing>
          <wp:inline distT="0" distB="0" distL="0" distR="0" wp14:anchorId="2EF7CFB7" wp14:editId="3A23D55F">
            <wp:extent cx="5731510" cy="3103245"/>
            <wp:effectExtent l="0" t="0" r="2540" b="1905"/>
            <wp:docPr id="961939226" name="Picture 795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939226" name="Picture 795" descr="A graph with blue dots&#10;&#10;Description automatically generated"/>
                    <pic:cNvPicPr/>
                  </pic:nvPicPr>
                  <pic:blipFill>
                    <a:blip r:embed="rId7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5E116" w14:textId="730C0CC5" w:rsidR="00492F9F" w:rsidRPr="00492F9F" w:rsidRDefault="00492F9F" w:rsidP="00492F9F">
      <w:pPr>
        <w:spacing w:line="360" w:lineRule="auto"/>
        <w:jc w:val="both"/>
        <w:rPr>
          <w:rFonts w:cstheme="minorHAnsi"/>
          <w:sz w:val="24"/>
          <w:szCs w:val="24"/>
        </w:rPr>
      </w:pPr>
      <w:r w:rsidRPr="00492F9F">
        <w:rPr>
          <w:rFonts w:cstheme="minorHAnsi"/>
          <w:sz w:val="24"/>
          <w:szCs w:val="24"/>
        </w:rPr>
        <w:t>Fig. 7</w:t>
      </w:r>
      <w:r>
        <w:rPr>
          <w:rFonts w:cstheme="minorHAnsi"/>
          <w:sz w:val="24"/>
          <w:szCs w:val="24"/>
        </w:rPr>
        <w:t>35</w:t>
      </w:r>
      <w:r w:rsidRPr="00492F9F">
        <w:rPr>
          <w:rFonts w:cstheme="minorHAnsi"/>
          <w:sz w:val="24"/>
          <w:szCs w:val="24"/>
        </w:rPr>
        <w:t xml:space="preserve">. A Scatterplot of Recombination Hotspots and Hi-C Contact Points on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 xml:space="preserve">hromosome </w:t>
      </w:r>
      <w:r>
        <w:rPr>
          <w:rFonts w:cstheme="minorHAnsi"/>
          <w:sz w:val="24"/>
          <w:szCs w:val="24"/>
        </w:rPr>
        <w:t>15</w:t>
      </w:r>
      <w:r w:rsidRPr="00492F9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d</w:t>
      </w:r>
      <w:r w:rsidRPr="00492F9F">
        <w:rPr>
          <w:rFonts w:cstheme="minorHAnsi"/>
          <w:sz w:val="24"/>
          <w:szCs w:val="24"/>
        </w:rPr>
        <w:t xml:space="preserve">emonstrating </w:t>
      </w:r>
      <w:r>
        <w:rPr>
          <w:rFonts w:cstheme="minorHAnsi"/>
          <w:sz w:val="24"/>
          <w:szCs w:val="24"/>
        </w:rPr>
        <w:t>a s</w:t>
      </w:r>
      <w:r w:rsidRPr="00492F9F">
        <w:rPr>
          <w:rFonts w:cstheme="minorHAnsi"/>
          <w:sz w:val="24"/>
          <w:szCs w:val="24"/>
        </w:rPr>
        <w:t xml:space="preserve">trong </w:t>
      </w:r>
      <w:r>
        <w:rPr>
          <w:rFonts w:cstheme="minorHAnsi"/>
          <w:sz w:val="24"/>
          <w:szCs w:val="24"/>
        </w:rPr>
        <w:t>p</w:t>
      </w:r>
      <w:r w:rsidRPr="00492F9F">
        <w:rPr>
          <w:rFonts w:cstheme="minorHAnsi"/>
          <w:sz w:val="24"/>
          <w:szCs w:val="24"/>
        </w:rPr>
        <w:t xml:space="preserve">ositive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>orrelation (Spearman's ρ = 0.98, p &lt; 0.01)</w:t>
      </w:r>
    </w:p>
    <w:p w14:paraId="06716058" w14:textId="77777777" w:rsidR="00492F9F" w:rsidRDefault="00492F9F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50D87885" w14:textId="4FD9960E" w:rsidR="00971CFE" w:rsidRDefault="00971CFE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  <w:r>
        <w:rPr>
          <w:rFonts w:cstheme="minorHAnsi"/>
          <w:noProof/>
          <w:sz w:val="24"/>
          <w:szCs w:val="24"/>
          <w:lang w:val="en-ZA"/>
        </w:rPr>
        <w:lastRenderedPageBreak/>
        <w:drawing>
          <wp:inline distT="0" distB="0" distL="0" distR="0" wp14:anchorId="1537A722" wp14:editId="1454F0E1">
            <wp:extent cx="5731510" cy="3103245"/>
            <wp:effectExtent l="0" t="0" r="2540" b="1905"/>
            <wp:docPr id="1752157921" name="Picture 796" descr="A diagram of a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157921" name="Picture 796" descr="A diagram of a line&#10;&#10;Description automatically generated with medium confidence"/>
                    <pic:cNvPicPr/>
                  </pic:nvPicPr>
                  <pic:blipFill>
                    <a:blip r:embed="rId7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0A1C7" w14:textId="1574A758" w:rsidR="00492F9F" w:rsidRPr="00492F9F" w:rsidRDefault="00492F9F" w:rsidP="00492F9F">
      <w:pPr>
        <w:spacing w:line="360" w:lineRule="auto"/>
        <w:jc w:val="both"/>
        <w:rPr>
          <w:rFonts w:cstheme="minorHAnsi"/>
          <w:sz w:val="24"/>
          <w:szCs w:val="24"/>
        </w:rPr>
      </w:pPr>
      <w:r w:rsidRPr="00492F9F">
        <w:rPr>
          <w:rFonts w:cstheme="minorHAnsi"/>
          <w:sz w:val="24"/>
          <w:szCs w:val="24"/>
        </w:rPr>
        <w:t xml:space="preserve">Fig. 735. A Scatterplot of Recombination Hotspots and Hi-C Contact Points on </w:t>
      </w:r>
      <w:r>
        <w:rPr>
          <w:rFonts w:cstheme="minorHAnsi"/>
          <w:sz w:val="24"/>
          <w:szCs w:val="24"/>
        </w:rPr>
        <w:t>c</w:t>
      </w:r>
      <w:r w:rsidRPr="00492F9F">
        <w:rPr>
          <w:rFonts w:cstheme="minorHAnsi"/>
          <w:sz w:val="24"/>
          <w:szCs w:val="24"/>
        </w:rPr>
        <w:t>hromosome 1</w:t>
      </w:r>
      <w:r>
        <w:rPr>
          <w:rFonts w:cstheme="minorHAnsi"/>
          <w:sz w:val="24"/>
          <w:szCs w:val="24"/>
        </w:rPr>
        <w:t>6</w:t>
      </w:r>
      <w:r w:rsidRPr="00492F9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d</w:t>
      </w:r>
      <w:r w:rsidRPr="00492F9F">
        <w:rPr>
          <w:rFonts w:cstheme="minorHAnsi"/>
          <w:sz w:val="24"/>
          <w:szCs w:val="24"/>
        </w:rPr>
        <w:t xml:space="preserve">emonstrating a </w:t>
      </w:r>
      <w:r>
        <w:rPr>
          <w:rFonts w:cstheme="minorHAnsi"/>
          <w:sz w:val="24"/>
          <w:szCs w:val="24"/>
        </w:rPr>
        <w:t>weak</w:t>
      </w:r>
      <w:r w:rsidRPr="00492F9F">
        <w:rPr>
          <w:rFonts w:cstheme="minorHAnsi"/>
          <w:sz w:val="24"/>
          <w:szCs w:val="24"/>
        </w:rPr>
        <w:t xml:space="preserve"> Positive </w:t>
      </w:r>
      <w:r>
        <w:rPr>
          <w:rFonts w:cstheme="minorHAnsi"/>
          <w:sz w:val="24"/>
          <w:szCs w:val="24"/>
        </w:rPr>
        <w:t xml:space="preserve">non-significant </w:t>
      </w:r>
      <w:r w:rsidRPr="00492F9F">
        <w:rPr>
          <w:rFonts w:cstheme="minorHAnsi"/>
          <w:sz w:val="24"/>
          <w:szCs w:val="24"/>
        </w:rPr>
        <w:t>Correlation (Spearman's ρ = 0.</w:t>
      </w:r>
      <w:r>
        <w:rPr>
          <w:rFonts w:cstheme="minorHAnsi"/>
          <w:sz w:val="24"/>
          <w:szCs w:val="24"/>
        </w:rPr>
        <w:t>02</w:t>
      </w:r>
      <w:r w:rsidRPr="00492F9F">
        <w:rPr>
          <w:rFonts w:cstheme="minorHAnsi"/>
          <w:sz w:val="24"/>
          <w:szCs w:val="24"/>
        </w:rPr>
        <w:t xml:space="preserve">, p </w:t>
      </w:r>
      <w:r w:rsidR="00345B65">
        <w:rPr>
          <w:rFonts w:cstheme="minorHAnsi"/>
          <w:sz w:val="24"/>
          <w:szCs w:val="24"/>
        </w:rPr>
        <w:t>=</w:t>
      </w:r>
      <w:r w:rsidRPr="00492F9F">
        <w:rPr>
          <w:rFonts w:cstheme="minorHAnsi"/>
          <w:sz w:val="24"/>
          <w:szCs w:val="24"/>
        </w:rPr>
        <w:t xml:space="preserve"> 0.</w:t>
      </w:r>
      <w:r>
        <w:rPr>
          <w:rFonts w:cstheme="minorHAnsi"/>
          <w:sz w:val="24"/>
          <w:szCs w:val="24"/>
        </w:rPr>
        <w:t>74</w:t>
      </w:r>
      <w:r w:rsidRPr="00492F9F">
        <w:rPr>
          <w:rFonts w:cstheme="minorHAnsi"/>
          <w:sz w:val="24"/>
          <w:szCs w:val="24"/>
        </w:rPr>
        <w:t>)</w:t>
      </w:r>
    </w:p>
    <w:p w14:paraId="72EF7A8B" w14:textId="77777777" w:rsidR="00492F9F" w:rsidRPr="00971CFE" w:rsidRDefault="00492F9F" w:rsidP="00971CFE">
      <w:pPr>
        <w:spacing w:line="360" w:lineRule="auto"/>
        <w:jc w:val="both"/>
        <w:rPr>
          <w:rFonts w:cstheme="minorHAnsi"/>
          <w:sz w:val="24"/>
          <w:szCs w:val="24"/>
          <w:lang w:val="en-ZA"/>
        </w:rPr>
      </w:pPr>
    </w:p>
    <w:p w14:paraId="67D92849" w14:textId="55A64D9C" w:rsidR="00B5219E" w:rsidRDefault="00235B35" w:rsidP="00235B35">
      <w:pPr>
        <w:rPr>
          <w:rFonts w:ascii="Times New Roman" w:hAnsi="Times New Roman" w:cs="Times New Roman"/>
          <w:sz w:val="24"/>
          <w:szCs w:val="24"/>
        </w:rPr>
      </w:pPr>
      <w:r w:rsidRPr="00235B35">
        <w:rPr>
          <w:rFonts w:ascii="Times New Roman" w:hAnsi="Times New Roman" w:cs="Times New Roman"/>
          <w:sz w:val="24"/>
          <w:szCs w:val="24"/>
        </w:rPr>
        <w:tab/>
      </w:r>
    </w:p>
    <w:p w14:paraId="7EF96299" w14:textId="3ED3AD82" w:rsidR="00E05C37" w:rsidRDefault="00E05C37" w:rsidP="00235B35">
      <w:pPr>
        <w:rPr>
          <w:rFonts w:ascii="Times New Roman" w:hAnsi="Times New Roman" w:cs="Times New Roman"/>
          <w:sz w:val="24"/>
          <w:szCs w:val="24"/>
        </w:rPr>
      </w:pPr>
    </w:p>
    <w:p w14:paraId="2D504941" w14:textId="77777777" w:rsidR="00C2346D" w:rsidRDefault="00C2346D" w:rsidP="00235B35">
      <w:pPr>
        <w:rPr>
          <w:rFonts w:ascii="Times New Roman" w:hAnsi="Times New Roman" w:cs="Times New Roman"/>
          <w:sz w:val="24"/>
          <w:szCs w:val="24"/>
        </w:rPr>
      </w:pPr>
    </w:p>
    <w:p w14:paraId="2ED85291" w14:textId="77777777" w:rsidR="00C2346D" w:rsidRDefault="00C2346D" w:rsidP="00235B35">
      <w:pPr>
        <w:rPr>
          <w:rFonts w:ascii="Times New Roman" w:hAnsi="Times New Roman" w:cs="Times New Roman"/>
          <w:sz w:val="24"/>
          <w:szCs w:val="24"/>
        </w:rPr>
      </w:pPr>
    </w:p>
    <w:p w14:paraId="41951070" w14:textId="77777777" w:rsidR="00C2346D" w:rsidRDefault="00C2346D" w:rsidP="00235B35">
      <w:pPr>
        <w:rPr>
          <w:rFonts w:ascii="Times New Roman" w:hAnsi="Times New Roman" w:cs="Times New Roman"/>
          <w:sz w:val="24"/>
          <w:szCs w:val="24"/>
        </w:rPr>
      </w:pPr>
    </w:p>
    <w:p w14:paraId="558579D1" w14:textId="77777777" w:rsidR="00C2346D" w:rsidRDefault="00C2346D" w:rsidP="00235B35">
      <w:pPr>
        <w:rPr>
          <w:rFonts w:ascii="Times New Roman" w:hAnsi="Times New Roman" w:cs="Times New Roman"/>
          <w:sz w:val="24"/>
          <w:szCs w:val="24"/>
        </w:rPr>
      </w:pPr>
    </w:p>
    <w:p w14:paraId="715C99E2" w14:textId="77777777" w:rsidR="0018741A" w:rsidRDefault="0018741A" w:rsidP="00235B35">
      <w:pPr>
        <w:rPr>
          <w:rFonts w:ascii="Times New Roman" w:hAnsi="Times New Roman" w:cs="Times New Roman"/>
          <w:sz w:val="24"/>
          <w:szCs w:val="24"/>
        </w:rPr>
      </w:pPr>
    </w:p>
    <w:sectPr w:rsidR="0018741A" w:rsidSect="00B97245">
      <w:footerReference w:type="default" r:id="rId77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7FEA2B" w14:textId="77777777" w:rsidR="00C83EF8" w:rsidRDefault="00C83EF8" w:rsidP="00EA41B9">
      <w:pPr>
        <w:spacing w:after="0" w:line="240" w:lineRule="auto"/>
      </w:pPr>
      <w:r>
        <w:separator/>
      </w:r>
    </w:p>
  </w:endnote>
  <w:endnote w:type="continuationSeparator" w:id="0">
    <w:p w14:paraId="64825B6C" w14:textId="77777777" w:rsidR="00C83EF8" w:rsidRDefault="00C83EF8" w:rsidP="00EA41B9">
      <w:pPr>
        <w:spacing w:after="0" w:line="240" w:lineRule="auto"/>
      </w:pPr>
      <w:r>
        <w:continuationSeparator/>
      </w:r>
    </w:p>
  </w:endnote>
  <w:endnote w:type="continuationNotice" w:id="1">
    <w:p w14:paraId="513DD9C8" w14:textId="77777777" w:rsidR="00C83EF8" w:rsidRDefault="00C83E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995802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C5A73D" w14:textId="4BCDD666" w:rsidR="00F94AE8" w:rsidRDefault="00F94A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F957E0" w14:textId="77777777" w:rsidR="00F94AE8" w:rsidRDefault="00F94A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963932" w14:textId="77777777" w:rsidR="00C83EF8" w:rsidRDefault="00C83EF8" w:rsidP="00EA41B9">
      <w:pPr>
        <w:spacing w:after="0" w:line="240" w:lineRule="auto"/>
      </w:pPr>
      <w:r>
        <w:separator/>
      </w:r>
    </w:p>
  </w:footnote>
  <w:footnote w:type="continuationSeparator" w:id="0">
    <w:p w14:paraId="32839F56" w14:textId="77777777" w:rsidR="00C83EF8" w:rsidRDefault="00C83EF8" w:rsidP="00EA41B9">
      <w:pPr>
        <w:spacing w:after="0" w:line="240" w:lineRule="auto"/>
      </w:pPr>
      <w:r>
        <w:continuationSeparator/>
      </w:r>
    </w:p>
  </w:footnote>
  <w:footnote w:type="continuationNotice" w:id="1">
    <w:p w14:paraId="39021C08" w14:textId="77777777" w:rsidR="00C83EF8" w:rsidRDefault="00C83EF8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NDQ0MjaytDS0MDFX0lEKTi0uzszPAykwNKsFAHTZcYwtAAAA"/>
  </w:docVars>
  <w:rsids>
    <w:rsidRoot w:val="004C221D"/>
    <w:rsid w:val="00000FC3"/>
    <w:rsid w:val="000018B8"/>
    <w:rsid w:val="00003E39"/>
    <w:rsid w:val="00005065"/>
    <w:rsid w:val="0000556C"/>
    <w:rsid w:val="0000798E"/>
    <w:rsid w:val="00010091"/>
    <w:rsid w:val="000110ED"/>
    <w:rsid w:val="000147E3"/>
    <w:rsid w:val="00015339"/>
    <w:rsid w:val="00016D5E"/>
    <w:rsid w:val="00021928"/>
    <w:rsid w:val="00030EC4"/>
    <w:rsid w:val="000320F4"/>
    <w:rsid w:val="000340CB"/>
    <w:rsid w:val="000360B8"/>
    <w:rsid w:val="00040B49"/>
    <w:rsid w:val="00041586"/>
    <w:rsid w:val="00041635"/>
    <w:rsid w:val="00042233"/>
    <w:rsid w:val="00043F18"/>
    <w:rsid w:val="0004616E"/>
    <w:rsid w:val="00047694"/>
    <w:rsid w:val="00047D8B"/>
    <w:rsid w:val="00052F03"/>
    <w:rsid w:val="00054DD9"/>
    <w:rsid w:val="00057E73"/>
    <w:rsid w:val="00060AB6"/>
    <w:rsid w:val="00062868"/>
    <w:rsid w:val="00064866"/>
    <w:rsid w:val="0006496D"/>
    <w:rsid w:val="00065E3E"/>
    <w:rsid w:val="00070F14"/>
    <w:rsid w:val="0007129E"/>
    <w:rsid w:val="000749FC"/>
    <w:rsid w:val="000754B2"/>
    <w:rsid w:val="000756FD"/>
    <w:rsid w:val="0007644F"/>
    <w:rsid w:val="00076C38"/>
    <w:rsid w:val="0007797E"/>
    <w:rsid w:val="000803D1"/>
    <w:rsid w:val="00080E45"/>
    <w:rsid w:val="00081C4B"/>
    <w:rsid w:val="00082A47"/>
    <w:rsid w:val="00086BC4"/>
    <w:rsid w:val="00091D2F"/>
    <w:rsid w:val="000925DF"/>
    <w:rsid w:val="00093121"/>
    <w:rsid w:val="000938E4"/>
    <w:rsid w:val="00094A77"/>
    <w:rsid w:val="00097475"/>
    <w:rsid w:val="000A0A96"/>
    <w:rsid w:val="000A3AC6"/>
    <w:rsid w:val="000A3EC3"/>
    <w:rsid w:val="000A44A2"/>
    <w:rsid w:val="000A4C93"/>
    <w:rsid w:val="000A4F1C"/>
    <w:rsid w:val="000A5DD4"/>
    <w:rsid w:val="000A733E"/>
    <w:rsid w:val="000B0848"/>
    <w:rsid w:val="000B11C3"/>
    <w:rsid w:val="000B37A5"/>
    <w:rsid w:val="000B3CBC"/>
    <w:rsid w:val="000B4B0A"/>
    <w:rsid w:val="000B6BDF"/>
    <w:rsid w:val="000B72C9"/>
    <w:rsid w:val="000B7453"/>
    <w:rsid w:val="000C1906"/>
    <w:rsid w:val="000C491F"/>
    <w:rsid w:val="000C4E54"/>
    <w:rsid w:val="000C596B"/>
    <w:rsid w:val="000C6310"/>
    <w:rsid w:val="000C6754"/>
    <w:rsid w:val="000C72FC"/>
    <w:rsid w:val="000D0301"/>
    <w:rsid w:val="000D218A"/>
    <w:rsid w:val="000D2C54"/>
    <w:rsid w:val="000D3B46"/>
    <w:rsid w:val="000D445A"/>
    <w:rsid w:val="000D44E7"/>
    <w:rsid w:val="000D4F27"/>
    <w:rsid w:val="000D60CB"/>
    <w:rsid w:val="000D656E"/>
    <w:rsid w:val="000D65B0"/>
    <w:rsid w:val="000D7FEB"/>
    <w:rsid w:val="000E501F"/>
    <w:rsid w:val="000F0B18"/>
    <w:rsid w:val="000F31C4"/>
    <w:rsid w:val="000F41CD"/>
    <w:rsid w:val="000F4602"/>
    <w:rsid w:val="000F512B"/>
    <w:rsid w:val="000F546D"/>
    <w:rsid w:val="000F5734"/>
    <w:rsid w:val="000F60AC"/>
    <w:rsid w:val="000F6B26"/>
    <w:rsid w:val="000F6E0D"/>
    <w:rsid w:val="000F73DE"/>
    <w:rsid w:val="000F78DB"/>
    <w:rsid w:val="000F7914"/>
    <w:rsid w:val="00102F5B"/>
    <w:rsid w:val="00104478"/>
    <w:rsid w:val="00105122"/>
    <w:rsid w:val="00105141"/>
    <w:rsid w:val="001072C1"/>
    <w:rsid w:val="001072D1"/>
    <w:rsid w:val="0010782A"/>
    <w:rsid w:val="001107FF"/>
    <w:rsid w:val="00110F3C"/>
    <w:rsid w:val="0011355E"/>
    <w:rsid w:val="00116385"/>
    <w:rsid w:val="00120546"/>
    <w:rsid w:val="001213E4"/>
    <w:rsid w:val="00121BF3"/>
    <w:rsid w:val="00121F8E"/>
    <w:rsid w:val="0012221F"/>
    <w:rsid w:val="00122426"/>
    <w:rsid w:val="00123A07"/>
    <w:rsid w:val="001245B0"/>
    <w:rsid w:val="001257F6"/>
    <w:rsid w:val="0012588C"/>
    <w:rsid w:val="001267C7"/>
    <w:rsid w:val="00126C18"/>
    <w:rsid w:val="00126EF7"/>
    <w:rsid w:val="00127613"/>
    <w:rsid w:val="00130F51"/>
    <w:rsid w:val="00131533"/>
    <w:rsid w:val="00131F8C"/>
    <w:rsid w:val="00132A25"/>
    <w:rsid w:val="001363B3"/>
    <w:rsid w:val="0013712E"/>
    <w:rsid w:val="00137FB4"/>
    <w:rsid w:val="00142E9B"/>
    <w:rsid w:val="0014474E"/>
    <w:rsid w:val="00144891"/>
    <w:rsid w:val="001517C2"/>
    <w:rsid w:val="00155CFD"/>
    <w:rsid w:val="00157232"/>
    <w:rsid w:val="00157DB7"/>
    <w:rsid w:val="00160446"/>
    <w:rsid w:val="00162543"/>
    <w:rsid w:val="0016414D"/>
    <w:rsid w:val="00166975"/>
    <w:rsid w:val="001712D1"/>
    <w:rsid w:val="00171580"/>
    <w:rsid w:val="001763B5"/>
    <w:rsid w:val="001768B2"/>
    <w:rsid w:val="00176CEC"/>
    <w:rsid w:val="00176F55"/>
    <w:rsid w:val="00180515"/>
    <w:rsid w:val="0018240D"/>
    <w:rsid w:val="00182F5F"/>
    <w:rsid w:val="00184E4D"/>
    <w:rsid w:val="0018533F"/>
    <w:rsid w:val="0018568A"/>
    <w:rsid w:val="00185732"/>
    <w:rsid w:val="0018611A"/>
    <w:rsid w:val="001862BA"/>
    <w:rsid w:val="00186B02"/>
    <w:rsid w:val="0018741A"/>
    <w:rsid w:val="00187D76"/>
    <w:rsid w:val="0019033E"/>
    <w:rsid w:val="001909CA"/>
    <w:rsid w:val="00190AFA"/>
    <w:rsid w:val="001926FF"/>
    <w:rsid w:val="00193BC4"/>
    <w:rsid w:val="00194508"/>
    <w:rsid w:val="0019470C"/>
    <w:rsid w:val="001963F1"/>
    <w:rsid w:val="001A03C0"/>
    <w:rsid w:val="001A063C"/>
    <w:rsid w:val="001A1058"/>
    <w:rsid w:val="001A1FA1"/>
    <w:rsid w:val="001A204A"/>
    <w:rsid w:val="001A3A75"/>
    <w:rsid w:val="001A3E9A"/>
    <w:rsid w:val="001A40A7"/>
    <w:rsid w:val="001A7CCA"/>
    <w:rsid w:val="001B03D8"/>
    <w:rsid w:val="001B0D7E"/>
    <w:rsid w:val="001B2415"/>
    <w:rsid w:val="001B26DF"/>
    <w:rsid w:val="001B2E99"/>
    <w:rsid w:val="001B30F4"/>
    <w:rsid w:val="001B4253"/>
    <w:rsid w:val="001B4282"/>
    <w:rsid w:val="001B57A2"/>
    <w:rsid w:val="001C0C37"/>
    <w:rsid w:val="001C1C48"/>
    <w:rsid w:val="001C2D7C"/>
    <w:rsid w:val="001C574D"/>
    <w:rsid w:val="001D0D1A"/>
    <w:rsid w:val="001D19A8"/>
    <w:rsid w:val="001D1A48"/>
    <w:rsid w:val="001D1CD5"/>
    <w:rsid w:val="001D7B30"/>
    <w:rsid w:val="001D7C5D"/>
    <w:rsid w:val="001E024E"/>
    <w:rsid w:val="001E2334"/>
    <w:rsid w:val="001E2920"/>
    <w:rsid w:val="001E4C9D"/>
    <w:rsid w:val="001F14DC"/>
    <w:rsid w:val="001F2F75"/>
    <w:rsid w:val="001F3E8D"/>
    <w:rsid w:val="001F4C3A"/>
    <w:rsid w:val="001F55AA"/>
    <w:rsid w:val="001F67F0"/>
    <w:rsid w:val="001F70C5"/>
    <w:rsid w:val="00200137"/>
    <w:rsid w:val="002008B1"/>
    <w:rsid w:val="00202ABF"/>
    <w:rsid w:val="00203C60"/>
    <w:rsid w:val="00203DAF"/>
    <w:rsid w:val="002040B8"/>
    <w:rsid w:val="0020520B"/>
    <w:rsid w:val="00207F02"/>
    <w:rsid w:val="002101C4"/>
    <w:rsid w:val="00213BF0"/>
    <w:rsid w:val="0021491E"/>
    <w:rsid w:val="00215BF2"/>
    <w:rsid w:val="00217413"/>
    <w:rsid w:val="00220044"/>
    <w:rsid w:val="00220ABA"/>
    <w:rsid w:val="00220C42"/>
    <w:rsid w:val="00221AB2"/>
    <w:rsid w:val="00221B34"/>
    <w:rsid w:val="00221C5C"/>
    <w:rsid w:val="00222103"/>
    <w:rsid w:val="00224BF1"/>
    <w:rsid w:val="00225504"/>
    <w:rsid w:val="00225796"/>
    <w:rsid w:val="00226105"/>
    <w:rsid w:val="00226552"/>
    <w:rsid w:val="0022725C"/>
    <w:rsid w:val="0022767E"/>
    <w:rsid w:val="00230FD6"/>
    <w:rsid w:val="00232A16"/>
    <w:rsid w:val="00233754"/>
    <w:rsid w:val="00234077"/>
    <w:rsid w:val="00234C1C"/>
    <w:rsid w:val="00235B35"/>
    <w:rsid w:val="002403F4"/>
    <w:rsid w:val="00241B0A"/>
    <w:rsid w:val="0024397F"/>
    <w:rsid w:val="002466ED"/>
    <w:rsid w:val="00250352"/>
    <w:rsid w:val="0025077F"/>
    <w:rsid w:val="0025345F"/>
    <w:rsid w:val="00253765"/>
    <w:rsid w:val="00253B05"/>
    <w:rsid w:val="00254C94"/>
    <w:rsid w:val="00257030"/>
    <w:rsid w:val="00260453"/>
    <w:rsid w:val="002614F8"/>
    <w:rsid w:val="002637E7"/>
    <w:rsid w:val="002640F1"/>
    <w:rsid w:val="002649F4"/>
    <w:rsid w:val="00264B66"/>
    <w:rsid w:val="002669E8"/>
    <w:rsid w:val="00267320"/>
    <w:rsid w:val="002707F9"/>
    <w:rsid w:val="00272805"/>
    <w:rsid w:val="00273587"/>
    <w:rsid w:val="00274068"/>
    <w:rsid w:val="0027419C"/>
    <w:rsid w:val="00274646"/>
    <w:rsid w:val="00274687"/>
    <w:rsid w:val="0027734A"/>
    <w:rsid w:val="00277C44"/>
    <w:rsid w:val="00280E8B"/>
    <w:rsid w:val="00281C7A"/>
    <w:rsid w:val="00283A66"/>
    <w:rsid w:val="00284106"/>
    <w:rsid w:val="00284172"/>
    <w:rsid w:val="00287E60"/>
    <w:rsid w:val="0029097D"/>
    <w:rsid w:val="00291AD5"/>
    <w:rsid w:val="00296FC2"/>
    <w:rsid w:val="002A1FDE"/>
    <w:rsid w:val="002A23F2"/>
    <w:rsid w:val="002A29E7"/>
    <w:rsid w:val="002A5077"/>
    <w:rsid w:val="002B1620"/>
    <w:rsid w:val="002B2659"/>
    <w:rsid w:val="002B2A35"/>
    <w:rsid w:val="002B2B03"/>
    <w:rsid w:val="002B2C6A"/>
    <w:rsid w:val="002B441E"/>
    <w:rsid w:val="002B44BE"/>
    <w:rsid w:val="002B5327"/>
    <w:rsid w:val="002B60FC"/>
    <w:rsid w:val="002C0806"/>
    <w:rsid w:val="002C2115"/>
    <w:rsid w:val="002C243C"/>
    <w:rsid w:val="002C3B1F"/>
    <w:rsid w:val="002C4C7A"/>
    <w:rsid w:val="002C55DB"/>
    <w:rsid w:val="002D0D28"/>
    <w:rsid w:val="002D0F78"/>
    <w:rsid w:val="002D1E78"/>
    <w:rsid w:val="002D24B9"/>
    <w:rsid w:val="002D3382"/>
    <w:rsid w:val="002D4A29"/>
    <w:rsid w:val="002D6F58"/>
    <w:rsid w:val="002D728D"/>
    <w:rsid w:val="002E023A"/>
    <w:rsid w:val="002E0724"/>
    <w:rsid w:val="002E105C"/>
    <w:rsid w:val="002E2732"/>
    <w:rsid w:val="002E2B86"/>
    <w:rsid w:val="002E7153"/>
    <w:rsid w:val="002E72D1"/>
    <w:rsid w:val="002F0CBE"/>
    <w:rsid w:val="002F12C9"/>
    <w:rsid w:val="002F4AB8"/>
    <w:rsid w:val="002F53B7"/>
    <w:rsid w:val="00300E56"/>
    <w:rsid w:val="0030289C"/>
    <w:rsid w:val="00303E4E"/>
    <w:rsid w:val="00303F3F"/>
    <w:rsid w:val="003048AF"/>
    <w:rsid w:val="00304F63"/>
    <w:rsid w:val="0030583E"/>
    <w:rsid w:val="00310732"/>
    <w:rsid w:val="00311528"/>
    <w:rsid w:val="0031217E"/>
    <w:rsid w:val="00320A71"/>
    <w:rsid w:val="00320C75"/>
    <w:rsid w:val="003230B1"/>
    <w:rsid w:val="003239A1"/>
    <w:rsid w:val="00324293"/>
    <w:rsid w:val="00324A99"/>
    <w:rsid w:val="00325013"/>
    <w:rsid w:val="0032537D"/>
    <w:rsid w:val="00326644"/>
    <w:rsid w:val="00327476"/>
    <w:rsid w:val="00327AB0"/>
    <w:rsid w:val="00327C54"/>
    <w:rsid w:val="003332EB"/>
    <w:rsid w:val="00334673"/>
    <w:rsid w:val="0033587F"/>
    <w:rsid w:val="00336FC9"/>
    <w:rsid w:val="00337689"/>
    <w:rsid w:val="003416AB"/>
    <w:rsid w:val="003425C0"/>
    <w:rsid w:val="00345B65"/>
    <w:rsid w:val="00345D3B"/>
    <w:rsid w:val="003509EF"/>
    <w:rsid w:val="003548B3"/>
    <w:rsid w:val="003549C8"/>
    <w:rsid w:val="0035685B"/>
    <w:rsid w:val="003578F7"/>
    <w:rsid w:val="00360523"/>
    <w:rsid w:val="00360F2D"/>
    <w:rsid w:val="0036264D"/>
    <w:rsid w:val="00363DBB"/>
    <w:rsid w:val="003643EC"/>
    <w:rsid w:val="00365076"/>
    <w:rsid w:val="00365EE3"/>
    <w:rsid w:val="0036648D"/>
    <w:rsid w:val="003709C1"/>
    <w:rsid w:val="00370C5B"/>
    <w:rsid w:val="00373D33"/>
    <w:rsid w:val="0037790C"/>
    <w:rsid w:val="003810ED"/>
    <w:rsid w:val="00381E4C"/>
    <w:rsid w:val="00384396"/>
    <w:rsid w:val="00384D30"/>
    <w:rsid w:val="00390555"/>
    <w:rsid w:val="00390756"/>
    <w:rsid w:val="003913DE"/>
    <w:rsid w:val="00392EC5"/>
    <w:rsid w:val="00395C3E"/>
    <w:rsid w:val="00396392"/>
    <w:rsid w:val="00396631"/>
    <w:rsid w:val="003A0AAA"/>
    <w:rsid w:val="003A19E8"/>
    <w:rsid w:val="003A1CBC"/>
    <w:rsid w:val="003A5604"/>
    <w:rsid w:val="003A574F"/>
    <w:rsid w:val="003A5929"/>
    <w:rsid w:val="003A63E9"/>
    <w:rsid w:val="003A78E5"/>
    <w:rsid w:val="003A7EA3"/>
    <w:rsid w:val="003B027F"/>
    <w:rsid w:val="003B0EB7"/>
    <w:rsid w:val="003B1F3A"/>
    <w:rsid w:val="003B1FC8"/>
    <w:rsid w:val="003B4480"/>
    <w:rsid w:val="003B530B"/>
    <w:rsid w:val="003B5418"/>
    <w:rsid w:val="003B5547"/>
    <w:rsid w:val="003B64BF"/>
    <w:rsid w:val="003B7772"/>
    <w:rsid w:val="003B7E6C"/>
    <w:rsid w:val="003C0279"/>
    <w:rsid w:val="003C29A2"/>
    <w:rsid w:val="003C3369"/>
    <w:rsid w:val="003D04BC"/>
    <w:rsid w:val="003D2558"/>
    <w:rsid w:val="003D3C79"/>
    <w:rsid w:val="003D60A7"/>
    <w:rsid w:val="003D6446"/>
    <w:rsid w:val="003D64A7"/>
    <w:rsid w:val="003D6D03"/>
    <w:rsid w:val="003E0380"/>
    <w:rsid w:val="003E038C"/>
    <w:rsid w:val="003E04A4"/>
    <w:rsid w:val="003E4E59"/>
    <w:rsid w:val="003E53B6"/>
    <w:rsid w:val="003E65BF"/>
    <w:rsid w:val="003F0E1C"/>
    <w:rsid w:val="003F0E50"/>
    <w:rsid w:val="003F244D"/>
    <w:rsid w:val="003F3481"/>
    <w:rsid w:val="003F3840"/>
    <w:rsid w:val="003F41A5"/>
    <w:rsid w:val="003F521D"/>
    <w:rsid w:val="003F619B"/>
    <w:rsid w:val="003F6607"/>
    <w:rsid w:val="003F6E18"/>
    <w:rsid w:val="003F730C"/>
    <w:rsid w:val="003F738A"/>
    <w:rsid w:val="003F7583"/>
    <w:rsid w:val="00402114"/>
    <w:rsid w:val="00402228"/>
    <w:rsid w:val="00402E73"/>
    <w:rsid w:val="00403C7E"/>
    <w:rsid w:val="00404A4F"/>
    <w:rsid w:val="00406E8C"/>
    <w:rsid w:val="00407474"/>
    <w:rsid w:val="004078CF"/>
    <w:rsid w:val="00411DE9"/>
    <w:rsid w:val="0041410B"/>
    <w:rsid w:val="00414B90"/>
    <w:rsid w:val="00415E17"/>
    <w:rsid w:val="00417BCF"/>
    <w:rsid w:val="0042050B"/>
    <w:rsid w:val="004212F2"/>
    <w:rsid w:val="004214A0"/>
    <w:rsid w:val="004257A7"/>
    <w:rsid w:val="00426599"/>
    <w:rsid w:val="0042748D"/>
    <w:rsid w:val="00427778"/>
    <w:rsid w:val="00430A4B"/>
    <w:rsid w:val="004323B0"/>
    <w:rsid w:val="00433315"/>
    <w:rsid w:val="0044045E"/>
    <w:rsid w:val="004422CA"/>
    <w:rsid w:val="00445ABB"/>
    <w:rsid w:val="004463C9"/>
    <w:rsid w:val="004465A4"/>
    <w:rsid w:val="00446A44"/>
    <w:rsid w:val="00452F07"/>
    <w:rsid w:val="00453354"/>
    <w:rsid w:val="004533E2"/>
    <w:rsid w:val="004539DB"/>
    <w:rsid w:val="00453F7A"/>
    <w:rsid w:val="00454B79"/>
    <w:rsid w:val="00454C9D"/>
    <w:rsid w:val="004551FB"/>
    <w:rsid w:val="00456D46"/>
    <w:rsid w:val="004570E1"/>
    <w:rsid w:val="00457BCD"/>
    <w:rsid w:val="00460610"/>
    <w:rsid w:val="004617E5"/>
    <w:rsid w:val="004619B0"/>
    <w:rsid w:val="00470E10"/>
    <w:rsid w:val="00471E55"/>
    <w:rsid w:val="004748C6"/>
    <w:rsid w:val="00475467"/>
    <w:rsid w:val="004773E2"/>
    <w:rsid w:val="00477CDA"/>
    <w:rsid w:val="00480B8D"/>
    <w:rsid w:val="00482342"/>
    <w:rsid w:val="00483284"/>
    <w:rsid w:val="004842DB"/>
    <w:rsid w:val="00485D28"/>
    <w:rsid w:val="004865D2"/>
    <w:rsid w:val="00487565"/>
    <w:rsid w:val="00487B03"/>
    <w:rsid w:val="00487C8D"/>
    <w:rsid w:val="00490A19"/>
    <w:rsid w:val="0049140C"/>
    <w:rsid w:val="00492689"/>
    <w:rsid w:val="00492A44"/>
    <w:rsid w:val="00492F9F"/>
    <w:rsid w:val="00494341"/>
    <w:rsid w:val="00494F2C"/>
    <w:rsid w:val="004951CD"/>
    <w:rsid w:val="00495603"/>
    <w:rsid w:val="0049656E"/>
    <w:rsid w:val="00496C16"/>
    <w:rsid w:val="00497364"/>
    <w:rsid w:val="004A0889"/>
    <w:rsid w:val="004A6628"/>
    <w:rsid w:val="004A6A5E"/>
    <w:rsid w:val="004A6D37"/>
    <w:rsid w:val="004A7859"/>
    <w:rsid w:val="004B154E"/>
    <w:rsid w:val="004B254D"/>
    <w:rsid w:val="004B266C"/>
    <w:rsid w:val="004B2F9E"/>
    <w:rsid w:val="004B34F2"/>
    <w:rsid w:val="004B51B1"/>
    <w:rsid w:val="004B6838"/>
    <w:rsid w:val="004B7148"/>
    <w:rsid w:val="004B719C"/>
    <w:rsid w:val="004C02FA"/>
    <w:rsid w:val="004C221D"/>
    <w:rsid w:val="004C256F"/>
    <w:rsid w:val="004C395F"/>
    <w:rsid w:val="004C3F9F"/>
    <w:rsid w:val="004C4294"/>
    <w:rsid w:val="004C776D"/>
    <w:rsid w:val="004D0088"/>
    <w:rsid w:val="004D072A"/>
    <w:rsid w:val="004D12B8"/>
    <w:rsid w:val="004D1565"/>
    <w:rsid w:val="004D19F4"/>
    <w:rsid w:val="004D46FE"/>
    <w:rsid w:val="004D58F8"/>
    <w:rsid w:val="004D6F42"/>
    <w:rsid w:val="004D79C9"/>
    <w:rsid w:val="004E06D3"/>
    <w:rsid w:val="004E0FDA"/>
    <w:rsid w:val="004E2280"/>
    <w:rsid w:val="004E4F64"/>
    <w:rsid w:val="004F1DEE"/>
    <w:rsid w:val="004F2308"/>
    <w:rsid w:val="004F2AA1"/>
    <w:rsid w:val="004F4050"/>
    <w:rsid w:val="004F496E"/>
    <w:rsid w:val="004F4CC5"/>
    <w:rsid w:val="004F4FBE"/>
    <w:rsid w:val="004F6028"/>
    <w:rsid w:val="004F62F5"/>
    <w:rsid w:val="00504445"/>
    <w:rsid w:val="005066F9"/>
    <w:rsid w:val="00507729"/>
    <w:rsid w:val="005109CC"/>
    <w:rsid w:val="005160EA"/>
    <w:rsid w:val="00521DE6"/>
    <w:rsid w:val="00522541"/>
    <w:rsid w:val="0052276A"/>
    <w:rsid w:val="005235B5"/>
    <w:rsid w:val="0052554F"/>
    <w:rsid w:val="00530804"/>
    <w:rsid w:val="00530D86"/>
    <w:rsid w:val="0053105E"/>
    <w:rsid w:val="005315BC"/>
    <w:rsid w:val="00531830"/>
    <w:rsid w:val="0053223E"/>
    <w:rsid w:val="0053305F"/>
    <w:rsid w:val="00533C92"/>
    <w:rsid w:val="00534122"/>
    <w:rsid w:val="005351FC"/>
    <w:rsid w:val="00535B3F"/>
    <w:rsid w:val="005364AB"/>
    <w:rsid w:val="005374C7"/>
    <w:rsid w:val="005378EC"/>
    <w:rsid w:val="00537C0F"/>
    <w:rsid w:val="005410C6"/>
    <w:rsid w:val="00542917"/>
    <w:rsid w:val="00542BFA"/>
    <w:rsid w:val="00543CE7"/>
    <w:rsid w:val="00544AFE"/>
    <w:rsid w:val="00546DF0"/>
    <w:rsid w:val="00546FE7"/>
    <w:rsid w:val="00547ABB"/>
    <w:rsid w:val="0055192D"/>
    <w:rsid w:val="00552487"/>
    <w:rsid w:val="00554500"/>
    <w:rsid w:val="00555213"/>
    <w:rsid w:val="00555596"/>
    <w:rsid w:val="005560DF"/>
    <w:rsid w:val="005624E9"/>
    <w:rsid w:val="00562793"/>
    <w:rsid w:val="00562952"/>
    <w:rsid w:val="00562D0B"/>
    <w:rsid w:val="00564426"/>
    <w:rsid w:val="005660A0"/>
    <w:rsid w:val="0056778C"/>
    <w:rsid w:val="005736AC"/>
    <w:rsid w:val="00573828"/>
    <w:rsid w:val="00575EB6"/>
    <w:rsid w:val="005770C5"/>
    <w:rsid w:val="0058007F"/>
    <w:rsid w:val="005806E5"/>
    <w:rsid w:val="00582911"/>
    <w:rsid w:val="00582CFC"/>
    <w:rsid w:val="00583BA9"/>
    <w:rsid w:val="005852BF"/>
    <w:rsid w:val="00586745"/>
    <w:rsid w:val="005870A2"/>
    <w:rsid w:val="00587949"/>
    <w:rsid w:val="00590B5C"/>
    <w:rsid w:val="00591B4A"/>
    <w:rsid w:val="005945A9"/>
    <w:rsid w:val="00594874"/>
    <w:rsid w:val="005958DB"/>
    <w:rsid w:val="0059749F"/>
    <w:rsid w:val="005A0DCB"/>
    <w:rsid w:val="005A1268"/>
    <w:rsid w:val="005A41E0"/>
    <w:rsid w:val="005A4945"/>
    <w:rsid w:val="005A7396"/>
    <w:rsid w:val="005A76A0"/>
    <w:rsid w:val="005A7E74"/>
    <w:rsid w:val="005B378D"/>
    <w:rsid w:val="005C0D17"/>
    <w:rsid w:val="005C1A4C"/>
    <w:rsid w:val="005C1EC8"/>
    <w:rsid w:val="005C2CE4"/>
    <w:rsid w:val="005C50D2"/>
    <w:rsid w:val="005C79E7"/>
    <w:rsid w:val="005D0639"/>
    <w:rsid w:val="005D0DD3"/>
    <w:rsid w:val="005D1C06"/>
    <w:rsid w:val="005D1C14"/>
    <w:rsid w:val="005D1CF1"/>
    <w:rsid w:val="005D3443"/>
    <w:rsid w:val="005D3518"/>
    <w:rsid w:val="005D6C77"/>
    <w:rsid w:val="005E0321"/>
    <w:rsid w:val="005E1170"/>
    <w:rsid w:val="005E2855"/>
    <w:rsid w:val="005E2FE7"/>
    <w:rsid w:val="005E306B"/>
    <w:rsid w:val="005E534F"/>
    <w:rsid w:val="005E5370"/>
    <w:rsid w:val="005E6E87"/>
    <w:rsid w:val="005E712A"/>
    <w:rsid w:val="005F137F"/>
    <w:rsid w:val="005F36A4"/>
    <w:rsid w:val="005F36D0"/>
    <w:rsid w:val="005F4947"/>
    <w:rsid w:val="005F688E"/>
    <w:rsid w:val="005F6C13"/>
    <w:rsid w:val="005F70EA"/>
    <w:rsid w:val="005F764C"/>
    <w:rsid w:val="00602129"/>
    <w:rsid w:val="006024EA"/>
    <w:rsid w:val="00603C92"/>
    <w:rsid w:val="00603CC1"/>
    <w:rsid w:val="00604AE6"/>
    <w:rsid w:val="00606706"/>
    <w:rsid w:val="00610FD8"/>
    <w:rsid w:val="006119C1"/>
    <w:rsid w:val="006133EE"/>
    <w:rsid w:val="0061383C"/>
    <w:rsid w:val="006139AB"/>
    <w:rsid w:val="00613E3C"/>
    <w:rsid w:val="006142F5"/>
    <w:rsid w:val="00614B39"/>
    <w:rsid w:val="00616F35"/>
    <w:rsid w:val="00620224"/>
    <w:rsid w:val="006203CC"/>
    <w:rsid w:val="00620420"/>
    <w:rsid w:val="00621BAC"/>
    <w:rsid w:val="00623D0C"/>
    <w:rsid w:val="00623E4D"/>
    <w:rsid w:val="006249C5"/>
    <w:rsid w:val="00625849"/>
    <w:rsid w:val="0062762B"/>
    <w:rsid w:val="0063105C"/>
    <w:rsid w:val="00632B85"/>
    <w:rsid w:val="00635FAD"/>
    <w:rsid w:val="0063670D"/>
    <w:rsid w:val="00637957"/>
    <w:rsid w:val="006406E1"/>
    <w:rsid w:val="006424B6"/>
    <w:rsid w:val="00643EAC"/>
    <w:rsid w:val="00646A3E"/>
    <w:rsid w:val="00650FE7"/>
    <w:rsid w:val="006512BD"/>
    <w:rsid w:val="006517DC"/>
    <w:rsid w:val="00651E10"/>
    <w:rsid w:val="006560CE"/>
    <w:rsid w:val="00656384"/>
    <w:rsid w:val="006571E9"/>
    <w:rsid w:val="006576DA"/>
    <w:rsid w:val="0065798A"/>
    <w:rsid w:val="00657AF1"/>
    <w:rsid w:val="00657EBB"/>
    <w:rsid w:val="00660F59"/>
    <w:rsid w:val="00661981"/>
    <w:rsid w:val="00661E74"/>
    <w:rsid w:val="00663214"/>
    <w:rsid w:val="00663F53"/>
    <w:rsid w:val="0066473A"/>
    <w:rsid w:val="00664FEE"/>
    <w:rsid w:val="006651B3"/>
    <w:rsid w:val="00665F54"/>
    <w:rsid w:val="0067133E"/>
    <w:rsid w:val="00673D03"/>
    <w:rsid w:val="00675AD9"/>
    <w:rsid w:val="00677089"/>
    <w:rsid w:val="00677323"/>
    <w:rsid w:val="00677683"/>
    <w:rsid w:val="006804EE"/>
    <w:rsid w:val="00683490"/>
    <w:rsid w:val="00685BD5"/>
    <w:rsid w:val="00686972"/>
    <w:rsid w:val="00686BED"/>
    <w:rsid w:val="00686F88"/>
    <w:rsid w:val="006903B7"/>
    <w:rsid w:val="00692C9F"/>
    <w:rsid w:val="00692ED2"/>
    <w:rsid w:val="006955F9"/>
    <w:rsid w:val="00695D02"/>
    <w:rsid w:val="006971A4"/>
    <w:rsid w:val="00697D18"/>
    <w:rsid w:val="006A046D"/>
    <w:rsid w:val="006A1847"/>
    <w:rsid w:val="006A49C2"/>
    <w:rsid w:val="006A5B4D"/>
    <w:rsid w:val="006B0BB1"/>
    <w:rsid w:val="006B49FE"/>
    <w:rsid w:val="006B4C75"/>
    <w:rsid w:val="006B581C"/>
    <w:rsid w:val="006B6304"/>
    <w:rsid w:val="006B707F"/>
    <w:rsid w:val="006C1B4C"/>
    <w:rsid w:val="006C1E71"/>
    <w:rsid w:val="006C27F0"/>
    <w:rsid w:val="006C2BC3"/>
    <w:rsid w:val="006C3BBB"/>
    <w:rsid w:val="006C3D70"/>
    <w:rsid w:val="006C569F"/>
    <w:rsid w:val="006C67CC"/>
    <w:rsid w:val="006C7EA7"/>
    <w:rsid w:val="006D0EB0"/>
    <w:rsid w:val="006D1808"/>
    <w:rsid w:val="006D2C6B"/>
    <w:rsid w:val="006D41E6"/>
    <w:rsid w:val="006D4293"/>
    <w:rsid w:val="006E1451"/>
    <w:rsid w:val="006E1B1F"/>
    <w:rsid w:val="006E3A6A"/>
    <w:rsid w:val="006E3C74"/>
    <w:rsid w:val="006F0733"/>
    <w:rsid w:val="006F0F8B"/>
    <w:rsid w:val="006F235D"/>
    <w:rsid w:val="006F58D2"/>
    <w:rsid w:val="006F77F6"/>
    <w:rsid w:val="007008B3"/>
    <w:rsid w:val="00701239"/>
    <w:rsid w:val="00704002"/>
    <w:rsid w:val="00704419"/>
    <w:rsid w:val="00705948"/>
    <w:rsid w:val="00711B29"/>
    <w:rsid w:val="00711BAE"/>
    <w:rsid w:val="00711E31"/>
    <w:rsid w:val="00712078"/>
    <w:rsid w:val="00715271"/>
    <w:rsid w:val="0071645A"/>
    <w:rsid w:val="007169B0"/>
    <w:rsid w:val="00716D2C"/>
    <w:rsid w:val="00722EEF"/>
    <w:rsid w:val="007243C0"/>
    <w:rsid w:val="00726580"/>
    <w:rsid w:val="0072749B"/>
    <w:rsid w:val="00731447"/>
    <w:rsid w:val="0073146D"/>
    <w:rsid w:val="007329F3"/>
    <w:rsid w:val="00732E80"/>
    <w:rsid w:val="00732FE5"/>
    <w:rsid w:val="00733BB0"/>
    <w:rsid w:val="00734420"/>
    <w:rsid w:val="00736A43"/>
    <w:rsid w:val="00736C96"/>
    <w:rsid w:val="00736CBC"/>
    <w:rsid w:val="007400E3"/>
    <w:rsid w:val="00740AA1"/>
    <w:rsid w:val="00740DCE"/>
    <w:rsid w:val="00741CCB"/>
    <w:rsid w:val="00742908"/>
    <w:rsid w:val="00742A7B"/>
    <w:rsid w:val="00742CBE"/>
    <w:rsid w:val="00743E15"/>
    <w:rsid w:val="00745D50"/>
    <w:rsid w:val="00747CB7"/>
    <w:rsid w:val="00750E98"/>
    <w:rsid w:val="007518F5"/>
    <w:rsid w:val="00751B24"/>
    <w:rsid w:val="0075354D"/>
    <w:rsid w:val="00754433"/>
    <w:rsid w:val="00754858"/>
    <w:rsid w:val="00754F9D"/>
    <w:rsid w:val="00755A3C"/>
    <w:rsid w:val="00760543"/>
    <w:rsid w:val="00760FCE"/>
    <w:rsid w:val="0076191E"/>
    <w:rsid w:val="00763A1A"/>
    <w:rsid w:val="00764598"/>
    <w:rsid w:val="00764B71"/>
    <w:rsid w:val="00764E8F"/>
    <w:rsid w:val="00765AB5"/>
    <w:rsid w:val="007670D4"/>
    <w:rsid w:val="00770117"/>
    <w:rsid w:val="00770181"/>
    <w:rsid w:val="00771C5D"/>
    <w:rsid w:val="00774D54"/>
    <w:rsid w:val="00775797"/>
    <w:rsid w:val="00776097"/>
    <w:rsid w:val="00782034"/>
    <w:rsid w:val="00782966"/>
    <w:rsid w:val="00784E97"/>
    <w:rsid w:val="00785769"/>
    <w:rsid w:val="00785FD9"/>
    <w:rsid w:val="00786D15"/>
    <w:rsid w:val="00791E05"/>
    <w:rsid w:val="0079220E"/>
    <w:rsid w:val="0079306C"/>
    <w:rsid w:val="007931CF"/>
    <w:rsid w:val="00794035"/>
    <w:rsid w:val="0079641E"/>
    <w:rsid w:val="0079723D"/>
    <w:rsid w:val="00797A18"/>
    <w:rsid w:val="007A1214"/>
    <w:rsid w:val="007A24E8"/>
    <w:rsid w:val="007A6568"/>
    <w:rsid w:val="007A66CE"/>
    <w:rsid w:val="007A6AE2"/>
    <w:rsid w:val="007A72E3"/>
    <w:rsid w:val="007A7CF8"/>
    <w:rsid w:val="007A7FBA"/>
    <w:rsid w:val="007B0114"/>
    <w:rsid w:val="007B0368"/>
    <w:rsid w:val="007B07AB"/>
    <w:rsid w:val="007B1EE5"/>
    <w:rsid w:val="007B3ACA"/>
    <w:rsid w:val="007B591F"/>
    <w:rsid w:val="007B6371"/>
    <w:rsid w:val="007C124F"/>
    <w:rsid w:val="007C1307"/>
    <w:rsid w:val="007C14CD"/>
    <w:rsid w:val="007C52FC"/>
    <w:rsid w:val="007C6C28"/>
    <w:rsid w:val="007D0157"/>
    <w:rsid w:val="007D2DE1"/>
    <w:rsid w:val="007D3847"/>
    <w:rsid w:val="007D48A4"/>
    <w:rsid w:val="007D4B51"/>
    <w:rsid w:val="007D6E75"/>
    <w:rsid w:val="007D6FD2"/>
    <w:rsid w:val="007D74D1"/>
    <w:rsid w:val="007E477F"/>
    <w:rsid w:val="007E5012"/>
    <w:rsid w:val="007E707F"/>
    <w:rsid w:val="007E7FC8"/>
    <w:rsid w:val="007F0938"/>
    <w:rsid w:val="007F377B"/>
    <w:rsid w:val="007F39A7"/>
    <w:rsid w:val="007F69B9"/>
    <w:rsid w:val="007F6C9B"/>
    <w:rsid w:val="00800407"/>
    <w:rsid w:val="00800DEA"/>
    <w:rsid w:val="008011DC"/>
    <w:rsid w:val="00803858"/>
    <w:rsid w:val="00803F8C"/>
    <w:rsid w:val="0081070B"/>
    <w:rsid w:val="00812CE6"/>
    <w:rsid w:val="00813ADF"/>
    <w:rsid w:val="00813E3D"/>
    <w:rsid w:val="0081465A"/>
    <w:rsid w:val="00814DBA"/>
    <w:rsid w:val="00815D89"/>
    <w:rsid w:val="00816DCB"/>
    <w:rsid w:val="00822E87"/>
    <w:rsid w:val="00823AF1"/>
    <w:rsid w:val="00824621"/>
    <w:rsid w:val="00824E34"/>
    <w:rsid w:val="00825BB4"/>
    <w:rsid w:val="008307F1"/>
    <w:rsid w:val="00830893"/>
    <w:rsid w:val="00830AE5"/>
    <w:rsid w:val="00832ABC"/>
    <w:rsid w:val="0083551F"/>
    <w:rsid w:val="0083579B"/>
    <w:rsid w:val="00835A1B"/>
    <w:rsid w:val="00835DA2"/>
    <w:rsid w:val="00836B57"/>
    <w:rsid w:val="008378C4"/>
    <w:rsid w:val="0084043B"/>
    <w:rsid w:val="00841425"/>
    <w:rsid w:val="00841CAC"/>
    <w:rsid w:val="00841CB9"/>
    <w:rsid w:val="00842F25"/>
    <w:rsid w:val="008440E5"/>
    <w:rsid w:val="0084680E"/>
    <w:rsid w:val="008476D2"/>
    <w:rsid w:val="0085060D"/>
    <w:rsid w:val="00851EFD"/>
    <w:rsid w:val="00852A33"/>
    <w:rsid w:val="008548F6"/>
    <w:rsid w:val="00854CAD"/>
    <w:rsid w:val="00856D63"/>
    <w:rsid w:val="00861FF2"/>
    <w:rsid w:val="00862003"/>
    <w:rsid w:val="008625A7"/>
    <w:rsid w:val="00863452"/>
    <w:rsid w:val="00864FAE"/>
    <w:rsid w:val="00865039"/>
    <w:rsid w:val="008657DE"/>
    <w:rsid w:val="0086632A"/>
    <w:rsid w:val="008678DB"/>
    <w:rsid w:val="008700B1"/>
    <w:rsid w:val="0087174A"/>
    <w:rsid w:val="0087247F"/>
    <w:rsid w:val="0087275F"/>
    <w:rsid w:val="008730FF"/>
    <w:rsid w:val="00873B5E"/>
    <w:rsid w:val="008812C4"/>
    <w:rsid w:val="00881C20"/>
    <w:rsid w:val="00881FA4"/>
    <w:rsid w:val="008838A9"/>
    <w:rsid w:val="0088394B"/>
    <w:rsid w:val="00885C08"/>
    <w:rsid w:val="00885F3A"/>
    <w:rsid w:val="0088611D"/>
    <w:rsid w:val="0088657D"/>
    <w:rsid w:val="00890AC6"/>
    <w:rsid w:val="00891218"/>
    <w:rsid w:val="00891282"/>
    <w:rsid w:val="00894C49"/>
    <w:rsid w:val="00895CDF"/>
    <w:rsid w:val="00895F90"/>
    <w:rsid w:val="00896EAB"/>
    <w:rsid w:val="0089760F"/>
    <w:rsid w:val="008A2155"/>
    <w:rsid w:val="008A2965"/>
    <w:rsid w:val="008A3584"/>
    <w:rsid w:val="008A4F7F"/>
    <w:rsid w:val="008A5114"/>
    <w:rsid w:val="008A51C4"/>
    <w:rsid w:val="008A5319"/>
    <w:rsid w:val="008A67B6"/>
    <w:rsid w:val="008A7744"/>
    <w:rsid w:val="008A77EA"/>
    <w:rsid w:val="008A7B31"/>
    <w:rsid w:val="008B1257"/>
    <w:rsid w:val="008B1692"/>
    <w:rsid w:val="008B568A"/>
    <w:rsid w:val="008B7A71"/>
    <w:rsid w:val="008B7D75"/>
    <w:rsid w:val="008C0251"/>
    <w:rsid w:val="008C08AC"/>
    <w:rsid w:val="008C13E8"/>
    <w:rsid w:val="008C1AB2"/>
    <w:rsid w:val="008C271B"/>
    <w:rsid w:val="008C5423"/>
    <w:rsid w:val="008C5F2D"/>
    <w:rsid w:val="008C6A16"/>
    <w:rsid w:val="008C6F9C"/>
    <w:rsid w:val="008C7163"/>
    <w:rsid w:val="008C7785"/>
    <w:rsid w:val="008D1E29"/>
    <w:rsid w:val="008D3198"/>
    <w:rsid w:val="008D3E65"/>
    <w:rsid w:val="008D40EA"/>
    <w:rsid w:val="008D5511"/>
    <w:rsid w:val="008D579A"/>
    <w:rsid w:val="008D57A4"/>
    <w:rsid w:val="008D5843"/>
    <w:rsid w:val="008D70EC"/>
    <w:rsid w:val="008D762A"/>
    <w:rsid w:val="008D7DFB"/>
    <w:rsid w:val="008E17F5"/>
    <w:rsid w:val="008E1A1F"/>
    <w:rsid w:val="008E1FC4"/>
    <w:rsid w:val="008E2C13"/>
    <w:rsid w:val="008E2D23"/>
    <w:rsid w:val="008E51E1"/>
    <w:rsid w:val="008F046A"/>
    <w:rsid w:val="008F0A61"/>
    <w:rsid w:val="008F0EEC"/>
    <w:rsid w:val="008F2381"/>
    <w:rsid w:val="008F2818"/>
    <w:rsid w:val="008F3307"/>
    <w:rsid w:val="008F5454"/>
    <w:rsid w:val="008F68EB"/>
    <w:rsid w:val="00900A35"/>
    <w:rsid w:val="00900FE3"/>
    <w:rsid w:val="009025FF"/>
    <w:rsid w:val="009038EB"/>
    <w:rsid w:val="0090393E"/>
    <w:rsid w:val="00904DFE"/>
    <w:rsid w:val="009054D3"/>
    <w:rsid w:val="00905741"/>
    <w:rsid w:val="00906207"/>
    <w:rsid w:val="00910F2E"/>
    <w:rsid w:val="009110A0"/>
    <w:rsid w:val="009111C6"/>
    <w:rsid w:val="009111D6"/>
    <w:rsid w:val="009114EC"/>
    <w:rsid w:val="00911FA7"/>
    <w:rsid w:val="00913A4E"/>
    <w:rsid w:val="00913FD3"/>
    <w:rsid w:val="00914E28"/>
    <w:rsid w:val="0091507C"/>
    <w:rsid w:val="0091641B"/>
    <w:rsid w:val="00917F07"/>
    <w:rsid w:val="00920287"/>
    <w:rsid w:val="009212B6"/>
    <w:rsid w:val="00921DF0"/>
    <w:rsid w:val="009222C9"/>
    <w:rsid w:val="00924B41"/>
    <w:rsid w:val="00924B61"/>
    <w:rsid w:val="00927D6E"/>
    <w:rsid w:val="009310D6"/>
    <w:rsid w:val="009339CE"/>
    <w:rsid w:val="00933E06"/>
    <w:rsid w:val="00934F1D"/>
    <w:rsid w:val="0093516F"/>
    <w:rsid w:val="0093702F"/>
    <w:rsid w:val="00937A90"/>
    <w:rsid w:val="00937C4A"/>
    <w:rsid w:val="0094225E"/>
    <w:rsid w:val="00944D0C"/>
    <w:rsid w:val="009453E4"/>
    <w:rsid w:val="009467F3"/>
    <w:rsid w:val="00946BBA"/>
    <w:rsid w:val="00946DA1"/>
    <w:rsid w:val="00946F3F"/>
    <w:rsid w:val="00947ECD"/>
    <w:rsid w:val="00953129"/>
    <w:rsid w:val="00954FB3"/>
    <w:rsid w:val="00955847"/>
    <w:rsid w:val="00955AC6"/>
    <w:rsid w:val="00955DB4"/>
    <w:rsid w:val="00956B2A"/>
    <w:rsid w:val="0095712F"/>
    <w:rsid w:val="009600B6"/>
    <w:rsid w:val="009602E6"/>
    <w:rsid w:val="0096151B"/>
    <w:rsid w:val="00964DA4"/>
    <w:rsid w:val="009666C4"/>
    <w:rsid w:val="009671D6"/>
    <w:rsid w:val="00970129"/>
    <w:rsid w:val="00971CFE"/>
    <w:rsid w:val="00974C1E"/>
    <w:rsid w:val="00975FCC"/>
    <w:rsid w:val="00976F3D"/>
    <w:rsid w:val="009816E9"/>
    <w:rsid w:val="00981B01"/>
    <w:rsid w:val="00982ACD"/>
    <w:rsid w:val="0098341B"/>
    <w:rsid w:val="00984D11"/>
    <w:rsid w:val="009855CC"/>
    <w:rsid w:val="009904A2"/>
    <w:rsid w:val="00991C05"/>
    <w:rsid w:val="00992C38"/>
    <w:rsid w:val="00992E4C"/>
    <w:rsid w:val="009931F2"/>
    <w:rsid w:val="0099337B"/>
    <w:rsid w:val="009958CA"/>
    <w:rsid w:val="009A25AA"/>
    <w:rsid w:val="009A45A2"/>
    <w:rsid w:val="009A5055"/>
    <w:rsid w:val="009B0C8A"/>
    <w:rsid w:val="009B3FC6"/>
    <w:rsid w:val="009B5FC4"/>
    <w:rsid w:val="009C0567"/>
    <w:rsid w:val="009C1B05"/>
    <w:rsid w:val="009C3158"/>
    <w:rsid w:val="009C4D9B"/>
    <w:rsid w:val="009C6315"/>
    <w:rsid w:val="009C6BD8"/>
    <w:rsid w:val="009C7C11"/>
    <w:rsid w:val="009D1A53"/>
    <w:rsid w:val="009D24AF"/>
    <w:rsid w:val="009D2A3C"/>
    <w:rsid w:val="009D5A70"/>
    <w:rsid w:val="009D60BA"/>
    <w:rsid w:val="009D7CFB"/>
    <w:rsid w:val="009E0B62"/>
    <w:rsid w:val="009E1091"/>
    <w:rsid w:val="009E119E"/>
    <w:rsid w:val="009E2A74"/>
    <w:rsid w:val="009E2B80"/>
    <w:rsid w:val="009E5A1F"/>
    <w:rsid w:val="009E5DE7"/>
    <w:rsid w:val="009F135B"/>
    <w:rsid w:val="009F1BCC"/>
    <w:rsid w:val="009F2025"/>
    <w:rsid w:val="009F436E"/>
    <w:rsid w:val="009F6BD5"/>
    <w:rsid w:val="009F791C"/>
    <w:rsid w:val="00A00BD0"/>
    <w:rsid w:val="00A00D17"/>
    <w:rsid w:val="00A01434"/>
    <w:rsid w:val="00A01A76"/>
    <w:rsid w:val="00A01C36"/>
    <w:rsid w:val="00A02AD7"/>
    <w:rsid w:val="00A02C9E"/>
    <w:rsid w:val="00A05E1B"/>
    <w:rsid w:val="00A06966"/>
    <w:rsid w:val="00A06FB6"/>
    <w:rsid w:val="00A07223"/>
    <w:rsid w:val="00A10602"/>
    <w:rsid w:val="00A10935"/>
    <w:rsid w:val="00A109AF"/>
    <w:rsid w:val="00A1112A"/>
    <w:rsid w:val="00A11767"/>
    <w:rsid w:val="00A124CA"/>
    <w:rsid w:val="00A1316F"/>
    <w:rsid w:val="00A13EB1"/>
    <w:rsid w:val="00A155F6"/>
    <w:rsid w:val="00A16547"/>
    <w:rsid w:val="00A179FD"/>
    <w:rsid w:val="00A21547"/>
    <w:rsid w:val="00A21ABC"/>
    <w:rsid w:val="00A21CAB"/>
    <w:rsid w:val="00A23A8A"/>
    <w:rsid w:val="00A25600"/>
    <w:rsid w:val="00A30CAC"/>
    <w:rsid w:val="00A3159A"/>
    <w:rsid w:val="00A317F4"/>
    <w:rsid w:val="00A355AB"/>
    <w:rsid w:val="00A35AFC"/>
    <w:rsid w:val="00A35EC5"/>
    <w:rsid w:val="00A36DC4"/>
    <w:rsid w:val="00A42817"/>
    <w:rsid w:val="00A44327"/>
    <w:rsid w:val="00A454A2"/>
    <w:rsid w:val="00A45D89"/>
    <w:rsid w:val="00A51457"/>
    <w:rsid w:val="00A566A3"/>
    <w:rsid w:val="00A577AC"/>
    <w:rsid w:val="00A57A0F"/>
    <w:rsid w:val="00A616BB"/>
    <w:rsid w:val="00A61C2E"/>
    <w:rsid w:val="00A61EB8"/>
    <w:rsid w:val="00A65644"/>
    <w:rsid w:val="00A65F7D"/>
    <w:rsid w:val="00A6745A"/>
    <w:rsid w:val="00A67F8A"/>
    <w:rsid w:val="00A707D0"/>
    <w:rsid w:val="00A70ADF"/>
    <w:rsid w:val="00A72D69"/>
    <w:rsid w:val="00A72EBE"/>
    <w:rsid w:val="00A73D15"/>
    <w:rsid w:val="00A74927"/>
    <w:rsid w:val="00A80C37"/>
    <w:rsid w:val="00A820C2"/>
    <w:rsid w:val="00A83690"/>
    <w:rsid w:val="00A8395E"/>
    <w:rsid w:val="00A85950"/>
    <w:rsid w:val="00A85EC2"/>
    <w:rsid w:val="00A86A07"/>
    <w:rsid w:val="00A87B3B"/>
    <w:rsid w:val="00A93F77"/>
    <w:rsid w:val="00A94E92"/>
    <w:rsid w:val="00A95AC7"/>
    <w:rsid w:val="00A96D77"/>
    <w:rsid w:val="00A971B9"/>
    <w:rsid w:val="00AA1A23"/>
    <w:rsid w:val="00AA2F76"/>
    <w:rsid w:val="00AA30A0"/>
    <w:rsid w:val="00AA41BB"/>
    <w:rsid w:val="00AA646C"/>
    <w:rsid w:val="00AA64A9"/>
    <w:rsid w:val="00AB0D79"/>
    <w:rsid w:val="00AB2F29"/>
    <w:rsid w:val="00AB39F8"/>
    <w:rsid w:val="00AB6291"/>
    <w:rsid w:val="00AC00FB"/>
    <w:rsid w:val="00AC1ADF"/>
    <w:rsid w:val="00AC34E3"/>
    <w:rsid w:val="00AC38D3"/>
    <w:rsid w:val="00AC3EBF"/>
    <w:rsid w:val="00AC5BA9"/>
    <w:rsid w:val="00AC5C68"/>
    <w:rsid w:val="00AC5D04"/>
    <w:rsid w:val="00AC7A33"/>
    <w:rsid w:val="00AD0D3A"/>
    <w:rsid w:val="00AD12E4"/>
    <w:rsid w:val="00AD1878"/>
    <w:rsid w:val="00AD1C13"/>
    <w:rsid w:val="00AD21F1"/>
    <w:rsid w:val="00AD296A"/>
    <w:rsid w:val="00AD3375"/>
    <w:rsid w:val="00AD4F22"/>
    <w:rsid w:val="00AD517F"/>
    <w:rsid w:val="00AD56CA"/>
    <w:rsid w:val="00AD57D8"/>
    <w:rsid w:val="00AD6CE3"/>
    <w:rsid w:val="00AD7B4F"/>
    <w:rsid w:val="00AE3283"/>
    <w:rsid w:val="00AE4BB8"/>
    <w:rsid w:val="00AE5168"/>
    <w:rsid w:val="00AF1ED2"/>
    <w:rsid w:val="00AF4325"/>
    <w:rsid w:val="00AF5EDE"/>
    <w:rsid w:val="00AF6051"/>
    <w:rsid w:val="00AF6326"/>
    <w:rsid w:val="00AF6BE0"/>
    <w:rsid w:val="00AF7F2D"/>
    <w:rsid w:val="00B0111B"/>
    <w:rsid w:val="00B01191"/>
    <w:rsid w:val="00B011AE"/>
    <w:rsid w:val="00B01281"/>
    <w:rsid w:val="00B01B62"/>
    <w:rsid w:val="00B03AEC"/>
    <w:rsid w:val="00B0420C"/>
    <w:rsid w:val="00B05221"/>
    <w:rsid w:val="00B056D2"/>
    <w:rsid w:val="00B060A1"/>
    <w:rsid w:val="00B06358"/>
    <w:rsid w:val="00B07A01"/>
    <w:rsid w:val="00B07F61"/>
    <w:rsid w:val="00B115D2"/>
    <w:rsid w:val="00B118C7"/>
    <w:rsid w:val="00B11EB5"/>
    <w:rsid w:val="00B135B7"/>
    <w:rsid w:val="00B13BC4"/>
    <w:rsid w:val="00B142A2"/>
    <w:rsid w:val="00B15679"/>
    <w:rsid w:val="00B16B21"/>
    <w:rsid w:val="00B16C71"/>
    <w:rsid w:val="00B16C94"/>
    <w:rsid w:val="00B17E20"/>
    <w:rsid w:val="00B20710"/>
    <w:rsid w:val="00B20E8D"/>
    <w:rsid w:val="00B23258"/>
    <w:rsid w:val="00B23B5D"/>
    <w:rsid w:val="00B2432B"/>
    <w:rsid w:val="00B24742"/>
    <w:rsid w:val="00B32085"/>
    <w:rsid w:val="00B323B1"/>
    <w:rsid w:val="00B3533F"/>
    <w:rsid w:val="00B41AA5"/>
    <w:rsid w:val="00B42741"/>
    <w:rsid w:val="00B42B7F"/>
    <w:rsid w:val="00B44B98"/>
    <w:rsid w:val="00B44F7B"/>
    <w:rsid w:val="00B50EEC"/>
    <w:rsid w:val="00B5219E"/>
    <w:rsid w:val="00B577AF"/>
    <w:rsid w:val="00B61EE4"/>
    <w:rsid w:val="00B6299E"/>
    <w:rsid w:val="00B6381C"/>
    <w:rsid w:val="00B648FD"/>
    <w:rsid w:val="00B663B7"/>
    <w:rsid w:val="00B665C2"/>
    <w:rsid w:val="00B679B2"/>
    <w:rsid w:val="00B679B8"/>
    <w:rsid w:val="00B70628"/>
    <w:rsid w:val="00B715D6"/>
    <w:rsid w:val="00B72E0E"/>
    <w:rsid w:val="00B72E88"/>
    <w:rsid w:val="00B7409A"/>
    <w:rsid w:val="00B74D16"/>
    <w:rsid w:val="00B756A8"/>
    <w:rsid w:val="00B7626F"/>
    <w:rsid w:val="00B77102"/>
    <w:rsid w:val="00B7769F"/>
    <w:rsid w:val="00B7790E"/>
    <w:rsid w:val="00B80EC3"/>
    <w:rsid w:val="00B81C28"/>
    <w:rsid w:val="00B878BC"/>
    <w:rsid w:val="00B879B8"/>
    <w:rsid w:val="00B906D7"/>
    <w:rsid w:val="00B91128"/>
    <w:rsid w:val="00B918F4"/>
    <w:rsid w:val="00B926B5"/>
    <w:rsid w:val="00B942A3"/>
    <w:rsid w:val="00B947CD"/>
    <w:rsid w:val="00B94C8E"/>
    <w:rsid w:val="00B953DA"/>
    <w:rsid w:val="00B95442"/>
    <w:rsid w:val="00B95FE5"/>
    <w:rsid w:val="00B97245"/>
    <w:rsid w:val="00B9756C"/>
    <w:rsid w:val="00BA10C3"/>
    <w:rsid w:val="00BA203C"/>
    <w:rsid w:val="00BA5AF0"/>
    <w:rsid w:val="00BA60DC"/>
    <w:rsid w:val="00BA6F22"/>
    <w:rsid w:val="00BB05B1"/>
    <w:rsid w:val="00BB1710"/>
    <w:rsid w:val="00BB1D8B"/>
    <w:rsid w:val="00BB275A"/>
    <w:rsid w:val="00BB339A"/>
    <w:rsid w:val="00BB437B"/>
    <w:rsid w:val="00BB685D"/>
    <w:rsid w:val="00BB6DD4"/>
    <w:rsid w:val="00BC14CB"/>
    <w:rsid w:val="00BC1958"/>
    <w:rsid w:val="00BC4096"/>
    <w:rsid w:val="00BC6559"/>
    <w:rsid w:val="00BC6C7A"/>
    <w:rsid w:val="00BD23CB"/>
    <w:rsid w:val="00BD2ADA"/>
    <w:rsid w:val="00BD7198"/>
    <w:rsid w:val="00BD793C"/>
    <w:rsid w:val="00BE499F"/>
    <w:rsid w:val="00BE4EA7"/>
    <w:rsid w:val="00BF00D8"/>
    <w:rsid w:val="00BF035E"/>
    <w:rsid w:val="00BF13CB"/>
    <w:rsid w:val="00BF7CA3"/>
    <w:rsid w:val="00BF7D3F"/>
    <w:rsid w:val="00C017E2"/>
    <w:rsid w:val="00C0296E"/>
    <w:rsid w:val="00C02F17"/>
    <w:rsid w:val="00C046BC"/>
    <w:rsid w:val="00C04822"/>
    <w:rsid w:val="00C04876"/>
    <w:rsid w:val="00C04890"/>
    <w:rsid w:val="00C04C2A"/>
    <w:rsid w:val="00C04C49"/>
    <w:rsid w:val="00C06201"/>
    <w:rsid w:val="00C06BB2"/>
    <w:rsid w:val="00C13F02"/>
    <w:rsid w:val="00C157A6"/>
    <w:rsid w:val="00C16894"/>
    <w:rsid w:val="00C16D05"/>
    <w:rsid w:val="00C17EB9"/>
    <w:rsid w:val="00C2017C"/>
    <w:rsid w:val="00C2023C"/>
    <w:rsid w:val="00C22F15"/>
    <w:rsid w:val="00C2346D"/>
    <w:rsid w:val="00C2375A"/>
    <w:rsid w:val="00C25064"/>
    <w:rsid w:val="00C25E02"/>
    <w:rsid w:val="00C25E52"/>
    <w:rsid w:val="00C264E4"/>
    <w:rsid w:val="00C31B82"/>
    <w:rsid w:val="00C35BE3"/>
    <w:rsid w:val="00C41E62"/>
    <w:rsid w:val="00C42A33"/>
    <w:rsid w:val="00C42BE1"/>
    <w:rsid w:val="00C43E82"/>
    <w:rsid w:val="00C44F5F"/>
    <w:rsid w:val="00C4573D"/>
    <w:rsid w:val="00C4624D"/>
    <w:rsid w:val="00C46806"/>
    <w:rsid w:val="00C4680B"/>
    <w:rsid w:val="00C47186"/>
    <w:rsid w:val="00C50316"/>
    <w:rsid w:val="00C5201D"/>
    <w:rsid w:val="00C5362C"/>
    <w:rsid w:val="00C54188"/>
    <w:rsid w:val="00C56C60"/>
    <w:rsid w:val="00C571C0"/>
    <w:rsid w:val="00C57CFB"/>
    <w:rsid w:val="00C60563"/>
    <w:rsid w:val="00C60F5A"/>
    <w:rsid w:val="00C64418"/>
    <w:rsid w:val="00C64B94"/>
    <w:rsid w:val="00C667CD"/>
    <w:rsid w:val="00C67437"/>
    <w:rsid w:val="00C7007F"/>
    <w:rsid w:val="00C70EF7"/>
    <w:rsid w:val="00C71747"/>
    <w:rsid w:val="00C7682F"/>
    <w:rsid w:val="00C768EB"/>
    <w:rsid w:val="00C77D70"/>
    <w:rsid w:val="00C803A4"/>
    <w:rsid w:val="00C8174C"/>
    <w:rsid w:val="00C81810"/>
    <w:rsid w:val="00C822D9"/>
    <w:rsid w:val="00C829EB"/>
    <w:rsid w:val="00C82C0D"/>
    <w:rsid w:val="00C83EF8"/>
    <w:rsid w:val="00C85594"/>
    <w:rsid w:val="00C87AA8"/>
    <w:rsid w:val="00C91882"/>
    <w:rsid w:val="00C925AC"/>
    <w:rsid w:val="00C92679"/>
    <w:rsid w:val="00C936F5"/>
    <w:rsid w:val="00C94145"/>
    <w:rsid w:val="00C947C5"/>
    <w:rsid w:val="00C95719"/>
    <w:rsid w:val="00C9598E"/>
    <w:rsid w:val="00C95F10"/>
    <w:rsid w:val="00C97038"/>
    <w:rsid w:val="00C973FE"/>
    <w:rsid w:val="00CA0A9B"/>
    <w:rsid w:val="00CA18E5"/>
    <w:rsid w:val="00CA19E2"/>
    <w:rsid w:val="00CA2839"/>
    <w:rsid w:val="00CA2DB7"/>
    <w:rsid w:val="00CA3B51"/>
    <w:rsid w:val="00CA4B96"/>
    <w:rsid w:val="00CA6782"/>
    <w:rsid w:val="00CA761A"/>
    <w:rsid w:val="00CB0686"/>
    <w:rsid w:val="00CB1AA4"/>
    <w:rsid w:val="00CB4320"/>
    <w:rsid w:val="00CB5C9A"/>
    <w:rsid w:val="00CB6052"/>
    <w:rsid w:val="00CC0B80"/>
    <w:rsid w:val="00CC221B"/>
    <w:rsid w:val="00CC3789"/>
    <w:rsid w:val="00CC4BC5"/>
    <w:rsid w:val="00CC4E78"/>
    <w:rsid w:val="00CC5404"/>
    <w:rsid w:val="00CC5F11"/>
    <w:rsid w:val="00CC66F5"/>
    <w:rsid w:val="00CD1810"/>
    <w:rsid w:val="00CD3C62"/>
    <w:rsid w:val="00CD5515"/>
    <w:rsid w:val="00CD60B0"/>
    <w:rsid w:val="00CD723B"/>
    <w:rsid w:val="00CD7635"/>
    <w:rsid w:val="00CE0AE2"/>
    <w:rsid w:val="00CE3FB2"/>
    <w:rsid w:val="00CE529A"/>
    <w:rsid w:val="00CE6FD4"/>
    <w:rsid w:val="00CE73EC"/>
    <w:rsid w:val="00CE7432"/>
    <w:rsid w:val="00CE774A"/>
    <w:rsid w:val="00CE7A41"/>
    <w:rsid w:val="00CF0C0F"/>
    <w:rsid w:val="00CF134E"/>
    <w:rsid w:val="00CF1446"/>
    <w:rsid w:val="00CF4C0B"/>
    <w:rsid w:val="00CF56AD"/>
    <w:rsid w:val="00CF5DC9"/>
    <w:rsid w:val="00CF6E80"/>
    <w:rsid w:val="00CF763D"/>
    <w:rsid w:val="00D04DAD"/>
    <w:rsid w:val="00D04F35"/>
    <w:rsid w:val="00D0703A"/>
    <w:rsid w:val="00D10B05"/>
    <w:rsid w:val="00D111FC"/>
    <w:rsid w:val="00D11E2E"/>
    <w:rsid w:val="00D15F90"/>
    <w:rsid w:val="00D16523"/>
    <w:rsid w:val="00D16679"/>
    <w:rsid w:val="00D1775C"/>
    <w:rsid w:val="00D17AD2"/>
    <w:rsid w:val="00D17DD7"/>
    <w:rsid w:val="00D210AA"/>
    <w:rsid w:val="00D221B1"/>
    <w:rsid w:val="00D22477"/>
    <w:rsid w:val="00D225A2"/>
    <w:rsid w:val="00D268A4"/>
    <w:rsid w:val="00D26916"/>
    <w:rsid w:val="00D30EB4"/>
    <w:rsid w:val="00D31BAD"/>
    <w:rsid w:val="00D31F1E"/>
    <w:rsid w:val="00D34B14"/>
    <w:rsid w:val="00D35152"/>
    <w:rsid w:val="00D356D1"/>
    <w:rsid w:val="00D4252E"/>
    <w:rsid w:val="00D434EB"/>
    <w:rsid w:val="00D44E34"/>
    <w:rsid w:val="00D45AF3"/>
    <w:rsid w:val="00D45BA7"/>
    <w:rsid w:val="00D4710F"/>
    <w:rsid w:val="00D5343F"/>
    <w:rsid w:val="00D546CA"/>
    <w:rsid w:val="00D56272"/>
    <w:rsid w:val="00D56C6A"/>
    <w:rsid w:val="00D600E5"/>
    <w:rsid w:val="00D61558"/>
    <w:rsid w:val="00D64382"/>
    <w:rsid w:val="00D655DB"/>
    <w:rsid w:val="00D6572B"/>
    <w:rsid w:val="00D65D54"/>
    <w:rsid w:val="00D701B3"/>
    <w:rsid w:val="00D73B33"/>
    <w:rsid w:val="00D74F01"/>
    <w:rsid w:val="00D816DC"/>
    <w:rsid w:val="00D81ECA"/>
    <w:rsid w:val="00D841DE"/>
    <w:rsid w:val="00D85D7A"/>
    <w:rsid w:val="00D86110"/>
    <w:rsid w:val="00D8648C"/>
    <w:rsid w:val="00D87F93"/>
    <w:rsid w:val="00D87F97"/>
    <w:rsid w:val="00D90FBC"/>
    <w:rsid w:val="00D9105D"/>
    <w:rsid w:val="00D93474"/>
    <w:rsid w:val="00D945E3"/>
    <w:rsid w:val="00D95557"/>
    <w:rsid w:val="00DA01EE"/>
    <w:rsid w:val="00DA03DA"/>
    <w:rsid w:val="00DA0F33"/>
    <w:rsid w:val="00DA223F"/>
    <w:rsid w:val="00DA2846"/>
    <w:rsid w:val="00DA2DE9"/>
    <w:rsid w:val="00DA3E18"/>
    <w:rsid w:val="00DA503C"/>
    <w:rsid w:val="00DA7C4B"/>
    <w:rsid w:val="00DA7E3C"/>
    <w:rsid w:val="00DB055A"/>
    <w:rsid w:val="00DB0FF4"/>
    <w:rsid w:val="00DB410B"/>
    <w:rsid w:val="00DB5C10"/>
    <w:rsid w:val="00DB5C5E"/>
    <w:rsid w:val="00DB6078"/>
    <w:rsid w:val="00DB657B"/>
    <w:rsid w:val="00DB6AF9"/>
    <w:rsid w:val="00DB6C38"/>
    <w:rsid w:val="00DB6DF1"/>
    <w:rsid w:val="00DC2D8C"/>
    <w:rsid w:val="00DC4E23"/>
    <w:rsid w:val="00DC4ECB"/>
    <w:rsid w:val="00DC550A"/>
    <w:rsid w:val="00DC62C6"/>
    <w:rsid w:val="00DC6A0D"/>
    <w:rsid w:val="00DC78DE"/>
    <w:rsid w:val="00DD0036"/>
    <w:rsid w:val="00DD0717"/>
    <w:rsid w:val="00DD0E5A"/>
    <w:rsid w:val="00DD1FC0"/>
    <w:rsid w:val="00DD3392"/>
    <w:rsid w:val="00DD476B"/>
    <w:rsid w:val="00DD5E87"/>
    <w:rsid w:val="00DD6D56"/>
    <w:rsid w:val="00DE1350"/>
    <w:rsid w:val="00DE2D9E"/>
    <w:rsid w:val="00DE3289"/>
    <w:rsid w:val="00DE4ED8"/>
    <w:rsid w:val="00DE4F2C"/>
    <w:rsid w:val="00DE568A"/>
    <w:rsid w:val="00DE593F"/>
    <w:rsid w:val="00DE64D8"/>
    <w:rsid w:val="00DE77CB"/>
    <w:rsid w:val="00DF0EC5"/>
    <w:rsid w:val="00DF24D6"/>
    <w:rsid w:val="00DF318B"/>
    <w:rsid w:val="00DF42DF"/>
    <w:rsid w:val="00DF4378"/>
    <w:rsid w:val="00DF4BF4"/>
    <w:rsid w:val="00DF5662"/>
    <w:rsid w:val="00E01402"/>
    <w:rsid w:val="00E02773"/>
    <w:rsid w:val="00E0283B"/>
    <w:rsid w:val="00E03569"/>
    <w:rsid w:val="00E044DE"/>
    <w:rsid w:val="00E04672"/>
    <w:rsid w:val="00E05C37"/>
    <w:rsid w:val="00E07618"/>
    <w:rsid w:val="00E0783C"/>
    <w:rsid w:val="00E10729"/>
    <w:rsid w:val="00E10A7A"/>
    <w:rsid w:val="00E110EC"/>
    <w:rsid w:val="00E12A2B"/>
    <w:rsid w:val="00E13D82"/>
    <w:rsid w:val="00E169DE"/>
    <w:rsid w:val="00E21EEA"/>
    <w:rsid w:val="00E22C0B"/>
    <w:rsid w:val="00E23DA8"/>
    <w:rsid w:val="00E23F09"/>
    <w:rsid w:val="00E24472"/>
    <w:rsid w:val="00E27485"/>
    <w:rsid w:val="00E31025"/>
    <w:rsid w:val="00E3165B"/>
    <w:rsid w:val="00E3177F"/>
    <w:rsid w:val="00E32E63"/>
    <w:rsid w:val="00E3322F"/>
    <w:rsid w:val="00E3499E"/>
    <w:rsid w:val="00E34CDD"/>
    <w:rsid w:val="00E4051C"/>
    <w:rsid w:val="00E40F1C"/>
    <w:rsid w:val="00E41074"/>
    <w:rsid w:val="00E417E3"/>
    <w:rsid w:val="00E44329"/>
    <w:rsid w:val="00E545DE"/>
    <w:rsid w:val="00E56150"/>
    <w:rsid w:val="00E56682"/>
    <w:rsid w:val="00E5694B"/>
    <w:rsid w:val="00E56B78"/>
    <w:rsid w:val="00E573F3"/>
    <w:rsid w:val="00E57634"/>
    <w:rsid w:val="00E6187E"/>
    <w:rsid w:val="00E63BD7"/>
    <w:rsid w:val="00E64237"/>
    <w:rsid w:val="00E671C7"/>
    <w:rsid w:val="00E709F2"/>
    <w:rsid w:val="00E730B4"/>
    <w:rsid w:val="00E7357F"/>
    <w:rsid w:val="00E74C78"/>
    <w:rsid w:val="00E75935"/>
    <w:rsid w:val="00E75EEB"/>
    <w:rsid w:val="00E76967"/>
    <w:rsid w:val="00E77070"/>
    <w:rsid w:val="00E80054"/>
    <w:rsid w:val="00E8043E"/>
    <w:rsid w:val="00E82252"/>
    <w:rsid w:val="00E82B71"/>
    <w:rsid w:val="00E8334D"/>
    <w:rsid w:val="00E83DF4"/>
    <w:rsid w:val="00E84F06"/>
    <w:rsid w:val="00E85107"/>
    <w:rsid w:val="00E856B2"/>
    <w:rsid w:val="00E85E90"/>
    <w:rsid w:val="00E86197"/>
    <w:rsid w:val="00E86229"/>
    <w:rsid w:val="00E86604"/>
    <w:rsid w:val="00E900BE"/>
    <w:rsid w:val="00E90A8E"/>
    <w:rsid w:val="00E91249"/>
    <w:rsid w:val="00E96A2F"/>
    <w:rsid w:val="00E96A94"/>
    <w:rsid w:val="00E97B95"/>
    <w:rsid w:val="00E97E0A"/>
    <w:rsid w:val="00EA041D"/>
    <w:rsid w:val="00EA07A4"/>
    <w:rsid w:val="00EA1438"/>
    <w:rsid w:val="00EA1D83"/>
    <w:rsid w:val="00EA21A1"/>
    <w:rsid w:val="00EA37AF"/>
    <w:rsid w:val="00EA41B9"/>
    <w:rsid w:val="00EA42E0"/>
    <w:rsid w:val="00EB0123"/>
    <w:rsid w:val="00EB0510"/>
    <w:rsid w:val="00EB1EEA"/>
    <w:rsid w:val="00EB28B2"/>
    <w:rsid w:val="00EB301C"/>
    <w:rsid w:val="00EB567E"/>
    <w:rsid w:val="00EB56E8"/>
    <w:rsid w:val="00EB7DC8"/>
    <w:rsid w:val="00EC0AE7"/>
    <w:rsid w:val="00EC1D24"/>
    <w:rsid w:val="00EC29FF"/>
    <w:rsid w:val="00EC406B"/>
    <w:rsid w:val="00EC5480"/>
    <w:rsid w:val="00EC6055"/>
    <w:rsid w:val="00EC7AEC"/>
    <w:rsid w:val="00ED0DED"/>
    <w:rsid w:val="00ED2757"/>
    <w:rsid w:val="00ED4C33"/>
    <w:rsid w:val="00ED598D"/>
    <w:rsid w:val="00ED5C69"/>
    <w:rsid w:val="00ED6AB5"/>
    <w:rsid w:val="00ED6D24"/>
    <w:rsid w:val="00ED6D58"/>
    <w:rsid w:val="00ED793C"/>
    <w:rsid w:val="00EE0344"/>
    <w:rsid w:val="00EE1279"/>
    <w:rsid w:val="00EE2061"/>
    <w:rsid w:val="00EE2223"/>
    <w:rsid w:val="00EE292E"/>
    <w:rsid w:val="00EE3E20"/>
    <w:rsid w:val="00EE4DCA"/>
    <w:rsid w:val="00EE65B2"/>
    <w:rsid w:val="00EE6DAF"/>
    <w:rsid w:val="00EE76AD"/>
    <w:rsid w:val="00EE7C7E"/>
    <w:rsid w:val="00EE7CF1"/>
    <w:rsid w:val="00EF067C"/>
    <w:rsid w:val="00EF0CF1"/>
    <w:rsid w:val="00EF1255"/>
    <w:rsid w:val="00EF2E3C"/>
    <w:rsid w:val="00EF5268"/>
    <w:rsid w:val="00EF65BA"/>
    <w:rsid w:val="00EF6B4C"/>
    <w:rsid w:val="00EF6ED7"/>
    <w:rsid w:val="00F00AE1"/>
    <w:rsid w:val="00F02DB2"/>
    <w:rsid w:val="00F03C70"/>
    <w:rsid w:val="00F066AB"/>
    <w:rsid w:val="00F07516"/>
    <w:rsid w:val="00F118E1"/>
    <w:rsid w:val="00F13608"/>
    <w:rsid w:val="00F2018C"/>
    <w:rsid w:val="00F20C0D"/>
    <w:rsid w:val="00F20C36"/>
    <w:rsid w:val="00F242F8"/>
    <w:rsid w:val="00F2553A"/>
    <w:rsid w:val="00F256A8"/>
    <w:rsid w:val="00F25B04"/>
    <w:rsid w:val="00F27529"/>
    <w:rsid w:val="00F31BDF"/>
    <w:rsid w:val="00F33672"/>
    <w:rsid w:val="00F350CE"/>
    <w:rsid w:val="00F353A9"/>
    <w:rsid w:val="00F35DEB"/>
    <w:rsid w:val="00F36A07"/>
    <w:rsid w:val="00F3771B"/>
    <w:rsid w:val="00F40BC7"/>
    <w:rsid w:val="00F4193C"/>
    <w:rsid w:val="00F419E1"/>
    <w:rsid w:val="00F43673"/>
    <w:rsid w:val="00F44ED6"/>
    <w:rsid w:val="00F45BA9"/>
    <w:rsid w:val="00F50661"/>
    <w:rsid w:val="00F53112"/>
    <w:rsid w:val="00F54237"/>
    <w:rsid w:val="00F60984"/>
    <w:rsid w:val="00F61726"/>
    <w:rsid w:val="00F63BC3"/>
    <w:rsid w:val="00F64891"/>
    <w:rsid w:val="00F652D7"/>
    <w:rsid w:val="00F65433"/>
    <w:rsid w:val="00F65810"/>
    <w:rsid w:val="00F661E8"/>
    <w:rsid w:val="00F664AC"/>
    <w:rsid w:val="00F67210"/>
    <w:rsid w:val="00F705AC"/>
    <w:rsid w:val="00F7191C"/>
    <w:rsid w:val="00F72462"/>
    <w:rsid w:val="00F72EA7"/>
    <w:rsid w:val="00F73CD6"/>
    <w:rsid w:val="00F74203"/>
    <w:rsid w:val="00F74323"/>
    <w:rsid w:val="00F74E80"/>
    <w:rsid w:val="00F77FA8"/>
    <w:rsid w:val="00F8196F"/>
    <w:rsid w:val="00F81ECD"/>
    <w:rsid w:val="00F8692D"/>
    <w:rsid w:val="00F90496"/>
    <w:rsid w:val="00F91D1D"/>
    <w:rsid w:val="00F9287F"/>
    <w:rsid w:val="00F93CFD"/>
    <w:rsid w:val="00F941CB"/>
    <w:rsid w:val="00F94AE8"/>
    <w:rsid w:val="00F94C07"/>
    <w:rsid w:val="00F950DB"/>
    <w:rsid w:val="00F9562D"/>
    <w:rsid w:val="00F964BF"/>
    <w:rsid w:val="00F96886"/>
    <w:rsid w:val="00F973B1"/>
    <w:rsid w:val="00FA074A"/>
    <w:rsid w:val="00FA25F8"/>
    <w:rsid w:val="00FA31FC"/>
    <w:rsid w:val="00FA4D73"/>
    <w:rsid w:val="00FA65A8"/>
    <w:rsid w:val="00FB2300"/>
    <w:rsid w:val="00FB3ABE"/>
    <w:rsid w:val="00FB478A"/>
    <w:rsid w:val="00FB5882"/>
    <w:rsid w:val="00FB6393"/>
    <w:rsid w:val="00FB653D"/>
    <w:rsid w:val="00FB671B"/>
    <w:rsid w:val="00FC1089"/>
    <w:rsid w:val="00FC205D"/>
    <w:rsid w:val="00FC269A"/>
    <w:rsid w:val="00FC2B1F"/>
    <w:rsid w:val="00FC5840"/>
    <w:rsid w:val="00FC7804"/>
    <w:rsid w:val="00FD0747"/>
    <w:rsid w:val="00FD0BAE"/>
    <w:rsid w:val="00FD0CF3"/>
    <w:rsid w:val="00FD16E4"/>
    <w:rsid w:val="00FD43BC"/>
    <w:rsid w:val="00FD5BF7"/>
    <w:rsid w:val="00FD774F"/>
    <w:rsid w:val="00FE037D"/>
    <w:rsid w:val="00FE0FF0"/>
    <w:rsid w:val="00FE11DD"/>
    <w:rsid w:val="00FE2317"/>
    <w:rsid w:val="00FE28DD"/>
    <w:rsid w:val="00FE2DA1"/>
    <w:rsid w:val="00FE480C"/>
    <w:rsid w:val="00FE5A18"/>
    <w:rsid w:val="00FE7F7A"/>
    <w:rsid w:val="00FF08AA"/>
    <w:rsid w:val="00FF12B3"/>
    <w:rsid w:val="00FF244F"/>
    <w:rsid w:val="00FF25DE"/>
    <w:rsid w:val="00FF5699"/>
    <w:rsid w:val="00FF5921"/>
    <w:rsid w:val="00FF6145"/>
    <w:rsid w:val="00FF6E13"/>
    <w:rsid w:val="00FF6FC8"/>
    <w:rsid w:val="00FF702F"/>
    <w:rsid w:val="00FF7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FBC53B5"/>
  <w15:chartTrackingRefBased/>
  <w15:docId w15:val="{AEC0B6FA-406C-4FAB-855D-C71EE9786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F9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942A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A73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41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1B9"/>
  </w:style>
  <w:style w:type="paragraph" w:styleId="Footer">
    <w:name w:val="footer"/>
    <w:basedOn w:val="Normal"/>
    <w:link w:val="FooterChar"/>
    <w:uiPriority w:val="99"/>
    <w:unhideWhenUsed/>
    <w:rsid w:val="00EA41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jpeg"/><Relationship Id="rId671" Type="http://schemas.openxmlformats.org/officeDocument/2006/relationships/image" Target="media/image665.jpeg"/><Relationship Id="rId769" Type="http://schemas.openxmlformats.org/officeDocument/2006/relationships/image" Target="media/image763.png"/><Relationship Id="rId21" Type="http://schemas.openxmlformats.org/officeDocument/2006/relationships/image" Target="media/image15.jpeg"/><Relationship Id="rId324" Type="http://schemas.openxmlformats.org/officeDocument/2006/relationships/image" Target="media/image318.jpeg"/><Relationship Id="rId531" Type="http://schemas.openxmlformats.org/officeDocument/2006/relationships/image" Target="media/image525.jpeg"/><Relationship Id="rId629" Type="http://schemas.openxmlformats.org/officeDocument/2006/relationships/image" Target="media/image623.jpeg"/><Relationship Id="rId170" Type="http://schemas.openxmlformats.org/officeDocument/2006/relationships/image" Target="media/image164.jpeg"/><Relationship Id="rId268" Type="http://schemas.openxmlformats.org/officeDocument/2006/relationships/image" Target="media/image262.jpeg"/><Relationship Id="rId475" Type="http://schemas.openxmlformats.org/officeDocument/2006/relationships/image" Target="media/image469.jpeg"/><Relationship Id="rId682" Type="http://schemas.openxmlformats.org/officeDocument/2006/relationships/image" Target="media/image676.jpeg"/><Relationship Id="rId32" Type="http://schemas.openxmlformats.org/officeDocument/2006/relationships/image" Target="media/image26.jpeg"/><Relationship Id="rId128" Type="http://schemas.openxmlformats.org/officeDocument/2006/relationships/image" Target="media/image122.jpeg"/><Relationship Id="rId335" Type="http://schemas.openxmlformats.org/officeDocument/2006/relationships/image" Target="media/image329.jpeg"/><Relationship Id="rId542" Type="http://schemas.openxmlformats.org/officeDocument/2006/relationships/image" Target="media/image536.jpeg"/><Relationship Id="rId181" Type="http://schemas.openxmlformats.org/officeDocument/2006/relationships/image" Target="media/image175.jpeg"/><Relationship Id="rId402" Type="http://schemas.openxmlformats.org/officeDocument/2006/relationships/image" Target="media/image396.jpeg"/><Relationship Id="rId279" Type="http://schemas.openxmlformats.org/officeDocument/2006/relationships/image" Target="media/image273.jpeg"/><Relationship Id="rId486" Type="http://schemas.openxmlformats.org/officeDocument/2006/relationships/image" Target="media/image480.jpeg"/><Relationship Id="rId693" Type="http://schemas.openxmlformats.org/officeDocument/2006/relationships/image" Target="media/image687.jpeg"/><Relationship Id="rId707" Type="http://schemas.openxmlformats.org/officeDocument/2006/relationships/image" Target="media/image701.jpeg"/><Relationship Id="rId43" Type="http://schemas.openxmlformats.org/officeDocument/2006/relationships/image" Target="media/image37.jpeg"/><Relationship Id="rId139" Type="http://schemas.openxmlformats.org/officeDocument/2006/relationships/image" Target="media/image133.jpeg"/><Relationship Id="rId346" Type="http://schemas.openxmlformats.org/officeDocument/2006/relationships/image" Target="media/image340.jpeg"/><Relationship Id="rId553" Type="http://schemas.openxmlformats.org/officeDocument/2006/relationships/image" Target="media/image547.jpeg"/><Relationship Id="rId760" Type="http://schemas.openxmlformats.org/officeDocument/2006/relationships/image" Target="media/image754.png"/><Relationship Id="rId192" Type="http://schemas.openxmlformats.org/officeDocument/2006/relationships/image" Target="media/image186.jpeg"/><Relationship Id="rId206" Type="http://schemas.openxmlformats.org/officeDocument/2006/relationships/image" Target="media/image200.jpeg"/><Relationship Id="rId413" Type="http://schemas.openxmlformats.org/officeDocument/2006/relationships/image" Target="media/image407.jpeg"/><Relationship Id="rId497" Type="http://schemas.openxmlformats.org/officeDocument/2006/relationships/image" Target="media/image491.jpeg"/><Relationship Id="rId620" Type="http://schemas.openxmlformats.org/officeDocument/2006/relationships/image" Target="media/image614.jpeg"/><Relationship Id="rId718" Type="http://schemas.openxmlformats.org/officeDocument/2006/relationships/image" Target="media/image712.jpeg"/><Relationship Id="rId357" Type="http://schemas.openxmlformats.org/officeDocument/2006/relationships/image" Target="media/image351.jpeg"/><Relationship Id="rId54" Type="http://schemas.openxmlformats.org/officeDocument/2006/relationships/image" Target="media/image48.jpeg"/><Relationship Id="rId217" Type="http://schemas.openxmlformats.org/officeDocument/2006/relationships/image" Target="media/image211.jpeg"/><Relationship Id="rId564" Type="http://schemas.openxmlformats.org/officeDocument/2006/relationships/image" Target="media/image558.jpeg"/><Relationship Id="rId771" Type="http://schemas.openxmlformats.org/officeDocument/2006/relationships/image" Target="media/image765.png"/><Relationship Id="rId424" Type="http://schemas.openxmlformats.org/officeDocument/2006/relationships/image" Target="media/image418.jpeg"/><Relationship Id="rId631" Type="http://schemas.openxmlformats.org/officeDocument/2006/relationships/image" Target="media/image625.jpeg"/><Relationship Id="rId729" Type="http://schemas.openxmlformats.org/officeDocument/2006/relationships/image" Target="media/image723.jpeg"/><Relationship Id="rId270" Type="http://schemas.openxmlformats.org/officeDocument/2006/relationships/image" Target="media/image264.jpeg"/><Relationship Id="rId65" Type="http://schemas.openxmlformats.org/officeDocument/2006/relationships/image" Target="media/image59.jpeg"/><Relationship Id="rId130" Type="http://schemas.openxmlformats.org/officeDocument/2006/relationships/image" Target="media/image124.jpeg"/><Relationship Id="rId368" Type="http://schemas.openxmlformats.org/officeDocument/2006/relationships/image" Target="media/image362.jpeg"/><Relationship Id="rId575" Type="http://schemas.openxmlformats.org/officeDocument/2006/relationships/image" Target="media/image569.jpeg"/><Relationship Id="rId228" Type="http://schemas.openxmlformats.org/officeDocument/2006/relationships/image" Target="media/image222.jpeg"/><Relationship Id="rId435" Type="http://schemas.openxmlformats.org/officeDocument/2006/relationships/image" Target="media/image429.jpeg"/><Relationship Id="rId642" Type="http://schemas.openxmlformats.org/officeDocument/2006/relationships/image" Target="media/image636.jpeg"/><Relationship Id="rId281" Type="http://schemas.openxmlformats.org/officeDocument/2006/relationships/image" Target="media/image275.jpeg"/><Relationship Id="rId502" Type="http://schemas.openxmlformats.org/officeDocument/2006/relationships/image" Target="media/image496.jpeg"/><Relationship Id="rId76" Type="http://schemas.openxmlformats.org/officeDocument/2006/relationships/image" Target="media/image70.jpeg"/><Relationship Id="rId141" Type="http://schemas.openxmlformats.org/officeDocument/2006/relationships/image" Target="media/image135.jpeg"/><Relationship Id="rId379" Type="http://schemas.openxmlformats.org/officeDocument/2006/relationships/image" Target="media/image373.jpeg"/><Relationship Id="rId586" Type="http://schemas.openxmlformats.org/officeDocument/2006/relationships/image" Target="media/image580.jpeg"/><Relationship Id="rId7" Type="http://schemas.openxmlformats.org/officeDocument/2006/relationships/image" Target="media/image1.jpeg"/><Relationship Id="rId239" Type="http://schemas.openxmlformats.org/officeDocument/2006/relationships/image" Target="media/image233.jpeg"/><Relationship Id="rId446" Type="http://schemas.openxmlformats.org/officeDocument/2006/relationships/image" Target="media/image440.jpeg"/><Relationship Id="rId653" Type="http://schemas.openxmlformats.org/officeDocument/2006/relationships/image" Target="media/image647.jpeg"/><Relationship Id="rId292" Type="http://schemas.openxmlformats.org/officeDocument/2006/relationships/image" Target="media/image286.jpeg"/><Relationship Id="rId306" Type="http://schemas.openxmlformats.org/officeDocument/2006/relationships/image" Target="media/image300.jpeg"/><Relationship Id="rId87" Type="http://schemas.openxmlformats.org/officeDocument/2006/relationships/image" Target="media/image81.jpeg"/><Relationship Id="rId513" Type="http://schemas.openxmlformats.org/officeDocument/2006/relationships/image" Target="media/image507.jpeg"/><Relationship Id="rId597" Type="http://schemas.openxmlformats.org/officeDocument/2006/relationships/image" Target="media/image591.jpeg"/><Relationship Id="rId720" Type="http://schemas.openxmlformats.org/officeDocument/2006/relationships/image" Target="media/image714.jpeg"/><Relationship Id="rId152" Type="http://schemas.openxmlformats.org/officeDocument/2006/relationships/image" Target="media/image146.jpeg"/><Relationship Id="rId457" Type="http://schemas.openxmlformats.org/officeDocument/2006/relationships/image" Target="media/image451.jpeg"/><Relationship Id="rId664" Type="http://schemas.openxmlformats.org/officeDocument/2006/relationships/image" Target="media/image658.jpeg"/><Relationship Id="rId14" Type="http://schemas.openxmlformats.org/officeDocument/2006/relationships/image" Target="media/image8.jpeg"/><Relationship Id="rId317" Type="http://schemas.openxmlformats.org/officeDocument/2006/relationships/image" Target="media/image311.jpeg"/><Relationship Id="rId524" Type="http://schemas.openxmlformats.org/officeDocument/2006/relationships/image" Target="media/image518.jpeg"/><Relationship Id="rId731" Type="http://schemas.openxmlformats.org/officeDocument/2006/relationships/image" Target="media/image725.jpeg"/><Relationship Id="rId98" Type="http://schemas.openxmlformats.org/officeDocument/2006/relationships/image" Target="media/image92.jpeg"/><Relationship Id="rId163" Type="http://schemas.openxmlformats.org/officeDocument/2006/relationships/image" Target="media/image157.jpeg"/><Relationship Id="rId370" Type="http://schemas.openxmlformats.org/officeDocument/2006/relationships/image" Target="media/image364.jpeg"/><Relationship Id="rId230" Type="http://schemas.openxmlformats.org/officeDocument/2006/relationships/image" Target="media/image224.jpeg"/><Relationship Id="rId468" Type="http://schemas.openxmlformats.org/officeDocument/2006/relationships/image" Target="media/image462.jpeg"/><Relationship Id="rId675" Type="http://schemas.openxmlformats.org/officeDocument/2006/relationships/image" Target="media/image669.jpeg"/><Relationship Id="rId25" Type="http://schemas.openxmlformats.org/officeDocument/2006/relationships/image" Target="media/image19.jpeg"/><Relationship Id="rId328" Type="http://schemas.openxmlformats.org/officeDocument/2006/relationships/image" Target="media/image322.jpeg"/><Relationship Id="rId535" Type="http://schemas.openxmlformats.org/officeDocument/2006/relationships/image" Target="media/image529.jpeg"/><Relationship Id="rId742" Type="http://schemas.openxmlformats.org/officeDocument/2006/relationships/image" Target="media/image736.jpeg"/><Relationship Id="rId174" Type="http://schemas.openxmlformats.org/officeDocument/2006/relationships/image" Target="media/image168.jpeg"/><Relationship Id="rId381" Type="http://schemas.openxmlformats.org/officeDocument/2006/relationships/image" Target="media/image375.jpeg"/><Relationship Id="rId602" Type="http://schemas.openxmlformats.org/officeDocument/2006/relationships/image" Target="media/image596.jpeg"/><Relationship Id="rId241" Type="http://schemas.openxmlformats.org/officeDocument/2006/relationships/image" Target="media/image235.jpeg"/><Relationship Id="rId479" Type="http://schemas.openxmlformats.org/officeDocument/2006/relationships/image" Target="media/image473.jpeg"/><Relationship Id="rId686" Type="http://schemas.openxmlformats.org/officeDocument/2006/relationships/image" Target="media/image680.jpeg"/><Relationship Id="rId36" Type="http://schemas.openxmlformats.org/officeDocument/2006/relationships/image" Target="media/image30.jpeg"/><Relationship Id="rId339" Type="http://schemas.openxmlformats.org/officeDocument/2006/relationships/image" Target="media/image333.jpeg"/><Relationship Id="rId546" Type="http://schemas.openxmlformats.org/officeDocument/2006/relationships/image" Target="media/image540.jpeg"/><Relationship Id="rId753" Type="http://schemas.openxmlformats.org/officeDocument/2006/relationships/image" Target="media/image747.jpeg"/><Relationship Id="rId101" Type="http://schemas.openxmlformats.org/officeDocument/2006/relationships/image" Target="media/image95.jpeg"/><Relationship Id="rId185" Type="http://schemas.openxmlformats.org/officeDocument/2006/relationships/image" Target="media/image179.jpeg"/><Relationship Id="rId406" Type="http://schemas.openxmlformats.org/officeDocument/2006/relationships/image" Target="media/image400.jpeg"/><Relationship Id="rId392" Type="http://schemas.openxmlformats.org/officeDocument/2006/relationships/image" Target="media/image386.jpeg"/><Relationship Id="rId613" Type="http://schemas.openxmlformats.org/officeDocument/2006/relationships/image" Target="media/image607.jpeg"/><Relationship Id="rId697" Type="http://schemas.openxmlformats.org/officeDocument/2006/relationships/image" Target="media/image691.jpeg"/><Relationship Id="rId252" Type="http://schemas.openxmlformats.org/officeDocument/2006/relationships/image" Target="media/image246.jpeg"/><Relationship Id="rId47" Type="http://schemas.openxmlformats.org/officeDocument/2006/relationships/image" Target="media/image41.jpeg"/><Relationship Id="rId112" Type="http://schemas.openxmlformats.org/officeDocument/2006/relationships/image" Target="media/image106.jpeg"/><Relationship Id="rId557" Type="http://schemas.openxmlformats.org/officeDocument/2006/relationships/image" Target="media/image551.jpeg"/><Relationship Id="rId764" Type="http://schemas.openxmlformats.org/officeDocument/2006/relationships/image" Target="media/image758.png"/><Relationship Id="rId196" Type="http://schemas.openxmlformats.org/officeDocument/2006/relationships/image" Target="media/image190.jpeg"/><Relationship Id="rId417" Type="http://schemas.openxmlformats.org/officeDocument/2006/relationships/image" Target="media/image411.jpeg"/><Relationship Id="rId624" Type="http://schemas.openxmlformats.org/officeDocument/2006/relationships/image" Target="media/image618.jpeg"/><Relationship Id="rId263" Type="http://schemas.openxmlformats.org/officeDocument/2006/relationships/image" Target="media/image257.jpeg"/><Relationship Id="rId470" Type="http://schemas.openxmlformats.org/officeDocument/2006/relationships/image" Target="media/image464.jpeg"/><Relationship Id="rId58" Type="http://schemas.openxmlformats.org/officeDocument/2006/relationships/image" Target="media/image52.jpeg"/><Relationship Id="rId123" Type="http://schemas.openxmlformats.org/officeDocument/2006/relationships/image" Target="media/image117.jpeg"/><Relationship Id="rId330" Type="http://schemas.openxmlformats.org/officeDocument/2006/relationships/image" Target="media/image324.jpeg"/><Relationship Id="rId568" Type="http://schemas.openxmlformats.org/officeDocument/2006/relationships/image" Target="media/image562.jpeg"/><Relationship Id="rId775" Type="http://schemas.openxmlformats.org/officeDocument/2006/relationships/footer" Target="footer1.xml"/><Relationship Id="rId428" Type="http://schemas.openxmlformats.org/officeDocument/2006/relationships/image" Target="media/image422.jpeg"/><Relationship Id="rId635" Type="http://schemas.openxmlformats.org/officeDocument/2006/relationships/image" Target="media/image629.jpeg"/><Relationship Id="rId274" Type="http://schemas.openxmlformats.org/officeDocument/2006/relationships/image" Target="media/image268.jpeg"/><Relationship Id="rId481" Type="http://schemas.openxmlformats.org/officeDocument/2006/relationships/image" Target="media/image475.jpeg"/><Relationship Id="rId702" Type="http://schemas.openxmlformats.org/officeDocument/2006/relationships/image" Target="media/image696.jpeg"/><Relationship Id="rId69" Type="http://schemas.openxmlformats.org/officeDocument/2006/relationships/image" Target="media/image63.jpeg"/><Relationship Id="rId134" Type="http://schemas.openxmlformats.org/officeDocument/2006/relationships/image" Target="media/image128.jpeg"/><Relationship Id="rId579" Type="http://schemas.openxmlformats.org/officeDocument/2006/relationships/image" Target="media/image573.jpeg"/><Relationship Id="rId341" Type="http://schemas.openxmlformats.org/officeDocument/2006/relationships/image" Target="media/image335.jpeg"/><Relationship Id="rId439" Type="http://schemas.openxmlformats.org/officeDocument/2006/relationships/image" Target="media/image433.jpeg"/><Relationship Id="rId646" Type="http://schemas.openxmlformats.org/officeDocument/2006/relationships/image" Target="media/image640.jpeg"/><Relationship Id="rId201" Type="http://schemas.openxmlformats.org/officeDocument/2006/relationships/image" Target="media/image195.jpeg"/><Relationship Id="rId285" Type="http://schemas.openxmlformats.org/officeDocument/2006/relationships/image" Target="media/image279.jpeg"/><Relationship Id="rId506" Type="http://schemas.openxmlformats.org/officeDocument/2006/relationships/image" Target="media/image500.jpeg"/><Relationship Id="rId492" Type="http://schemas.openxmlformats.org/officeDocument/2006/relationships/image" Target="media/image486.jpeg"/><Relationship Id="rId713" Type="http://schemas.openxmlformats.org/officeDocument/2006/relationships/image" Target="media/image707.jpeg"/><Relationship Id="rId145" Type="http://schemas.openxmlformats.org/officeDocument/2006/relationships/image" Target="media/image139.jpeg"/><Relationship Id="rId352" Type="http://schemas.openxmlformats.org/officeDocument/2006/relationships/image" Target="media/image346.jpeg"/><Relationship Id="rId212" Type="http://schemas.openxmlformats.org/officeDocument/2006/relationships/image" Target="media/image206.jpeg"/><Relationship Id="rId657" Type="http://schemas.openxmlformats.org/officeDocument/2006/relationships/image" Target="media/image651.jpeg"/><Relationship Id="rId296" Type="http://schemas.openxmlformats.org/officeDocument/2006/relationships/image" Target="media/image290.jpeg"/><Relationship Id="rId517" Type="http://schemas.openxmlformats.org/officeDocument/2006/relationships/image" Target="media/image511.jpeg"/><Relationship Id="rId724" Type="http://schemas.openxmlformats.org/officeDocument/2006/relationships/image" Target="media/image718.jpeg"/><Relationship Id="rId60" Type="http://schemas.openxmlformats.org/officeDocument/2006/relationships/image" Target="media/image54.jpeg"/><Relationship Id="rId156" Type="http://schemas.openxmlformats.org/officeDocument/2006/relationships/image" Target="media/image150.jpeg"/><Relationship Id="rId363" Type="http://schemas.openxmlformats.org/officeDocument/2006/relationships/image" Target="media/image357.jpeg"/><Relationship Id="rId570" Type="http://schemas.openxmlformats.org/officeDocument/2006/relationships/image" Target="media/image564.jpeg"/><Relationship Id="rId223" Type="http://schemas.openxmlformats.org/officeDocument/2006/relationships/image" Target="media/image217.jpeg"/><Relationship Id="rId430" Type="http://schemas.openxmlformats.org/officeDocument/2006/relationships/image" Target="media/image424.jpeg"/><Relationship Id="rId668" Type="http://schemas.openxmlformats.org/officeDocument/2006/relationships/image" Target="media/image662.jpeg"/><Relationship Id="rId18" Type="http://schemas.openxmlformats.org/officeDocument/2006/relationships/image" Target="media/image12.jpeg"/><Relationship Id="rId528" Type="http://schemas.openxmlformats.org/officeDocument/2006/relationships/image" Target="media/image522.jpeg"/><Relationship Id="rId735" Type="http://schemas.openxmlformats.org/officeDocument/2006/relationships/image" Target="media/image729.jpeg"/><Relationship Id="rId167" Type="http://schemas.openxmlformats.org/officeDocument/2006/relationships/image" Target="media/image161.jpeg"/><Relationship Id="rId374" Type="http://schemas.openxmlformats.org/officeDocument/2006/relationships/image" Target="media/image368.jpeg"/><Relationship Id="rId581" Type="http://schemas.openxmlformats.org/officeDocument/2006/relationships/image" Target="media/image575.jpeg"/><Relationship Id="rId71" Type="http://schemas.openxmlformats.org/officeDocument/2006/relationships/image" Target="media/image65.jpeg"/><Relationship Id="rId234" Type="http://schemas.openxmlformats.org/officeDocument/2006/relationships/image" Target="media/image228.jpeg"/><Relationship Id="rId679" Type="http://schemas.openxmlformats.org/officeDocument/2006/relationships/image" Target="media/image673.jpeg"/><Relationship Id="rId2" Type="http://schemas.openxmlformats.org/officeDocument/2006/relationships/styles" Target="styles.xml"/><Relationship Id="rId29" Type="http://schemas.openxmlformats.org/officeDocument/2006/relationships/image" Target="media/image23.jpeg"/><Relationship Id="rId441" Type="http://schemas.openxmlformats.org/officeDocument/2006/relationships/image" Target="media/image435.jpeg"/><Relationship Id="rId539" Type="http://schemas.openxmlformats.org/officeDocument/2006/relationships/image" Target="media/image533.jpeg"/><Relationship Id="rId746" Type="http://schemas.openxmlformats.org/officeDocument/2006/relationships/image" Target="media/image740.jpeg"/><Relationship Id="rId178" Type="http://schemas.openxmlformats.org/officeDocument/2006/relationships/image" Target="media/image172.jpeg"/><Relationship Id="rId301" Type="http://schemas.openxmlformats.org/officeDocument/2006/relationships/image" Target="media/image295.jpeg"/><Relationship Id="rId82" Type="http://schemas.openxmlformats.org/officeDocument/2006/relationships/image" Target="media/image76.jpeg"/><Relationship Id="rId385" Type="http://schemas.openxmlformats.org/officeDocument/2006/relationships/image" Target="media/image379.jpeg"/><Relationship Id="rId592" Type="http://schemas.openxmlformats.org/officeDocument/2006/relationships/image" Target="media/image586.jpeg"/><Relationship Id="rId606" Type="http://schemas.openxmlformats.org/officeDocument/2006/relationships/image" Target="media/image600.jpeg"/><Relationship Id="rId245" Type="http://schemas.openxmlformats.org/officeDocument/2006/relationships/image" Target="media/image239.jpeg"/><Relationship Id="rId452" Type="http://schemas.openxmlformats.org/officeDocument/2006/relationships/image" Target="media/image446.jpeg"/><Relationship Id="rId105" Type="http://schemas.openxmlformats.org/officeDocument/2006/relationships/image" Target="media/image99.jpeg"/><Relationship Id="rId312" Type="http://schemas.openxmlformats.org/officeDocument/2006/relationships/image" Target="media/image306.jpeg"/><Relationship Id="rId757" Type="http://schemas.openxmlformats.org/officeDocument/2006/relationships/image" Target="media/image751.jpeg"/><Relationship Id="rId93" Type="http://schemas.openxmlformats.org/officeDocument/2006/relationships/image" Target="media/image87.jpeg"/><Relationship Id="rId189" Type="http://schemas.openxmlformats.org/officeDocument/2006/relationships/image" Target="media/image183.jpeg"/><Relationship Id="rId396" Type="http://schemas.openxmlformats.org/officeDocument/2006/relationships/image" Target="media/image390.jpeg"/><Relationship Id="rId617" Type="http://schemas.openxmlformats.org/officeDocument/2006/relationships/image" Target="media/image611.jpeg"/><Relationship Id="rId256" Type="http://schemas.openxmlformats.org/officeDocument/2006/relationships/image" Target="media/image250.jpeg"/><Relationship Id="rId463" Type="http://schemas.openxmlformats.org/officeDocument/2006/relationships/image" Target="media/image457.jpeg"/><Relationship Id="rId670" Type="http://schemas.openxmlformats.org/officeDocument/2006/relationships/image" Target="media/image664.jpeg"/><Relationship Id="rId116" Type="http://schemas.openxmlformats.org/officeDocument/2006/relationships/image" Target="media/image110.jpeg"/><Relationship Id="rId323" Type="http://schemas.openxmlformats.org/officeDocument/2006/relationships/image" Target="media/image317.jpeg"/><Relationship Id="rId530" Type="http://schemas.openxmlformats.org/officeDocument/2006/relationships/image" Target="media/image524.jpeg"/><Relationship Id="rId768" Type="http://schemas.openxmlformats.org/officeDocument/2006/relationships/image" Target="media/image762.png"/><Relationship Id="rId20" Type="http://schemas.openxmlformats.org/officeDocument/2006/relationships/image" Target="media/image14.jpeg"/><Relationship Id="rId628" Type="http://schemas.openxmlformats.org/officeDocument/2006/relationships/image" Target="media/image622.jpeg"/><Relationship Id="rId267" Type="http://schemas.openxmlformats.org/officeDocument/2006/relationships/image" Target="media/image261.jpeg"/><Relationship Id="rId474" Type="http://schemas.openxmlformats.org/officeDocument/2006/relationships/image" Target="media/image468.jpeg"/><Relationship Id="rId127" Type="http://schemas.openxmlformats.org/officeDocument/2006/relationships/image" Target="media/image121.jpeg"/><Relationship Id="rId681" Type="http://schemas.openxmlformats.org/officeDocument/2006/relationships/image" Target="media/image675.jpeg"/><Relationship Id="rId31" Type="http://schemas.openxmlformats.org/officeDocument/2006/relationships/image" Target="media/image25.jpeg"/><Relationship Id="rId334" Type="http://schemas.openxmlformats.org/officeDocument/2006/relationships/image" Target="media/image328.jpeg"/><Relationship Id="rId541" Type="http://schemas.openxmlformats.org/officeDocument/2006/relationships/image" Target="media/image535.jpeg"/><Relationship Id="rId639" Type="http://schemas.openxmlformats.org/officeDocument/2006/relationships/image" Target="media/image633.jpeg"/><Relationship Id="rId180" Type="http://schemas.openxmlformats.org/officeDocument/2006/relationships/image" Target="media/image174.jpeg"/><Relationship Id="rId278" Type="http://schemas.openxmlformats.org/officeDocument/2006/relationships/image" Target="media/image272.jpeg"/><Relationship Id="rId401" Type="http://schemas.openxmlformats.org/officeDocument/2006/relationships/image" Target="media/image395.jpeg"/><Relationship Id="rId485" Type="http://schemas.openxmlformats.org/officeDocument/2006/relationships/image" Target="media/image479.jpeg"/><Relationship Id="rId692" Type="http://schemas.openxmlformats.org/officeDocument/2006/relationships/image" Target="media/image686.jpeg"/><Relationship Id="rId706" Type="http://schemas.openxmlformats.org/officeDocument/2006/relationships/image" Target="media/image700.jpeg"/><Relationship Id="rId42" Type="http://schemas.openxmlformats.org/officeDocument/2006/relationships/image" Target="media/image36.jpeg"/><Relationship Id="rId138" Type="http://schemas.openxmlformats.org/officeDocument/2006/relationships/image" Target="media/image132.jpeg"/><Relationship Id="rId345" Type="http://schemas.openxmlformats.org/officeDocument/2006/relationships/image" Target="media/image339.jpeg"/><Relationship Id="rId552" Type="http://schemas.openxmlformats.org/officeDocument/2006/relationships/image" Target="media/image546.jpeg"/><Relationship Id="rId191" Type="http://schemas.openxmlformats.org/officeDocument/2006/relationships/image" Target="media/image185.jpeg"/><Relationship Id="rId205" Type="http://schemas.openxmlformats.org/officeDocument/2006/relationships/image" Target="media/image199.jpeg"/><Relationship Id="rId412" Type="http://schemas.openxmlformats.org/officeDocument/2006/relationships/image" Target="media/image406.jpeg"/><Relationship Id="rId107" Type="http://schemas.openxmlformats.org/officeDocument/2006/relationships/image" Target="media/image101.jpeg"/><Relationship Id="rId289" Type="http://schemas.openxmlformats.org/officeDocument/2006/relationships/image" Target="media/image283.jpeg"/><Relationship Id="rId454" Type="http://schemas.openxmlformats.org/officeDocument/2006/relationships/image" Target="media/image448.jpeg"/><Relationship Id="rId496" Type="http://schemas.openxmlformats.org/officeDocument/2006/relationships/image" Target="media/image490.jpeg"/><Relationship Id="rId661" Type="http://schemas.openxmlformats.org/officeDocument/2006/relationships/image" Target="media/image655.jpeg"/><Relationship Id="rId717" Type="http://schemas.openxmlformats.org/officeDocument/2006/relationships/image" Target="media/image711.jpeg"/><Relationship Id="rId759" Type="http://schemas.openxmlformats.org/officeDocument/2006/relationships/image" Target="media/image753.png"/><Relationship Id="rId11" Type="http://schemas.openxmlformats.org/officeDocument/2006/relationships/image" Target="media/image5.jpeg"/><Relationship Id="rId53" Type="http://schemas.openxmlformats.org/officeDocument/2006/relationships/image" Target="media/image47.jpeg"/><Relationship Id="rId149" Type="http://schemas.openxmlformats.org/officeDocument/2006/relationships/image" Target="media/image143.jpeg"/><Relationship Id="rId314" Type="http://schemas.openxmlformats.org/officeDocument/2006/relationships/image" Target="media/image308.jpeg"/><Relationship Id="rId356" Type="http://schemas.openxmlformats.org/officeDocument/2006/relationships/image" Target="media/image350.jpeg"/><Relationship Id="rId398" Type="http://schemas.openxmlformats.org/officeDocument/2006/relationships/image" Target="media/image392.jpeg"/><Relationship Id="rId521" Type="http://schemas.openxmlformats.org/officeDocument/2006/relationships/image" Target="media/image515.jpeg"/><Relationship Id="rId563" Type="http://schemas.openxmlformats.org/officeDocument/2006/relationships/image" Target="media/image557.jpeg"/><Relationship Id="rId619" Type="http://schemas.openxmlformats.org/officeDocument/2006/relationships/image" Target="media/image613.jpeg"/><Relationship Id="rId770" Type="http://schemas.openxmlformats.org/officeDocument/2006/relationships/image" Target="media/image764.png"/><Relationship Id="rId95" Type="http://schemas.openxmlformats.org/officeDocument/2006/relationships/image" Target="media/image89.jpeg"/><Relationship Id="rId160" Type="http://schemas.openxmlformats.org/officeDocument/2006/relationships/image" Target="media/image154.jpeg"/><Relationship Id="rId216" Type="http://schemas.openxmlformats.org/officeDocument/2006/relationships/image" Target="media/image210.jpeg"/><Relationship Id="rId423" Type="http://schemas.openxmlformats.org/officeDocument/2006/relationships/image" Target="media/image417.jpeg"/><Relationship Id="rId258" Type="http://schemas.openxmlformats.org/officeDocument/2006/relationships/image" Target="media/image252.jpeg"/><Relationship Id="rId465" Type="http://schemas.openxmlformats.org/officeDocument/2006/relationships/image" Target="media/image459.jpeg"/><Relationship Id="rId630" Type="http://schemas.openxmlformats.org/officeDocument/2006/relationships/image" Target="media/image624.jpeg"/><Relationship Id="rId672" Type="http://schemas.openxmlformats.org/officeDocument/2006/relationships/image" Target="media/image666.jpeg"/><Relationship Id="rId728" Type="http://schemas.openxmlformats.org/officeDocument/2006/relationships/image" Target="media/image722.jpeg"/><Relationship Id="rId22" Type="http://schemas.openxmlformats.org/officeDocument/2006/relationships/image" Target="media/image16.jpeg"/><Relationship Id="rId64" Type="http://schemas.openxmlformats.org/officeDocument/2006/relationships/image" Target="media/image58.jpeg"/><Relationship Id="rId118" Type="http://schemas.openxmlformats.org/officeDocument/2006/relationships/image" Target="media/image112.jpeg"/><Relationship Id="rId325" Type="http://schemas.openxmlformats.org/officeDocument/2006/relationships/image" Target="media/image319.jpeg"/><Relationship Id="rId367" Type="http://schemas.openxmlformats.org/officeDocument/2006/relationships/image" Target="media/image361.jpeg"/><Relationship Id="rId532" Type="http://schemas.openxmlformats.org/officeDocument/2006/relationships/image" Target="media/image526.jpeg"/><Relationship Id="rId574" Type="http://schemas.openxmlformats.org/officeDocument/2006/relationships/image" Target="media/image568.jpeg"/><Relationship Id="rId171" Type="http://schemas.openxmlformats.org/officeDocument/2006/relationships/image" Target="media/image165.jpeg"/><Relationship Id="rId227" Type="http://schemas.openxmlformats.org/officeDocument/2006/relationships/image" Target="media/image221.jpeg"/><Relationship Id="rId269" Type="http://schemas.openxmlformats.org/officeDocument/2006/relationships/image" Target="media/image263.jpeg"/><Relationship Id="rId434" Type="http://schemas.openxmlformats.org/officeDocument/2006/relationships/image" Target="media/image428.jpeg"/><Relationship Id="rId476" Type="http://schemas.openxmlformats.org/officeDocument/2006/relationships/image" Target="media/image470.jpeg"/><Relationship Id="rId641" Type="http://schemas.openxmlformats.org/officeDocument/2006/relationships/image" Target="media/image635.jpeg"/><Relationship Id="rId683" Type="http://schemas.openxmlformats.org/officeDocument/2006/relationships/image" Target="media/image677.jpeg"/><Relationship Id="rId739" Type="http://schemas.openxmlformats.org/officeDocument/2006/relationships/image" Target="media/image733.jpeg"/><Relationship Id="rId33" Type="http://schemas.openxmlformats.org/officeDocument/2006/relationships/image" Target="media/image27.jpeg"/><Relationship Id="rId129" Type="http://schemas.openxmlformats.org/officeDocument/2006/relationships/image" Target="media/image123.jpeg"/><Relationship Id="rId280" Type="http://schemas.openxmlformats.org/officeDocument/2006/relationships/image" Target="media/image274.jpeg"/><Relationship Id="rId336" Type="http://schemas.openxmlformats.org/officeDocument/2006/relationships/image" Target="media/image330.jpeg"/><Relationship Id="rId501" Type="http://schemas.openxmlformats.org/officeDocument/2006/relationships/image" Target="media/image495.jpeg"/><Relationship Id="rId543" Type="http://schemas.openxmlformats.org/officeDocument/2006/relationships/image" Target="media/image537.jpeg"/><Relationship Id="rId75" Type="http://schemas.openxmlformats.org/officeDocument/2006/relationships/image" Target="media/image69.jpeg"/><Relationship Id="rId140" Type="http://schemas.openxmlformats.org/officeDocument/2006/relationships/image" Target="media/image134.jpeg"/><Relationship Id="rId182" Type="http://schemas.openxmlformats.org/officeDocument/2006/relationships/image" Target="media/image176.jpeg"/><Relationship Id="rId378" Type="http://schemas.openxmlformats.org/officeDocument/2006/relationships/image" Target="media/image372.jpeg"/><Relationship Id="rId403" Type="http://schemas.openxmlformats.org/officeDocument/2006/relationships/image" Target="media/image397.jpeg"/><Relationship Id="rId585" Type="http://schemas.openxmlformats.org/officeDocument/2006/relationships/image" Target="media/image579.jpeg"/><Relationship Id="rId750" Type="http://schemas.openxmlformats.org/officeDocument/2006/relationships/image" Target="media/image744.jpeg"/><Relationship Id="rId6" Type="http://schemas.openxmlformats.org/officeDocument/2006/relationships/endnotes" Target="endnotes.xml"/><Relationship Id="rId238" Type="http://schemas.openxmlformats.org/officeDocument/2006/relationships/image" Target="media/image232.jpeg"/><Relationship Id="rId445" Type="http://schemas.openxmlformats.org/officeDocument/2006/relationships/image" Target="media/image439.jpeg"/><Relationship Id="rId487" Type="http://schemas.openxmlformats.org/officeDocument/2006/relationships/image" Target="media/image481.jpeg"/><Relationship Id="rId610" Type="http://schemas.openxmlformats.org/officeDocument/2006/relationships/image" Target="media/image604.jpeg"/><Relationship Id="rId652" Type="http://schemas.openxmlformats.org/officeDocument/2006/relationships/image" Target="media/image646.jpeg"/><Relationship Id="rId694" Type="http://schemas.openxmlformats.org/officeDocument/2006/relationships/image" Target="media/image688.jpeg"/><Relationship Id="rId708" Type="http://schemas.openxmlformats.org/officeDocument/2006/relationships/image" Target="media/image702.jpeg"/><Relationship Id="rId291" Type="http://schemas.openxmlformats.org/officeDocument/2006/relationships/image" Target="media/image285.jpeg"/><Relationship Id="rId305" Type="http://schemas.openxmlformats.org/officeDocument/2006/relationships/image" Target="media/image299.jpeg"/><Relationship Id="rId347" Type="http://schemas.openxmlformats.org/officeDocument/2006/relationships/image" Target="media/image341.jpeg"/><Relationship Id="rId512" Type="http://schemas.openxmlformats.org/officeDocument/2006/relationships/image" Target="media/image506.jpeg"/><Relationship Id="rId44" Type="http://schemas.openxmlformats.org/officeDocument/2006/relationships/image" Target="media/image38.jpeg"/><Relationship Id="rId86" Type="http://schemas.openxmlformats.org/officeDocument/2006/relationships/image" Target="media/image80.jpeg"/><Relationship Id="rId151" Type="http://schemas.openxmlformats.org/officeDocument/2006/relationships/image" Target="media/image145.jpeg"/><Relationship Id="rId389" Type="http://schemas.openxmlformats.org/officeDocument/2006/relationships/image" Target="media/image383.jpeg"/><Relationship Id="rId554" Type="http://schemas.openxmlformats.org/officeDocument/2006/relationships/image" Target="media/image548.jpeg"/><Relationship Id="rId596" Type="http://schemas.openxmlformats.org/officeDocument/2006/relationships/image" Target="media/image590.jpeg"/><Relationship Id="rId761" Type="http://schemas.openxmlformats.org/officeDocument/2006/relationships/image" Target="media/image755.png"/><Relationship Id="rId193" Type="http://schemas.openxmlformats.org/officeDocument/2006/relationships/image" Target="media/image187.jpeg"/><Relationship Id="rId207" Type="http://schemas.openxmlformats.org/officeDocument/2006/relationships/image" Target="media/image201.jpeg"/><Relationship Id="rId249" Type="http://schemas.openxmlformats.org/officeDocument/2006/relationships/image" Target="media/image243.jpeg"/><Relationship Id="rId414" Type="http://schemas.openxmlformats.org/officeDocument/2006/relationships/image" Target="media/image408.jpeg"/><Relationship Id="rId456" Type="http://schemas.openxmlformats.org/officeDocument/2006/relationships/image" Target="media/image450.jpeg"/><Relationship Id="rId498" Type="http://schemas.openxmlformats.org/officeDocument/2006/relationships/image" Target="media/image492.jpeg"/><Relationship Id="rId621" Type="http://schemas.openxmlformats.org/officeDocument/2006/relationships/image" Target="media/image615.jpeg"/><Relationship Id="rId663" Type="http://schemas.openxmlformats.org/officeDocument/2006/relationships/image" Target="media/image657.jpeg"/><Relationship Id="rId13" Type="http://schemas.openxmlformats.org/officeDocument/2006/relationships/image" Target="media/image7.jpeg"/><Relationship Id="rId109" Type="http://schemas.openxmlformats.org/officeDocument/2006/relationships/image" Target="media/image103.jpeg"/><Relationship Id="rId260" Type="http://schemas.openxmlformats.org/officeDocument/2006/relationships/image" Target="media/image254.jpeg"/><Relationship Id="rId316" Type="http://schemas.openxmlformats.org/officeDocument/2006/relationships/image" Target="media/image310.jpeg"/><Relationship Id="rId523" Type="http://schemas.openxmlformats.org/officeDocument/2006/relationships/image" Target="media/image517.jpeg"/><Relationship Id="rId719" Type="http://schemas.openxmlformats.org/officeDocument/2006/relationships/image" Target="media/image713.jpeg"/><Relationship Id="rId55" Type="http://schemas.openxmlformats.org/officeDocument/2006/relationships/image" Target="media/image49.jpeg"/><Relationship Id="rId97" Type="http://schemas.openxmlformats.org/officeDocument/2006/relationships/image" Target="media/image91.jpeg"/><Relationship Id="rId120" Type="http://schemas.openxmlformats.org/officeDocument/2006/relationships/image" Target="media/image114.jpeg"/><Relationship Id="rId358" Type="http://schemas.openxmlformats.org/officeDocument/2006/relationships/image" Target="media/image352.jpeg"/><Relationship Id="rId565" Type="http://schemas.openxmlformats.org/officeDocument/2006/relationships/image" Target="media/image559.jpeg"/><Relationship Id="rId730" Type="http://schemas.openxmlformats.org/officeDocument/2006/relationships/image" Target="media/image724.jpeg"/><Relationship Id="rId772" Type="http://schemas.openxmlformats.org/officeDocument/2006/relationships/image" Target="media/image766.png"/><Relationship Id="rId162" Type="http://schemas.openxmlformats.org/officeDocument/2006/relationships/image" Target="media/image156.jpeg"/><Relationship Id="rId218" Type="http://schemas.openxmlformats.org/officeDocument/2006/relationships/image" Target="media/image212.jpeg"/><Relationship Id="rId425" Type="http://schemas.openxmlformats.org/officeDocument/2006/relationships/image" Target="media/image419.jpeg"/><Relationship Id="rId467" Type="http://schemas.openxmlformats.org/officeDocument/2006/relationships/image" Target="media/image461.jpeg"/><Relationship Id="rId632" Type="http://schemas.openxmlformats.org/officeDocument/2006/relationships/image" Target="media/image626.jpeg"/><Relationship Id="rId271" Type="http://schemas.openxmlformats.org/officeDocument/2006/relationships/image" Target="media/image265.jpeg"/><Relationship Id="rId674" Type="http://schemas.openxmlformats.org/officeDocument/2006/relationships/image" Target="media/image668.jpeg"/><Relationship Id="rId24" Type="http://schemas.openxmlformats.org/officeDocument/2006/relationships/image" Target="media/image18.jpeg"/><Relationship Id="rId66" Type="http://schemas.openxmlformats.org/officeDocument/2006/relationships/image" Target="media/image60.jpeg"/><Relationship Id="rId131" Type="http://schemas.openxmlformats.org/officeDocument/2006/relationships/image" Target="media/image125.jpeg"/><Relationship Id="rId327" Type="http://schemas.openxmlformats.org/officeDocument/2006/relationships/image" Target="media/image321.jpeg"/><Relationship Id="rId369" Type="http://schemas.openxmlformats.org/officeDocument/2006/relationships/image" Target="media/image363.jpeg"/><Relationship Id="rId534" Type="http://schemas.openxmlformats.org/officeDocument/2006/relationships/image" Target="media/image528.jpeg"/><Relationship Id="rId576" Type="http://schemas.openxmlformats.org/officeDocument/2006/relationships/image" Target="media/image570.jpeg"/><Relationship Id="rId741" Type="http://schemas.openxmlformats.org/officeDocument/2006/relationships/image" Target="media/image735.jpeg"/><Relationship Id="rId173" Type="http://schemas.openxmlformats.org/officeDocument/2006/relationships/image" Target="media/image167.jpeg"/><Relationship Id="rId229" Type="http://schemas.openxmlformats.org/officeDocument/2006/relationships/image" Target="media/image223.jpeg"/><Relationship Id="rId380" Type="http://schemas.openxmlformats.org/officeDocument/2006/relationships/image" Target="media/image374.jpeg"/><Relationship Id="rId436" Type="http://schemas.openxmlformats.org/officeDocument/2006/relationships/image" Target="media/image430.jpeg"/><Relationship Id="rId601" Type="http://schemas.openxmlformats.org/officeDocument/2006/relationships/image" Target="media/image595.jpeg"/><Relationship Id="rId643" Type="http://schemas.openxmlformats.org/officeDocument/2006/relationships/image" Target="media/image637.jpeg"/><Relationship Id="rId240" Type="http://schemas.openxmlformats.org/officeDocument/2006/relationships/image" Target="media/image234.jpeg"/><Relationship Id="rId478" Type="http://schemas.openxmlformats.org/officeDocument/2006/relationships/image" Target="media/image472.jpeg"/><Relationship Id="rId685" Type="http://schemas.openxmlformats.org/officeDocument/2006/relationships/image" Target="media/image679.jpeg"/><Relationship Id="rId35" Type="http://schemas.openxmlformats.org/officeDocument/2006/relationships/image" Target="media/image29.jpeg"/><Relationship Id="rId77" Type="http://schemas.openxmlformats.org/officeDocument/2006/relationships/image" Target="media/image71.jpeg"/><Relationship Id="rId100" Type="http://schemas.openxmlformats.org/officeDocument/2006/relationships/image" Target="media/image94.jpeg"/><Relationship Id="rId282" Type="http://schemas.openxmlformats.org/officeDocument/2006/relationships/image" Target="media/image276.jpeg"/><Relationship Id="rId338" Type="http://schemas.openxmlformats.org/officeDocument/2006/relationships/image" Target="media/image332.jpeg"/><Relationship Id="rId503" Type="http://schemas.openxmlformats.org/officeDocument/2006/relationships/image" Target="media/image497.jpeg"/><Relationship Id="rId545" Type="http://schemas.openxmlformats.org/officeDocument/2006/relationships/image" Target="media/image539.jpeg"/><Relationship Id="rId587" Type="http://schemas.openxmlformats.org/officeDocument/2006/relationships/image" Target="media/image581.jpeg"/><Relationship Id="rId710" Type="http://schemas.openxmlformats.org/officeDocument/2006/relationships/image" Target="media/image704.jpeg"/><Relationship Id="rId752" Type="http://schemas.openxmlformats.org/officeDocument/2006/relationships/image" Target="media/image746.jpeg"/><Relationship Id="rId8" Type="http://schemas.openxmlformats.org/officeDocument/2006/relationships/image" Target="media/image2.jpeg"/><Relationship Id="rId142" Type="http://schemas.openxmlformats.org/officeDocument/2006/relationships/image" Target="media/image136.jpeg"/><Relationship Id="rId184" Type="http://schemas.openxmlformats.org/officeDocument/2006/relationships/image" Target="media/image178.jpeg"/><Relationship Id="rId391" Type="http://schemas.openxmlformats.org/officeDocument/2006/relationships/image" Target="media/image385.jpeg"/><Relationship Id="rId405" Type="http://schemas.openxmlformats.org/officeDocument/2006/relationships/image" Target="media/image399.jpeg"/><Relationship Id="rId447" Type="http://schemas.openxmlformats.org/officeDocument/2006/relationships/image" Target="media/image441.jpeg"/><Relationship Id="rId612" Type="http://schemas.openxmlformats.org/officeDocument/2006/relationships/image" Target="media/image606.jpeg"/><Relationship Id="rId251" Type="http://schemas.openxmlformats.org/officeDocument/2006/relationships/image" Target="media/image245.jpeg"/><Relationship Id="rId489" Type="http://schemas.openxmlformats.org/officeDocument/2006/relationships/image" Target="media/image483.jpeg"/><Relationship Id="rId654" Type="http://schemas.openxmlformats.org/officeDocument/2006/relationships/image" Target="media/image648.jpeg"/><Relationship Id="rId696" Type="http://schemas.openxmlformats.org/officeDocument/2006/relationships/image" Target="media/image690.jpeg"/><Relationship Id="rId46" Type="http://schemas.openxmlformats.org/officeDocument/2006/relationships/image" Target="media/image40.jpeg"/><Relationship Id="rId293" Type="http://schemas.openxmlformats.org/officeDocument/2006/relationships/image" Target="media/image287.jpeg"/><Relationship Id="rId307" Type="http://schemas.openxmlformats.org/officeDocument/2006/relationships/image" Target="media/image301.jpeg"/><Relationship Id="rId349" Type="http://schemas.openxmlformats.org/officeDocument/2006/relationships/image" Target="media/image343.jpeg"/><Relationship Id="rId514" Type="http://schemas.openxmlformats.org/officeDocument/2006/relationships/image" Target="media/image508.jpeg"/><Relationship Id="rId556" Type="http://schemas.openxmlformats.org/officeDocument/2006/relationships/image" Target="media/image550.jpeg"/><Relationship Id="rId721" Type="http://schemas.openxmlformats.org/officeDocument/2006/relationships/image" Target="media/image715.jpeg"/><Relationship Id="rId763" Type="http://schemas.openxmlformats.org/officeDocument/2006/relationships/image" Target="media/image757.png"/><Relationship Id="rId88" Type="http://schemas.openxmlformats.org/officeDocument/2006/relationships/image" Target="media/image82.jpeg"/><Relationship Id="rId111" Type="http://schemas.openxmlformats.org/officeDocument/2006/relationships/image" Target="media/image105.jpeg"/><Relationship Id="rId153" Type="http://schemas.openxmlformats.org/officeDocument/2006/relationships/image" Target="media/image147.jpeg"/><Relationship Id="rId195" Type="http://schemas.openxmlformats.org/officeDocument/2006/relationships/image" Target="media/image189.jpeg"/><Relationship Id="rId209" Type="http://schemas.openxmlformats.org/officeDocument/2006/relationships/image" Target="media/image203.jpeg"/><Relationship Id="rId360" Type="http://schemas.openxmlformats.org/officeDocument/2006/relationships/image" Target="media/image354.jpeg"/><Relationship Id="rId416" Type="http://schemas.openxmlformats.org/officeDocument/2006/relationships/image" Target="media/image410.jpeg"/><Relationship Id="rId598" Type="http://schemas.openxmlformats.org/officeDocument/2006/relationships/image" Target="media/image592.jpeg"/><Relationship Id="rId220" Type="http://schemas.openxmlformats.org/officeDocument/2006/relationships/image" Target="media/image214.jpeg"/><Relationship Id="rId458" Type="http://schemas.openxmlformats.org/officeDocument/2006/relationships/image" Target="media/image452.jpeg"/><Relationship Id="rId623" Type="http://schemas.openxmlformats.org/officeDocument/2006/relationships/image" Target="media/image617.jpeg"/><Relationship Id="rId665" Type="http://schemas.openxmlformats.org/officeDocument/2006/relationships/image" Target="media/image659.jpeg"/><Relationship Id="rId15" Type="http://schemas.openxmlformats.org/officeDocument/2006/relationships/image" Target="media/image9.jpeg"/><Relationship Id="rId57" Type="http://schemas.openxmlformats.org/officeDocument/2006/relationships/image" Target="media/image51.jpeg"/><Relationship Id="rId262" Type="http://schemas.openxmlformats.org/officeDocument/2006/relationships/image" Target="media/image256.jpeg"/><Relationship Id="rId318" Type="http://schemas.openxmlformats.org/officeDocument/2006/relationships/image" Target="media/image312.jpeg"/><Relationship Id="rId525" Type="http://schemas.openxmlformats.org/officeDocument/2006/relationships/image" Target="media/image519.jpeg"/><Relationship Id="rId567" Type="http://schemas.openxmlformats.org/officeDocument/2006/relationships/image" Target="media/image561.jpeg"/><Relationship Id="rId732" Type="http://schemas.openxmlformats.org/officeDocument/2006/relationships/image" Target="media/image726.jpeg"/><Relationship Id="rId99" Type="http://schemas.openxmlformats.org/officeDocument/2006/relationships/image" Target="media/image93.jpeg"/><Relationship Id="rId122" Type="http://schemas.openxmlformats.org/officeDocument/2006/relationships/image" Target="media/image116.jpeg"/><Relationship Id="rId164" Type="http://schemas.openxmlformats.org/officeDocument/2006/relationships/image" Target="media/image158.jpeg"/><Relationship Id="rId371" Type="http://schemas.openxmlformats.org/officeDocument/2006/relationships/image" Target="media/image365.jpeg"/><Relationship Id="rId774" Type="http://schemas.openxmlformats.org/officeDocument/2006/relationships/image" Target="media/image768.png"/><Relationship Id="rId427" Type="http://schemas.openxmlformats.org/officeDocument/2006/relationships/image" Target="media/image421.jpeg"/><Relationship Id="rId469" Type="http://schemas.openxmlformats.org/officeDocument/2006/relationships/image" Target="media/image463.jpeg"/><Relationship Id="rId634" Type="http://schemas.openxmlformats.org/officeDocument/2006/relationships/image" Target="media/image628.jpeg"/><Relationship Id="rId676" Type="http://schemas.openxmlformats.org/officeDocument/2006/relationships/image" Target="media/image670.jpeg"/><Relationship Id="rId26" Type="http://schemas.openxmlformats.org/officeDocument/2006/relationships/image" Target="media/image20.jpeg"/><Relationship Id="rId231" Type="http://schemas.openxmlformats.org/officeDocument/2006/relationships/image" Target="media/image225.jpeg"/><Relationship Id="rId273" Type="http://schemas.openxmlformats.org/officeDocument/2006/relationships/image" Target="media/image267.jpeg"/><Relationship Id="rId329" Type="http://schemas.openxmlformats.org/officeDocument/2006/relationships/image" Target="media/image323.jpeg"/><Relationship Id="rId480" Type="http://schemas.openxmlformats.org/officeDocument/2006/relationships/image" Target="media/image474.jpeg"/><Relationship Id="rId536" Type="http://schemas.openxmlformats.org/officeDocument/2006/relationships/image" Target="media/image530.jpeg"/><Relationship Id="rId701" Type="http://schemas.openxmlformats.org/officeDocument/2006/relationships/image" Target="media/image695.jpeg"/><Relationship Id="rId68" Type="http://schemas.openxmlformats.org/officeDocument/2006/relationships/image" Target="media/image62.jpeg"/><Relationship Id="rId133" Type="http://schemas.openxmlformats.org/officeDocument/2006/relationships/image" Target="media/image127.jpeg"/><Relationship Id="rId175" Type="http://schemas.openxmlformats.org/officeDocument/2006/relationships/image" Target="media/image169.jpeg"/><Relationship Id="rId340" Type="http://schemas.openxmlformats.org/officeDocument/2006/relationships/image" Target="media/image334.jpeg"/><Relationship Id="rId578" Type="http://schemas.openxmlformats.org/officeDocument/2006/relationships/image" Target="media/image572.jpeg"/><Relationship Id="rId743" Type="http://schemas.openxmlformats.org/officeDocument/2006/relationships/image" Target="media/image737.jpeg"/><Relationship Id="rId200" Type="http://schemas.openxmlformats.org/officeDocument/2006/relationships/image" Target="media/image194.jpeg"/><Relationship Id="rId382" Type="http://schemas.openxmlformats.org/officeDocument/2006/relationships/image" Target="media/image376.jpeg"/><Relationship Id="rId438" Type="http://schemas.openxmlformats.org/officeDocument/2006/relationships/image" Target="media/image432.jpeg"/><Relationship Id="rId603" Type="http://schemas.openxmlformats.org/officeDocument/2006/relationships/image" Target="media/image597.jpeg"/><Relationship Id="rId645" Type="http://schemas.openxmlformats.org/officeDocument/2006/relationships/image" Target="media/image639.jpeg"/><Relationship Id="rId687" Type="http://schemas.openxmlformats.org/officeDocument/2006/relationships/image" Target="media/image681.jpeg"/><Relationship Id="rId242" Type="http://schemas.openxmlformats.org/officeDocument/2006/relationships/image" Target="media/image236.jpeg"/><Relationship Id="rId284" Type="http://schemas.openxmlformats.org/officeDocument/2006/relationships/image" Target="media/image278.jpeg"/><Relationship Id="rId491" Type="http://schemas.openxmlformats.org/officeDocument/2006/relationships/image" Target="media/image485.jpeg"/><Relationship Id="rId505" Type="http://schemas.openxmlformats.org/officeDocument/2006/relationships/image" Target="media/image499.jpeg"/><Relationship Id="rId712" Type="http://schemas.openxmlformats.org/officeDocument/2006/relationships/image" Target="media/image706.jpeg"/><Relationship Id="rId37" Type="http://schemas.openxmlformats.org/officeDocument/2006/relationships/image" Target="media/image31.jpeg"/><Relationship Id="rId79" Type="http://schemas.openxmlformats.org/officeDocument/2006/relationships/image" Target="media/image73.jpeg"/><Relationship Id="rId102" Type="http://schemas.openxmlformats.org/officeDocument/2006/relationships/image" Target="media/image96.jpeg"/><Relationship Id="rId144" Type="http://schemas.openxmlformats.org/officeDocument/2006/relationships/image" Target="media/image138.jpeg"/><Relationship Id="rId547" Type="http://schemas.openxmlformats.org/officeDocument/2006/relationships/image" Target="media/image541.jpeg"/><Relationship Id="rId589" Type="http://schemas.openxmlformats.org/officeDocument/2006/relationships/image" Target="media/image583.jpeg"/><Relationship Id="rId754" Type="http://schemas.openxmlformats.org/officeDocument/2006/relationships/image" Target="media/image748.jpeg"/><Relationship Id="rId90" Type="http://schemas.openxmlformats.org/officeDocument/2006/relationships/image" Target="media/image84.jpeg"/><Relationship Id="rId186" Type="http://schemas.openxmlformats.org/officeDocument/2006/relationships/image" Target="media/image180.jpeg"/><Relationship Id="rId351" Type="http://schemas.openxmlformats.org/officeDocument/2006/relationships/image" Target="media/image345.jpeg"/><Relationship Id="rId393" Type="http://schemas.openxmlformats.org/officeDocument/2006/relationships/image" Target="media/image387.jpeg"/><Relationship Id="rId407" Type="http://schemas.openxmlformats.org/officeDocument/2006/relationships/image" Target="media/image401.jpeg"/><Relationship Id="rId449" Type="http://schemas.openxmlformats.org/officeDocument/2006/relationships/image" Target="media/image443.jpeg"/><Relationship Id="rId614" Type="http://schemas.openxmlformats.org/officeDocument/2006/relationships/image" Target="media/image608.jpeg"/><Relationship Id="rId656" Type="http://schemas.openxmlformats.org/officeDocument/2006/relationships/image" Target="media/image650.jpeg"/><Relationship Id="rId211" Type="http://schemas.openxmlformats.org/officeDocument/2006/relationships/image" Target="media/image205.jpeg"/><Relationship Id="rId253" Type="http://schemas.openxmlformats.org/officeDocument/2006/relationships/image" Target="media/image247.jpeg"/><Relationship Id="rId295" Type="http://schemas.openxmlformats.org/officeDocument/2006/relationships/image" Target="media/image289.jpeg"/><Relationship Id="rId309" Type="http://schemas.openxmlformats.org/officeDocument/2006/relationships/image" Target="media/image303.jpeg"/><Relationship Id="rId460" Type="http://schemas.openxmlformats.org/officeDocument/2006/relationships/image" Target="media/image454.jpeg"/><Relationship Id="rId516" Type="http://schemas.openxmlformats.org/officeDocument/2006/relationships/image" Target="media/image510.jpeg"/><Relationship Id="rId698" Type="http://schemas.openxmlformats.org/officeDocument/2006/relationships/image" Target="media/image692.jpeg"/><Relationship Id="rId48" Type="http://schemas.openxmlformats.org/officeDocument/2006/relationships/image" Target="media/image42.jpeg"/><Relationship Id="rId113" Type="http://schemas.openxmlformats.org/officeDocument/2006/relationships/image" Target="media/image107.jpeg"/><Relationship Id="rId320" Type="http://schemas.openxmlformats.org/officeDocument/2006/relationships/image" Target="media/image314.jpeg"/><Relationship Id="rId558" Type="http://schemas.openxmlformats.org/officeDocument/2006/relationships/image" Target="media/image552.jpeg"/><Relationship Id="rId723" Type="http://schemas.openxmlformats.org/officeDocument/2006/relationships/image" Target="media/image717.jpeg"/><Relationship Id="rId765" Type="http://schemas.openxmlformats.org/officeDocument/2006/relationships/image" Target="media/image759.png"/><Relationship Id="rId155" Type="http://schemas.openxmlformats.org/officeDocument/2006/relationships/image" Target="media/image149.jpeg"/><Relationship Id="rId197" Type="http://schemas.openxmlformats.org/officeDocument/2006/relationships/image" Target="media/image191.jpeg"/><Relationship Id="rId362" Type="http://schemas.openxmlformats.org/officeDocument/2006/relationships/image" Target="media/image356.jpeg"/><Relationship Id="rId418" Type="http://schemas.openxmlformats.org/officeDocument/2006/relationships/image" Target="media/image412.jpeg"/><Relationship Id="rId625" Type="http://schemas.openxmlformats.org/officeDocument/2006/relationships/image" Target="media/image619.jpeg"/><Relationship Id="rId222" Type="http://schemas.openxmlformats.org/officeDocument/2006/relationships/image" Target="media/image216.jpeg"/><Relationship Id="rId264" Type="http://schemas.openxmlformats.org/officeDocument/2006/relationships/image" Target="media/image258.jpeg"/><Relationship Id="rId471" Type="http://schemas.openxmlformats.org/officeDocument/2006/relationships/image" Target="media/image465.jpeg"/><Relationship Id="rId667" Type="http://schemas.openxmlformats.org/officeDocument/2006/relationships/image" Target="media/image661.jpeg"/><Relationship Id="rId17" Type="http://schemas.openxmlformats.org/officeDocument/2006/relationships/image" Target="media/image11.jpeg"/><Relationship Id="rId59" Type="http://schemas.openxmlformats.org/officeDocument/2006/relationships/image" Target="media/image53.jpeg"/><Relationship Id="rId124" Type="http://schemas.openxmlformats.org/officeDocument/2006/relationships/image" Target="media/image118.jpeg"/><Relationship Id="rId527" Type="http://schemas.openxmlformats.org/officeDocument/2006/relationships/image" Target="media/image521.jpeg"/><Relationship Id="rId569" Type="http://schemas.openxmlformats.org/officeDocument/2006/relationships/image" Target="media/image563.jpeg"/><Relationship Id="rId734" Type="http://schemas.openxmlformats.org/officeDocument/2006/relationships/image" Target="media/image728.jpeg"/><Relationship Id="rId776" Type="http://schemas.openxmlformats.org/officeDocument/2006/relationships/fontTable" Target="fontTable.xml"/><Relationship Id="rId70" Type="http://schemas.openxmlformats.org/officeDocument/2006/relationships/image" Target="media/image64.jpeg"/><Relationship Id="rId166" Type="http://schemas.openxmlformats.org/officeDocument/2006/relationships/image" Target="media/image160.jpeg"/><Relationship Id="rId331" Type="http://schemas.openxmlformats.org/officeDocument/2006/relationships/image" Target="media/image325.jpeg"/><Relationship Id="rId373" Type="http://schemas.openxmlformats.org/officeDocument/2006/relationships/image" Target="media/image367.jpeg"/><Relationship Id="rId429" Type="http://schemas.openxmlformats.org/officeDocument/2006/relationships/image" Target="media/image423.jpeg"/><Relationship Id="rId580" Type="http://schemas.openxmlformats.org/officeDocument/2006/relationships/image" Target="media/image574.jpeg"/><Relationship Id="rId636" Type="http://schemas.openxmlformats.org/officeDocument/2006/relationships/image" Target="media/image630.jpeg"/><Relationship Id="rId1" Type="http://schemas.openxmlformats.org/officeDocument/2006/relationships/customXml" Target="../customXml/item1.xml"/><Relationship Id="rId233" Type="http://schemas.openxmlformats.org/officeDocument/2006/relationships/image" Target="media/image227.jpeg"/><Relationship Id="rId440" Type="http://schemas.openxmlformats.org/officeDocument/2006/relationships/image" Target="media/image434.jpeg"/><Relationship Id="rId678" Type="http://schemas.openxmlformats.org/officeDocument/2006/relationships/image" Target="media/image672.jpeg"/><Relationship Id="rId28" Type="http://schemas.openxmlformats.org/officeDocument/2006/relationships/image" Target="media/image22.jpeg"/><Relationship Id="rId275" Type="http://schemas.openxmlformats.org/officeDocument/2006/relationships/image" Target="media/image269.jpeg"/><Relationship Id="rId300" Type="http://schemas.openxmlformats.org/officeDocument/2006/relationships/image" Target="media/image294.jpeg"/><Relationship Id="rId482" Type="http://schemas.openxmlformats.org/officeDocument/2006/relationships/image" Target="media/image476.jpeg"/><Relationship Id="rId538" Type="http://schemas.openxmlformats.org/officeDocument/2006/relationships/image" Target="media/image532.jpeg"/><Relationship Id="rId703" Type="http://schemas.openxmlformats.org/officeDocument/2006/relationships/image" Target="media/image697.jpeg"/><Relationship Id="rId745" Type="http://schemas.openxmlformats.org/officeDocument/2006/relationships/image" Target="media/image739.jpeg"/><Relationship Id="rId81" Type="http://schemas.openxmlformats.org/officeDocument/2006/relationships/image" Target="media/image75.jpeg"/><Relationship Id="rId135" Type="http://schemas.openxmlformats.org/officeDocument/2006/relationships/image" Target="media/image129.jpeg"/><Relationship Id="rId177" Type="http://schemas.openxmlformats.org/officeDocument/2006/relationships/image" Target="media/image171.jpeg"/><Relationship Id="rId342" Type="http://schemas.openxmlformats.org/officeDocument/2006/relationships/image" Target="media/image336.jpeg"/><Relationship Id="rId384" Type="http://schemas.openxmlformats.org/officeDocument/2006/relationships/image" Target="media/image378.jpeg"/><Relationship Id="rId591" Type="http://schemas.openxmlformats.org/officeDocument/2006/relationships/image" Target="media/image585.jpeg"/><Relationship Id="rId605" Type="http://schemas.openxmlformats.org/officeDocument/2006/relationships/image" Target="media/image599.jpeg"/><Relationship Id="rId202" Type="http://schemas.openxmlformats.org/officeDocument/2006/relationships/image" Target="media/image196.jpeg"/><Relationship Id="rId244" Type="http://schemas.openxmlformats.org/officeDocument/2006/relationships/image" Target="media/image238.jpeg"/><Relationship Id="rId647" Type="http://schemas.openxmlformats.org/officeDocument/2006/relationships/image" Target="media/image641.jpeg"/><Relationship Id="rId689" Type="http://schemas.openxmlformats.org/officeDocument/2006/relationships/image" Target="media/image683.jpeg"/><Relationship Id="rId39" Type="http://schemas.openxmlformats.org/officeDocument/2006/relationships/image" Target="media/image33.jpeg"/><Relationship Id="rId286" Type="http://schemas.openxmlformats.org/officeDocument/2006/relationships/image" Target="media/image280.jpeg"/><Relationship Id="rId451" Type="http://schemas.openxmlformats.org/officeDocument/2006/relationships/image" Target="media/image445.jpeg"/><Relationship Id="rId493" Type="http://schemas.openxmlformats.org/officeDocument/2006/relationships/image" Target="media/image487.jpeg"/><Relationship Id="rId507" Type="http://schemas.openxmlformats.org/officeDocument/2006/relationships/image" Target="media/image501.jpeg"/><Relationship Id="rId549" Type="http://schemas.openxmlformats.org/officeDocument/2006/relationships/image" Target="media/image543.jpeg"/><Relationship Id="rId714" Type="http://schemas.openxmlformats.org/officeDocument/2006/relationships/image" Target="media/image708.jpeg"/><Relationship Id="rId756" Type="http://schemas.openxmlformats.org/officeDocument/2006/relationships/image" Target="media/image750.jpeg"/><Relationship Id="rId50" Type="http://schemas.openxmlformats.org/officeDocument/2006/relationships/image" Target="media/image44.jpeg"/><Relationship Id="rId104" Type="http://schemas.openxmlformats.org/officeDocument/2006/relationships/image" Target="media/image98.jpeg"/><Relationship Id="rId146" Type="http://schemas.openxmlformats.org/officeDocument/2006/relationships/image" Target="media/image140.jpeg"/><Relationship Id="rId188" Type="http://schemas.openxmlformats.org/officeDocument/2006/relationships/image" Target="media/image182.jpeg"/><Relationship Id="rId311" Type="http://schemas.openxmlformats.org/officeDocument/2006/relationships/image" Target="media/image305.jpeg"/><Relationship Id="rId353" Type="http://schemas.openxmlformats.org/officeDocument/2006/relationships/image" Target="media/image347.jpeg"/><Relationship Id="rId395" Type="http://schemas.openxmlformats.org/officeDocument/2006/relationships/image" Target="media/image389.jpeg"/><Relationship Id="rId409" Type="http://schemas.openxmlformats.org/officeDocument/2006/relationships/image" Target="media/image403.jpeg"/><Relationship Id="rId560" Type="http://schemas.openxmlformats.org/officeDocument/2006/relationships/image" Target="media/image554.jpeg"/><Relationship Id="rId92" Type="http://schemas.openxmlformats.org/officeDocument/2006/relationships/image" Target="media/image86.jpeg"/><Relationship Id="rId213" Type="http://schemas.openxmlformats.org/officeDocument/2006/relationships/image" Target="media/image207.jpeg"/><Relationship Id="rId420" Type="http://schemas.openxmlformats.org/officeDocument/2006/relationships/image" Target="media/image414.jpeg"/><Relationship Id="rId616" Type="http://schemas.openxmlformats.org/officeDocument/2006/relationships/image" Target="media/image610.jpeg"/><Relationship Id="rId658" Type="http://schemas.openxmlformats.org/officeDocument/2006/relationships/image" Target="media/image652.jpeg"/><Relationship Id="rId255" Type="http://schemas.openxmlformats.org/officeDocument/2006/relationships/image" Target="media/image249.jpeg"/><Relationship Id="rId297" Type="http://schemas.openxmlformats.org/officeDocument/2006/relationships/image" Target="media/image291.jpeg"/><Relationship Id="rId462" Type="http://schemas.openxmlformats.org/officeDocument/2006/relationships/image" Target="media/image456.jpeg"/><Relationship Id="rId518" Type="http://schemas.openxmlformats.org/officeDocument/2006/relationships/image" Target="media/image512.jpeg"/><Relationship Id="rId725" Type="http://schemas.openxmlformats.org/officeDocument/2006/relationships/image" Target="media/image719.jpeg"/><Relationship Id="rId115" Type="http://schemas.openxmlformats.org/officeDocument/2006/relationships/image" Target="media/image109.jpeg"/><Relationship Id="rId157" Type="http://schemas.openxmlformats.org/officeDocument/2006/relationships/image" Target="media/image151.jpeg"/><Relationship Id="rId322" Type="http://schemas.openxmlformats.org/officeDocument/2006/relationships/image" Target="media/image316.jpeg"/><Relationship Id="rId364" Type="http://schemas.openxmlformats.org/officeDocument/2006/relationships/image" Target="media/image358.jpeg"/><Relationship Id="rId767" Type="http://schemas.openxmlformats.org/officeDocument/2006/relationships/image" Target="media/image761.png"/><Relationship Id="rId61" Type="http://schemas.openxmlformats.org/officeDocument/2006/relationships/image" Target="media/image55.jpeg"/><Relationship Id="rId199" Type="http://schemas.openxmlformats.org/officeDocument/2006/relationships/image" Target="media/image193.jpeg"/><Relationship Id="rId571" Type="http://schemas.openxmlformats.org/officeDocument/2006/relationships/image" Target="media/image565.jpeg"/><Relationship Id="rId627" Type="http://schemas.openxmlformats.org/officeDocument/2006/relationships/image" Target="media/image621.jpeg"/><Relationship Id="rId669" Type="http://schemas.openxmlformats.org/officeDocument/2006/relationships/image" Target="media/image663.jpeg"/><Relationship Id="rId19" Type="http://schemas.openxmlformats.org/officeDocument/2006/relationships/image" Target="media/image13.jpeg"/><Relationship Id="rId224" Type="http://schemas.openxmlformats.org/officeDocument/2006/relationships/image" Target="media/image218.jpeg"/><Relationship Id="rId266" Type="http://schemas.openxmlformats.org/officeDocument/2006/relationships/image" Target="media/image260.jpeg"/><Relationship Id="rId431" Type="http://schemas.openxmlformats.org/officeDocument/2006/relationships/image" Target="media/image425.jpeg"/><Relationship Id="rId473" Type="http://schemas.openxmlformats.org/officeDocument/2006/relationships/image" Target="media/image467.jpeg"/><Relationship Id="rId529" Type="http://schemas.openxmlformats.org/officeDocument/2006/relationships/image" Target="media/image523.jpeg"/><Relationship Id="rId680" Type="http://schemas.openxmlformats.org/officeDocument/2006/relationships/image" Target="media/image674.jpeg"/><Relationship Id="rId736" Type="http://schemas.openxmlformats.org/officeDocument/2006/relationships/image" Target="media/image730.jpeg"/><Relationship Id="rId30" Type="http://schemas.openxmlformats.org/officeDocument/2006/relationships/image" Target="media/image24.jpeg"/><Relationship Id="rId126" Type="http://schemas.openxmlformats.org/officeDocument/2006/relationships/image" Target="media/image120.jpeg"/><Relationship Id="rId168" Type="http://schemas.openxmlformats.org/officeDocument/2006/relationships/image" Target="media/image162.jpeg"/><Relationship Id="rId333" Type="http://schemas.openxmlformats.org/officeDocument/2006/relationships/image" Target="media/image327.jpeg"/><Relationship Id="rId540" Type="http://schemas.openxmlformats.org/officeDocument/2006/relationships/image" Target="media/image534.jpeg"/><Relationship Id="rId72" Type="http://schemas.openxmlformats.org/officeDocument/2006/relationships/image" Target="media/image66.jpeg"/><Relationship Id="rId375" Type="http://schemas.openxmlformats.org/officeDocument/2006/relationships/image" Target="media/image369.jpeg"/><Relationship Id="rId582" Type="http://schemas.openxmlformats.org/officeDocument/2006/relationships/image" Target="media/image576.jpeg"/><Relationship Id="rId638" Type="http://schemas.openxmlformats.org/officeDocument/2006/relationships/image" Target="media/image632.jpeg"/><Relationship Id="rId3" Type="http://schemas.openxmlformats.org/officeDocument/2006/relationships/settings" Target="settings.xml"/><Relationship Id="rId235" Type="http://schemas.openxmlformats.org/officeDocument/2006/relationships/image" Target="media/image229.jpeg"/><Relationship Id="rId277" Type="http://schemas.openxmlformats.org/officeDocument/2006/relationships/image" Target="media/image271.jpeg"/><Relationship Id="rId400" Type="http://schemas.openxmlformats.org/officeDocument/2006/relationships/image" Target="media/image394.jpeg"/><Relationship Id="rId442" Type="http://schemas.openxmlformats.org/officeDocument/2006/relationships/image" Target="media/image436.jpeg"/><Relationship Id="rId484" Type="http://schemas.openxmlformats.org/officeDocument/2006/relationships/image" Target="media/image478.jpeg"/><Relationship Id="rId705" Type="http://schemas.openxmlformats.org/officeDocument/2006/relationships/image" Target="media/image699.jpeg"/><Relationship Id="rId137" Type="http://schemas.openxmlformats.org/officeDocument/2006/relationships/image" Target="media/image131.jpeg"/><Relationship Id="rId302" Type="http://schemas.openxmlformats.org/officeDocument/2006/relationships/image" Target="media/image296.jpeg"/><Relationship Id="rId344" Type="http://schemas.openxmlformats.org/officeDocument/2006/relationships/image" Target="media/image338.jpeg"/><Relationship Id="rId691" Type="http://schemas.openxmlformats.org/officeDocument/2006/relationships/image" Target="media/image685.jpeg"/><Relationship Id="rId747" Type="http://schemas.openxmlformats.org/officeDocument/2006/relationships/image" Target="media/image741.jpeg"/><Relationship Id="rId41" Type="http://schemas.openxmlformats.org/officeDocument/2006/relationships/image" Target="media/image35.jpeg"/><Relationship Id="rId83" Type="http://schemas.openxmlformats.org/officeDocument/2006/relationships/image" Target="media/image77.jpeg"/><Relationship Id="rId179" Type="http://schemas.openxmlformats.org/officeDocument/2006/relationships/image" Target="media/image173.jpeg"/><Relationship Id="rId386" Type="http://schemas.openxmlformats.org/officeDocument/2006/relationships/image" Target="media/image380.jpeg"/><Relationship Id="rId551" Type="http://schemas.openxmlformats.org/officeDocument/2006/relationships/image" Target="media/image545.jpeg"/><Relationship Id="rId593" Type="http://schemas.openxmlformats.org/officeDocument/2006/relationships/image" Target="media/image587.jpeg"/><Relationship Id="rId607" Type="http://schemas.openxmlformats.org/officeDocument/2006/relationships/image" Target="media/image601.jpeg"/><Relationship Id="rId649" Type="http://schemas.openxmlformats.org/officeDocument/2006/relationships/image" Target="media/image643.jpeg"/><Relationship Id="rId190" Type="http://schemas.openxmlformats.org/officeDocument/2006/relationships/image" Target="media/image184.jpeg"/><Relationship Id="rId204" Type="http://schemas.openxmlformats.org/officeDocument/2006/relationships/image" Target="media/image198.jpeg"/><Relationship Id="rId246" Type="http://schemas.openxmlformats.org/officeDocument/2006/relationships/image" Target="media/image240.jpeg"/><Relationship Id="rId288" Type="http://schemas.openxmlformats.org/officeDocument/2006/relationships/image" Target="media/image282.jpeg"/><Relationship Id="rId411" Type="http://schemas.openxmlformats.org/officeDocument/2006/relationships/image" Target="media/image405.jpeg"/><Relationship Id="rId453" Type="http://schemas.openxmlformats.org/officeDocument/2006/relationships/image" Target="media/image447.jpeg"/><Relationship Id="rId509" Type="http://schemas.openxmlformats.org/officeDocument/2006/relationships/image" Target="media/image503.jpeg"/><Relationship Id="rId660" Type="http://schemas.openxmlformats.org/officeDocument/2006/relationships/image" Target="media/image654.jpeg"/><Relationship Id="rId106" Type="http://schemas.openxmlformats.org/officeDocument/2006/relationships/image" Target="media/image100.jpeg"/><Relationship Id="rId313" Type="http://schemas.openxmlformats.org/officeDocument/2006/relationships/image" Target="media/image307.jpeg"/><Relationship Id="rId495" Type="http://schemas.openxmlformats.org/officeDocument/2006/relationships/image" Target="media/image489.jpeg"/><Relationship Id="rId716" Type="http://schemas.openxmlformats.org/officeDocument/2006/relationships/image" Target="media/image710.jpeg"/><Relationship Id="rId758" Type="http://schemas.openxmlformats.org/officeDocument/2006/relationships/image" Target="media/image752.jpeg"/><Relationship Id="rId10" Type="http://schemas.openxmlformats.org/officeDocument/2006/relationships/image" Target="media/image4.jpeg"/><Relationship Id="rId52" Type="http://schemas.openxmlformats.org/officeDocument/2006/relationships/image" Target="media/image46.jpeg"/><Relationship Id="rId94" Type="http://schemas.openxmlformats.org/officeDocument/2006/relationships/image" Target="media/image88.jpeg"/><Relationship Id="rId148" Type="http://schemas.openxmlformats.org/officeDocument/2006/relationships/image" Target="media/image142.jpeg"/><Relationship Id="rId355" Type="http://schemas.openxmlformats.org/officeDocument/2006/relationships/image" Target="media/image349.jpeg"/><Relationship Id="rId397" Type="http://schemas.openxmlformats.org/officeDocument/2006/relationships/image" Target="media/image391.jpeg"/><Relationship Id="rId520" Type="http://schemas.openxmlformats.org/officeDocument/2006/relationships/image" Target="media/image514.jpeg"/><Relationship Id="rId562" Type="http://schemas.openxmlformats.org/officeDocument/2006/relationships/image" Target="media/image556.jpeg"/><Relationship Id="rId618" Type="http://schemas.openxmlformats.org/officeDocument/2006/relationships/image" Target="media/image612.jpeg"/><Relationship Id="rId215" Type="http://schemas.openxmlformats.org/officeDocument/2006/relationships/image" Target="media/image209.jpeg"/><Relationship Id="rId257" Type="http://schemas.openxmlformats.org/officeDocument/2006/relationships/image" Target="media/image251.jpeg"/><Relationship Id="rId422" Type="http://schemas.openxmlformats.org/officeDocument/2006/relationships/image" Target="media/image416.jpeg"/><Relationship Id="rId464" Type="http://schemas.openxmlformats.org/officeDocument/2006/relationships/image" Target="media/image458.jpeg"/><Relationship Id="rId299" Type="http://schemas.openxmlformats.org/officeDocument/2006/relationships/image" Target="media/image293.jpeg"/><Relationship Id="rId727" Type="http://schemas.openxmlformats.org/officeDocument/2006/relationships/image" Target="media/image721.jpeg"/><Relationship Id="rId63" Type="http://schemas.openxmlformats.org/officeDocument/2006/relationships/image" Target="media/image57.jpeg"/><Relationship Id="rId159" Type="http://schemas.openxmlformats.org/officeDocument/2006/relationships/image" Target="media/image153.jpeg"/><Relationship Id="rId366" Type="http://schemas.openxmlformats.org/officeDocument/2006/relationships/image" Target="media/image360.jpeg"/><Relationship Id="rId573" Type="http://schemas.openxmlformats.org/officeDocument/2006/relationships/image" Target="media/image567.jpeg"/><Relationship Id="rId226" Type="http://schemas.openxmlformats.org/officeDocument/2006/relationships/image" Target="media/image220.jpeg"/><Relationship Id="rId433" Type="http://schemas.openxmlformats.org/officeDocument/2006/relationships/image" Target="media/image427.jpeg"/><Relationship Id="rId640" Type="http://schemas.openxmlformats.org/officeDocument/2006/relationships/image" Target="media/image634.jpeg"/><Relationship Id="rId738" Type="http://schemas.openxmlformats.org/officeDocument/2006/relationships/image" Target="media/image732.jpeg"/><Relationship Id="rId74" Type="http://schemas.openxmlformats.org/officeDocument/2006/relationships/image" Target="media/image68.jpeg"/><Relationship Id="rId377" Type="http://schemas.openxmlformats.org/officeDocument/2006/relationships/image" Target="media/image371.jpeg"/><Relationship Id="rId500" Type="http://schemas.openxmlformats.org/officeDocument/2006/relationships/image" Target="media/image494.jpeg"/><Relationship Id="rId584" Type="http://schemas.openxmlformats.org/officeDocument/2006/relationships/image" Target="media/image578.jpeg"/><Relationship Id="rId5" Type="http://schemas.openxmlformats.org/officeDocument/2006/relationships/footnotes" Target="footnotes.xml"/><Relationship Id="rId237" Type="http://schemas.openxmlformats.org/officeDocument/2006/relationships/image" Target="media/image231.jpeg"/><Relationship Id="rId444" Type="http://schemas.openxmlformats.org/officeDocument/2006/relationships/image" Target="media/image438.jpeg"/><Relationship Id="rId651" Type="http://schemas.openxmlformats.org/officeDocument/2006/relationships/image" Target="media/image645.jpeg"/><Relationship Id="rId749" Type="http://schemas.openxmlformats.org/officeDocument/2006/relationships/image" Target="media/image743.jpeg"/><Relationship Id="rId290" Type="http://schemas.openxmlformats.org/officeDocument/2006/relationships/image" Target="media/image284.jpeg"/><Relationship Id="rId304" Type="http://schemas.openxmlformats.org/officeDocument/2006/relationships/image" Target="media/image298.jpeg"/><Relationship Id="rId388" Type="http://schemas.openxmlformats.org/officeDocument/2006/relationships/image" Target="media/image382.jpeg"/><Relationship Id="rId511" Type="http://schemas.openxmlformats.org/officeDocument/2006/relationships/image" Target="media/image505.jpeg"/><Relationship Id="rId609" Type="http://schemas.openxmlformats.org/officeDocument/2006/relationships/image" Target="media/image603.jpeg"/><Relationship Id="rId85" Type="http://schemas.openxmlformats.org/officeDocument/2006/relationships/image" Target="media/image79.jpeg"/><Relationship Id="rId150" Type="http://schemas.openxmlformats.org/officeDocument/2006/relationships/image" Target="media/image144.jpeg"/><Relationship Id="rId595" Type="http://schemas.openxmlformats.org/officeDocument/2006/relationships/image" Target="media/image589.jpeg"/><Relationship Id="rId248" Type="http://schemas.openxmlformats.org/officeDocument/2006/relationships/image" Target="media/image242.jpeg"/><Relationship Id="rId455" Type="http://schemas.openxmlformats.org/officeDocument/2006/relationships/image" Target="media/image449.jpeg"/><Relationship Id="rId662" Type="http://schemas.openxmlformats.org/officeDocument/2006/relationships/image" Target="media/image656.jpeg"/><Relationship Id="rId12" Type="http://schemas.openxmlformats.org/officeDocument/2006/relationships/image" Target="media/image6.jpeg"/><Relationship Id="rId108" Type="http://schemas.openxmlformats.org/officeDocument/2006/relationships/image" Target="media/image102.jpeg"/><Relationship Id="rId315" Type="http://schemas.openxmlformats.org/officeDocument/2006/relationships/image" Target="media/image309.jpeg"/><Relationship Id="rId522" Type="http://schemas.openxmlformats.org/officeDocument/2006/relationships/image" Target="media/image516.jpeg"/><Relationship Id="rId96" Type="http://schemas.openxmlformats.org/officeDocument/2006/relationships/image" Target="media/image90.jpeg"/><Relationship Id="rId161" Type="http://schemas.openxmlformats.org/officeDocument/2006/relationships/image" Target="media/image155.jpeg"/><Relationship Id="rId399" Type="http://schemas.openxmlformats.org/officeDocument/2006/relationships/image" Target="media/image393.jpeg"/><Relationship Id="rId259" Type="http://schemas.openxmlformats.org/officeDocument/2006/relationships/image" Target="media/image253.jpeg"/><Relationship Id="rId466" Type="http://schemas.openxmlformats.org/officeDocument/2006/relationships/image" Target="media/image460.jpeg"/><Relationship Id="rId673" Type="http://schemas.openxmlformats.org/officeDocument/2006/relationships/image" Target="media/image667.jpeg"/><Relationship Id="rId23" Type="http://schemas.openxmlformats.org/officeDocument/2006/relationships/image" Target="media/image17.jpeg"/><Relationship Id="rId119" Type="http://schemas.openxmlformats.org/officeDocument/2006/relationships/image" Target="media/image113.jpeg"/><Relationship Id="rId326" Type="http://schemas.openxmlformats.org/officeDocument/2006/relationships/image" Target="media/image320.jpeg"/><Relationship Id="rId533" Type="http://schemas.openxmlformats.org/officeDocument/2006/relationships/image" Target="media/image527.jpeg"/><Relationship Id="rId740" Type="http://schemas.openxmlformats.org/officeDocument/2006/relationships/image" Target="media/image734.jpeg"/><Relationship Id="rId172" Type="http://schemas.openxmlformats.org/officeDocument/2006/relationships/image" Target="media/image166.jpeg"/><Relationship Id="rId477" Type="http://schemas.openxmlformats.org/officeDocument/2006/relationships/image" Target="media/image471.jpeg"/><Relationship Id="rId600" Type="http://schemas.openxmlformats.org/officeDocument/2006/relationships/image" Target="media/image594.jpeg"/><Relationship Id="rId684" Type="http://schemas.openxmlformats.org/officeDocument/2006/relationships/image" Target="media/image678.jpeg"/><Relationship Id="rId337" Type="http://schemas.openxmlformats.org/officeDocument/2006/relationships/image" Target="media/image331.jpeg"/><Relationship Id="rId34" Type="http://schemas.openxmlformats.org/officeDocument/2006/relationships/image" Target="media/image28.jpeg"/><Relationship Id="rId544" Type="http://schemas.openxmlformats.org/officeDocument/2006/relationships/image" Target="media/image538.jpeg"/><Relationship Id="rId751" Type="http://schemas.openxmlformats.org/officeDocument/2006/relationships/image" Target="media/image745.jpeg"/><Relationship Id="rId183" Type="http://schemas.openxmlformats.org/officeDocument/2006/relationships/image" Target="media/image177.jpeg"/><Relationship Id="rId390" Type="http://schemas.openxmlformats.org/officeDocument/2006/relationships/image" Target="media/image384.jpeg"/><Relationship Id="rId404" Type="http://schemas.openxmlformats.org/officeDocument/2006/relationships/image" Target="media/image398.jpeg"/><Relationship Id="rId611" Type="http://schemas.openxmlformats.org/officeDocument/2006/relationships/image" Target="media/image605.jpeg"/><Relationship Id="rId250" Type="http://schemas.openxmlformats.org/officeDocument/2006/relationships/image" Target="media/image244.jpeg"/><Relationship Id="rId488" Type="http://schemas.openxmlformats.org/officeDocument/2006/relationships/image" Target="media/image482.jpeg"/><Relationship Id="rId695" Type="http://schemas.openxmlformats.org/officeDocument/2006/relationships/image" Target="media/image689.jpeg"/><Relationship Id="rId709" Type="http://schemas.openxmlformats.org/officeDocument/2006/relationships/image" Target="media/image703.jpeg"/><Relationship Id="rId45" Type="http://schemas.openxmlformats.org/officeDocument/2006/relationships/image" Target="media/image39.jpeg"/><Relationship Id="rId110" Type="http://schemas.openxmlformats.org/officeDocument/2006/relationships/image" Target="media/image104.jpeg"/><Relationship Id="rId348" Type="http://schemas.openxmlformats.org/officeDocument/2006/relationships/image" Target="media/image342.jpeg"/><Relationship Id="rId555" Type="http://schemas.openxmlformats.org/officeDocument/2006/relationships/image" Target="media/image549.jpeg"/><Relationship Id="rId762" Type="http://schemas.openxmlformats.org/officeDocument/2006/relationships/image" Target="media/image756.png"/><Relationship Id="rId194" Type="http://schemas.openxmlformats.org/officeDocument/2006/relationships/image" Target="media/image188.jpeg"/><Relationship Id="rId208" Type="http://schemas.openxmlformats.org/officeDocument/2006/relationships/image" Target="media/image202.jpeg"/><Relationship Id="rId415" Type="http://schemas.openxmlformats.org/officeDocument/2006/relationships/image" Target="media/image409.jpeg"/><Relationship Id="rId622" Type="http://schemas.openxmlformats.org/officeDocument/2006/relationships/image" Target="media/image616.jpeg"/><Relationship Id="rId261" Type="http://schemas.openxmlformats.org/officeDocument/2006/relationships/image" Target="media/image255.jpeg"/><Relationship Id="rId499" Type="http://schemas.openxmlformats.org/officeDocument/2006/relationships/image" Target="media/image493.jpeg"/><Relationship Id="rId56" Type="http://schemas.openxmlformats.org/officeDocument/2006/relationships/image" Target="media/image50.jpeg"/><Relationship Id="rId359" Type="http://schemas.openxmlformats.org/officeDocument/2006/relationships/image" Target="media/image353.jpeg"/><Relationship Id="rId566" Type="http://schemas.openxmlformats.org/officeDocument/2006/relationships/image" Target="media/image560.jpeg"/><Relationship Id="rId773" Type="http://schemas.openxmlformats.org/officeDocument/2006/relationships/image" Target="media/image767.png"/><Relationship Id="rId121" Type="http://schemas.openxmlformats.org/officeDocument/2006/relationships/image" Target="media/image115.jpeg"/><Relationship Id="rId219" Type="http://schemas.openxmlformats.org/officeDocument/2006/relationships/image" Target="media/image213.jpeg"/><Relationship Id="rId426" Type="http://schemas.openxmlformats.org/officeDocument/2006/relationships/image" Target="media/image420.jpeg"/><Relationship Id="rId633" Type="http://schemas.openxmlformats.org/officeDocument/2006/relationships/image" Target="media/image627.jpeg"/><Relationship Id="rId67" Type="http://schemas.openxmlformats.org/officeDocument/2006/relationships/image" Target="media/image61.jpeg"/><Relationship Id="rId272" Type="http://schemas.openxmlformats.org/officeDocument/2006/relationships/image" Target="media/image266.jpeg"/><Relationship Id="rId577" Type="http://schemas.openxmlformats.org/officeDocument/2006/relationships/image" Target="media/image571.jpeg"/><Relationship Id="rId700" Type="http://schemas.openxmlformats.org/officeDocument/2006/relationships/image" Target="media/image694.jpeg"/><Relationship Id="rId132" Type="http://schemas.openxmlformats.org/officeDocument/2006/relationships/image" Target="media/image126.jpeg"/><Relationship Id="rId437" Type="http://schemas.openxmlformats.org/officeDocument/2006/relationships/image" Target="media/image431.jpeg"/><Relationship Id="rId644" Type="http://schemas.openxmlformats.org/officeDocument/2006/relationships/image" Target="media/image638.jpeg"/><Relationship Id="rId283" Type="http://schemas.openxmlformats.org/officeDocument/2006/relationships/image" Target="media/image277.jpeg"/><Relationship Id="rId490" Type="http://schemas.openxmlformats.org/officeDocument/2006/relationships/image" Target="media/image484.jpeg"/><Relationship Id="rId504" Type="http://schemas.openxmlformats.org/officeDocument/2006/relationships/image" Target="media/image498.jpeg"/><Relationship Id="rId711" Type="http://schemas.openxmlformats.org/officeDocument/2006/relationships/image" Target="media/image705.jpeg"/><Relationship Id="rId78" Type="http://schemas.openxmlformats.org/officeDocument/2006/relationships/image" Target="media/image72.jpeg"/><Relationship Id="rId143" Type="http://schemas.openxmlformats.org/officeDocument/2006/relationships/image" Target="media/image137.jpeg"/><Relationship Id="rId350" Type="http://schemas.openxmlformats.org/officeDocument/2006/relationships/image" Target="media/image344.jpeg"/><Relationship Id="rId588" Type="http://schemas.openxmlformats.org/officeDocument/2006/relationships/image" Target="media/image582.jpeg"/><Relationship Id="rId9" Type="http://schemas.openxmlformats.org/officeDocument/2006/relationships/image" Target="media/image3.jpeg"/><Relationship Id="rId210" Type="http://schemas.openxmlformats.org/officeDocument/2006/relationships/image" Target="media/image204.jpeg"/><Relationship Id="rId448" Type="http://schemas.openxmlformats.org/officeDocument/2006/relationships/image" Target="media/image442.jpeg"/><Relationship Id="rId655" Type="http://schemas.openxmlformats.org/officeDocument/2006/relationships/image" Target="media/image649.jpeg"/><Relationship Id="rId294" Type="http://schemas.openxmlformats.org/officeDocument/2006/relationships/image" Target="media/image288.jpeg"/><Relationship Id="rId308" Type="http://schemas.openxmlformats.org/officeDocument/2006/relationships/image" Target="media/image302.jpeg"/><Relationship Id="rId515" Type="http://schemas.openxmlformats.org/officeDocument/2006/relationships/image" Target="media/image509.jpeg"/><Relationship Id="rId722" Type="http://schemas.openxmlformats.org/officeDocument/2006/relationships/image" Target="media/image716.jpeg"/><Relationship Id="rId89" Type="http://schemas.openxmlformats.org/officeDocument/2006/relationships/image" Target="media/image83.jpeg"/><Relationship Id="rId154" Type="http://schemas.openxmlformats.org/officeDocument/2006/relationships/image" Target="media/image148.jpeg"/><Relationship Id="rId361" Type="http://schemas.openxmlformats.org/officeDocument/2006/relationships/image" Target="media/image355.jpeg"/><Relationship Id="rId599" Type="http://schemas.openxmlformats.org/officeDocument/2006/relationships/image" Target="media/image593.jpeg"/><Relationship Id="rId459" Type="http://schemas.openxmlformats.org/officeDocument/2006/relationships/image" Target="media/image453.jpeg"/><Relationship Id="rId666" Type="http://schemas.openxmlformats.org/officeDocument/2006/relationships/image" Target="media/image660.jpeg"/><Relationship Id="rId16" Type="http://schemas.openxmlformats.org/officeDocument/2006/relationships/image" Target="media/image10.jpeg"/><Relationship Id="rId221" Type="http://schemas.openxmlformats.org/officeDocument/2006/relationships/image" Target="media/image215.jpeg"/><Relationship Id="rId319" Type="http://schemas.openxmlformats.org/officeDocument/2006/relationships/image" Target="media/image313.jpeg"/><Relationship Id="rId526" Type="http://schemas.openxmlformats.org/officeDocument/2006/relationships/image" Target="media/image520.jpeg"/><Relationship Id="rId733" Type="http://schemas.openxmlformats.org/officeDocument/2006/relationships/image" Target="media/image727.jpeg"/><Relationship Id="rId165" Type="http://schemas.openxmlformats.org/officeDocument/2006/relationships/image" Target="media/image159.jpeg"/><Relationship Id="rId372" Type="http://schemas.openxmlformats.org/officeDocument/2006/relationships/image" Target="media/image366.jpeg"/><Relationship Id="rId677" Type="http://schemas.openxmlformats.org/officeDocument/2006/relationships/image" Target="media/image671.jpeg"/><Relationship Id="rId232" Type="http://schemas.openxmlformats.org/officeDocument/2006/relationships/image" Target="media/image226.jpeg"/><Relationship Id="rId27" Type="http://schemas.openxmlformats.org/officeDocument/2006/relationships/image" Target="media/image21.jpeg"/><Relationship Id="rId537" Type="http://schemas.openxmlformats.org/officeDocument/2006/relationships/image" Target="media/image531.jpeg"/><Relationship Id="rId744" Type="http://schemas.openxmlformats.org/officeDocument/2006/relationships/image" Target="media/image738.jpeg"/><Relationship Id="rId80" Type="http://schemas.openxmlformats.org/officeDocument/2006/relationships/image" Target="media/image74.jpeg"/><Relationship Id="rId176" Type="http://schemas.openxmlformats.org/officeDocument/2006/relationships/image" Target="media/image170.jpeg"/><Relationship Id="rId383" Type="http://schemas.openxmlformats.org/officeDocument/2006/relationships/image" Target="media/image377.jpeg"/><Relationship Id="rId590" Type="http://schemas.openxmlformats.org/officeDocument/2006/relationships/image" Target="media/image584.jpeg"/><Relationship Id="rId604" Type="http://schemas.openxmlformats.org/officeDocument/2006/relationships/image" Target="media/image598.jpeg"/><Relationship Id="rId243" Type="http://schemas.openxmlformats.org/officeDocument/2006/relationships/image" Target="media/image237.jpeg"/><Relationship Id="rId450" Type="http://schemas.openxmlformats.org/officeDocument/2006/relationships/image" Target="media/image444.jpeg"/><Relationship Id="rId688" Type="http://schemas.openxmlformats.org/officeDocument/2006/relationships/image" Target="media/image682.jpeg"/><Relationship Id="rId38" Type="http://schemas.openxmlformats.org/officeDocument/2006/relationships/image" Target="media/image32.jpeg"/><Relationship Id="rId103" Type="http://schemas.openxmlformats.org/officeDocument/2006/relationships/image" Target="media/image97.jpeg"/><Relationship Id="rId310" Type="http://schemas.openxmlformats.org/officeDocument/2006/relationships/image" Target="media/image304.jpeg"/><Relationship Id="rId548" Type="http://schemas.openxmlformats.org/officeDocument/2006/relationships/image" Target="media/image542.jpeg"/><Relationship Id="rId755" Type="http://schemas.openxmlformats.org/officeDocument/2006/relationships/image" Target="media/image749.jpeg"/><Relationship Id="rId91" Type="http://schemas.openxmlformats.org/officeDocument/2006/relationships/image" Target="media/image85.jpeg"/><Relationship Id="rId187" Type="http://schemas.openxmlformats.org/officeDocument/2006/relationships/image" Target="media/image181.jpeg"/><Relationship Id="rId394" Type="http://schemas.openxmlformats.org/officeDocument/2006/relationships/image" Target="media/image388.jpeg"/><Relationship Id="rId408" Type="http://schemas.openxmlformats.org/officeDocument/2006/relationships/image" Target="media/image402.jpeg"/><Relationship Id="rId615" Type="http://schemas.openxmlformats.org/officeDocument/2006/relationships/image" Target="media/image609.jpeg"/><Relationship Id="rId254" Type="http://schemas.openxmlformats.org/officeDocument/2006/relationships/image" Target="media/image248.jpeg"/><Relationship Id="rId699" Type="http://schemas.openxmlformats.org/officeDocument/2006/relationships/image" Target="media/image693.jpeg"/><Relationship Id="rId49" Type="http://schemas.openxmlformats.org/officeDocument/2006/relationships/image" Target="media/image43.jpeg"/><Relationship Id="rId114" Type="http://schemas.openxmlformats.org/officeDocument/2006/relationships/image" Target="media/image108.jpeg"/><Relationship Id="rId461" Type="http://schemas.openxmlformats.org/officeDocument/2006/relationships/image" Target="media/image455.jpeg"/><Relationship Id="rId559" Type="http://schemas.openxmlformats.org/officeDocument/2006/relationships/image" Target="media/image553.jpeg"/><Relationship Id="rId766" Type="http://schemas.openxmlformats.org/officeDocument/2006/relationships/image" Target="media/image760.png"/><Relationship Id="rId198" Type="http://schemas.openxmlformats.org/officeDocument/2006/relationships/image" Target="media/image192.jpeg"/><Relationship Id="rId321" Type="http://schemas.openxmlformats.org/officeDocument/2006/relationships/image" Target="media/image315.jpeg"/><Relationship Id="rId419" Type="http://schemas.openxmlformats.org/officeDocument/2006/relationships/image" Target="media/image413.jpeg"/><Relationship Id="rId626" Type="http://schemas.openxmlformats.org/officeDocument/2006/relationships/image" Target="media/image620.jpeg"/><Relationship Id="rId265" Type="http://schemas.openxmlformats.org/officeDocument/2006/relationships/image" Target="media/image259.jpeg"/><Relationship Id="rId472" Type="http://schemas.openxmlformats.org/officeDocument/2006/relationships/image" Target="media/image466.jpeg"/><Relationship Id="rId125" Type="http://schemas.openxmlformats.org/officeDocument/2006/relationships/image" Target="media/image119.jpeg"/><Relationship Id="rId332" Type="http://schemas.openxmlformats.org/officeDocument/2006/relationships/image" Target="media/image326.jpeg"/><Relationship Id="rId777" Type="http://schemas.openxmlformats.org/officeDocument/2006/relationships/theme" Target="theme/theme1.xml"/><Relationship Id="rId637" Type="http://schemas.openxmlformats.org/officeDocument/2006/relationships/image" Target="media/image631.jpeg"/><Relationship Id="rId276" Type="http://schemas.openxmlformats.org/officeDocument/2006/relationships/image" Target="media/image270.jpeg"/><Relationship Id="rId483" Type="http://schemas.openxmlformats.org/officeDocument/2006/relationships/image" Target="media/image477.jpeg"/><Relationship Id="rId690" Type="http://schemas.openxmlformats.org/officeDocument/2006/relationships/image" Target="media/image684.jpeg"/><Relationship Id="rId704" Type="http://schemas.openxmlformats.org/officeDocument/2006/relationships/image" Target="media/image698.jpeg"/><Relationship Id="rId40" Type="http://schemas.openxmlformats.org/officeDocument/2006/relationships/image" Target="media/image34.jpeg"/><Relationship Id="rId136" Type="http://schemas.openxmlformats.org/officeDocument/2006/relationships/image" Target="media/image130.jpeg"/><Relationship Id="rId343" Type="http://schemas.openxmlformats.org/officeDocument/2006/relationships/image" Target="media/image337.jpeg"/><Relationship Id="rId550" Type="http://schemas.openxmlformats.org/officeDocument/2006/relationships/image" Target="media/image544.jpeg"/><Relationship Id="rId203" Type="http://schemas.openxmlformats.org/officeDocument/2006/relationships/image" Target="media/image197.jpeg"/><Relationship Id="rId648" Type="http://schemas.openxmlformats.org/officeDocument/2006/relationships/image" Target="media/image642.jpeg"/><Relationship Id="rId287" Type="http://schemas.openxmlformats.org/officeDocument/2006/relationships/image" Target="media/image281.jpeg"/><Relationship Id="rId410" Type="http://schemas.openxmlformats.org/officeDocument/2006/relationships/image" Target="media/image404.jpeg"/><Relationship Id="rId494" Type="http://schemas.openxmlformats.org/officeDocument/2006/relationships/image" Target="media/image488.jpeg"/><Relationship Id="rId508" Type="http://schemas.openxmlformats.org/officeDocument/2006/relationships/image" Target="media/image502.jpeg"/><Relationship Id="rId715" Type="http://schemas.openxmlformats.org/officeDocument/2006/relationships/image" Target="media/image709.jpeg"/><Relationship Id="rId147" Type="http://schemas.openxmlformats.org/officeDocument/2006/relationships/image" Target="media/image141.jpeg"/><Relationship Id="rId354" Type="http://schemas.openxmlformats.org/officeDocument/2006/relationships/image" Target="media/image348.jpeg"/><Relationship Id="rId51" Type="http://schemas.openxmlformats.org/officeDocument/2006/relationships/image" Target="media/image45.jpeg"/><Relationship Id="rId561" Type="http://schemas.openxmlformats.org/officeDocument/2006/relationships/image" Target="media/image555.jpeg"/><Relationship Id="rId659" Type="http://schemas.openxmlformats.org/officeDocument/2006/relationships/image" Target="media/image653.jpeg"/><Relationship Id="rId214" Type="http://schemas.openxmlformats.org/officeDocument/2006/relationships/image" Target="media/image208.jpeg"/><Relationship Id="rId298" Type="http://schemas.openxmlformats.org/officeDocument/2006/relationships/image" Target="media/image292.jpeg"/><Relationship Id="rId421" Type="http://schemas.openxmlformats.org/officeDocument/2006/relationships/image" Target="media/image415.jpeg"/><Relationship Id="rId519" Type="http://schemas.openxmlformats.org/officeDocument/2006/relationships/image" Target="media/image513.jpeg"/><Relationship Id="rId158" Type="http://schemas.openxmlformats.org/officeDocument/2006/relationships/image" Target="media/image152.jpeg"/><Relationship Id="rId726" Type="http://schemas.openxmlformats.org/officeDocument/2006/relationships/image" Target="media/image720.jpeg"/><Relationship Id="rId62" Type="http://schemas.openxmlformats.org/officeDocument/2006/relationships/image" Target="media/image56.jpeg"/><Relationship Id="rId365" Type="http://schemas.openxmlformats.org/officeDocument/2006/relationships/image" Target="media/image359.jpeg"/><Relationship Id="rId572" Type="http://schemas.openxmlformats.org/officeDocument/2006/relationships/image" Target="media/image566.jpeg"/><Relationship Id="rId225" Type="http://schemas.openxmlformats.org/officeDocument/2006/relationships/image" Target="media/image219.jpeg"/><Relationship Id="rId432" Type="http://schemas.openxmlformats.org/officeDocument/2006/relationships/image" Target="media/image426.jpeg"/><Relationship Id="rId737" Type="http://schemas.openxmlformats.org/officeDocument/2006/relationships/image" Target="media/image731.jpeg"/><Relationship Id="rId73" Type="http://schemas.openxmlformats.org/officeDocument/2006/relationships/image" Target="media/image67.jpeg"/><Relationship Id="rId169" Type="http://schemas.openxmlformats.org/officeDocument/2006/relationships/image" Target="media/image163.jpeg"/><Relationship Id="rId376" Type="http://schemas.openxmlformats.org/officeDocument/2006/relationships/image" Target="media/image370.jpeg"/><Relationship Id="rId583" Type="http://schemas.openxmlformats.org/officeDocument/2006/relationships/image" Target="media/image577.jpeg"/><Relationship Id="rId4" Type="http://schemas.openxmlformats.org/officeDocument/2006/relationships/webSettings" Target="webSettings.xml"/><Relationship Id="rId236" Type="http://schemas.openxmlformats.org/officeDocument/2006/relationships/image" Target="media/image230.jpeg"/><Relationship Id="rId443" Type="http://schemas.openxmlformats.org/officeDocument/2006/relationships/image" Target="media/image437.jpeg"/><Relationship Id="rId650" Type="http://schemas.openxmlformats.org/officeDocument/2006/relationships/image" Target="media/image644.jpeg"/><Relationship Id="rId303" Type="http://schemas.openxmlformats.org/officeDocument/2006/relationships/image" Target="media/image297.jpeg"/><Relationship Id="rId748" Type="http://schemas.openxmlformats.org/officeDocument/2006/relationships/image" Target="media/image742.jpeg"/><Relationship Id="rId84" Type="http://schemas.openxmlformats.org/officeDocument/2006/relationships/image" Target="media/image78.jpeg"/><Relationship Id="rId387" Type="http://schemas.openxmlformats.org/officeDocument/2006/relationships/image" Target="media/image381.jpeg"/><Relationship Id="rId510" Type="http://schemas.openxmlformats.org/officeDocument/2006/relationships/image" Target="media/image504.jpeg"/><Relationship Id="rId594" Type="http://schemas.openxmlformats.org/officeDocument/2006/relationships/image" Target="media/image588.jpeg"/><Relationship Id="rId608" Type="http://schemas.openxmlformats.org/officeDocument/2006/relationships/image" Target="media/image602.jpeg"/><Relationship Id="rId247" Type="http://schemas.openxmlformats.org/officeDocument/2006/relationships/image" Target="media/image24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C4518-E2F9-4662-98E8-D2364DD99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1</Pages>
  <Words>9222</Words>
  <Characters>38873</Characters>
  <Application>Microsoft Office Word</Application>
  <DocSecurity>0</DocSecurity>
  <Lines>2463</Lines>
  <Paragraphs>7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tovon Bismark Dakurah</dc:creator>
  <cp:keywords/>
  <dc:description/>
  <cp:lastModifiedBy>Dakurah, OTTOVON, Mr [22204911@sun.ac.za]</cp:lastModifiedBy>
  <cp:revision>2</cp:revision>
  <dcterms:created xsi:type="dcterms:W3CDTF">2024-09-04T05:18:00Z</dcterms:created>
  <dcterms:modified xsi:type="dcterms:W3CDTF">2024-09-04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711bdd65d4e721134f65dd562b8ce0bd11f7c6c4a8020010967030aa4f067f</vt:lpwstr>
  </property>
</Properties>
</file>